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m" ContentType="application/vnd.ms-excel.sheet.macroEnabled.12"/>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1F046" w14:textId="2C11582E" w:rsidR="00CC6D56" w:rsidRPr="00CB5B4D" w:rsidRDefault="00792D6B" w:rsidP="00093164">
      <w:pPr>
        <w:rPr>
          <w:rFonts w:ascii="Calibri Light" w:eastAsia="Calibri Light" w:hAnsi="Calibri Light" w:cs="Calibri Light"/>
          <w:b/>
          <w:bCs/>
          <w:color w:val="262626" w:themeColor="text1" w:themeTint="D9"/>
          <w:sz w:val="32"/>
          <w:szCs w:val="32"/>
        </w:rPr>
      </w:pPr>
      <w:r>
        <w:rPr>
          <w:noProof/>
        </w:rPr>
        <mc:AlternateContent>
          <mc:Choice Requires="wps">
            <w:drawing>
              <wp:anchor distT="0" distB="0" distL="114300" distR="114300" simplePos="0" relativeHeight="251662591" behindDoc="1" locked="0" layoutInCell="1" allowOverlap="1" wp14:anchorId="69D833E8" wp14:editId="6526CF45">
                <wp:simplePos x="0" y="0"/>
                <wp:positionH relativeFrom="margin">
                  <wp:posOffset>-956945</wp:posOffset>
                </wp:positionH>
                <wp:positionV relativeFrom="paragraph">
                  <wp:posOffset>-179070</wp:posOffset>
                </wp:positionV>
                <wp:extent cx="7132320" cy="2016760"/>
                <wp:effectExtent l="95250" t="38100" r="0" b="97790"/>
                <wp:wrapNone/>
                <wp:docPr id="130" name="Right Triangle 130"/>
                <wp:cNvGraphicFramePr/>
                <a:graphic xmlns:a="http://schemas.openxmlformats.org/drawingml/2006/main">
                  <a:graphicData uri="http://schemas.microsoft.com/office/word/2010/wordprocessingShape">
                    <wps:wsp>
                      <wps:cNvSpPr/>
                      <wps:spPr>
                        <a:xfrm flipV="1">
                          <a:off x="0" y="0"/>
                          <a:ext cx="7132320" cy="2016760"/>
                        </a:xfrm>
                        <a:prstGeom prst="rtTriangle">
                          <a:avLst/>
                        </a:prstGeom>
                        <a:solidFill>
                          <a:srgbClr val="F3F3F3"/>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20675" id="_x0000_t6" coordsize="21600,21600" o:spt="6" path="m,l,21600r21600,xe">
                <v:stroke joinstyle="miter"/>
                <v:path gradientshapeok="t" o:connecttype="custom" o:connectlocs="0,0;0,10800;0,21600;10800,21600;21600,21600;10800,10800" textboxrect="1800,12600,12600,19800"/>
              </v:shapetype>
              <v:shape id="Right Triangle 130" o:spid="_x0000_s1026" type="#_x0000_t6" style="position:absolute;margin-left:-75.35pt;margin-top:-14.1pt;width:561.6pt;height:158.8pt;flip:y;z-index:-2516538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" fillcolor="#f3f3f3" stroked="f" strokeweight="1pt">
                <v:shadow on="t" color="black" opacity="26214f" origin=".5,-.5" offset="-.74836mm,.74836mm"/>
                <w10:wrap anchorx="margin"/>
              </v:shape>
            </w:pict>
          </mc:Fallback>
        </mc:AlternateContent>
      </w:r>
      <w:r>
        <w:rPr>
          <w:noProof/>
        </w:rPr>
        <mc:AlternateContent>
          <mc:Choice Requires="wps">
            <w:drawing>
              <wp:anchor distT="0" distB="0" distL="114300" distR="114300" simplePos="0" relativeHeight="251665407" behindDoc="1" locked="0" layoutInCell="1" allowOverlap="1" wp14:anchorId="65F6EFBA" wp14:editId="24A28184">
                <wp:simplePos x="0" y="0"/>
                <wp:positionH relativeFrom="page">
                  <wp:posOffset>-20320</wp:posOffset>
                </wp:positionH>
                <wp:positionV relativeFrom="paragraph">
                  <wp:posOffset>-164465</wp:posOffset>
                </wp:positionV>
                <wp:extent cx="5797550" cy="1514475"/>
                <wp:effectExtent l="95250" t="38100" r="12700" b="117475"/>
                <wp:wrapNone/>
                <wp:docPr id="131" name="Right Triangle 131"/>
                <wp:cNvGraphicFramePr/>
                <a:graphic xmlns:a="http://schemas.openxmlformats.org/drawingml/2006/main">
                  <a:graphicData uri="http://schemas.microsoft.com/office/word/2010/wordprocessingShape">
                    <wps:wsp>
                      <wps:cNvSpPr/>
                      <wps:spPr>
                        <a:xfrm flipV="1">
                          <a:off x="0" y="0"/>
                          <a:ext cx="5797550" cy="1514475"/>
                        </a:xfrm>
                        <a:prstGeom prst="rtTriangle">
                          <a:avLst/>
                        </a:prstGeom>
                        <a:solidFill>
                          <a:schemeClr val="bg1"/>
                        </a:solidFill>
                        <a:ln>
                          <a:solidFill>
                            <a:schemeClr val="bg1"/>
                          </a:solid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651096" id="_x0000_t6" coordsize="21600,21600" o:spt="6" path="m,l,21600r21600,xe">
                <v:stroke joinstyle="miter"/>
                <v:path gradientshapeok="t" o:connecttype="custom" o:connectlocs="0,0;0,10800;0,21600;10800,21600;21600,21600;10800,10800" textboxrect="1800,12600,12600,19800"/>
              </v:shapetype>
              <v:shape id="Right Triangle 131" o:spid="_x0000_s1026" type="#_x0000_t6" style="position:absolute;margin-left:-1.6pt;margin-top:-12.95pt;width:456.5pt;height:119.25pt;flip:y;z-index:-25165107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" fillcolor="white [3212]" strokecolor="white [3212]" strokeweight="1pt">
                <v:shadow on="t" color="black" opacity="26214f" origin=".5,-.5" offset="-.74836mm,.74836mm"/>
                <w10:wrap anchorx="page"/>
              </v:shape>
            </w:pict>
          </mc:Fallback>
        </mc:AlternateContent>
      </w:r>
      <w:r w:rsidR="00594E5C">
        <w:rPr>
          <w:noProof/>
        </w:rPr>
        <mc:AlternateContent>
          <mc:Choice Requires="wps">
            <w:drawing>
              <wp:anchor distT="0" distB="0" distL="114300" distR="114300" simplePos="0" relativeHeight="251660029" behindDoc="1" locked="0" layoutInCell="1" allowOverlap="1" wp14:anchorId="66CCDA54" wp14:editId="1CFAA9E2">
                <wp:simplePos x="0" y="0"/>
                <wp:positionH relativeFrom="page">
                  <wp:posOffset>-20320</wp:posOffset>
                </wp:positionH>
                <wp:positionV relativeFrom="paragraph">
                  <wp:posOffset>-222885</wp:posOffset>
                </wp:positionV>
                <wp:extent cx="7306945" cy="2279015"/>
                <wp:effectExtent l="95250" t="38100" r="0" b="102235"/>
                <wp:wrapNone/>
                <wp:docPr id="129" name="Right Triangle 129"/>
                <wp:cNvGraphicFramePr/>
                <a:graphic xmlns:a="http://schemas.openxmlformats.org/drawingml/2006/main">
                  <a:graphicData uri="http://schemas.microsoft.com/office/word/2010/wordprocessingShape">
                    <wps:wsp>
                      <wps:cNvSpPr/>
                      <wps:spPr>
                        <a:xfrm flipV="1">
                          <a:off x="0" y="0"/>
                          <a:ext cx="7306945" cy="2279015"/>
                        </a:xfrm>
                        <a:prstGeom prst="rtTriangle">
                          <a:avLst/>
                        </a:prstGeom>
                        <a:solidFill>
                          <a:schemeClr val="bg1">
                            <a:lumMod val="8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786B4" id="Right Triangle 129" o:spid="_x0000_s1026" type="#_x0000_t6" style="position:absolute;margin-left:-1.6pt;margin-top:-17.55pt;width:575.35pt;height:179.45pt;flip:y;z-index:-2516564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" fillcolor="#d8d8d8 [2732]" stroked="f" strokeweight="1pt">
                <v:shadow on="t" color="black" opacity="26214f" origin=".5,-.5" offset="-.74836mm,.74836mm"/>
                <w10:wrap anchorx="page"/>
              </v:shape>
            </w:pict>
          </mc:Fallback>
        </mc:AlternateContent>
      </w:r>
      <w:r w:rsidR="00546A9E">
        <w:rPr>
          <w:noProof/>
        </w:rPr>
        <mc:AlternateContent>
          <mc:Choice Requires="wps">
            <w:drawing>
              <wp:anchor distT="0" distB="0" distL="114300" distR="114300" simplePos="0" relativeHeight="251666432" behindDoc="1" locked="0" layoutInCell="1" allowOverlap="1" wp14:anchorId="60F976F2" wp14:editId="10C8E47D">
                <wp:simplePos x="0" y="0"/>
                <wp:positionH relativeFrom="page">
                  <wp:posOffset>1945005</wp:posOffset>
                </wp:positionH>
                <wp:positionV relativeFrom="paragraph">
                  <wp:posOffset>-302895</wp:posOffset>
                </wp:positionV>
                <wp:extent cx="5612130" cy="1506855"/>
                <wp:effectExtent l="76200" t="38100" r="45720" b="93345"/>
                <wp:wrapNone/>
                <wp:docPr id="979876667" name="Right Triangle 979876667"/>
                <wp:cNvGraphicFramePr/>
                <a:graphic xmlns:a="http://schemas.openxmlformats.org/drawingml/2006/main">
                  <a:graphicData uri="http://schemas.microsoft.com/office/word/2010/wordprocessingShape">
                    <wps:wsp>
                      <wps:cNvSpPr/>
                      <wps:spPr>
                        <a:xfrm rot="10800000">
                          <a:off x="0" y="0"/>
                          <a:ext cx="5612130" cy="1506855"/>
                        </a:xfrm>
                        <a:prstGeom prst="rtTriangle">
                          <a:avLst/>
                        </a:prstGeom>
                        <a:solidFill>
                          <a:srgbClr val="212121"/>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0DBDF" id="Right Triangle 979876667" o:spid="_x0000_s1026" type="#_x0000_t6" style="position:absolute;margin-left:153.15pt;margin-top:-23.85pt;width:441.9pt;height:118.65pt;rotation:180;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" fillcolor="#212121" stroked="f" strokeweight="1pt">
                <v:shadow on="t" color="black" opacity="26214f" origin=".5,-.5" offset="-.74836mm,.74836mm"/>
                <w10:wrap anchorx="page"/>
              </v:shape>
            </w:pict>
          </mc:Fallback>
        </mc:AlternateContent>
      </w:r>
      <w:r w:rsidR="00546A9E" w:rsidRPr="00292408">
        <w:rPr>
          <w:rFonts w:ascii="Calibri Light" w:eastAsia="Calibri Light" w:hAnsi="Calibri Light" w:cs="Calibri Light"/>
          <w:b/>
          <w:bCs/>
          <w:noProof/>
          <w:color w:val="262626" w:themeColor="text1" w:themeTint="D9"/>
          <w:sz w:val="32"/>
          <w:szCs w:val="32"/>
        </w:rPr>
        <w:drawing>
          <wp:anchor distT="0" distB="0" distL="114300" distR="114300" simplePos="0" relativeHeight="251667456" behindDoc="0" locked="0" layoutInCell="1" allowOverlap="1" wp14:anchorId="37ABE681" wp14:editId="182AA350">
            <wp:simplePos x="0" y="0"/>
            <wp:positionH relativeFrom="page">
              <wp:align>right</wp:align>
            </wp:positionH>
            <wp:positionV relativeFrom="paragraph">
              <wp:posOffset>-58420</wp:posOffset>
            </wp:positionV>
            <wp:extent cx="2145665" cy="686435"/>
            <wp:effectExtent l="0" t="0" r="6985" b="0"/>
            <wp:wrapNone/>
            <wp:docPr id="979876668" name="Picture 979876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5665" cy="686435"/>
                    </a:xfrm>
                    <a:prstGeom prst="rect">
                      <a:avLst/>
                    </a:prstGeom>
                  </pic:spPr>
                </pic:pic>
              </a:graphicData>
            </a:graphic>
            <wp14:sizeRelH relativeFrom="margin">
              <wp14:pctWidth>0</wp14:pctWidth>
            </wp14:sizeRelH>
            <wp14:sizeRelV relativeFrom="margin">
              <wp14:pctHeight>0</wp14:pctHeight>
            </wp14:sizeRelV>
          </wp:anchor>
        </w:drawing>
      </w:r>
      <w:r w:rsidR="000D12A0">
        <w:rPr>
          <w:noProof/>
        </w:rPr>
        <mc:AlternateContent>
          <mc:Choice Requires="wps">
            <w:drawing>
              <wp:anchor distT="0" distB="0" distL="114300" distR="114300" simplePos="0" relativeHeight="251660799" behindDoc="1" locked="0" layoutInCell="1" allowOverlap="1" wp14:anchorId="72B52A20" wp14:editId="16A69FEA">
                <wp:simplePos x="0" y="0"/>
                <wp:positionH relativeFrom="margin">
                  <wp:align>left</wp:align>
                </wp:positionH>
                <wp:positionV relativeFrom="paragraph">
                  <wp:posOffset>-310515</wp:posOffset>
                </wp:positionV>
                <wp:extent cx="7056755" cy="2057400"/>
                <wp:effectExtent l="76200" t="38100" r="29845" b="95250"/>
                <wp:wrapNone/>
                <wp:docPr id="979876665" name="Right Triangle 979876665"/>
                <wp:cNvGraphicFramePr/>
                <a:graphic xmlns:a="http://schemas.openxmlformats.org/drawingml/2006/main">
                  <a:graphicData uri="http://schemas.microsoft.com/office/word/2010/wordprocessingShape">
                    <wps:wsp>
                      <wps:cNvSpPr/>
                      <wps:spPr>
                        <a:xfrm rot="10800000">
                          <a:off x="0" y="0"/>
                          <a:ext cx="7056755" cy="2057400"/>
                        </a:xfrm>
                        <a:prstGeom prst="rtTriangle">
                          <a:avLst/>
                        </a:prstGeom>
                        <a:solidFill>
                          <a:schemeClr val="bg1">
                            <a:lumMod val="7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84E28" id="Right Triangle 979876665" o:spid="_x0000_s1026" type="#_x0000_t6" style="position:absolute;margin-left:0;margin-top:-24.45pt;width:555.65pt;height:162pt;rotation:180;z-index:-25165568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" fillcolor="#bfbfbf [2412]" stroked="f" strokeweight="1pt">
                <v:shadow on="t" color="black" opacity="26214f" origin=".5,-.5" offset="-.74836mm,.74836mm"/>
                <w10:wrap anchorx="margin"/>
              </v:shape>
            </w:pict>
          </mc:Fallback>
        </mc:AlternateContent>
      </w:r>
      <w:r w:rsidR="000D12A0">
        <w:rPr>
          <w:noProof/>
        </w:rPr>
        <mc:AlternateContent>
          <mc:Choice Requires="wps">
            <w:drawing>
              <wp:anchor distT="0" distB="0" distL="114300" distR="114300" simplePos="0" relativeHeight="251664384" behindDoc="1" locked="0" layoutInCell="1" allowOverlap="1" wp14:anchorId="3B1DCB63" wp14:editId="4EF00024">
                <wp:simplePos x="0" y="0"/>
                <wp:positionH relativeFrom="page">
                  <wp:posOffset>1014730</wp:posOffset>
                </wp:positionH>
                <wp:positionV relativeFrom="paragraph">
                  <wp:posOffset>-310515</wp:posOffset>
                </wp:positionV>
                <wp:extent cx="6567170" cy="1765935"/>
                <wp:effectExtent l="76200" t="38100" r="43180" b="100965"/>
                <wp:wrapNone/>
                <wp:docPr id="979876666" name="Right Triangle 979876666"/>
                <wp:cNvGraphicFramePr/>
                <a:graphic xmlns:a="http://schemas.openxmlformats.org/drawingml/2006/main">
                  <a:graphicData uri="http://schemas.microsoft.com/office/word/2010/wordprocessingShape">
                    <wps:wsp>
                      <wps:cNvSpPr/>
                      <wps:spPr>
                        <a:xfrm rot="10800000">
                          <a:off x="0" y="0"/>
                          <a:ext cx="6567170" cy="1765935"/>
                        </a:xfrm>
                        <a:prstGeom prst="rtTriangle">
                          <a:avLst/>
                        </a:prstGeom>
                        <a:solidFill>
                          <a:schemeClr val="tx1">
                            <a:lumMod val="65000"/>
                            <a:lumOff val="3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2D4D6" id="Right Triangle 979876666" o:spid="_x0000_s1026" type="#_x0000_t6" style="position:absolute;margin-left:79.9pt;margin-top:-24.45pt;width:517.1pt;height:139.05pt;rotation:180;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" fillcolor="#5a5a5a [2109]" stroked="f" strokeweight="1pt">
                <v:shadow on="t" color="black" opacity="26214f" origin=".5,-.5" offset="-.74836mm,.74836mm"/>
                <w10:wrap anchorx="page"/>
              </v:shape>
            </w:pict>
          </mc:Fallback>
        </mc:AlternateContent>
      </w:r>
      <w:r w:rsidR="000D12A0">
        <w:rPr>
          <w:noProof/>
        </w:rPr>
        <mc:AlternateContent>
          <mc:Choice Requires="wps">
            <w:drawing>
              <wp:anchor distT="0" distB="0" distL="114300" distR="114300" simplePos="0" relativeHeight="251659774" behindDoc="1" locked="0" layoutInCell="1" allowOverlap="1" wp14:anchorId="13A1943D" wp14:editId="40FEFA6D">
                <wp:simplePos x="0" y="0"/>
                <wp:positionH relativeFrom="page">
                  <wp:posOffset>-60960</wp:posOffset>
                </wp:positionH>
                <wp:positionV relativeFrom="paragraph">
                  <wp:posOffset>-327025</wp:posOffset>
                </wp:positionV>
                <wp:extent cx="7656195" cy="2364740"/>
                <wp:effectExtent l="76200" t="38100" r="40005" b="92710"/>
                <wp:wrapNone/>
                <wp:docPr id="128" name="Right Triangle 128"/>
                <wp:cNvGraphicFramePr/>
                <a:graphic xmlns:a="http://schemas.openxmlformats.org/drawingml/2006/main">
                  <a:graphicData uri="http://schemas.microsoft.com/office/word/2010/wordprocessingShape">
                    <wps:wsp>
                      <wps:cNvSpPr/>
                      <wps:spPr>
                        <a:xfrm rot="10800000">
                          <a:off x="0" y="0"/>
                          <a:ext cx="7656195" cy="2364740"/>
                        </a:xfrm>
                        <a:prstGeom prst="rtTriangle">
                          <a:avLst/>
                        </a:prstGeom>
                        <a:solidFill>
                          <a:schemeClr val="bg1">
                            <a:lumMod val="9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672CD" id="Right Triangle 128" o:spid="_x0000_s1026" type="#_x0000_t6" style="position:absolute;margin-left:-4.8pt;margin-top:-25.75pt;width:602.85pt;height:186.2pt;rotation:180;z-index:-25165670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" fillcolor="#f2f2f2 [3052]" stroked="f" strokeweight="1pt">
                <v:shadow on="t" color="black" opacity="26214f" origin=".5,-.5" offset="-.74836mm,.74836mm"/>
                <w10:wrap anchorx="page"/>
              </v:shape>
            </w:pict>
          </mc:Fallback>
        </mc:AlternateContent>
      </w:r>
      <w:r w:rsidR="000D12A0">
        <w:rPr>
          <w:noProof/>
        </w:rPr>
        <w:drawing>
          <wp:anchor distT="0" distB="0" distL="114300" distR="114300" simplePos="0" relativeHeight="251674624" behindDoc="0" locked="0" layoutInCell="1" allowOverlap="1" wp14:anchorId="590A1104" wp14:editId="438450DA">
            <wp:simplePos x="0" y="0"/>
            <wp:positionH relativeFrom="column">
              <wp:posOffset>-339725</wp:posOffset>
            </wp:positionH>
            <wp:positionV relativeFrom="paragraph">
              <wp:posOffset>0</wp:posOffset>
            </wp:positionV>
            <wp:extent cx="929640" cy="1054100"/>
            <wp:effectExtent l="0" t="0" r="3810" b="0"/>
            <wp:wrapNone/>
            <wp:docPr id="979876619" name="Picture 979876619" descr="ict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grayscl/>
                      <a:extLst>
                        <a:ext uri="{28A0092B-C50C-407E-A947-70E740481C1C}">
                          <a14:useLocalDpi xmlns:a14="http://schemas.microsoft.com/office/drawing/2010/main" val="0"/>
                        </a:ext>
                      </a:extLst>
                    </a:blip>
                    <a:stretch>
                      <a:fillRect/>
                    </a:stretch>
                  </pic:blipFill>
                  <pic:spPr>
                    <a:xfrm>
                      <a:off x="0" y="0"/>
                      <a:ext cx="929640" cy="1054100"/>
                    </a:xfrm>
                    <a:prstGeom prst="rect">
                      <a:avLst/>
                    </a:prstGeom>
                  </pic:spPr>
                </pic:pic>
              </a:graphicData>
            </a:graphic>
            <wp14:sizeRelH relativeFrom="margin">
              <wp14:pctWidth>0</wp14:pctWidth>
            </wp14:sizeRelH>
            <wp14:sizeRelV relativeFrom="margin">
              <wp14:pctHeight>0</wp14:pctHeight>
            </wp14:sizeRelV>
          </wp:anchor>
        </w:drawing>
      </w:r>
    </w:p>
    <w:p w14:paraId="5A922B3F" w14:textId="77777777" w:rsidR="00964835" w:rsidRDefault="00964835" w:rsidP="00524632">
      <w:pPr>
        <w:jc w:val="center"/>
        <w:rPr>
          <w:b/>
          <w:bCs/>
          <w:smallCaps/>
          <w:sz w:val="44"/>
          <w:szCs w:val="44"/>
        </w:rPr>
      </w:pPr>
    </w:p>
    <w:p w14:paraId="5CEE542C" w14:textId="77777777" w:rsidR="00964835" w:rsidRDefault="00964835" w:rsidP="00524632">
      <w:pPr>
        <w:jc w:val="center"/>
        <w:rPr>
          <w:b/>
          <w:bCs/>
          <w:smallCaps/>
          <w:sz w:val="44"/>
          <w:szCs w:val="44"/>
        </w:rPr>
      </w:pPr>
    </w:p>
    <w:p w14:paraId="6CB31F7A" w14:textId="77777777" w:rsidR="00964835" w:rsidRDefault="00964835" w:rsidP="00524632">
      <w:pPr>
        <w:jc w:val="center"/>
        <w:rPr>
          <w:b/>
          <w:bCs/>
          <w:smallCaps/>
          <w:sz w:val="44"/>
          <w:szCs w:val="44"/>
        </w:rPr>
      </w:pPr>
    </w:p>
    <w:p w14:paraId="4CE61CC7" w14:textId="77777777" w:rsidR="00964835" w:rsidRDefault="00964835" w:rsidP="00524632">
      <w:pPr>
        <w:jc w:val="center"/>
        <w:rPr>
          <w:b/>
          <w:bCs/>
          <w:smallCaps/>
          <w:sz w:val="44"/>
          <w:szCs w:val="44"/>
        </w:rPr>
      </w:pPr>
    </w:p>
    <w:p w14:paraId="7749F852" w14:textId="77777777" w:rsidR="00964835" w:rsidRDefault="00964835" w:rsidP="00524632">
      <w:pPr>
        <w:jc w:val="center"/>
        <w:rPr>
          <w:b/>
          <w:bCs/>
          <w:smallCaps/>
          <w:sz w:val="44"/>
          <w:szCs w:val="44"/>
        </w:rPr>
      </w:pPr>
    </w:p>
    <w:p w14:paraId="1D39F91C" w14:textId="32EADDC1" w:rsidR="00D86482" w:rsidRPr="003750C8" w:rsidRDefault="006F5BCA" w:rsidP="00524632">
      <w:pPr>
        <w:jc w:val="center"/>
        <w:rPr>
          <w:b/>
          <w:bCs/>
          <w:smallCaps/>
          <w:sz w:val="44"/>
          <w:szCs w:val="44"/>
        </w:rPr>
      </w:pPr>
      <w:r w:rsidRPr="003750C8">
        <w:rPr>
          <w:b/>
          <w:bCs/>
          <w:smallCaps/>
          <w:sz w:val="44"/>
          <w:szCs w:val="44"/>
        </w:rPr>
        <w:t>Music Education an</w:t>
      </w:r>
      <w:r w:rsidR="006D041A" w:rsidRPr="003750C8">
        <w:rPr>
          <w:b/>
          <w:bCs/>
          <w:smallCaps/>
          <w:sz w:val="44"/>
          <w:szCs w:val="44"/>
        </w:rPr>
        <w:t>d</w:t>
      </w:r>
      <w:r w:rsidRPr="003750C8">
        <w:rPr>
          <w:b/>
          <w:bCs/>
          <w:smallCaps/>
          <w:sz w:val="44"/>
          <w:szCs w:val="44"/>
        </w:rPr>
        <w:t xml:space="preserve"> Entertainment </w:t>
      </w:r>
      <w:r w:rsidR="00B758F0">
        <w:rPr>
          <w:b/>
          <w:bCs/>
          <w:smallCaps/>
          <w:sz w:val="44"/>
          <w:szCs w:val="44"/>
        </w:rPr>
        <w:t xml:space="preserve">Simulation </w:t>
      </w:r>
      <w:r w:rsidRPr="003750C8">
        <w:rPr>
          <w:b/>
          <w:bCs/>
          <w:smallCaps/>
          <w:sz w:val="44"/>
          <w:szCs w:val="44"/>
        </w:rPr>
        <w:t>System:</w:t>
      </w:r>
    </w:p>
    <w:p w14:paraId="345BD65C" w14:textId="77777777" w:rsidR="00BE0F3F" w:rsidRDefault="0046325D" w:rsidP="00A54698">
      <w:pPr>
        <w:jc w:val="center"/>
        <w:rPr>
          <w:b/>
          <w:bCs/>
          <w:smallCaps/>
          <w:sz w:val="44"/>
          <w:szCs w:val="44"/>
        </w:rPr>
      </w:pPr>
      <w:r w:rsidRPr="003750C8">
        <w:rPr>
          <w:b/>
          <w:bCs/>
          <w:smallCaps/>
          <w:sz w:val="44"/>
          <w:szCs w:val="44"/>
        </w:rPr>
        <w:t xml:space="preserve">A </w:t>
      </w:r>
      <w:r w:rsidR="009E68A2" w:rsidRPr="003750C8">
        <w:rPr>
          <w:b/>
          <w:bCs/>
          <w:smallCaps/>
          <w:sz w:val="44"/>
          <w:szCs w:val="44"/>
        </w:rPr>
        <w:t xml:space="preserve">Digital Guitar Instrument </w:t>
      </w:r>
      <w:r w:rsidR="00085986" w:rsidRPr="003750C8">
        <w:rPr>
          <w:b/>
          <w:bCs/>
          <w:smallCaps/>
          <w:sz w:val="44"/>
          <w:szCs w:val="44"/>
        </w:rPr>
        <w:t>Controller</w:t>
      </w:r>
      <w:r w:rsidR="00C252F3">
        <w:rPr>
          <w:b/>
          <w:bCs/>
          <w:smallCaps/>
          <w:sz w:val="44"/>
          <w:szCs w:val="44"/>
        </w:rPr>
        <w:t xml:space="preserve"> </w:t>
      </w:r>
    </w:p>
    <w:p w14:paraId="46C1611A" w14:textId="39CC1486" w:rsidR="00B42FA0" w:rsidRPr="003750C8" w:rsidRDefault="005F35DE" w:rsidP="003865CE">
      <w:pPr>
        <w:jc w:val="center"/>
        <w:rPr>
          <w:b/>
          <w:bCs/>
          <w:smallCaps/>
          <w:sz w:val="44"/>
          <w:szCs w:val="44"/>
        </w:rPr>
      </w:pPr>
      <w:r>
        <w:rPr>
          <w:b/>
          <w:bCs/>
          <w:smallCaps/>
          <w:sz w:val="44"/>
          <w:szCs w:val="44"/>
        </w:rPr>
        <w:t>with</w:t>
      </w:r>
      <w:r w:rsidR="00D95A27">
        <w:rPr>
          <w:b/>
          <w:bCs/>
          <w:smallCaps/>
          <w:sz w:val="44"/>
          <w:szCs w:val="44"/>
        </w:rPr>
        <w:t xml:space="preserve"> an Integrated </w:t>
      </w:r>
      <w:r w:rsidR="00EC5211" w:rsidRPr="003750C8">
        <w:rPr>
          <w:b/>
          <w:bCs/>
          <w:smallCaps/>
          <w:sz w:val="44"/>
          <w:szCs w:val="44"/>
        </w:rPr>
        <w:t xml:space="preserve">Web </w:t>
      </w:r>
      <w:r w:rsidR="00B064A0" w:rsidRPr="003750C8">
        <w:rPr>
          <w:b/>
          <w:bCs/>
          <w:smallCaps/>
          <w:sz w:val="44"/>
          <w:szCs w:val="44"/>
        </w:rPr>
        <w:t>Application</w:t>
      </w:r>
    </w:p>
    <w:p w14:paraId="0937E714" w14:textId="40ED2250" w:rsidR="00D03876" w:rsidRPr="00A2519C" w:rsidRDefault="00D03876" w:rsidP="000E0C93">
      <w:pPr>
        <w:rPr>
          <w:b/>
          <w:bCs/>
          <w:smallCaps/>
          <w:sz w:val="32"/>
          <w:szCs w:val="32"/>
        </w:rPr>
      </w:pPr>
    </w:p>
    <w:p w14:paraId="07BB001B" w14:textId="3A8E6885" w:rsidR="00495DA1" w:rsidRPr="00A2519C" w:rsidRDefault="00495DA1" w:rsidP="003865CE">
      <w:pPr>
        <w:jc w:val="center"/>
        <w:rPr>
          <w:b/>
          <w:bCs/>
          <w:smallCaps/>
          <w:sz w:val="32"/>
          <w:szCs w:val="32"/>
        </w:rPr>
      </w:pPr>
      <w:r w:rsidRPr="00A2519C">
        <w:rPr>
          <w:b/>
          <w:bCs/>
          <w:smallCaps/>
          <w:sz w:val="32"/>
          <w:szCs w:val="32"/>
          <w:lang w:val="en-US"/>
        </w:rPr>
        <w:t>ICON College of Technology and Management</w:t>
      </w:r>
    </w:p>
    <w:p w14:paraId="09A297AD" w14:textId="1609840A" w:rsidR="00732D39" w:rsidRDefault="00495DA1" w:rsidP="00A54698">
      <w:pPr>
        <w:jc w:val="center"/>
        <w:rPr>
          <w:b/>
          <w:bCs/>
          <w:smallCaps/>
          <w:sz w:val="32"/>
          <w:szCs w:val="32"/>
          <w:lang w:val="en-US"/>
        </w:rPr>
      </w:pPr>
      <w:r w:rsidRPr="00A2519C">
        <w:rPr>
          <w:b/>
          <w:bCs/>
          <w:smallCaps/>
          <w:sz w:val="32"/>
          <w:szCs w:val="32"/>
          <w:lang w:val="en-US"/>
        </w:rPr>
        <w:t>Department of Information Technology</w:t>
      </w:r>
    </w:p>
    <w:p w14:paraId="2A8D95B9" w14:textId="09B33C01" w:rsidR="00C42880" w:rsidRDefault="00C42880" w:rsidP="00A54698">
      <w:pPr>
        <w:jc w:val="center"/>
        <w:rPr>
          <w:b/>
          <w:bCs/>
          <w:smallCaps/>
          <w:sz w:val="32"/>
          <w:szCs w:val="32"/>
          <w:lang w:val="en-US"/>
        </w:rPr>
      </w:pPr>
    </w:p>
    <w:p w14:paraId="1B69257B" w14:textId="117950BA" w:rsidR="00C73CB7" w:rsidRDefault="00495DA1" w:rsidP="00C73CB7">
      <w:pPr>
        <w:jc w:val="center"/>
        <w:rPr>
          <w:b/>
          <w:bCs/>
          <w:smallCaps/>
          <w:sz w:val="32"/>
          <w:szCs w:val="32"/>
        </w:rPr>
      </w:pPr>
      <w:r w:rsidRPr="00A2519C">
        <w:rPr>
          <w:b/>
          <w:bCs/>
          <w:smallCaps/>
          <w:sz w:val="32"/>
          <w:szCs w:val="32"/>
        </w:rPr>
        <w:t>Bachelor's Degree Dissertation</w:t>
      </w:r>
      <w:r w:rsidR="003873CF">
        <w:rPr>
          <w:b/>
          <w:bCs/>
          <w:smallCaps/>
          <w:sz w:val="32"/>
          <w:szCs w:val="32"/>
        </w:rPr>
        <w:t xml:space="preserve"> Project</w:t>
      </w:r>
      <w:r w:rsidR="00C73CB7">
        <w:rPr>
          <w:b/>
          <w:bCs/>
          <w:smallCaps/>
          <w:sz w:val="32"/>
          <w:szCs w:val="32"/>
        </w:rPr>
        <w:t xml:space="preserve"> | </w:t>
      </w:r>
      <w:r w:rsidR="005D74A3">
        <w:rPr>
          <w:b/>
          <w:bCs/>
          <w:smallCaps/>
          <w:sz w:val="32"/>
          <w:szCs w:val="32"/>
        </w:rPr>
        <w:t>B</w:t>
      </w:r>
      <w:r w:rsidR="00962754">
        <w:rPr>
          <w:b/>
          <w:bCs/>
          <w:smallCaps/>
          <w:sz w:val="32"/>
          <w:szCs w:val="32"/>
        </w:rPr>
        <w:t>S</w:t>
      </w:r>
      <w:r w:rsidR="002C4DB7">
        <w:rPr>
          <w:b/>
          <w:bCs/>
          <w:smallCaps/>
          <w:sz w:val="32"/>
          <w:szCs w:val="32"/>
        </w:rPr>
        <w:t>c Hons</w:t>
      </w:r>
    </w:p>
    <w:p w14:paraId="2DB46883" w14:textId="0D2C94F1" w:rsidR="003750C8" w:rsidRDefault="003865CE" w:rsidP="00A54698">
      <w:pPr>
        <w:jc w:val="center"/>
        <w:rPr>
          <w:b/>
          <w:bCs/>
          <w:smallCaps/>
          <w:sz w:val="32"/>
          <w:szCs w:val="32"/>
        </w:rPr>
      </w:pPr>
      <w:r w:rsidRPr="00A2519C">
        <w:rPr>
          <w:b/>
          <w:bCs/>
          <w:smallCaps/>
          <w:sz w:val="32"/>
          <w:szCs w:val="32"/>
        </w:rPr>
        <w:t>Accredited by Falmouth University</w:t>
      </w:r>
    </w:p>
    <w:p w14:paraId="1EC31DB5" w14:textId="32DE4C2B" w:rsidR="0038165A" w:rsidRDefault="002F4E87"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69504" behindDoc="1" locked="0" layoutInCell="1" allowOverlap="1" wp14:anchorId="1550E749" wp14:editId="120ABE7B">
                <wp:simplePos x="0" y="0"/>
                <wp:positionH relativeFrom="page">
                  <wp:posOffset>-1361440</wp:posOffset>
                </wp:positionH>
                <wp:positionV relativeFrom="paragraph">
                  <wp:posOffset>447675</wp:posOffset>
                </wp:positionV>
                <wp:extent cx="11990705" cy="3021965"/>
                <wp:effectExtent l="38100" t="95250" r="67945" b="45085"/>
                <wp:wrapNone/>
                <wp:docPr id="979876669" name="Right Triangle 979876669"/>
                <wp:cNvGraphicFramePr/>
                <a:graphic xmlns:a="http://schemas.openxmlformats.org/drawingml/2006/main">
                  <a:graphicData uri="http://schemas.microsoft.com/office/word/2010/wordprocessingShape">
                    <wps:wsp>
                      <wps:cNvSpPr/>
                      <wps:spPr>
                        <a:xfrm>
                          <a:off x="0" y="0"/>
                          <a:ext cx="11990705" cy="3021965"/>
                        </a:xfrm>
                        <a:prstGeom prst="rtTriangle">
                          <a:avLst/>
                        </a:prstGeom>
                        <a:solidFill>
                          <a:schemeClr val="bg1">
                            <a:lumMod val="8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70CD1" id="Right Triangle 979876669" o:spid="_x0000_s1026" type="#_x0000_t6" style="position:absolute;margin-left:-107.2pt;margin-top:35.25pt;width:944.15pt;height:237.9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" fillcolor="#d8d8d8 [2732]" stroked="f" strokeweight="1pt">
                <v:shadow on="t" color="black" opacity="26214f" origin="-.5,.5" offset=".74836mm,-.74836mm"/>
                <w10:wrap anchorx="page"/>
              </v:shape>
            </w:pict>
          </mc:Fallback>
        </mc:AlternateContent>
      </w:r>
      <w:r w:rsidR="00D50C95">
        <w:rPr>
          <w:b/>
          <w:bCs/>
          <w:smallCaps/>
          <w:spacing w:val="-10"/>
          <w:kern w:val="28"/>
          <w:sz w:val="32"/>
          <w:szCs w:val="32"/>
          <w:lang w:val="en-US"/>
        </w:rPr>
        <w:t>Academic Supervisor</w:t>
      </w:r>
      <w:r w:rsidR="001E6E89">
        <w:rPr>
          <w:b/>
          <w:bCs/>
          <w:smallCaps/>
          <w:spacing w:val="-10"/>
          <w:kern w:val="28"/>
          <w:sz w:val="32"/>
          <w:szCs w:val="32"/>
          <w:lang w:val="en-US"/>
        </w:rPr>
        <w:t>: Dr. Mohammed</w:t>
      </w:r>
      <w:r w:rsidR="00E06208">
        <w:rPr>
          <w:b/>
          <w:bCs/>
          <w:smallCaps/>
          <w:spacing w:val="-10"/>
          <w:kern w:val="28"/>
          <w:sz w:val="32"/>
          <w:szCs w:val="32"/>
          <w:lang w:val="en-US"/>
        </w:rPr>
        <w:t xml:space="preserve"> Jaffer Hasan</w:t>
      </w:r>
    </w:p>
    <w:p w14:paraId="787729DA" w14:textId="2A5660CB" w:rsidR="00CC6D56" w:rsidRDefault="00CC6D56" w:rsidP="00A54698">
      <w:pPr>
        <w:jc w:val="center"/>
        <w:rPr>
          <w:b/>
          <w:bCs/>
          <w:smallCaps/>
          <w:spacing w:val="-10"/>
          <w:kern w:val="28"/>
          <w:sz w:val="32"/>
          <w:szCs w:val="32"/>
          <w:lang w:val="en-US"/>
        </w:rPr>
      </w:pPr>
    </w:p>
    <w:p w14:paraId="1AB66DAC" w14:textId="49E408B8" w:rsidR="00C42880"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1552" behindDoc="1" locked="0" layoutInCell="1" allowOverlap="1" wp14:anchorId="5C00F3F0" wp14:editId="51F56B09">
                <wp:simplePos x="0" y="0"/>
                <wp:positionH relativeFrom="margin">
                  <wp:posOffset>-497840</wp:posOffset>
                </wp:positionH>
                <wp:positionV relativeFrom="paragraph">
                  <wp:posOffset>252095</wp:posOffset>
                </wp:positionV>
                <wp:extent cx="12695555" cy="3375025"/>
                <wp:effectExtent l="38100" t="95250" r="48895" b="34925"/>
                <wp:wrapNone/>
                <wp:docPr id="979876670" name="Right Triangle 979876670"/>
                <wp:cNvGraphicFramePr/>
                <a:graphic xmlns:a="http://schemas.openxmlformats.org/drawingml/2006/main">
                  <a:graphicData uri="http://schemas.microsoft.com/office/word/2010/wordprocessingShape">
                    <wps:wsp>
                      <wps:cNvSpPr/>
                      <wps:spPr>
                        <a:xfrm>
                          <a:off x="0" y="0"/>
                          <a:ext cx="12695555" cy="3375025"/>
                        </a:xfrm>
                        <a:prstGeom prst="rtTriangle">
                          <a:avLst/>
                        </a:prstGeom>
                        <a:solidFill>
                          <a:schemeClr val="bg1">
                            <a:lumMod val="6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979B" id="Right Triangle 979876670" o:spid="_x0000_s1026" type="#_x0000_t6" style="position:absolute;margin-left:-39.2pt;margin-top:19.85pt;width:999.65pt;height:265.7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" fillcolor="#a5a5a5 [2092]" stroked="f" strokeweight="1pt">
                <v:shadow on="t" color="black" opacity="26214f" origin="-.5,.5" offset=".74836mm,-.74836mm"/>
                <w10:wrap anchorx="margin"/>
              </v:shape>
            </w:pict>
          </mc:Fallback>
        </mc:AlternateContent>
      </w:r>
    </w:p>
    <w:p w14:paraId="765A8A79" w14:textId="4C2F69AA" w:rsidR="001028DF"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3600" behindDoc="1" locked="0" layoutInCell="1" allowOverlap="1" wp14:anchorId="1828CD45" wp14:editId="20ACCFC6">
                <wp:simplePos x="0" y="0"/>
                <wp:positionH relativeFrom="page">
                  <wp:posOffset>-17780</wp:posOffset>
                </wp:positionH>
                <wp:positionV relativeFrom="paragraph">
                  <wp:posOffset>120015</wp:posOffset>
                </wp:positionV>
                <wp:extent cx="11713210" cy="3309620"/>
                <wp:effectExtent l="38100" t="95250" r="78740" b="43180"/>
                <wp:wrapNone/>
                <wp:docPr id="979876671" name="Right Triangle 979876671"/>
                <wp:cNvGraphicFramePr/>
                <a:graphic xmlns:a="http://schemas.openxmlformats.org/drawingml/2006/main">
                  <a:graphicData uri="http://schemas.microsoft.com/office/word/2010/wordprocessingShape">
                    <wps:wsp>
                      <wps:cNvSpPr/>
                      <wps:spPr>
                        <a:xfrm>
                          <a:off x="0" y="0"/>
                          <a:ext cx="11713210" cy="3309620"/>
                        </a:xfrm>
                        <a:prstGeom prst="rtTriangle">
                          <a:avLst/>
                        </a:prstGeom>
                        <a:solidFill>
                          <a:srgbClr val="212121"/>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28CD45" id="_x0000_t6" coordsize="21600,21600" o:spt="6" path="m,l,21600r21600,xe">
                <v:stroke joinstyle="miter"/>
                <v:path gradientshapeok="t" o:connecttype="custom" o:connectlocs="0,0;0,10800;0,21600;10800,21600;21600,21600;10800,10800" textboxrect="1800,12600,12600,19800"/>
              </v:shapetype>
              <v:shape id="Right Triangle 979876671" o:spid="_x0000_s1026" type="#_x0000_t6" style="position:absolute;left:0;text-align:left;margin-left:-1.4pt;margin-top:9.45pt;width:922.3pt;height:260.6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" fillcolor="#212121" stroked="f" strokeweight="1pt">
                <v:shadow on="t" color="black" opacity="26214f" origin="-.5,.5" offset=".74836mm,-.74836mm"/>
                <v:textbo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v:textbox>
                <w10:wrap anchorx="page"/>
              </v:shape>
            </w:pict>
          </mc:Fallback>
        </mc:AlternateContent>
      </w:r>
    </w:p>
    <w:p w14:paraId="0569522A" w14:textId="2BD125DE" w:rsidR="00A54698" w:rsidRPr="00905CE8" w:rsidRDefault="00A54698" w:rsidP="00A54698">
      <w:pPr>
        <w:jc w:val="center"/>
        <w:rPr>
          <w:b/>
          <w:bCs/>
          <w:smallCaps/>
          <w:spacing w:val="-10"/>
          <w:kern w:val="28"/>
          <w:sz w:val="44"/>
          <w:szCs w:val="44"/>
          <w:lang w:val="en-US"/>
        </w:rPr>
      </w:pPr>
    </w:p>
    <w:p w14:paraId="4113D406" w14:textId="77777777" w:rsidR="00071FF7" w:rsidRDefault="00071FF7" w:rsidP="00130E4D">
      <w:pPr>
        <w:jc w:val="center"/>
        <w:rPr>
          <w:i/>
          <w:iCs/>
          <w:noProof/>
        </w:rPr>
      </w:pPr>
    </w:p>
    <w:p w14:paraId="6048D501" w14:textId="77777777" w:rsidR="00071FF7" w:rsidRDefault="00071FF7" w:rsidP="00130E4D">
      <w:pPr>
        <w:jc w:val="center"/>
        <w:rPr>
          <w:i/>
          <w:iCs/>
          <w:noProof/>
        </w:rPr>
      </w:pPr>
    </w:p>
    <w:p w14:paraId="2B4B5F5E" w14:textId="77777777" w:rsidR="00071FF7" w:rsidRDefault="00071FF7" w:rsidP="00130E4D">
      <w:pPr>
        <w:jc w:val="center"/>
        <w:rPr>
          <w:i/>
          <w:iCs/>
          <w:noProof/>
        </w:rPr>
      </w:pPr>
    </w:p>
    <w:p w14:paraId="75C0BCDC" w14:textId="11A66EBF" w:rsidR="00071FF7" w:rsidRDefault="001D6FD5" w:rsidP="00130E4D">
      <w:pPr>
        <w:jc w:val="center"/>
        <w:rPr>
          <w:i/>
          <w:iCs/>
          <w:noProof/>
        </w:rPr>
      </w:pPr>
      <w:r>
        <w:rPr>
          <w:rFonts w:ascii="Calibri Light" w:eastAsia="Calibri Light" w:hAnsi="Calibri Light" w:cs="Calibri Light"/>
          <w:b/>
          <w:bCs/>
          <w:noProof/>
          <w:color w:val="262626" w:themeColor="text1" w:themeTint="D9"/>
          <w:sz w:val="32"/>
          <w:szCs w:val="32"/>
          <w:lang w:val="en-US"/>
        </w:rPr>
        <mc:AlternateContent>
          <mc:Choice Requires="wps">
            <w:drawing>
              <wp:anchor distT="0" distB="0" distL="114300" distR="114300" simplePos="0" relativeHeight="251676672" behindDoc="0" locked="0" layoutInCell="1" allowOverlap="1" wp14:anchorId="62B81574" wp14:editId="2DAE8CE7">
                <wp:simplePos x="0" y="0"/>
                <wp:positionH relativeFrom="margin">
                  <wp:align>center</wp:align>
                </wp:positionH>
                <wp:positionV relativeFrom="paragraph">
                  <wp:posOffset>34925</wp:posOffset>
                </wp:positionV>
                <wp:extent cx="3816985" cy="1042670"/>
                <wp:effectExtent l="0" t="0" r="0" b="5080"/>
                <wp:wrapNone/>
                <wp:docPr id="135" name="Text Box 135"/>
                <wp:cNvGraphicFramePr/>
                <a:graphic xmlns:a="http://schemas.openxmlformats.org/drawingml/2006/main">
                  <a:graphicData uri="http://schemas.microsoft.com/office/word/2010/wordprocessingShape">
                    <wps:wsp>
                      <wps:cNvSpPr txBox="1"/>
                      <wps:spPr>
                        <a:xfrm>
                          <a:off x="0" y="0"/>
                          <a:ext cx="3816985" cy="1042670"/>
                        </a:xfrm>
                        <a:prstGeom prst="rect">
                          <a:avLst/>
                        </a:prstGeom>
                        <a:solidFill>
                          <a:srgbClr val="212121"/>
                        </a:solidFill>
                        <a:ln w="6350">
                          <a:noFill/>
                        </a:ln>
                      </wps:spPr>
                      <wps:txb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B81574" id="_x0000_t202" coordsize="21600,21600" o:spt="202" path="m,l,21600r21600,l21600,xe">
                <v:stroke joinstyle="miter"/>
                <v:path gradientshapeok="t" o:connecttype="rect"/>
              </v:shapetype>
              <v:shape id="Text Box 135" o:spid="_x0000_s1027" type="#_x0000_t202" style="position:absolute;left:0;text-align:left;margin-left:0;margin-top:2.75pt;width:300.55pt;height:82.1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" fillcolor="#212121" stroked="f" strokeweight=".5pt">
                <v:textbo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v:textbox>
                <w10:wrap anchorx="margin"/>
              </v:shape>
            </w:pict>
          </mc:Fallback>
        </mc:AlternateContent>
      </w:r>
    </w:p>
    <w:p w14:paraId="4CD1BE1E" w14:textId="77777777" w:rsidR="00071FF7" w:rsidRDefault="00071FF7" w:rsidP="00130E4D">
      <w:pPr>
        <w:jc w:val="center"/>
        <w:rPr>
          <w:i/>
          <w:iCs/>
          <w:noProof/>
        </w:rPr>
      </w:pPr>
    </w:p>
    <w:p w14:paraId="716E73D4" w14:textId="77777777" w:rsidR="00071FF7" w:rsidRDefault="00071FF7" w:rsidP="00130E4D">
      <w:pPr>
        <w:jc w:val="center"/>
        <w:rPr>
          <w:i/>
          <w:iCs/>
          <w:noProof/>
        </w:rPr>
      </w:pPr>
    </w:p>
    <w:p w14:paraId="4F123315" w14:textId="77777777" w:rsidR="00071FF7" w:rsidRDefault="00071FF7" w:rsidP="00071FF7">
      <w:pPr>
        <w:jc w:val="center"/>
        <w:rPr>
          <w:i/>
          <w:iCs/>
        </w:rPr>
      </w:pPr>
    </w:p>
    <w:p w14:paraId="6196FCD1" w14:textId="77777777" w:rsidR="00071FF7" w:rsidRDefault="00071FF7" w:rsidP="00071FF7">
      <w:pPr>
        <w:jc w:val="center"/>
        <w:rPr>
          <w:i/>
          <w:iCs/>
        </w:rPr>
      </w:pPr>
    </w:p>
    <w:p w14:paraId="25C7D983" w14:textId="77777777" w:rsidR="00071FF7" w:rsidRDefault="00071FF7" w:rsidP="00071FF7">
      <w:pPr>
        <w:jc w:val="center"/>
        <w:rPr>
          <w:i/>
          <w:iCs/>
        </w:rPr>
      </w:pPr>
    </w:p>
    <w:p w14:paraId="62C36F38" w14:textId="77777777" w:rsidR="00071FF7" w:rsidRDefault="00071FF7" w:rsidP="00071FF7">
      <w:pPr>
        <w:jc w:val="center"/>
        <w:rPr>
          <w:i/>
          <w:iCs/>
        </w:rPr>
      </w:pPr>
    </w:p>
    <w:p w14:paraId="4D44F46E" w14:textId="77777777" w:rsidR="009105C9" w:rsidRDefault="009105C9" w:rsidP="00071FF7">
      <w:pPr>
        <w:jc w:val="center"/>
        <w:rPr>
          <w:i/>
          <w:iCs/>
        </w:rPr>
      </w:pPr>
    </w:p>
    <w:p w14:paraId="7198DE09" w14:textId="77777777" w:rsidR="009105C9" w:rsidRDefault="009105C9" w:rsidP="00071FF7">
      <w:pPr>
        <w:jc w:val="center"/>
        <w:rPr>
          <w:i/>
          <w:iCs/>
        </w:rPr>
      </w:pPr>
    </w:p>
    <w:p w14:paraId="3C867896" w14:textId="77777777" w:rsidR="009105C9" w:rsidRDefault="009105C9" w:rsidP="00071FF7">
      <w:pPr>
        <w:jc w:val="center"/>
        <w:rPr>
          <w:i/>
          <w:iCs/>
        </w:rPr>
      </w:pPr>
    </w:p>
    <w:p w14:paraId="0B6215BC" w14:textId="77777777" w:rsidR="009105C9" w:rsidRDefault="009105C9" w:rsidP="00071FF7">
      <w:pPr>
        <w:jc w:val="center"/>
        <w:rPr>
          <w:i/>
          <w:iCs/>
        </w:rPr>
      </w:pPr>
    </w:p>
    <w:p w14:paraId="41D9E1EA" w14:textId="77777777" w:rsidR="00071FF7" w:rsidRDefault="00071FF7" w:rsidP="00071FF7">
      <w:pPr>
        <w:jc w:val="center"/>
        <w:rPr>
          <w:i/>
          <w:iCs/>
        </w:rPr>
      </w:pPr>
    </w:p>
    <w:p w14:paraId="05F607B7" w14:textId="77777777" w:rsidR="00071FF7" w:rsidRDefault="00071FF7" w:rsidP="00071FF7">
      <w:pPr>
        <w:jc w:val="center"/>
        <w:rPr>
          <w:i/>
          <w:iCs/>
        </w:rPr>
      </w:pPr>
    </w:p>
    <w:p w14:paraId="75200CD6" w14:textId="407B94E5" w:rsidR="00071FF7" w:rsidRDefault="00DF7924" w:rsidP="00071FF7">
      <w:pPr>
        <w:jc w:val="center"/>
        <w:rPr>
          <w:i/>
          <w:iCs/>
        </w:rPr>
      </w:pPr>
      <w:r>
        <w:rPr>
          <w:i/>
          <w:iCs/>
          <w:noProof/>
        </w:rPr>
        <w:drawing>
          <wp:inline distT="0" distB="0" distL="0" distR="0" wp14:anchorId="7397319A" wp14:editId="2CA57CAE">
            <wp:extent cx="5419953" cy="3388895"/>
            <wp:effectExtent l="0" t="0" r="0" b="2540"/>
            <wp:docPr id="1" name="Picture 1"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478754" cy="3425661"/>
                    </a:xfrm>
                    <a:prstGeom prst="rect">
                      <a:avLst/>
                    </a:prstGeom>
                  </pic:spPr>
                </pic:pic>
              </a:graphicData>
            </a:graphic>
          </wp:inline>
        </w:drawing>
      </w:r>
    </w:p>
    <w:p w14:paraId="57D2670C" w14:textId="355E713F" w:rsidR="00C43F57" w:rsidRDefault="00E031D5" w:rsidP="008B6DA6">
      <w:pPr>
        <w:jc w:val="center"/>
        <w:rPr>
          <w:i/>
          <w:iCs/>
        </w:rPr>
      </w:pPr>
      <w:r w:rsidRPr="00A24661">
        <w:rPr>
          <w:b/>
          <w:bCs/>
          <w:i/>
          <w:iCs/>
        </w:rPr>
        <w:t>P</w:t>
      </w:r>
      <w:r w:rsidR="003D7D30" w:rsidRPr="00A24661">
        <w:rPr>
          <w:b/>
          <w:bCs/>
          <w:i/>
          <w:iCs/>
        </w:rPr>
        <w:t>laying Alone</w:t>
      </w:r>
      <w:r w:rsidR="008E66AB">
        <w:rPr>
          <w:b/>
          <w:bCs/>
          <w:i/>
          <w:iCs/>
        </w:rPr>
        <w:t xml:space="preserve"> on the Road</w:t>
      </w:r>
    </w:p>
    <w:p w14:paraId="3F2EC45D" w14:textId="3AF3EBEC" w:rsidR="00C43F57" w:rsidRDefault="00C43F57" w:rsidP="00130E4D">
      <w:pPr>
        <w:jc w:val="center"/>
        <w:rPr>
          <w:i/>
          <w:iCs/>
        </w:rPr>
      </w:pPr>
    </w:p>
    <w:p w14:paraId="70C58795" w14:textId="21FC2C04" w:rsidR="008D0A82" w:rsidRPr="00013284" w:rsidRDefault="000D54FA" w:rsidP="009023B3">
      <w:pPr>
        <w:pStyle w:val="Quote"/>
        <w:ind w:left="1418" w:right="1418"/>
      </w:pPr>
      <w:r>
        <w:rPr>
          <w:rStyle w:val="IntenseEmphasis"/>
          <w:i/>
          <w:iCs/>
          <w:color w:val="404040" w:themeColor="text1" w:themeTint="BF"/>
        </w:rPr>
        <w:t>"</w:t>
      </w:r>
      <w:r w:rsidR="00E62E6F" w:rsidRPr="00013284">
        <w:t>I long for instruments ob</w:t>
      </w:r>
      <w:r w:rsidR="000E0F0A" w:rsidRPr="00013284">
        <w:rPr>
          <w:rStyle w:val="IntenseEmphasis"/>
          <w:i/>
          <w:iCs/>
          <w:color w:val="404040" w:themeColor="text1" w:themeTint="BF"/>
        </w:rPr>
        <w:t>e</w:t>
      </w:r>
      <w:r w:rsidR="00E62E6F" w:rsidRPr="00013284">
        <w:t>dient to my thought and which, with their contribution of a whole new world of unsuspe</w:t>
      </w:r>
      <w:r w:rsidR="007E43FA" w:rsidRPr="00013284">
        <w:t xml:space="preserve">cted </w:t>
      </w:r>
      <w:r w:rsidR="00DF0926" w:rsidRPr="00013284">
        <w:t>sounds, will</w:t>
      </w:r>
      <w:r w:rsidR="007E43FA" w:rsidRPr="00013284">
        <w:t xml:space="preserve"> lend themselves to the exigencies of my inner rhythm.</w:t>
      </w:r>
      <w:r>
        <w:rPr>
          <w:rStyle w:val="IntenseEmphasis"/>
          <w:i/>
          <w:iCs/>
          <w:color w:val="404040" w:themeColor="text1" w:themeTint="BF"/>
        </w:rPr>
        <w:t>"</w:t>
      </w:r>
    </w:p>
    <w:p w14:paraId="04C6E508" w14:textId="77777777" w:rsidR="006F64B5" w:rsidRDefault="008D0A82" w:rsidP="006F64B5">
      <w:pPr>
        <w:pStyle w:val="Quote"/>
        <w:jc w:val="right"/>
        <w:rPr>
          <w:rStyle w:val="IntenseEmphasis"/>
          <w:i/>
          <w:iCs/>
          <w:color w:val="404040" w:themeColor="text1" w:themeTint="BF"/>
        </w:rPr>
      </w:pPr>
      <w:r w:rsidRPr="00013284">
        <w:rPr>
          <w:rStyle w:val="IntenseEmphasis"/>
          <w:i/>
          <w:iCs/>
          <w:color w:val="404040" w:themeColor="text1" w:themeTint="BF"/>
        </w:rPr>
        <w:t>Edgard Varese, 191</w:t>
      </w:r>
      <w:r w:rsidR="00AC7274">
        <w:rPr>
          <w:rStyle w:val="IntenseEmphasis"/>
          <w:i/>
          <w:iCs/>
          <w:color w:val="404040" w:themeColor="text1" w:themeTint="BF"/>
        </w:rPr>
        <w:t>7</w:t>
      </w:r>
    </w:p>
    <w:p w14:paraId="70C36511" w14:textId="77777777" w:rsidR="009105C9" w:rsidRDefault="009105C9" w:rsidP="009105C9"/>
    <w:p w14:paraId="6073F2CD" w14:textId="77777777" w:rsidR="009105C9" w:rsidRDefault="009105C9" w:rsidP="009105C9"/>
    <w:p w14:paraId="549F36FC" w14:textId="77777777" w:rsidR="009105C9" w:rsidRDefault="009105C9" w:rsidP="009105C9"/>
    <w:p w14:paraId="44F13F0B" w14:textId="77777777" w:rsidR="009105C9" w:rsidRDefault="009105C9" w:rsidP="009105C9"/>
    <w:p w14:paraId="54103F39" w14:textId="77777777" w:rsidR="009105C9" w:rsidRDefault="009105C9" w:rsidP="009105C9"/>
    <w:p w14:paraId="2025A333" w14:textId="1D7EBF00" w:rsidR="009105C9" w:rsidRPr="00D93C3B" w:rsidRDefault="009105C9" w:rsidP="00D93C3B">
      <w:pPr>
        <w:pStyle w:val="Quote"/>
        <w:jc w:val="left"/>
        <w:sectPr w:rsidR="009105C9" w:rsidRPr="00D93C3B" w:rsidSect="00F57FEC">
          <w:headerReference w:type="default" r:id="rId11"/>
          <w:footerReference w:type="default" r:id="rId12"/>
          <w:pgSz w:w="11906" w:h="16838"/>
          <w:pgMar w:top="91" w:right="720" w:bottom="816" w:left="720" w:header="227" w:footer="312" w:gutter="0"/>
          <w:cols w:space="708"/>
          <w:vAlign w:val="center"/>
          <w:titlePg/>
          <w:docGrid w:linePitch="360"/>
        </w:sectPr>
      </w:pPr>
      <w:r w:rsidRPr="00D93C3B">
        <w:rPr>
          <w:rStyle w:val="IntenseEmphasis"/>
          <w:i/>
          <w:iCs/>
          <w:color w:val="404040" w:themeColor="text1" w:themeTint="BF"/>
        </w:rPr>
        <w:t>Cover Image</w:t>
      </w:r>
      <w:r w:rsidR="00D93C3B">
        <w:rPr>
          <w:rStyle w:val="IntenseEmphasis"/>
          <w:i/>
          <w:iCs/>
          <w:color w:val="404040" w:themeColor="text1" w:themeTint="BF"/>
        </w:rPr>
        <w:t xml:space="preserve"> </w:t>
      </w:r>
      <w:r w:rsidR="00CD2778">
        <w:rPr>
          <w:rStyle w:val="IntenseEmphasis"/>
          <w:i/>
          <w:iCs/>
          <w:color w:val="404040" w:themeColor="text1" w:themeTint="BF"/>
        </w:rPr>
        <w:t xml:space="preserve">by </w:t>
      </w:r>
      <w:r w:rsidR="00CD2778">
        <w:rPr>
          <w:noProof/>
        </w:rPr>
        <w:t>E</w:t>
      </w:r>
      <w:r w:rsidRPr="00D93C3B">
        <w:rPr>
          <w:noProof/>
        </w:rPr>
        <w:t>clectic</w:t>
      </w:r>
      <w:r w:rsidR="00CD2778">
        <w:rPr>
          <w:noProof/>
        </w:rPr>
        <w:t xml:space="preserve"> M</w:t>
      </w:r>
      <w:r w:rsidRPr="00D93C3B">
        <w:rPr>
          <w:noProof/>
        </w:rPr>
        <w:t>usic</w:t>
      </w:r>
      <w:r w:rsidR="00CD2778">
        <w:rPr>
          <w:noProof/>
        </w:rPr>
        <w:t xml:space="preserve"> A</w:t>
      </w:r>
      <w:r w:rsidRPr="00D93C3B">
        <w:rPr>
          <w:noProof/>
        </w:rPr>
        <w:t>tlanta</w:t>
      </w:r>
    </w:p>
    <w:sdt>
      <w:sdtPr>
        <w:rPr>
          <w:rFonts w:eastAsiaTheme="minorHAnsi" w:cstheme="minorBidi"/>
          <w:b w:val="0"/>
          <w:sz w:val="22"/>
          <w:szCs w:val="22"/>
          <w:lang w:val="en-GB"/>
        </w:rPr>
        <w:id w:val="1947336107"/>
        <w:docPartObj>
          <w:docPartGallery w:val="Table of Contents"/>
          <w:docPartUnique/>
        </w:docPartObj>
      </w:sdtPr>
      <w:sdtEndPr>
        <w:rPr>
          <w:bCs/>
          <w:noProof/>
        </w:rPr>
      </w:sdtEndPr>
      <w:sdtContent>
        <w:p w14:paraId="6D119EFD" w14:textId="51E5C261" w:rsidR="00395AD8" w:rsidRDefault="00395AD8" w:rsidP="00130E4D">
          <w:pPr>
            <w:pStyle w:val="TOCHeading"/>
            <w:keepLines w:val="0"/>
          </w:pPr>
          <w:r w:rsidRPr="00395AD8">
            <w:t>Table of Contents</w:t>
          </w:r>
        </w:p>
        <w:p w14:paraId="2454A043" w14:textId="77777777" w:rsidR="002B2004" w:rsidRPr="002B2004" w:rsidRDefault="002B2004" w:rsidP="00130E4D">
          <w:pPr>
            <w:rPr>
              <w:lang w:val="en-US"/>
            </w:rPr>
          </w:pPr>
        </w:p>
        <w:p w14:paraId="7B52EE13" w14:textId="527D842E" w:rsidR="00F805D0" w:rsidRDefault="00395AD8">
          <w:pPr>
            <w:pStyle w:val="TOC1"/>
            <w:tabs>
              <w:tab w:val="right" w:leader="dot" w:pos="10456"/>
            </w:tabs>
            <w:rPr>
              <w:rFonts w:asciiTheme="minorHAnsi" w:eastAsiaTheme="minorEastAsia" w:hAnsiTheme="minorHAnsi"/>
              <w:noProof/>
              <w:color w:val="auto"/>
              <w:lang w:eastAsia="en-GB"/>
            </w:rPr>
          </w:pPr>
          <w:r>
            <w:fldChar w:fldCharType="begin"/>
          </w:r>
          <w:r>
            <w:instrText xml:space="preserve"> TOC \o "1-3" \h \z \u </w:instrText>
          </w:r>
          <w:r>
            <w:fldChar w:fldCharType="separate"/>
          </w:r>
          <w:hyperlink w:anchor="_Toc127837607" w:history="1">
            <w:r w:rsidR="00F805D0" w:rsidRPr="002C1E55">
              <w:rPr>
                <w:rStyle w:val="Hyperlink"/>
                <w:noProof/>
              </w:rPr>
              <w:t>1. | Introduction</w:t>
            </w:r>
            <w:r w:rsidR="00F805D0">
              <w:rPr>
                <w:noProof/>
                <w:webHidden/>
              </w:rPr>
              <w:tab/>
            </w:r>
            <w:r w:rsidR="00F805D0">
              <w:rPr>
                <w:noProof/>
                <w:webHidden/>
              </w:rPr>
              <w:fldChar w:fldCharType="begin"/>
            </w:r>
            <w:r w:rsidR="00F805D0">
              <w:rPr>
                <w:noProof/>
                <w:webHidden/>
              </w:rPr>
              <w:instrText xml:space="preserve"> PAGEREF _Toc127837607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3784431E" w14:textId="71EC3972" w:rsidR="00F805D0" w:rsidRDefault="00E7495E">
          <w:pPr>
            <w:pStyle w:val="TOC2"/>
            <w:tabs>
              <w:tab w:val="right" w:leader="dot" w:pos="10456"/>
            </w:tabs>
            <w:rPr>
              <w:rFonts w:asciiTheme="minorHAnsi" w:eastAsiaTheme="minorEastAsia" w:hAnsiTheme="minorHAnsi"/>
              <w:noProof/>
              <w:color w:val="auto"/>
              <w:lang w:eastAsia="en-GB"/>
            </w:rPr>
          </w:pPr>
          <w:hyperlink w:anchor="_Toc127837608" w:history="1">
            <w:r w:rsidR="00F805D0" w:rsidRPr="002C1E55">
              <w:rPr>
                <w:rStyle w:val="Hyperlink"/>
                <w:noProof/>
              </w:rPr>
              <w:t>1.1 | Inspiration</w:t>
            </w:r>
            <w:r w:rsidR="00F805D0">
              <w:rPr>
                <w:noProof/>
                <w:webHidden/>
              </w:rPr>
              <w:tab/>
            </w:r>
            <w:r w:rsidR="00F805D0">
              <w:rPr>
                <w:noProof/>
                <w:webHidden/>
              </w:rPr>
              <w:fldChar w:fldCharType="begin"/>
            </w:r>
            <w:r w:rsidR="00F805D0">
              <w:rPr>
                <w:noProof/>
                <w:webHidden/>
              </w:rPr>
              <w:instrText xml:space="preserve"> PAGEREF _Toc127837608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680FA53F" w14:textId="5AD56A09" w:rsidR="00F805D0" w:rsidRDefault="00E7495E">
          <w:pPr>
            <w:pStyle w:val="TOC2"/>
            <w:tabs>
              <w:tab w:val="right" w:leader="dot" w:pos="10456"/>
            </w:tabs>
            <w:rPr>
              <w:rFonts w:asciiTheme="minorHAnsi" w:eastAsiaTheme="minorEastAsia" w:hAnsiTheme="minorHAnsi"/>
              <w:noProof/>
              <w:color w:val="auto"/>
              <w:lang w:eastAsia="en-GB"/>
            </w:rPr>
          </w:pPr>
          <w:hyperlink w:anchor="_Toc127837609" w:history="1">
            <w:r w:rsidR="00F805D0" w:rsidRPr="002C1E55">
              <w:rPr>
                <w:rStyle w:val="Hyperlink"/>
                <w:noProof/>
              </w:rPr>
              <w:t>1.2. | Project Aim and Objectives</w:t>
            </w:r>
            <w:r w:rsidR="00F805D0">
              <w:rPr>
                <w:noProof/>
                <w:webHidden/>
              </w:rPr>
              <w:tab/>
            </w:r>
            <w:r w:rsidR="00F805D0">
              <w:rPr>
                <w:noProof/>
                <w:webHidden/>
              </w:rPr>
              <w:fldChar w:fldCharType="begin"/>
            </w:r>
            <w:r w:rsidR="00F805D0">
              <w:rPr>
                <w:noProof/>
                <w:webHidden/>
              </w:rPr>
              <w:instrText xml:space="preserve"> PAGEREF _Toc127837609 \h </w:instrText>
            </w:r>
            <w:r w:rsidR="00F805D0">
              <w:rPr>
                <w:noProof/>
                <w:webHidden/>
              </w:rPr>
            </w:r>
            <w:r w:rsidR="00F805D0">
              <w:rPr>
                <w:noProof/>
                <w:webHidden/>
              </w:rPr>
              <w:fldChar w:fldCharType="separate"/>
            </w:r>
            <w:r w:rsidR="00F805D0">
              <w:rPr>
                <w:noProof/>
                <w:webHidden/>
              </w:rPr>
              <w:t>7</w:t>
            </w:r>
            <w:r w:rsidR="00F805D0">
              <w:rPr>
                <w:noProof/>
                <w:webHidden/>
              </w:rPr>
              <w:fldChar w:fldCharType="end"/>
            </w:r>
          </w:hyperlink>
        </w:p>
        <w:p w14:paraId="3B434970" w14:textId="180CF518" w:rsidR="00F805D0" w:rsidRDefault="00E7495E">
          <w:pPr>
            <w:pStyle w:val="TOC2"/>
            <w:tabs>
              <w:tab w:val="right" w:leader="dot" w:pos="10456"/>
            </w:tabs>
            <w:rPr>
              <w:rFonts w:asciiTheme="minorHAnsi" w:eastAsiaTheme="minorEastAsia" w:hAnsiTheme="minorHAnsi"/>
              <w:noProof/>
              <w:color w:val="auto"/>
              <w:lang w:eastAsia="en-GB"/>
            </w:rPr>
          </w:pPr>
          <w:hyperlink w:anchor="_Toc127837610" w:history="1">
            <w:r w:rsidR="00F805D0" w:rsidRPr="002C1E55">
              <w:rPr>
                <w:rStyle w:val="Hyperlink"/>
                <w:noProof/>
              </w:rPr>
              <w:t>1.3. | Requirements and Specifications</w:t>
            </w:r>
            <w:r w:rsidR="00F805D0">
              <w:rPr>
                <w:noProof/>
                <w:webHidden/>
              </w:rPr>
              <w:tab/>
            </w:r>
            <w:r w:rsidR="00F805D0">
              <w:rPr>
                <w:noProof/>
                <w:webHidden/>
              </w:rPr>
              <w:fldChar w:fldCharType="begin"/>
            </w:r>
            <w:r w:rsidR="00F805D0">
              <w:rPr>
                <w:noProof/>
                <w:webHidden/>
              </w:rPr>
              <w:instrText xml:space="preserve"> PAGEREF _Toc127837610 \h </w:instrText>
            </w:r>
            <w:r w:rsidR="00F805D0">
              <w:rPr>
                <w:noProof/>
                <w:webHidden/>
              </w:rPr>
            </w:r>
            <w:r w:rsidR="00F805D0">
              <w:rPr>
                <w:noProof/>
                <w:webHidden/>
              </w:rPr>
              <w:fldChar w:fldCharType="separate"/>
            </w:r>
            <w:r w:rsidR="00F805D0">
              <w:rPr>
                <w:noProof/>
                <w:webHidden/>
              </w:rPr>
              <w:t>8</w:t>
            </w:r>
            <w:r w:rsidR="00F805D0">
              <w:rPr>
                <w:noProof/>
                <w:webHidden/>
              </w:rPr>
              <w:fldChar w:fldCharType="end"/>
            </w:r>
          </w:hyperlink>
        </w:p>
        <w:p w14:paraId="1F652894" w14:textId="76104C2C" w:rsidR="00F805D0" w:rsidRDefault="00E7495E">
          <w:pPr>
            <w:pStyle w:val="TOC3"/>
            <w:tabs>
              <w:tab w:val="right" w:leader="dot" w:pos="10456"/>
            </w:tabs>
            <w:rPr>
              <w:rFonts w:asciiTheme="minorHAnsi" w:eastAsiaTheme="minorEastAsia" w:hAnsiTheme="minorHAnsi"/>
              <w:noProof/>
              <w:color w:val="auto"/>
              <w:lang w:eastAsia="en-GB"/>
            </w:rPr>
          </w:pPr>
          <w:hyperlink w:anchor="_Toc127837611" w:history="1">
            <w:r w:rsidR="00F805D0" w:rsidRPr="002C1E55">
              <w:rPr>
                <w:rStyle w:val="Hyperlink"/>
                <w:noProof/>
              </w:rPr>
              <w:t>1.3.2 | Constraints</w:t>
            </w:r>
            <w:r w:rsidR="00F805D0">
              <w:rPr>
                <w:noProof/>
                <w:webHidden/>
              </w:rPr>
              <w:tab/>
            </w:r>
            <w:r w:rsidR="00F805D0">
              <w:rPr>
                <w:noProof/>
                <w:webHidden/>
              </w:rPr>
              <w:fldChar w:fldCharType="begin"/>
            </w:r>
            <w:r w:rsidR="00F805D0">
              <w:rPr>
                <w:noProof/>
                <w:webHidden/>
              </w:rPr>
              <w:instrText xml:space="preserve"> PAGEREF _Toc127837611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06D275E8" w14:textId="78619E9C" w:rsidR="00F805D0" w:rsidRDefault="00E7495E">
          <w:pPr>
            <w:pStyle w:val="TOC3"/>
            <w:tabs>
              <w:tab w:val="right" w:leader="dot" w:pos="10456"/>
            </w:tabs>
            <w:rPr>
              <w:rFonts w:asciiTheme="minorHAnsi" w:eastAsiaTheme="minorEastAsia" w:hAnsiTheme="minorHAnsi"/>
              <w:noProof/>
              <w:color w:val="auto"/>
              <w:lang w:eastAsia="en-GB"/>
            </w:rPr>
          </w:pPr>
          <w:hyperlink w:anchor="_Toc127837612" w:history="1">
            <w:r w:rsidR="00F805D0" w:rsidRPr="002C1E55">
              <w:rPr>
                <w:rStyle w:val="Hyperlink"/>
                <w:noProof/>
              </w:rPr>
              <w:t>1.3.2 | Cost, Marketability and Target Users</w:t>
            </w:r>
            <w:r w:rsidR="00F805D0">
              <w:rPr>
                <w:noProof/>
                <w:webHidden/>
              </w:rPr>
              <w:tab/>
            </w:r>
            <w:r w:rsidR="00F805D0">
              <w:rPr>
                <w:noProof/>
                <w:webHidden/>
              </w:rPr>
              <w:fldChar w:fldCharType="begin"/>
            </w:r>
            <w:r w:rsidR="00F805D0">
              <w:rPr>
                <w:noProof/>
                <w:webHidden/>
              </w:rPr>
              <w:instrText xml:space="preserve"> PAGEREF _Toc127837612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53020B57" w14:textId="5FBF8E87" w:rsidR="00F805D0" w:rsidRDefault="00E7495E">
          <w:pPr>
            <w:pStyle w:val="TOC3"/>
            <w:tabs>
              <w:tab w:val="right" w:leader="dot" w:pos="10456"/>
            </w:tabs>
            <w:rPr>
              <w:rFonts w:asciiTheme="minorHAnsi" w:eastAsiaTheme="minorEastAsia" w:hAnsiTheme="minorHAnsi"/>
              <w:noProof/>
              <w:color w:val="auto"/>
              <w:lang w:eastAsia="en-GB"/>
            </w:rPr>
          </w:pPr>
          <w:hyperlink w:anchor="_Toc127837613" w:history="1">
            <w:r w:rsidR="00F805D0" w:rsidRPr="002C1E55">
              <w:rPr>
                <w:rStyle w:val="Hyperlink"/>
                <w:noProof/>
              </w:rPr>
              <w:t>1.3.1 | Feasibility</w:t>
            </w:r>
            <w:r w:rsidR="00F805D0">
              <w:rPr>
                <w:noProof/>
                <w:webHidden/>
              </w:rPr>
              <w:tab/>
            </w:r>
            <w:r w:rsidR="00F805D0">
              <w:rPr>
                <w:noProof/>
                <w:webHidden/>
              </w:rPr>
              <w:fldChar w:fldCharType="begin"/>
            </w:r>
            <w:r w:rsidR="00F805D0">
              <w:rPr>
                <w:noProof/>
                <w:webHidden/>
              </w:rPr>
              <w:instrText xml:space="preserve"> PAGEREF _Toc127837613 \h </w:instrText>
            </w:r>
            <w:r w:rsidR="00F805D0">
              <w:rPr>
                <w:noProof/>
                <w:webHidden/>
              </w:rPr>
            </w:r>
            <w:r w:rsidR="00F805D0">
              <w:rPr>
                <w:noProof/>
                <w:webHidden/>
              </w:rPr>
              <w:fldChar w:fldCharType="separate"/>
            </w:r>
            <w:r w:rsidR="00F805D0">
              <w:rPr>
                <w:noProof/>
                <w:webHidden/>
              </w:rPr>
              <w:t>15</w:t>
            </w:r>
            <w:r w:rsidR="00F805D0">
              <w:rPr>
                <w:noProof/>
                <w:webHidden/>
              </w:rPr>
              <w:fldChar w:fldCharType="end"/>
            </w:r>
          </w:hyperlink>
        </w:p>
        <w:p w14:paraId="1079DC14" w14:textId="0986C0D4" w:rsidR="00F805D0" w:rsidRDefault="00E7495E">
          <w:pPr>
            <w:pStyle w:val="TOC3"/>
            <w:tabs>
              <w:tab w:val="right" w:leader="dot" w:pos="10456"/>
            </w:tabs>
            <w:rPr>
              <w:rFonts w:asciiTheme="minorHAnsi" w:eastAsiaTheme="minorEastAsia" w:hAnsiTheme="minorHAnsi"/>
              <w:noProof/>
              <w:color w:val="auto"/>
              <w:lang w:eastAsia="en-GB"/>
            </w:rPr>
          </w:pPr>
          <w:hyperlink w:anchor="_Toc127837614" w:history="1">
            <w:r w:rsidR="00F805D0" w:rsidRPr="002C1E55">
              <w:rPr>
                <w:rStyle w:val="Hyperlink"/>
                <w:noProof/>
              </w:rPr>
              <w:t>1.3.3 | Risk Management and Analysis</w:t>
            </w:r>
            <w:r w:rsidR="00F805D0">
              <w:rPr>
                <w:noProof/>
                <w:webHidden/>
              </w:rPr>
              <w:tab/>
            </w:r>
            <w:r w:rsidR="00F805D0">
              <w:rPr>
                <w:noProof/>
                <w:webHidden/>
              </w:rPr>
              <w:fldChar w:fldCharType="begin"/>
            </w:r>
            <w:r w:rsidR="00F805D0">
              <w:rPr>
                <w:noProof/>
                <w:webHidden/>
              </w:rPr>
              <w:instrText xml:space="preserve"> PAGEREF _Toc127837614 \h </w:instrText>
            </w:r>
            <w:r w:rsidR="00F805D0">
              <w:rPr>
                <w:noProof/>
                <w:webHidden/>
              </w:rPr>
            </w:r>
            <w:r w:rsidR="00F805D0">
              <w:rPr>
                <w:noProof/>
                <w:webHidden/>
              </w:rPr>
              <w:fldChar w:fldCharType="separate"/>
            </w:r>
            <w:r w:rsidR="00F805D0">
              <w:rPr>
                <w:noProof/>
                <w:webHidden/>
              </w:rPr>
              <w:t>16</w:t>
            </w:r>
            <w:r w:rsidR="00F805D0">
              <w:rPr>
                <w:noProof/>
                <w:webHidden/>
              </w:rPr>
              <w:fldChar w:fldCharType="end"/>
            </w:r>
          </w:hyperlink>
        </w:p>
        <w:p w14:paraId="2DFCAC14" w14:textId="4B335B27" w:rsidR="00F805D0" w:rsidRDefault="00E7495E">
          <w:pPr>
            <w:pStyle w:val="TOC1"/>
            <w:tabs>
              <w:tab w:val="right" w:leader="dot" w:pos="10456"/>
            </w:tabs>
            <w:rPr>
              <w:rFonts w:asciiTheme="minorHAnsi" w:eastAsiaTheme="minorEastAsia" w:hAnsiTheme="minorHAnsi"/>
              <w:noProof/>
              <w:color w:val="auto"/>
              <w:lang w:eastAsia="en-GB"/>
            </w:rPr>
          </w:pPr>
          <w:hyperlink w:anchor="_Toc127837615" w:history="1">
            <w:r w:rsidR="00F805D0" w:rsidRPr="002C1E55">
              <w:rPr>
                <w:rStyle w:val="Hyperlink"/>
                <w:noProof/>
              </w:rPr>
              <w:t>2. | Project Management</w:t>
            </w:r>
            <w:r w:rsidR="00F805D0">
              <w:rPr>
                <w:noProof/>
                <w:webHidden/>
              </w:rPr>
              <w:tab/>
            </w:r>
            <w:r w:rsidR="00F805D0">
              <w:rPr>
                <w:noProof/>
                <w:webHidden/>
              </w:rPr>
              <w:fldChar w:fldCharType="begin"/>
            </w:r>
            <w:r w:rsidR="00F805D0">
              <w:rPr>
                <w:noProof/>
                <w:webHidden/>
              </w:rPr>
              <w:instrText xml:space="preserve"> PAGEREF _Toc127837615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516259AD" w14:textId="2157CF1E" w:rsidR="00F805D0" w:rsidRDefault="00E7495E">
          <w:pPr>
            <w:pStyle w:val="TOC2"/>
            <w:tabs>
              <w:tab w:val="right" w:leader="dot" w:pos="10456"/>
            </w:tabs>
            <w:rPr>
              <w:rFonts w:asciiTheme="minorHAnsi" w:eastAsiaTheme="minorEastAsia" w:hAnsiTheme="minorHAnsi"/>
              <w:noProof/>
              <w:color w:val="auto"/>
              <w:lang w:eastAsia="en-GB"/>
            </w:rPr>
          </w:pPr>
          <w:hyperlink w:anchor="_Toc127837616" w:history="1">
            <w:r w:rsidR="00F805D0" w:rsidRPr="002C1E55">
              <w:rPr>
                <w:rStyle w:val="Hyperlink"/>
                <w:noProof/>
              </w:rPr>
              <w:t>2.1. | Relevant Methodologies</w:t>
            </w:r>
            <w:r w:rsidR="00F805D0">
              <w:rPr>
                <w:noProof/>
                <w:webHidden/>
              </w:rPr>
              <w:tab/>
            </w:r>
            <w:r w:rsidR="00F805D0">
              <w:rPr>
                <w:noProof/>
                <w:webHidden/>
              </w:rPr>
              <w:fldChar w:fldCharType="begin"/>
            </w:r>
            <w:r w:rsidR="00F805D0">
              <w:rPr>
                <w:noProof/>
                <w:webHidden/>
              </w:rPr>
              <w:instrText xml:space="preserve"> PAGEREF _Toc127837616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45171697" w14:textId="59E6E493" w:rsidR="00F805D0" w:rsidRDefault="00E7495E">
          <w:pPr>
            <w:pStyle w:val="TOC3"/>
            <w:tabs>
              <w:tab w:val="right" w:leader="dot" w:pos="10456"/>
            </w:tabs>
            <w:rPr>
              <w:rFonts w:asciiTheme="minorHAnsi" w:eastAsiaTheme="minorEastAsia" w:hAnsiTheme="minorHAnsi"/>
              <w:noProof/>
              <w:color w:val="auto"/>
              <w:lang w:eastAsia="en-GB"/>
            </w:rPr>
          </w:pPr>
          <w:hyperlink w:anchor="_Toc127837617" w:history="1">
            <w:r w:rsidR="00F805D0" w:rsidRPr="002C1E55">
              <w:rPr>
                <w:rStyle w:val="Hyperlink"/>
                <w:noProof/>
              </w:rPr>
              <w:t>2.1.1. | Linear Methodologies</w:t>
            </w:r>
            <w:r w:rsidR="00F805D0">
              <w:rPr>
                <w:noProof/>
                <w:webHidden/>
              </w:rPr>
              <w:tab/>
            </w:r>
            <w:r w:rsidR="00F805D0">
              <w:rPr>
                <w:noProof/>
                <w:webHidden/>
              </w:rPr>
              <w:fldChar w:fldCharType="begin"/>
            </w:r>
            <w:r w:rsidR="00F805D0">
              <w:rPr>
                <w:noProof/>
                <w:webHidden/>
              </w:rPr>
              <w:instrText xml:space="preserve"> PAGEREF _Toc127837617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21CA8968" w14:textId="7228F1F7" w:rsidR="00F805D0" w:rsidRDefault="00E7495E">
          <w:pPr>
            <w:pStyle w:val="TOC3"/>
            <w:tabs>
              <w:tab w:val="right" w:leader="dot" w:pos="10456"/>
            </w:tabs>
            <w:rPr>
              <w:rFonts w:asciiTheme="minorHAnsi" w:eastAsiaTheme="minorEastAsia" w:hAnsiTheme="minorHAnsi"/>
              <w:noProof/>
              <w:color w:val="auto"/>
              <w:lang w:eastAsia="en-GB"/>
            </w:rPr>
          </w:pPr>
          <w:hyperlink w:anchor="_Toc127837618" w:history="1">
            <w:r w:rsidR="00F805D0" w:rsidRPr="002C1E55">
              <w:rPr>
                <w:rStyle w:val="Hyperlink"/>
                <w:noProof/>
              </w:rPr>
              <w:t>2.1.2. | Iterative Methodologies</w:t>
            </w:r>
            <w:r w:rsidR="00F805D0">
              <w:rPr>
                <w:noProof/>
                <w:webHidden/>
              </w:rPr>
              <w:tab/>
            </w:r>
            <w:r w:rsidR="00F805D0">
              <w:rPr>
                <w:noProof/>
                <w:webHidden/>
              </w:rPr>
              <w:fldChar w:fldCharType="begin"/>
            </w:r>
            <w:r w:rsidR="00F805D0">
              <w:rPr>
                <w:noProof/>
                <w:webHidden/>
              </w:rPr>
              <w:instrText xml:space="preserve"> PAGEREF _Toc127837618 \h </w:instrText>
            </w:r>
            <w:r w:rsidR="00F805D0">
              <w:rPr>
                <w:noProof/>
                <w:webHidden/>
              </w:rPr>
            </w:r>
            <w:r w:rsidR="00F805D0">
              <w:rPr>
                <w:noProof/>
                <w:webHidden/>
              </w:rPr>
              <w:fldChar w:fldCharType="separate"/>
            </w:r>
            <w:r w:rsidR="00F805D0">
              <w:rPr>
                <w:noProof/>
                <w:webHidden/>
              </w:rPr>
              <w:t>18</w:t>
            </w:r>
            <w:r w:rsidR="00F805D0">
              <w:rPr>
                <w:noProof/>
                <w:webHidden/>
              </w:rPr>
              <w:fldChar w:fldCharType="end"/>
            </w:r>
          </w:hyperlink>
        </w:p>
        <w:p w14:paraId="7206197E" w14:textId="58EE753D" w:rsidR="00F805D0" w:rsidRDefault="00E7495E">
          <w:pPr>
            <w:pStyle w:val="TOC3"/>
            <w:tabs>
              <w:tab w:val="right" w:leader="dot" w:pos="10456"/>
            </w:tabs>
            <w:rPr>
              <w:rFonts w:asciiTheme="minorHAnsi" w:eastAsiaTheme="minorEastAsia" w:hAnsiTheme="minorHAnsi"/>
              <w:noProof/>
              <w:color w:val="auto"/>
              <w:lang w:eastAsia="en-GB"/>
            </w:rPr>
          </w:pPr>
          <w:hyperlink w:anchor="_Toc127837619" w:history="1">
            <w:r w:rsidR="00F805D0" w:rsidRPr="002C1E55">
              <w:rPr>
                <w:rStyle w:val="Hyperlink"/>
                <w:noProof/>
              </w:rPr>
              <w:t>2.1.3. | Justification of Applied Methodologies</w:t>
            </w:r>
            <w:r w:rsidR="00F805D0">
              <w:rPr>
                <w:noProof/>
                <w:webHidden/>
              </w:rPr>
              <w:tab/>
            </w:r>
            <w:r w:rsidR="00F805D0">
              <w:rPr>
                <w:noProof/>
                <w:webHidden/>
              </w:rPr>
              <w:fldChar w:fldCharType="begin"/>
            </w:r>
            <w:r w:rsidR="00F805D0">
              <w:rPr>
                <w:noProof/>
                <w:webHidden/>
              </w:rPr>
              <w:instrText xml:space="preserve"> PAGEREF _Toc127837619 \h </w:instrText>
            </w:r>
            <w:r w:rsidR="00F805D0">
              <w:rPr>
                <w:noProof/>
                <w:webHidden/>
              </w:rPr>
            </w:r>
            <w:r w:rsidR="00F805D0">
              <w:rPr>
                <w:noProof/>
                <w:webHidden/>
              </w:rPr>
              <w:fldChar w:fldCharType="separate"/>
            </w:r>
            <w:r w:rsidR="00F805D0">
              <w:rPr>
                <w:noProof/>
                <w:webHidden/>
              </w:rPr>
              <w:t>19</w:t>
            </w:r>
            <w:r w:rsidR="00F805D0">
              <w:rPr>
                <w:noProof/>
                <w:webHidden/>
              </w:rPr>
              <w:fldChar w:fldCharType="end"/>
            </w:r>
          </w:hyperlink>
        </w:p>
        <w:p w14:paraId="6F0CF83F" w14:textId="41A458C9" w:rsidR="00F805D0" w:rsidRDefault="00E7495E">
          <w:pPr>
            <w:pStyle w:val="TOC2"/>
            <w:tabs>
              <w:tab w:val="right" w:leader="dot" w:pos="10456"/>
            </w:tabs>
            <w:rPr>
              <w:rFonts w:asciiTheme="minorHAnsi" w:eastAsiaTheme="minorEastAsia" w:hAnsiTheme="minorHAnsi"/>
              <w:noProof/>
              <w:color w:val="auto"/>
              <w:lang w:eastAsia="en-GB"/>
            </w:rPr>
          </w:pPr>
          <w:hyperlink w:anchor="_Toc127837620" w:history="1">
            <w:r w:rsidR="00F805D0" w:rsidRPr="002C1E55">
              <w:rPr>
                <w:rStyle w:val="Hyperlink"/>
                <w:noProof/>
              </w:rPr>
              <w:t>2.3. | Work Breakdown Structure</w:t>
            </w:r>
            <w:r w:rsidR="00F805D0">
              <w:rPr>
                <w:noProof/>
                <w:webHidden/>
              </w:rPr>
              <w:tab/>
            </w:r>
            <w:r w:rsidR="00F805D0">
              <w:rPr>
                <w:noProof/>
                <w:webHidden/>
              </w:rPr>
              <w:fldChar w:fldCharType="begin"/>
            </w:r>
            <w:r w:rsidR="00F805D0">
              <w:rPr>
                <w:noProof/>
                <w:webHidden/>
              </w:rPr>
              <w:instrText xml:space="preserve"> PAGEREF _Toc127837620 \h </w:instrText>
            </w:r>
            <w:r w:rsidR="00F805D0">
              <w:rPr>
                <w:noProof/>
                <w:webHidden/>
              </w:rPr>
            </w:r>
            <w:r w:rsidR="00F805D0">
              <w:rPr>
                <w:noProof/>
                <w:webHidden/>
              </w:rPr>
              <w:fldChar w:fldCharType="separate"/>
            </w:r>
            <w:r w:rsidR="00F805D0">
              <w:rPr>
                <w:noProof/>
                <w:webHidden/>
              </w:rPr>
              <w:t>20</w:t>
            </w:r>
            <w:r w:rsidR="00F805D0">
              <w:rPr>
                <w:noProof/>
                <w:webHidden/>
              </w:rPr>
              <w:fldChar w:fldCharType="end"/>
            </w:r>
          </w:hyperlink>
        </w:p>
        <w:p w14:paraId="5F9C844B" w14:textId="79B99917" w:rsidR="00F805D0" w:rsidRDefault="00E7495E">
          <w:pPr>
            <w:pStyle w:val="TOC2"/>
            <w:tabs>
              <w:tab w:val="right" w:leader="dot" w:pos="10456"/>
            </w:tabs>
            <w:rPr>
              <w:rFonts w:asciiTheme="minorHAnsi" w:eastAsiaTheme="minorEastAsia" w:hAnsiTheme="minorHAnsi"/>
              <w:noProof/>
              <w:color w:val="auto"/>
              <w:lang w:eastAsia="en-GB"/>
            </w:rPr>
          </w:pPr>
          <w:hyperlink w:anchor="_Toc127837621" w:history="1">
            <w:r w:rsidR="00F805D0" w:rsidRPr="002C1E55">
              <w:rPr>
                <w:rStyle w:val="Hyperlink"/>
                <w:noProof/>
              </w:rPr>
              <w:t>2.4. | Project Phases and Schedule</w:t>
            </w:r>
            <w:r w:rsidR="00F805D0">
              <w:rPr>
                <w:noProof/>
                <w:webHidden/>
              </w:rPr>
              <w:tab/>
            </w:r>
            <w:r w:rsidR="00F805D0">
              <w:rPr>
                <w:noProof/>
                <w:webHidden/>
              </w:rPr>
              <w:fldChar w:fldCharType="begin"/>
            </w:r>
            <w:r w:rsidR="00F805D0">
              <w:rPr>
                <w:noProof/>
                <w:webHidden/>
              </w:rPr>
              <w:instrText xml:space="preserve"> PAGEREF _Toc127837621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128C1162" w14:textId="3E2D6365" w:rsidR="00F805D0" w:rsidRDefault="00E7495E">
          <w:pPr>
            <w:pStyle w:val="TOC2"/>
            <w:tabs>
              <w:tab w:val="right" w:leader="dot" w:pos="10456"/>
            </w:tabs>
            <w:rPr>
              <w:rFonts w:asciiTheme="minorHAnsi" w:eastAsiaTheme="minorEastAsia" w:hAnsiTheme="minorHAnsi"/>
              <w:noProof/>
              <w:color w:val="auto"/>
              <w:lang w:eastAsia="en-GB"/>
            </w:rPr>
          </w:pPr>
          <w:hyperlink w:anchor="_Toc127837622" w:history="1">
            <w:r w:rsidR="00F805D0" w:rsidRPr="002C1E55">
              <w:rPr>
                <w:rStyle w:val="Hyperlink"/>
                <w:noProof/>
              </w:rPr>
              <w:t>2.5. | Tools</w:t>
            </w:r>
            <w:r w:rsidR="00F805D0">
              <w:rPr>
                <w:noProof/>
                <w:webHidden/>
              </w:rPr>
              <w:tab/>
            </w:r>
            <w:r w:rsidR="00F805D0">
              <w:rPr>
                <w:noProof/>
                <w:webHidden/>
              </w:rPr>
              <w:fldChar w:fldCharType="begin"/>
            </w:r>
            <w:r w:rsidR="00F805D0">
              <w:rPr>
                <w:noProof/>
                <w:webHidden/>
              </w:rPr>
              <w:instrText xml:space="preserve"> PAGEREF _Toc127837622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228391CE" w14:textId="0EFF5B82" w:rsidR="00F805D0" w:rsidRDefault="00E7495E">
          <w:pPr>
            <w:pStyle w:val="TOC1"/>
            <w:tabs>
              <w:tab w:val="right" w:leader="dot" w:pos="10456"/>
            </w:tabs>
            <w:rPr>
              <w:rFonts w:asciiTheme="minorHAnsi" w:eastAsiaTheme="minorEastAsia" w:hAnsiTheme="minorHAnsi"/>
              <w:noProof/>
              <w:color w:val="auto"/>
              <w:lang w:eastAsia="en-GB"/>
            </w:rPr>
          </w:pPr>
          <w:hyperlink w:anchor="_Toc127837623" w:history="1">
            <w:r w:rsidR="00F805D0" w:rsidRPr="002C1E55">
              <w:rPr>
                <w:rStyle w:val="Hyperlink"/>
                <w:noProof/>
              </w:rPr>
              <w:t>3. | Literature Review</w:t>
            </w:r>
            <w:r w:rsidR="00F805D0">
              <w:rPr>
                <w:noProof/>
                <w:webHidden/>
              </w:rPr>
              <w:tab/>
            </w:r>
            <w:r w:rsidR="00F805D0">
              <w:rPr>
                <w:noProof/>
                <w:webHidden/>
              </w:rPr>
              <w:fldChar w:fldCharType="begin"/>
            </w:r>
            <w:r w:rsidR="00F805D0">
              <w:rPr>
                <w:noProof/>
                <w:webHidden/>
              </w:rPr>
              <w:instrText xml:space="preserve"> PAGEREF _Toc127837623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2C7D3DF7" w14:textId="6AC5F271" w:rsidR="00F805D0" w:rsidRDefault="00E7495E">
          <w:pPr>
            <w:pStyle w:val="TOC2"/>
            <w:tabs>
              <w:tab w:val="right" w:leader="dot" w:pos="10456"/>
            </w:tabs>
            <w:rPr>
              <w:rFonts w:asciiTheme="minorHAnsi" w:eastAsiaTheme="minorEastAsia" w:hAnsiTheme="minorHAnsi"/>
              <w:noProof/>
              <w:color w:val="auto"/>
              <w:lang w:eastAsia="en-GB"/>
            </w:rPr>
          </w:pPr>
          <w:hyperlink w:anchor="_Toc127837624" w:history="1">
            <w:r w:rsidR="00F805D0" w:rsidRPr="002C1E55">
              <w:rPr>
                <w:rStyle w:val="Hyperlink"/>
                <w:noProof/>
              </w:rPr>
              <w:t>3.1. | Terminology</w:t>
            </w:r>
            <w:r w:rsidR="00F805D0">
              <w:rPr>
                <w:noProof/>
                <w:webHidden/>
              </w:rPr>
              <w:tab/>
            </w:r>
            <w:r w:rsidR="00F805D0">
              <w:rPr>
                <w:noProof/>
                <w:webHidden/>
              </w:rPr>
              <w:fldChar w:fldCharType="begin"/>
            </w:r>
            <w:r w:rsidR="00F805D0">
              <w:rPr>
                <w:noProof/>
                <w:webHidden/>
              </w:rPr>
              <w:instrText xml:space="preserve"> PAGEREF _Toc127837624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5BBEF410" w14:textId="5189D64C" w:rsidR="00F805D0" w:rsidRDefault="00E7495E">
          <w:pPr>
            <w:pStyle w:val="TOC2"/>
            <w:tabs>
              <w:tab w:val="right" w:leader="dot" w:pos="10456"/>
            </w:tabs>
            <w:rPr>
              <w:rFonts w:asciiTheme="minorHAnsi" w:eastAsiaTheme="minorEastAsia" w:hAnsiTheme="minorHAnsi"/>
              <w:noProof/>
              <w:color w:val="auto"/>
              <w:lang w:eastAsia="en-GB"/>
            </w:rPr>
          </w:pPr>
          <w:hyperlink w:anchor="_Toc127837625" w:history="1">
            <w:r w:rsidR="00F805D0" w:rsidRPr="002C1E55">
              <w:rPr>
                <w:rStyle w:val="Hyperlink"/>
                <w:noProof/>
              </w:rPr>
              <w:t>3.2. | Music Notations</w:t>
            </w:r>
            <w:r w:rsidR="00F805D0">
              <w:rPr>
                <w:noProof/>
                <w:webHidden/>
              </w:rPr>
              <w:tab/>
            </w:r>
            <w:r w:rsidR="00F805D0">
              <w:rPr>
                <w:noProof/>
                <w:webHidden/>
              </w:rPr>
              <w:fldChar w:fldCharType="begin"/>
            </w:r>
            <w:r w:rsidR="00F805D0">
              <w:rPr>
                <w:noProof/>
                <w:webHidden/>
              </w:rPr>
              <w:instrText xml:space="preserve"> PAGEREF _Toc127837625 \h </w:instrText>
            </w:r>
            <w:r w:rsidR="00F805D0">
              <w:rPr>
                <w:noProof/>
                <w:webHidden/>
              </w:rPr>
            </w:r>
            <w:r w:rsidR="00F805D0">
              <w:rPr>
                <w:noProof/>
                <w:webHidden/>
              </w:rPr>
              <w:fldChar w:fldCharType="separate"/>
            </w:r>
            <w:r w:rsidR="00F805D0">
              <w:rPr>
                <w:noProof/>
                <w:webHidden/>
              </w:rPr>
              <w:t>24</w:t>
            </w:r>
            <w:r w:rsidR="00F805D0">
              <w:rPr>
                <w:noProof/>
                <w:webHidden/>
              </w:rPr>
              <w:fldChar w:fldCharType="end"/>
            </w:r>
          </w:hyperlink>
        </w:p>
        <w:p w14:paraId="47A5E0A7" w14:textId="201E5ECD" w:rsidR="00F805D0" w:rsidRDefault="00E7495E">
          <w:pPr>
            <w:pStyle w:val="TOC2"/>
            <w:tabs>
              <w:tab w:val="right" w:leader="dot" w:pos="10456"/>
            </w:tabs>
            <w:rPr>
              <w:rFonts w:asciiTheme="minorHAnsi" w:eastAsiaTheme="minorEastAsia" w:hAnsiTheme="minorHAnsi"/>
              <w:noProof/>
              <w:color w:val="auto"/>
              <w:lang w:eastAsia="en-GB"/>
            </w:rPr>
          </w:pPr>
          <w:hyperlink w:anchor="_Toc127837626" w:history="1">
            <w:r w:rsidR="00F805D0" w:rsidRPr="002C1E55">
              <w:rPr>
                <w:rStyle w:val="Hyperlink"/>
                <w:noProof/>
              </w:rPr>
              <w:t>3.3. | Research for Supporting the Aim and Objectives</w:t>
            </w:r>
            <w:r w:rsidR="00F805D0">
              <w:rPr>
                <w:noProof/>
                <w:webHidden/>
              </w:rPr>
              <w:tab/>
            </w:r>
            <w:r w:rsidR="00F805D0">
              <w:rPr>
                <w:noProof/>
                <w:webHidden/>
              </w:rPr>
              <w:fldChar w:fldCharType="begin"/>
            </w:r>
            <w:r w:rsidR="00F805D0">
              <w:rPr>
                <w:noProof/>
                <w:webHidden/>
              </w:rPr>
              <w:instrText xml:space="preserve"> PAGEREF _Toc127837626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41A85483" w14:textId="5E944336" w:rsidR="00F805D0" w:rsidRDefault="00E7495E">
          <w:pPr>
            <w:pStyle w:val="TOC3"/>
            <w:tabs>
              <w:tab w:val="right" w:leader="dot" w:pos="10456"/>
            </w:tabs>
            <w:rPr>
              <w:rFonts w:asciiTheme="minorHAnsi" w:eastAsiaTheme="minorEastAsia" w:hAnsiTheme="minorHAnsi"/>
              <w:noProof/>
              <w:color w:val="auto"/>
              <w:lang w:eastAsia="en-GB"/>
            </w:rPr>
          </w:pPr>
          <w:hyperlink w:anchor="_Toc127837627" w:history="1">
            <w:r w:rsidR="00F805D0" w:rsidRPr="002C1E55">
              <w:rPr>
                <w:rStyle w:val="Hyperlink"/>
                <w:noProof/>
              </w:rPr>
              <w:t>3.3.1. | Existing Technologies</w:t>
            </w:r>
            <w:r w:rsidR="00F805D0">
              <w:rPr>
                <w:noProof/>
                <w:webHidden/>
              </w:rPr>
              <w:tab/>
            </w:r>
            <w:r w:rsidR="00F805D0">
              <w:rPr>
                <w:noProof/>
                <w:webHidden/>
              </w:rPr>
              <w:fldChar w:fldCharType="begin"/>
            </w:r>
            <w:r w:rsidR="00F805D0">
              <w:rPr>
                <w:noProof/>
                <w:webHidden/>
              </w:rPr>
              <w:instrText xml:space="preserve"> PAGEREF _Toc127837627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71BF0A5E" w14:textId="42CADB17" w:rsidR="00F805D0" w:rsidRDefault="00E7495E">
          <w:pPr>
            <w:pStyle w:val="TOC3"/>
            <w:tabs>
              <w:tab w:val="right" w:leader="dot" w:pos="10456"/>
            </w:tabs>
            <w:rPr>
              <w:rFonts w:asciiTheme="minorHAnsi" w:eastAsiaTheme="minorEastAsia" w:hAnsiTheme="minorHAnsi"/>
              <w:noProof/>
              <w:color w:val="auto"/>
              <w:lang w:eastAsia="en-GB"/>
            </w:rPr>
          </w:pPr>
          <w:hyperlink w:anchor="_Toc127837628" w:history="1">
            <w:r w:rsidR="00F805D0" w:rsidRPr="002C1E55">
              <w:rPr>
                <w:rStyle w:val="Hyperlink"/>
                <w:noProof/>
              </w:rPr>
              <w:t>3.3.2. | Comparison</w:t>
            </w:r>
            <w:r w:rsidR="00F805D0">
              <w:rPr>
                <w:noProof/>
                <w:webHidden/>
              </w:rPr>
              <w:tab/>
            </w:r>
            <w:r w:rsidR="00F805D0">
              <w:rPr>
                <w:noProof/>
                <w:webHidden/>
              </w:rPr>
              <w:fldChar w:fldCharType="begin"/>
            </w:r>
            <w:r w:rsidR="00F805D0">
              <w:rPr>
                <w:noProof/>
                <w:webHidden/>
              </w:rPr>
              <w:instrText xml:space="preserve"> PAGEREF _Toc127837628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8FD9DC0" w14:textId="371271C2" w:rsidR="00F805D0" w:rsidRDefault="00E7495E">
          <w:pPr>
            <w:pStyle w:val="TOC3"/>
            <w:tabs>
              <w:tab w:val="right" w:leader="dot" w:pos="10456"/>
            </w:tabs>
            <w:rPr>
              <w:rFonts w:asciiTheme="minorHAnsi" w:eastAsiaTheme="minorEastAsia" w:hAnsiTheme="minorHAnsi"/>
              <w:noProof/>
              <w:color w:val="auto"/>
              <w:lang w:eastAsia="en-GB"/>
            </w:rPr>
          </w:pPr>
          <w:hyperlink w:anchor="_Toc127837629" w:history="1">
            <w:r w:rsidR="00F805D0" w:rsidRPr="002C1E55">
              <w:rPr>
                <w:rStyle w:val="Hyperlink"/>
                <w:noProof/>
              </w:rPr>
              <w:t>3.3.3. | Gap in Current Technologies</w:t>
            </w:r>
            <w:r w:rsidR="00F805D0">
              <w:rPr>
                <w:noProof/>
                <w:webHidden/>
              </w:rPr>
              <w:tab/>
            </w:r>
            <w:r w:rsidR="00F805D0">
              <w:rPr>
                <w:noProof/>
                <w:webHidden/>
              </w:rPr>
              <w:fldChar w:fldCharType="begin"/>
            </w:r>
            <w:r w:rsidR="00F805D0">
              <w:rPr>
                <w:noProof/>
                <w:webHidden/>
              </w:rPr>
              <w:instrText xml:space="preserve"> PAGEREF _Toc127837629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499B447" w14:textId="38D779E1" w:rsidR="00F805D0" w:rsidRDefault="00E7495E">
          <w:pPr>
            <w:pStyle w:val="TOC2"/>
            <w:tabs>
              <w:tab w:val="right" w:leader="dot" w:pos="10456"/>
            </w:tabs>
            <w:rPr>
              <w:rFonts w:asciiTheme="minorHAnsi" w:eastAsiaTheme="minorEastAsia" w:hAnsiTheme="minorHAnsi"/>
              <w:noProof/>
              <w:color w:val="auto"/>
              <w:lang w:eastAsia="en-GB"/>
            </w:rPr>
          </w:pPr>
          <w:hyperlink w:anchor="_Toc127837630" w:history="1">
            <w:r w:rsidR="00F805D0" w:rsidRPr="002C1E55">
              <w:rPr>
                <w:rStyle w:val="Hyperlink"/>
                <w:noProof/>
              </w:rPr>
              <w:t>3.4. | Console Design Research</w:t>
            </w:r>
            <w:r w:rsidR="00F805D0">
              <w:rPr>
                <w:noProof/>
                <w:webHidden/>
              </w:rPr>
              <w:tab/>
            </w:r>
            <w:r w:rsidR="00F805D0">
              <w:rPr>
                <w:noProof/>
                <w:webHidden/>
              </w:rPr>
              <w:fldChar w:fldCharType="begin"/>
            </w:r>
            <w:r w:rsidR="00F805D0">
              <w:rPr>
                <w:noProof/>
                <w:webHidden/>
              </w:rPr>
              <w:instrText xml:space="preserve"> PAGEREF _Toc127837630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57A5E65A" w14:textId="6F293B10" w:rsidR="00F805D0" w:rsidRDefault="00E7495E">
          <w:pPr>
            <w:pStyle w:val="TOC3"/>
            <w:tabs>
              <w:tab w:val="right" w:leader="dot" w:pos="10456"/>
            </w:tabs>
            <w:rPr>
              <w:rFonts w:asciiTheme="minorHAnsi" w:eastAsiaTheme="minorEastAsia" w:hAnsiTheme="minorHAnsi"/>
              <w:noProof/>
              <w:color w:val="auto"/>
              <w:lang w:eastAsia="en-GB"/>
            </w:rPr>
          </w:pPr>
          <w:hyperlink w:anchor="_Toc127837631" w:history="1">
            <w:r w:rsidR="00F805D0" w:rsidRPr="002C1E55">
              <w:rPr>
                <w:rStyle w:val="Hyperlink"/>
                <w:noProof/>
              </w:rPr>
              <w:t>3.4.1. | Calculating Fret Distances</w:t>
            </w:r>
            <w:r w:rsidR="00F805D0">
              <w:rPr>
                <w:noProof/>
                <w:webHidden/>
              </w:rPr>
              <w:tab/>
            </w:r>
            <w:r w:rsidR="00F805D0">
              <w:rPr>
                <w:noProof/>
                <w:webHidden/>
              </w:rPr>
              <w:fldChar w:fldCharType="begin"/>
            </w:r>
            <w:r w:rsidR="00F805D0">
              <w:rPr>
                <w:noProof/>
                <w:webHidden/>
              </w:rPr>
              <w:instrText xml:space="preserve"> PAGEREF _Toc127837631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1282ED61" w14:textId="4B4F7BBF" w:rsidR="00F805D0" w:rsidRDefault="00E7495E">
          <w:pPr>
            <w:pStyle w:val="TOC3"/>
            <w:tabs>
              <w:tab w:val="right" w:leader="dot" w:pos="10456"/>
            </w:tabs>
            <w:rPr>
              <w:rFonts w:asciiTheme="minorHAnsi" w:eastAsiaTheme="minorEastAsia" w:hAnsiTheme="minorHAnsi"/>
              <w:noProof/>
              <w:color w:val="auto"/>
              <w:lang w:eastAsia="en-GB"/>
            </w:rPr>
          </w:pPr>
          <w:hyperlink w:anchor="_Toc127837632" w:history="1">
            <w:r w:rsidR="00F805D0" w:rsidRPr="002C1E55">
              <w:rPr>
                <w:rStyle w:val="Hyperlink"/>
                <w:noProof/>
              </w:rPr>
              <w:t>3.4.2. | Key Switch Interface Design Concepts</w:t>
            </w:r>
            <w:r w:rsidR="00F805D0">
              <w:rPr>
                <w:noProof/>
                <w:webHidden/>
              </w:rPr>
              <w:tab/>
            </w:r>
            <w:r w:rsidR="00F805D0">
              <w:rPr>
                <w:noProof/>
                <w:webHidden/>
              </w:rPr>
              <w:fldChar w:fldCharType="begin"/>
            </w:r>
            <w:r w:rsidR="00F805D0">
              <w:rPr>
                <w:noProof/>
                <w:webHidden/>
              </w:rPr>
              <w:instrText xml:space="preserve"> PAGEREF _Toc127837632 \h </w:instrText>
            </w:r>
            <w:r w:rsidR="00F805D0">
              <w:rPr>
                <w:noProof/>
                <w:webHidden/>
              </w:rPr>
            </w:r>
            <w:r w:rsidR="00F805D0">
              <w:rPr>
                <w:noProof/>
                <w:webHidden/>
              </w:rPr>
              <w:fldChar w:fldCharType="separate"/>
            </w:r>
            <w:r w:rsidR="00F805D0">
              <w:rPr>
                <w:noProof/>
                <w:webHidden/>
              </w:rPr>
              <w:t>29</w:t>
            </w:r>
            <w:r w:rsidR="00F805D0">
              <w:rPr>
                <w:noProof/>
                <w:webHidden/>
              </w:rPr>
              <w:fldChar w:fldCharType="end"/>
            </w:r>
          </w:hyperlink>
        </w:p>
        <w:p w14:paraId="43D95E2E" w14:textId="1CCE5189" w:rsidR="00F805D0" w:rsidRDefault="00E7495E">
          <w:pPr>
            <w:pStyle w:val="TOC3"/>
            <w:tabs>
              <w:tab w:val="right" w:leader="dot" w:pos="10456"/>
            </w:tabs>
            <w:rPr>
              <w:rFonts w:asciiTheme="minorHAnsi" w:eastAsiaTheme="minorEastAsia" w:hAnsiTheme="minorHAnsi"/>
              <w:noProof/>
              <w:color w:val="auto"/>
              <w:lang w:eastAsia="en-GB"/>
            </w:rPr>
          </w:pPr>
          <w:hyperlink w:anchor="_Toc127837633" w:history="1">
            <w:r w:rsidR="00F805D0" w:rsidRPr="002C1E55">
              <w:rPr>
                <w:rStyle w:val="Hyperlink"/>
                <w:noProof/>
              </w:rPr>
              <w:t>3.4.3. |  Analog Voltage Dividers</w:t>
            </w:r>
            <w:r w:rsidR="00F805D0">
              <w:rPr>
                <w:noProof/>
                <w:webHidden/>
              </w:rPr>
              <w:tab/>
            </w:r>
            <w:r w:rsidR="00F805D0">
              <w:rPr>
                <w:noProof/>
                <w:webHidden/>
              </w:rPr>
              <w:fldChar w:fldCharType="begin"/>
            </w:r>
            <w:r w:rsidR="00F805D0">
              <w:rPr>
                <w:noProof/>
                <w:webHidden/>
              </w:rPr>
              <w:instrText xml:space="preserve"> PAGEREF _Toc127837633 \h </w:instrText>
            </w:r>
            <w:r w:rsidR="00F805D0">
              <w:rPr>
                <w:noProof/>
                <w:webHidden/>
              </w:rPr>
            </w:r>
            <w:r w:rsidR="00F805D0">
              <w:rPr>
                <w:noProof/>
                <w:webHidden/>
              </w:rPr>
              <w:fldChar w:fldCharType="separate"/>
            </w:r>
            <w:r w:rsidR="00F805D0">
              <w:rPr>
                <w:noProof/>
                <w:webHidden/>
              </w:rPr>
              <w:t>31</w:t>
            </w:r>
            <w:r w:rsidR="00F805D0">
              <w:rPr>
                <w:noProof/>
                <w:webHidden/>
              </w:rPr>
              <w:fldChar w:fldCharType="end"/>
            </w:r>
          </w:hyperlink>
        </w:p>
        <w:p w14:paraId="04FEF08B" w14:textId="7CF76DEC" w:rsidR="00F805D0" w:rsidRDefault="00E7495E">
          <w:pPr>
            <w:pStyle w:val="TOC3"/>
            <w:tabs>
              <w:tab w:val="right" w:leader="dot" w:pos="10456"/>
            </w:tabs>
            <w:rPr>
              <w:rFonts w:asciiTheme="minorHAnsi" w:eastAsiaTheme="minorEastAsia" w:hAnsiTheme="minorHAnsi"/>
              <w:noProof/>
              <w:color w:val="auto"/>
              <w:lang w:eastAsia="en-GB"/>
            </w:rPr>
          </w:pPr>
          <w:hyperlink w:anchor="_Toc127837634" w:history="1">
            <w:r w:rsidR="00F805D0" w:rsidRPr="002C1E55">
              <w:rPr>
                <w:rStyle w:val="Hyperlink"/>
                <w:noProof/>
              </w:rPr>
              <w:t>3.4.4. | Debounce Mechanism</w:t>
            </w:r>
            <w:r w:rsidR="00F805D0">
              <w:rPr>
                <w:noProof/>
                <w:webHidden/>
              </w:rPr>
              <w:tab/>
            </w:r>
            <w:r w:rsidR="00F805D0">
              <w:rPr>
                <w:noProof/>
                <w:webHidden/>
              </w:rPr>
              <w:fldChar w:fldCharType="begin"/>
            </w:r>
            <w:r w:rsidR="00F805D0">
              <w:rPr>
                <w:noProof/>
                <w:webHidden/>
              </w:rPr>
              <w:instrText xml:space="preserve"> PAGEREF _Toc127837634 \h </w:instrText>
            </w:r>
            <w:r w:rsidR="00F805D0">
              <w:rPr>
                <w:noProof/>
                <w:webHidden/>
              </w:rPr>
            </w:r>
            <w:r w:rsidR="00F805D0">
              <w:rPr>
                <w:noProof/>
                <w:webHidden/>
              </w:rPr>
              <w:fldChar w:fldCharType="separate"/>
            </w:r>
            <w:r w:rsidR="00F805D0">
              <w:rPr>
                <w:noProof/>
                <w:webHidden/>
              </w:rPr>
              <w:t>32</w:t>
            </w:r>
            <w:r w:rsidR="00F805D0">
              <w:rPr>
                <w:noProof/>
                <w:webHidden/>
              </w:rPr>
              <w:fldChar w:fldCharType="end"/>
            </w:r>
          </w:hyperlink>
        </w:p>
        <w:p w14:paraId="435EB234" w14:textId="40E12908" w:rsidR="00F805D0" w:rsidRDefault="00E7495E">
          <w:pPr>
            <w:pStyle w:val="TOC2"/>
            <w:tabs>
              <w:tab w:val="right" w:leader="dot" w:pos="10456"/>
            </w:tabs>
            <w:rPr>
              <w:rFonts w:asciiTheme="minorHAnsi" w:eastAsiaTheme="minorEastAsia" w:hAnsiTheme="minorHAnsi"/>
              <w:noProof/>
              <w:color w:val="auto"/>
              <w:lang w:eastAsia="en-GB"/>
            </w:rPr>
          </w:pPr>
          <w:hyperlink w:anchor="_Toc127837635" w:history="1">
            <w:r w:rsidR="00F805D0" w:rsidRPr="002C1E55">
              <w:rPr>
                <w:rStyle w:val="Hyperlink"/>
                <w:noProof/>
              </w:rPr>
              <w:t>3.6 | Audio in the Browser</w:t>
            </w:r>
            <w:r w:rsidR="00F805D0">
              <w:rPr>
                <w:noProof/>
                <w:webHidden/>
              </w:rPr>
              <w:tab/>
            </w:r>
            <w:r w:rsidR="00F805D0">
              <w:rPr>
                <w:noProof/>
                <w:webHidden/>
              </w:rPr>
              <w:fldChar w:fldCharType="begin"/>
            </w:r>
            <w:r w:rsidR="00F805D0">
              <w:rPr>
                <w:noProof/>
                <w:webHidden/>
              </w:rPr>
              <w:instrText xml:space="preserve"> PAGEREF _Toc127837635 \h </w:instrText>
            </w:r>
            <w:r w:rsidR="00F805D0">
              <w:rPr>
                <w:noProof/>
                <w:webHidden/>
              </w:rPr>
            </w:r>
            <w:r w:rsidR="00F805D0">
              <w:rPr>
                <w:noProof/>
                <w:webHidden/>
              </w:rPr>
              <w:fldChar w:fldCharType="separate"/>
            </w:r>
            <w:r w:rsidR="00F805D0">
              <w:rPr>
                <w:noProof/>
                <w:webHidden/>
              </w:rPr>
              <w:t>34</w:t>
            </w:r>
            <w:r w:rsidR="00F805D0">
              <w:rPr>
                <w:noProof/>
                <w:webHidden/>
              </w:rPr>
              <w:fldChar w:fldCharType="end"/>
            </w:r>
          </w:hyperlink>
        </w:p>
        <w:p w14:paraId="22E74717" w14:textId="2DE90B08" w:rsidR="00F805D0" w:rsidRDefault="00E7495E">
          <w:pPr>
            <w:pStyle w:val="TOC1"/>
            <w:tabs>
              <w:tab w:val="right" w:leader="dot" w:pos="10456"/>
            </w:tabs>
            <w:rPr>
              <w:rFonts w:asciiTheme="minorHAnsi" w:eastAsiaTheme="minorEastAsia" w:hAnsiTheme="minorHAnsi"/>
              <w:noProof/>
              <w:color w:val="auto"/>
              <w:lang w:eastAsia="en-GB"/>
            </w:rPr>
          </w:pPr>
          <w:hyperlink w:anchor="_Toc127837636" w:history="1">
            <w:r w:rsidR="00F805D0" w:rsidRPr="002C1E55">
              <w:rPr>
                <w:rStyle w:val="Hyperlink"/>
                <w:noProof/>
              </w:rPr>
              <w:t>4. | Design</w:t>
            </w:r>
            <w:r w:rsidR="00F805D0">
              <w:rPr>
                <w:noProof/>
                <w:webHidden/>
              </w:rPr>
              <w:tab/>
            </w:r>
            <w:r w:rsidR="00F805D0">
              <w:rPr>
                <w:noProof/>
                <w:webHidden/>
              </w:rPr>
              <w:fldChar w:fldCharType="begin"/>
            </w:r>
            <w:r w:rsidR="00F805D0">
              <w:rPr>
                <w:noProof/>
                <w:webHidden/>
              </w:rPr>
              <w:instrText xml:space="preserve"> PAGEREF _Toc127837636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D9EFACD" w14:textId="02FD40BA" w:rsidR="00F805D0" w:rsidRDefault="00E7495E">
          <w:pPr>
            <w:pStyle w:val="TOC2"/>
            <w:tabs>
              <w:tab w:val="right" w:leader="dot" w:pos="10456"/>
            </w:tabs>
            <w:rPr>
              <w:rFonts w:asciiTheme="minorHAnsi" w:eastAsiaTheme="minorEastAsia" w:hAnsiTheme="minorHAnsi"/>
              <w:noProof/>
              <w:color w:val="auto"/>
              <w:lang w:eastAsia="en-GB"/>
            </w:rPr>
          </w:pPr>
          <w:hyperlink w:anchor="_Toc127837637" w:history="1">
            <w:r w:rsidR="00F805D0" w:rsidRPr="002C1E55">
              <w:rPr>
                <w:rStyle w:val="Hyperlink"/>
                <w:noProof/>
              </w:rPr>
              <w:t>4.1 | Controller Design</w:t>
            </w:r>
            <w:r w:rsidR="00F805D0">
              <w:rPr>
                <w:noProof/>
                <w:webHidden/>
              </w:rPr>
              <w:tab/>
            </w:r>
            <w:r w:rsidR="00F805D0">
              <w:rPr>
                <w:noProof/>
                <w:webHidden/>
              </w:rPr>
              <w:fldChar w:fldCharType="begin"/>
            </w:r>
            <w:r w:rsidR="00F805D0">
              <w:rPr>
                <w:noProof/>
                <w:webHidden/>
              </w:rPr>
              <w:instrText xml:space="preserve"> PAGEREF _Toc127837637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77083BD9" w14:textId="0482FEB8" w:rsidR="00F805D0" w:rsidRDefault="00E7495E">
          <w:pPr>
            <w:pStyle w:val="TOC3"/>
            <w:tabs>
              <w:tab w:val="right" w:leader="dot" w:pos="10456"/>
            </w:tabs>
            <w:rPr>
              <w:rFonts w:asciiTheme="minorHAnsi" w:eastAsiaTheme="minorEastAsia" w:hAnsiTheme="minorHAnsi"/>
              <w:noProof/>
              <w:color w:val="auto"/>
              <w:lang w:eastAsia="en-GB"/>
            </w:rPr>
          </w:pPr>
          <w:hyperlink w:anchor="_Toc127837638" w:history="1">
            <w:r w:rsidR="00F805D0" w:rsidRPr="002C1E55">
              <w:rPr>
                <w:rStyle w:val="Hyperlink"/>
                <w:noProof/>
              </w:rPr>
              <w:t>4.1.1. | Physical Design and Electrical Housing</w:t>
            </w:r>
            <w:r w:rsidR="00F805D0">
              <w:rPr>
                <w:noProof/>
                <w:webHidden/>
              </w:rPr>
              <w:tab/>
            </w:r>
            <w:r w:rsidR="00F805D0">
              <w:rPr>
                <w:noProof/>
                <w:webHidden/>
              </w:rPr>
              <w:fldChar w:fldCharType="begin"/>
            </w:r>
            <w:r w:rsidR="00F805D0">
              <w:rPr>
                <w:noProof/>
                <w:webHidden/>
              </w:rPr>
              <w:instrText xml:space="preserve"> PAGEREF _Toc127837638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1ECE893" w14:textId="3CC97D79" w:rsidR="00F805D0" w:rsidRDefault="00E7495E">
          <w:pPr>
            <w:pStyle w:val="TOC3"/>
            <w:tabs>
              <w:tab w:val="right" w:leader="dot" w:pos="10456"/>
            </w:tabs>
            <w:rPr>
              <w:rFonts w:asciiTheme="minorHAnsi" w:eastAsiaTheme="minorEastAsia" w:hAnsiTheme="minorHAnsi"/>
              <w:noProof/>
              <w:color w:val="auto"/>
              <w:lang w:eastAsia="en-GB"/>
            </w:rPr>
          </w:pPr>
          <w:hyperlink w:anchor="_Toc127837639" w:history="1">
            <w:r w:rsidR="00F805D0" w:rsidRPr="002C1E55">
              <w:rPr>
                <w:rStyle w:val="Hyperlink"/>
                <w:noProof/>
              </w:rPr>
              <w:t>4.1.2. | Imitating Gibson SE Les Paul Style Guitars</w:t>
            </w:r>
            <w:r w:rsidR="00F805D0">
              <w:rPr>
                <w:noProof/>
                <w:webHidden/>
              </w:rPr>
              <w:tab/>
            </w:r>
            <w:r w:rsidR="00F805D0">
              <w:rPr>
                <w:noProof/>
                <w:webHidden/>
              </w:rPr>
              <w:fldChar w:fldCharType="begin"/>
            </w:r>
            <w:r w:rsidR="00F805D0">
              <w:rPr>
                <w:noProof/>
                <w:webHidden/>
              </w:rPr>
              <w:instrText xml:space="preserve"> PAGEREF _Toc127837639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48A302E1" w14:textId="44421B15" w:rsidR="00F805D0" w:rsidRDefault="00E7495E">
          <w:pPr>
            <w:pStyle w:val="TOC3"/>
            <w:tabs>
              <w:tab w:val="right" w:leader="dot" w:pos="10456"/>
            </w:tabs>
            <w:rPr>
              <w:rFonts w:asciiTheme="minorHAnsi" w:eastAsiaTheme="minorEastAsia" w:hAnsiTheme="minorHAnsi"/>
              <w:noProof/>
              <w:color w:val="auto"/>
              <w:lang w:eastAsia="en-GB"/>
            </w:rPr>
          </w:pPr>
          <w:hyperlink w:anchor="_Toc127837640" w:history="1">
            <w:r w:rsidR="00F805D0" w:rsidRPr="002C1E55">
              <w:rPr>
                <w:rStyle w:val="Hyperlink"/>
                <w:noProof/>
              </w:rPr>
              <w:t>4.1.3. | Left Hand Control Design: Fret Buttons</w:t>
            </w:r>
            <w:r w:rsidR="00F805D0">
              <w:rPr>
                <w:noProof/>
                <w:webHidden/>
              </w:rPr>
              <w:tab/>
            </w:r>
            <w:r w:rsidR="00F805D0">
              <w:rPr>
                <w:noProof/>
                <w:webHidden/>
              </w:rPr>
              <w:fldChar w:fldCharType="begin"/>
            </w:r>
            <w:r w:rsidR="00F805D0">
              <w:rPr>
                <w:noProof/>
                <w:webHidden/>
              </w:rPr>
              <w:instrText xml:space="preserve"> PAGEREF _Toc127837640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30B24369" w14:textId="63CF8246" w:rsidR="00F805D0" w:rsidRDefault="00E7495E">
          <w:pPr>
            <w:pStyle w:val="TOC3"/>
            <w:tabs>
              <w:tab w:val="right" w:leader="dot" w:pos="10456"/>
            </w:tabs>
            <w:rPr>
              <w:rFonts w:asciiTheme="minorHAnsi" w:eastAsiaTheme="minorEastAsia" w:hAnsiTheme="minorHAnsi"/>
              <w:noProof/>
              <w:color w:val="auto"/>
              <w:lang w:eastAsia="en-GB"/>
            </w:rPr>
          </w:pPr>
          <w:hyperlink w:anchor="_Toc127837641" w:history="1">
            <w:r w:rsidR="00F805D0" w:rsidRPr="002C1E55">
              <w:rPr>
                <w:rStyle w:val="Hyperlink"/>
                <w:noProof/>
              </w:rPr>
              <w:t>4.1.4. | Electrical Layout</w:t>
            </w:r>
            <w:r w:rsidR="00F805D0">
              <w:rPr>
                <w:noProof/>
                <w:webHidden/>
              </w:rPr>
              <w:tab/>
            </w:r>
            <w:r w:rsidR="00F805D0">
              <w:rPr>
                <w:noProof/>
                <w:webHidden/>
              </w:rPr>
              <w:fldChar w:fldCharType="begin"/>
            </w:r>
            <w:r w:rsidR="00F805D0">
              <w:rPr>
                <w:noProof/>
                <w:webHidden/>
              </w:rPr>
              <w:instrText xml:space="preserve"> PAGEREF _Toc127837641 \h </w:instrText>
            </w:r>
            <w:r w:rsidR="00F805D0">
              <w:rPr>
                <w:noProof/>
                <w:webHidden/>
              </w:rPr>
            </w:r>
            <w:r w:rsidR="00F805D0">
              <w:rPr>
                <w:noProof/>
                <w:webHidden/>
              </w:rPr>
              <w:fldChar w:fldCharType="separate"/>
            </w:r>
            <w:r w:rsidR="00F805D0">
              <w:rPr>
                <w:noProof/>
                <w:webHidden/>
              </w:rPr>
              <w:t>41</w:t>
            </w:r>
            <w:r w:rsidR="00F805D0">
              <w:rPr>
                <w:noProof/>
                <w:webHidden/>
              </w:rPr>
              <w:fldChar w:fldCharType="end"/>
            </w:r>
          </w:hyperlink>
        </w:p>
        <w:p w14:paraId="41D0EC89" w14:textId="6C2E45F4" w:rsidR="00F805D0" w:rsidRDefault="00E7495E">
          <w:pPr>
            <w:pStyle w:val="TOC3"/>
            <w:tabs>
              <w:tab w:val="right" w:leader="dot" w:pos="10456"/>
            </w:tabs>
            <w:rPr>
              <w:rFonts w:asciiTheme="minorHAnsi" w:eastAsiaTheme="minorEastAsia" w:hAnsiTheme="minorHAnsi"/>
              <w:noProof/>
              <w:color w:val="auto"/>
              <w:lang w:eastAsia="en-GB"/>
            </w:rPr>
          </w:pPr>
          <w:hyperlink w:anchor="_Toc127837642" w:history="1">
            <w:r w:rsidR="00F805D0" w:rsidRPr="002C1E55">
              <w:rPr>
                <w:rStyle w:val="Hyperlink"/>
                <w:noProof/>
              </w:rPr>
              <w:t>4.1.5. | Right Hand Control Design: Body and Strum</w:t>
            </w:r>
            <w:r w:rsidR="00F805D0">
              <w:rPr>
                <w:noProof/>
                <w:webHidden/>
              </w:rPr>
              <w:tab/>
            </w:r>
            <w:r w:rsidR="00F805D0">
              <w:rPr>
                <w:noProof/>
                <w:webHidden/>
              </w:rPr>
              <w:fldChar w:fldCharType="begin"/>
            </w:r>
            <w:r w:rsidR="00F805D0">
              <w:rPr>
                <w:noProof/>
                <w:webHidden/>
              </w:rPr>
              <w:instrText xml:space="preserve"> PAGEREF _Toc127837642 \h </w:instrText>
            </w:r>
            <w:r w:rsidR="00F805D0">
              <w:rPr>
                <w:noProof/>
                <w:webHidden/>
              </w:rPr>
            </w:r>
            <w:r w:rsidR="00F805D0">
              <w:rPr>
                <w:noProof/>
                <w:webHidden/>
              </w:rPr>
              <w:fldChar w:fldCharType="separate"/>
            </w:r>
            <w:r w:rsidR="00F805D0">
              <w:rPr>
                <w:noProof/>
                <w:webHidden/>
              </w:rPr>
              <w:t>43</w:t>
            </w:r>
            <w:r w:rsidR="00F805D0">
              <w:rPr>
                <w:noProof/>
                <w:webHidden/>
              </w:rPr>
              <w:fldChar w:fldCharType="end"/>
            </w:r>
          </w:hyperlink>
        </w:p>
        <w:p w14:paraId="070F1200" w14:textId="26C32A88" w:rsidR="00F805D0" w:rsidRDefault="00E7495E">
          <w:pPr>
            <w:pStyle w:val="TOC2"/>
            <w:tabs>
              <w:tab w:val="right" w:leader="dot" w:pos="10456"/>
            </w:tabs>
            <w:rPr>
              <w:rFonts w:asciiTheme="minorHAnsi" w:eastAsiaTheme="minorEastAsia" w:hAnsiTheme="minorHAnsi"/>
              <w:noProof/>
              <w:color w:val="auto"/>
              <w:lang w:eastAsia="en-GB"/>
            </w:rPr>
          </w:pPr>
          <w:hyperlink w:anchor="_Toc127837643" w:history="1">
            <w:r w:rsidR="00F805D0" w:rsidRPr="002C1E55">
              <w:rPr>
                <w:rStyle w:val="Hyperlink"/>
                <w:noProof/>
              </w:rPr>
              <w:t>4.2. | Frontend Design</w:t>
            </w:r>
            <w:r w:rsidR="00F805D0">
              <w:rPr>
                <w:noProof/>
                <w:webHidden/>
              </w:rPr>
              <w:tab/>
            </w:r>
            <w:r w:rsidR="00F805D0">
              <w:rPr>
                <w:noProof/>
                <w:webHidden/>
              </w:rPr>
              <w:fldChar w:fldCharType="begin"/>
            </w:r>
            <w:r w:rsidR="00F805D0">
              <w:rPr>
                <w:noProof/>
                <w:webHidden/>
              </w:rPr>
              <w:instrText xml:space="preserve"> PAGEREF _Toc127837643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322F63" w14:textId="11C39503" w:rsidR="00F805D0" w:rsidRDefault="00E7495E">
          <w:pPr>
            <w:pStyle w:val="TOC3"/>
            <w:tabs>
              <w:tab w:val="right" w:leader="dot" w:pos="10456"/>
            </w:tabs>
            <w:rPr>
              <w:rFonts w:asciiTheme="minorHAnsi" w:eastAsiaTheme="minorEastAsia" w:hAnsiTheme="minorHAnsi"/>
              <w:noProof/>
              <w:color w:val="auto"/>
              <w:lang w:eastAsia="en-GB"/>
            </w:rPr>
          </w:pPr>
          <w:hyperlink w:anchor="_Toc127837644" w:history="1">
            <w:r w:rsidR="00F805D0" w:rsidRPr="002C1E55">
              <w:rPr>
                <w:rStyle w:val="Hyperlink"/>
                <w:noProof/>
              </w:rPr>
              <w:t>4.2.1. | User Activities - Activity Diagram</w:t>
            </w:r>
            <w:r w:rsidR="00F805D0">
              <w:rPr>
                <w:noProof/>
                <w:webHidden/>
              </w:rPr>
              <w:tab/>
            </w:r>
            <w:r w:rsidR="00F805D0">
              <w:rPr>
                <w:noProof/>
                <w:webHidden/>
              </w:rPr>
              <w:fldChar w:fldCharType="begin"/>
            </w:r>
            <w:r w:rsidR="00F805D0">
              <w:rPr>
                <w:noProof/>
                <w:webHidden/>
              </w:rPr>
              <w:instrText xml:space="preserve"> PAGEREF _Toc127837644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50DB4E" w14:textId="6BE87F1B" w:rsidR="00F805D0" w:rsidRDefault="00E7495E">
          <w:pPr>
            <w:pStyle w:val="TOC3"/>
            <w:tabs>
              <w:tab w:val="right" w:leader="dot" w:pos="10456"/>
            </w:tabs>
            <w:rPr>
              <w:rFonts w:asciiTheme="minorHAnsi" w:eastAsiaTheme="minorEastAsia" w:hAnsiTheme="minorHAnsi"/>
              <w:noProof/>
              <w:color w:val="auto"/>
              <w:lang w:eastAsia="en-GB"/>
            </w:rPr>
          </w:pPr>
          <w:hyperlink w:anchor="_Toc127837645" w:history="1">
            <w:r w:rsidR="00F805D0" w:rsidRPr="002C1E55">
              <w:rPr>
                <w:rStyle w:val="Hyperlink"/>
                <w:noProof/>
              </w:rPr>
              <w:t>4.2.2. | User Interface – Sequence Diagram</w:t>
            </w:r>
            <w:r w:rsidR="00F805D0">
              <w:rPr>
                <w:noProof/>
                <w:webHidden/>
              </w:rPr>
              <w:tab/>
            </w:r>
            <w:r w:rsidR="00F805D0">
              <w:rPr>
                <w:noProof/>
                <w:webHidden/>
              </w:rPr>
              <w:fldChar w:fldCharType="begin"/>
            </w:r>
            <w:r w:rsidR="00F805D0">
              <w:rPr>
                <w:noProof/>
                <w:webHidden/>
              </w:rPr>
              <w:instrText xml:space="preserve"> PAGEREF _Toc127837645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00FA2039" w14:textId="48A2BE00" w:rsidR="00F805D0" w:rsidRDefault="00E7495E">
          <w:pPr>
            <w:pStyle w:val="TOC3"/>
            <w:tabs>
              <w:tab w:val="right" w:leader="dot" w:pos="10456"/>
            </w:tabs>
            <w:rPr>
              <w:rFonts w:asciiTheme="minorHAnsi" w:eastAsiaTheme="minorEastAsia" w:hAnsiTheme="minorHAnsi"/>
              <w:noProof/>
              <w:color w:val="auto"/>
              <w:lang w:eastAsia="en-GB"/>
            </w:rPr>
          </w:pPr>
          <w:hyperlink w:anchor="_Toc127837646" w:history="1">
            <w:r w:rsidR="00F805D0" w:rsidRPr="002C1E55">
              <w:rPr>
                <w:rStyle w:val="Hyperlink"/>
                <w:noProof/>
              </w:rPr>
              <w:t>4.2.3. | User Experience</w:t>
            </w:r>
            <w:r w:rsidR="00F805D0">
              <w:rPr>
                <w:noProof/>
                <w:webHidden/>
              </w:rPr>
              <w:tab/>
            </w:r>
            <w:r w:rsidR="00F805D0">
              <w:rPr>
                <w:noProof/>
                <w:webHidden/>
              </w:rPr>
              <w:fldChar w:fldCharType="begin"/>
            </w:r>
            <w:r w:rsidR="00F805D0">
              <w:rPr>
                <w:noProof/>
                <w:webHidden/>
              </w:rPr>
              <w:instrText xml:space="preserve"> PAGEREF _Toc127837646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6B2D8DE" w14:textId="7162AF30" w:rsidR="00F805D0" w:rsidRDefault="00E7495E">
          <w:pPr>
            <w:pStyle w:val="TOC3"/>
            <w:tabs>
              <w:tab w:val="right" w:leader="dot" w:pos="10456"/>
            </w:tabs>
            <w:rPr>
              <w:rFonts w:asciiTheme="minorHAnsi" w:eastAsiaTheme="minorEastAsia" w:hAnsiTheme="minorHAnsi"/>
              <w:noProof/>
              <w:color w:val="auto"/>
              <w:lang w:eastAsia="en-GB"/>
            </w:rPr>
          </w:pPr>
          <w:hyperlink w:anchor="_Toc127837647" w:history="1">
            <w:r w:rsidR="00F805D0" w:rsidRPr="002C1E55">
              <w:rPr>
                <w:rStyle w:val="Hyperlink"/>
                <w:noProof/>
              </w:rPr>
              <w:t>4.2.4. | App State Management without React</w:t>
            </w:r>
            <w:r w:rsidR="00F805D0">
              <w:rPr>
                <w:noProof/>
                <w:webHidden/>
              </w:rPr>
              <w:tab/>
            </w:r>
            <w:r w:rsidR="00F805D0">
              <w:rPr>
                <w:noProof/>
                <w:webHidden/>
              </w:rPr>
              <w:fldChar w:fldCharType="begin"/>
            </w:r>
            <w:r w:rsidR="00F805D0">
              <w:rPr>
                <w:noProof/>
                <w:webHidden/>
              </w:rPr>
              <w:instrText xml:space="preserve"> PAGEREF _Toc127837647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6366BED" w14:textId="611C9E2A" w:rsidR="00F805D0" w:rsidRDefault="00E7495E">
          <w:pPr>
            <w:pStyle w:val="TOC3"/>
            <w:tabs>
              <w:tab w:val="right" w:leader="dot" w:pos="10456"/>
            </w:tabs>
            <w:rPr>
              <w:rFonts w:asciiTheme="minorHAnsi" w:eastAsiaTheme="minorEastAsia" w:hAnsiTheme="minorHAnsi"/>
              <w:noProof/>
              <w:color w:val="auto"/>
              <w:lang w:eastAsia="en-GB"/>
            </w:rPr>
          </w:pPr>
          <w:hyperlink w:anchor="_Toc127837648" w:history="1">
            <w:r w:rsidR="00F805D0" w:rsidRPr="002C1E55">
              <w:rPr>
                <w:rStyle w:val="Hyperlink"/>
                <w:noProof/>
              </w:rPr>
              <w:t>4.2.5. | JQuery Style DOM Access and Utility Functions</w:t>
            </w:r>
            <w:r w:rsidR="00F805D0">
              <w:rPr>
                <w:noProof/>
                <w:webHidden/>
              </w:rPr>
              <w:tab/>
            </w:r>
            <w:r w:rsidR="00F805D0">
              <w:rPr>
                <w:noProof/>
                <w:webHidden/>
              </w:rPr>
              <w:fldChar w:fldCharType="begin"/>
            </w:r>
            <w:r w:rsidR="00F805D0">
              <w:rPr>
                <w:noProof/>
                <w:webHidden/>
              </w:rPr>
              <w:instrText xml:space="preserve"> PAGEREF _Toc127837648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50D7600A" w14:textId="2488558F" w:rsidR="00F805D0" w:rsidRDefault="00E7495E">
          <w:pPr>
            <w:pStyle w:val="TOC2"/>
            <w:tabs>
              <w:tab w:val="right" w:leader="dot" w:pos="10456"/>
            </w:tabs>
            <w:rPr>
              <w:rFonts w:asciiTheme="minorHAnsi" w:eastAsiaTheme="minorEastAsia" w:hAnsiTheme="minorHAnsi"/>
              <w:noProof/>
              <w:color w:val="auto"/>
              <w:lang w:eastAsia="en-GB"/>
            </w:rPr>
          </w:pPr>
          <w:hyperlink w:anchor="_Toc127837649" w:history="1">
            <w:r w:rsidR="00F805D0" w:rsidRPr="002C1E55">
              <w:rPr>
                <w:rStyle w:val="Hyperlink"/>
                <w:noProof/>
              </w:rPr>
              <w:t>4.3. | Backend Design</w:t>
            </w:r>
            <w:r w:rsidR="00F805D0">
              <w:rPr>
                <w:noProof/>
                <w:webHidden/>
              </w:rPr>
              <w:tab/>
            </w:r>
            <w:r w:rsidR="00F805D0">
              <w:rPr>
                <w:noProof/>
                <w:webHidden/>
              </w:rPr>
              <w:fldChar w:fldCharType="begin"/>
            </w:r>
            <w:r w:rsidR="00F805D0">
              <w:rPr>
                <w:noProof/>
                <w:webHidden/>
              </w:rPr>
              <w:instrText xml:space="preserve"> PAGEREF _Toc127837649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718C483B" w14:textId="356799A6" w:rsidR="00F805D0" w:rsidRDefault="00E7495E">
          <w:pPr>
            <w:pStyle w:val="TOC3"/>
            <w:tabs>
              <w:tab w:val="right" w:leader="dot" w:pos="10456"/>
            </w:tabs>
            <w:rPr>
              <w:rFonts w:asciiTheme="minorHAnsi" w:eastAsiaTheme="minorEastAsia" w:hAnsiTheme="minorHAnsi"/>
              <w:noProof/>
              <w:color w:val="auto"/>
              <w:lang w:eastAsia="en-GB"/>
            </w:rPr>
          </w:pPr>
          <w:hyperlink w:anchor="_Toc127837650" w:history="1">
            <w:r w:rsidR="00F805D0" w:rsidRPr="002C1E55">
              <w:rPr>
                <w:rStyle w:val="Hyperlink"/>
                <w:noProof/>
              </w:rPr>
              <w:t>4.3.1. | User Interaction</w:t>
            </w:r>
            <w:r w:rsidR="00F805D0">
              <w:rPr>
                <w:noProof/>
                <w:webHidden/>
              </w:rPr>
              <w:tab/>
            </w:r>
            <w:r w:rsidR="00F805D0">
              <w:rPr>
                <w:noProof/>
                <w:webHidden/>
              </w:rPr>
              <w:fldChar w:fldCharType="begin"/>
            </w:r>
            <w:r w:rsidR="00F805D0">
              <w:rPr>
                <w:noProof/>
                <w:webHidden/>
              </w:rPr>
              <w:instrText xml:space="preserve"> PAGEREF _Toc127837650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2DBBEF27" w14:textId="7C1B79CF" w:rsidR="00F805D0" w:rsidRDefault="00E7495E">
          <w:pPr>
            <w:pStyle w:val="TOC3"/>
            <w:tabs>
              <w:tab w:val="right" w:leader="dot" w:pos="10456"/>
            </w:tabs>
            <w:rPr>
              <w:rFonts w:asciiTheme="minorHAnsi" w:eastAsiaTheme="minorEastAsia" w:hAnsiTheme="minorHAnsi"/>
              <w:noProof/>
              <w:color w:val="auto"/>
              <w:lang w:eastAsia="en-GB"/>
            </w:rPr>
          </w:pPr>
          <w:hyperlink w:anchor="_Toc127837651" w:history="1">
            <w:r w:rsidR="00F805D0" w:rsidRPr="002C1E55">
              <w:rPr>
                <w:rStyle w:val="Hyperlink"/>
                <w:noProof/>
              </w:rPr>
              <w:t>4.3.2. | ER Diagram (Ideal and Actual)</w:t>
            </w:r>
            <w:r w:rsidR="00F805D0">
              <w:rPr>
                <w:noProof/>
                <w:webHidden/>
              </w:rPr>
              <w:tab/>
            </w:r>
            <w:r w:rsidR="00F805D0">
              <w:rPr>
                <w:noProof/>
                <w:webHidden/>
              </w:rPr>
              <w:fldChar w:fldCharType="begin"/>
            </w:r>
            <w:r w:rsidR="00F805D0">
              <w:rPr>
                <w:noProof/>
                <w:webHidden/>
              </w:rPr>
              <w:instrText xml:space="preserve"> PAGEREF _Toc127837651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DD27E6A" w14:textId="13D81504" w:rsidR="00F805D0" w:rsidRDefault="00E7495E">
          <w:pPr>
            <w:pStyle w:val="TOC1"/>
            <w:tabs>
              <w:tab w:val="right" w:leader="dot" w:pos="10456"/>
            </w:tabs>
            <w:rPr>
              <w:rFonts w:asciiTheme="minorHAnsi" w:eastAsiaTheme="minorEastAsia" w:hAnsiTheme="minorHAnsi"/>
              <w:noProof/>
              <w:color w:val="auto"/>
              <w:lang w:eastAsia="en-GB"/>
            </w:rPr>
          </w:pPr>
          <w:hyperlink w:anchor="_Toc127837652" w:history="1">
            <w:r w:rsidR="00F805D0" w:rsidRPr="002C1E55">
              <w:rPr>
                <w:rStyle w:val="Hyperlink"/>
                <w:noProof/>
              </w:rPr>
              <w:t>5. Development</w:t>
            </w:r>
            <w:r w:rsidR="00F805D0">
              <w:rPr>
                <w:noProof/>
                <w:webHidden/>
              </w:rPr>
              <w:tab/>
            </w:r>
            <w:r w:rsidR="00F805D0">
              <w:rPr>
                <w:noProof/>
                <w:webHidden/>
              </w:rPr>
              <w:fldChar w:fldCharType="begin"/>
            </w:r>
            <w:r w:rsidR="00F805D0">
              <w:rPr>
                <w:noProof/>
                <w:webHidden/>
              </w:rPr>
              <w:instrText xml:space="preserve"> PAGEREF _Toc127837652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2F487AC8" w14:textId="6362D5D9" w:rsidR="00F805D0" w:rsidRDefault="00E7495E">
          <w:pPr>
            <w:pStyle w:val="TOC2"/>
            <w:tabs>
              <w:tab w:val="right" w:leader="dot" w:pos="10456"/>
            </w:tabs>
            <w:rPr>
              <w:rFonts w:asciiTheme="minorHAnsi" w:eastAsiaTheme="minorEastAsia" w:hAnsiTheme="minorHAnsi"/>
              <w:noProof/>
              <w:color w:val="auto"/>
              <w:lang w:eastAsia="en-GB"/>
            </w:rPr>
          </w:pPr>
          <w:hyperlink w:anchor="_Toc127837653" w:history="1">
            <w:r w:rsidR="00F805D0" w:rsidRPr="002C1E55">
              <w:rPr>
                <w:rStyle w:val="Hyperlink"/>
                <w:noProof/>
              </w:rPr>
              <w:t>5.1. | Hardware Development</w:t>
            </w:r>
            <w:r w:rsidR="00F805D0">
              <w:rPr>
                <w:noProof/>
                <w:webHidden/>
              </w:rPr>
              <w:tab/>
            </w:r>
            <w:r w:rsidR="00F805D0">
              <w:rPr>
                <w:noProof/>
                <w:webHidden/>
              </w:rPr>
              <w:fldChar w:fldCharType="begin"/>
            </w:r>
            <w:r w:rsidR="00F805D0">
              <w:rPr>
                <w:noProof/>
                <w:webHidden/>
              </w:rPr>
              <w:instrText xml:space="preserve"> PAGEREF _Toc127837653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A9B0F12" w14:textId="6D53435E" w:rsidR="00F805D0" w:rsidRDefault="00E7495E">
          <w:pPr>
            <w:pStyle w:val="TOC3"/>
            <w:tabs>
              <w:tab w:val="right" w:leader="dot" w:pos="10456"/>
            </w:tabs>
            <w:rPr>
              <w:rFonts w:asciiTheme="minorHAnsi" w:eastAsiaTheme="minorEastAsia" w:hAnsiTheme="minorHAnsi"/>
              <w:noProof/>
              <w:color w:val="auto"/>
              <w:lang w:eastAsia="en-GB"/>
            </w:rPr>
          </w:pPr>
          <w:hyperlink w:anchor="_Toc127837654" w:history="1">
            <w:r w:rsidR="00F805D0" w:rsidRPr="002C1E55">
              <w:rPr>
                <w:rStyle w:val="Hyperlink"/>
                <w:noProof/>
              </w:rPr>
              <w:t>5.1.1. | Physical Materials (Buying, Cutting)</w:t>
            </w:r>
            <w:r w:rsidR="00F805D0">
              <w:rPr>
                <w:noProof/>
                <w:webHidden/>
              </w:rPr>
              <w:tab/>
            </w:r>
            <w:r w:rsidR="00F805D0">
              <w:rPr>
                <w:noProof/>
                <w:webHidden/>
              </w:rPr>
              <w:fldChar w:fldCharType="begin"/>
            </w:r>
            <w:r w:rsidR="00F805D0">
              <w:rPr>
                <w:noProof/>
                <w:webHidden/>
              </w:rPr>
              <w:instrText xml:space="preserve"> PAGEREF _Toc127837654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799DD2CB" w14:textId="4C2B93A9" w:rsidR="00F805D0" w:rsidRDefault="00E7495E">
          <w:pPr>
            <w:pStyle w:val="TOC3"/>
            <w:tabs>
              <w:tab w:val="right" w:leader="dot" w:pos="10456"/>
            </w:tabs>
            <w:rPr>
              <w:rFonts w:asciiTheme="minorHAnsi" w:eastAsiaTheme="minorEastAsia" w:hAnsiTheme="minorHAnsi"/>
              <w:noProof/>
              <w:color w:val="auto"/>
              <w:lang w:eastAsia="en-GB"/>
            </w:rPr>
          </w:pPr>
          <w:hyperlink w:anchor="_Toc127837655" w:history="1">
            <w:r w:rsidR="00F805D0" w:rsidRPr="002C1E55">
              <w:rPr>
                <w:rStyle w:val="Hyperlink"/>
                <w:noProof/>
              </w:rPr>
              <w:t>5.1.2. | Development Images and Challenges</w:t>
            </w:r>
            <w:r w:rsidR="00F805D0">
              <w:rPr>
                <w:noProof/>
                <w:webHidden/>
              </w:rPr>
              <w:tab/>
            </w:r>
            <w:r w:rsidR="00F805D0">
              <w:rPr>
                <w:noProof/>
                <w:webHidden/>
              </w:rPr>
              <w:fldChar w:fldCharType="begin"/>
            </w:r>
            <w:r w:rsidR="00F805D0">
              <w:rPr>
                <w:noProof/>
                <w:webHidden/>
              </w:rPr>
              <w:instrText xml:space="preserve"> PAGEREF _Toc127837655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6ACAADC" w14:textId="236CA4A7" w:rsidR="00F805D0" w:rsidRDefault="00E7495E">
          <w:pPr>
            <w:pStyle w:val="TOC3"/>
            <w:tabs>
              <w:tab w:val="right" w:leader="dot" w:pos="10456"/>
            </w:tabs>
            <w:rPr>
              <w:rFonts w:asciiTheme="minorHAnsi" w:eastAsiaTheme="minorEastAsia" w:hAnsiTheme="minorHAnsi"/>
              <w:noProof/>
              <w:color w:val="auto"/>
              <w:lang w:eastAsia="en-GB"/>
            </w:rPr>
          </w:pPr>
          <w:hyperlink w:anchor="_Toc127837656" w:history="1">
            <w:r w:rsidR="00F805D0" w:rsidRPr="002C1E55">
              <w:rPr>
                <w:rStyle w:val="Hyperlink"/>
                <w:noProof/>
              </w:rPr>
              <w:t>5.1.3. | The Microcontroller</w:t>
            </w:r>
            <w:r w:rsidR="00F805D0">
              <w:rPr>
                <w:noProof/>
                <w:webHidden/>
              </w:rPr>
              <w:tab/>
            </w:r>
            <w:r w:rsidR="00F805D0">
              <w:rPr>
                <w:noProof/>
                <w:webHidden/>
              </w:rPr>
              <w:fldChar w:fldCharType="begin"/>
            </w:r>
            <w:r w:rsidR="00F805D0">
              <w:rPr>
                <w:noProof/>
                <w:webHidden/>
              </w:rPr>
              <w:instrText xml:space="preserve"> PAGEREF _Toc127837656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1923902B" w14:textId="6E429729" w:rsidR="00F805D0" w:rsidRDefault="00E7495E">
          <w:pPr>
            <w:pStyle w:val="TOC3"/>
            <w:tabs>
              <w:tab w:val="right" w:leader="dot" w:pos="10456"/>
            </w:tabs>
            <w:rPr>
              <w:rFonts w:asciiTheme="minorHAnsi" w:eastAsiaTheme="minorEastAsia" w:hAnsiTheme="minorHAnsi"/>
              <w:noProof/>
              <w:color w:val="auto"/>
              <w:lang w:eastAsia="en-GB"/>
            </w:rPr>
          </w:pPr>
          <w:hyperlink w:anchor="_Toc127837657" w:history="1">
            <w:r w:rsidR="00F805D0" w:rsidRPr="002C1E55">
              <w:rPr>
                <w:rStyle w:val="Hyperlink"/>
                <w:noProof/>
              </w:rPr>
              <w:t>5.1.3.1 | Microcontroller Selection (Leonardo versus Due)</w:t>
            </w:r>
            <w:r w:rsidR="00F805D0">
              <w:rPr>
                <w:noProof/>
                <w:webHidden/>
              </w:rPr>
              <w:tab/>
            </w:r>
            <w:r w:rsidR="00F805D0">
              <w:rPr>
                <w:noProof/>
                <w:webHidden/>
              </w:rPr>
              <w:fldChar w:fldCharType="begin"/>
            </w:r>
            <w:r w:rsidR="00F805D0">
              <w:rPr>
                <w:noProof/>
                <w:webHidden/>
              </w:rPr>
              <w:instrText xml:space="preserve"> PAGEREF _Toc127837657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45E77B9" w14:textId="215DE77D" w:rsidR="00F805D0" w:rsidRDefault="00E7495E">
          <w:pPr>
            <w:pStyle w:val="TOC3"/>
            <w:tabs>
              <w:tab w:val="right" w:leader="dot" w:pos="10456"/>
            </w:tabs>
            <w:rPr>
              <w:rFonts w:asciiTheme="minorHAnsi" w:eastAsiaTheme="minorEastAsia" w:hAnsiTheme="minorHAnsi"/>
              <w:noProof/>
              <w:color w:val="auto"/>
              <w:lang w:eastAsia="en-GB"/>
            </w:rPr>
          </w:pPr>
          <w:hyperlink w:anchor="_Toc127837658" w:history="1">
            <w:r w:rsidR="00F805D0" w:rsidRPr="002C1E55">
              <w:rPr>
                <w:rStyle w:val="Hyperlink"/>
                <w:noProof/>
              </w:rPr>
              <w:t>5.1.3.2 | Microcontroller Programming</w:t>
            </w:r>
            <w:r w:rsidR="00F805D0">
              <w:rPr>
                <w:noProof/>
                <w:webHidden/>
              </w:rPr>
              <w:tab/>
            </w:r>
            <w:r w:rsidR="00F805D0">
              <w:rPr>
                <w:noProof/>
                <w:webHidden/>
              </w:rPr>
              <w:fldChar w:fldCharType="begin"/>
            </w:r>
            <w:r w:rsidR="00F805D0">
              <w:rPr>
                <w:noProof/>
                <w:webHidden/>
              </w:rPr>
              <w:instrText xml:space="preserve"> PAGEREF _Toc127837658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723AD3A" w14:textId="2981B4B6" w:rsidR="00F805D0" w:rsidRDefault="00E7495E">
          <w:pPr>
            <w:pStyle w:val="TOC3"/>
            <w:tabs>
              <w:tab w:val="right" w:leader="dot" w:pos="10456"/>
            </w:tabs>
            <w:rPr>
              <w:rFonts w:asciiTheme="minorHAnsi" w:eastAsiaTheme="minorEastAsia" w:hAnsiTheme="minorHAnsi"/>
              <w:noProof/>
              <w:color w:val="auto"/>
              <w:lang w:eastAsia="en-GB"/>
            </w:rPr>
          </w:pPr>
          <w:hyperlink w:anchor="_Toc127837659" w:history="1">
            <w:r w:rsidR="00F805D0" w:rsidRPr="002C1E55">
              <w:rPr>
                <w:rStyle w:val="Hyperlink"/>
                <w:noProof/>
              </w:rPr>
              <w:t>5.1.3.2 | Communication Protocol (and Options: Binary, Textual, Numerical, Adv Disadv)</w:t>
            </w:r>
            <w:r w:rsidR="00F805D0">
              <w:rPr>
                <w:noProof/>
                <w:webHidden/>
              </w:rPr>
              <w:tab/>
            </w:r>
            <w:r w:rsidR="00F805D0">
              <w:rPr>
                <w:noProof/>
                <w:webHidden/>
              </w:rPr>
              <w:fldChar w:fldCharType="begin"/>
            </w:r>
            <w:r w:rsidR="00F805D0">
              <w:rPr>
                <w:noProof/>
                <w:webHidden/>
              </w:rPr>
              <w:instrText xml:space="preserve"> PAGEREF _Toc127837659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6EB96CAC" w14:textId="43890072" w:rsidR="00F805D0" w:rsidRDefault="00E7495E">
          <w:pPr>
            <w:pStyle w:val="TOC2"/>
            <w:tabs>
              <w:tab w:val="right" w:leader="dot" w:pos="10456"/>
            </w:tabs>
            <w:rPr>
              <w:rFonts w:asciiTheme="minorHAnsi" w:eastAsiaTheme="minorEastAsia" w:hAnsiTheme="minorHAnsi"/>
              <w:noProof/>
              <w:color w:val="auto"/>
              <w:lang w:eastAsia="en-GB"/>
            </w:rPr>
          </w:pPr>
          <w:hyperlink w:anchor="_Toc127837660" w:history="1">
            <w:r w:rsidR="00F805D0" w:rsidRPr="002C1E55">
              <w:rPr>
                <w:rStyle w:val="Hyperlink"/>
                <w:noProof/>
              </w:rPr>
              <w:t>5.2. | Backend Development</w:t>
            </w:r>
            <w:r w:rsidR="00F805D0">
              <w:rPr>
                <w:noProof/>
                <w:webHidden/>
              </w:rPr>
              <w:tab/>
            </w:r>
            <w:r w:rsidR="00F805D0">
              <w:rPr>
                <w:noProof/>
                <w:webHidden/>
              </w:rPr>
              <w:fldChar w:fldCharType="begin"/>
            </w:r>
            <w:r w:rsidR="00F805D0">
              <w:rPr>
                <w:noProof/>
                <w:webHidden/>
              </w:rPr>
              <w:instrText xml:space="preserve"> PAGEREF _Toc12783766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A8B042F" w14:textId="2D0FA657" w:rsidR="00F805D0" w:rsidRDefault="00E7495E">
          <w:pPr>
            <w:pStyle w:val="TOC2"/>
            <w:tabs>
              <w:tab w:val="right" w:leader="dot" w:pos="10456"/>
            </w:tabs>
            <w:rPr>
              <w:rFonts w:asciiTheme="minorHAnsi" w:eastAsiaTheme="minorEastAsia" w:hAnsiTheme="minorHAnsi"/>
              <w:noProof/>
              <w:color w:val="auto"/>
              <w:lang w:eastAsia="en-GB"/>
            </w:rPr>
          </w:pPr>
          <w:hyperlink w:anchor="_Toc127837661" w:history="1">
            <w:r w:rsidR="00F805D0" w:rsidRPr="002C1E55">
              <w:rPr>
                <w:rStyle w:val="Hyperlink"/>
                <w:noProof/>
              </w:rPr>
              <w:t>5.2.1. | Schemas and Database</w:t>
            </w:r>
            <w:r w:rsidR="00F805D0">
              <w:rPr>
                <w:noProof/>
                <w:webHidden/>
              </w:rPr>
              <w:tab/>
            </w:r>
            <w:r w:rsidR="00F805D0">
              <w:rPr>
                <w:noProof/>
                <w:webHidden/>
              </w:rPr>
              <w:fldChar w:fldCharType="begin"/>
            </w:r>
            <w:r w:rsidR="00F805D0">
              <w:rPr>
                <w:noProof/>
                <w:webHidden/>
              </w:rPr>
              <w:instrText xml:space="preserve"> PAGEREF _Toc12783766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22C691A" w14:textId="097DF7F6" w:rsidR="00F805D0" w:rsidRDefault="00E7495E">
          <w:pPr>
            <w:pStyle w:val="TOC3"/>
            <w:tabs>
              <w:tab w:val="right" w:leader="dot" w:pos="10456"/>
            </w:tabs>
            <w:rPr>
              <w:rFonts w:asciiTheme="minorHAnsi" w:eastAsiaTheme="minorEastAsia" w:hAnsiTheme="minorHAnsi"/>
              <w:noProof/>
              <w:color w:val="auto"/>
              <w:lang w:eastAsia="en-GB"/>
            </w:rPr>
          </w:pPr>
          <w:hyperlink w:anchor="_Toc127837662" w:history="1">
            <w:r w:rsidR="00F805D0" w:rsidRPr="002C1E55">
              <w:rPr>
                <w:rStyle w:val="Hyperlink"/>
                <w:noProof/>
              </w:rPr>
              <w:t>5.2.2. | API Calls</w:t>
            </w:r>
            <w:r w:rsidR="00F805D0">
              <w:rPr>
                <w:noProof/>
                <w:webHidden/>
              </w:rPr>
              <w:tab/>
            </w:r>
            <w:r w:rsidR="00F805D0">
              <w:rPr>
                <w:noProof/>
                <w:webHidden/>
              </w:rPr>
              <w:fldChar w:fldCharType="begin"/>
            </w:r>
            <w:r w:rsidR="00F805D0">
              <w:rPr>
                <w:noProof/>
                <w:webHidden/>
              </w:rPr>
              <w:instrText xml:space="preserve"> PAGEREF _Toc12783766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CC8BEBF" w14:textId="564E654D" w:rsidR="00F805D0" w:rsidRDefault="00E7495E">
          <w:pPr>
            <w:pStyle w:val="TOC2"/>
            <w:tabs>
              <w:tab w:val="right" w:leader="dot" w:pos="10456"/>
            </w:tabs>
            <w:rPr>
              <w:rFonts w:asciiTheme="minorHAnsi" w:eastAsiaTheme="minorEastAsia" w:hAnsiTheme="minorHAnsi"/>
              <w:noProof/>
              <w:color w:val="auto"/>
              <w:lang w:eastAsia="en-GB"/>
            </w:rPr>
          </w:pPr>
          <w:hyperlink w:anchor="_Toc127837663" w:history="1">
            <w:r w:rsidR="00F805D0" w:rsidRPr="002C1E55">
              <w:rPr>
                <w:rStyle w:val="Hyperlink"/>
                <w:noProof/>
              </w:rPr>
              <w:t>5.3. | Frontend Development</w:t>
            </w:r>
            <w:r w:rsidR="00F805D0">
              <w:rPr>
                <w:noProof/>
                <w:webHidden/>
              </w:rPr>
              <w:tab/>
            </w:r>
            <w:r w:rsidR="00F805D0">
              <w:rPr>
                <w:noProof/>
                <w:webHidden/>
              </w:rPr>
              <w:fldChar w:fldCharType="begin"/>
            </w:r>
            <w:r w:rsidR="00F805D0">
              <w:rPr>
                <w:noProof/>
                <w:webHidden/>
              </w:rPr>
              <w:instrText xml:space="preserve"> PAGEREF _Toc12783766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C4A76FB" w14:textId="2D55D25F" w:rsidR="00F805D0" w:rsidRDefault="00E7495E">
          <w:pPr>
            <w:pStyle w:val="TOC3"/>
            <w:tabs>
              <w:tab w:val="right" w:leader="dot" w:pos="10456"/>
            </w:tabs>
            <w:rPr>
              <w:rFonts w:asciiTheme="minorHAnsi" w:eastAsiaTheme="minorEastAsia" w:hAnsiTheme="minorHAnsi"/>
              <w:noProof/>
              <w:color w:val="auto"/>
              <w:lang w:eastAsia="en-GB"/>
            </w:rPr>
          </w:pPr>
          <w:hyperlink w:anchor="_Toc127837664" w:history="1">
            <w:r w:rsidR="00F805D0" w:rsidRPr="002C1E55">
              <w:rPr>
                <w:rStyle w:val="Hyperlink"/>
                <w:noProof/>
              </w:rPr>
              <w:t>5.3.1. | Material Collection</w:t>
            </w:r>
            <w:r w:rsidR="00F805D0">
              <w:rPr>
                <w:noProof/>
                <w:webHidden/>
              </w:rPr>
              <w:tab/>
            </w:r>
            <w:r w:rsidR="00F805D0">
              <w:rPr>
                <w:noProof/>
                <w:webHidden/>
              </w:rPr>
              <w:fldChar w:fldCharType="begin"/>
            </w:r>
            <w:r w:rsidR="00F805D0">
              <w:rPr>
                <w:noProof/>
                <w:webHidden/>
              </w:rPr>
              <w:instrText xml:space="preserve"> PAGEREF _Toc127837664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FC373F8" w14:textId="68930757" w:rsidR="00F805D0" w:rsidRDefault="00E7495E">
          <w:pPr>
            <w:pStyle w:val="TOC3"/>
            <w:tabs>
              <w:tab w:val="right" w:leader="dot" w:pos="10456"/>
            </w:tabs>
            <w:rPr>
              <w:rFonts w:asciiTheme="minorHAnsi" w:eastAsiaTheme="minorEastAsia" w:hAnsiTheme="minorHAnsi"/>
              <w:noProof/>
              <w:color w:val="auto"/>
              <w:lang w:eastAsia="en-GB"/>
            </w:rPr>
          </w:pPr>
          <w:hyperlink w:anchor="_Toc127837665" w:history="1">
            <w:r w:rsidR="00F805D0" w:rsidRPr="002C1E55">
              <w:rPr>
                <w:rStyle w:val="Hyperlink"/>
                <w:noProof/>
              </w:rPr>
              <w:t>5.3.2. | Theme and Digital Design (Adobe Photoshop, CSS Variables instead of Bootstrap, Font)</w:t>
            </w:r>
            <w:r w:rsidR="00F805D0">
              <w:rPr>
                <w:noProof/>
                <w:webHidden/>
              </w:rPr>
              <w:tab/>
            </w:r>
            <w:r w:rsidR="00F805D0">
              <w:rPr>
                <w:noProof/>
                <w:webHidden/>
              </w:rPr>
              <w:fldChar w:fldCharType="begin"/>
            </w:r>
            <w:r w:rsidR="00F805D0">
              <w:rPr>
                <w:noProof/>
                <w:webHidden/>
              </w:rPr>
              <w:instrText xml:space="preserve"> PAGEREF _Toc127837665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7844C370" w14:textId="68C1927A" w:rsidR="00F805D0" w:rsidRDefault="00E7495E">
          <w:pPr>
            <w:pStyle w:val="TOC3"/>
            <w:tabs>
              <w:tab w:val="right" w:leader="dot" w:pos="10456"/>
            </w:tabs>
            <w:rPr>
              <w:rFonts w:asciiTheme="minorHAnsi" w:eastAsiaTheme="minorEastAsia" w:hAnsiTheme="minorHAnsi"/>
              <w:noProof/>
              <w:color w:val="auto"/>
              <w:lang w:eastAsia="en-GB"/>
            </w:rPr>
          </w:pPr>
          <w:hyperlink w:anchor="_Toc127837666" w:history="1">
            <w:r w:rsidR="00F805D0" w:rsidRPr="002C1E55">
              <w:rPr>
                <w:rStyle w:val="Hyperlink"/>
                <w:noProof/>
              </w:rPr>
              <w:t>5.3.3. | Registration and Login</w:t>
            </w:r>
            <w:r w:rsidR="00F805D0">
              <w:rPr>
                <w:noProof/>
                <w:webHidden/>
              </w:rPr>
              <w:tab/>
            </w:r>
            <w:r w:rsidR="00F805D0">
              <w:rPr>
                <w:noProof/>
                <w:webHidden/>
              </w:rPr>
              <w:fldChar w:fldCharType="begin"/>
            </w:r>
            <w:r w:rsidR="00F805D0">
              <w:rPr>
                <w:noProof/>
                <w:webHidden/>
              </w:rPr>
              <w:instrText xml:space="preserve"> PAGEREF _Toc127837666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0A916F" w14:textId="2B79C4F1" w:rsidR="00F805D0" w:rsidRDefault="00E7495E">
          <w:pPr>
            <w:pStyle w:val="TOC3"/>
            <w:tabs>
              <w:tab w:val="right" w:leader="dot" w:pos="10456"/>
            </w:tabs>
            <w:rPr>
              <w:rFonts w:asciiTheme="minorHAnsi" w:eastAsiaTheme="minorEastAsia" w:hAnsiTheme="minorHAnsi"/>
              <w:noProof/>
              <w:color w:val="auto"/>
              <w:lang w:eastAsia="en-GB"/>
            </w:rPr>
          </w:pPr>
          <w:hyperlink w:anchor="_Toc127837667" w:history="1">
            <w:r w:rsidR="00F805D0" w:rsidRPr="002C1E55">
              <w:rPr>
                <w:rStyle w:val="Hyperlink"/>
                <w:noProof/>
              </w:rPr>
              <w:t>5.3.4. | Game Play and Practice Options</w:t>
            </w:r>
            <w:r w:rsidR="00F805D0">
              <w:rPr>
                <w:noProof/>
                <w:webHidden/>
              </w:rPr>
              <w:tab/>
            </w:r>
            <w:r w:rsidR="00F805D0">
              <w:rPr>
                <w:noProof/>
                <w:webHidden/>
              </w:rPr>
              <w:fldChar w:fldCharType="begin"/>
            </w:r>
            <w:r w:rsidR="00F805D0">
              <w:rPr>
                <w:noProof/>
                <w:webHidden/>
              </w:rPr>
              <w:instrText xml:space="preserve"> PAGEREF _Toc127837667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D79F89D" w14:textId="36D497CA" w:rsidR="00F805D0" w:rsidRDefault="00E7495E">
          <w:pPr>
            <w:pStyle w:val="TOC3"/>
            <w:tabs>
              <w:tab w:val="right" w:leader="dot" w:pos="10456"/>
            </w:tabs>
            <w:rPr>
              <w:rFonts w:asciiTheme="minorHAnsi" w:eastAsiaTheme="minorEastAsia" w:hAnsiTheme="minorHAnsi"/>
              <w:noProof/>
              <w:color w:val="auto"/>
              <w:lang w:eastAsia="en-GB"/>
            </w:rPr>
          </w:pPr>
          <w:hyperlink w:anchor="_Toc127837668" w:history="1">
            <w:r w:rsidR="00F805D0" w:rsidRPr="002C1E55">
              <w:rPr>
                <w:rStyle w:val="Hyperlink"/>
                <w:noProof/>
              </w:rPr>
              <w:t>5.3.5. | Manipulating Audio: Jam Session</w:t>
            </w:r>
            <w:r w:rsidR="00F805D0">
              <w:rPr>
                <w:noProof/>
                <w:webHidden/>
              </w:rPr>
              <w:tab/>
            </w:r>
            <w:r w:rsidR="00F805D0">
              <w:rPr>
                <w:noProof/>
                <w:webHidden/>
              </w:rPr>
              <w:fldChar w:fldCharType="begin"/>
            </w:r>
            <w:r w:rsidR="00F805D0">
              <w:rPr>
                <w:noProof/>
                <w:webHidden/>
              </w:rPr>
              <w:instrText xml:space="preserve"> PAGEREF _Toc127837668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B4355BD" w14:textId="7EE6A57A" w:rsidR="00F805D0" w:rsidRDefault="00E7495E">
          <w:pPr>
            <w:pStyle w:val="TOC3"/>
            <w:tabs>
              <w:tab w:val="right" w:leader="dot" w:pos="10456"/>
            </w:tabs>
            <w:rPr>
              <w:rFonts w:asciiTheme="minorHAnsi" w:eastAsiaTheme="minorEastAsia" w:hAnsiTheme="minorHAnsi"/>
              <w:noProof/>
              <w:color w:val="auto"/>
              <w:lang w:eastAsia="en-GB"/>
            </w:rPr>
          </w:pPr>
          <w:hyperlink w:anchor="_Toc127837669" w:history="1">
            <w:r w:rsidR="00F805D0" w:rsidRPr="002C1E55">
              <w:rPr>
                <w:rStyle w:val="Hyperlink"/>
                <w:noProof/>
              </w:rPr>
              <w:t>5.3.6. | Chord Translation and Display</w:t>
            </w:r>
            <w:r w:rsidR="00F805D0">
              <w:rPr>
                <w:noProof/>
                <w:webHidden/>
              </w:rPr>
              <w:tab/>
            </w:r>
            <w:r w:rsidR="00F805D0">
              <w:rPr>
                <w:noProof/>
                <w:webHidden/>
              </w:rPr>
              <w:fldChar w:fldCharType="begin"/>
            </w:r>
            <w:r w:rsidR="00F805D0">
              <w:rPr>
                <w:noProof/>
                <w:webHidden/>
              </w:rPr>
              <w:instrText xml:space="preserve"> PAGEREF _Toc127837669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3CE335" w14:textId="4DECB846" w:rsidR="00F805D0" w:rsidRDefault="00E7495E">
          <w:pPr>
            <w:pStyle w:val="TOC3"/>
            <w:tabs>
              <w:tab w:val="right" w:leader="dot" w:pos="10456"/>
            </w:tabs>
            <w:rPr>
              <w:rFonts w:asciiTheme="minorHAnsi" w:eastAsiaTheme="minorEastAsia" w:hAnsiTheme="minorHAnsi"/>
              <w:noProof/>
              <w:color w:val="auto"/>
              <w:lang w:eastAsia="en-GB"/>
            </w:rPr>
          </w:pPr>
          <w:hyperlink w:anchor="_Toc127837670" w:history="1">
            <w:r w:rsidR="00F805D0" w:rsidRPr="002C1E55">
              <w:rPr>
                <w:rStyle w:val="Hyperlink"/>
                <w:noProof/>
              </w:rPr>
              <w:t>5.3.7. | Interpreting Tablature</w:t>
            </w:r>
            <w:r w:rsidR="00F805D0">
              <w:rPr>
                <w:noProof/>
                <w:webHidden/>
              </w:rPr>
              <w:tab/>
            </w:r>
            <w:r w:rsidR="00F805D0">
              <w:rPr>
                <w:noProof/>
                <w:webHidden/>
              </w:rPr>
              <w:fldChar w:fldCharType="begin"/>
            </w:r>
            <w:r w:rsidR="00F805D0">
              <w:rPr>
                <w:noProof/>
                <w:webHidden/>
              </w:rPr>
              <w:instrText xml:space="preserve"> PAGEREF _Toc12783767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7E5122E" w14:textId="0ADDC61A" w:rsidR="00F805D0" w:rsidRDefault="00E7495E">
          <w:pPr>
            <w:pStyle w:val="TOC2"/>
            <w:tabs>
              <w:tab w:val="right" w:leader="dot" w:pos="10456"/>
            </w:tabs>
            <w:rPr>
              <w:rFonts w:asciiTheme="minorHAnsi" w:eastAsiaTheme="minorEastAsia" w:hAnsiTheme="minorHAnsi"/>
              <w:noProof/>
              <w:color w:val="auto"/>
              <w:lang w:eastAsia="en-GB"/>
            </w:rPr>
          </w:pPr>
          <w:hyperlink w:anchor="_Toc127837671" w:history="1">
            <w:r w:rsidR="00F805D0" w:rsidRPr="002C1E55">
              <w:rPr>
                <w:rStyle w:val="Hyperlink"/>
                <w:noProof/>
              </w:rPr>
              <w:t>5.3.8. | Game Play and Practice Options</w:t>
            </w:r>
            <w:r w:rsidR="00F805D0">
              <w:rPr>
                <w:noProof/>
                <w:webHidden/>
              </w:rPr>
              <w:tab/>
            </w:r>
            <w:r w:rsidR="00F805D0">
              <w:rPr>
                <w:noProof/>
                <w:webHidden/>
              </w:rPr>
              <w:fldChar w:fldCharType="begin"/>
            </w:r>
            <w:r w:rsidR="00F805D0">
              <w:rPr>
                <w:noProof/>
                <w:webHidden/>
              </w:rPr>
              <w:instrText xml:space="preserve"> PAGEREF _Toc12783767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49F72718" w14:textId="185B7283" w:rsidR="00F805D0" w:rsidRDefault="00E7495E">
          <w:pPr>
            <w:pStyle w:val="TOC1"/>
            <w:tabs>
              <w:tab w:val="right" w:leader="dot" w:pos="10456"/>
            </w:tabs>
            <w:rPr>
              <w:rFonts w:asciiTheme="minorHAnsi" w:eastAsiaTheme="minorEastAsia" w:hAnsiTheme="minorHAnsi"/>
              <w:noProof/>
              <w:color w:val="auto"/>
              <w:lang w:eastAsia="en-GB"/>
            </w:rPr>
          </w:pPr>
          <w:hyperlink w:anchor="_Toc127837672" w:history="1">
            <w:r w:rsidR="00F805D0" w:rsidRPr="002C1E55">
              <w:rPr>
                <w:rStyle w:val="Hyperlink"/>
                <w:noProof/>
              </w:rPr>
              <w:t>6. | Testing</w:t>
            </w:r>
            <w:r w:rsidR="00F805D0">
              <w:rPr>
                <w:noProof/>
                <w:webHidden/>
              </w:rPr>
              <w:tab/>
            </w:r>
            <w:r w:rsidR="00F805D0">
              <w:rPr>
                <w:noProof/>
                <w:webHidden/>
              </w:rPr>
              <w:fldChar w:fldCharType="begin"/>
            </w:r>
            <w:r w:rsidR="00F805D0">
              <w:rPr>
                <w:noProof/>
                <w:webHidden/>
              </w:rPr>
              <w:instrText xml:space="preserve"> PAGEREF _Toc12783767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9A3B024" w14:textId="759293C3" w:rsidR="00F805D0" w:rsidRDefault="00E7495E">
          <w:pPr>
            <w:pStyle w:val="TOC2"/>
            <w:tabs>
              <w:tab w:val="right" w:leader="dot" w:pos="10456"/>
            </w:tabs>
            <w:rPr>
              <w:rFonts w:asciiTheme="minorHAnsi" w:eastAsiaTheme="minorEastAsia" w:hAnsiTheme="minorHAnsi"/>
              <w:noProof/>
              <w:color w:val="auto"/>
              <w:lang w:eastAsia="en-GB"/>
            </w:rPr>
          </w:pPr>
          <w:hyperlink w:anchor="_Toc127837673" w:history="1">
            <w:r w:rsidR="00F805D0" w:rsidRPr="002C1E55">
              <w:rPr>
                <w:rStyle w:val="Hyperlink"/>
                <w:noProof/>
              </w:rPr>
              <w:t>6.1. | Hardware Testing</w:t>
            </w:r>
            <w:r w:rsidR="00F805D0">
              <w:rPr>
                <w:noProof/>
                <w:webHidden/>
              </w:rPr>
              <w:tab/>
            </w:r>
            <w:r w:rsidR="00F805D0">
              <w:rPr>
                <w:noProof/>
                <w:webHidden/>
              </w:rPr>
              <w:fldChar w:fldCharType="begin"/>
            </w:r>
            <w:r w:rsidR="00F805D0">
              <w:rPr>
                <w:noProof/>
                <w:webHidden/>
              </w:rPr>
              <w:instrText xml:space="preserve"> PAGEREF _Toc12783767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7A9288D" w14:textId="3F522B12" w:rsidR="00F805D0" w:rsidRDefault="00E7495E">
          <w:pPr>
            <w:pStyle w:val="TOC3"/>
            <w:tabs>
              <w:tab w:val="right" w:leader="dot" w:pos="10456"/>
            </w:tabs>
            <w:rPr>
              <w:rFonts w:asciiTheme="minorHAnsi" w:eastAsiaTheme="minorEastAsia" w:hAnsiTheme="minorHAnsi"/>
              <w:noProof/>
              <w:color w:val="auto"/>
              <w:lang w:eastAsia="en-GB"/>
            </w:rPr>
          </w:pPr>
          <w:hyperlink w:anchor="_Toc127837674" w:history="1">
            <w:r w:rsidR="00F805D0" w:rsidRPr="002C1E55">
              <w:rPr>
                <w:rStyle w:val="Hyperlink"/>
                <w:noProof/>
              </w:rPr>
              <w:t>6.1.1. | Interaction Testing</w:t>
            </w:r>
            <w:r w:rsidR="00F805D0">
              <w:rPr>
                <w:noProof/>
                <w:webHidden/>
              </w:rPr>
              <w:tab/>
            </w:r>
            <w:r w:rsidR="00F805D0">
              <w:rPr>
                <w:noProof/>
                <w:webHidden/>
              </w:rPr>
              <w:fldChar w:fldCharType="begin"/>
            </w:r>
            <w:r w:rsidR="00F805D0">
              <w:rPr>
                <w:noProof/>
                <w:webHidden/>
              </w:rPr>
              <w:instrText xml:space="preserve"> PAGEREF _Toc12783767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F856A08" w14:textId="4F8A0137" w:rsidR="00F805D0" w:rsidRDefault="00E7495E">
          <w:pPr>
            <w:pStyle w:val="TOC3"/>
            <w:tabs>
              <w:tab w:val="right" w:leader="dot" w:pos="10456"/>
            </w:tabs>
            <w:rPr>
              <w:rFonts w:asciiTheme="minorHAnsi" w:eastAsiaTheme="minorEastAsia" w:hAnsiTheme="minorHAnsi"/>
              <w:noProof/>
              <w:color w:val="auto"/>
              <w:lang w:eastAsia="en-GB"/>
            </w:rPr>
          </w:pPr>
          <w:hyperlink w:anchor="_Toc127837675" w:history="1">
            <w:r w:rsidR="00F805D0" w:rsidRPr="002C1E55">
              <w:rPr>
                <w:rStyle w:val="Hyperlink"/>
                <w:noProof/>
              </w:rPr>
              <w:t>6.1.2. | Performance Testing</w:t>
            </w:r>
            <w:r w:rsidR="00F805D0">
              <w:rPr>
                <w:noProof/>
                <w:webHidden/>
              </w:rPr>
              <w:tab/>
            </w:r>
            <w:r w:rsidR="00F805D0">
              <w:rPr>
                <w:noProof/>
                <w:webHidden/>
              </w:rPr>
              <w:fldChar w:fldCharType="begin"/>
            </w:r>
            <w:r w:rsidR="00F805D0">
              <w:rPr>
                <w:noProof/>
                <w:webHidden/>
              </w:rPr>
              <w:instrText xml:space="preserve"> PAGEREF _Toc12783767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C41B9AE" w14:textId="4E9DABBA" w:rsidR="00F805D0" w:rsidRDefault="00E7495E">
          <w:pPr>
            <w:pStyle w:val="TOC2"/>
            <w:tabs>
              <w:tab w:val="right" w:leader="dot" w:pos="10456"/>
            </w:tabs>
            <w:rPr>
              <w:rFonts w:asciiTheme="minorHAnsi" w:eastAsiaTheme="minorEastAsia" w:hAnsiTheme="minorHAnsi"/>
              <w:noProof/>
              <w:color w:val="auto"/>
              <w:lang w:eastAsia="en-GB"/>
            </w:rPr>
          </w:pPr>
          <w:hyperlink w:anchor="_Toc127837676" w:history="1">
            <w:r w:rsidR="00F805D0" w:rsidRPr="002C1E55">
              <w:rPr>
                <w:rStyle w:val="Hyperlink"/>
                <w:noProof/>
              </w:rPr>
              <w:t>6.2. | Software Testing</w:t>
            </w:r>
            <w:r w:rsidR="00F805D0">
              <w:rPr>
                <w:noProof/>
                <w:webHidden/>
              </w:rPr>
              <w:tab/>
            </w:r>
            <w:r w:rsidR="00F805D0">
              <w:rPr>
                <w:noProof/>
                <w:webHidden/>
              </w:rPr>
              <w:fldChar w:fldCharType="begin"/>
            </w:r>
            <w:r w:rsidR="00F805D0">
              <w:rPr>
                <w:noProof/>
                <w:webHidden/>
              </w:rPr>
              <w:instrText xml:space="preserve"> PAGEREF _Toc12783767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407D1CF5" w14:textId="593B5A8D" w:rsidR="00F805D0" w:rsidRDefault="00E7495E">
          <w:pPr>
            <w:pStyle w:val="TOC3"/>
            <w:tabs>
              <w:tab w:val="right" w:leader="dot" w:pos="10456"/>
            </w:tabs>
            <w:rPr>
              <w:rFonts w:asciiTheme="minorHAnsi" w:eastAsiaTheme="minorEastAsia" w:hAnsiTheme="minorHAnsi"/>
              <w:noProof/>
              <w:color w:val="auto"/>
              <w:lang w:eastAsia="en-GB"/>
            </w:rPr>
          </w:pPr>
          <w:hyperlink w:anchor="_Toc127837677" w:history="1">
            <w:r w:rsidR="00F805D0" w:rsidRPr="002C1E55">
              <w:rPr>
                <w:rStyle w:val="Hyperlink"/>
                <w:noProof/>
              </w:rPr>
              <w:t>6.2.1. | Automated Testing</w:t>
            </w:r>
            <w:r w:rsidR="00F805D0">
              <w:rPr>
                <w:noProof/>
                <w:webHidden/>
              </w:rPr>
              <w:tab/>
            </w:r>
            <w:r w:rsidR="00F805D0">
              <w:rPr>
                <w:noProof/>
                <w:webHidden/>
              </w:rPr>
              <w:fldChar w:fldCharType="begin"/>
            </w:r>
            <w:r w:rsidR="00F805D0">
              <w:rPr>
                <w:noProof/>
                <w:webHidden/>
              </w:rPr>
              <w:instrText xml:space="preserve"> PAGEREF _Toc12783767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1ACCA731" w14:textId="4C48F892" w:rsidR="00F805D0" w:rsidRDefault="00E7495E">
          <w:pPr>
            <w:pStyle w:val="TOC3"/>
            <w:tabs>
              <w:tab w:val="right" w:leader="dot" w:pos="10456"/>
            </w:tabs>
            <w:rPr>
              <w:rFonts w:asciiTheme="minorHAnsi" w:eastAsiaTheme="minorEastAsia" w:hAnsiTheme="minorHAnsi"/>
              <w:noProof/>
              <w:color w:val="auto"/>
              <w:lang w:eastAsia="en-GB"/>
            </w:rPr>
          </w:pPr>
          <w:hyperlink w:anchor="_Toc127837678" w:history="1">
            <w:r w:rsidR="00F805D0" w:rsidRPr="002C1E55">
              <w:rPr>
                <w:rStyle w:val="Hyperlink"/>
                <w:noProof/>
              </w:rPr>
              <w:t>6.2.2. | API Testing</w:t>
            </w:r>
            <w:r w:rsidR="00F805D0">
              <w:rPr>
                <w:noProof/>
                <w:webHidden/>
              </w:rPr>
              <w:tab/>
            </w:r>
            <w:r w:rsidR="00F805D0">
              <w:rPr>
                <w:noProof/>
                <w:webHidden/>
              </w:rPr>
              <w:fldChar w:fldCharType="begin"/>
            </w:r>
            <w:r w:rsidR="00F805D0">
              <w:rPr>
                <w:noProof/>
                <w:webHidden/>
              </w:rPr>
              <w:instrText xml:space="preserve"> PAGEREF _Toc12783767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836C184" w14:textId="66E1321A" w:rsidR="00F805D0" w:rsidRDefault="00E7495E">
          <w:pPr>
            <w:pStyle w:val="TOC3"/>
            <w:tabs>
              <w:tab w:val="right" w:leader="dot" w:pos="10456"/>
            </w:tabs>
            <w:rPr>
              <w:rFonts w:asciiTheme="minorHAnsi" w:eastAsiaTheme="minorEastAsia" w:hAnsiTheme="minorHAnsi"/>
              <w:noProof/>
              <w:color w:val="auto"/>
              <w:lang w:eastAsia="en-GB"/>
            </w:rPr>
          </w:pPr>
          <w:hyperlink w:anchor="_Toc127837679" w:history="1">
            <w:r w:rsidR="00F805D0" w:rsidRPr="002C1E55">
              <w:rPr>
                <w:rStyle w:val="Hyperlink"/>
                <w:noProof/>
              </w:rPr>
              <w:t>6.2.3. | Function Testing</w:t>
            </w:r>
            <w:r w:rsidR="00F805D0">
              <w:rPr>
                <w:noProof/>
                <w:webHidden/>
              </w:rPr>
              <w:tab/>
            </w:r>
            <w:r w:rsidR="00F805D0">
              <w:rPr>
                <w:noProof/>
                <w:webHidden/>
              </w:rPr>
              <w:fldChar w:fldCharType="begin"/>
            </w:r>
            <w:r w:rsidR="00F805D0">
              <w:rPr>
                <w:noProof/>
                <w:webHidden/>
              </w:rPr>
              <w:instrText xml:space="preserve"> PAGEREF _Toc12783767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7AAC011" w14:textId="18CDA30E" w:rsidR="00F805D0" w:rsidRDefault="00E7495E">
          <w:pPr>
            <w:pStyle w:val="TOC3"/>
            <w:tabs>
              <w:tab w:val="right" w:leader="dot" w:pos="10456"/>
            </w:tabs>
            <w:rPr>
              <w:rFonts w:asciiTheme="minorHAnsi" w:eastAsiaTheme="minorEastAsia" w:hAnsiTheme="minorHAnsi"/>
              <w:noProof/>
              <w:color w:val="auto"/>
              <w:lang w:eastAsia="en-GB"/>
            </w:rPr>
          </w:pPr>
          <w:hyperlink w:anchor="_Toc127837680" w:history="1">
            <w:r w:rsidR="00F805D0" w:rsidRPr="002C1E55">
              <w:rPr>
                <w:rStyle w:val="Hyperlink"/>
                <w:noProof/>
              </w:rPr>
              <w:t>6.2.4. | Unit Testing</w:t>
            </w:r>
            <w:r w:rsidR="00F805D0">
              <w:rPr>
                <w:noProof/>
                <w:webHidden/>
              </w:rPr>
              <w:tab/>
            </w:r>
            <w:r w:rsidR="00F805D0">
              <w:rPr>
                <w:noProof/>
                <w:webHidden/>
              </w:rPr>
              <w:fldChar w:fldCharType="begin"/>
            </w:r>
            <w:r w:rsidR="00F805D0">
              <w:rPr>
                <w:noProof/>
                <w:webHidden/>
              </w:rPr>
              <w:instrText xml:space="preserve"> PAGEREF _Toc12783768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C972138" w14:textId="35B58E1E" w:rsidR="00F805D0" w:rsidRDefault="00E7495E">
          <w:pPr>
            <w:pStyle w:val="TOC3"/>
            <w:tabs>
              <w:tab w:val="right" w:leader="dot" w:pos="10456"/>
            </w:tabs>
            <w:rPr>
              <w:rFonts w:asciiTheme="minorHAnsi" w:eastAsiaTheme="minorEastAsia" w:hAnsiTheme="minorHAnsi"/>
              <w:noProof/>
              <w:color w:val="auto"/>
              <w:lang w:eastAsia="en-GB"/>
            </w:rPr>
          </w:pPr>
          <w:hyperlink w:anchor="_Toc127837681" w:history="1">
            <w:r w:rsidR="00F805D0" w:rsidRPr="002C1E55">
              <w:rPr>
                <w:rStyle w:val="Hyperlink"/>
                <w:noProof/>
              </w:rPr>
              <w:t>6.2.5. | Interaction Testing</w:t>
            </w:r>
            <w:r w:rsidR="00F805D0">
              <w:rPr>
                <w:noProof/>
                <w:webHidden/>
              </w:rPr>
              <w:tab/>
            </w:r>
            <w:r w:rsidR="00F805D0">
              <w:rPr>
                <w:noProof/>
                <w:webHidden/>
              </w:rPr>
              <w:fldChar w:fldCharType="begin"/>
            </w:r>
            <w:r w:rsidR="00F805D0">
              <w:rPr>
                <w:noProof/>
                <w:webHidden/>
              </w:rPr>
              <w:instrText xml:space="preserve"> PAGEREF _Toc12783768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CE24167" w14:textId="445B5514" w:rsidR="00F805D0" w:rsidRDefault="00E7495E">
          <w:pPr>
            <w:pStyle w:val="TOC3"/>
            <w:tabs>
              <w:tab w:val="right" w:leader="dot" w:pos="10456"/>
            </w:tabs>
            <w:rPr>
              <w:rFonts w:asciiTheme="minorHAnsi" w:eastAsiaTheme="minorEastAsia" w:hAnsiTheme="minorHAnsi"/>
              <w:noProof/>
              <w:color w:val="auto"/>
              <w:lang w:eastAsia="en-GB"/>
            </w:rPr>
          </w:pPr>
          <w:hyperlink w:anchor="_Toc127837682" w:history="1">
            <w:r w:rsidR="00F805D0" w:rsidRPr="002C1E55">
              <w:rPr>
                <w:rStyle w:val="Hyperlink"/>
                <w:noProof/>
              </w:rPr>
              <w:t>6.2.6. | Input Testing</w:t>
            </w:r>
            <w:r w:rsidR="00F805D0">
              <w:rPr>
                <w:noProof/>
                <w:webHidden/>
              </w:rPr>
              <w:tab/>
            </w:r>
            <w:r w:rsidR="00F805D0">
              <w:rPr>
                <w:noProof/>
                <w:webHidden/>
              </w:rPr>
              <w:fldChar w:fldCharType="begin"/>
            </w:r>
            <w:r w:rsidR="00F805D0">
              <w:rPr>
                <w:noProof/>
                <w:webHidden/>
              </w:rPr>
              <w:instrText xml:space="preserve"> PAGEREF _Toc12783768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EF3E102" w14:textId="0D93462C" w:rsidR="00F805D0" w:rsidRDefault="00E7495E">
          <w:pPr>
            <w:pStyle w:val="TOC3"/>
            <w:tabs>
              <w:tab w:val="right" w:leader="dot" w:pos="10456"/>
            </w:tabs>
            <w:rPr>
              <w:rFonts w:asciiTheme="minorHAnsi" w:eastAsiaTheme="minorEastAsia" w:hAnsiTheme="minorHAnsi"/>
              <w:noProof/>
              <w:color w:val="auto"/>
              <w:lang w:eastAsia="en-GB"/>
            </w:rPr>
          </w:pPr>
          <w:hyperlink w:anchor="_Toc127837683" w:history="1">
            <w:r w:rsidR="00F805D0" w:rsidRPr="002C1E55">
              <w:rPr>
                <w:rStyle w:val="Hyperlink"/>
                <w:noProof/>
              </w:rPr>
              <w:t>6.2.7. | Requirement Test Sheet</w:t>
            </w:r>
            <w:r w:rsidR="00F805D0">
              <w:rPr>
                <w:noProof/>
                <w:webHidden/>
              </w:rPr>
              <w:tab/>
            </w:r>
            <w:r w:rsidR="00F805D0">
              <w:rPr>
                <w:noProof/>
                <w:webHidden/>
              </w:rPr>
              <w:fldChar w:fldCharType="begin"/>
            </w:r>
            <w:r w:rsidR="00F805D0">
              <w:rPr>
                <w:noProof/>
                <w:webHidden/>
              </w:rPr>
              <w:instrText xml:space="preserve"> PAGEREF _Toc127837683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D0C0CB3" w14:textId="46D33263" w:rsidR="00F805D0" w:rsidRDefault="00E7495E">
          <w:pPr>
            <w:pStyle w:val="TOC2"/>
            <w:tabs>
              <w:tab w:val="right" w:leader="dot" w:pos="10456"/>
            </w:tabs>
            <w:rPr>
              <w:rFonts w:asciiTheme="minorHAnsi" w:eastAsiaTheme="minorEastAsia" w:hAnsiTheme="minorHAnsi"/>
              <w:noProof/>
              <w:color w:val="auto"/>
              <w:lang w:eastAsia="en-GB"/>
            </w:rPr>
          </w:pPr>
          <w:hyperlink w:anchor="_Toc127837684" w:history="1">
            <w:r w:rsidR="00F805D0" w:rsidRPr="002C1E55">
              <w:rPr>
                <w:rStyle w:val="Hyperlink"/>
                <w:noProof/>
              </w:rPr>
              <w:t>6.3 | User Acceptance</w:t>
            </w:r>
            <w:r w:rsidR="00F805D0">
              <w:rPr>
                <w:noProof/>
                <w:webHidden/>
              </w:rPr>
              <w:tab/>
            </w:r>
            <w:r w:rsidR="00F805D0">
              <w:rPr>
                <w:noProof/>
                <w:webHidden/>
              </w:rPr>
              <w:fldChar w:fldCharType="begin"/>
            </w:r>
            <w:r w:rsidR="00F805D0">
              <w:rPr>
                <w:noProof/>
                <w:webHidden/>
              </w:rPr>
              <w:instrText xml:space="preserve"> PAGEREF _Toc12783768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02501C5A" w14:textId="187051DD" w:rsidR="00F805D0" w:rsidRDefault="00E7495E">
          <w:pPr>
            <w:pStyle w:val="TOC1"/>
            <w:tabs>
              <w:tab w:val="right" w:leader="dot" w:pos="10456"/>
            </w:tabs>
            <w:rPr>
              <w:rFonts w:asciiTheme="minorHAnsi" w:eastAsiaTheme="minorEastAsia" w:hAnsiTheme="minorHAnsi"/>
              <w:noProof/>
              <w:color w:val="auto"/>
              <w:lang w:eastAsia="en-GB"/>
            </w:rPr>
          </w:pPr>
          <w:hyperlink w:anchor="_Toc127837685" w:history="1">
            <w:r w:rsidR="00F805D0" w:rsidRPr="002C1E55">
              <w:rPr>
                <w:rStyle w:val="Hyperlink"/>
                <w:noProof/>
              </w:rPr>
              <w:t>7. | Reflection</w:t>
            </w:r>
            <w:r w:rsidR="00F805D0">
              <w:rPr>
                <w:noProof/>
                <w:webHidden/>
              </w:rPr>
              <w:tab/>
            </w:r>
            <w:r w:rsidR="00F805D0">
              <w:rPr>
                <w:noProof/>
                <w:webHidden/>
              </w:rPr>
              <w:fldChar w:fldCharType="begin"/>
            </w:r>
            <w:r w:rsidR="00F805D0">
              <w:rPr>
                <w:noProof/>
                <w:webHidden/>
              </w:rPr>
              <w:instrText xml:space="preserve"> PAGEREF _Toc12783768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65C5CC5" w14:textId="679F9B31" w:rsidR="00F805D0" w:rsidRDefault="00E7495E">
          <w:pPr>
            <w:pStyle w:val="TOC2"/>
            <w:tabs>
              <w:tab w:val="right" w:leader="dot" w:pos="10456"/>
            </w:tabs>
            <w:rPr>
              <w:rFonts w:asciiTheme="minorHAnsi" w:eastAsiaTheme="minorEastAsia" w:hAnsiTheme="minorHAnsi"/>
              <w:noProof/>
              <w:color w:val="auto"/>
              <w:lang w:eastAsia="en-GB"/>
            </w:rPr>
          </w:pPr>
          <w:hyperlink w:anchor="_Toc127837686" w:history="1">
            <w:r w:rsidR="00F805D0" w:rsidRPr="002C1E55">
              <w:rPr>
                <w:rStyle w:val="Hyperlink"/>
                <w:noProof/>
              </w:rPr>
              <w:t>7.1. | Manufacturing</w:t>
            </w:r>
            <w:r w:rsidR="00F805D0">
              <w:rPr>
                <w:noProof/>
                <w:webHidden/>
              </w:rPr>
              <w:tab/>
            </w:r>
            <w:r w:rsidR="00F805D0">
              <w:rPr>
                <w:noProof/>
                <w:webHidden/>
              </w:rPr>
              <w:fldChar w:fldCharType="begin"/>
            </w:r>
            <w:r w:rsidR="00F805D0">
              <w:rPr>
                <w:noProof/>
                <w:webHidden/>
              </w:rPr>
              <w:instrText xml:space="preserve"> PAGEREF _Toc12783768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05FD4A0" w14:textId="5F93059F" w:rsidR="00F805D0" w:rsidRDefault="00E7495E">
          <w:pPr>
            <w:pStyle w:val="TOC2"/>
            <w:tabs>
              <w:tab w:val="right" w:leader="dot" w:pos="10456"/>
            </w:tabs>
            <w:rPr>
              <w:rFonts w:asciiTheme="minorHAnsi" w:eastAsiaTheme="minorEastAsia" w:hAnsiTheme="minorHAnsi"/>
              <w:noProof/>
              <w:color w:val="auto"/>
              <w:lang w:eastAsia="en-GB"/>
            </w:rPr>
          </w:pPr>
          <w:hyperlink w:anchor="_Toc127837687" w:history="1">
            <w:r w:rsidR="00F805D0" w:rsidRPr="002C1E55">
              <w:rPr>
                <w:rStyle w:val="Hyperlink"/>
                <w:noProof/>
              </w:rPr>
              <w:t>7.2. | Project Management</w:t>
            </w:r>
            <w:r w:rsidR="00F805D0">
              <w:rPr>
                <w:noProof/>
                <w:webHidden/>
              </w:rPr>
              <w:tab/>
            </w:r>
            <w:r w:rsidR="00F805D0">
              <w:rPr>
                <w:noProof/>
                <w:webHidden/>
              </w:rPr>
              <w:fldChar w:fldCharType="begin"/>
            </w:r>
            <w:r w:rsidR="00F805D0">
              <w:rPr>
                <w:noProof/>
                <w:webHidden/>
              </w:rPr>
              <w:instrText xml:space="preserve"> PAGEREF _Toc12783768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76CCD8C" w14:textId="7AB42496" w:rsidR="00F805D0" w:rsidRDefault="00E7495E">
          <w:pPr>
            <w:pStyle w:val="TOC2"/>
            <w:tabs>
              <w:tab w:val="right" w:leader="dot" w:pos="10456"/>
            </w:tabs>
            <w:rPr>
              <w:rFonts w:asciiTheme="minorHAnsi" w:eastAsiaTheme="minorEastAsia" w:hAnsiTheme="minorHAnsi"/>
              <w:noProof/>
              <w:color w:val="auto"/>
              <w:lang w:eastAsia="en-GB"/>
            </w:rPr>
          </w:pPr>
          <w:hyperlink w:anchor="_Toc127837688" w:history="1">
            <w:r w:rsidR="00F805D0" w:rsidRPr="002C1E55">
              <w:rPr>
                <w:rStyle w:val="Hyperlink"/>
                <w:noProof/>
              </w:rPr>
              <w:t>7.3. | Challenges</w:t>
            </w:r>
            <w:r w:rsidR="00F805D0">
              <w:rPr>
                <w:noProof/>
                <w:webHidden/>
              </w:rPr>
              <w:tab/>
            </w:r>
            <w:r w:rsidR="00F805D0">
              <w:rPr>
                <w:noProof/>
                <w:webHidden/>
              </w:rPr>
              <w:fldChar w:fldCharType="begin"/>
            </w:r>
            <w:r w:rsidR="00F805D0">
              <w:rPr>
                <w:noProof/>
                <w:webHidden/>
              </w:rPr>
              <w:instrText xml:space="preserve"> PAGEREF _Toc12783768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4166261" w14:textId="386E7584" w:rsidR="00F805D0" w:rsidRDefault="00E7495E">
          <w:pPr>
            <w:pStyle w:val="TOC2"/>
            <w:tabs>
              <w:tab w:val="right" w:leader="dot" w:pos="10456"/>
            </w:tabs>
            <w:rPr>
              <w:rFonts w:asciiTheme="minorHAnsi" w:eastAsiaTheme="minorEastAsia" w:hAnsiTheme="minorHAnsi"/>
              <w:noProof/>
              <w:color w:val="auto"/>
              <w:lang w:eastAsia="en-GB"/>
            </w:rPr>
          </w:pPr>
          <w:hyperlink w:anchor="_Toc127837689" w:history="1">
            <w:r w:rsidR="00F805D0" w:rsidRPr="002C1E55">
              <w:rPr>
                <w:rStyle w:val="Hyperlink"/>
                <w:noProof/>
              </w:rPr>
              <w:t>7.4. | Critiques: Overall User Experience</w:t>
            </w:r>
            <w:r w:rsidR="00F805D0">
              <w:rPr>
                <w:noProof/>
                <w:webHidden/>
              </w:rPr>
              <w:tab/>
            </w:r>
            <w:r w:rsidR="00F805D0">
              <w:rPr>
                <w:noProof/>
                <w:webHidden/>
              </w:rPr>
              <w:fldChar w:fldCharType="begin"/>
            </w:r>
            <w:r w:rsidR="00F805D0">
              <w:rPr>
                <w:noProof/>
                <w:webHidden/>
              </w:rPr>
              <w:instrText xml:space="preserve"> PAGEREF _Toc12783768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9C8FA01" w14:textId="1285AAA4" w:rsidR="00F805D0" w:rsidRDefault="00E7495E">
          <w:pPr>
            <w:pStyle w:val="TOC2"/>
            <w:tabs>
              <w:tab w:val="right" w:leader="dot" w:pos="10456"/>
            </w:tabs>
            <w:rPr>
              <w:rFonts w:asciiTheme="minorHAnsi" w:eastAsiaTheme="minorEastAsia" w:hAnsiTheme="minorHAnsi"/>
              <w:noProof/>
              <w:color w:val="auto"/>
              <w:lang w:eastAsia="en-GB"/>
            </w:rPr>
          </w:pPr>
          <w:hyperlink w:anchor="_Toc127837690" w:history="1">
            <w:r w:rsidR="00F805D0" w:rsidRPr="002C1E55">
              <w:rPr>
                <w:rStyle w:val="Hyperlink"/>
                <w:noProof/>
              </w:rPr>
              <w:t>7.5. | Recommendations: Prototype</w:t>
            </w:r>
            <w:r w:rsidR="00F805D0">
              <w:rPr>
                <w:noProof/>
                <w:webHidden/>
              </w:rPr>
              <w:tab/>
            </w:r>
            <w:r w:rsidR="00F805D0">
              <w:rPr>
                <w:noProof/>
                <w:webHidden/>
              </w:rPr>
              <w:fldChar w:fldCharType="begin"/>
            </w:r>
            <w:r w:rsidR="00F805D0">
              <w:rPr>
                <w:noProof/>
                <w:webHidden/>
              </w:rPr>
              <w:instrText xml:space="preserve"> PAGEREF _Toc12783769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E2BDF3E" w14:textId="0D6EA1C0" w:rsidR="00F805D0" w:rsidRDefault="00E7495E">
          <w:pPr>
            <w:pStyle w:val="TOC2"/>
            <w:tabs>
              <w:tab w:val="right" w:leader="dot" w:pos="10456"/>
            </w:tabs>
            <w:rPr>
              <w:rFonts w:asciiTheme="minorHAnsi" w:eastAsiaTheme="minorEastAsia" w:hAnsiTheme="minorHAnsi"/>
              <w:noProof/>
              <w:color w:val="auto"/>
              <w:lang w:eastAsia="en-GB"/>
            </w:rPr>
          </w:pPr>
          <w:hyperlink w:anchor="_Toc127837691" w:history="1">
            <w:r w:rsidR="00F805D0" w:rsidRPr="002C1E55">
              <w:rPr>
                <w:rStyle w:val="Hyperlink"/>
                <w:noProof/>
              </w:rPr>
              <w:t>7.6. | Recommendations: Commercial Development</w:t>
            </w:r>
            <w:r w:rsidR="00F805D0">
              <w:rPr>
                <w:noProof/>
                <w:webHidden/>
              </w:rPr>
              <w:tab/>
            </w:r>
            <w:r w:rsidR="00F805D0">
              <w:rPr>
                <w:noProof/>
                <w:webHidden/>
              </w:rPr>
              <w:fldChar w:fldCharType="begin"/>
            </w:r>
            <w:r w:rsidR="00F805D0">
              <w:rPr>
                <w:noProof/>
                <w:webHidden/>
              </w:rPr>
              <w:instrText xml:space="preserve"> PAGEREF _Toc12783769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4201022" w14:textId="63ADFBBD" w:rsidR="00F805D0" w:rsidRDefault="00E7495E">
          <w:pPr>
            <w:pStyle w:val="TOC2"/>
            <w:tabs>
              <w:tab w:val="right" w:leader="dot" w:pos="10456"/>
            </w:tabs>
            <w:rPr>
              <w:rFonts w:asciiTheme="minorHAnsi" w:eastAsiaTheme="minorEastAsia" w:hAnsiTheme="minorHAnsi"/>
              <w:noProof/>
              <w:color w:val="auto"/>
              <w:lang w:eastAsia="en-GB"/>
            </w:rPr>
          </w:pPr>
          <w:hyperlink w:anchor="_Toc127837692" w:history="1">
            <w:r w:rsidR="00F805D0" w:rsidRPr="002C1E55">
              <w:rPr>
                <w:rStyle w:val="Hyperlink"/>
                <w:noProof/>
              </w:rPr>
              <w:t>7.7. | Personal Development</w:t>
            </w:r>
            <w:r w:rsidR="00F805D0">
              <w:rPr>
                <w:noProof/>
                <w:webHidden/>
              </w:rPr>
              <w:tab/>
            </w:r>
            <w:r w:rsidR="00F805D0">
              <w:rPr>
                <w:noProof/>
                <w:webHidden/>
              </w:rPr>
              <w:fldChar w:fldCharType="begin"/>
            </w:r>
            <w:r w:rsidR="00F805D0">
              <w:rPr>
                <w:noProof/>
                <w:webHidden/>
              </w:rPr>
              <w:instrText xml:space="preserve"> PAGEREF _Toc12783769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D17D48C" w14:textId="589AD1C0" w:rsidR="00F805D0" w:rsidRDefault="00E7495E">
          <w:pPr>
            <w:pStyle w:val="TOC1"/>
            <w:tabs>
              <w:tab w:val="right" w:leader="dot" w:pos="10456"/>
            </w:tabs>
            <w:rPr>
              <w:rFonts w:asciiTheme="minorHAnsi" w:eastAsiaTheme="minorEastAsia" w:hAnsiTheme="minorHAnsi"/>
              <w:noProof/>
              <w:color w:val="auto"/>
              <w:lang w:eastAsia="en-GB"/>
            </w:rPr>
          </w:pPr>
          <w:hyperlink w:anchor="_Toc127837693" w:history="1">
            <w:r w:rsidR="00F805D0" w:rsidRPr="002C1E55">
              <w:rPr>
                <w:rStyle w:val="Hyperlink"/>
                <w:noProof/>
              </w:rPr>
              <w:t>References</w:t>
            </w:r>
            <w:r w:rsidR="00F805D0">
              <w:rPr>
                <w:noProof/>
                <w:webHidden/>
              </w:rPr>
              <w:tab/>
            </w:r>
            <w:r w:rsidR="00F805D0">
              <w:rPr>
                <w:noProof/>
                <w:webHidden/>
              </w:rPr>
              <w:fldChar w:fldCharType="begin"/>
            </w:r>
            <w:r w:rsidR="00F805D0">
              <w:rPr>
                <w:noProof/>
                <w:webHidden/>
              </w:rPr>
              <w:instrText xml:space="preserve"> PAGEREF _Toc127837693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5641E3C9" w14:textId="46ABF042" w:rsidR="00F805D0" w:rsidRDefault="00E7495E">
          <w:pPr>
            <w:pStyle w:val="TOC1"/>
            <w:tabs>
              <w:tab w:val="right" w:leader="dot" w:pos="10456"/>
            </w:tabs>
            <w:rPr>
              <w:rFonts w:asciiTheme="minorHAnsi" w:eastAsiaTheme="minorEastAsia" w:hAnsiTheme="minorHAnsi"/>
              <w:noProof/>
              <w:color w:val="auto"/>
              <w:lang w:eastAsia="en-GB"/>
            </w:rPr>
          </w:pPr>
          <w:hyperlink w:anchor="_Toc127837694" w:history="1">
            <w:r w:rsidR="00F805D0" w:rsidRPr="002C1E55">
              <w:rPr>
                <w:rStyle w:val="Hyperlink"/>
                <w:noProof/>
              </w:rPr>
              <w:t>Bibliography</w:t>
            </w:r>
            <w:r w:rsidR="00F805D0">
              <w:rPr>
                <w:noProof/>
                <w:webHidden/>
              </w:rPr>
              <w:tab/>
            </w:r>
            <w:r w:rsidR="00F805D0">
              <w:rPr>
                <w:noProof/>
                <w:webHidden/>
              </w:rPr>
              <w:fldChar w:fldCharType="begin"/>
            </w:r>
            <w:r w:rsidR="00F805D0">
              <w:rPr>
                <w:noProof/>
                <w:webHidden/>
              </w:rPr>
              <w:instrText xml:space="preserve"> PAGEREF _Toc127837694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38CC898F" w14:textId="6039AEDA" w:rsidR="00F805D0" w:rsidRDefault="00E7495E">
          <w:pPr>
            <w:pStyle w:val="TOC1"/>
            <w:tabs>
              <w:tab w:val="right" w:leader="dot" w:pos="10456"/>
            </w:tabs>
            <w:rPr>
              <w:rFonts w:asciiTheme="minorHAnsi" w:eastAsiaTheme="minorEastAsia" w:hAnsiTheme="minorHAnsi"/>
              <w:noProof/>
              <w:color w:val="auto"/>
              <w:lang w:eastAsia="en-GB"/>
            </w:rPr>
          </w:pPr>
          <w:hyperlink w:anchor="_Toc127837695" w:history="1">
            <w:r w:rsidR="00F805D0" w:rsidRPr="002C1E55">
              <w:rPr>
                <w:rStyle w:val="Hyperlink"/>
                <w:noProof/>
              </w:rPr>
              <w:t>Appendices</w:t>
            </w:r>
            <w:r w:rsidR="00F805D0">
              <w:rPr>
                <w:noProof/>
                <w:webHidden/>
              </w:rPr>
              <w:tab/>
            </w:r>
            <w:r w:rsidR="00F805D0">
              <w:rPr>
                <w:noProof/>
                <w:webHidden/>
              </w:rPr>
              <w:fldChar w:fldCharType="begin"/>
            </w:r>
            <w:r w:rsidR="00F805D0">
              <w:rPr>
                <w:noProof/>
                <w:webHidden/>
              </w:rPr>
              <w:instrText xml:space="preserve"> PAGEREF _Toc127837695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19C6103D" w14:textId="0D27B248" w:rsidR="00F805D0" w:rsidRDefault="00E7495E">
          <w:pPr>
            <w:pStyle w:val="TOC1"/>
            <w:tabs>
              <w:tab w:val="right" w:leader="dot" w:pos="10456"/>
            </w:tabs>
            <w:rPr>
              <w:rFonts w:asciiTheme="minorHAnsi" w:eastAsiaTheme="minorEastAsia" w:hAnsiTheme="minorHAnsi"/>
              <w:noProof/>
              <w:color w:val="auto"/>
              <w:lang w:eastAsia="en-GB"/>
            </w:rPr>
          </w:pPr>
          <w:hyperlink w:anchor="_Toc127837696" w:history="1">
            <w:r w:rsidR="00F805D0" w:rsidRPr="002C1E55">
              <w:rPr>
                <w:rStyle w:val="Hyperlink"/>
                <w:noProof/>
              </w:rPr>
              <w:t>Links</w:t>
            </w:r>
            <w:r w:rsidR="00F805D0">
              <w:rPr>
                <w:noProof/>
                <w:webHidden/>
              </w:rPr>
              <w:tab/>
            </w:r>
            <w:r w:rsidR="00F805D0">
              <w:rPr>
                <w:noProof/>
                <w:webHidden/>
              </w:rPr>
              <w:fldChar w:fldCharType="begin"/>
            </w:r>
            <w:r w:rsidR="00F805D0">
              <w:rPr>
                <w:noProof/>
                <w:webHidden/>
              </w:rPr>
              <w:instrText xml:space="preserve"> PAGEREF _Toc127837696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580D36EF" w14:textId="6D7258C2" w:rsidR="00395AD8" w:rsidRDefault="00395AD8" w:rsidP="00130E4D">
          <w:r>
            <w:rPr>
              <w:b/>
              <w:bCs/>
              <w:noProof/>
            </w:rPr>
            <w:fldChar w:fldCharType="end"/>
          </w:r>
        </w:p>
      </w:sdtContent>
    </w:sdt>
    <w:p w14:paraId="4596FC1A" w14:textId="7780787D" w:rsidR="00951EFC" w:rsidRDefault="00951EFC" w:rsidP="00130E4D">
      <w:pPr>
        <w:jc w:val="left"/>
        <w:rPr>
          <w:rFonts w:eastAsiaTheme="majorEastAsia" w:cstheme="majorBidi"/>
          <w:b/>
          <w:smallCaps/>
          <w:sz w:val="24"/>
          <w:szCs w:val="32"/>
        </w:rPr>
      </w:pPr>
      <w:r>
        <w:br w:type="page"/>
      </w:r>
    </w:p>
    <w:p w14:paraId="1EDBC77F" w14:textId="73CC579D" w:rsidR="00EE3E4C" w:rsidRDefault="00DB26DF" w:rsidP="00130E4D">
      <w:pPr>
        <w:pStyle w:val="Heading1"/>
        <w:keepLines w:val="0"/>
      </w:pPr>
      <w:bookmarkStart w:id="0" w:name="_Toc127837607"/>
      <w:r>
        <w:lastRenderedPageBreak/>
        <w:t>1. | Introduction</w:t>
      </w:r>
      <w:bookmarkEnd w:id="0"/>
    </w:p>
    <w:p w14:paraId="2DCCC481" w14:textId="77777777" w:rsidR="00081602" w:rsidRDefault="00081602" w:rsidP="00130E4D">
      <w:pPr>
        <w:pStyle w:val="Heading2"/>
      </w:pPr>
    </w:p>
    <w:p w14:paraId="30D2CF96" w14:textId="3DF487C0" w:rsidR="00FE4BA9" w:rsidRDefault="000D54FA" w:rsidP="00130E4D">
      <w:r>
        <w:t xml:space="preserve">We, </w:t>
      </w:r>
      <w:r w:rsidR="00A07CFE">
        <w:t>Earth</w:t>
      </w:r>
      <w:r w:rsidR="00515F53">
        <w:t>ly</w:t>
      </w:r>
      <w:r w:rsidR="00B569ED">
        <w:t xml:space="preserve"> creatures</w:t>
      </w:r>
      <w:r>
        <w:t>,</w:t>
      </w:r>
      <w:r w:rsidR="00B569ED">
        <w:t xml:space="preserve"> </w:t>
      </w:r>
      <w:r w:rsidR="00A07CFE">
        <w:t xml:space="preserve">are </w:t>
      </w:r>
      <w:r>
        <w:t xml:space="preserve">very </w:t>
      </w:r>
      <w:r w:rsidR="00691C94">
        <w:t>fortunate</w:t>
      </w:r>
      <w:r w:rsidR="00A07CFE">
        <w:t xml:space="preserve">. </w:t>
      </w:r>
      <w:r w:rsidR="001F26F6">
        <w:t>E</w:t>
      </w:r>
      <w:r w:rsidR="00C24B07">
        <w:t>xtremely f</w:t>
      </w:r>
      <w:r w:rsidR="00884E8C">
        <w:t>ew places</w:t>
      </w:r>
      <w:r w:rsidR="00B9456E">
        <w:t xml:space="preserve"> in </w:t>
      </w:r>
      <w:r w:rsidR="000E1F63">
        <w:t>the vast vacuum-filled</w:t>
      </w:r>
      <w:r w:rsidR="00B9456E">
        <w:t xml:space="preserve"> Univers</w:t>
      </w:r>
      <w:r w:rsidR="002B5386">
        <w:t xml:space="preserve">e </w:t>
      </w:r>
      <w:r w:rsidR="000A25F5">
        <w:t xml:space="preserve">have </w:t>
      </w:r>
      <w:r w:rsidR="00312BB2">
        <w:t xml:space="preserve">a </w:t>
      </w:r>
      <w:r w:rsidR="00574435">
        <w:t xml:space="preserve">suitable </w:t>
      </w:r>
      <w:r w:rsidR="00B261B4">
        <w:t>medium</w:t>
      </w:r>
      <w:r w:rsidR="00473F38">
        <w:t xml:space="preserve"> </w:t>
      </w:r>
      <w:r w:rsidR="00883FEC">
        <w:t xml:space="preserve">that </w:t>
      </w:r>
      <w:r w:rsidR="005A33FA">
        <w:t>support</w:t>
      </w:r>
      <w:r w:rsidR="00312BB2">
        <w:t>s</w:t>
      </w:r>
      <w:r w:rsidR="00473F38">
        <w:t xml:space="preserve"> </w:t>
      </w:r>
      <w:r w:rsidR="000E1F63">
        <w:t>audio</w:t>
      </w:r>
      <w:r w:rsidR="00845A08">
        <w:t xml:space="preserve"> signals to travel.</w:t>
      </w:r>
      <w:r w:rsidR="005D3D08">
        <w:t xml:space="preserve"> </w:t>
      </w:r>
      <w:r w:rsidR="00A806BD">
        <w:t>However, here</w:t>
      </w:r>
      <w:r w:rsidR="000D2956">
        <w:t xml:space="preserve"> on Earth</w:t>
      </w:r>
      <w:r w:rsidR="003A4C56">
        <w:t>,</w:t>
      </w:r>
      <w:r w:rsidR="00584346">
        <w:t xml:space="preserve"> sound </w:t>
      </w:r>
      <w:r w:rsidR="00527DF5">
        <w:t xml:space="preserve">vibrations </w:t>
      </w:r>
      <w:r w:rsidR="00584346">
        <w:t>can move through</w:t>
      </w:r>
      <w:r w:rsidR="00446816">
        <w:t xml:space="preserve"> the </w:t>
      </w:r>
      <w:r w:rsidR="00F30952">
        <w:t>atmospher</w:t>
      </w:r>
      <w:r w:rsidR="00166B5B">
        <w:t>e</w:t>
      </w:r>
      <w:r w:rsidR="00444203">
        <w:t>, providing</w:t>
      </w:r>
      <w:r w:rsidR="00E02548">
        <w:t xml:space="preserve"> </w:t>
      </w:r>
      <w:r w:rsidR="000044E2">
        <w:t>information about our environment.</w:t>
      </w:r>
      <w:r w:rsidR="00643C57">
        <w:t xml:space="preserve"> </w:t>
      </w:r>
      <w:r w:rsidR="006316C9">
        <w:t>As a result, m</w:t>
      </w:r>
      <w:r w:rsidR="00B167E4">
        <w:t>ammalian e</w:t>
      </w:r>
      <w:r w:rsidR="00FE3794">
        <w:t xml:space="preserve">volution </w:t>
      </w:r>
      <w:r w:rsidR="0012730E">
        <w:t>adapted</w:t>
      </w:r>
      <w:r w:rsidR="00062652">
        <w:t xml:space="preserve"> to </w:t>
      </w:r>
      <w:r w:rsidR="0007264C">
        <w:t>transform</w:t>
      </w:r>
      <w:r w:rsidR="00646E02">
        <w:t xml:space="preserve"> soundwa</w:t>
      </w:r>
      <w:r w:rsidR="0007264C">
        <w:t>ves into electrical signals</w:t>
      </w:r>
      <w:r w:rsidR="00A359CB">
        <w:t>,</w:t>
      </w:r>
      <w:r w:rsidR="00F4772C">
        <w:t xml:space="preserve"> </w:t>
      </w:r>
      <w:r w:rsidR="002748EF">
        <w:t xml:space="preserve">genetically </w:t>
      </w:r>
      <w:r w:rsidR="00F4772C">
        <w:t>engineer</w:t>
      </w:r>
      <w:r w:rsidR="002A4312">
        <w:t xml:space="preserve">ing </w:t>
      </w:r>
      <w:r w:rsidR="00A359CB">
        <w:t xml:space="preserve">us </w:t>
      </w:r>
      <w:r w:rsidR="00F4772C">
        <w:t xml:space="preserve">to </w:t>
      </w:r>
      <w:r w:rsidR="00F91902">
        <w:t>detect</w:t>
      </w:r>
      <w:r w:rsidR="00F4772C">
        <w:t xml:space="preserve"> sounds</w:t>
      </w:r>
      <w:r w:rsidR="003A24DD">
        <w:t>.</w:t>
      </w:r>
      <w:r w:rsidR="00F91902">
        <w:t xml:space="preserve"> </w:t>
      </w:r>
      <w:r w:rsidR="00FC3E0B">
        <w:t>H</w:t>
      </w:r>
      <w:r w:rsidR="003A24DD">
        <w:t>earing s</w:t>
      </w:r>
      <w:r w:rsidR="00F91902">
        <w:t>ounds</w:t>
      </w:r>
      <w:r w:rsidR="00F4772C">
        <w:t xml:space="preserve"> increa</w:t>
      </w:r>
      <w:r w:rsidR="003A24DD">
        <w:t>se</w:t>
      </w:r>
      <w:r w:rsidR="00AB1BAE">
        <w:t>s</w:t>
      </w:r>
      <w:r w:rsidR="00F4772C">
        <w:t xml:space="preserve"> survival chances by </w:t>
      </w:r>
      <w:r w:rsidR="003A24DD">
        <w:t>identifying</w:t>
      </w:r>
      <w:r w:rsidR="00F4772C">
        <w:t xml:space="preserve"> danger ou</w:t>
      </w:r>
      <w:r w:rsidR="00E36B77">
        <w:t xml:space="preserve">tside our </w:t>
      </w:r>
      <w:r w:rsidR="00F4772C">
        <w:t xml:space="preserve">visual zone and </w:t>
      </w:r>
      <w:r w:rsidR="00BF732B">
        <w:t xml:space="preserve">extending </w:t>
      </w:r>
      <w:r w:rsidR="00D97E99">
        <w:t xml:space="preserve">our </w:t>
      </w:r>
      <w:r w:rsidR="00F4772C">
        <w:t>communicat</w:t>
      </w:r>
      <w:r w:rsidR="00C22714">
        <w:t>ion</w:t>
      </w:r>
      <w:r w:rsidR="00EF5AF7">
        <w:t xml:space="preserve"> channel</w:t>
      </w:r>
      <w:r w:rsidR="00D97E99">
        <w:t>s</w:t>
      </w:r>
      <w:r w:rsidR="00476A29">
        <w:t>.</w:t>
      </w:r>
    </w:p>
    <w:p w14:paraId="197A77CC" w14:textId="77777777" w:rsidR="004406B4" w:rsidRDefault="004406B4" w:rsidP="00130E4D"/>
    <w:p w14:paraId="67A3499A" w14:textId="2151823D" w:rsidR="005E6314" w:rsidRDefault="008457BB" w:rsidP="00130E4D">
      <w:r>
        <w:t>Even though humans are not the only sp</w:t>
      </w:r>
      <w:r w:rsidR="005D3FB2">
        <w:t>e</w:t>
      </w:r>
      <w:r w:rsidR="00830BE7">
        <w:t>c</w:t>
      </w:r>
      <w:r w:rsidR="005D3FB2">
        <w:t xml:space="preserve">ies </w:t>
      </w:r>
      <w:r w:rsidR="008F1C8C">
        <w:t>communicating</w:t>
      </w:r>
      <w:r w:rsidR="005D3FB2">
        <w:t xml:space="preserve"> </w:t>
      </w:r>
      <w:r w:rsidR="00AC5DFE">
        <w:t>by</w:t>
      </w:r>
      <w:r w:rsidR="005D3FB2">
        <w:t xml:space="preserve"> </w:t>
      </w:r>
      <w:r w:rsidR="00A54990">
        <w:t xml:space="preserve">creating </w:t>
      </w:r>
      <w:r w:rsidR="005D3FB2">
        <w:t>sounds,</w:t>
      </w:r>
      <w:r w:rsidR="00830BE7">
        <w:t xml:space="preserve"> we </w:t>
      </w:r>
      <w:r w:rsidR="009E3E4D">
        <w:t>discovered</w:t>
      </w:r>
      <w:r w:rsidR="00830BE7">
        <w:t xml:space="preserve"> </w:t>
      </w:r>
      <w:r w:rsidR="002A22C4">
        <w:t xml:space="preserve">a way of </w:t>
      </w:r>
      <w:r w:rsidR="00364064">
        <w:t>self</w:t>
      </w:r>
      <w:r w:rsidR="00A30316">
        <w:t>-</w:t>
      </w:r>
      <w:r w:rsidR="002A22C4">
        <w:t>expression</w:t>
      </w:r>
      <w:r w:rsidR="0045260B">
        <w:t xml:space="preserve"> that conveyed</w:t>
      </w:r>
      <w:r w:rsidR="00894F5F">
        <w:t xml:space="preserve"> a</w:t>
      </w:r>
      <w:r w:rsidR="00AC5DFE">
        <w:t xml:space="preserve"> </w:t>
      </w:r>
      <w:r w:rsidR="00974674">
        <w:t>broader</w:t>
      </w:r>
      <w:r w:rsidR="00AC5DFE">
        <w:t xml:space="preserve"> spectrum</w:t>
      </w:r>
      <w:r w:rsidR="00327484">
        <w:t xml:space="preserve"> of</w:t>
      </w:r>
      <w:r w:rsidR="0045260B">
        <w:t xml:space="preserve"> </w:t>
      </w:r>
      <w:r w:rsidR="005C243D">
        <w:t xml:space="preserve">emotional </w:t>
      </w:r>
      <w:r w:rsidR="00974674">
        <w:t xml:space="preserve">range beyond </w:t>
      </w:r>
      <w:r w:rsidR="00F87AD9">
        <w:t xml:space="preserve">mere </w:t>
      </w:r>
      <w:r w:rsidR="00974674">
        <w:t>spoken word</w:t>
      </w:r>
      <w:r w:rsidR="00923418">
        <w:t>s</w:t>
      </w:r>
      <w:r w:rsidR="001830B2">
        <w:t>:</w:t>
      </w:r>
      <w:r w:rsidR="00E74F18">
        <w:t xml:space="preserve"> </w:t>
      </w:r>
      <w:r w:rsidR="0087291F">
        <w:t>music</w:t>
      </w:r>
      <w:r w:rsidR="00830BE7">
        <w:t>.</w:t>
      </w:r>
      <w:r w:rsidR="005D3FB2">
        <w:t xml:space="preserve"> </w:t>
      </w:r>
      <w:r w:rsidR="009B1C9D">
        <w:t xml:space="preserve">And </w:t>
      </w:r>
      <w:r w:rsidR="00C019A2">
        <w:t xml:space="preserve">from </w:t>
      </w:r>
      <w:r w:rsidR="009B1C9D">
        <w:t>as early as 40000 years ago</w:t>
      </w:r>
      <w:r w:rsidR="007C14AC">
        <w:t xml:space="preserve">, </w:t>
      </w:r>
      <w:r w:rsidR="004D2075">
        <w:t>music</w:t>
      </w:r>
      <w:r w:rsidR="007C14AC">
        <w:t xml:space="preserve"> has played</w:t>
      </w:r>
      <w:r w:rsidR="00B35FD2">
        <w:t xml:space="preserve"> an </w:t>
      </w:r>
      <w:r w:rsidR="00F743C2">
        <w:t>essential</w:t>
      </w:r>
      <w:r w:rsidR="00B35FD2">
        <w:t xml:space="preserve"> part</w:t>
      </w:r>
      <w:r w:rsidR="00F743C2">
        <w:t xml:space="preserve"> in </w:t>
      </w:r>
      <w:r w:rsidR="007C14AC">
        <w:t xml:space="preserve">our </w:t>
      </w:r>
      <w:r w:rsidR="00F743C2">
        <w:t>everyday life.</w:t>
      </w:r>
      <w:r w:rsidR="00257ACD">
        <w:t xml:space="preserve"> </w:t>
      </w:r>
      <w:r w:rsidR="00F871C3">
        <w:t>Our</w:t>
      </w:r>
      <w:r w:rsidR="00692FA1">
        <w:t xml:space="preserve"> </w:t>
      </w:r>
      <w:r w:rsidR="00F8761B">
        <w:t>innate musicality</w:t>
      </w:r>
      <w:r w:rsidR="00692FA1">
        <w:t xml:space="preserve"> </w:t>
      </w:r>
      <w:r w:rsidR="00E93528">
        <w:t xml:space="preserve">drove us to experiment with </w:t>
      </w:r>
      <w:r w:rsidR="00611DC2">
        <w:t>new range</w:t>
      </w:r>
      <w:r w:rsidR="00F871C3">
        <w:t>s</w:t>
      </w:r>
      <w:r w:rsidR="00611DC2">
        <w:t xml:space="preserve"> of sounds</w:t>
      </w:r>
      <w:r w:rsidR="00B655A6">
        <w:t>, inventing</w:t>
      </w:r>
      <w:r w:rsidR="000A215F">
        <w:t xml:space="preserve"> </w:t>
      </w:r>
      <w:r w:rsidR="00667ABD">
        <w:t xml:space="preserve">the </w:t>
      </w:r>
      <w:r w:rsidR="00F87520">
        <w:t>primary</w:t>
      </w:r>
      <w:r w:rsidR="00667ABD">
        <w:t xml:space="preserve"> </w:t>
      </w:r>
      <w:r w:rsidR="00F87520">
        <w:t>types of instru</w:t>
      </w:r>
      <w:r w:rsidR="00C370C2">
        <w:t>m</w:t>
      </w:r>
      <w:r w:rsidR="00F87520">
        <w:t>ents</w:t>
      </w:r>
      <w:r w:rsidR="00532F01">
        <w:t>.</w:t>
      </w:r>
      <w:r w:rsidR="00F87520">
        <w:t xml:space="preserve"> </w:t>
      </w:r>
      <w:r w:rsidR="00532F01">
        <w:t>I</w:t>
      </w:r>
      <w:r w:rsidR="00C07761">
        <w:t>deophones</w:t>
      </w:r>
      <w:r w:rsidR="00F74B9C">
        <w:t xml:space="preserve"> </w:t>
      </w:r>
      <w:r w:rsidR="001340C9">
        <w:t>(</w:t>
      </w:r>
      <w:r w:rsidR="00F74B9C">
        <w:t>clapping and</w:t>
      </w:r>
      <w:r w:rsidR="00F75F5B">
        <w:t xml:space="preserve"> </w:t>
      </w:r>
      <w:r w:rsidR="00107B9E">
        <w:t>bells</w:t>
      </w:r>
      <w:r w:rsidR="001340C9">
        <w:t>)</w:t>
      </w:r>
      <w:r w:rsidR="00107B9E">
        <w:t>,</w:t>
      </w:r>
      <w:r w:rsidR="00532F01">
        <w:t xml:space="preserve"> </w:t>
      </w:r>
      <w:r w:rsidR="00C627E1">
        <w:t>m</w:t>
      </w:r>
      <w:r w:rsidR="00920123">
        <w:t>embra</w:t>
      </w:r>
      <w:r w:rsidR="00D02E30">
        <w:t>no</w:t>
      </w:r>
      <w:r w:rsidR="00920123">
        <w:t>phones</w:t>
      </w:r>
      <w:r w:rsidR="001340C9">
        <w:t xml:space="preserve"> (</w:t>
      </w:r>
      <w:r w:rsidR="00C627E1">
        <w:t>drums</w:t>
      </w:r>
      <w:r w:rsidR="001340C9">
        <w:t>)</w:t>
      </w:r>
      <w:r w:rsidR="00C627E1">
        <w:t xml:space="preserve">, </w:t>
      </w:r>
      <w:r w:rsidR="00D02E30">
        <w:t>a</w:t>
      </w:r>
      <w:r w:rsidR="00944955">
        <w:t>e</w:t>
      </w:r>
      <w:r w:rsidR="00D02E30">
        <w:t>rophones</w:t>
      </w:r>
      <w:r w:rsidR="001340C9">
        <w:t xml:space="preserve"> (flute)</w:t>
      </w:r>
      <w:r w:rsidR="00D02E30">
        <w:t xml:space="preserve">, and </w:t>
      </w:r>
      <w:r w:rsidR="000E13DA">
        <w:t xml:space="preserve">most importantly, </w:t>
      </w:r>
      <w:r w:rsidR="00DA16DB">
        <w:t>chordophones</w:t>
      </w:r>
      <w:r w:rsidR="00EE6ABB">
        <w:t xml:space="preserve"> (</w:t>
      </w:r>
      <w:r w:rsidR="00537DB8">
        <w:t>harp</w:t>
      </w:r>
      <w:r w:rsidR="00554CBD">
        <w:t xml:space="preserve"> and</w:t>
      </w:r>
      <w:r w:rsidR="005C5DFA">
        <w:t xml:space="preserve"> the</w:t>
      </w:r>
      <w:r w:rsidR="00554CBD">
        <w:t xml:space="preserve"> guitar</w:t>
      </w:r>
      <w:r w:rsidR="00EE6ABB">
        <w:t>)</w:t>
      </w:r>
      <w:r w:rsidR="00DA16DB">
        <w:t>.</w:t>
      </w:r>
    </w:p>
    <w:p w14:paraId="191917CE" w14:textId="77777777" w:rsidR="004406B4" w:rsidRDefault="004406B4" w:rsidP="00130E4D"/>
    <w:p w14:paraId="45FC58B0" w14:textId="76658381" w:rsidR="003506AA" w:rsidRDefault="00944955" w:rsidP="00130E4D">
      <w:r>
        <w:t xml:space="preserve">Although </w:t>
      </w:r>
      <w:r w:rsidR="00544B3B">
        <w:t>t</w:t>
      </w:r>
      <w:r w:rsidR="00DD760D">
        <w:t xml:space="preserve">he </w:t>
      </w:r>
      <w:r w:rsidR="00544B3B">
        <w:t xml:space="preserve">exact origin of the </w:t>
      </w:r>
      <w:r w:rsidR="00553F6E">
        <w:t xml:space="preserve">modern guitar is debated, </w:t>
      </w:r>
      <w:r w:rsidR="000E2045">
        <w:t>the</w:t>
      </w:r>
      <w:r w:rsidR="00F52132">
        <w:t xml:space="preserve"> instrument</w:t>
      </w:r>
      <w:r w:rsidR="00796443">
        <w:t xml:space="preserve"> is </w:t>
      </w:r>
      <w:r w:rsidR="00AA3DA4">
        <w:t>already mentioned</w:t>
      </w:r>
      <w:r w:rsidR="000B5911">
        <w:t xml:space="preserve"> in the Bible</w:t>
      </w:r>
      <w:r w:rsidR="000E2045">
        <w:t>, and</w:t>
      </w:r>
      <w:r w:rsidR="005C4A3C">
        <w:t xml:space="preserve"> it</w:t>
      </w:r>
      <w:r w:rsidR="00AD185D">
        <w:t xml:space="preserve"> can be traced back to </w:t>
      </w:r>
      <w:r w:rsidR="00591563">
        <w:t xml:space="preserve">the </w:t>
      </w:r>
      <w:r w:rsidR="00EF65C7">
        <w:t>G</w:t>
      </w:r>
      <w:r w:rsidR="00591563">
        <w:t xml:space="preserve">reek </w:t>
      </w:r>
      <w:r w:rsidR="007578D8">
        <w:t>k</w:t>
      </w:r>
      <w:r w:rsidR="00591563">
        <w:t>it</w:t>
      </w:r>
      <w:r w:rsidR="00912F82">
        <w:t>h</w:t>
      </w:r>
      <w:r w:rsidR="00591563">
        <w:t>ara</w:t>
      </w:r>
      <w:r w:rsidR="007578D8">
        <w:t xml:space="preserve"> </w:t>
      </w:r>
      <w:r w:rsidR="00912F82" w:rsidRPr="00122C9F">
        <w:t>κιθάρα</w:t>
      </w:r>
      <w:r w:rsidR="00EF65C7">
        <w:t xml:space="preserve"> </w:t>
      </w:r>
      <w:r w:rsidR="002952BE">
        <w:t>and</w:t>
      </w:r>
      <w:r w:rsidR="00591563">
        <w:t xml:space="preserve"> </w:t>
      </w:r>
      <w:r w:rsidR="00EF65C7">
        <w:t>A</w:t>
      </w:r>
      <w:r w:rsidR="00591563">
        <w:t xml:space="preserve">rabic </w:t>
      </w:r>
      <w:r w:rsidR="007578D8">
        <w:t>q</w:t>
      </w:r>
      <w:r w:rsidR="00591563">
        <w:t>ithara</w:t>
      </w:r>
      <w:r w:rsidR="007578D8">
        <w:t>h</w:t>
      </w:r>
      <w:r w:rsidR="00EF65C7">
        <w:t xml:space="preserve"> </w:t>
      </w:r>
      <w:r w:rsidR="00EF65C7" w:rsidRPr="00122C9F">
        <w:rPr>
          <w:rtl/>
        </w:rPr>
        <w:t>قيثارة</w:t>
      </w:r>
      <w:r w:rsidR="00591563">
        <w:t xml:space="preserve"> wor</w:t>
      </w:r>
      <w:r w:rsidR="00EF65C7">
        <w:t>ds.</w:t>
      </w:r>
      <w:r w:rsidR="00EB4B65">
        <w:t xml:space="preserve"> </w:t>
      </w:r>
      <w:r w:rsidR="005F20D9">
        <w:t xml:space="preserve">By </w:t>
      </w:r>
      <w:r w:rsidR="008A6A6A">
        <w:t>the 17</w:t>
      </w:r>
      <w:r w:rsidR="008A6A6A" w:rsidRPr="008A6A6A">
        <w:rPr>
          <w:vertAlign w:val="superscript"/>
        </w:rPr>
        <w:t>th</w:t>
      </w:r>
      <w:r w:rsidR="008A6A6A">
        <w:t xml:space="preserve"> century</w:t>
      </w:r>
      <w:r w:rsidR="005F20D9">
        <w:t>,</w:t>
      </w:r>
      <w:r w:rsidR="00A935C8">
        <w:t xml:space="preserve"> </w:t>
      </w:r>
      <w:r w:rsidR="00E06806">
        <w:t xml:space="preserve">it </w:t>
      </w:r>
      <w:r w:rsidR="00B27679">
        <w:t>bec</w:t>
      </w:r>
      <w:r w:rsidR="00A935C8">
        <w:t>a</w:t>
      </w:r>
      <w:r w:rsidR="00B27679">
        <w:t>me</w:t>
      </w:r>
      <w:r w:rsidR="005F20D9">
        <w:t xml:space="preserve"> </w:t>
      </w:r>
      <w:r w:rsidR="00C17A27">
        <w:t>popular</w:t>
      </w:r>
      <w:r w:rsidR="00CF048B">
        <w:t xml:space="preserve"> </w:t>
      </w:r>
      <w:r w:rsidR="00FE7C45">
        <w:t xml:space="preserve">among </w:t>
      </w:r>
      <w:r w:rsidR="00CF048B">
        <w:t>amateur</w:t>
      </w:r>
      <w:r w:rsidR="00FE7C45">
        <w:t>s</w:t>
      </w:r>
      <w:r w:rsidR="009E2C20">
        <w:t>. W</w:t>
      </w:r>
      <w:r w:rsidR="003506AA">
        <w:t>ith</w:t>
      </w:r>
      <w:r w:rsidR="005D03C0">
        <w:t xml:space="preserve"> the</w:t>
      </w:r>
      <w:r w:rsidR="00A52322">
        <w:t xml:space="preserve"> advent </w:t>
      </w:r>
      <w:r w:rsidR="005C044A">
        <w:t xml:space="preserve">of the jazz age, </w:t>
      </w:r>
      <w:r w:rsidR="00A52322">
        <w:t>the electric guitar</w:t>
      </w:r>
      <w:r w:rsidR="009E2C20">
        <w:t>'s success</w:t>
      </w:r>
      <w:r w:rsidR="00E10A59">
        <w:t xml:space="preserve"> </w:t>
      </w:r>
      <w:r w:rsidR="00A20C13">
        <w:t>elevated</w:t>
      </w:r>
      <w:r w:rsidR="007809C5">
        <w:t xml:space="preserve"> </w:t>
      </w:r>
      <w:r w:rsidR="00A652E7">
        <w:t xml:space="preserve">its </w:t>
      </w:r>
      <w:r w:rsidR="007837EA">
        <w:t xml:space="preserve">status </w:t>
      </w:r>
      <w:r w:rsidR="00A652E7">
        <w:t xml:space="preserve">to become </w:t>
      </w:r>
      <w:r w:rsidR="007809C5">
        <w:t>the instrument of virtuosos and rock stars.</w:t>
      </w:r>
      <w:r w:rsidR="003506AA">
        <w:t xml:space="preserve"> </w:t>
      </w:r>
      <w:r w:rsidR="00EB5F44">
        <w:t xml:space="preserve">However, </w:t>
      </w:r>
      <w:r w:rsidR="00583AB5">
        <w:t xml:space="preserve">this is not the final step </w:t>
      </w:r>
      <w:r w:rsidR="0081239D">
        <w:t>on</w:t>
      </w:r>
      <w:r w:rsidR="00583AB5">
        <w:t xml:space="preserve"> the guitar</w:t>
      </w:r>
      <w:r w:rsidR="002463C0">
        <w:t>'s</w:t>
      </w:r>
      <w:r w:rsidR="00517BE2">
        <w:t xml:space="preserve"> evolution ladder</w:t>
      </w:r>
      <w:r w:rsidR="00583AB5">
        <w:t xml:space="preserve">. </w:t>
      </w:r>
      <w:r w:rsidR="00956D15">
        <w:t>The m</w:t>
      </w:r>
      <w:r w:rsidR="00A066F6">
        <w:t xml:space="preserve">odern digital </w:t>
      </w:r>
      <w:r w:rsidR="00956D15">
        <w:t>era</w:t>
      </w:r>
      <w:r w:rsidR="00517BE2">
        <w:t xml:space="preserve"> open</w:t>
      </w:r>
      <w:r w:rsidR="0030286F">
        <w:t>ed</w:t>
      </w:r>
      <w:r w:rsidR="00A066F6">
        <w:t xml:space="preserve"> </w:t>
      </w:r>
      <w:r w:rsidR="00176FCA">
        <w:t>opportunities</w:t>
      </w:r>
      <w:r w:rsidR="007E51EA">
        <w:t xml:space="preserve"> to </w:t>
      </w:r>
      <w:r w:rsidR="00C0560F">
        <w:t>combine</w:t>
      </w:r>
      <w:r w:rsidR="00191643">
        <w:t xml:space="preserve"> </w:t>
      </w:r>
      <w:r w:rsidR="00A80736">
        <w:t>the latest</w:t>
      </w:r>
      <w:r w:rsidR="00191643">
        <w:t xml:space="preserve"> </w:t>
      </w:r>
      <w:r w:rsidR="00A80736">
        <w:t xml:space="preserve">technology </w:t>
      </w:r>
      <w:r w:rsidR="005E1BD5">
        <w:t>with</w:t>
      </w:r>
      <w:r w:rsidR="00E53B5C">
        <w:t xml:space="preserve"> musical skills</w:t>
      </w:r>
      <w:r w:rsidR="00334F18">
        <w:t>.</w:t>
      </w:r>
      <w:r w:rsidR="00A5423A">
        <w:t xml:space="preserve"> </w:t>
      </w:r>
      <w:r w:rsidR="00615FFD">
        <w:t>T</w:t>
      </w:r>
      <w:r w:rsidR="00A5423A">
        <w:t>his project</w:t>
      </w:r>
      <w:r w:rsidR="00B33395">
        <w:t>'</w:t>
      </w:r>
      <w:r w:rsidR="00A156CE">
        <w:t xml:space="preserve">s goal is </w:t>
      </w:r>
      <w:r w:rsidR="007D3C24">
        <w:t xml:space="preserve">to </w:t>
      </w:r>
      <w:r w:rsidR="00F51FC4">
        <w:t>bring</w:t>
      </w:r>
      <w:r w:rsidR="006851FB">
        <w:t xml:space="preserve"> </w:t>
      </w:r>
      <w:r w:rsidR="00A80736">
        <w:t>digital</w:t>
      </w:r>
      <w:r w:rsidR="008D407E">
        <w:t xml:space="preserve"> techn</w:t>
      </w:r>
      <w:r w:rsidR="0037434A">
        <w:t>ol</w:t>
      </w:r>
      <w:r w:rsidR="008D407E">
        <w:t>ogy,</w:t>
      </w:r>
      <w:r w:rsidR="005D0993">
        <w:t xml:space="preserve"> </w:t>
      </w:r>
      <w:r w:rsidR="00207FFA">
        <w:t xml:space="preserve">musical </w:t>
      </w:r>
      <w:r w:rsidR="005D0993">
        <w:t>entertainment</w:t>
      </w:r>
      <w:r w:rsidR="00EC3627">
        <w:t>,</w:t>
      </w:r>
      <w:r w:rsidR="0037434A">
        <w:t xml:space="preserve"> and</w:t>
      </w:r>
      <w:r w:rsidR="008B38C5">
        <w:t xml:space="preserve"> education</w:t>
      </w:r>
      <w:r w:rsidR="00F51FC4">
        <w:t xml:space="preserve"> under the same roof</w:t>
      </w:r>
      <w:r w:rsidR="00BE483F">
        <w:t>.</w:t>
      </w:r>
    </w:p>
    <w:p w14:paraId="63EBA850" w14:textId="77777777" w:rsidR="00081602" w:rsidRPr="00081602" w:rsidRDefault="00081602" w:rsidP="00130E4D"/>
    <w:p w14:paraId="5ECF3D99" w14:textId="79239454" w:rsidR="00EE3E4C" w:rsidRDefault="00025986" w:rsidP="00130E4D">
      <w:pPr>
        <w:pStyle w:val="Heading2"/>
      </w:pPr>
      <w:bookmarkStart w:id="1" w:name="_Toc127837608"/>
      <w:r>
        <w:t xml:space="preserve">1.1 | </w:t>
      </w:r>
      <w:r w:rsidR="00AB38FE">
        <w:t>Inspirat</w:t>
      </w:r>
      <w:r w:rsidR="00FB3EFF">
        <w:t>i</w:t>
      </w:r>
      <w:r w:rsidR="00AB38FE">
        <w:t>o</w:t>
      </w:r>
      <w:r w:rsidR="00FB3EFF">
        <w:t>n</w:t>
      </w:r>
      <w:bookmarkEnd w:id="1"/>
    </w:p>
    <w:p w14:paraId="1E0387DF" w14:textId="77777777" w:rsidR="00EC1FFC" w:rsidRDefault="00EC1FFC" w:rsidP="00130E4D"/>
    <w:p w14:paraId="07E8DCC9" w14:textId="443C2EC5" w:rsidR="005737A8" w:rsidRDefault="00461DED" w:rsidP="00130E4D">
      <w:r>
        <w:t>I hold in my hand my old buddy</w:t>
      </w:r>
      <w:r w:rsidR="00636C28">
        <w:t>, Gabriel's</w:t>
      </w:r>
      <w:r>
        <w:t xml:space="preserve"> Guitar Hero.</w:t>
      </w:r>
      <w:r w:rsidR="00A40FB2">
        <w:t xml:space="preserve"> Again,</w:t>
      </w:r>
      <w:r>
        <w:t xml:space="preserve"> </w:t>
      </w:r>
      <w:r w:rsidR="00146250">
        <w:t>I am ready</w:t>
      </w:r>
      <w:r w:rsidR="00E04D46">
        <w:t xml:space="preserve"> for the next round</w:t>
      </w:r>
      <w:r w:rsidR="00CD7309">
        <w:t>,</w:t>
      </w:r>
      <w:r w:rsidR="009E6C1D">
        <w:t xml:space="preserve"> and</w:t>
      </w:r>
      <w:r w:rsidR="00EE6994">
        <w:t xml:space="preserve"> this time</w:t>
      </w:r>
      <w:r w:rsidR="008C3EC9">
        <w:t>,</w:t>
      </w:r>
      <w:r w:rsidR="00EE6994">
        <w:t xml:space="preserve"> </w:t>
      </w:r>
      <w:r w:rsidR="000850B9">
        <w:t xml:space="preserve">determined to </w:t>
      </w:r>
      <w:r w:rsidR="001900A2">
        <w:t>overdo his performance somehow</w:t>
      </w:r>
      <w:r w:rsidR="00A64D16">
        <w:t>.</w:t>
      </w:r>
      <w:r w:rsidR="005716B6">
        <w:t xml:space="preserve"> Little did I </w:t>
      </w:r>
      <w:r w:rsidR="00F44C81">
        <w:t>suspect that</w:t>
      </w:r>
      <w:r w:rsidR="00A26C26">
        <w:t xml:space="preserve"> </w:t>
      </w:r>
      <w:r w:rsidR="00A7090E">
        <w:t>decades</w:t>
      </w:r>
      <w:r w:rsidR="00241313">
        <w:t xml:space="preserve"> of</w:t>
      </w:r>
      <w:r w:rsidR="00F44C81">
        <w:t xml:space="preserve"> </w:t>
      </w:r>
      <w:r w:rsidR="004B53FA">
        <w:t xml:space="preserve">sketchy </w:t>
      </w:r>
      <w:r w:rsidR="00E97B1C">
        <w:t>guitar practices</w:t>
      </w:r>
      <w:r w:rsidR="004016AD">
        <w:t xml:space="preserve"> on my side</w:t>
      </w:r>
      <w:r w:rsidR="00E97B1C">
        <w:t xml:space="preserve"> would not score against</w:t>
      </w:r>
      <w:r w:rsidR="004016AD">
        <w:t xml:space="preserve"> a seasoned </w:t>
      </w:r>
      <w:r w:rsidR="00643D9D">
        <w:t>hero like him.</w:t>
      </w:r>
      <w:r w:rsidR="00A40FB2">
        <w:t xml:space="preserve"> </w:t>
      </w:r>
      <w:r w:rsidR="007449F9">
        <w:t>After several failed attempt</w:t>
      </w:r>
      <w:r w:rsidR="00444307">
        <w:t>s</w:t>
      </w:r>
      <w:r w:rsidR="00976C9E">
        <w:t xml:space="preserve"> </w:t>
      </w:r>
      <w:r w:rsidR="00BA6330">
        <w:t xml:space="preserve">to show off my talent, </w:t>
      </w:r>
      <w:r w:rsidR="009C19DD">
        <w:t>he</w:t>
      </w:r>
      <w:r w:rsidR="00976C9E">
        <w:t xml:space="preserve"> concluded that</w:t>
      </w:r>
      <w:r w:rsidR="009C19DD">
        <w:t xml:space="preserve"> </w:t>
      </w:r>
      <w:r w:rsidR="007B25A3">
        <w:t xml:space="preserve">even though </w:t>
      </w:r>
      <w:r w:rsidR="000E546D">
        <w:t xml:space="preserve">I  had </w:t>
      </w:r>
      <w:r w:rsidR="00846690">
        <w:t xml:space="preserve">guitar </w:t>
      </w:r>
      <w:r w:rsidR="00945A3D">
        <w:t>experience</w:t>
      </w:r>
      <w:r w:rsidR="00EE2E35">
        <w:t xml:space="preserve">, </w:t>
      </w:r>
      <w:r w:rsidR="00846690">
        <w:t>rhythm sense</w:t>
      </w:r>
      <w:r w:rsidR="00EC3627">
        <w:t>,</w:t>
      </w:r>
      <w:r w:rsidR="003A33FB">
        <w:t xml:space="preserve"> </w:t>
      </w:r>
      <w:r w:rsidR="00846690">
        <w:t>and some</w:t>
      </w:r>
      <w:r w:rsidR="003A33FB">
        <w:t xml:space="preserve"> music</w:t>
      </w:r>
      <w:r w:rsidR="00846690">
        <w:t xml:space="preserve"> theory in </w:t>
      </w:r>
      <w:r w:rsidR="004406B4">
        <w:t>my pocket,</w:t>
      </w:r>
      <w:r w:rsidR="003A33FB">
        <w:t xml:space="preserve"> </w:t>
      </w:r>
      <w:r w:rsidR="004406B4">
        <w:t xml:space="preserve">my chances of winning </w:t>
      </w:r>
      <w:r w:rsidR="00570BCF">
        <w:t xml:space="preserve">against him </w:t>
      </w:r>
      <w:r w:rsidR="004406B4">
        <w:t>were astronomical as a first-timer</w:t>
      </w:r>
      <w:r w:rsidR="00986465">
        <w:t>.</w:t>
      </w:r>
    </w:p>
    <w:p w14:paraId="314C7B2E" w14:textId="77777777" w:rsidR="00627C4C" w:rsidRDefault="00627C4C" w:rsidP="00130E4D"/>
    <w:p w14:paraId="3A121268" w14:textId="2FFFAC04" w:rsidR="00987E77" w:rsidRDefault="001B3119" w:rsidP="00130E4D">
      <w:r>
        <w:t xml:space="preserve">How about him, I asked myself, </w:t>
      </w:r>
      <w:r w:rsidR="00BB1597">
        <w:t xml:space="preserve">what </w:t>
      </w:r>
      <w:r w:rsidR="00EE2E35">
        <w:t xml:space="preserve">type of guitarist </w:t>
      </w:r>
      <w:r w:rsidR="001866E9">
        <w:t>would he</w:t>
      </w:r>
      <w:r w:rsidR="00EE2E35">
        <w:t xml:space="preserve"> make, </w:t>
      </w:r>
      <w:r w:rsidR="00113620">
        <w:t>with all those</w:t>
      </w:r>
      <w:r w:rsidR="00BB1597">
        <w:t xml:space="preserve"> </w:t>
      </w:r>
      <w:r w:rsidR="00EE2663">
        <w:t>hours</w:t>
      </w:r>
      <w:r w:rsidR="001866E9">
        <w:t xml:space="preserve"> of playing the virtual guitar console? </w:t>
      </w:r>
      <w:r w:rsidR="00375D13">
        <w:t>The answer came weeks later when he visited me, and I handed him my electric guitar</w:t>
      </w:r>
      <w:r w:rsidR="00A94437">
        <w:t xml:space="preserve"> and taught him</w:t>
      </w:r>
      <w:r w:rsidR="00082C5B">
        <w:t xml:space="preserve"> the intro of a song I knew he liked</w:t>
      </w:r>
      <w:r w:rsidR="00375D13">
        <w:t>.</w:t>
      </w:r>
      <w:r w:rsidR="00163341">
        <w:t xml:space="preserve"> Soon enough, he could play </w:t>
      </w:r>
      <w:r w:rsidR="00235B9E">
        <w:t>the</w:t>
      </w:r>
      <w:r w:rsidR="00163341">
        <w:t xml:space="preserve"> simple </w:t>
      </w:r>
      <w:r w:rsidR="00235B9E">
        <w:t>melody</w:t>
      </w:r>
      <w:r w:rsidR="00163341">
        <w:t xml:space="preserve"> surprisingly well</w:t>
      </w:r>
      <w:r w:rsidR="00A94437">
        <w:t>,</w:t>
      </w:r>
      <w:r w:rsidR="00163341">
        <w:t xml:space="preserve"> though</w:t>
      </w:r>
      <w:r w:rsidR="000B22E3">
        <w:t>.</w:t>
      </w:r>
      <w:r w:rsidR="00012EAF">
        <w:t xml:space="preserve"> So, I asked him. </w:t>
      </w:r>
    </w:p>
    <w:p w14:paraId="48F2294B" w14:textId="77777777" w:rsidR="00CB6DE3" w:rsidRDefault="00CB6DE3" w:rsidP="00130E4D"/>
    <w:p w14:paraId="7582D4DD" w14:textId="33F76E37" w:rsidR="00E83469" w:rsidRDefault="00987E77" w:rsidP="00130E4D">
      <w:r>
        <w:t>-</w:t>
      </w:r>
      <w:r w:rsidR="0086605F">
        <w:t xml:space="preserve"> </w:t>
      </w:r>
      <w:r w:rsidR="00012EAF">
        <w:t>Why do you waste</w:t>
      </w:r>
      <w:r w:rsidR="002072ED">
        <w:t xml:space="preserve"> your time</w:t>
      </w:r>
      <w:r w:rsidR="00254A3C">
        <w:t xml:space="preserve"> practi</w:t>
      </w:r>
      <w:r w:rsidR="00655335">
        <w:t>s</w:t>
      </w:r>
      <w:r w:rsidR="00254A3C">
        <w:t>ing a</w:t>
      </w:r>
      <w:r w:rsidR="00655335">
        <w:t>n imaginary instrument? You</w:t>
      </w:r>
      <w:r>
        <w:t>'</w:t>
      </w:r>
      <w:r w:rsidR="00655335">
        <w:t>d be</w:t>
      </w:r>
      <w:r w:rsidR="0086605F">
        <w:t>come</w:t>
      </w:r>
      <w:r w:rsidR="00655335">
        <w:t xml:space="preserve"> a</w:t>
      </w:r>
      <w:r>
        <w:t xml:space="preserve"> great guitarist by </w:t>
      </w:r>
      <w:r w:rsidR="00A54A39">
        <w:t>now</w:t>
      </w:r>
      <w:r>
        <w:t>.</w:t>
      </w:r>
    </w:p>
    <w:p w14:paraId="56479556" w14:textId="7B0DB1EF" w:rsidR="0086605F" w:rsidRDefault="0086605F" w:rsidP="00130E4D">
      <w:r>
        <w:t xml:space="preserve">- </w:t>
      </w:r>
      <w:r w:rsidR="00D16F7C">
        <w:t xml:space="preserve">You'll see me playing when they invent </w:t>
      </w:r>
      <w:r w:rsidR="00017423">
        <w:t xml:space="preserve">real </w:t>
      </w:r>
      <w:r w:rsidR="00D16F7C">
        <w:t>guitar</w:t>
      </w:r>
      <w:r w:rsidR="006564C0">
        <w:t>s</w:t>
      </w:r>
      <w:r w:rsidR="00D16F7C">
        <w:t xml:space="preserve"> for </w:t>
      </w:r>
      <w:r w:rsidR="006C365C">
        <w:t xml:space="preserve">game </w:t>
      </w:r>
      <w:r w:rsidR="00D16F7C">
        <w:t>console</w:t>
      </w:r>
      <w:r w:rsidR="006C365C">
        <w:t>s</w:t>
      </w:r>
      <w:r w:rsidR="00BE34AA">
        <w:t>.</w:t>
      </w:r>
      <w:r w:rsidR="00772D35">
        <w:t xml:space="preserve"> – He answered with a smirk on his face.</w:t>
      </w:r>
    </w:p>
    <w:p w14:paraId="7F0813AB" w14:textId="77777777" w:rsidR="006564C0" w:rsidRDefault="006564C0" w:rsidP="00130E4D"/>
    <w:p w14:paraId="095C1466" w14:textId="40C9A01D" w:rsidR="005737A8" w:rsidRDefault="00264957" w:rsidP="00130E4D">
      <w:r>
        <w:t>Since</w:t>
      </w:r>
      <w:r w:rsidR="008E693D">
        <w:t xml:space="preserve"> th</w:t>
      </w:r>
      <w:r w:rsidR="00522E6F">
        <w:t>en</w:t>
      </w:r>
      <w:r w:rsidR="008E693D">
        <w:t xml:space="preserve">, I </w:t>
      </w:r>
      <w:r w:rsidR="00A26E99">
        <w:t>ha</w:t>
      </w:r>
      <w:r>
        <w:t>ve</w:t>
      </w:r>
      <w:r w:rsidR="00A26E99">
        <w:t xml:space="preserve"> been</w:t>
      </w:r>
      <w:r w:rsidR="001A67C3">
        <w:t xml:space="preserve"> thinking about</w:t>
      </w:r>
      <w:r w:rsidR="00EF084F">
        <w:t xml:space="preserve"> </w:t>
      </w:r>
      <w:r w:rsidR="00895753">
        <w:t>how many</w:t>
      </w:r>
      <w:r w:rsidR="002C1579">
        <w:t xml:space="preserve"> </w:t>
      </w:r>
      <w:r w:rsidR="00EF084F">
        <w:t>talent</w:t>
      </w:r>
      <w:r w:rsidR="002C1579">
        <w:t>ed</w:t>
      </w:r>
      <w:r w:rsidR="00EF084F">
        <w:t xml:space="preserve"> </w:t>
      </w:r>
      <w:r w:rsidR="002C1579">
        <w:t>people wast</w:t>
      </w:r>
      <w:r w:rsidR="00895753">
        <w:t>e</w:t>
      </w:r>
      <w:r w:rsidR="002C1579">
        <w:t xml:space="preserve"> their time </w:t>
      </w:r>
      <w:r w:rsidR="00A26E99">
        <w:t xml:space="preserve">playing on </w:t>
      </w:r>
      <w:r w:rsidR="002D44B0">
        <w:t xml:space="preserve">unauthentic </w:t>
      </w:r>
      <w:r w:rsidR="00F77861">
        <w:t xml:space="preserve">consoles with merely </w:t>
      </w:r>
      <w:r w:rsidR="00A26E99">
        <w:t>five plastic buttons</w:t>
      </w:r>
      <w:r>
        <w:t xml:space="preserve"> </w:t>
      </w:r>
      <w:r w:rsidR="00522E6F">
        <w:t xml:space="preserve">and a </w:t>
      </w:r>
      <w:r w:rsidR="00506766">
        <w:t xml:space="preserve">strum </w:t>
      </w:r>
      <w:r w:rsidR="00E760F3">
        <w:t>bar</w:t>
      </w:r>
      <w:r>
        <w:t>.</w:t>
      </w:r>
      <w:r w:rsidR="00506766">
        <w:t xml:space="preserve"> If I </w:t>
      </w:r>
      <w:r w:rsidR="007C1B00">
        <w:t>could</w:t>
      </w:r>
      <w:r w:rsidR="00506766">
        <w:t xml:space="preserve"> create </w:t>
      </w:r>
      <w:r w:rsidR="004B074B">
        <w:t xml:space="preserve">a </w:t>
      </w:r>
      <w:r w:rsidR="009C245B">
        <w:t xml:space="preserve">lightweight </w:t>
      </w:r>
      <w:r w:rsidR="004B074B">
        <w:t>device</w:t>
      </w:r>
      <w:r w:rsidR="009A28C1">
        <w:t xml:space="preserve"> that</w:t>
      </w:r>
      <w:r w:rsidR="007C1B00">
        <w:t xml:space="preserve"> resembles </w:t>
      </w:r>
      <w:r w:rsidR="004B074B">
        <w:t>an</w:t>
      </w:r>
      <w:r w:rsidR="007C1B00">
        <w:t xml:space="preserve"> actual</w:t>
      </w:r>
      <w:r w:rsidR="004B074B">
        <w:t xml:space="preserve"> guitar</w:t>
      </w:r>
      <w:r w:rsidR="00427F4A">
        <w:t xml:space="preserve">, I </w:t>
      </w:r>
      <w:r w:rsidR="008748ED">
        <w:t>could</w:t>
      </w:r>
      <w:r w:rsidR="00427F4A">
        <w:t xml:space="preserve"> </w:t>
      </w:r>
      <w:r w:rsidR="00FB6015">
        <w:t>develop</w:t>
      </w:r>
      <w:r w:rsidR="00427F4A">
        <w:t xml:space="preserve"> an online interface that is </w:t>
      </w:r>
      <w:r w:rsidR="00A3212F">
        <w:t>fre</w:t>
      </w:r>
      <w:r w:rsidR="00432C3A">
        <w:t>e,</w:t>
      </w:r>
      <w:r w:rsidR="00A3212F">
        <w:t xml:space="preserve"> </w:t>
      </w:r>
      <w:r w:rsidR="00427F4A">
        <w:t>available for everyone</w:t>
      </w:r>
      <w:r w:rsidR="0083288D">
        <w:t>,</w:t>
      </w:r>
      <w:r w:rsidR="00432C3A">
        <w:t xml:space="preserve"> vendor</w:t>
      </w:r>
      <w:r w:rsidR="004247FB">
        <w:t>-</w:t>
      </w:r>
      <w:r w:rsidR="00432C3A">
        <w:t>independent,</w:t>
      </w:r>
      <w:r w:rsidR="0083288D">
        <w:t xml:space="preserve"> </w:t>
      </w:r>
      <w:r w:rsidR="001C76E5">
        <w:t xml:space="preserve">and </w:t>
      </w:r>
      <w:r w:rsidR="00236E1F">
        <w:t>educational</w:t>
      </w:r>
      <w:r w:rsidR="001C76E5">
        <w:t xml:space="preserve">. I am </w:t>
      </w:r>
      <w:r w:rsidR="00F416D7">
        <w:t xml:space="preserve">confident </w:t>
      </w:r>
      <w:r w:rsidR="00A76EF5">
        <w:t>it would be at least as attractive an</w:t>
      </w:r>
      <w:r w:rsidR="00236E1F">
        <w:t xml:space="preserve"> entertainment </w:t>
      </w:r>
      <w:r w:rsidR="008F61A9">
        <w:t>option as</w:t>
      </w:r>
      <w:r w:rsidR="00236E1F">
        <w:t xml:space="preserve"> playing Guitar Hero</w:t>
      </w:r>
      <w:r w:rsidR="004B074B">
        <w:t>.</w:t>
      </w:r>
      <w:r w:rsidR="00A3212F">
        <w:t xml:space="preserve"> </w:t>
      </w:r>
      <w:r w:rsidR="00801F0A">
        <w:t>Well, the time has come</w:t>
      </w:r>
      <w:r w:rsidR="00C56A43">
        <w:t xml:space="preserve"> </w:t>
      </w:r>
      <w:r w:rsidR="005F534F">
        <w:t xml:space="preserve">to </w:t>
      </w:r>
      <w:r w:rsidR="009227CC">
        <w:t xml:space="preserve">wipe off </w:t>
      </w:r>
      <w:r w:rsidR="002C3765">
        <w:t>the</w:t>
      </w:r>
      <w:r w:rsidR="009227CC">
        <w:t xml:space="preserve"> </w:t>
      </w:r>
      <w:r w:rsidR="001C569C">
        <w:t>sneer</w:t>
      </w:r>
      <w:r w:rsidR="00D61C81">
        <w:t xml:space="preserve"> from </w:t>
      </w:r>
      <w:r w:rsidR="00FC52FE">
        <w:t xml:space="preserve">Gabriel's </w:t>
      </w:r>
      <w:r w:rsidR="00D61C81">
        <w:t xml:space="preserve">face; </w:t>
      </w:r>
      <w:r w:rsidR="00FC52FE">
        <w:t>he</w:t>
      </w:r>
      <w:r w:rsidR="00D61C81">
        <w:t xml:space="preserve"> will be the first to play</w:t>
      </w:r>
      <w:r w:rsidR="00B320B1">
        <w:t xml:space="preserve"> it</w:t>
      </w:r>
      <w:r w:rsidR="00D61C81">
        <w:t>.</w:t>
      </w:r>
    </w:p>
    <w:p w14:paraId="1FBC6D1A" w14:textId="77777777" w:rsidR="000B5485" w:rsidRDefault="000B5485" w:rsidP="00130E4D">
      <w:pPr>
        <w:pStyle w:val="Heading2"/>
      </w:pPr>
    </w:p>
    <w:p w14:paraId="2806F127" w14:textId="03061F6A" w:rsidR="00824C6A" w:rsidRDefault="00824C6A" w:rsidP="00130E4D">
      <w:pPr>
        <w:pStyle w:val="Heading2"/>
      </w:pPr>
      <w:bookmarkStart w:id="2" w:name="_Toc127837609"/>
      <w:r>
        <w:t>1.</w:t>
      </w:r>
      <w:r w:rsidR="00841F48">
        <w:t>2</w:t>
      </w:r>
      <w:r w:rsidR="00EE22B3">
        <w:t>.</w:t>
      </w:r>
      <w:r>
        <w:t xml:space="preserve"> | </w:t>
      </w:r>
      <w:r w:rsidR="008E03A1">
        <w:t xml:space="preserve">Project </w:t>
      </w:r>
      <w:r>
        <w:t>Aim</w:t>
      </w:r>
      <w:r w:rsidR="00777903">
        <w:t xml:space="preserve"> and Objectives</w:t>
      </w:r>
      <w:bookmarkEnd w:id="2"/>
    </w:p>
    <w:p w14:paraId="0C0834D5" w14:textId="77777777" w:rsidR="004C0B06" w:rsidRDefault="004C0B06" w:rsidP="004C0B06"/>
    <w:p w14:paraId="5743F0D5" w14:textId="75951204" w:rsidR="004C0B06" w:rsidRPr="00927B9F" w:rsidRDefault="00927B9F" w:rsidP="004C0B06">
      <w:pPr>
        <w:rPr>
          <w:b/>
          <w:bCs/>
        </w:rPr>
      </w:pPr>
      <w:r w:rsidRPr="00927B9F">
        <w:rPr>
          <w:b/>
          <w:bCs/>
        </w:rPr>
        <w:t>Aim</w:t>
      </w:r>
    </w:p>
    <w:p w14:paraId="60EA84CF" w14:textId="61B05D2D" w:rsidR="00034E28" w:rsidRDefault="00927B9F" w:rsidP="004C0B06">
      <w:r>
        <w:t xml:space="preserve">RiffMaster aims to </w:t>
      </w:r>
      <w:r w:rsidR="00EA3DEA">
        <w:t>offer a comprehensive</w:t>
      </w:r>
      <w:r w:rsidR="003061F2">
        <w:t xml:space="preserve"> </w:t>
      </w:r>
      <w:r w:rsidR="001F4DD4">
        <w:t xml:space="preserve">and unique </w:t>
      </w:r>
      <w:r w:rsidR="003061F2">
        <w:t>simulated music</w:t>
      </w:r>
      <w:r w:rsidR="00EA3DEA">
        <w:t xml:space="preserve"> experience</w:t>
      </w:r>
      <w:r w:rsidR="000C059B">
        <w:t>, providing a hardware component with a naturalistic guitar layout and software to learn and play</w:t>
      </w:r>
      <w:r w:rsidR="000E6721">
        <w:t xml:space="preserve"> the instrument.</w:t>
      </w:r>
      <w:r w:rsidR="008C766F">
        <w:t xml:space="preserve"> The </w:t>
      </w:r>
      <w:r w:rsidR="003640C1">
        <w:t>controller</w:t>
      </w:r>
      <w:r w:rsidR="008C766F">
        <w:t xml:space="preserve"> device should have a minimalistic design to </w:t>
      </w:r>
      <w:r w:rsidR="004A6597">
        <w:t>be affordable to a broader range of players.</w:t>
      </w:r>
      <w:r w:rsidR="00CB2850">
        <w:t xml:space="preserve"> Apart from the actual device</w:t>
      </w:r>
      <w:r w:rsidR="009E7970">
        <w:t>, the user</w:t>
      </w:r>
      <w:r w:rsidR="00630C9B">
        <w:t>s</w:t>
      </w:r>
      <w:r w:rsidR="009E7970">
        <w:t xml:space="preserve"> </w:t>
      </w:r>
      <w:r w:rsidR="00630C9B">
        <w:t>are</w:t>
      </w:r>
      <w:r w:rsidR="009E7970">
        <w:t xml:space="preserve"> not </w:t>
      </w:r>
      <w:r w:rsidR="002B5646">
        <w:t>required to own or buy any software licence</w:t>
      </w:r>
      <w:r w:rsidR="00115902">
        <w:t>; therefore, the application will be written for the browser.</w:t>
      </w:r>
      <w:r w:rsidR="00EE2AE8">
        <w:t xml:space="preserve"> Users should be able to connect the device</w:t>
      </w:r>
      <w:r w:rsidR="002251DA">
        <w:t xml:space="preserve"> </w:t>
      </w:r>
      <w:r w:rsidR="00EE2AE8">
        <w:t>to any computer</w:t>
      </w:r>
      <w:r w:rsidR="00046070">
        <w:t xml:space="preserve"> </w:t>
      </w:r>
      <w:r w:rsidR="006945AB">
        <w:t>via</w:t>
      </w:r>
      <w:r w:rsidR="00046070">
        <w:t xml:space="preserve"> a USB cable</w:t>
      </w:r>
      <w:r w:rsidR="00034E28">
        <w:t xml:space="preserve"> </w:t>
      </w:r>
      <w:r w:rsidR="002251DA">
        <w:t xml:space="preserve">and </w:t>
      </w:r>
      <w:r w:rsidR="00AE28A9">
        <w:t>use</w:t>
      </w:r>
      <w:r w:rsidR="002251DA">
        <w:t xml:space="preserve"> the application</w:t>
      </w:r>
      <w:r w:rsidR="00046070">
        <w:t xml:space="preserve"> </w:t>
      </w:r>
      <w:r w:rsidR="00AE28A9">
        <w:t>through</w:t>
      </w:r>
      <w:r w:rsidR="00046070">
        <w:t xml:space="preserve"> the internet.</w:t>
      </w:r>
      <w:r w:rsidR="002251DA">
        <w:t xml:space="preserve"> </w:t>
      </w:r>
      <w:r w:rsidR="00034E28">
        <w:t>The software will support</w:t>
      </w:r>
      <w:r w:rsidR="00260335">
        <w:t xml:space="preserve"> the requirements </w:t>
      </w:r>
      <w:r w:rsidR="00464D4C">
        <w:t>of</w:t>
      </w:r>
      <w:r w:rsidR="00260335">
        <w:t xml:space="preserve"> learn</w:t>
      </w:r>
      <w:r w:rsidR="00464D4C">
        <w:t>ing</w:t>
      </w:r>
      <w:r w:rsidR="00260335">
        <w:t xml:space="preserve"> the instrument from the basics</w:t>
      </w:r>
      <w:r w:rsidR="00243C70">
        <w:t xml:space="preserve">, and </w:t>
      </w:r>
      <w:r w:rsidR="00464D4C">
        <w:t>users should be able to track their progress after creating an account</w:t>
      </w:r>
      <w:r w:rsidR="00243C70">
        <w:t>.</w:t>
      </w:r>
    </w:p>
    <w:p w14:paraId="000C4838" w14:textId="77777777" w:rsidR="00F25DEF" w:rsidRDefault="00F25DEF" w:rsidP="004C0B06"/>
    <w:p w14:paraId="63A508A3" w14:textId="0269CFA1" w:rsidR="00F25DEF" w:rsidRPr="00450D65" w:rsidRDefault="00450D65" w:rsidP="004C0B06">
      <w:pPr>
        <w:rPr>
          <w:b/>
          <w:bCs/>
        </w:rPr>
      </w:pPr>
      <w:r w:rsidRPr="00450D65">
        <w:rPr>
          <w:b/>
          <w:bCs/>
        </w:rPr>
        <w:t>Objectives</w:t>
      </w:r>
    </w:p>
    <w:p w14:paraId="14E08315" w14:textId="0129BAEC" w:rsidR="00E54310" w:rsidRDefault="00451E3A" w:rsidP="004C0B06">
      <w:r w:rsidRPr="00451E3A">
        <w:rPr>
          <w:b/>
          <w:bCs/>
        </w:rPr>
        <w:t>Objective 1</w:t>
      </w:r>
      <w:r>
        <w:t xml:space="preserve">: </w:t>
      </w:r>
      <w:r w:rsidR="006E38FD">
        <w:t>Design and develop</w:t>
      </w:r>
      <w:r>
        <w:t xml:space="preserve"> </w:t>
      </w:r>
      <w:r w:rsidR="006F434E">
        <w:t xml:space="preserve">a digital guitar </w:t>
      </w:r>
      <w:r w:rsidR="00A1189B">
        <w:t>controller</w:t>
      </w:r>
      <w:r w:rsidR="006F434E">
        <w:t xml:space="preserve"> with a layout</w:t>
      </w:r>
      <w:r w:rsidR="00086627">
        <w:t xml:space="preserve"> </w:t>
      </w:r>
      <w:r w:rsidR="00CE73EA">
        <w:t>that</w:t>
      </w:r>
      <w:r w:rsidR="00511FC7">
        <w:t xml:space="preserve"> accurately</w:t>
      </w:r>
      <w:r w:rsidR="00086627">
        <w:t xml:space="preserve"> simulate</w:t>
      </w:r>
      <w:r w:rsidR="00CE73EA">
        <w:t>s</w:t>
      </w:r>
      <w:r w:rsidR="00086627">
        <w:t xml:space="preserve"> the instrument</w:t>
      </w:r>
      <w:r w:rsidR="00CD76BE">
        <w:t>'</w:t>
      </w:r>
      <w:r w:rsidR="00511FC7">
        <w:t>s mechanism</w:t>
      </w:r>
      <w:r w:rsidR="00086627">
        <w:t>.</w:t>
      </w:r>
      <w:r w:rsidR="005E50C9">
        <w:t xml:space="preserve"> </w:t>
      </w:r>
      <w:r w:rsidR="00846F82">
        <w:t xml:space="preserve">The </w:t>
      </w:r>
      <w:r w:rsidR="00A1189B">
        <w:t>controller</w:t>
      </w:r>
      <w:r w:rsidR="00846F82">
        <w:t>'s look, dimensions,</w:t>
      </w:r>
      <w:r w:rsidR="00C610DD">
        <w:t xml:space="preserve"> and operability</w:t>
      </w:r>
      <w:r w:rsidR="00846F82">
        <w:t xml:space="preserve"> </w:t>
      </w:r>
      <w:r w:rsidR="00A220D2">
        <w:t>must be</w:t>
      </w:r>
      <w:r w:rsidR="001841A7">
        <w:t xml:space="preserve"> of a guitar, </w:t>
      </w:r>
      <w:r w:rsidR="00A5340C">
        <w:t xml:space="preserve">while the materials used may </w:t>
      </w:r>
      <w:r w:rsidR="00764817">
        <w:t>differ and be</w:t>
      </w:r>
      <w:r w:rsidR="001466ED">
        <w:t xml:space="preserve"> similar to </w:t>
      </w:r>
      <w:r w:rsidR="008A6EBF">
        <w:t xml:space="preserve">a mock guitar. </w:t>
      </w:r>
      <w:r w:rsidR="00051E23">
        <w:t>However, t</w:t>
      </w:r>
      <w:r w:rsidR="008A6EBF">
        <w:t>he guitar</w:t>
      </w:r>
      <w:r w:rsidR="002574FE">
        <w:t xml:space="preserve"> </w:t>
      </w:r>
      <w:r w:rsidR="00593015">
        <w:t>controller</w:t>
      </w:r>
      <w:r w:rsidR="00510A49">
        <w:t>'</w:t>
      </w:r>
      <w:r w:rsidR="008A6EBF">
        <w:t xml:space="preserve">s </w:t>
      </w:r>
      <w:r w:rsidR="00051E23">
        <w:t xml:space="preserve">neck and the </w:t>
      </w:r>
      <w:r w:rsidR="00C2594D">
        <w:t>frets' distances must translate to a real guitar's exact proportions</w:t>
      </w:r>
      <w:r w:rsidR="00763FD8">
        <w:t xml:space="preserve"> to </w:t>
      </w:r>
      <w:r w:rsidR="003D03BC">
        <w:t>enhance</w:t>
      </w:r>
      <w:r w:rsidR="00763FD8">
        <w:t xml:space="preserve"> the players</w:t>
      </w:r>
      <w:r w:rsidR="00F3696E">
        <w:t>'</w:t>
      </w:r>
      <w:r w:rsidR="003D03BC">
        <w:t xml:space="preserve"> </w:t>
      </w:r>
      <w:r w:rsidR="002574FE">
        <w:t>precision</w:t>
      </w:r>
      <w:r w:rsidR="00F3696E">
        <w:t xml:space="preserve"> in</w:t>
      </w:r>
      <w:r w:rsidR="003D03BC">
        <w:t xml:space="preserve"> muscle memory</w:t>
      </w:r>
      <w:r w:rsidR="00977B65">
        <w:t xml:space="preserve"> and </w:t>
      </w:r>
      <w:r w:rsidR="001204F5">
        <w:t xml:space="preserve">help them </w:t>
      </w:r>
      <w:r w:rsidR="00977B65">
        <w:t>gain a</w:t>
      </w:r>
      <w:r w:rsidR="009C05B4">
        <w:t>n easily</w:t>
      </w:r>
      <w:r w:rsidR="00977B65">
        <w:t xml:space="preserve"> transferable skill.</w:t>
      </w:r>
      <w:r w:rsidR="00DC4999">
        <w:t xml:space="preserve"> </w:t>
      </w:r>
    </w:p>
    <w:p w14:paraId="2C9C37F5" w14:textId="7330005F" w:rsidR="002F06C3" w:rsidRDefault="002B713F" w:rsidP="004C0B06">
      <w:r w:rsidRPr="002F06C3">
        <w:rPr>
          <w:b/>
          <w:bCs/>
        </w:rPr>
        <w:t>Objective 2</w:t>
      </w:r>
      <w:r>
        <w:t xml:space="preserve">: </w:t>
      </w:r>
      <w:r w:rsidR="0005699A">
        <w:t>Ideally</w:t>
      </w:r>
      <w:r w:rsidR="00247470">
        <w:t>,</w:t>
      </w:r>
      <w:r w:rsidR="0005699A">
        <w:t xml:space="preserve"> </w:t>
      </w:r>
      <w:r w:rsidR="00AC2267">
        <w:t xml:space="preserve">six </w:t>
      </w:r>
      <w:r w:rsidR="0005699A">
        <w:t xml:space="preserve">strings, alternatively </w:t>
      </w:r>
      <w:r w:rsidR="00AC2267">
        <w:t xml:space="preserve">six </w:t>
      </w:r>
      <w:r w:rsidR="0005699A">
        <w:t>strum bars</w:t>
      </w:r>
      <w:r w:rsidR="00247470">
        <w:t>,</w:t>
      </w:r>
      <w:r w:rsidR="0005699A">
        <w:t xml:space="preserve"> may be used </w:t>
      </w:r>
      <w:r w:rsidR="00247470">
        <w:t>to</w:t>
      </w:r>
      <w:r w:rsidR="0005699A">
        <w:t xml:space="preserve"> activat</w:t>
      </w:r>
      <w:r w:rsidR="00247470">
        <w:t>e</w:t>
      </w:r>
      <w:r w:rsidR="0005699A">
        <w:t xml:space="preserve"> a note</w:t>
      </w:r>
      <w:r w:rsidR="00247470">
        <w:t>, and</w:t>
      </w:r>
      <w:r w:rsidR="00AC2267">
        <w:t xml:space="preserve"> </w:t>
      </w:r>
      <w:r w:rsidR="000B2399">
        <w:t>follow-up research and experimentations will be</w:t>
      </w:r>
      <w:r w:rsidR="00AC2267">
        <w:t xml:space="preserve"> included in the document</w:t>
      </w:r>
      <w:r w:rsidR="00B12D5F">
        <w:t xml:space="preserve"> regarding the design decision</w:t>
      </w:r>
      <w:r w:rsidR="00AC2267">
        <w:t>.</w:t>
      </w:r>
      <w:r>
        <w:t xml:space="preserve"> </w:t>
      </w:r>
      <w:r w:rsidR="00ED1B89">
        <w:t>G</w:t>
      </w:r>
      <w:r w:rsidR="0041709C">
        <w:t>uitars are</w:t>
      </w:r>
      <w:r w:rsidR="00601894">
        <w:t xml:space="preserve"> polyphonic instrument</w:t>
      </w:r>
      <w:r w:rsidR="00735C21">
        <w:t>s</w:t>
      </w:r>
      <w:r w:rsidR="00ED1B89">
        <w:t>;</w:t>
      </w:r>
      <w:r w:rsidR="00601894">
        <w:t xml:space="preserve"> </w:t>
      </w:r>
      <w:r w:rsidR="00ED1B89">
        <w:t xml:space="preserve">consequently, </w:t>
      </w:r>
      <w:r w:rsidR="00EC4D30">
        <w:t xml:space="preserve">one or more </w:t>
      </w:r>
      <w:r w:rsidR="0041709C">
        <w:t xml:space="preserve">strings </w:t>
      </w:r>
      <w:r w:rsidR="002816B8">
        <w:t>may</w:t>
      </w:r>
      <w:r w:rsidR="0041709C">
        <w:t xml:space="preserve"> be play</w:t>
      </w:r>
      <w:r w:rsidR="002816B8">
        <w:t>ed</w:t>
      </w:r>
      <w:r w:rsidR="0041709C">
        <w:t xml:space="preserve"> simultaneously. </w:t>
      </w:r>
      <w:r w:rsidR="000A262C">
        <w:t>If string</w:t>
      </w:r>
      <w:r w:rsidR="005B61FB">
        <w:t xml:space="preserve"> </w:t>
      </w:r>
      <w:r w:rsidR="000A262C">
        <w:t>activ</w:t>
      </w:r>
      <w:r w:rsidR="005B61FB">
        <w:t>ity is detected</w:t>
      </w:r>
      <w:r w:rsidR="000A262C">
        <w:t xml:space="preserve">, the device should communicate the uppermost </w:t>
      </w:r>
      <w:r w:rsidR="007978A9">
        <w:t>active fret</w:t>
      </w:r>
      <w:r w:rsidR="00573448">
        <w:t>s</w:t>
      </w:r>
      <w:r w:rsidR="007978A9">
        <w:t xml:space="preserve"> position on the </w:t>
      </w:r>
      <w:r w:rsidR="0093710A">
        <w:t>corresponding</w:t>
      </w:r>
      <w:r w:rsidR="007978A9">
        <w:t xml:space="preserve"> </w:t>
      </w:r>
      <w:r w:rsidR="000C5BF7">
        <w:t>string</w:t>
      </w:r>
      <w:r w:rsidR="007978A9">
        <w:t xml:space="preserve">. </w:t>
      </w:r>
      <w:r w:rsidR="00475647">
        <w:t xml:space="preserve">The activated note must be </w:t>
      </w:r>
      <w:r w:rsidR="0058649F">
        <w:t xml:space="preserve">transmitted </w:t>
      </w:r>
      <w:r w:rsidR="00475647">
        <w:t>through a USB port</w:t>
      </w:r>
      <w:r w:rsidR="00FE3600">
        <w:t xml:space="preserve"> using a well-defined, simple protocol.</w:t>
      </w:r>
      <w:r w:rsidR="00325090">
        <w:t xml:space="preserve"> The hardware must be</w:t>
      </w:r>
      <w:r w:rsidR="00C96181">
        <w:t xml:space="preserve"> safe to use and </w:t>
      </w:r>
      <w:r w:rsidR="00EA0C44">
        <w:t xml:space="preserve">in accordance </w:t>
      </w:r>
      <w:r w:rsidR="00B916D0">
        <w:t>with safety regulations.</w:t>
      </w:r>
    </w:p>
    <w:p w14:paraId="645645CF" w14:textId="3FE125CA" w:rsidR="000A265F" w:rsidRDefault="00B916D0" w:rsidP="004C0B06">
      <w:r w:rsidRPr="00B916D0">
        <w:rPr>
          <w:b/>
          <w:bCs/>
        </w:rPr>
        <w:t>Objective 3</w:t>
      </w:r>
      <w:r>
        <w:t xml:space="preserve">: </w:t>
      </w:r>
      <w:r w:rsidR="00D226BF">
        <w:t>Design</w:t>
      </w:r>
      <w:r w:rsidR="00500250">
        <w:t xml:space="preserve"> and</w:t>
      </w:r>
      <w:r w:rsidR="0054325C">
        <w:t xml:space="preserve"> develop</w:t>
      </w:r>
      <w:r w:rsidR="00500250">
        <w:t xml:space="preserve"> a software application </w:t>
      </w:r>
      <w:r w:rsidR="0078439E">
        <w:t>that</w:t>
      </w:r>
      <w:r w:rsidR="003D62F3">
        <w:t xml:space="preserve"> </w:t>
      </w:r>
      <w:r w:rsidR="007C6A62">
        <w:t>accepts</w:t>
      </w:r>
      <w:r w:rsidR="003C5CED">
        <w:t>, detects</w:t>
      </w:r>
      <w:r w:rsidR="007C6A62">
        <w:t xml:space="preserve"> and listens</w:t>
      </w:r>
      <w:r w:rsidR="003D62F3">
        <w:t xml:space="preserve"> to </w:t>
      </w:r>
      <w:r w:rsidR="004552FE">
        <w:t xml:space="preserve">user </w:t>
      </w:r>
      <w:r w:rsidR="003D62F3">
        <w:t>inputs from the</w:t>
      </w:r>
      <w:r w:rsidR="00DF28F5">
        <w:t xml:space="preserve"> device through</w:t>
      </w:r>
      <w:r w:rsidR="00FA1F36">
        <w:t xml:space="preserve"> a</w:t>
      </w:r>
      <w:r w:rsidR="003D62F3">
        <w:t xml:space="preserve"> USB port</w:t>
      </w:r>
      <w:r w:rsidR="007C6A62">
        <w:t xml:space="preserve"> without interrupting keyboard events</w:t>
      </w:r>
      <w:r w:rsidR="003D62F3">
        <w:t>.</w:t>
      </w:r>
      <w:r w:rsidR="004552FE">
        <w:t xml:space="preserve"> </w:t>
      </w:r>
      <w:r w:rsidR="0050243E">
        <w:t>Integrate</w:t>
      </w:r>
      <w:r w:rsidR="004552FE">
        <w:t xml:space="preserve"> these inputs</w:t>
      </w:r>
      <w:r w:rsidR="009205B2">
        <w:t xml:space="preserve"> </w:t>
      </w:r>
      <w:r w:rsidR="00D64D33">
        <w:t xml:space="preserve">into the web app </w:t>
      </w:r>
      <w:r w:rsidR="0029065A">
        <w:t>like</w:t>
      </w:r>
      <w:r w:rsidR="009205B2">
        <w:t xml:space="preserve"> DOM key event</w:t>
      </w:r>
      <w:r w:rsidR="00211D2B">
        <w:t xml:space="preserve"> states</w:t>
      </w:r>
      <w:r w:rsidR="009205B2">
        <w:t xml:space="preserve">, such as </w:t>
      </w:r>
      <w:r w:rsidR="00CE4E34">
        <w:t>note started</w:t>
      </w:r>
      <w:r w:rsidR="009205B2">
        <w:t xml:space="preserve">, </w:t>
      </w:r>
      <w:r w:rsidR="00CE4E34">
        <w:t>playing</w:t>
      </w:r>
      <w:r w:rsidR="00211D2B">
        <w:t>,</w:t>
      </w:r>
      <w:r w:rsidR="00CE4E34">
        <w:t xml:space="preserve"> and</w:t>
      </w:r>
      <w:r w:rsidR="00211D2B">
        <w:t xml:space="preserve"> </w:t>
      </w:r>
      <w:r w:rsidR="00CE4E34">
        <w:t>stopped</w:t>
      </w:r>
      <w:r w:rsidR="00211D2B">
        <w:t>.</w:t>
      </w:r>
      <w:r w:rsidR="007030EC">
        <w:t xml:space="preserve"> </w:t>
      </w:r>
      <w:r w:rsidR="00DB7F4F">
        <w:t xml:space="preserve">Optimise the application to </w:t>
      </w:r>
      <w:r w:rsidR="00500A3F">
        <w:t xml:space="preserve">accept </w:t>
      </w:r>
      <w:r w:rsidR="00C65A8F">
        <w:t xml:space="preserve">and process </w:t>
      </w:r>
      <w:r w:rsidR="000A265F">
        <w:t xml:space="preserve">simultaneous </w:t>
      </w:r>
      <w:r w:rsidR="00F13F62">
        <w:t xml:space="preserve">input </w:t>
      </w:r>
      <w:r w:rsidR="00C65A8F">
        <w:t xml:space="preserve">information </w:t>
      </w:r>
      <w:r w:rsidR="00500A3F">
        <w:t>async</w:t>
      </w:r>
      <w:r w:rsidR="000A265F">
        <w:t>h</w:t>
      </w:r>
      <w:r w:rsidR="00500A3F">
        <w:t>ronous</w:t>
      </w:r>
      <w:r w:rsidR="00C65A8F">
        <w:t>ly.</w:t>
      </w:r>
    </w:p>
    <w:p w14:paraId="73A28053" w14:textId="3413126A" w:rsidR="000A265F" w:rsidRDefault="000A265F" w:rsidP="004C0B06">
      <w:r w:rsidRPr="009F7C4F">
        <w:rPr>
          <w:b/>
          <w:bCs/>
        </w:rPr>
        <w:t>Objective 4</w:t>
      </w:r>
      <w:r>
        <w:t xml:space="preserve">: </w:t>
      </w:r>
      <w:r w:rsidR="009F7C4F">
        <w:t xml:space="preserve">Build a </w:t>
      </w:r>
      <w:r w:rsidR="00B8364A">
        <w:t xml:space="preserve">user-friendly </w:t>
      </w:r>
      <w:r w:rsidR="009F7C4F">
        <w:t>frontend web application</w:t>
      </w:r>
      <w:r w:rsidR="00B8364A">
        <w:t xml:space="preserve"> </w:t>
      </w:r>
      <w:r w:rsidR="003B54C0">
        <w:t>with</w:t>
      </w:r>
      <w:r w:rsidR="00B8364A">
        <w:t xml:space="preserve"> a home page with </w:t>
      </w:r>
      <w:r w:rsidR="003B54C0">
        <w:t>signup and login options.</w:t>
      </w:r>
      <w:r w:rsidR="00BB0B0D">
        <w:t xml:space="preserve"> </w:t>
      </w:r>
      <w:r w:rsidR="006138E5">
        <w:t>Validate user login</w:t>
      </w:r>
      <w:r w:rsidR="00F0753B">
        <w:t>, and after successful sign-in</w:t>
      </w:r>
      <w:r w:rsidR="004E507F">
        <w:t xml:space="preserve"> or login</w:t>
      </w:r>
      <w:r w:rsidR="00F0753B">
        <w:t>, the following options should be available:</w:t>
      </w:r>
    </w:p>
    <w:p w14:paraId="7976EE0D" w14:textId="7BB1D8AF" w:rsidR="00F46DD0" w:rsidRDefault="00D24D6A" w:rsidP="00F46DD0">
      <w:pPr>
        <w:pStyle w:val="NoSpacing"/>
        <w:numPr>
          <w:ilvl w:val="0"/>
          <w:numId w:val="13"/>
        </w:numPr>
      </w:pPr>
      <w:r w:rsidRPr="000D708A">
        <w:rPr>
          <w:b/>
          <w:bCs/>
        </w:rPr>
        <w:t>Jam Option</w:t>
      </w:r>
      <w:r>
        <w:t>: the user can</w:t>
      </w:r>
      <w:r w:rsidR="00F46DD0" w:rsidRPr="00F46DD0">
        <w:t xml:space="preserve"> </w:t>
      </w:r>
      <w:r w:rsidR="00DD410A">
        <w:t xml:space="preserve">freely </w:t>
      </w:r>
      <w:r w:rsidR="00F46DD0">
        <w:t xml:space="preserve">play the </w:t>
      </w:r>
      <w:r w:rsidR="00CB1EAA">
        <w:t xml:space="preserve">RiffMaster </w:t>
      </w:r>
      <w:r w:rsidR="00F46DD0">
        <w:t>device and listen to the generated music,</w:t>
      </w:r>
    </w:p>
    <w:p w14:paraId="2F6DCC81" w14:textId="0E11F6A1" w:rsidR="000D708A" w:rsidRDefault="000D708A" w:rsidP="000D708A">
      <w:pPr>
        <w:pStyle w:val="NoSpacing"/>
        <w:numPr>
          <w:ilvl w:val="0"/>
          <w:numId w:val="13"/>
        </w:numPr>
      </w:pPr>
      <w:r w:rsidRPr="003F743B">
        <w:rPr>
          <w:b/>
          <w:bCs/>
        </w:rPr>
        <w:t>Compose option</w:t>
      </w:r>
      <w:r>
        <w:t xml:space="preserve">: the user can record the device, and the produced </w:t>
      </w:r>
      <w:r w:rsidR="004368B1">
        <w:t>piece</w:t>
      </w:r>
      <w:r>
        <w:t xml:space="preserve"> is translated into tablature notation, which can be manually edited, saved</w:t>
      </w:r>
      <w:r w:rsidR="004368B1">
        <w:t>, played</w:t>
      </w:r>
      <w:r>
        <w:t>, or deleted.</w:t>
      </w:r>
    </w:p>
    <w:p w14:paraId="224B3054" w14:textId="7D4C94FB" w:rsidR="000D708A" w:rsidRDefault="000D708A" w:rsidP="000D708A">
      <w:pPr>
        <w:pStyle w:val="NoSpacing"/>
        <w:numPr>
          <w:ilvl w:val="0"/>
          <w:numId w:val="13"/>
        </w:numPr>
      </w:pPr>
      <w:r w:rsidRPr="000D708A">
        <w:rPr>
          <w:b/>
          <w:bCs/>
        </w:rPr>
        <w:t>Practice Option</w:t>
      </w:r>
      <w:r>
        <w:t>: the user can load a tablature</w:t>
      </w:r>
      <w:r w:rsidR="00AD2D0C">
        <w:t xml:space="preserve"> or follow </w:t>
      </w:r>
      <w:r w:rsidR="005A4DA8">
        <w:t xml:space="preserve">a </w:t>
      </w:r>
      <w:r w:rsidR="00AD2D0C">
        <w:t>tutorial</w:t>
      </w:r>
      <w:r>
        <w:t>, play along with a song, and practice at different speeds. Different sections of the music may be selected for repeated practice.</w:t>
      </w:r>
    </w:p>
    <w:p w14:paraId="3989DA96" w14:textId="5202CABA" w:rsidR="000D708A" w:rsidRDefault="000D708A" w:rsidP="000D708A">
      <w:pPr>
        <w:pStyle w:val="NoSpacing"/>
        <w:numPr>
          <w:ilvl w:val="0"/>
          <w:numId w:val="13"/>
        </w:numPr>
      </w:pPr>
      <w:r w:rsidRPr="000D708A">
        <w:rPr>
          <w:b/>
          <w:bCs/>
        </w:rPr>
        <w:t>Play Option</w:t>
      </w:r>
      <w:r>
        <w:t xml:space="preserve">: the user can play a piece of selected music. The application will score the performance according to accurate real-time feedback, considering the player's number of </w:t>
      </w:r>
      <w:r w:rsidR="0087378C">
        <w:t>note accuracy and rhythm precision mistakes</w:t>
      </w:r>
      <w:r>
        <w:t>.</w:t>
      </w:r>
    </w:p>
    <w:p w14:paraId="78937EAF" w14:textId="1530DA65" w:rsidR="000D708A" w:rsidRDefault="000D708A" w:rsidP="000D708A">
      <w:pPr>
        <w:pStyle w:val="NoSpacing"/>
        <w:numPr>
          <w:ilvl w:val="0"/>
          <w:numId w:val="13"/>
        </w:numPr>
      </w:pPr>
      <w:r w:rsidRPr="000D708A">
        <w:rPr>
          <w:b/>
          <w:bCs/>
        </w:rPr>
        <w:t>Chords Explorer</w:t>
      </w:r>
      <w:r>
        <w:t>: chords will be clickable throughout the application. When pausing a running session, the player may check chords</w:t>
      </w:r>
      <w:r w:rsidR="00A8067D">
        <w:t>.</w:t>
      </w:r>
    </w:p>
    <w:p w14:paraId="6FEDCF0A" w14:textId="6F6CA97F" w:rsidR="00A8067D" w:rsidRDefault="00504845" w:rsidP="00A8067D">
      <w:pPr>
        <w:pStyle w:val="NoSpacing"/>
      </w:pPr>
      <w:r>
        <w:t>Finally, c</w:t>
      </w:r>
      <w:r w:rsidR="00A8067D" w:rsidRPr="00A8067D">
        <w:t>reat</w:t>
      </w:r>
      <w:r w:rsidR="00A8067D">
        <w:t>e</w:t>
      </w:r>
      <w:r w:rsidR="00442C7E">
        <w:t xml:space="preserve"> a restricted number</w:t>
      </w:r>
      <w:r w:rsidR="00115D86">
        <w:t xml:space="preserve"> of</w:t>
      </w:r>
      <w:r w:rsidR="00A8067D">
        <w:t xml:space="preserve"> demo</w:t>
      </w:r>
      <w:r w:rsidR="006F709E">
        <w:t xml:space="preserve"> </w:t>
      </w:r>
      <w:r>
        <w:t xml:space="preserve">songs and </w:t>
      </w:r>
      <w:r w:rsidR="006F709E">
        <w:t>tablatures to test the prototype</w:t>
      </w:r>
      <w:r w:rsidR="00115D86">
        <w:t xml:space="preserve"> and the application</w:t>
      </w:r>
      <w:r w:rsidR="006F709E">
        <w:t>.</w:t>
      </w:r>
    </w:p>
    <w:p w14:paraId="5352CD01" w14:textId="77777777" w:rsidR="002774A3" w:rsidRPr="00A8067D" w:rsidRDefault="002774A3" w:rsidP="00A8067D">
      <w:pPr>
        <w:pStyle w:val="NoSpacing"/>
      </w:pPr>
    </w:p>
    <w:p w14:paraId="63663C6B" w14:textId="38CC0C5E" w:rsidR="00450D65" w:rsidRDefault="00530637" w:rsidP="004C0B06">
      <w:r w:rsidRPr="00530637">
        <w:rPr>
          <w:b/>
          <w:bCs/>
        </w:rPr>
        <w:t>Objective 5</w:t>
      </w:r>
      <w:r>
        <w:t xml:space="preserve">: </w:t>
      </w:r>
      <w:r w:rsidR="009C7C82">
        <w:t>Build</w:t>
      </w:r>
      <w:r w:rsidR="00A03377">
        <w:t xml:space="preserve"> and deploy</w:t>
      </w:r>
      <w:r w:rsidR="009C7C82">
        <w:t xml:space="preserve"> a backend application</w:t>
      </w:r>
      <w:r w:rsidR="008018B6">
        <w:t xml:space="preserve"> that reflects </w:t>
      </w:r>
      <w:r w:rsidR="00222553">
        <w:t xml:space="preserve">a </w:t>
      </w:r>
      <w:r w:rsidR="00726D07">
        <w:t>simple</w:t>
      </w:r>
      <w:r w:rsidR="00DB2858">
        <w:t xml:space="preserve"> startup</w:t>
      </w:r>
      <w:r w:rsidR="00115565">
        <w:t>'</w:t>
      </w:r>
      <w:r w:rsidR="00DB2858">
        <w:t>s</w:t>
      </w:r>
      <w:r w:rsidR="00726D07">
        <w:t xml:space="preserve"> </w:t>
      </w:r>
      <w:r w:rsidR="00724851">
        <w:t>real</w:t>
      </w:r>
      <w:r w:rsidR="008E4CC9">
        <w:t>-</w:t>
      </w:r>
      <w:r w:rsidR="00724851">
        <w:t>wor</w:t>
      </w:r>
      <w:r w:rsidR="008E4CC9">
        <w:t xml:space="preserve">ld </w:t>
      </w:r>
      <w:r w:rsidR="00222553">
        <w:t>business model</w:t>
      </w:r>
      <w:r w:rsidR="009C7C82">
        <w:t xml:space="preserve"> </w:t>
      </w:r>
      <w:r w:rsidR="001272B6">
        <w:t>for</w:t>
      </w:r>
      <w:r w:rsidR="008E4CC9">
        <w:t xml:space="preserve"> prototyp</w:t>
      </w:r>
      <w:r w:rsidR="001272B6">
        <w:t>ing the</w:t>
      </w:r>
      <w:r w:rsidR="009E5C9C">
        <w:t xml:space="preserve"> web app</w:t>
      </w:r>
      <w:r w:rsidR="008E4CC9">
        <w:t>lication</w:t>
      </w:r>
      <w:r w:rsidR="009E5C9C">
        <w:t>.</w:t>
      </w:r>
      <w:r w:rsidR="000C49BA">
        <w:t xml:space="preserve"> </w:t>
      </w:r>
      <w:r w:rsidR="00CF787F">
        <w:t xml:space="preserve">The business model must be </w:t>
      </w:r>
      <w:r w:rsidR="00DE6611">
        <w:t>limited to</w:t>
      </w:r>
      <w:r w:rsidR="009D28CB">
        <w:t xml:space="preserve"> functionality</w:t>
      </w:r>
      <w:r w:rsidR="00DE6611">
        <w:t xml:space="preserve"> constraints</w:t>
      </w:r>
      <w:r w:rsidR="00CF787F">
        <w:t xml:space="preserve">, as the project focuses on </w:t>
      </w:r>
      <w:r w:rsidR="00ED6890">
        <w:t>hardware and software</w:t>
      </w:r>
      <w:r w:rsidR="00CF787F">
        <w:t xml:space="preserve"> </w:t>
      </w:r>
      <w:r w:rsidR="00DE669A">
        <w:t>prototyping</w:t>
      </w:r>
      <w:r w:rsidR="00CF787F">
        <w:t xml:space="preserve"> rather than </w:t>
      </w:r>
      <w:r w:rsidR="002B1177">
        <w:t xml:space="preserve">business implementation. </w:t>
      </w:r>
      <w:r w:rsidR="000C49BA">
        <w:t>The backend should communicate to a database and store user information</w:t>
      </w:r>
      <w:r w:rsidR="00803FE2">
        <w:t xml:space="preserve">, such as user name, songs, </w:t>
      </w:r>
      <w:r w:rsidR="002774A3">
        <w:t xml:space="preserve">tablatures and </w:t>
      </w:r>
      <w:r w:rsidR="00803FE2">
        <w:t>scores.</w:t>
      </w:r>
    </w:p>
    <w:p w14:paraId="6E02BA69" w14:textId="77777777" w:rsidR="00CD5408" w:rsidRPr="004C0B06" w:rsidRDefault="00CD5408" w:rsidP="004C0B06"/>
    <w:p w14:paraId="493FF76A" w14:textId="0C74B87E" w:rsidR="003227F1" w:rsidRDefault="00AC140A" w:rsidP="00130E4D">
      <w:pPr>
        <w:pStyle w:val="Heading2"/>
      </w:pPr>
      <w:bookmarkStart w:id="3" w:name="_Toc127837610"/>
      <w:r>
        <w:t>1.</w:t>
      </w:r>
      <w:r w:rsidR="00841F48">
        <w:t>3</w:t>
      </w:r>
      <w:r>
        <w:t>. | Requirements</w:t>
      </w:r>
      <w:r w:rsidR="00890FD9">
        <w:t xml:space="preserve"> and Specifications</w:t>
      </w:r>
      <w:bookmarkEnd w:id="3"/>
    </w:p>
    <w:p w14:paraId="6276345E" w14:textId="77777777" w:rsidR="007E40EF" w:rsidRDefault="007E40EF" w:rsidP="007E40EF"/>
    <w:p w14:paraId="35E6107E" w14:textId="1D40032F" w:rsidR="00574BF0" w:rsidRPr="00124276" w:rsidRDefault="00B60F92" w:rsidP="007E40EF">
      <w:r>
        <w:t>R</w:t>
      </w:r>
      <w:r w:rsidR="00045A74">
        <w:t>equirements</w:t>
      </w:r>
      <w:r w:rsidR="00F82729">
        <w:t xml:space="preserve"> are </w:t>
      </w:r>
      <w:r w:rsidR="0091789F">
        <w:t>as crucial for large-scale projects as for smaller or individual ones</w:t>
      </w:r>
      <w:r w:rsidR="00367083">
        <w:t xml:space="preserve"> because they </w:t>
      </w:r>
      <w:r w:rsidR="00DB4792">
        <w:t>concise</w:t>
      </w:r>
      <w:r w:rsidR="00497A37">
        <w:t xml:space="preserve">ly </w:t>
      </w:r>
      <w:r w:rsidR="00687C30">
        <w:t xml:space="preserve">and unambiguously </w:t>
      </w:r>
      <w:r w:rsidR="002C3889">
        <w:t>capture</w:t>
      </w:r>
      <w:r w:rsidR="00CC555E">
        <w:t xml:space="preserve"> </w:t>
      </w:r>
      <w:r w:rsidR="00497A37">
        <w:t>the project's parameter</w:t>
      </w:r>
      <w:r w:rsidR="0005215F">
        <w:t>s</w:t>
      </w:r>
      <w:r w:rsidR="00497A37">
        <w:t>.</w:t>
      </w:r>
      <w:r>
        <w:t xml:space="preserve"> </w:t>
      </w:r>
      <w:r w:rsidR="00526440">
        <w:t>"</w:t>
      </w:r>
      <w:r w:rsidR="004459B2" w:rsidRPr="00860681">
        <w:rPr>
          <w:i/>
          <w:iCs/>
        </w:rPr>
        <w:t>Understanding user requirements is an integral part of information systems design and is critical to the success of interactive systems</w:t>
      </w:r>
      <w:r w:rsidR="00526440">
        <w:rPr>
          <w:i/>
          <w:iCs/>
        </w:rPr>
        <w:t>"</w:t>
      </w:r>
      <w:sdt>
        <w:sdtPr>
          <w:rPr>
            <w:i/>
            <w:iCs/>
          </w:rPr>
          <w:id w:val="-1779716642"/>
          <w:citation/>
        </w:sdtPr>
        <w:sdtEndPr/>
        <w:sdtContent>
          <w:r w:rsidR="00D4368A">
            <w:rPr>
              <w:i/>
              <w:iCs/>
            </w:rPr>
            <w:fldChar w:fldCharType="begin"/>
          </w:r>
          <w:r w:rsidR="00D4368A">
            <w:rPr>
              <w:i/>
              <w:iCs/>
            </w:rPr>
            <w:instrText xml:space="preserve"> CITATION Mag02 \l 2057 </w:instrText>
          </w:r>
          <w:r w:rsidR="00D4368A">
            <w:rPr>
              <w:i/>
              <w:iCs/>
            </w:rPr>
            <w:fldChar w:fldCharType="separate"/>
          </w:r>
          <w:r w:rsidR="00665F02">
            <w:rPr>
              <w:i/>
              <w:iCs/>
              <w:noProof/>
            </w:rPr>
            <w:t xml:space="preserve"> </w:t>
          </w:r>
          <w:r w:rsidR="00665F02">
            <w:rPr>
              <w:noProof/>
            </w:rPr>
            <w:t>(Maguire, 2002)</w:t>
          </w:r>
          <w:r w:rsidR="00D4368A">
            <w:rPr>
              <w:i/>
              <w:iCs/>
            </w:rPr>
            <w:fldChar w:fldCharType="end"/>
          </w:r>
        </w:sdtContent>
      </w:sdt>
      <w:r w:rsidR="004459B2" w:rsidRPr="00860681">
        <w:rPr>
          <w:i/>
          <w:iCs/>
        </w:rPr>
        <w:t>.</w:t>
      </w:r>
      <w:r w:rsidR="00124276">
        <w:t xml:space="preserve"> In our scenario, the most important </w:t>
      </w:r>
      <w:r w:rsidR="000F1412">
        <w:t xml:space="preserve">are user and system requirements, which </w:t>
      </w:r>
      <w:r w:rsidR="0003320A">
        <w:t>detail how the user interacts with the system</w:t>
      </w:r>
      <w:r w:rsidR="00EE71DF">
        <w:t xml:space="preserve"> and can be used </w:t>
      </w:r>
      <w:r w:rsidR="00200F83">
        <w:t>to test</w:t>
      </w:r>
      <w:r w:rsidR="00EE71DF">
        <w:t xml:space="preserve"> the project</w:t>
      </w:r>
      <w:r w:rsidR="00767EF4">
        <w:t>.</w:t>
      </w:r>
    </w:p>
    <w:p w14:paraId="26636F34" w14:textId="060BBF45" w:rsidR="00AF268B" w:rsidRDefault="00AF268B" w:rsidP="00AF268B"/>
    <w:p w14:paraId="090CDFEB" w14:textId="7F4247C7" w:rsidR="005E0AF6" w:rsidRDefault="002D5D06" w:rsidP="00CC68F2">
      <w:pPr>
        <w:pStyle w:val="ListParagraph"/>
        <w:numPr>
          <w:ilvl w:val="0"/>
          <w:numId w:val="16"/>
        </w:numPr>
        <w:rPr>
          <w:b/>
          <w:bCs/>
        </w:rPr>
      </w:pPr>
      <w:r>
        <w:rPr>
          <w:b/>
          <w:bCs/>
        </w:rPr>
        <w:t>Prerequisite</w:t>
      </w:r>
      <w:r w:rsidR="00C84388">
        <w:rPr>
          <w:b/>
          <w:bCs/>
        </w:rPr>
        <w:t>s</w:t>
      </w:r>
    </w:p>
    <w:p w14:paraId="553CF088" w14:textId="132E2642" w:rsidR="00EE1796" w:rsidRDefault="00CE18A3" w:rsidP="00741710">
      <w:pPr>
        <w:pStyle w:val="ListParagraph"/>
        <w:numPr>
          <w:ilvl w:val="1"/>
          <w:numId w:val="16"/>
        </w:numPr>
      </w:pPr>
      <w:r>
        <w:t xml:space="preserve">The user </w:t>
      </w:r>
      <w:r w:rsidR="00430920">
        <w:t>must</w:t>
      </w:r>
      <w:r w:rsidR="00D65A86">
        <w:t xml:space="preserve"> </w:t>
      </w:r>
      <w:r w:rsidR="00983D92">
        <w:t>have access to</w:t>
      </w:r>
      <w:r w:rsidR="00430920">
        <w:t xml:space="preserve"> a RiffMaster console</w:t>
      </w:r>
      <w:r w:rsidR="0037567B">
        <w:t>.</w:t>
      </w:r>
    </w:p>
    <w:p w14:paraId="64476E52" w14:textId="4B4B5F2E" w:rsidR="003F1342" w:rsidRDefault="003F1342" w:rsidP="00983D92">
      <w:pPr>
        <w:pStyle w:val="ListParagraph"/>
        <w:numPr>
          <w:ilvl w:val="1"/>
          <w:numId w:val="16"/>
        </w:numPr>
      </w:pPr>
      <w:r>
        <w:t>The user must have a desktop or laptop with a</w:t>
      </w:r>
      <w:r w:rsidR="00E8252C">
        <w:t>n available</w:t>
      </w:r>
      <w:r>
        <w:t xml:space="preserve"> USB</w:t>
      </w:r>
      <w:r w:rsidR="00EE1796">
        <w:t>-A socket</w:t>
      </w:r>
      <w:r w:rsidR="0037567B">
        <w:t>.</w:t>
      </w:r>
    </w:p>
    <w:p w14:paraId="3C1E8BD9" w14:textId="0245E1BF" w:rsidR="00741710" w:rsidRDefault="00E809A1" w:rsidP="00983D92">
      <w:pPr>
        <w:pStyle w:val="ListParagraph"/>
        <w:numPr>
          <w:ilvl w:val="1"/>
          <w:numId w:val="16"/>
        </w:numPr>
      </w:pPr>
      <w:r>
        <w:t xml:space="preserve">A USB-A/B cable connects the </w:t>
      </w:r>
      <w:r w:rsidR="005F472A">
        <w:t>host</w:t>
      </w:r>
      <w:r>
        <w:t xml:space="preserve"> </w:t>
      </w:r>
      <w:r w:rsidR="005F472A">
        <w:t xml:space="preserve">to </w:t>
      </w:r>
      <w:r>
        <w:t xml:space="preserve">the </w:t>
      </w:r>
      <w:r w:rsidR="005F472A">
        <w:t>console</w:t>
      </w:r>
      <w:r w:rsidR="0037567B">
        <w:t>.</w:t>
      </w:r>
    </w:p>
    <w:p w14:paraId="53853EF0" w14:textId="59436F60" w:rsidR="003D3F3A" w:rsidRDefault="00430920" w:rsidP="00940659">
      <w:pPr>
        <w:pStyle w:val="ListParagraph"/>
        <w:numPr>
          <w:ilvl w:val="1"/>
          <w:numId w:val="16"/>
        </w:numPr>
      </w:pPr>
      <w:r>
        <w:t xml:space="preserve">The </w:t>
      </w:r>
      <w:r w:rsidR="003D3F3A">
        <w:t>user must have internet access</w:t>
      </w:r>
      <w:r w:rsidR="0037567B">
        <w:t>.</w:t>
      </w:r>
    </w:p>
    <w:p w14:paraId="1A130057" w14:textId="4412087F" w:rsidR="000158BC" w:rsidRDefault="004D6C5C" w:rsidP="00940659">
      <w:pPr>
        <w:pStyle w:val="ListParagraph"/>
        <w:numPr>
          <w:ilvl w:val="1"/>
          <w:numId w:val="16"/>
        </w:numPr>
      </w:pPr>
      <w:r>
        <w:t xml:space="preserve">The application will be </w:t>
      </w:r>
      <w:r w:rsidR="004537CA">
        <w:t>publicly accessible</w:t>
      </w:r>
      <w:r>
        <w:t xml:space="preserve"> at http:\\www.tschiboka.co.uk</w:t>
      </w:r>
      <w:r w:rsidR="000C074F">
        <w:t>\projects\riffmaster\index.html</w:t>
      </w:r>
      <w:r w:rsidR="00542D63">
        <w:t xml:space="preserve"> web domain address</w:t>
      </w:r>
      <w:r w:rsidR="000C074F">
        <w:t>.</w:t>
      </w:r>
    </w:p>
    <w:p w14:paraId="16C92424" w14:textId="77777777" w:rsidR="00940659" w:rsidRDefault="00940659" w:rsidP="00940659">
      <w:pPr>
        <w:pStyle w:val="ListParagraph"/>
        <w:ind w:left="792"/>
      </w:pPr>
    </w:p>
    <w:p w14:paraId="00716C7E" w14:textId="3B1932BB" w:rsidR="00645BE5" w:rsidRDefault="00041379" w:rsidP="00645BE5">
      <w:pPr>
        <w:keepNext/>
      </w:pPr>
      <w:r>
        <w:rPr>
          <w:noProof/>
        </w:rPr>
        <w:drawing>
          <wp:inline distT="0" distB="0" distL="0" distR="0" wp14:anchorId="50BC099F" wp14:editId="3BD55C46">
            <wp:extent cx="6645910" cy="169799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7FCA35CF" w14:textId="100AAB7E" w:rsidR="00A41BD0" w:rsidRDefault="00645BE5" w:rsidP="00645BE5">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1</w:t>
      </w:r>
      <w:r w:rsidR="00E7495E">
        <w:rPr>
          <w:noProof/>
        </w:rPr>
        <w:fldChar w:fldCharType="end"/>
      </w:r>
      <w:r w:rsidR="006576C9">
        <w:t xml:space="preserve"> | RiffMaster</w:t>
      </w:r>
      <w:r w:rsidR="00F43498">
        <w:t>'</w:t>
      </w:r>
      <w:r w:rsidR="006576C9">
        <w:t>s Fundamental Concept Diagram</w:t>
      </w:r>
      <w:r w:rsidR="008B1B9A">
        <w:t xml:space="preserve"> </w:t>
      </w:r>
      <w:r w:rsidR="008B1B9A" w:rsidRPr="009D552C">
        <w:rPr>
          <w:b w:val="0"/>
          <w:bCs/>
        </w:rPr>
        <w:t>(Appendix/</w:t>
      </w:r>
      <w:r w:rsidR="009D552C" w:rsidRPr="009D552C">
        <w:rPr>
          <w:b w:val="0"/>
          <w:bCs/>
        </w:rPr>
        <w:t>Concept.drawio</w:t>
      </w:r>
      <w:r w:rsidR="008B1B9A" w:rsidRPr="009D552C">
        <w:rPr>
          <w:b w:val="0"/>
          <w:bCs/>
        </w:rPr>
        <w:t>)</w:t>
      </w:r>
    </w:p>
    <w:p w14:paraId="45E5E779" w14:textId="77777777" w:rsidR="00DC35CF" w:rsidRPr="00DC35CF" w:rsidRDefault="00DC35CF" w:rsidP="00DC35CF"/>
    <w:p w14:paraId="7EEA5098" w14:textId="044CC566" w:rsidR="00AB13F3" w:rsidRDefault="00075195" w:rsidP="00524857">
      <w:pPr>
        <w:pStyle w:val="ListParagraph"/>
        <w:numPr>
          <w:ilvl w:val="0"/>
          <w:numId w:val="16"/>
        </w:numPr>
        <w:rPr>
          <w:b/>
          <w:bCs/>
        </w:rPr>
      </w:pPr>
      <w:r w:rsidRPr="00075195">
        <w:rPr>
          <w:b/>
          <w:bCs/>
        </w:rPr>
        <w:t>Hardware</w:t>
      </w:r>
    </w:p>
    <w:p w14:paraId="24A2099F" w14:textId="6199EC42" w:rsidR="00075195" w:rsidRDefault="00B61577" w:rsidP="00075195">
      <w:pPr>
        <w:pStyle w:val="ListParagraph"/>
        <w:numPr>
          <w:ilvl w:val="1"/>
          <w:numId w:val="16"/>
        </w:numPr>
      </w:pPr>
      <w:r>
        <w:t>There are 20 fret buttons in six rows</w:t>
      </w:r>
      <w:r w:rsidR="00BD0F7E">
        <w:t>, six strum bar switches</w:t>
      </w:r>
      <w:r w:rsidR="001C2B9A">
        <w:t>,</w:t>
      </w:r>
      <w:r w:rsidR="00BD0F7E">
        <w:t xml:space="preserve"> and a power switch</w:t>
      </w:r>
      <w:r>
        <w:t xml:space="preserve"> allocated on the </w:t>
      </w:r>
      <w:r w:rsidR="00BD0F7E">
        <w:t>guitar</w:t>
      </w:r>
      <w:r w:rsidR="0038278D">
        <w:t xml:space="preserve"> console.</w:t>
      </w:r>
    </w:p>
    <w:p w14:paraId="296E136C" w14:textId="646E5790" w:rsidR="0038278D" w:rsidRDefault="0038278D" w:rsidP="00075195">
      <w:pPr>
        <w:pStyle w:val="ListParagraph"/>
        <w:numPr>
          <w:ilvl w:val="1"/>
          <w:numId w:val="16"/>
        </w:numPr>
      </w:pPr>
      <w:r>
        <w:t xml:space="preserve">The user </w:t>
      </w:r>
      <w:r w:rsidR="002600C8">
        <w:t>interacts</w:t>
      </w:r>
      <w:r>
        <w:t xml:space="preserve"> with the website</w:t>
      </w:r>
      <w:r w:rsidR="006C25C6">
        <w:t xml:space="preserve"> </w:t>
      </w:r>
      <w:r w:rsidR="002600C8">
        <w:t>with traditional</w:t>
      </w:r>
      <w:r w:rsidR="006C25C6">
        <w:t xml:space="preserve"> mouse and keyboard inputs</w:t>
      </w:r>
      <w:r w:rsidR="002600C8">
        <w:t>.</w:t>
      </w:r>
    </w:p>
    <w:p w14:paraId="3D5820AF" w14:textId="08A4C210" w:rsidR="002600C8" w:rsidRDefault="002600C8" w:rsidP="00075195">
      <w:pPr>
        <w:pStyle w:val="ListParagraph"/>
        <w:numPr>
          <w:ilvl w:val="1"/>
          <w:numId w:val="16"/>
        </w:numPr>
      </w:pPr>
      <w:r>
        <w:t xml:space="preserve">The user interacts with </w:t>
      </w:r>
      <w:r w:rsidR="00663D1C">
        <w:t>game functionalities with the guitar console.</w:t>
      </w:r>
    </w:p>
    <w:p w14:paraId="5AA64F9C" w14:textId="0DFFA9FA" w:rsidR="00663D1C" w:rsidRDefault="00B84E6D" w:rsidP="00075195">
      <w:pPr>
        <w:pStyle w:val="ListParagraph"/>
        <w:numPr>
          <w:ilvl w:val="1"/>
          <w:numId w:val="16"/>
        </w:numPr>
      </w:pPr>
      <w:r>
        <w:t>A 5V USB connection powers the console</w:t>
      </w:r>
      <w:r w:rsidR="00F364B2">
        <w:t>;</w:t>
      </w:r>
      <w:r w:rsidR="00607E1E">
        <w:t xml:space="preserve"> no batteries</w:t>
      </w:r>
      <w:r>
        <w:t xml:space="preserve"> are required to operate the hardware.</w:t>
      </w:r>
    </w:p>
    <w:p w14:paraId="1A9E386E" w14:textId="690999BC" w:rsidR="00B84E6D" w:rsidRDefault="00FA0249" w:rsidP="00075195">
      <w:pPr>
        <w:pStyle w:val="ListParagraph"/>
        <w:numPr>
          <w:ilvl w:val="1"/>
          <w:numId w:val="16"/>
        </w:numPr>
      </w:pPr>
      <w:r>
        <w:t xml:space="preserve">Interacting with the strum bar </w:t>
      </w:r>
      <w:r w:rsidR="004272F3">
        <w:t>does not affect</w:t>
      </w:r>
      <w:r w:rsidR="005E61CB">
        <w:t xml:space="preserve"> </w:t>
      </w:r>
      <w:r>
        <w:t>the application</w:t>
      </w:r>
      <w:r w:rsidR="005E61CB">
        <w:t xml:space="preserve"> unless </w:t>
      </w:r>
      <w:r w:rsidR="004272F3">
        <w:t xml:space="preserve">the user is in </w:t>
      </w:r>
      <w:r w:rsidR="009B23C9">
        <w:t xml:space="preserve">the </w:t>
      </w:r>
      <w:r w:rsidR="004272F3">
        <w:t>practice</w:t>
      </w:r>
      <w:r w:rsidR="009B23C9">
        <w:t>, compose</w:t>
      </w:r>
      <w:r w:rsidR="00EB4EB9">
        <w:t>, jam</w:t>
      </w:r>
      <w:r w:rsidR="001C2B9A">
        <w:t>,</w:t>
      </w:r>
      <w:r w:rsidR="00EB4EB9">
        <w:t xml:space="preserve"> or </w:t>
      </w:r>
      <w:r w:rsidR="009B23C9">
        <w:t>play options.</w:t>
      </w:r>
    </w:p>
    <w:p w14:paraId="1FBBE649" w14:textId="77777777" w:rsidR="00175F62" w:rsidRDefault="00175F62" w:rsidP="00175F62">
      <w:pPr>
        <w:pStyle w:val="ListParagraph"/>
        <w:ind w:left="792"/>
      </w:pPr>
    </w:p>
    <w:p w14:paraId="20C9E51A" w14:textId="1092A97F" w:rsidR="00045B05" w:rsidRDefault="00F75D86" w:rsidP="00024E8E">
      <w:pPr>
        <w:pStyle w:val="ListParagraph"/>
        <w:numPr>
          <w:ilvl w:val="0"/>
          <w:numId w:val="16"/>
        </w:numPr>
        <w:rPr>
          <w:b/>
          <w:bCs/>
        </w:rPr>
      </w:pPr>
      <w:r>
        <w:rPr>
          <w:b/>
          <w:bCs/>
        </w:rPr>
        <w:t>Software</w:t>
      </w:r>
    </w:p>
    <w:p w14:paraId="228BC2A6" w14:textId="59F0DC0A" w:rsidR="00024E8E" w:rsidRDefault="00C23B2C" w:rsidP="00C23B2C">
      <w:pPr>
        <w:pStyle w:val="ListParagraph"/>
        <w:numPr>
          <w:ilvl w:val="1"/>
          <w:numId w:val="16"/>
        </w:numPr>
      </w:pPr>
      <w:r w:rsidRPr="00C23B2C">
        <w:t xml:space="preserve">The </w:t>
      </w:r>
      <w:r>
        <w:t>application is a web</w:t>
      </w:r>
      <w:r w:rsidR="00D051F9">
        <w:t>-based</w:t>
      </w:r>
      <w:r>
        <w:t xml:space="preserve"> Graphic User Interface</w:t>
      </w:r>
      <w:r w:rsidR="00D051F9">
        <w:t>.</w:t>
      </w:r>
    </w:p>
    <w:p w14:paraId="49335858" w14:textId="08E9FCF0" w:rsidR="00EA21B6" w:rsidRDefault="008A3599" w:rsidP="00C23B2C">
      <w:pPr>
        <w:pStyle w:val="ListParagraph"/>
        <w:numPr>
          <w:ilvl w:val="1"/>
          <w:numId w:val="16"/>
        </w:numPr>
      </w:pPr>
      <w:r>
        <w:t>The application</w:t>
      </w:r>
      <w:r w:rsidR="00643DD7">
        <w:t xml:space="preserve"> is </w:t>
      </w:r>
      <w:r w:rsidR="0080212E">
        <w:t xml:space="preserve">a </w:t>
      </w:r>
      <w:r w:rsidR="00643DD7">
        <w:t>supporting software for the RiffMaster guitar console.</w:t>
      </w:r>
    </w:p>
    <w:p w14:paraId="78B31F57" w14:textId="642B1661" w:rsidR="0080212E" w:rsidRDefault="00F75D86" w:rsidP="00C23B2C">
      <w:pPr>
        <w:pStyle w:val="ListParagraph"/>
        <w:numPr>
          <w:ilvl w:val="1"/>
          <w:numId w:val="16"/>
        </w:numPr>
      </w:pPr>
      <w:r>
        <w:t>The softwa</w:t>
      </w:r>
      <w:r w:rsidR="00B17A37">
        <w:t xml:space="preserve">re runs on </w:t>
      </w:r>
      <w:r w:rsidR="004073C9">
        <w:t xml:space="preserve">all major </w:t>
      </w:r>
      <w:r w:rsidR="006D55BE">
        <w:t xml:space="preserve">vendor </w:t>
      </w:r>
      <w:r w:rsidR="004073C9">
        <w:t xml:space="preserve">browsers (Edge, Firefox, </w:t>
      </w:r>
      <w:r w:rsidR="006D55BE">
        <w:t>Chrome, Safari, Explorer</w:t>
      </w:r>
      <w:r w:rsidR="004073C9">
        <w:t>).</w:t>
      </w:r>
    </w:p>
    <w:p w14:paraId="699D3C4D" w14:textId="13992CF9" w:rsidR="007A4DAA" w:rsidRDefault="007A4DAA" w:rsidP="00C23B2C">
      <w:pPr>
        <w:pStyle w:val="ListParagraph"/>
        <w:numPr>
          <w:ilvl w:val="1"/>
          <w:numId w:val="16"/>
        </w:numPr>
      </w:pPr>
      <w:r>
        <w:t xml:space="preserve">The application uses </w:t>
      </w:r>
      <w:r w:rsidR="00272644">
        <w:t xml:space="preserve">a </w:t>
      </w:r>
      <w:r>
        <w:t xml:space="preserve">dark theme </w:t>
      </w:r>
      <w:r w:rsidR="00272644">
        <w:t xml:space="preserve">and bright buttons </w:t>
      </w:r>
      <w:r>
        <w:t>for better accessibility</w:t>
      </w:r>
      <w:r w:rsidR="00272644">
        <w:t>.</w:t>
      </w:r>
    </w:p>
    <w:p w14:paraId="04014A31" w14:textId="5AB633C3" w:rsidR="00940BD3" w:rsidRDefault="0055090A" w:rsidP="007A4DAA">
      <w:pPr>
        <w:pStyle w:val="ListParagraph"/>
        <w:numPr>
          <w:ilvl w:val="1"/>
          <w:numId w:val="16"/>
        </w:numPr>
      </w:pPr>
      <w:r>
        <w:t>Upon reaching the landing page</w:t>
      </w:r>
      <w:r w:rsidR="00D62605">
        <w:t>, there is a sign</w:t>
      </w:r>
      <w:r w:rsidR="009F0EB2">
        <w:t>up</w:t>
      </w:r>
      <w:r w:rsidR="00D62605">
        <w:t xml:space="preserve"> and a login option</w:t>
      </w:r>
      <w:r w:rsidR="00CD202C">
        <w:t>.</w:t>
      </w:r>
    </w:p>
    <w:p w14:paraId="441D1965" w14:textId="77777777" w:rsidR="00781BFF" w:rsidRDefault="00781BFF" w:rsidP="00781BFF">
      <w:pPr>
        <w:pStyle w:val="ListParagraph"/>
        <w:keepNext/>
        <w:ind w:left="360"/>
        <w:jc w:val="center"/>
      </w:pPr>
      <w:r>
        <w:rPr>
          <w:noProof/>
        </w:rPr>
        <w:lastRenderedPageBreak/>
        <w:drawing>
          <wp:inline distT="0" distB="0" distL="0" distR="0" wp14:anchorId="52840587" wp14:editId="43D74C69">
            <wp:extent cx="4025737" cy="2500604"/>
            <wp:effectExtent l="0" t="0" r="0" b="0"/>
            <wp:docPr id="10" name="Picture 1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35371" cy="2506588"/>
                    </a:xfrm>
                    <a:prstGeom prst="rect">
                      <a:avLst/>
                    </a:prstGeom>
                  </pic:spPr>
                </pic:pic>
              </a:graphicData>
            </a:graphic>
          </wp:inline>
        </w:drawing>
      </w:r>
    </w:p>
    <w:p w14:paraId="7C347888" w14:textId="27931ECA" w:rsidR="000766E9" w:rsidRDefault="00781BFF" w:rsidP="00781BFF">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2</w:t>
      </w:r>
      <w:r w:rsidR="00E7495E">
        <w:rPr>
          <w:noProof/>
        </w:rPr>
        <w:fldChar w:fldCharType="end"/>
      </w:r>
      <w:r>
        <w:t xml:space="preserve"> | Landing Page</w:t>
      </w:r>
      <w:r w:rsidR="00C41D16">
        <w:t xml:space="preserve"> </w:t>
      </w:r>
      <w:r w:rsidR="00AE4D23" w:rsidRPr="00C41D16">
        <w:rPr>
          <w:b w:val="0"/>
          <w:bCs/>
        </w:rPr>
        <w:t>(</w:t>
      </w:r>
      <w:r w:rsidR="00C41D16" w:rsidRPr="00C41D16">
        <w:rPr>
          <w:b w:val="0"/>
          <w:bCs/>
        </w:rPr>
        <w:t>A</w:t>
      </w:r>
      <w:r w:rsidR="00AE4D23" w:rsidRPr="00C41D16">
        <w:rPr>
          <w:b w:val="0"/>
          <w:bCs/>
        </w:rPr>
        <w:t>ppendix/</w:t>
      </w:r>
      <w:r w:rsidR="006376EA" w:rsidRPr="00C41D16">
        <w:rPr>
          <w:b w:val="0"/>
          <w:bCs/>
        </w:rPr>
        <w:t>W</w:t>
      </w:r>
      <w:r w:rsidR="00AE4D23" w:rsidRPr="00C41D16">
        <w:rPr>
          <w:b w:val="0"/>
          <w:bCs/>
        </w:rPr>
        <w:t>ire</w:t>
      </w:r>
      <w:r w:rsidR="006376EA" w:rsidRPr="00C41D16">
        <w:rPr>
          <w:b w:val="0"/>
          <w:bCs/>
        </w:rPr>
        <w:t xml:space="preserve"> F</w:t>
      </w:r>
      <w:r w:rsidR="00AE4D23" w:rsidRPr="00C41D16">
        <w:rPr>
          <w:b w:val="0"/>
          <w:bCs/>
        </w:rPr>
        <w:t>rames</w:t>
      </w:r>
      <w:r w:rsidR="006376EA" w:rsidRPr="00C41D16">
        <w:rPr>
          <w:b w:val="0"/>
          <w:bCs/>
        </w:rPr>
        <w:t xml:space="preserve"> Landing Page</w:t>
      </w:r>
      <w:r w:rsidR="00C41D16" w:rsidRPr="00C41D16">
        <w:rPr>
          <w:b w:val="0"/>
          <w:bCs/>
        </w:rPr>
        <w:t>.drawio</w:t>
      </w:r>
      <w:r w:rsidR="00AE4D23" w:rsidRPr="00C41D16">
        <w:rPr>
          <w:b w:val="0"/>
          <w:bCs/>
        </w:rPr>
        <w:t>)</w:t>
      </w:r>
    </w:p>
    <w:p w14:paraId="2C1E07AA" w14:textId="77777777" w:rsidR="00781BFF" w:rsidRPr="00781BFF" w:rsidRDefault="00781BFF" w:rsidP="00781BFF"/>
    <w:p w14:paraId="746219CD" w14:textId="007AB7D0" w:rsidR="00A41BD0" w:rsidRPr="00A7272C" w:rsidRDefault="00EB6C14" w:rsidP="00524857">
      <w:pPr>
        <w:pStyle w:val="ListParagraph"/>
        <w:numPr>
          <w:ilvl w:val="0"/>
          <w:numId w:val="16"/>
        </w:numPr>
        <w:rPr>
          <w:b/>
          <w:bCs/>
        </w:rPr>
      </w:pPr>
      <w:r w:rsidRPr="00A7272C">
        <w:rPr>
          <w:b/>
          <w:bCs/>
        </w:rPr>
        <w:t>Authentication</w:t>
      </w:r>
    </w:p>
    <w:p w14:paraId="1C622339" w14:textId="11095ED7" w:rsidR="003061E2" w:rsidRDefault="00AC41BB" w:rsidP="00EB6C14">
      <w:pPr>
        <w:pStyle w:val="ListParagraph"/>
        <w:numPr>
          <w:ilvl w:val="1"/>
          <w:numId w:val="16"/>
        </w:numPr>
      </w:pPr>
      <w:r>
        <w:t>The user must sign in t</w:t>
      </w:r>
      <w:r w:rsidR="00EB6C14">
        <w:t xml:space="preserve">o </w:t>
      </w:r>
      <w:r>
        <w:t>access the application functionality</w:t>
      </w:r>
      <w:r w:rsidR="0037567B">
        <w:t>.</w:t>
      </w:r>
    </w:p>
    <w:p w14:paraId="3C8145A9" w14:textId="16C40585" w:rsidR="0037567B" w:rsidRDefault="00103474" w:rsidP="00EB6C14">
      <w:pPr>
        <w:pStyle w:val="ListParagraph"/>
        <w:numPr>
          <w:ilvl w:val="1"/>
          <w:numId w:val="16"/>
        </w:numPr>
      </w:pPr>
      <w:r>
        <w:t>If the user has no account, they need to create on</w:t>
      </w:r>
      <w:r w:rsidR="00A80155">
        <w:t>e:</w:t>
      </w:r>
    </w:p>
    <w:p w14:paraId="22CF0D0A" w14:textId="1AECB614" w:rsidR="00A80155" w:rsidRDefault="002C6C93" w:rsidP="00A80155">
      <w:pPr>
        <w:pStyle w:val="ListParagraph"/>
        <w:numPr>
          <w:ilvl w:val="2"/>
          <w:numId w:val="16"/>
        </w:numPr>
      </w:pPr>
      <w:r>
        <w:t xml:space="preserve"> Pressing </w:t>
      </w:r>
      <w:r w:rsidR="00EB2888">
        <w:t xml:space="preserve">the </w:t>
      </w:r>
      <w:r>
        <w:t xml:space="preserve">signup button redirects </w:t>
      </w:r>
      <w:r w:rsidR="0095412F">
        <w:t>the user to a registration form.</w:t>
      </w:r>
    </w:p>
    <w:p w14:paraId="207317FD" w14:textId="5363D759" w:rsidR="0095412F" w:rsidRDefault="00EB2888" w:rsidP="00A80155">
      <w:pPr>
        <w:pStyle w:val="ListParagraph"/>
        <w:numPr>
          <w:ilvl w:val="2"/>
          <w:numId w:val="16"/>
        </w:numPr>
      </w:pPr>
      <w:r>
        <w:t xml:space="preserve"> The registration form has </w:t>
      </w:r>
      <w:r w:rsidR="00301522">
        <w:t xml:space="preserve">a </w:t>
      </w:r>
      <w:r>
        <w:t xml:space="preserve">first name, last name, </w:t>
      </w:r>
      <w:r w:rsidR="00CD05A2">
        <w:t xml:space="preserve">avatar, </w:t>
      </w:r>
      <w:r w:rsidR="00301522">
        <w:t>email</w:t>
      </w:r>
      <w:r w:rsidR="00246CD2">
        <w:t>,</w:t>
      </w:r>
      <w:r w:rsidR="00301522">
        <w:t xml:space="preserve"> password</w:t>
      </w:r>
      <w:r w:rsidR="00E10D5A">
        <w:t>, confirm fields,</w:t>
      </w:r>
      <w:r w:rsidR="005E60AF">
        <w:t xml:space="preserve"> and a submit button</w:t>
      </w:r>
      <w:r w:rsidR="00301522">
        <w:t>.</w:t>
      </w:r>
    </w:p>
    <w:p w14:paraId="5FAA72F3" w14:textId="6E62BB09" w:rsidR="00301522" w:rsidRDefault="00301522" w:rsidP="00A80155">
      <w:pPr>
        <w:pStyle w:val="ListParagraph"/>
        <w:numPr>
          <w:ilvl w:val="2"/>
          <w:numId w:val="16"/>
        </w:numPr>
      </w:pPr>
      <w:r>
        <w:t xml:space="preserve"> </w:t>
      </w:r>
      <w:r w:rsidR="007F22C0">
        <w:t>The registration form</w:t>
      </w:r>
      <w:r w:rsidR="00FD4E19">
        <w:t>'s</w:t>
      </w:r>
      <w:r w:rsidR="007F22C0">
        <w:t xml:space="preserve"> </w:t>
      </w:r>
      <w:r w:rsidR="005E60AF">
        <w:t>submit button is</w:t>
      </w:r>
      <w:r w:rsidR="00DA6E71">
        <w:t xml:space="preserve"> disabled until all fields are filled in.</w:t>
      </w:r>
    </w:p>
    <w:p w14:paraId="1A1834C3" w14:textId="77777777" w:rsidR="00CF0702" w:rsidRDefault="00121E41" w:rsidP="00CF0702">
      <w:pPr>
        <w:pStyle w:val="ListParagraph"/>
        <w:numPr>
          <w:ilvl w:val="2"/>
          <w:numId w:val="16"/>
        </w:numPr>
      </w:pPr>
      <w:r>
        <w:t xml:space="preserve"> The registration</w:t>
      </w:r>
      <w:r w:rsidR="005B0E83">
        <w:t xml:space="preserve"> page</w:t>
      </w:r>
      <w:r>
        <w:t xml:space="preserve"> does not </w:t>
      </w:r>
      <w:r w:rsidR="005B0E83">
        <w:t>submit invalid forms</w:t>
      </w:r>
      <w:r>
        <w:t>.</w:t>
      </w:r>
    </w:p>
    <w:p w14:paraId="0228949A" w14:textId="05D9A225" w:rsidR="00CF0702" w:rsidRDefault="00CF0702" w:rsidP="00CF0702">
      <w:pPr>
        <w:pStyle w:val="ListParagraph"/>
        <w:numPr>
          <w:ilvl w:val="2"/>
          <w:numId w:val="16"/>
        </w:numPr>
      </w:pPr>
      <w:r>
        <w:t xml:space="preserve"> Invalid form fields are highlighted</w:t>
      </w:r>
      <w:r w:rsidR="00552337">
        <w:t>,</w:t>
      </w:r>
      <w:r>
        <w:t xml:space="preserve"> and </w:t>
      </w:r>
      <w:r w:rsidR="00552337">
        <w:t>error messages specify the reason for the invalidity.</w:t>
      </w:r>
    </w:p>
    <w:p w14:paraId="24D86158" w14:textId="3F0855EB" w:rsidR="00121E41" w:rsidRDefault="00CF0702" w:rsidP="00CF0702">
      <w:pPr>
        <w:pStyle w:val="ListParagraph"/>
        <w:numPr>
          <w:ilvl w:val="2"/>
          <w:numId w:val="16"/>
        </w:numPr>
      </w:pPr>
      <w:r>
        <w:t xml:space="preserve"> </w:t>
      </w:r>
      <w:r w:rsidR="00C44B3E">
        <w:t xml:space="preserve">A </w:t>
      </w:r>
      <w:r w:rsidR="00EE4C9D">
        <w:t xml:space="preserve">first and last name field </w:t>
      </w:r>
      <w:r w:rsidR="006D3528">
        <w:t>is</w:t>
      </w:r>
      <w:r w:rsidR="00EE4C9D">
        <w:t xml:space="preserve"> invalid </w:t>
      </w:r>
      <w:r>
        <w:t xml:space="preserve">if </w:t>
      </w:r>
      <w:r w:rsidR="006D3528">
        <w:t>empty or non-alphabetic values are provided.</w:t>
      </w:r>
    </w:p>
    <w:p w14:paraId="199E66B1" w14:textId="5E389CDE" w:rsidR="000B2752" w:rsidRDefault="000B2752" w:rsidP="00CF0702">
      <w:pPr>
        <w:pStyle w:val="ListParagraph"/>
        <w:numPr>
          <w:ilvl w:val="2"/>
          <w:numId w:val="16"/>
        </w:numPr>
      </w:pPr>
      <w:r>
        <w:t xml:space="preserve"> An email address is invalid if </w:t>
      </w:r>
      <w:r w:rsidR="00D17F2A">
        <w:t>it does not match the standard email format requirements.</w:t>
      </w:r>
    </w:p>
    <w:p w14:paraId="7CA83271" w14:textId="6C71194E" w:rsidR="00D17F2A" w:rsidRDefault="00D17F2A" w:rsidP="00CF0702">
      <w:pPr>
        <w:pStyle w:val="ListParagraph"/>
        <w:numPr>
          <w:ilvl w:val="2"/>
          <w:numId w:val="16"/>
        </w:numPr>
      </w:pPr>
      <w:r>
        <w:t xml:space="preserve"> A password is </w:t>
      </w:r>
      <w:r w:rsidR="00D0147B">
        <w:t>invalid</w:t>
      </w:r>
      <w:r w:rsidR="00ED20EE">
        <w:t xml:space="preserve"> if less than eight characters or more than 32 characters.</w:t>
      </w:r>
    </w:p>
    <w:p w14:paraId="6436C206" w14:textId="48916645" w:rsidR="00ED20EE" w:rsidRDefault="00ED20EE" w:rsidP="00CF0702">
      <w:pPr>
        <w:pStyle w:val="ListParagraph"/>
        <w:numPr>
          <w:ilvl w:val="2"/>
          <w:numId w:val="16"/>
        </w:numPr>
      </w:pPr>
      <w:r>
        <w:t xml:space="preserve"> A passwor</w:t>
      </w:r>
      <w:r w:rsidR="00E32C3A">
        <w:t xml:space="preserve">d </w:t>
      </w:r>
      <w:r w:rsidR="00E0753D">
        <w:t xml:space="preserve">requires </w:t>
      </w:r>
      <w:r w:rsidR="0015031C">
        <w:t>lowercase</w:t>
      </w:r>
      <w:r w:rsidR="00933D73">
        <w:t>,</w:t>
      </w:r>
      <w:r w:rsidR="00F34049">
        <w:t xml:space="preserve"> capital letters</w:t>
      </w:r>
      <w:r w:rsidR="008739A6">
        <w:t>,</w:t>
      </w:r>
      <w:r w:rsidR="00F34049">
        <w:t xml:space="preserve"> and numbers</w:t>
      </w:r>
      <w:r w:rsidR="00933D73">
        <w:t xml:space="preserve"> </w:t>
      </w:r>
      <w:r w:rsidR="008739A6">
        <w:t xml:space="preserve">to </w:t>
      </w:r>
      <w:r w:rsidR="00AE4D23">
        <w:t>pass</w:t>
      </w:r>
      <w:r w:rsidR="00933D73">
        <w:t xml:space="preserve"> valid</w:t>
      </w:r>
      <w:r w:rsidR="00AE4D23">
        <w:t>ation</w:t>
      </w:r>
      <w:r w:rsidR="00933D73">
        <w:t>.</w:t>
      </w:r>
    </w:p>
    <w:p w14:paraId="42DAF56D" w14:textId="25ACB6B1" w:rsidR="00933D73" w:rsidRDefault="00933D73" w:rsidP="00CF0702">
      <w:pPr>
        <w:pStyle w:val="ListParagraph"/>
        <w:numPr>
          <w:ilvl w:val="2"/>
          <w:numId w:val="16"/>
        </w:numPr>
      </w:pPr>
      <w:r>
        <w:t xml:space="preserve">A confirm password field must </w:t>
      </w:r>
      <w:r w:rsidR="00AE4D23">
        <w:t xml:space="preserve">completely </w:t>
      </w:r>
      <w:r>
        <w:t>match</w:t>
      </w:r>
      <w:r w:rsidR="00AE4D23">
        <w:t xml:space="preserve"> the password input to be valid.</w:t>
      </w:r>
    </w:p>
    <w:p w14:paraId="7D515A70" w14:textId="363B03E1" w:rsidR="00E4760D" w:rsidRDefault="0080294F" w:rsidP="00E4760D">
      <w:pPr>
        <w:pStyle w:val="ListParagraph"/>
        <w:numPr>
          <w:ilvl w:val="2"/>
          <w:numId w:val="16"/>
        </w:numPr>
      </w:pPr>
      <w:r>
        <w:t>T</w:t>
      </w:r>
      <w:r w:rsidR="00FF658F">
        <w:t>he t</w:t>
      </w:r>
      <w:r>
        <w:t>erms and conditions</w:t>
      </w:r>
      <w:r w:rsidR="00E4760D">
        <w:t xml:space="preserve"> </w:t>
      </w:r>
      <w:r w:rsidR="00FF658F">
        <w:t>check box must be checked to submit the form.</w:t>
      </w:r>
    </w:p>
    <w:p w14:paraId="672BB9F0" w14:textId="0DDB211F" w:rsidR="00CD3720" w:rsidRDefault="00CD3720" w:rsidP="00CD3720">
      <w:pPr>
        <w:pStyle w:val="ListParagraph"/>
        <w:numPr>
          <w:ilvl w:val="2"/>
          <w:numId w:val="16"/>
        </w:numPr>
      </w:pPr>
      <w:r>
        <w:t>The check box label has a link to the terms and conditions page.</w:t>
      </w:r>
    </w:p>
    <w:p w14:paraId="4C5F9069" w14:textId="77777777" w:rsidR="00CD3720" w:rsidRDefault="00CD3720" w:rsidP="00CD3720"/>
    <w:p w14:paraId="295C2365" w14:textId="6D2E5CFF" w:rsidR="00CD3720" w:rsidRDefault="001A1898" w:rsidP="00CD3720">
      <w:pPr>
        <w:keepNext/>
        <w:jc w:val="center"/>
      </w:pPr>
      <w:r>
        <w:rPr>
          <w:noProof/>
        </w:rPr>
        <w:drawing>
          <wp:inline distT="0" distB="0" distL="0" distR="0" wp14:anchorId="26B2A5B0" wp14:editId="48B7781D">
            <wp:extent cx="4245122" cy="26368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54541" cy="2642726"/>
                    </a:xfrm>
                    <a:prstGeom prst="rect">
                      <a:avLst/>
                    </a:prstGeom>
                  </pic:spPr>
                </pic:pic>
              </a:graphicData>
            </a:graphic>
          </wp:inline>
        </w:drawing>
      </w:r>
    </w:p>
    <w:p w14:paraId="09E545DC" w14:textId="7A4A3BA5" w:rsidR="00E4760D" w:rsidRDefault="00CD3720" w:rsidP="00CD3720">
      <w:pPr>
        <w:pStyle w:val="Caption"/>
        <w:jc w:val="center"/>
        <w:rPr>
          <w:b w:val="0"/>
          <w:bCs/>
        </w:rPr>
      </w:pPr>
      <w:r>
        <w:t xml:space="preserve">Figure </w:t>
      </w:r>
      <w:r w:rsidR="00E7495E">
        <w:fldChar w:fldCharType="begin"/>
      </w:r>
      <w:r w:rsidR="00E7495E">
        <w:instrText xml:space="preserve"> SEQ Figure \* ARABIC </w:instrText>
      </w:r>
      <w:r w:rsidR="00E7495E">
        <w:fldChar w:fldCharType="separate"/>
      </w:r>
      <w:r w:rsidR="007C7D59">
        <w:rPr>
          <w:noProof/>
        </w:rPr>
        <w:t>3</w:t>
      </w:r>
      <w:r w:rsidR="00E7495E">
        <w:rPr>
          <w:noProof/>
        </w:rPr>
        <w:fldChar w:fldCharType="end"/>
      </w:r>
      <w:r>
        <w:t xml:space="preserve"> | Wireframes </w:t>
      </w:r>
      <w:r w:rsidR="00F954CB">
        <w:t xml:space="preserve">Registration </w:t>
      </w:r>
      <w:r w:rsidR="00F954CB" w:rsidRPr="00F954CB">
        <w:rPr>
          <w:b w:val="0"/>
          <w:bCs/>
        </w:rPr>
        <w:t>(</w:t>
      </w:r>
      <w:r w:rsidR="00F954CB">
        <w:rPr>
          <w:b w:val="0"/>
          <w:bCs/>
        </w:rPr>
        <w:t xml:space="preserve">Appendix/Wireframes </w:t>
      </w:r>
      <w:r w:rsidR="00BB260D">
        <w:rPr>
          <w:b w:val="0"/>
          <w:bCs/>
        </w:rPr>
        <w:t>–</w:t>
      </w:r>
      <w:r w:rsidR="00F954CB">
        <w:rPr>
          <w:b w:val="0"/>
          <w:bCs/>
        </w:rPr>
        <w:t xml:space="preserve"> Registration</w:t>
      </w:r>
      <w:r w:rsidR="00BB260D">
        <w:rPr>
          <w:b w:val="0"/>
          <w:bCs/>
        </w:rPr>
        <w:t>.drawio</w:t>
      </w:r>
      <w:r w:rsidR="00F954CB" w:rsidRPr="00F954CB">
        <w:rPr>
          <w:b w:val="0"/>
          <w:bCs/>
        </w:rPr>
        <w:t>)</w:t>
      </w:r>
    </w:p>
    <w:p w14:paraId="68C65808" w14:textId="5DBB2E61" w:rsidR="00094514" w:rsidRDefault="000846A2" w:rsidP="0095467A">
      <w:pPr>
        <w:pStyle w:val="ListParagraph"/>
        <w:numPr>
          <w:ilvl w:val="1"/>
          <w:numId w:val="16"/>
        </w:numPr>
      </w:pPr>
      <w:r>
        <w:lastRenderedPageBreak/>
        <w:t>If the user submit</w:t>
      </w:r>
      <w:r w:rsidR="00B00361">
        <w:t>s</w:t>
      </w:r>
      <w:r>
        <w:t xml:space="preserve"> the registration form, the submit button will immediately</w:t>
      </w:r>
      <w:r w:rsidR="001B1DBE">
        <w:t xml:space="preserve"> </w:t>
      </w:r>
      <w:r w:rsidR="00401CC2">
        <w:t>turn</w:t>
      </w:r>
      <w:r w:rsidR="001B1DBE">
        <w:t xml:space="preserve"> disabled again</w:t>
      </w:r>
      <w:r w:rsidR="00B00361">
        <w:t>,</w:t>
      </w:r>
      <w:r w:rsidR="001B1DBE">
        <w:t xml:space="preserve"> </w:t>
      </w:r>
      <w:r w:rsidR="00DC173C">
        <w:t>preventing</w:t>
      </w:r>
      <w:r w:rsidR="001B1DBE">
        <w:t xml:space="preserve"> </w:t>
      </w:r>
      <w:r w:rsidR="00E42EA3">
        <w:t>submitting</w:t>
      </w:r>
      <w:r w:rsidR="004D7BD8">
        <w:t xml:space="preserve"> </w:t>
      </w:r>
      <w:r w:rsidR="00E42EA3">
        <w:t>multiple forms</w:t>
      </w:r>
      <w:r w:rsidR="001B1DBE">
        <w:t>.</w:t>
      </w:r>
    </w:p>
    <w:p w14:paraId="3CF62718" w14:textId="26181C50" w:rsidR="008E6FF5" w:rsidRDefault="008E6FF5" w:rsidP="0095467A">
      <w:pPr>
        <w:pStyle w:val="ListParagraph"/>
        <w:numPr>
          <w:ilvl w:val="1"/>
          <w:numId w:val="16"/>
        </w:numPr>
      </w:pPr>
      <w:r>
        <w:t>The user will see a notification</w:t>
      </w:r>
      <w:r w:rsidR="000638D5">
        <w:t xml:space="preserve"> </w:t>
      </w:r>
      <w:r w:rsidR="00E42EA3">
        <w:t>informing</w:t>
      </w:r>
      <w:r w:rsidR="000638D5">
        <w:t xml:space="preserve"> them that a</w:t>
      </w:r>
      <w:r w:rsidR="00E42EA3">
        <w:t>n</w:t>
      </w:r>
      <w:r w:rsidR="000638D5">
        <w:t xml:space="preserve"> activation email will be sent to the email address.</w:t>
      </w:r>
    </w:p>
    <w:p w14:paraId="093078AE" w14:textId="59461B82" w:rsidR="00BC777A" w:rsidRDefault="00BC777A" w:rsidP="0095467A">
      <w:pPr>
        <w:pStyle w:val="ListParagraph"/>
        <w:numPr>
          <w:ilvl w:val="1"/>
          <w:numId w:val="16"/>
        </w:numPr>
      </w:pPr>
      <w:r>
        <w:t xml:space="preserve">When the user clicks on the email link, it will activate their account and </w:t>
      </w:r>
      <w:r w:rsidR="00365DCE">
        <w:t>redirects them to the login.</w:t>
      </w:r>
    </w:p>
    <w:p w14:paraId="75AC4B59" w14:textId="0602E0AA" w:rsidR="001A6B4D" w:rsidRDefault="007176EF" w:rsidP="007176EF">
      <w:pPr>
        <w:pStyle w:val="ListParagraph"/>
        <w:numPr>
          <w:ilvl w:val="1"/>
          <w:numId w:val="16"/>
        </w:numPr>
      </w:pPr>
      <w:r>
        <w:t xml:space="preserve">If the user has an account, they need </w:t>
      </w:r>
      <w:r w:rsidR="00E42EA3">
        <w:t xml:space="preserve">to </w:t>
      </w:r>
      <w:r>
        <w:t>sign in.</w:t>
      </w:r>
    </w:p>
    <w:p w14:paraId="2C44BF23" w14:textId="1E12870A" w:rsidR="001C3BB5" w:rsidRDefault="001C3BB5" w:rsidP="001C3BB5">
      <w:pPr>
        <w:pStyle w:val="ListParagraph"/>
        <w:numPr>
          <w:ilvl w:val="2"/>
          <w:numId w:val="16"/>
        </w:numPr>
      </w:pPr>
      <w:r>
        <w:t xml:space="preserve"> The login form has email and password fields</w:t>
      </w:r>
      <w:r w:rsidR="00F364B2">
        <w:t>,</w:t>
      </w:r>
      <w:r>
        <w:t xml:space="preserve"> and </w:t>
      </w:r>
      <w:r w:rsidR="00DB21C2">
        <w:t>a submit button.</w:t>
      </w:r>
    </w:p>
    <w:p w14:paraId="6DA0BCF9" w14:textId="70E135DA" w:rsidR="00DB21C2" w:rsidRDefault="00DB21C2" w:rsidP="001C3BB5">
      <w:pPr>
        <w:pStyle w:val="ListParagraph"/>
        <w:numPr>
          <w:ilvl w:val="2"/>
          <w:numId w:val="16"/>
        </w:numPr>
      </w:pPr>
      <w:r>
        <w:t xml:space="preserve"> The submit button is disabled until</w:t>
      </w:r>
      <w:r w:rsidR="007C51EB">
        <w:t xml:space="preserve"> </w:t>
      </w:r>
      <w:r w:rsidR="003C02CC">
        <w:t>both the email and password input fields contain</w:t>
      </w:r>
      <w:r w:rsidR="00641D3F">
        <w:t xml:space="preserve"> content.</w:t>
      </w:r>
    </w:p>
    <w:p w14:paraId="491B803A" w14:textId="7F71029D" w:rsidR="00641D3F" w:rsidRDefault="00641D3F" w:rsidP="001C3BB5">
      <w:pPr>
        <w:pStyle w:val="ListParagraph"/>
        <w:numPr>
          <w:ilvl w:val="2"/>
          <w:numId w:val="16"/>
        </w:numPr>
      </w:pPr>
      <w:r>
        <w:t xml:space="preserve"> </w:t>
      </w:r>
      <w:r w:rsidR="00C83DA6">
        <w:t>Upon submission, the server will match the email with the password and</w:t>
      </w:r>
      <w:r w:rsidR="003371EB">
        <w:t xml:space="preserve"> sends a response to the website.</w:t>
      </w:r>
    </w:p>
    <w:p w14:paraId="2D7E491B" w14:textId="0D256B5C" w:rsidR="003371EB" w:rsidRDefault="003371EB" w:rsidP="001C3BB5">
      <w:pPr>
        <w:pStyle w:val="ListParagraph"/>
        <w:numPr>
          <w:ilvl w:val="2"/>
          <w:numId w:val="16"/>
        </w:numPr>
      </w:pPr>
      <w:r>
        <w:t xml:space="preserve"> If </w:t>
      </w:r>
      <w:r w:rsidR="00487F0B">
        <w:t xml:space="preserve">the email </w:t>
      </w:r>
      <w:r w:rsidR="009B5AB7">
        <w:t xml:space="preserve">has no </w:t>
      </w:r>
      <w:r w:rsidR="00487F0B">
        <w:t>match</w:t>
      </w:r>
      <w:r w:rsidR="009B5AB7">
        <w:t>ing</w:t>
      </w:r>
      <w:r w:rsidR="00487F0B">
        <w:t xml:space="preserve"> password</w:t>
      </w:r>
      <w:r w:rsidR="00913D37">
        <w:t>, a message will be provided.</w:t>
      </w:r>
    </w:p>
    <w:p w14:paraId="73298629" w14:textId="08EE3653" w:rsidR="00172A19" w:rsidRDefault="00172A19" w:rsidP="001C3BB5">
      <w:pPr>
        <w:pStyle w:val="ListParagraph"/>
        <w:numPr>
          <w:ilvl w:val="2"/>
          <w:numId w:val="16"/>
        </w:numPr>
      </w:pPr>
      <w:r>
        <w:t xml:space="preserve"> After the fifth unsuccessful login attempt</w:t>
      </w:r>
      <w:r w:rsidR="005E500E">
        <w:t>, the form will lock down for five minutes</w:t>
      </w:r>
      <w:r w:rsidR="003C02CC">
        <w:t>,</w:t>
      </w:r>
      <w:r w:rsidR="005E500E">
        <w:t xml:space="preserve"> and the user </w:t>
      </w:r>
      <w:r w:rsidR="003C02CC">
        <w:t>must</w:t>
      </w:r>
      <w:r w:rsidR="005E500E">
        <w:t xml:space="preserve"> wait.</w:t>
      </w:r>
    </w:p>
    <w:p w14:paraId="5B2C2A25" w14:textId="78E477B6" w:rsidR="00405741" w:rsidRDefault="002B67FC" w:rsidP="00405741">
      <w:pPr>
        <w:pStyle w:val="ListParagraph"/>
        <w:numPr>
          <w:ilvl w:val="2"/>
          <w:numId w:val="16"/>
        </w:numPr>
      </w:pPr>
      <w:r>
        <w:t xml:space="preserve"> If the </w:t>
      </w:r>
      <w:r w:rsidR="00BE0AA1">
        <w:t>password matches the one provided for the email address</w:t>
      </w:r>
      <w:r w:rsidR="002C5D06">
        <w:t>, the user will be signed in and redirected to the home page.</w:t>
      </w:r>
    </w:p>
    <w:p w14:paraId="4F7B453A" w14:textId="77777777" w:rsidR="00405741" w:rsidRDefault="00405741" w:rsidP="00405741">
      <w:pPr>
        <w:pStyle w:val="ListParagraph"/>
        <w:ind w:left="1224"/>
      </w:pPr>
    </w:p>
    <w:p w14:paraId="218D59AE" w14:textId="27420DF3" w:rsidR="00DC1959" w:rsidRDefault="00405741" w:rsidP="008E1B88">
      <w:pPr>
        <w:pStyle w:val="Caption"/>
        <w:jc w:val="center"/>
      </w:pPr>
      <w:r>
        <w:rPr>
          <w:noProof/>
        </w:rPr>
        <w:drawing>
          <wp:inline distT="0" distB="0" distL="0" distR="0" wp14:anchorId="2C1DDBC6" wp14:editId="1C24F12D">
            <wp:extent cx="4146697" cy="2574946"/>
            <wp:effectExtent l="0" t="0" r="635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89990" cy="2601829"/>
                    </a:xfrm>
                    <a:prstGeom prst="rect">
                      <a:avLst/>
                    </a:prstGeom>
                  </pic:spPr>
                </pic:pic>
              </a:graphicData>
            </a:graphic>
          </wp:inline>
        </w:drawing>
      </w:r>
    </w:p>
    <w:p w14:paraId="6086BD82" w14:textId="30701AAB" w:rsidR="00853314" w:rsidRDefault="008E1B88" w:rsidP="008E1B88">
      <w:pPr>
        <w:pStyle w:val="Caption"/>
        <w:jc w:val="center"/>
        <w:rPr>
          <w:b w:val="0"/>
          <w:bCs/>
        </w:rPr>
      </w:pPr>
      <w:r>
        <w:t xml:space="preserve">Figure </w:t>
      </w:r>
      <w:r w:rsidR="00E7495E">
        <w:fldChar w:fldCharType="begin"/>
      </w:r>
      <w:r w:rsidR="00E7495E">
        <w:instrText xml:space="preserve"> SEQ Figure \* ARABIC </w:instrText>
      </w:r>
      <w:r w:rsidR="00E7495E">
        <w:fldChar w:fldCharType="separate"/>
      </w:r>
      <w:r w:rsidR="007C7D59">
        <w:rPr>
          <w:noProof/>
        </w:rPr>
        <w:t>4</w:t>
      </w:r>
      <w:r w:rsidR="00E7495E">
        <w:rPr>
          <w:noProof/>
        </w:rPr>
        <w:fldChar w:fldCharType="end"/>
      </w:r>
      <w:r>
        <w:t xml:space="preserve"> | Login Wireframe </w:t>
      </w:r>
      <w:r w:rsidRPr="008E1B88">
        <w:rPr>
          <w:b w:val="0"/>
          <w:bCs/>
        </w:rPr>
        <w:t>(</w:t>
      </w:r>
      <w:r>
        <w:rPr>
          <w:b w:val="0"/>
          <w:bCs/>
        </w:rPr>
        <w:t>Appendix/Wiref</w:t>
      </w:r>
      <w:r w:rsidR="00420007">
        <w:rPr>
          <w:b w:val="0"/>
          <w:bCs/>
        </w:rPr>
        <w:t>r</w:t>
      </w:r>
      <w:r>
        <w:rPr>
          <w:b w:val="0"/>
          <w:bCs/>
        </w:rPr>
        <w:t xml:space="preserve">ame </w:t>
      </w:r>
      <w:r w:rsidR="00D11BB2">
        <w:rPr>
          <w:b w:val="0"/>
          <w:bCs/>
        </w:rPr>
        <w:t>–</w:t>
      </w:r>
      <w:r>
        <w:rPr>
          <w:b w:val="0"/>
          <w:bCs/>
        </w:rPr>
        <w:t xml:space="preserve"> Login</w:t>
      </w:r>
      <w:r w:rsidR="00D11BB2">
        <w:rPr>
          <w:b w:val="0"/>
          <w:bCs/>
        </w:rPr>
        <w:t>.drawio</w:t>
      </w:r>
      <w:r w:rsidRPr="008E1B88">
        <w:rPr>
          <w:b w:val="0"/>
          <w:bCs/>
        </w:rPr>
        <w:t>)</w:t>
      </w:r>
    </w:p>
    <w:p w14:paraId="6246D2DC" w14:textId="77777777" w:rsidR="00D11BB2" w:rsidRPr="00D11BB2" w:rsidRDefault="00D11BB2" w:rsidP="00D11BB2"/>
    <w:p w14:paraId="435AFA71" w14:textId="0ECE799F" w:rsidR="00315829" w:rsidRPr="00B85107" w:rsidRDefault="0033236D" w:rsidP="00B85107">
      <w:pPr>
        <w:pStyle w:val="ListParagraph"/>
        <w:numPr>
          <w:ilvl w:val="0"/>
          <w:numId w:val="16"/>
        </w:numPr>
        <w:rPr>
          <w:b/>
          <w:bCs/>
        </w:rPr>
      </w:pPr>
      <w:r w:rsidRPr="00853314">
        <w:rPr>
          <w:b/>
          <w:bCs/>
        </w:rPr>
        <w:t>Home Page</w:t>
      </w:r>
    </w:p>
    <w:p w14:paraId="4E7D1A9A" w14:textId="11ADBE70" w:rsidR="005D077C" w:rsidRDefault="008F1F73" w:rsidP="005D077C">
      <w:pPr>
        <w:pStyle w:val="ListParagraph"/>
        <w:numPr>
          <w:ilvl w:val="1"/>
          <w:numId w:val="16"/>
        </w:numPr>
      </w:pPr>
      <w:r w:rsidRPr="008F1F73">
        <w:t xml:space="preserve">The </w:t>
      </w:r>
      <w:r>
        <w:t xml:space="preserve">home page </w:t>
      </w:r>
      <w:r w:rsidR="00A42CC9">
        <w:t xml:space="preserve">displays </w:t>
      </w:r>
      <w:r w:rsidR="00B9390A">
        <w:t>P</w:t>
      </w:r>
      <w:r w:rsidR="00A42CC9">
        <w:t xml:space="preserve">rofile </w:t>
      </w:r>
      <w:r w:rsidR="00B9390A">
        <w:t>I</w:t>
      </w:r>
      <w:r w:rsidR="00A42CC9">
        <w:t>nformation</w:t>
      </w:r>
      <w:r w:rsidR="00BF080E">
        <w:t xml:space="preserve">, </w:t>
      </w:r>
      <w:r w:rsidR="003E7B24">
        <w:t xml:space="preserve">a </w:t>
      </w:r>
      <w:r w:rsidR="00326268">
        <w:t>P</w:t>
      </w:r>
      <w:r w:rsidR="00BF080E">
        <w:t>laylist</w:t>
      </w:r>
      <w:r w:rsidR="003E7B24">
        <w:t>,</w:t>
      </w:r>
      <w:r w:rsidR="00A42CC9">
        <w:t xml:space="preserve"> and a menu with </w:t>
      </w:r>
      <w:r w:rsidR="005D077C">
        <w:t>six</w:t>
      </w:r>
      <w:r w:rsidR="00A42CC9">
        <w:t xml:space="preserve"> </w:t>
      </w:r>
      <w:r w:rsidR="00271B8B">
        <w:t xml:space="preserve">items: </w:t>
      </w:r>
      <w:r w:rsidR="001D4CF3">
        <w:t>Practice, Jam</w:t>
      </w:r>
      <w:r w:rsidR="00211D80">
        <w:t xml:space="preserve"> Session</w:t>
      </w:r>
      <w:r w:rsidR="001D4CF3">
        <w:t>, Play, Compose, Chords Explorer</w:t>
      </w:r>
      <w:r w:rsidR="008E0A1E">
        <w:t xml:space="preserve"> and Sign out</w:t>
      </w:r>
      <w:r w:rsidR="005D077C">
        <w:t>.</w:t>
      </w:r>
    </w:p>
    <w:p w14:paraId="38FC8BA9" w14:textId="7CF82E5B" w:rsidR="00B85107" w:rsidRPr="00B85107" w:rsidRDefault="00B85107" w:rsidP="005D077C">
      <w:pPr>
        <w:pStyle w:val="ListParagraph"/>
        <w:numPr>
          <w:ilvl w:val="1"/>
          <w:numId w:val="16"/>
        </w:numPr>
        <w:rPr>
          <w:b/>
          <w:bCs/>
        </w:rPr>
      </w:pPr>
      <w:r w:rsidRPr="00B85107">
        <w:rPr>
          <w:b/>
          <w:bCs/>
        </w:rPr>
        <w:t>Profile Information</w:t>
      </w:r>
    </w:p>
    <w:p w14:paraId="7FF2C085" w14:textId="516F87C8" w:rsidR="005D077C" w:rsidRDefault="003E5D57" w:rsidP="00B85107">
      <w:pPr>
        <w:pStyle w:val="ListParagraph"/>
        <w:numPr>
          <w:ilvl w:val="2"/>
          <w:numId w:val="16"/>
        </w:numPr>
      </w:pPr>
      <w:r>
        <w:t xml:space="preserve">The </w:t>
      </w:r>
      <w:r w:rsidR="00B9390A">
        <w:t xml:space="preserve">Profile </w:t>
      </w:r>
      <w:r w:rsidR="004D2AF0">
        <w:t>includes</w:t>
      </w:r>
      <w:r w:rsidR="00A810D1">
        <w:t xml:space="preserve"> the user</w:t>
      </w:r>
      <w:r w:rsidR="003E7B24">
        <w:t>'</w:t>
      </w:r>
      <w:r w:rsidR="00A810D1">
        <w:t>s chosen avatar</w:t>
      </w:r>
      <w:r w:rsidR="004D2AF0">
        <w:t xml:space="preserve"> and name.</w:t>
      </w:r>
    </w:p>
    <w:p w14:paraId="31E6CA81" w14:textId="287F6944" w:rsidR="004D2AF0" w:rsidRDefault="004D2AF0" w:rsidP="00B85107">
      <w:pPr>
        <w:pStyle w:val="ListParagraph"/>
        <w:numPr>
          <w:ilvl w:val="2"/>
          <w:numId w:val="16"/>
        </w:numPr>
      </w:pPr>
      <w:r>
        <w:t xml:space="preserve">The Profile </w:t>
      </w:r>
      <w:r w:rsidR="003358FE">
        <w:t xml:space="preserve">displays the total scores </w:t>
      </w:r>
      <w:r w:rsidR="00F364B2">
        <w:t>the user achieves</w:t>
      </w:r>
      <w:r w:rsidR="0081647E">
        <w:t xml:space="preserve"> and the user</w:t>
      </w:r>
      <w:r w:rsidR="003E7B24">
        <w:t>'</w:t>
      </w:r>
      <w:r w:rsidR="0081647E">
        <w:t>s ranking.</w:t>
      </w:r>
    </w:p>
    <w:p w14:paraId="63FE6006" w14:textId="5771C7A6" w:rsidR="0081647E" w:rsidRDefault="00CE4163" w:rsidP="00B85107">
      <w:pPr>
        <w:pStyle w:val="ListParagraph"/>
        <w:numPr>
          <w:ilvl w:val="2"/>
          <w:numId w:val="16"/>
        </w:numPr>
      </w:pPr>
      <w:r>
        <w:t xml:space="preserve">The Profile </w:t>
      </w:r>
      <w:r w:rsidR="00404CAF">
        <w:t xml:space="preserve">displays </w:t>
      </w:r>
      <w:r w:rsidR="0004339A">
        <w:t xml:space="preserve">a list of </w:t>
      </w:r>
      <w:r w:rsidR="003E7B24">
        <w:t xml:space="preserve">the </w:t>
      </w:r>
      <w:r w:rsidR="0004339A">
        <w:t>last played songs in chronological order.</w:t>
      </w:r>
    </w:p>
    <w:p w14:paraId="69D8FCEE" w14:textId="04DA8856" w:rsidR="0050338C" w:rsidRDefault="0050338C" w:rsidP="00B85107">
      <w:pPr>
        <w:pStyle w:val="ListParagraph"/>
        <w:numPr>
          <w:ilvl w:val="2"/>
          <w:numId w:val="16"/>
        </w:numPr>
      </w:pPr>
      <w:r>
        <w:t>The last played song</w:t>
      </w:r>
      <w:r w:rsidR="003E7B24">
        <w:t>s'</w:t>
      </w:r>
      <w:r>
        <w:t xml:space="preserve"> information include</w:t>
      </w:r>
      <w:r w:rsidR="003E7B24">
        <w:t>s</w:t>
      </w:r>
      <w:r>
        <w:t xml:space="preserve"> the author</w:t>
      </w:r>
      <w:r w:rsidR="002F3428">
        <w:t xml:space="preserve">, title and the scores achieved on a particular </w:t>
      </w:r>
      <w:r w:rsidR="003E7B24">
        <w:t>piece</w:t>
      </w:r>
      <w:r w:rsidR="002F3428">
        <w:t>.</w:t>
      </w:r>
    </w:p>
    <w:p w14:paraId="34D4A85D" w14:textId="0F968FAD" w:rsidR="00AE0F79" w:rsidRDefault="00F364B2" w:rsidP="00B85107">
      <w:pPr>
        <w:pStyle w:val="ListParagraph"/>
        <w:numPr>
          <w:ilvl w:val="2"/>
          <w:numId w:val="16"/>
        </w:numPr>
      </w:pPr>
      <w:r>
        <w:t>A scrollbar is shown if there are more songs than the available screen real estate</w:t>
      </w:r>
      <w:r w:rsidR="0071404B">
        <w:t>.</w:t>
      </w:r>
    </w:p>
    <w:p w14:paraId="79F78B05" w14:textId="470C5F0B" w:rsidR="00B85107" w:rsidRPr="00B85107" w:rsidRDefault="00B85107" w:rsidP="00B85107">
      <w:pPr>
        <w:pStyle w:val="ListParagraph"/>
        <w:numPr>
          <w:ilvl w:val="1"/>
          <w:numId w:val="16"/>
        </w:numPr>
        <w:rPr>
          <w:b/>
          <w:bCs/>
        </w:rPr>
      </w:pPr>
      <w:r w:rsidRPr="00B85107">
        <w:rPr>
          <w:b/>
          <w:bCs/>
        </w:rPr>
        <w:t>Playlist</w:t>
      </w:r>
    </w:p>
    <w:p w14:paraId="02C880CA" w14:textId="4EAD035D" w:rsidR="002F3428" w:rsidRDefault="008A5035" w:rsidP="0044178F">
      <w:pPr>
        <w:pStyle w:val="ListParagraph"/>
        <w:numPr>
          <w:ilvl w:val="2"/>
          <w:numId w:val="16"/>
        </w:numPr>
      </w:pPr>
      <w:r>
        <w:t xml:space="preserve">The </w:t>
      </w:r>
      <w:r w:rsidR="009A5E68">
        <w:t>P</w:t>
      </w:r>
      <w:r>
        <w:t>laylist</w:t>
      </w:r>
      <w:r w:rsidR="009A5E68">
        <w:t xml:space="preserve"> consist</w:t>
      </w:r>
      <w:r w:rsidR="003E7B24">
        <w:t>s</w:t>
      </w:r>
      <w:r w:rsidR="009A5E68">
        <w:t xml:space="preserve"> of Album cards.</w:t>
      </w:r>
    </w:p>
    <w:p w14:paraId="026116E6" w14:textId="319BB1D6" w:rsidR="00E0688A" w:rsidRDefault="009A5E68" w:rsidP="0044178F">
      <w:pPr>
        <w:pStyle w:val="ListParagraph"/>
        <w:numPr>
          <w:ilvl w:val="2"/>
          <w:numId w:val="16"/>
        </w:numPr>
      </w:pPr>
      <w:r>
        <w:t xml:space="preserve">An </w:t>
      </w:r>
      <w:r w:rsidR="005E3C2E">
        <w:t>A</w:t>
      </w:r>
      <w:r>
        <w:t xml:space="preserve">lbum card </w:t>
      </w:r>
      <w:r w:rsidR="00F07207">
        <w:t>consists</w:t>
      </w:r>
      <w:r>
        <w:t xml:space="preserve"> </w:t>
      </w:r>
      <w:r w:rsidR="00F07207">
        <w:t xml:space="preserve">of </w:t>
      </w:r>
      <w:r w:rsidR="00CC0431">
        <w:t xml:space="preserve">the </w:t>
      </w:r>
      <w:r w:rsidR="00F07207">
        <w:t>album cover</w:t>
      </w:r>
      <w:r w:rsidR="00CC0431">
        <w:t xml:space="preserve">, </w:t>
      </w:r>
      <w:r w:rsidR="00E0688A">
        <w:t xml:space="preserve">author and </w:t>
      </w:r>
      <w:r w:rsidR="00CC0431">
        <w:t>title</w:t>
      </w:r>
      <w:r w:rsidR="00E0688A">
        <w:t>.</w:t>
      </w:r>
    </w:p>
    <w:p w14:paraId="48AC3F35" w14:textId="37C3A091" w:rsidR="00390431" w:rsidRDefault="00E0688A" w:rsidP="0044178F">
      <w:pPr>
        <w:pStyle w:val="ListParagraph"/>
        <w:numPr>
          <w:ilvl w:val="2"/>
          <w:numId w:val="16"/>
        </w:numPr>
      </w:pPr>
      <w:r>
        <w:t xml:space="preserve">By clicking an </w:t>
      </w:r>
      <w:r w:rsidR="006A2FBD">
        <w:t>A</w:t>
      </w:r>
      <w:r>
        <w:t>lbum cover</w:t>
      </w:r>
      <w:r w:rsidR="00BC75EE">
        <w:t>, the user is directed to the Play page of the chosen song</w:t>
      </w:r>
      <w:r w:rsidR="00390431">
        <w:t>.</w:t>
      </w:r>
    </w:p>
    <w:p w14:paraId="759F39DF" w14:textId="08D3A4C0" w:rsidR="00390431" w:rsidRDefault="00BA2635" w:rsidP="0044178F">
      <w:pPr>
        <w:pStyle w:val="ListParagraph"/>
        <w:numPr>
          <w:ilvl w:val="2"/>
          <w:numId w:val="16"/>
        </w:numPr>
      </w:pPr>
      <w:r>
        <w:t xml:space="preserve">If the albums run out of available space, </w:t>
      </w:r>
      <w:r w:rsidR="00F03534">
        <w:t>a scrollbar appears.</w:t>
      </w:r>
    </w:p>
    <w:p w14:paraId="2A6B2DBB" w14:textId="60918E53" w:rsidR="00390431" w:rsidRDefault="0044178F" w:rsidP="00390431">
      <w:pPr>
        <w:pStyle w:val="ListParagraph"/>
        <w:numPr>
          <w:ilvl w:val="1"/>
          <w:numId w:val="16"/>
        </w:numPr>
        <w:rPr>
          <w:b/>
          <w:bCs/>
        </w:rPr>
      </w:pPr>
      <w:r>
        <w:rPr>
          <w:b/>
          <w:bCs/>
        </w:rPr>
        <w:t xml:space="preserve">Main </w:t>
      </w:r>
      <w:r w:rsidR="00F03534" w:rsidRPr="0044178F">
        <w:rPr>
          <w:b/>
          <w:bCs/>
        </w:rPr>
        <w:t>Menu</w:t>
      </w:r>
    </w:p>
    <w:p w14:paraId="04A85708" w14:textId="40D6A8D2" w:rsidR="0044178F" w:rsidRDefault="0044178F" w:rsidP="0044178F">
      <w:pPr>
        <w:pStyle w:val="ListParagraph"/>
        <w:numPr>
          <w:ilvl w:val="2"/>
          <w:numId w:val="16"/>
        </w:numPr>
      </w:pPr>
      <w:r w:rsidRPr="00A019C7">
        <w:t xml:space="preserve"> T</w:t>
      </w:r>
      <w:r w:rsidR="00A019C7" w:rsidRPr="00A019C7">
        <w:t>he</w:t>
      </w:r>
      <w:r w:rsidR="00A019C7">
        <w:t xml:space="preserve"> main menu</w:t>
      </w:r>
      <w:r w:rsidR="008E42B4">
        <w:t>'</w:t>
      </w:r>
      <w:r w:rsidR="00C4774F">
        <w:t>s colo</w:t>
      </w:r>
      <w:r w:rsidR="008E42B4">
        <w:t>u</w:t>
      </w:r>
      <w:r w:rsidR="00C4774F">
        <w:t xml:space="preserve">r sequence will follow </w:t>
      </w:r>
      <w:r w:rsidR="008E42B4">
        <w:t>the same sequence as the string colour code</w:t>
      </w:r>
      <w:r w:rsidR="00A17961">
        <w:t xml:space="preserve">s: yellow, orange, pink, purple, </w:t>
      </w:r>
      <w:r w:rsidR="00607BC5">
        <w:t>azure, and aquamarine.</w:t>
      </w:r>
    </w:p>
    <w:p w14:paraId="498A6E6B" w14:textId="491C7085" w:rsidR="00607BC5" w:rsidRPr="00A019C7" w:rsidRDefault="00C80ECD" w:rsidP="00607BC5">
      <w:pPr>
        <w:pStyle w:val="ListParagraph"/>
        <w:numPr>
          <w:ilvl w:val="1"/>
          <w:numId w:val="16"/>
        </w:numPr>
      </w:pPr>
      <w:r>
        <w:t>The footer displays copyright information with the</w:t>
      </w:r>
      <w:r w:rsidR="009E750E">
        <w:t xml:space="preserve"> current year.</w:t>
      </w:r>
    </w:p>
    <w:p w14:paraId="491FC860" w14:textId="77777777" w:rsidR="00EA5320" w:rsidRDefault="00EA5320" w:rsidP="00EA5320">
      <w:pPr>
        <w:keepNext/>
        <w:jc w:val="center"/>
      </w:pPr>
      <w:r>
        <w:rPr>
          <w:noProof/>
        </w:rPr>
        <w:lastRenderedPageBreak/>
        <w:drawing>
          <wp:inline distT="0" distB="0" distL="0" distR="0" wp14:anchorId="17E883E2" wp14:editId="43102B79">
            <wp:extent cx="4433521" cy="2879713"/>
            <wp:effectExtent l="0" t="0" r="571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39263" cy="2883443"/>
                    </a:xfrm>
                    <a:prstGeom prst="rect">
                      <a:avLst/>
                    </a:prstGeom>
                  </pic:spPr>
                </pic:pic>
              </a:graphicData>
            </a:graphic>
          </wp:inline>
        </w:drawing>
      </w:r>
    </w:p>
    <w:p w14:paraId="2B39799C" w14:textId="6F64B807" w:rsidR="00582ADE" w:rsidRPr="00250D8D" w:rsidRDefault="00EA5320" w:rsidP="00250D8D">
      <w:pPr>
        <w:pStyle w:val="Caption"/>
        <w:jc w:val="center"/>
        <w:rPr>
          <w:b w:val="0"/>
          <w:bCs/>
        </w:rPr>
      </w:pPr>
      <w:r>
        <w:t xml:space="preserve">Figure </w:t>
      </w:r>
      <w:r w:rsidR="00E7495E">
        <w:fldChar w:fldCharType="begin"/>
      </w:r>
      <w:r w:rsidR="00E7495E">
        <w:instrText xml:space="preserve"> SEQ Figure \* ARABIC </w:instrText>
      </w:r>
      <w:r w:rsidR="00E7495E">
        <w:fldChar w:fldCharType="separate"/>
      </w:r>
      <w:r w:rsidR="007C7D59">
        <w:rPr>
          <w:noProof/>
        </w:rPr>
        <w:t>5</w:t>
      </w:r>
      <w:r w:rsidR="00E7495E">
        <w:rPr>
          <w:noProof/>
        </w:rPr>
        <w:fldChar w:fldCharType="end"/>
      </w:r>
      <w:r>
        <w:t xml:space="preserve"> | Home Wireframe  </w:t>
      </w:r>
      <w:r w:rsidRPr="00EA5320">
        <w:rPr>
          <w:b w:val="0"/>
          <w:bCs/>
        </w:rPr>
        <w:t>(</w:t>
      </w:r>
      <w:r w:rsidR="007B07D0">
        <w:rPr>
          <w:b w:val="0"/>
          <w:bCs/>
        </w:rPr>
        <w:t>Appendix/Wireframes – Home.drawio</w:t>
      </w:r>
      <w:r w:rsidRPr="00EA5320">
        <w:rPr>
          <w:b w:val="0"/>
          <w:bCs/>
        </w:rPr>
        <w:t>)</w:t>
      </w:r>
    </w:p>
    <w:p w14:paraId="76D4B14C" w14:textId="57480C48" w:rsidR="0017429A" w:rsidRDefault="007030C0" w:rsidP="0017429A">
      <w:pPr>
        <w:pStyle w:val="ListParagraph"/>
        <w:numPr>
          <w:ilvl w:val="0"/>
          <w:numId w:val="16"/>
        </w:numPr>
        <w:rPr>
          <w:b/>
          <w:bCs/>
        </w:rPr>
      </w:pPr>
      <w:r>
        <w:rPr>
          <w:b/>
          <w:bCs/>
        </w:rPr>
        <w:t>Play</w:t>
      </w:r>
      <w:r w:rsidR="00B62161" w:rsidRPr="00B62161">
        <w:rPr>
          <w:b/>
          <w:bCs/>
        </w:rPr>
        <w:t xml:space="preserve"> </w:t>
      </w:r>
      <w:r w:rsidR="00770398">
        <w:rPr>
          <w:b/>
          <w:bCs/>
        </w:rPr>
        <w:t xml:space="preserve">Menu </w:t>
      </w:r>
      <w:r w:rsidR="00B62161" w:rsidRPr="00B62161">
        <w:rPr>
          <w:b/>
          <w:bCs/>
        </w:rPr>
        <w:t>Option</w:t>
      </w:r>
    </w:p>
    <w:p w14:paraId="55ADA284" w14:textId="6690FFF6" w:rsidR="00DD098A" w:rsidRDefault="00422DEA" w:rsidP="00DD098A">
      <w:pPr>
        <w:pStyle w:val="ListParagraph"/>
        <w:numPr>
          <w:ilvl w:val="1"/>
          <w:numId w:val="16"/>
        </w:numPr>
      </w:pPr>
      <w:r w:rsidRPr="008A76FE">
        <w:t xml:space="preserve">The </w:t>
      </w:r>
      <w:r w:rsidR="00ED3B59">
        <w:t>Play</w:t>
      </w:r>
      <w:r w:rsidR="008A76FE">
        <w:t xml:space="preserve"> menu option </w:t>
      </w:r>
      <w:r w:rsidR="00D0125F">
        <w:t xml:space="preserve">lets the players </w:t>
      </w:r>
      <w:r w:rsidR="00ED3B59">
        <w:t>compete with others</w:t>
      </w:r>
      <w:r w:rsidR="00D0125F">
        <w:t>.</w:t>
      </w:r>
    </w:p>
    <w:p w14:paraId="504FC9E5" w14:textId="06600EE8" w:rsidR="00994DD6" w:rsidRDefault="00994DD6" w:rsidP="00DD098A">
      <w:pPr>
        <w:pStyle w:val="ListParagraph"/>
        <w:numPr>
          <w:ilvl w:val="1"/>
          <w:numId w:val="16"/>
        </w:numPr>
      </w:pPr>
      <w:r>
        <w:t xml:space="preserve">The </w:t>
      </w:r>
      <w:r w:rsidR="001858AC">
        <w:t>p</w:t>
      </w:r>
      <w:r>
        <w:t>layer hits start</w:t>
      </w:r>
      <w:r w:rsidR="001858AC">
        <w:t>,</w:t>
      </w:r>
      <w:r>
        <w:t xml:space="preserve"> and the application counts </w:t>
      </w:r>
      <w:r w:rsidR="001858AC">
        <w:t>from</w:t>
      </w:r>
      <w:r>
        <w:t xml:space="preserve"> three to one</w:t>
      </w:r>
      <w:r w:rsidR="001858AC">
        <w:t>.</w:t>
      </w:r>
    </w:p>
    <w:p w14:paraId="005E0EA0" w14:textId="2435CB65" w:rsidR="00E36937" w:rsidRDefault="007479CD" w:rsidP="00DD098A">
      <w:pPr>
        <w:pStyle w:val="ListParagraph"/>
        <w:numPr>
          <w:ilvl w:val="1"/>
          <w:numId w:val="16"/>
        </w:numPr>
      </w:pPr>
      <w:r>
        <w:t>The music starts after the countdown.</w:t>
      </w:r>
    </w:p>
    <w:p w14:paraId="3592C4CB" w14:textId="5E3AF609" w:rsidR="007479CD" w:rsidRDefault="007479CD" w:rsidP="00DD098A">
      <w:pPr>
        <w:pStyle w:val="ListParagraph"/>
        <w:numPr>
          <w:ilvl w:val="1"/>
          <w:numId w:val="16"/>
        </w:numPr>
      </w:pPr>
      <w:r>
        <w:t>The player can</w:t>
      </w:r>
      <w:r w:rsidR="006B6CAC">
        <w:t xml:space="preserve"> pause, </w:t>
      </w:r>
      <w:r w:rsidR="00C423DA">
        <w:t>resume and stop</w:t>
      </w:r>
      <w:r w:rsidR="006B6CAC">
        <w:t xml:space="preserve"> the game by pressing </w:t>
      </w:r>
      <w:r w:rsidR="00C423DA">
        <w:t>the corresponding buttons.</w:t>
      </w:r>
    </w:p>
    <w:p w14:paraId="72904B4B" w14:textId="5B4BBDDC" w:rsidR="00D0125F" w:rsidRDefault="00E538A2" w:rsidP="00DD098A">
      <w:pPr>
        <w:pStyle w:val="ListParagraph"/>
        <w:numPr>
          <w:ilvl w:val="1"/>
          <w:numId w:val="16"/>
        </w:numPr>
      </w:pPr>
      <w:r>
        <w:t>In the header, the author and title are displayed.</w:t>
      </w:r>
    </w:p>
    <w:p w14:paraId="7B8F63D8" w14:textId="31272845" w:rsidR="00DB7BC7" w:rsidRPr="00DB7BC7" w:rsidRDefault="00DB7BC7" w:rsidP="00DD098A">
      <w:pPr>
        <w:pStyle w:val="ListParagraph"/>
        <w:numPr>
          <w:ilvl w:val="1"/>
          <w:numId w:val="16"/>
        </w:numPr>
        <w:rPr>
          <w:b/>
          <w:bCs/>
        </w:rPr>
      </w:pPr>
      <w:r w:rsidRPr="00DB7BC7">
        <w:rPr>
          <w:b/>
          <w:bCs/>
        </w:rPr>
        <w:t>Tablature</w:t>
      </w:r>
    </w:p>
    <w:p w14:paraId="14E13AB3" w14:textId="2D07E314" w:rsidR="00E538A2" w:rsidRDefault="00B86075" w:rsidP="00DD098A">
      <w:pPr>
        <w:pStyle w:val="ListParagraph"/>
        <w:numPr>
          <w:ilvl w:val="1"/>
          <w:numId w:val="16"/>
        </w:numPr>
      </w:pPr>
      <w:r>
        <w:t>One or two</w:t>
      </w:r>
      <w:r w:rsidR="00DB7BC7">
        <w:t xml:space="preserve"> </w:t>
      </w:r>
      <w:r w:rsidR="00403DF5">
        <w:t>tablature</w:t>
      </w:r>
      <w:r w:rsidR="00AD7FF9">
        <w:t xml:space="preserve"> </w:t>
      </w:r>
      <w:r w:rsidR="00DB7BC7">
        <w:t xml:space="preserve">lines will represent the music that is playing, and it </w:t>
      </w:r>
      <w:r w:rsidR="00AD7FF9">
        <w:t>has the following</w:t>
      </w:r>
      <w:r w:rsidR="00605AA0">
        <w:t xml:space="preserve"> elements:</w:t>
      </w:r>
    </w:p>
    <w:p w14:paraId="7C936A68" w14:textId="710B54F0" w:rsidR="00605AA0" w:rsidRDefault="00605AA0" w:rsidP="00605AA0">
      <w:pPr>
        <w:pStyle w:val="ListParagraph"/>
        <w:numPr>
          <w:ilvl w:val="2"/>
          <w:numId w:val="16"/>
        </w:numPr>
      </w:pPr>
      <w:r>
        <w:t xml:space="preserve"> </w:t>
      </w:r>
      <w:r w:rsidR="003B6F0C">
        <w:t xml:space="preserve">Base Chord: </w:t>
      </w:r>
      <w:r w:rsidR="0011475A">
        <w:t>the base chord is clickable when</w:t>
      </w:r>
      <w:r w:rsidR="00A6720D">
        <w:t xml:space="preserve"> the game is paused and shows the fret and finger positions.</w:t>
      </w:r>
    </w:p>
    <w:p w14:paraId="09A1124A" w14:textId="14D4CD2F" w:rsidR="00A6720D" w:rsidRDefault="00545586" w:rsidP="00605AA0">
      <w:pPr>
        <w:pStyle w:val="ListParagraph"/>
        <w:numPr>
          <w:ilvl w:val="2"/>
          <w:numId w:val="16"/>
        </w:numPr>
      </w:pPr>
      <w:r>
        <w:t xml:space="preserve"> Finger Positions: Each </w:t>
      </w:r>
      <w:r w:rsidR="006A4745">
        <w:t>line represents a string, and the numbers represent fret numbers.</w:t>
      </w:r>
    </w:p>
    <w:p w14:paraId="4C5F8652" w14:textId="6C0E726D" w:rsidR="006A4745" w:rsidRDefault="00664C9C" w:rsidP="00605AA0">
      <w:pPr>
        <w:pStyle w:val="ListParagraph"/>
        <w:numPr>
          <w:ilvl w:val="2"/>
          <w:numId w:val="16"/>
        </w:numPr>
      </w:pPr>
      <w:r>
        <w:t xml:space="preserve"> R</w:t>
      </w:r>
      <w:r w:rsidR="008D7667">
        <w:t xml:space="preserve">hythm Notation: </w:t>
      </w:r>
      <w:r w:rsidR="00811C41">
        <w:t xml:space="preserve">standard notation </w:t>
      </w:r>
      <w:r w:rsidR="00AC65BC">
        <w:t xml:space="preserve">assuming 4/4 </w:t>
      </w:r>
      <w:r w:rsidR="00811C41">
        <w:t>at this development phase.</w:t>
      </w:r>
    </w:p>
    <w:p w14:paraId="5E7A32A6" w14:textId="6AA4C7CA" w:rsidR="00811C41" w:rsidRDefault="00415606" w:rsidP="00811C41">
      <w:pPr>
        <w:pStyle w:val="ListParagraph"/>
        <w:numPr>
          <w:ilvl w:val="1"/>
          <w:numId w:val="16"/>
        </w:numPr>
      </w:pPr>
      <w:r>
        <w:t xml:space="preserve">The </w:t>
      </w:r>
      <w:r w:rsidR="005322EC">
        <w:t>Guitar Animation</w:t>
      </w:r>
      <w:r>
        <w:t xml:space="preserve"> is the screen representation of the console</w:t>
      </w:r>
      <w:r w:rsidR="00A379E7">
        <w:t>:</w:t>
      </w:r>
    </w:p>
    <w:p w14:paraId="725B470F" w14:textId="2A78DD54" w:rsidR="00415606" w:rsidRDefault="00415606" w:rsidP="00415606">
      <w:pPr>
        <w:pStyle w:val="ListParagraph"/>
        <w:numPr>
          <w:ilvl w:val="2"/>
          <w:numId w:val="16"/>
        </w:numPr>
      </w:pPr>
      <w:r>
        <w:t xml:space="preserve"> </w:t>
      </w:r>
      <w:r w:rsidR="00AF27A8">
        <w:t>It shows fret</w:t>
      </w:r>
      <w:r w:rsidR="00DC62DE">
        <w:t>s, finger</w:t>
      </w:r>
      <w:r w:rsidR="00AF27A8">
        <w:t xml:space="preserve"> positions and strum bars.</w:t>
      </w:r>
    </w:p>
    <w:p w14:paraId="64DE88EE" w14:textId="183C89CF" w:rsidR="00BE1854" w:rsidRDefault="00BE1854" w:rsidP="00415606">
      <w:pPr>
        <w:pStyle w:val="ListParagraph"/>
        <w:numPr>
          <w:ilvl w:val="2"/>
          <w:numId w:val="16"/>
        </w:numPr>
      </w:pPr>
      <w:r>
        <w:t xml:space="preserve"> </w:t>
      </w:r>
      <w:r w:rsidR="00DC62DE">
        <w:t xml:space="preserve">The active </w:t>
      </w:r>
      <w:r w:rsidR="007163BF">
        <w:t>finger positions and strums are displayed alongside the music.</w:t>
      </w:r>
      <w:r>
        <w:t xml:space="preserve"> </w:t>
      </w:r>
    </w:p>
    <w:p w14:paraId="18C03054" w14:textId="7301C9A6" w:rsidR="00C423DA" w:rsidRDefault="00C423DA" w:rsidP="00415606">
      <w:pPr>
        <w:pStyle w:val="ListParagraph"/>
        <w:numPr>
          <w:ilvl w:val="2"/>
          <w:numId w:val="16"/>
        </w:numPr>
      </w:pPr>
      <w:r>
        <w:t>If the player fails to hit</w:t>
      </w:r>
      <w:r w:rsidR="00112E33">
        <w:t xml:space="preserve"> the appropriate fret buttons and the strum bars at the precise timing, a </w:t>
      </w:r>
      <w:r w:rsidR="006605F1">
        <w:t>"</w:t>
      </w:r>
      <w:r w:rsidR="00112E33">
        <w:t>miss</w:t>
      </w:r>
      <w:r w:rsidR="003E1C15">
        <w:t>ed</w:t>
      </w:r>
      <w:r w:rsidR="006605F1">
        <w:t>"</w:t>
      </w:r>
      <w:r w:rsidR="00C95943">
        <w:t xml:space="preserve"> message is displayed</w:t>
      </w:r>
      <w:r w:rsidR="003E1C15">
        <w:t>.</w:t>
      </w:r>
    </w:p>
    <w:p w14:paraId="3560F298" w14:textId="77777777" w:rsidR="00250D8D" w:rsidRDefault="00250D8D" w:rsidP="00250D8D">
      <w:pPr>
        <w:pStyle w:val="ListParagraph"/>
        <w:ind w:left="1224"/>
      </w:pPr>
    </w:p>
    <w:p w14:paraId="0DC68AC4" w14:textId="35C1A63F" w:rsidR="002D5198" w:rsidRDefault="00FF717D" w:rsidP="002D5198">
      <w:pPr>
        <w:pStyle w:val="ListParagraph"/>
        <w:keepNext/>
        <w:ind w:left="0"/>
        <w:jc w:val="center"/>
      </w:pPr>
      <w:r>
        <w:rPr>
          <w:noProof/>
        </w:rPr>
        <w:drawing>
          <wp:inline distT="0" distB="0" distL="0" distR="0" wp14:anchorId="61137C67" wp14:editId="2EFC8714">
            <wp:extent cx="4270647" cy="2672317"/>
            <wp:effectExtent l="0" t="0" r="0" b="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90636" cy="2684825"/>
                    </a:xfrm>
                    <a:prstGeom prst="rect">
                      <a:avLst/>
                    </a:prstGeom>
                  </pic:spPr>
                </pic:pic>
              </a:graphicData>
            </a:graphic>
          </wp:inline>
        </w:drawing>
      </w:r>
    </w:p>
    <w:p w14:paraId="407B82EF" w14:textId="6477402B" w:rsidR="0017429A" w:rsidRPr="0017429A" w:rsidRDefault="002D5198" w:rsidP="002D5198">
      <w:pPr>
        <w:pStyle w:val="Caption"/>
        <w:jc w:val="center"/>
        <w:rPr>
          <w:bCs/>
        </w:rPr>
      </w:pPr>
      <w:r>
        <w:t xml:space="preserve">Figure </w:t>
      </w:r>
      <w:r w:rsidR="00E7495E">
        <w:fldChar w:fldCharType="begin"/>
      </w:r>
      <w:r w:rsidR="00E7495E">
        <w:instrText xml:space="preserve"> SEQ Figure \* ARABIC </w:instrText>
      </w:r>
      <w:r w:rsidR="00E7495E">
        <w:fldChar w:fldCharType="separate"/>
      </w:r>
      <w:r w:rsidR="007C7D59">
        <w:rPr>
          <w:noProof/>
        </w:rPr>
        <w:t>6</w:t>
      </w:r>
      <w:r w:rsidR="00E7495E">
        <w:rPr>
          <w:noProof/>
        </w:rPr>
        <w:fldChar w:fldCharType="end"/>
      </w:r>
      <w:r>
        <w:t xml:space="preserve"> | Play Wireframe </w:t>
      </w:r>
      <w:r w:rsidRPr="002D5198">
        <w:rPr>
          <w:b w:val="0"/>
          <w:bCs/>
        </w:rPr>
        <w:t>(</w:t>
      </w:r>
      <w:r>
        <w:rPr>
          <w:b w:val="0"/>
          <w:bCs/>
        </w:rPr>
        <w:t>Appendix/Wireframes – Play.drawio</w:t>
      </w:r>
      <w:r w:rsidRPr="002D5198">
        <w:rPr>
          <w:b w:val="0"/>
          <w:bCs/>
        </w:rPr>
        <w:t>)</w:t>
      </w:r>
    </w:p>
    <w:p w14:paraId="79559D8A" w14:textId="7D6AB11E" w:rsidR="001B7A20" w:rsidRDefault="00250D8D" w:rsidP="001B7A20">
      <w:pPr>
        <w:pStyle w:val="ListParagraph"/>
        <w:numPr>
          <w:ilvl w:val="0"/>
          <w:numId w:val="16"/>
        </w:numPr>
        <w:rPr>
          <w:b/>
          <w:bCs/>
        </w:rPr>
      </w:pPr>
      <w:r>
        <w:rPr>
          <w:b/>
          <w:bCs/>
        </w:rPr>
        <w:lastRenderedPageBreak/>
        <w:t>Scoring</w:t>
      </w:r>
      <w:r w:rsidR="006E52C4">
        <w:rPr>
          <w:b/>
          <w:bCs/>
        </w:rPr>
        <w:t xml:space="preserve"> and Saving</w:t>
      </w:r>
    </w:p>
    <w:p w14:paraId="1876920A" w14:textId="35A7DF5A" w:rsidR="006B160B" w:rsidRDefault="00A1733B" w:rsidP="006B160B">
      <w:pPr>
        <w:pStyle w:val="ListParagraph"/>
        <w:numPr>
          <w:ilvl w:val="1"/>
          <w:numId w:val="16"/>
        </w:numPr>
      </w:pPr>
      <w:r w:rsidRPr="00A1733B">
        <w:t xml:space="preserve">The </w:t>
      </w:r>
      <w:r>
        <w:t>user can see the current score while playing</w:t>
      </w:r>
      <w:r w:rsidR="009568B8">
        <w:t>.</w:t>
      </w:r>
    </w:p>
    <w:p w14:paraId="4D329697" w14:textId="6E26122C" w:rsidR="009568B8" w:rsidRDefault="009568B8" w:rsidP="006B160B">
      <w:pPr>
        <w:pStyle w:val="ListParagraph"/>
        <w:numPr>
          <w:ilvl w:val="1"/>
          <w:numId w:val="16"/>
        </w:numPr>
      </w:pPr>
      <w:r>
        <w:t xml:space="preserve">If ten, twenty or thirty consecutive </w:t>
      </w:r>
      <w:r w:rsidR="00DC51D9">
        <w:t>notes are correctly strummed in a streak, a multiplier is given to the points.</w:t>
      </w:r>
    </w:p>
    <w:p w14:paraId="5CB456D8" w14:textId="42292898" w:rsidR="00DC51D9" w:rsidRDefault="00B82ACA" w:rsidP="006B160B">
      <w:pPr>
        <w:pStyle w:val="ListParagraph"/>
        <w:numPr>
          <w:ilvl w:val="1"/>
          <w:numId w:val="16"/>
        </w:numPr>
      </w:pPr>
      <w:r>
        <w:t>Time precision will add another multiplier</w:t>
      </w:r>
      <w:r w:rsidR="00BA135D">
        <w:t xml:space="preserve"> depending on the player's timing.</w:t>
      </w:r>
    </w:p>
    <w:p w14:paraId="2D98F926" w14:textId="77777777" w:rsidR="008D5F2C" w:rsidRDefault="008D5F2C" w:rsidP="008D5F2C">
      <w:pPr>
        <w:pStyle w:val="ListParagraph"/>
        <w:ind w:left="792"/>
      </w:pPr>
    </w:p>
    <w:p w14:paraId="0B1ACFDF" w14:textId="77777777" w:rsidR="008D5F2C" w:rsidRDefault="008D5F2C" w:rsidP="008D5F2C">
      <w:pPr>
        <w:pStyle w:val="ListParagraph"/>
        <w:ind w:left="792"/>
      </w:pPr>
    </w:p>
    <w:p w14:paraId="29B9EF16" w14:textId="7524C5F9" w:rsidR="008D5F2C" w:rsidRDefault="00E875A6" w:rsidP="008D5F2C">
      <w:pPr>
        <w:pStyle w:val="ListParagraph"/>
        <w:keepNext/>
        <w:ind w:left="0"/>
      </w:pPr>
      <w:r>
        <w:rPr>
          <w:noProof/>
        </w:rPr>
        <w:drawing>
          <wp:inline distT="0" distB="0" distL="0" distR="0" wp14:anchorId="1ECBE02A" wp14:editId="68A9A191">
            <wp:extent cx="6645910" cy="1616075"/>
            <wp:effectExtent l="0" t="0" r="2540" b="317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45910" cy="1616075"/>
                    </a:xfrm>
                    <a:prstGeom prst="rect">
                      <a:avLst/>
                    </a:prstGeom>
                  </pic:spPr>
                </pic:pic>
              </a:graphicData>
            </a:graphic>
          </wp:inline>
        </w:drawing>
      </w:r>
    </w:p>
    <w:p w14:paraId="6B2F939B" w14:textId="33CD6C5B" w:rsidR="00BA135D" w:rsidRDefault="008D5F2C" w:rsidP="006252A5">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7</w:t>
      </w:r>
      <w:r w:rsidR="00E7495E">
        <w:rPr>
          <w:noProof/>
        </w:rPr>
        <w:fldChar w:fldCharType="end"/>
      </w:r>
      <w:r w:rsidR="006252A5">
        <w:t xml:space="preserve"> | Pointing System</w:t>
      </w:r>
      <w:r w:rsidR="009D552C">
        <w:t xml:space="preserve"> </w:t>
      </w:r>
      <w:r w:rsidR="009D552C" w:rsidRPr="00A61FA0">
        <w:rPr>
          <w:b w:val="0"/>
          <w:bCs/>
        </w:rPr>
        <w:t>(Appendix/Pointing</w:t>
      </w:r>
      <w:r w:rsidR="00A61FA0" w:rsidRPr="00A61FA0">
        <w:rPr>
          <w:b w:val="0"/>
          <w:bCs/>
        </w:rPr>
        <w:t>.drawio</w:t>
      </w:r>
      <w:r w:rsidR="009D552C" w:rsidRPr="00A61FA0">
        <w:rPr>
          <w:b w:val="0"/>
          <w:bCs/>
        </w:rPr>
        <w:t>)</w:t>
      </w:r>
    </w:p>
    <w:p w14:paraId="62F125E9" w14:textId="77777777" w:rsidR="000E0D6D" w:rsidRPr="000E0D6D" w:rsidRDefault="000E0D6D" w:rsidP="000E0D6D"/>
    <w:p w14:paraId="06E6330E" w14:textId="6F189A51" w:rsidR="008D5F2C" w:rsidRDefault="003969DF" w:rsidP="000E0D6D">
      <w:pPr>
        <w:pStyle w:val="ListParagraph"/>
        <w:numPr>
          <w:ilvl w:val="1"/>
          <w:numId w:val="16"/>
        </w:numPr>
      </w:pPr>
      <w:r>
        <w:t>The user can see</w:t>
      </w:r>
      <w:r w:rsidR="00711A0B">
        <w:t xml:space="preserve"> the</w:t>
      </w:r>
      <w:r w:rsidR="001339A2">
        <w:t xml:space="preserve"> correct notes</w:t>
      </w:r>
      <w:r w:rsidR="00711A0B">
        <w:t xml:space="preserve"> consecutive</w:t>
      </w:r>
      <w:r w:rsidR="001339A2">
        <w:t>ly</w:t>
      </w:r>
      <w:r w:rsidR="00711A0B">
        <w:t xml:space="preserve"> played </w:t>
      </w:r>
      <w:r w:rsidR="00A5674B">
        <w:t xml:space="preserve">as </w:t>
      </w:r>
      <w:r w:rsidR="002758B7">
        <w:t xml:space="preserve">the </w:t>
      </w:r>
      <w:r w:rsidR="00A5674B">
        <w:t>streak in the footer.</w:t>
      </w:r>
    </w:p>
    <w:p w14:paraId="4C231DAF" w14:textId="6833B1E6" w:rsidR="0049073C" w:rsidRDefault="002758B7" w:rsidP="004D788A">
      <w:pPr>
        <w:pStyle w:val="ListParagraph"/>
        <w:numPr>
          <w:ilvl w:val="1"/>
          <w:numId w:val="16"/>
        </w:numPr>
      </w:pPr>
      <w:r>
        <w:t>Every missed not</w:t>
      </w:r>
      <w:r w:rsidR="001E3280">
        <w:t>e</w:t>
      </w:r>
      <w:r>
        <w:t xml:space="preserve"> will reset the streak</w:t>
      </w:r>
      <w:r w:rsidR="001E3280">
        <w:t xml:space="preserve"> to zero</w:t>
      </w:r>
      <w:r w:rsidR="00381CDB">
        <w:t>,</w:t>
      </w:r>
      <w:r w:rsidR="001E3280">
        <w:t xml:space="preserve"> and the streak multipliers to one.</w:t>
      </w:r>
    </w:p>
    <w:p w14:paraId="6758D3FA" w14:textId="3DA38389" w:rsidR="00FD5D4F" w:rsidRDefault="0057790A" w:rsidP="004D788A">
      <w:pPr>
        <w:pStyle w:val="ListParagraph"/>
        <w:numPr>
          <w:ilvl w:val="1"/>
          <w:numId w:val="16"/>
        </w:numPr>
      </w:pPr>
      <w:r>
        <w:t>Every strum stroke resets the precision according to the</w:t>
      </w:r>
      <w:r w:rsidR="00C5126E">
        <w:t xml:space="preserve"> accuracy of the last played note.</w:t>
      </w:r>
    </w:p>
    <w:p w14:paraId="38E13B8F" w14:textId="3AEDB607" w:rsidR="00B11A2B" w:rsidRDefault="00EF50DE" w:rsidP="00844C0D">
      <w:pPr>
        <w:pStyle w:val="ListParagraph"/>
        <w:numPr>
          <w:ilvl w:val="1"/>
          <w:numId w:val="16"/>
        </w:numPr>
      </w:pPr>
      <w:r>
        <w:t>The user can s</w:t>
      </w:r>
      <w:r w:rsidR="00B11A2B">
        <w:t>ee their highest score on a particular song.</w:t>
      </w:r>
      <w:r w:rsidR="00214085">
        <w:t xml:space="preserve"> </w:t>
      </w:r>
      <w:r w:rsidR="007004D6">
        <w:t xml:space="preserve">The top score </w:t>
      </w:r>
      <w:r w:rsidR="003E5C2B">
        <w:t>by the user community is</w:t>
      </w:r>
      <w:r w:rsidR="00CD19ED">
        <w:t xml:space="preserve"> shown in the bottom </w:t>
      </w:r>
      <w:r w:rsidR="00BB464B">
        <w:t>right corner</w:t>
      </w:r>
      <w:r w:rsidR="00CD19ED">
        <w:t>.</w:t>
      </w:r>
    </w:p>
    <w:p w14:paraId="68A3B71A" w14:textId="1FF9D7E2" w:rsidR="00BB464B" w:rsidRDefault="007B6D23" w:rsidP="004D788A">
      <w:pPr>
        <w:pStyle w:val="ListParagraph"/>
        <w:numPr>
          <w:ilvl w:val="1"/>
          <w:numId w:val="16"/>
        </w:numPr>
        <w:rPr>
          <w:b/>
          <w:bCs/>
        </w:rPr>
      </w:pPr>
      <w:r w:rsidRPr="007B6D23">
        <w:rPr>
          <w:b/>
          <w:bCs/>
        </w:rPr>
        <w:t>Score meters</w:t>
      </w:r>
    </w:p>
    <w:p w14:paraId="60D6A921" w14:textId="48C17457" w:rsidR="007B6D23" w:rsidRDefault="00865EC7" w:rsidP="00865EC7">
      <w:pPr>
        <w:pStyle w:val="ListParagraph"/>
        <w:numPr>
          <w:ilvl w:val="2"/>
          <w:numId w:val="16"/>
        </w:numPr>
      </w:pPr>
      <w:r w:rsidRPr="00865EC7">
        <w:t xml:space="preserve"> The top score meter</w:t>
      </w:r>
      <w:r>
        <w:t xml:space="preserve"> represents</w:t>
      </w:r>
      <w:r w:rsidR="00D879C4">
        <w:t xml:space="preserve"> the </w:t>
      </w:r>
      <w:r w:rsidR="005B4BD7">
        <w:t>b</w:t>
      </w:r>
      <w:r w:rsidR="00BD389C">
        <w:t xml:space="preserve">est </w:t>
      </w:r>
      <w:r w:rsidR="002D2FB1">
        <w:t>general</w:t>
      </w:r>
      <w:r w:rsidR="00BD389C">
        <w:t xml:space="preserve"> accuracy</w:t>
      </w:r>
      <w:r w:rsidR="005B4BD7">
        <w:t xml:space="preserve"> ever achieved on the song.</w:t>
      </w:r>
    </w:p>
    <w:p w14:paraId="520A44D9" w14:textId="36DA18C1" w:rsidR="009D2145" w:rsidRDefault="00641064" w:rsidP="00865EC7">
      <w:pPr>
        <w:pStyle w:val="ListParagraph"/>
        <w:numPr>
          <w:ilvl w:val="2"/>
          <w:numId w:val="16"/>
        </w:numPr>
      </w:pPr>
      <w:r>
        <w:t xml:space="preserve"> </w:t>
      </w:r>
      <w:r w:rsidR="009B46AD">
        <w:t xml:space="preserve">The middle score meter </w:t>
      </w:r>
      <w:r w:rsidR="005164E7">
        <w:t xml:space="preserve">gives a general value </w:t>
      </w:r>
      <w:r w:rsidR="00581101">
        <w:t>to</w:t>
      </w:r>
      <w:r w:rsidR="005164E7">
        <w:t xml:space="preserve"> the</w:t>
      </w:r>
      <w:r w:rsidR="00581101">
        <w:t xml:space="preserve"> </w:t>
      </w:r>
      <w:r w:rsidR="00A87D25">
        <w:t xml:space="preserve">average score on the </w:t>
      </w:r>
      <w:r w:rsidR="00581101">
        <w:t>current performance.</w:t>
      </w:r>
    </w:p>
    <w:p w14:paraId="0301ABB0" w14:textId="77777777" w:rsidR="002579BB" w:rsidRDefault="00A87D25" w:rsidP="002579BB">
      <w:pPr>
        <w:pStyle w:val="ListParagraph"/>
        <w:numPr>
          <w:ilvl w:val="2"/>
          <w:numId w:val="16"/>
        </w:numPr>
      </w:pPr>
      <w:r>
        <w:t xml:space="preserve"> The bottom score meter </w:t>
      </w:r>
      <w:r w:rsidR="000F78D5">
        <w:t>has the</w:t>
      </w:r>
      <w:r w:rsidR="0015010C">
        <w:t xml:space="preserve"> accuracy of</w:t>
      </w:r>
      <w:r w:rsidR="000F78D5">
        <w:t xml:space="preserve"> </w:t>
      </w:r>
      <w:r w:rsidR="0015010C">
        <w:t xml:space="preserve">the </w:t>
      </w:r>
      <w:r w:rsidR="000F78D5">
        <w:t>last ten</w:t>
      </w:r>
      <w:r w:rsidR="0015010C">
        <w:t xml:space="preserve"> strums on the background and the last strum on the front.</w:t>
      </w:r>
    </w:p>
    <w:p w14:paraId="6120D232" w14:textId="41E82C8B" w:rsidR="00AF7047" w:rsidRDefault="002F488A" w:rsidP="002579BB">
      <w:pPr>
        <w:pStyle w:val="ListParagraph"/>
        <w:numPr>
          <w:ilvl w:val="2"/>
          <w:numId w:val="16"/>
        </w:numPr>
      </w:pPr>
      <w:r>
        <w:t>The general score</w:t>
      </w:r>
      <w:r w:rsidR="00D91104">
        <w:t xml:space="preserve"> is </w:t>
      </w:r>
      <w:r w:rsidR="008F0FE3">
        <w:t>the product</w:t>
      </w:r>
      <w:r w:rsidR="00894000">
        <w:t xml:space="preserve"> of note accuracy</w:t>
      </w:r>
      <w:r w:rsidR="00052F7D">
        <w:t xml:space="preserve"> (binary) and the </w:t>
      </w:r>
      <w:r w:rsidR="00B73999">
        <w:t xml:space="preserve">time precision </w:t>
      </w:r>
      <w:r w:rsidR="00052F7D">
        <w:t>percentage</w:t>
      </w:r>
      <w:r w:rsidR="00824C9F">
        <w:t>.</w:t>
      </w:r>
    </w:p>
    <w:p w14:paraId="5E6F7F38" w14:textId="4BBE1537" w:rsidR="00B53814" w:rsidRPr="00B53814" w:rsidRDefault="00B53814" w:rsidP="00B53814">
      <w:pPr>
        <w:pStyle w:val="ListParagraph"/>
        <w:numPr>
          <w:ilvl w:val="1"/>
          <w:numId w:val="16"/>
        </w:numPr>
        <w:rPr>
          <w:b/>
          <w:bCs/>
        </w:rPr>
      </w:pPr>
      <w:r w:rsidRPr="00B53814">
        <w:rPr>
          <w:b/>
          <w:bCs/>
        </w:rPr>
        <w:t>Saving Performance</w:t>
      </w:r>
    </w:p>
    <w:p w14:paraId="2DB665BA" w14:textId="0BFF8A12" w:rsidR="00B73999" w:rsidRDefault="00813125" w:rsidP="00B53814">
      <w:pPr>
        <w:pStyle w:val="ListParagraph"/>
        <w:numPr>
          <w:ilvl w:val="2"/>
          <w:numId w:val="16"/>
        </w:numPr>
      </w:pPr>
      <w:r>
        <w:t xml:space="preserve">Performance and score information is saved on the database </w:t>
      </w:r>
      <w:r w:rsidR="00381CDB">
        <w:t>after the game</w:t>
      </w:r>
      <w:r w:rsidR="009212B8">
        <w:t>.</w:t>
      </w:r>
    </w:p>
    <w:p w14:paraId="16056480" w14:textId="3343A73D" w:rsidR="009212B8" w:rsidRDefault="00077A0D" w:rsidP="00B53814">
      <w:pPr>
        <w:pStyle w:val="ListParagraph"/>
        <w:numPr>
          <w:ilvl w:val="2"/>
          <w:numId w:val="16"/>
        </w:numPr>
      </w:pPr>
      <w:r>
        <w:t xml:space="preserve">The general </w:t>
      </w:r>
      <w:r w:rsidR="00CE573B">
        <w:t xml:space="preserve">date, </w:t>
      </w:r>
      <w:r>
        <w:t>score</w:t>
      </w:r>
      <w:r w:rsidR="00CE573B">
        <w:t xml:space="preserve"> and performance</w:t>
      </w:r>
      <w:r>
        <w:t xml:space="preserve"> </w:t>
      </w:r>
      <w:r w:rsidR="00CE573B">
        <w:t xml:space="preserve">are </w:t>
      </w:r>
      <w:r>
        <w:t>saved</w:t>
      </w:r>
      <w:r w:rsidR="004815FD">
        <w:t xml:space="preserve"> </w:t>
      </w:r>
      <w:r w:rsidR="00A05CB2">
        <w:t>to the</w:t>
      </w:r>
      <w:r w:rsidR="004815FD">
        <w:t xml:space="preserve"> lis</w:t>
      </w:r>
      <w:r w:rsidR="002F61C8">
        <w:t>t of</w:t>
      </w:r>
      <w:r w:rsidR="00A05CB2">
        <w:t xml:space="preserve"> scores for the album.</w:t>
      </w:r>
    </w:p>
    <w:p w14:paraId="142443EE" w14:textId="023D1AA1" w:rsidR="00962C02" w:rsidRDefault="006D1E8D" w:rsidP="00B53814">
      <w:pPr>
        <w:pStyle w:val="ListParagraph"/>
        <w:numPr>
          <w:ilvl w:val="2"/>
          <w:numId w:val="16"/>
        </w:numPr>
      </w:pPr>
      <w:r>
        <w:t>The score is rewritten if the score is higher than the personal best.</w:t>
      </w:r>
    </w:p>
    <w:p w14:paraId="5BE3C942" w14:textId="241F0DC5" w:rsidR="006D1E8D" w:rsidRPr="009212B8" w:rsidRDefault="004D19B1" w:rsidP="00B53814">
      <w:pPr>
        <w:pStyle w:val="ListParagraph"/>
        <w:numPr>
          <w:ilvl w:val="2"/>
          <w:numId w:val="16"/>
        </w:numPr>
      </w:pPr>
      <w:r>
        <w:t>The all-time best score is rewritten if the user breaks the record.</w:t>
      </w:r>
    </w:p>
    <w:p w14:paraId="6C9219DA" w14:textId="6E31ECAC" w:rsidR="007D27F0" w:rsidRDefault="00DD20E5" w:rsidP="000529A9">
      <w:pPr>
        <w:pStyle w:val="ListParagraph"/>
        <w:numPr>
          <w:ilvl w:val="0"/>
          <w:numId w:val="16"/>
        </w:numPr>
        <w:rPr>
          <w:b/>
          <w:bCs/>
        </w:rPr>
      </w:pPr>
      <w:r>
        <w:rPr>
          <w:b/>
          <w:bCs/>
        </w:rPr>
        <w:t>Practice</w:t>
      </w:r>
      <w:r w:rsidR="006E52C4">
        <w:rPr>
          <w:b/>
          <w:bCs/>
        </w:rPr>
        <w:t>,</w:t>
      </w:r>
      <w:r w:rsidR="008063C7">
        <w:rPr>
          <w:b/>
          <w:bCs/>
        </w:rPr>
        <w:t xml:space="preserve"> Jam, Compose</w:t>
      </w:r>
      <w:r w:rsidR="006E52C4">
        <w:rPr>
          <w:b/>
          <w:bCs/>
        </w:rPr>
        <w:t xml:space="preserve"> </w:t>
      </w:r>
      <w:r w:rsidR="0087016E">
        <w:rPr>
          <w:b/>
          <w:bCs/>
        </w:rPr>
        <w:t>Menu Option</w:t>
      </w:r>
      <w:r w:rsidR="008063C7">
        <w:rPr>
          <w:b/>
          <w:bCs/>
        </w:rPr>
        <w:t>s</w:t>
      </w:r>
      <w:r w:rsidR="008C2562">
        <w:rPr>
          <w:b/>
          <w:bCs/>
        </w:rPr>
        <w:t xml:space="preserve"> (similar features)</w:t>
      </w:r>
    </w:p>
    <w:p w14:paraId="44CEF3DC" w14:textId="6933BC69" w:rsidR="00DD20E5" w:rsidRDefault="005631F8" w:rsidP="00182EE4">
      <w:pPr>
        <w:pStyle w:val="ListParagraph"/>
        <w:numPr>
          <w:ilvl w:val="1"/>
          <w:numId w:val="16"/>
        </w:numPr>
      </w:pPr>
      <w:r>
        <w:rPr>
          <w:b/>
          <w:bCs/>
        </w:rPr>
        <w:t>The p</w:t>
      </w:r>
      <w:r w:rsidR="00182EE4" w:rsidRPr="005175FC">
        <w:rPr>
          <w:b/>
          <w:bCs/>
        </w:rPr>
        <w:t>ractice</w:t>
      </w:r>
      <w:r w:rsidR="00182EE4">
        <w:t xml:space="preserve"> option is identical to the </w:t>
      </w:r>
      <w:r w:rsidR="0071488B">
        <w:t xml:space="preserve">Play option but does not </w:t>
      </w:r>
      <w:r w:rsidR="005443EB">
        <w:t>save the performance.</w:t>
      </w:r>
    </w:p>
    <w:p w14:paraId="141D40E0" w14:textId="5400F613" w:rsidR="005443EB" w:rsidRPr="00182EE4" w:rsidRDefault="005443EB" w:rsidP="00182EE4">
      <w:pPr>
        <w:pStyle w:val="ListParagraph"/>
        <w:numPr>
          <w:ilvl w:val="1"/>
          <w:numId w:val="16"/>
        </w:numPr>
      </w:pPr>
      <w:r>
        <w:t xml:space="preserve">A warning </w:t>
      </w:r>
      <w:r w:rsidR="005B76EA">
        <w:t>is</w:t>
      </w:r>
      <w:r>
        <w:t xml:space="preserve"> placed</w:t>
      </w:r>
      <w:r w:rsidR="005B76EA">
        <w:t xml:space="preserve"> to notify the user </w:t>
      </w:r>
      <w:r w:rsidR="005603EA">
        <w:t>with an optional "Don</w:t>
      </w:r>
      <w:r w:rsidR="00C10357">
        <w:t>'</w:t>
      </w:r>
      <w:r w:rsidR="005603EA">
        <w:t>t show again</w:t>
      </w:r>
      <w:r w:rsidR="00C10357">
        <w:t>"</w:t>
      </w:r>
      <w:r w:rsidR="005603EA">
        <w:t xml:space="preserve"> checkbox.</w:t>
      </w:r>
    </w:p>
    <w:p w14:paraId="423C0785" w14:textId="6918CF1A" w:rsidR="00BD4D46" w:rsidRDefault="00BD4D46" w:rsidP="00BD4D46">
      <w:pPr>
        <w:pStyle w:val="ListParagraph"/>
        <w:numPr>
          <w:ilvl w:val="1"/>
          <w:numId w:val="16"/>
        </w:numPr>
        <w:rPr>
          <w:bCs/>
        </w:rPr>
      </w:pPr>
      <w:r w:rsidRPr="005175FC">
        <w:rPr>
          <w:b/>
        </w:rPr>
        <w:t>Jam Session</w:t>
      </w:r>
      <w:r>
        <w:rPr>
          <w:bCs/>
        </w:rPr>
        <w:t xml:space="preserve"> </w:t>
      </w:r>
      <w:r w:rsidR="007913ED">
        <w:rPr>
          <w:bCs/>
        </w:rPr>
        <w:t>has only the guitar</w:t>
      </w:r>
      <w:r w:rsidR="00F204E6">
        <w:rPr>
          <w:bCs/>
        </w:rPr>
        <w:t xml:space="preserve"> animation that responds to strums and key</w:t>
      </w:r>
      <w:r w:rsidR="00305C60">
        <w:rPr>
          <w:bCs/>
        </w:rPr>
        <w:t>note</w:t>
      </w:r>
      <w:r w:rsidR="00F204E6">
        <w:rPr>
          <w:bCs/>
        </w:rPr>
        <w:t xml:space="preserve"> presses.</w:t>
      </w:r>
    </w:p>
    <w:p w14:paraId="326CC7C7" w14:textId="102BC9B7" w:rsidR="00F204E6" w:rsidRPr="00BD4D46" w:rsidRDefault="00745529" w:rsidP="00BD4D46">
      <w:pPr>
        <w:pStyle w:val="ListParagraph"/>
        <w:numPr>
          <w:ilvl w:val="1"/>
          <w:numId w:val="16"/>
        </w:numPr>
        <w:rPr>
          <w:bCs/>
        </w:rPr>
      </w:pPr>
      <w:r>
        <w:rPr>
          <w:bCs/>
        </w:rPr>
        <w:t>Strums produce the corresponding guitar sounds.</w:t>
      </w:r>
    </w:p>
    <w:p w14:paraId="57D95B82" w14:textId="64078750" w:rsidR="00AF2140" w:rsidRDefault="00AF2140" w:rsidP="005175FC">
      <w:pPr>
        <w:pStyle w:val="ListParagraph"/>
        <w:numPr>
          <w:ilvl w:val="1"/>
          <w:numId w:val="16"/>
        </w:numPr>
      </w:pPr>
      <w:r w:rsidRPr="005631F8">
        <w:rPr>
          <w:b/>
          <w:bCs/>
        </w:rPr>
        <w:t xml:space="preserve">Compose </w:t>
      </w:r>
      <w:r w:rsidR="00770398" w:rsidRPr="005631F8">
        <w:rPr>
          <w:b/>
          <w:bCs/>
        </w:rPr>
        <w:t>Menu</w:t>
      </w:r>
      <w:r w:rsidR="00770398" w:rsidRPr="005631F8">
        <w:t xml:space="preserve"> </w:t>
      </w:r>
      <w:r w:rsidR="008C2562">
        <w:t>o</w:t>
      </w:r>
      <w:r w:rsidRPr="005631F8">
        <w:t>ption</w:t>
      </w:r>
      <w:r w:rsidR="0065140C" w:rsidRPr="005631F8">
        <w:t xml:space="preserve"> </w:t>
      </w:r>
      <w:r w:rsidR="008C2562">
        <w:t>r</w:t>
      </w:r>
      <w:r w:rsidR="005631F8" w:rsidRPr="005631F8">
        <w:t>e</w:t>
      </w:r>
      <w:r w:rsidR="005631F8">
        <w:t>cords</w:t>
      </w:r>
      <w:r w:rsidR="008C2562">
        <w:t xml:space="preserve"> the </w:t>
      </w:r>
      <w:r w:rsidR="00E13F17">
        <w:t>console input and produces sound.</w:t>
      </w:r>
    </w:p>
    <w:p w14:paraId="75A9BFC9" w14:textId="5842B92E" w:rsidR="00E13F17" w:rsidRDefault="00E13F17" w:rsidP="005175FC">
      <w:pPr>
        <w:pStyle w:val="ListParagraph"/>
        <w:numPr>
          <w:ilvl w:val="1"/>
          <w:numId w:val="16"/>
        </w:numPr>
      </w:pPr>
      <w:r w:rsidRPr="00E13F17">
        <w:t>The</w:t>
      </w:r>
      <w:r>
        <w:t xml:space="preserve"> notes are </w:t>
      </w:r>
      <w:r w:rsidR="00064D4A">
        <w:t>translated on the tablature</w:t>
      </w:r>
      <w:r w:rsidR="00A62CC2">
        <w:t xml:space="preserve"> when the player presses the </w:t>
      </w:r>
      <w:r w:rsidR="00C80D5A">
        <w:t>record</w:t>
      </w:r>
      <w:r w:rsidR="00A62CC2">
        <w:t xml:space="preserve"> button.</w:t>
      </w:r>
    </w:p>
    <w:p w14:paraId="6A5F8CDB" w14:textId="22D4D41E" w:rsidR="00A55F9C" w:rsidRDefault="00081AB4" w:rsidP="005175FC">
      <w:pPr>
        <w:pStyle w:val="ListParagraph"/>
        <w:numPr>
          <w:ilvl w:val="1"/>
          <w:numId w:val="16"/>
        </w:numPr>
      </w:pPr>
      <w:r>
        <w:t xml:space="preserve">The notes are cleared </w:t>
      </w:r>
      <w:r w:rsidR="00887D3D">
        <w:t>when pressing</w:t>
      </w:r>
      <w:r w:rsidR="00C80D5A">
        <w:t xml:space="preserve"> the delete button.</w:t>
      </w:r>
    </w:p>
    <w:p w14:paraId="5947E357" w14:textId="77777777" w:rsidR="00790FE0" w:rsidRPr="00605EE2" w:rsidRDefault="00790FE0" w:rsidP="00790FE0">
      <w:pPr>
        <w:pStyle w:val="ListParagraph"/>
        <w:numPr>
          <w:ilvl w:val="0"/>
          <w:numId w:val="16"/>
        </w:numPr>
        <w:rPr>
          <w:b/>
          <w:bCs/>
        </w:rPr>
      </w:pPr>
      <w:r>
        <w:rPr>
          <w:b/>
          <w:bCs/>
        </w:rPr>
        <w:t>The Chord Explorer</w:t>
      </w:r>
    </w:p>
    <w:p w14:paraId="35E964B6" w14:textId="77777777" w:rsidR="00790FE0" w:rsidRDefault="00790FE0" w:rsidP="00790FE0">
      <w:pPr>
        <w:pStyle w:val="ListParagraph"/>
        <w:numPr>
          <w:ilvl w:val="1"/>
          <w:numId w:val="16"/>
        </w:numPr>
      </w:pPr>
      <w:r>
        <w:t>List an extended list of chords (1000+).</w:t>
      </w:r>
    </w:p>
    <w:p w14:paraId="55C9675E" w14:textId="77777777" w:rsidR="00790FE0" w:rsidRDefault="00790FE0" w:rsidP="00790FE0">
      <w:pPr>
        <w:pStyle w:val="ListParagraph"/>
        <w:numPr>
          <w:ilvl w:val="1"/>
          <w:numId w:val="16"/>
        </w:numPr>
      </w:pPr>
      <w:r>
        <w:t>Display an accurate finger positioning for the selected chord.</w:t>
      </w:r>
    </w:p>
    <w:p w14:paraId="2A8F6567" w14:textId="1DA75D85" w:rsidR="00790FE0" w:rsidRDefault="00B26A0F" w:rsidP="00790FE0">
      <w:pPr>
        <w:pStyle w:val="ListParagraph"/>
        <w:numPr>
          <w:ilvl w:val="1"/>
          <w:numId w:val="16"/>
        </w:numPr>
      </w:pPr>
      <w:r>
        <w:t>Draw a guitar neck chord representation (SVG) from the lowest non-zero pressed fret</w:t>
      </w:r>
      <w:r w:rsidR="00790FE0">
        <w:t>.</w:t>
      </w:r>
    </w:p>
    <w:p w14:paraId="5A31FB9B" w14:textId="6860E4BA" w:rsidR="00790FE0" w:rsidRDefault="00790FE0" w:rsidP="00790FE0">
      <w:pPr>
        <w:pStyle w:val="ListParagraph"/>
        <w:numPr>
          <w:ilvl w:val="1"/>
          <w:numId w:val="16"/>
        </w:numPr>
      </w:pPr>
      <w:r>
        <w:t xml:space="preserve">Barre chords (when one finger interacts with multiple strings) should be displayed </w:t>
      </w:r>
      <w:r w:rsidR="00381CDB">
        <w:t>standardl</w:t>
      </w:r>
      <w:r>
        <w:t>y.</w:t>
      </w:r>
    </w:p>
    <w:p w14:paraId="6957FCBA" w14:textId="77777777" w:rsidR="00D705E3" w:rsidRPr="00D705E3" w:rsidRDefault="00790FE0" w:rsidP="008603AA">
      <w:pPr>
        <w:pStyle w:val="ListParagraph"/>
        <w:numPr>
          <w:ilvl w:val="1"/>
          <w:numId w:val="16"/>
        </w:numPr>
        <w:jc w:val="left"/>
        <w:rPr>
          <w:rFonts w:eastAsiaTheme="majorEastAsia" w:cstheme="majorBidi"/>
          <w:smallCaps/>
          <w:sz w:val="24"/>
          <w:szCs w:val="32"/>
        </w:rPr>
      </w:pPr>
      <w:r w:rsidRPr="00D705E3">
        <w:t>Users may select root note, chord type and base note for filtering.</w:t>
      </w:r>
    </w:p>
    <w:p w14:paraId="7D05E369" w14:textId="115447ED" w:rsidR="00394EEE" w:rsidRPr="00D705E3" w:rsidRDefault="00790FE0" w:rsidP="008603AA">
      <w:pPr>
        <w:pStyle w:val="ListParagraph"/>
        <w:numPr>
          <w:ilvl w:val="1"/>
          <w:numId w:val="16"/>
        </w:numPr>
        <w:jc w:val="left"/>
        <w:rPr>
          <w:rFonts w:eastAsiaTheme="majorEastAsia" w:cstheme="majorBidi"/>
          <w:smallCaps/>
          <w:sz w:val="24"/>
          <w:szCs w:val="32"/>
        </w:rPr>
      </w:pPr>
      <w:r w:rsidRPr="00D705E3">
        <w:t>Clicking on a chord should display its composition and play out individual notes.</w:t>
      </w:r>
      <w:r w:rsidR="00394EEE" w:rsidRPr="00D705E3">
        <w:br w:type="page"/>
      </w:r>
    </w:p>
    <w:p w14:paraId="62D57498" w14:textId="6A338451" w:rsidR="00394EEE" w:rsidRDefault="009B122F" w:rsidP="00650CB9">
      <w:pPr>
        <w:pStyle w:val="Heading3"/>
      </w:pPr>
      <w:bookmarkStart w:id="4" w:name="_Toc127837611"/>
      <w:r>
        <w:lastRenderedPageBreak/>
        <w:t>1.</w:t>
      </w:r>
      <w:r w:rsidR="00B63A07">
        <w:t>3</w:t>
      </w:r>
      <w:r w:rsidR="00430522">
        <w:t>.2</w:t>
      </w:r>
      <w:r>
        <w:t xml:space="preserve"> | </w:t>
      </w:r>
      <w:r w:rsidR="005A7D53">
        <w:t>Constrain</w:t>
      </w:r>
      <w:r w:rsidR="000F74E8">
        <w:t>t</w:t>
      </w:r>
      <w:r w:rsidR="005A7D53">
        <w:t>s</w:t>
      </w:r>
      <w:bookmarkEnd w:id="4"/>
    </w:p>
    <w:p w14:paraId="31FCC0A9" w14:textId="77777777" w:rsidR="00D75B8A" w:rsidRDefault="00D75B8A" w:rsidP="005C2042">
      <w:pPr>
        <w:rPr>
          <w:b/>
          <w:bCs/>
        </w:rPr>
      </w:pPr>
      <w:r w:rsidRPr="00D75B8A">
        <w:rPr>
          <w:b/>
          <w:bCs/>
        </w:rPr>
        <w:t>Scope</w:t>
      </w:r>
    </w:p>
    <w:p w14:paraId="5AB15D0B" w14:textId="42EDCFC9" w:rsidR="00792E51" w:rsidRDefault="006D58E8" w:rsidP="004079B4">
      <w:r>
        <w:t>"</w:t>
      </w:r>
      <w:r w:rsidR="00D75B8A" w:rsidRPr="00C077BC">
        <w:rPr>
          <w:i/>
          <w:iCs/>
        </w:rPr>
        <w:t>The scope of the study refers to the parameters under which the study will be operating</w:t>
      </w:r>
      <w:r>
        <w:t xml:space="preserve">" </w:t>
      </w:r>
      <w:sdt>
        <w:sdtPr>
          <w:id w:val="-262452621"/>
          <w:citation/>
        </w:sdtPr>
        <w:sdtEndPr/>
        <w:sdtContent>
          <w:r w:rsidR="005F790E">
            <w:fldChar w:fldCharType="begin"/>
          </w:r>
          <w:r w:rsidR="005F790E">
            <w:instrText xml:space="preserve"> CITATION Sim13 \l 2057 </w:instrText>
          </w:r>
          <w:r w:rsidR="005F790E">
            <w:fldChar w:fldCharType="separate"/>
          </w:r>
          <w:r w:rsidR="00665F02">
            <w:rPr>
              <w:noProof/>
            </w:rPr>
            <w:t>(Simon, 2013)</w:t>
          </w:r>
          <w:r w:rsidR="005F790E">
            <w:fldChar w:fldCharType="end"/>
          </w:r>
        </w:sdtContent>
      </w:sdt>
      <w:r>
        <w:t>.</w:t>
      </w:r>
      <w:r w:rsidR="00AB3731">
        <w:t xml:space="preserve"> </w:t>
      </w:r>
      <w:r w:rsidR="004A234D">
        <w:t>Th</w:t>
      </w:r>
      <w:r w:rsidR="00DF1EE2">
        <w:t xml:space="preserve">is project's scope is to conceptualise and prototype hardware and software components; therefore, the research study </w:t>
      </w:r>
      <w:r w:rsidR="00890212">
        <w:t xml:space="preserve">extensively focuses on </w:t>
      </w:r>
      <w:r w:rsidR="00C84E31">
        <w:t xml:space="preserve">technical </w:t>
      </w:r>
      <w:r w:rsidR="00890212">
        <w:t>exploration, design and delivery</w:t>
      </w:r>
      <w:r w:rsidR="00677327">
        <w:t xml:space="preserve"> of requirements</w:t>
      </w:r>
      <w:r w:rsidR="00D26186">
        <w:t>.</w:t>
      </w:r>
      <w:r w:rsidR="00890212">
        <w:t xml:space="preserve"> </w:t>
      </w:r>
      <w:r w:rsidR="001D14FC">
        <w:t>Consequently</w:t>
      </w:r>
      <w:r w:rsidR="00890212">
        <w:t xml:space="preserve">, </w:t>
      </w:r>
      <w:r w:rsidR="001D14FC">
        <w:t>some exciting topics</w:t>
      </w:r>
      <w:r w:rsidR="00F30FF2">
        <w:t>,</w:t>
      </w:r>
      <w:r w:rsidR="001D14FC">
        <w:t xml:space="preserve"> such as </w:t>
      </w:r>
      <w:r w:rsidR="00C01C11">
        <w:t>refining the</w:t>
      </w:r>
      <w:r w:rsidR="00206846">
        <w:t xml:space="preserve"> </w:t>
      </w:r>
      <w:r w:rsidR="001D14FC">
        <w:t>target audience</w:t>
      </w:r>
      <w:r w:rsidR="001B01BF">
        <w:t>,</w:t>
      </w:r>
      <w:r w:rsidR="001D14FC">
        <w:t xml:space="preserve"> </w:t>
      </w:r>
      <w:r w:rsidR="00F30FF2">
        <w:t xml:space="preserve">possible </w:t>
      </w:r>
      <w:r w:rsidR="00E63639">
        <w:t>business model</w:t>
      </w:r>
      <w:r w:rsidR="00F30FF2">
        <w:t>s</w:t>
      </w:r>
      <w:r w:rsidR="00E63639">
        <w:t xml:space="preserve">, </w:t>
      </w:r>
      <w:r w:rsidR="00F30FF2">
        <w:t xml:space="preserve">brand design, </w:t>
      </w:r>
      <w:r w:rsidR="00631A3E">
        <w:t>marketability</w:t>
      </w:r>
      <w:r w:rsidR="006426D4">
        <w:t xml:space="preserve">, </w:t>
      </w:r>
      <w:r w:rsidR="00124A1D">
        <w:t>mass manufacturing</w:t>
      </w:r>
      <w:r w:rsidR="007C176B">
        <w:t>, industrial design</w:t>
      </w:r>
      <w:r w:rsidR="00316196">
        <w:t>, patent collision</w:t>
      </w:r>
      <w:r w:rsidR="00FB3B0A">
        <w:t xml:space="preserve"> </w:t>
      </w:r>
      <w:r w:rsidR="006D7C0F">
        <w:t>and litigation</w:t>
      </w:r>
      <w:r w:rsidR="00F30FF2">
        <w:t>,</w:t>
      </w:r>
      <w:r w:rsidR="00E32F6E">
        <w:t xml:space="preserve"> will </w:t>
      </w:r>
      <w:r w:rsidR="00206846">
        <w:t xml:space="preserve">be investigated </w:t>
      </w:r>
      <w:r w:rsidR="00C01C11">
        <w:t>briefly</w:t>
      </w:r>
      <w:r w:rsidR="007F4994">
        <w:t xml:space="preserve"> but will lack</w:t>
      </w:r>
      <w:r w:rsidR="000662F0">
        <w:t xml:space="preserve"> in-depth research</w:t>
      </w:r>
      <w:r w:rsidR="00206846">
        <w:t>.</w:t>
      </w:r>
    </w:p>
    <w:p w14:paraId="6A5180AD" w14:textId="77777777" w:rsidR="00016A11" w:rsidRDefault="00016A11" w:rsidP="005C2042">
      <w:pPr>
        <w:rPr>
          <w:b/>
          <w:bCs/>
        </w:rPr>
      </w:pPr>
    </w:p>
    <w:p w14:paraId="42186CFC" w14:textId="56E35570" w:rsidR="00792E51" w:rsidRPr="006F52D3" w:rsidRDefault="006F52D3" w:rsidP="005C2042">
      <w:pPr>
        <w:rPr>
          <w:b/>
          <w:bCs/>
        </w:rPr>
      </w:pPr>
      <w:r w:rsidRPr="006F52D3">
        <w:rPr>
          <w:b/>
          <w:bCs/>
        </w:rPr>
        <w:t>Limitations</w:t>
      </w:r>
    </w:p>
    <w:p w14:paraId="05068BE3" w14:textId="65602A9D" w:rsidR="00EB5F52" w:rsidRDefault="00DD0011" w:rsidP="00CA2541">
      <w:pPr>
        <w:rPr>
          <w:rFonts w:cstheme="majorHAnsi"/>
        </w:rPr>
      </w:pPr>
      <w:r>
        <w:rPr>
          <w:rFonts w:cstheme="majorHAnsi"/>
        </w:rPr>
        <w:t>"</w:t>
      </w:r>
      <w:r w:rsidR="006F52D3" w:rsidRPr="00C077BC">
        <w:rPr>
          <w:rStyle w:val="markedcontent"/>
          <w:rFonts w:cstheme="majorHAnsi"/>
          <w:i/>
          <w:iCs/>
        </w:rPr>
        <w:t>Limitations are matters and occurrences that arise in a study which are out of the researcher's control</w:t>
      </w:r>
      <w:r>
        <w:rPr>
          <w:rFonts w:cstheme="majorHAnsi"/>
        </w:rPr>
        <w:t>"</w:t>
      </w:r>
      <w:r w:rsidR="006F52D3">
        <w:rPr>
          <w:rFonts w:cstheme="majorHAnsi"/>
        </w:rPr>
        <w:t xml:space="preserve"> </w:t>
      </w:r>
      <w:sdt>
        <w:sdtPr>
          <w:rPr>
            <w:rFonts w:cstheme="majorHAnsi"/>
          </w:rPr>
          <w:id w:val="204147547"/>
          <w:citation/>
        </w:sdtPr>
        <w:sdtEndPr/>
        <w:sdtContent>
          <w:r w:rsidR="00E312C3">
            <w:rPr>
              <w:rFonts w:cstheme="majorHAnsi"/>
            </w:rPr>
            <w:fldChar w:fldCharType="begin"/>
          </w:r>
          <w:r w:rsidR="00E312C3">
            <w:rPr>
              <w:rFonts w:cstheme="majorHAnsi"/>
            </w:rPr>
            <w:instrText xml:space="preserve"> CITATION Sim13 \l 2057 </w:instrText>
          </w:r>
          <w:r w:rsidR="00E312C3">
            <w:rPr>
              <w:rFonts w:cstheme="majorHAnsi"/>
            </w:rPr>
            <w:fldChar w:fldCharType="separate"/>
          </w:r>
          <w:r w:rsidR="00665F02" w:rsidRPr="00665F02">
            <w:rPr>
              <w:rFonts w:cstheme="majorHAnsi"/>
              <w:noProof/>
            </w:rPr>
            <w:t>(Simon, 2013)</w:t>
          </w:r>
          <w:r w:rsidR="00E312C3">
            <w:rPr>
              <w:rFonts w:cstheme="majorHAnsi"/>
            </w:rPr>
            <w:fldChar w:fldCharType="end"/>
          </w:r>
        </w:sdtContent>
      </w:sdt>
      <w:r w:rsidR="006F52D3">
        <w:rPr>
          <w:rFonts w:cstheme="majorHAnsi"/>
        </w:rPr>
        <w:t>.</w:t>
      </w:r>
      <w:r w:rsidR="00B02C01">
        <w:rPr>
          <w:rFonts w:cstheme="majorHAnsi"/>
        </w:rPr>
        <w:t xml:space="preserve"> </w:t>
      </w:r>
      <w:r w:rsidR="003C72C6">
        <w:rPr>
          <w:rFonts w:cstheme="majorHAnsi"/>
        </w:rPr>
        <w:t xml:space="preserve">This project is </w:t>
      </w:r>
      <w:r w:rsidR="00067909">
        <w:rPr>
          <w:rFonts w:cstheme="majorHAnsi"/>
        </w:rPr>
        <w:t>a simplified version of a com</w:t>
      </w:r>
      <w:r w:rsidR="00F3478F">
        <w:rPr>
          <w:rFonts w:cstheme="majorHAnsi"/>
        </w:rPr>
        <w:t>p</w:t>
      </w:r>
      <w:r w:rsidR="00067909">
        <w:rPr>
          <w:rFonts w:cstheme="majorHAnsi"/>
        </w:rPr>
        <w:t>lete video game system</w:t>
      </w:r>
      <w:r w:rsidR="00F3478F">
        <w:rPr>
          <w:rFonts w:cstheme="majorHAnsi"/>
        </w:rPr>
        <w:t xml:space="preserve"> with a strict timeframe;</w:t>
      </w:r>
      <w:r w:rsidR="00067909">
        <w:rPr>
          <w:rFonts w:cstheme="majorHAnsi"/>
        </w:rPr>
        <w:t xml:space="preserve"> therefore</w:t>
      </w:r>
      <w:r w:rsidR="00C6659E">
        <w:rPr>
          <w:rFonts w:cstheme="majorHAnsi"/>
        </w:rPr>
        <w:t>, several features will be</w:t>
      </w:r>
      <w:r w:rsidR="00C6021B">
        <w:rPr>
          <w:rFonts w:cstheme="majorHAnsi"/>
        </w:rPr>
        <w:t xml:space="preserve"> limited or omitted. </w:t>
      </w:r>
    </w:p>
    <w:p w14:paraId="17CE9233" w14:textId="2F6238FF" w:rsidR="00281C91" w:rsidRDefault="00EB5F52" w:rsidP="00EB5F52">
      <w:pPr>
        <w:pStyle w:val="ListParagraph"/>
        <w:numPr>
          <w:ilvl w:val="0"/>
          <w:numId w:val="18"/>
        </w:numPr>
        <w:rPr>
          <w:rFonts w:cstheme="majorHAnsi"/>
        </w:rPr>
      </w:pPr>
      <w:r w:rsidRPr="00EB5F52">
        <w:rPr>
          <w:rFonts w:cstheme="majorHAnsi"/>
        </w:rPr>
        <w:t>T</w:t>
      </w:r>
      <w:r w:rsidR="00655B80" w:rsidRPr="00EB5F52">
        <w:rPr>
          <w:rFonts w:cstheme="majorHAnsi"/>
        </w:rPr>
        <w:t>he console will have</w:t>
      </w:r>
      <w:r w:rsidR="00CA6E1A" w:rsidRPr="00EB5F52">
        <w:rPr>
          <w:rFonts w:cstheme="majorHAnsi"/>
        </w:rPr>
        <w:t xml:space="preserve"> </w:t>
      </w:r>
      <w:r w:rsidR="00CA2541" w:rsidRPr="00EB5F52">
        <w:rPr>
          <w:rFonts w:cstheme="majorHAnsi"/>
        </w:rPr>
        <w:t xml:space="preserve">a </w:t>
      </w:r>
      <w:r w:rsidR="00A8441F" w:rsidRPr="00EB5F52">
        <w:rPr>
          <w:rFonts w:cstheme="majorHAnsi"/>
        </w:rPr>
        <w:t xml:space="preserve">coarse </w:t>
      </w:r>
      <w:r w:rsidR="00B9798F" w:rsidRPr="00EB5F52">
        <w:rPr>
          <w:rFonts w:cstheme="majorHAnsi"/>
        </w:rPr>
        <w:t>functional</w:t>
      </w:r>
      <w:r w:rsidR="00A8441F" w:rsidRPr="00EB5F52">
        <w:rPr>
          <w:rFonts w:cstheme="majorHAnsi"/>
        </w:rPr>
        <w:t xml:space="preserve"> design</w:t>
      </w:r>
      <w:r w:rsidR="00B248BA" w:rsidRPr="00EB5F52">
        <w:rPr>
          <w:rFonts w:cstheme="majorHAnsi"/>
        </w:rPr>
        <w:t xml:space="preserve"> </w:t>
      </w:r>
      <w:r w:rsidR="00F60019">
        <w:rPr>
          <w:rFonts w:cstheme="majorHAnsi"/>
        </w:rPr>
        <w:t>lacking</w:t>
      </w:r>
      <w:r w:rsidR="0049501A" w:rsidRPr="00EB5F52">
        <w:rPr>
          <w:rFonts w:cstheme="majorHAnsi"/>
        </w:rPr>
        <w:t xml:space="preserve"> </w:t>
      </w:r>
      <w:r w:rsidR="00892742" w:rsidRPr="00EB5F52">
        <w:rPr>
          <w:rFonts w:cstheme="majorHAnsi"/>
        </w:rPr>
        <w:t>the</w:t>
      </w:r>
      <w:r w:rsidR="001D27E8" w:rsidRPr="00EB5F52">
        <w:rPr>
          <w:rFonts w:cstheme="majorHAnsi"/>
        </w:rPr>
        <w:t xml:space="preserve"> </w:t>
      </w:r>
      <w:r w:rsidR="008E6A79" w:rsidRPr="00EB5F52">
        <w:rPr>
          <w:rFonts w:cstheme="majorHAnsi"/>
        </w:rPr>
        <w:t>polished sophistica</w:t>
      </w:r>
      <w:r w:rsidR="000B3F9D" w:rsidRPr="00EB5F52">
        <w:rPr>
          <w:rFonts w:cstheme="majorHAnsi"/>
        </w:rPr>
        <w:t>tion</w:t>
      </w:r>
      <w:r w:rsidR="0023245D" w:rsidRPr="00EB5F52">
        <w:rPr>
          <w:rFonts w:cstheme="majorHAnsi"/>
        </w:rPr>
        <w:t xml:space="preserve"> </w:t>
      </w:r>
      <w:r w:rsidR="000B3F9D" w:rsidRPr="00EB5F52">
        <w:rPr>
          <w:rFonts w:cstheme="majorHAnsi"/>
        </w:rPr>
        <w:t>of a</w:t>
      </w:r>
      <w:r w:rsidR="006F1C27" w:rsidRPr="00EB5F52">
        <w:rPr>
          <w:rFonts w:cstheme="majorHAnsi"/>
        </w:rPr>
        <w:t xml:space="preserve">n industrial end </w:t>
      </w:r>
      <w:r w:rsidR="00892742" w:rsidRPr="00EB5F52">
        <w:rPr>
          <w:rFonts w:cstheme="majorHAnsi"/>
        </w:rPr>
        <w:t>product</w:t>
      </w:r>
      <w:r w:rsidR="0023245D" w:rsidRPr="00EB5F52">
        <w:rPr>
          <w:rFonts w:cstheme="majorHAnsi"/>
        </w:rPr>
        <w:t>.</w:t>
      </w:r>
      <w:r w:rsidR="008E6A79" w:rsidRPr="00EB5F52">
        <w:rPr>
          <w:rFonts w:cstheme="majorHAnsi"/>
        </w:rPr>
        <w:t xml:space="preserve"> </w:t>
      </w:r>
    </w:p>
    <w:p w14:paraId="1AD42B80" w14:textId="21964CBC" w:rsidR="00281C91" w:rsidRDefault="00637CA3" w:rsidP="00EB5F52">
      <w:pPr>
        <w:pStyle w:val="ListParagraph"/>
        <w:numPr>
          <w:ilvl w:val="0"/>
          <w:numId w:val="18"/>
        </w:numPr>
        <w:rPr>
          <w:rFonts w:cstheme="majorHAnsi"/>
        </w:rPr>
      </w:pPr>
      <w:r w:rsidRPr="00EB5F52">
        <w:rPr>
          <w:rFonts w:cstheme="majorHAnsi"/>
        </w:rPr>
        <w:t xml:space="preserve">Similarly, </w:t>
      </w:r>
      <w:r w:rsidR="00D72B80" w:rsidRPr="00EB5F52">
        <w:rPr>
          <w:rFonts w:cstheme="majorHAnsi"/>
        </w:rPr>
        <w:t xml:space="preserve">the </w:t>
      </w:r>
      <w:r w:rsidR="0008723F" w:rsidRPr="00EB5F52">
        <w:rPr>
          <w:rFonts w:cstheme="majorHAnsi"/>
        </w:rPr>
        <w:t xml:space="preserve">console </w:t>
      </w:r>
      <w:r w:rsidR="00D72B80" w:rsidRPr="00EB5F52">
        <w:rPr>
          <w:rFonts w:cstheme="majorHAnsi"/>
        </w:rPr>
        <w:t xml:space="preserve">is </w:t>
      </w:r>
      <w:r w:rsidR="0008723F" w:rsidRPr="00EB5F52">
        <w:rPr>
          <w:rFonts w:cstheme="majorHAnsi"/>
        </w:rPr>
        <w:t xml:space="preserve">restricted to wired </w:t>
      </w:r>
      <w:r w:rsidR="00C83856" w:rsidRPr="00EB5F52">
        <w:rPr>
          <w:rFonts w:cstheme="majorHAnsi"/>
        </w:rPr>
        <w:t>communication</w:t>
      </w:r>
      <w:r w:rsidR="00585677" w:rsidRPr="00EB5F52">
        <w:rPr>
          <w:rFonts w:cstheme="majorHAnsi"/>
        </w:rPr>
        <w:t>,</w:t>
      </w:r>
      <w:r w:rsidR="0008723F" w:rsidRPr="00EB5F52">
        <w:rPr>
          <w:rFonts w:cstheme="majorHAnsi"/>
        </w:rPr>
        <w:t xml:space="preserve"> </w:t>
      </w:r>
      <w:r w:rsidR="00F34ADC" w:rsidRPr="00EB5F52">
        <w:rPr>
          <w:rFonts w:cstheme="majorHAnsi"/>
        </w:rPr>
        <w:t>as</w:t>
      </w:r>
      <w:r w:rsidR="0008723F" w:rsidRPr="00EB5F52">
        <w:rPr>
          <w:rFonts w:cstheme="majorHAnsi"/>
        </w:rPr>
        <w:t xml:space="preserve"> </w:t>
      </w:r>
      <w:r w:rsidR="005800AF" w:rsidRPr="00EB5F52">
        <w:rPr>
          <w:rFonts w:cstheme="majorHAnsi"/>
        </w:rPr>
        <w:t xml:space="preserve">developing </w:t>
      </w:r>
      <w:r w:rsidR="000F254A" w:rsidRPr="00EB5F52">
        <w:rPr>
          <w:rFonts w:cstheme="majorHAnsi"/>
        </w:rPr>
        <w:t>Wi-Fi</w:t>
      </w:r>
      <w:r w:rsidR="00F34ADC" w:rsidRPr="00EB5F52">
        <w:rPr>
          <w:rFonts w:cstheme="majorHAnsi"/>
        </w:rPr>
        <w:t xml:space="preserve"> </w:t>
      </w:r>
      <w:r w:rsidR="00C83856" w:rsidRPr="00EB5F52">
        <w:rPr>
          <w:rFonts w:cstheme="majorHAnsi"/>
        </w:rPr>
        <w:t xml:space="preserve">solutions </w:t>
      </w:r>
      <w:r w:rsidR="006B51D7" w:rsidRPr="00EB5F52">
        <w:rPr>
          <w:rFonts w:cstheme="majorHAnsi"/>
        </w:rPr>
        <w:t>would introduce</w:t>
      </w:r>
      <w:r w:rsidR="00585677" w:rsidRPr="00EB5F52">
        <w:rPr>
          <w:rFonts w:cstheme="majorHAnsi"/>
        </w:rPr>
        <w:t xml:space="preserve"> a </w:t>
      </w:r>
      <w:r w:rsidR="005800AF" w:rsidRPr="00EB5F52">
        <w:rPr>
          <w:rFonts w:cstheme="majorHAnsi"/>
        </w:rPr>
        <w:t xml:space="preserve">strain on the </w:t>
      </w:r>
      <w:r w:rsidR="00C83856" w:rsidRPr="00EB5F52">
        <w:rPr>
          <w:rFonts w:cstheme="majorHAnsi"/>
        </w:rPr>
        <w:t>timeframe</w:t>
      </w:r>
      <w:r w:rsidR="00BB0F9B" w:rsidRPr="00EB5F52">
        <w:rPr>
          <w:rFonts w:cstheme="majorHAnsi"/>
        </w:rPr>
        <w:t>.</w:t>
      </w:r>
      <w:r w:rsidR="006D52E6" w:rsidRPr="00EB5F52">
        <w:rPr>
          <w:rFonts w:cstheme="majorHAnsi"/>
        </w:rPr>
        <w:t xml:space="preserve"> </w:t>
      </w:r>
    </w:p>
    <w:p w14:paraId="700354AC" w14:textId="6ACB7854" w:rsidR="006F52D3" w:rsidRDefault="00CC0959" w:rsidP="00EB5F52">
      <w:pPr>
        <w:pStyle w:val="ListParagraph"/>
        <w:numPr>
          <w:ilvl w:val="0"/>
          <w:numId w:val="18"/>
        </w:numPr>
        <w:rPr>
          <w:rFonts w:cstheme="majorHAnsi"/>
        </w:rPr>
      </w:pPr>
      <w:r w:rsidRPr="00EB5F52">
        <w:rPr>
          <w:rFonts w:cstheme="majorHAnsi"/>
        </w:rPr>
        <w:t xml:space="preserve">The </w:t>
      </w:r>
      <w:r w:rsidR="002A1B31" w:rsidRPr="00EB5F52">
        <w:rPr>
          <w:rFonts w:cstheme="majorHAnsi"/>
        </w:rPr>
        <w:t xml:space="preserve">game </w:t>
      </w:r>
      <w:r w:rsidRPr="00EB5F52">
        <w:rPr>
          <w:rFonts w:cstheme="majorHAnsi"/>
        </w:rPr>
        <w:t xml:space="preserve">application will be designed </w:t>
      </w:r>
      <w:r w:rsidR="002A1B31" w:rsidRPr="00EB5F52">
        <w:rPr>
          <w:rFonts w:cstheme="majorHAnsi"/>
        </w:rPr>
        <w:t>for</w:t>
      </w:r>
      <w:r w:rsidRPr="00EB5F52">
        <w:rPr>
          <w:rFonts w:cstheme="majorHAnsi"/>
        </w:rPr>
        <w:t xml:space="preserve"> </w:t>
      </w:r>
      <w:r w:rsidR="002A1B31" w:rsidRPr="00EB5F52">
        <w:rPr>
          <w:rFonts w:cstheme="majorHAnsi"/>
        </w:rPr>
        <w:t xml:space="preserve">desktop screen sizes, and mobile development is entirely out of the prototype's scope. </w:t>
      </w:r>
    </w:p>
    <w:p w14:paraId="7A5F4A0A" w14:textId="1C762359" w:rsidR="00281C91" w:rsidRDefault="00281C91" w:rsidP="00EB5F52">
      <w:pPr>
        <w:pStyle w:val="ListParagraph"/>
        <w:numPr>
          <w:ilvl w:val="0"/>
          <w:numId w:val="18"/>
        </w:numPr>
        <w:rPr>
          <w:rFonts w:cstheme="majorHAnsi"/>
        </w:rPr>
      </w:pPr>
      <w:r>
        <w:rPr>
          <w:rFonts w:cstheme="majorHAnsi"/>
        </w:rPr>
        <w:t xml:space="preserve">Some nuances of user stories are </w:t>
      </w:r>
      <w:r w:rsidR="00C65327">
        <w:rPr>
          <w:rFonts w:cstheme="majorHAnsi"/>
        </w:rPr>
        <w:t xml:space="preserve">intentionally </w:t>
      </w:r>
      <w:r w:rsidR="00771AF0">
        <w:rPr>
          <w:rFonts w:cstheme="majorHAnsi"/>
        </w:rPr>
        <w:t>omitted, such as:</w:t>
      </w:r>
    </w:p>
    <w:p w14:paraId="30D396DE" w14:textId="466ED8C3" w:rsidR="00771AF0" w:rsidRDefault="00A132AA" w:rsidP="00771AF0">
      <w:pPr>
        <w:pStyle w:val="ListParagraph"/>
        <w:numPr>
          <w:ilvl w:val="1"/>
          <w:numId w:val="18"/>
        </w:numPr>
        <w:rPr>
          <w:rFonts w:cstheme="majorHAnsi"/>
        </w:rPr>
      </w:pPr>
      <w:r>
        <w:rPr>
          <w:rFonts w:cstheme="majorHAnsi"/>
        </w:rPr>
        <w:t>Retrieval of forgotten passwords,</w:t>
      </w:r>
    </w:p>
    <w:p w14:paraId="279799FB" w14:textId="12B44E73" w:rsidR="00DD7F37" w:rsidRDefault="00F7540B" w:rsidP="00771AF0">
      <w:pPr>
        <w:pStyle w:val="ListParagraph"/>
        <w:numPr>
          <w:ilvl w:val="1"/>
          <w:numId w:val="18"/>
        </w:numPr>
        <w:rPr>
          <w:rFonts w:cstheme="majorHAnsi"/>
        </w:rPr>
      </w:pPr>
      <w:r>
        <w:rPr>
          <w:rFonts w:cstheme="majorHAnsi"/>
        </w:rPr>
        <w:t>Deleting a user account (</w:t>
      </w:r>
      <w:r w:rsidR="00092397">
        <w:rPr>
          <w:rFonts w:cstheme="majorHAnsi"/>
        </w:rPr>
        <w:t>deactivation option may be provided</w:t>
      </w:r>
      <w:r>
        <w:rPr>
          <w:rFonts w:cstheme="majorHAnsi"/>
        </w:rPr>
        <w:t>),</w:t>
      </w:r>
    </w:p>
    <w:p w14:paraId="00987E09" w14:textId="0FC3BC84" w:rsidR="00A132AA" w:rsidRDefault="00CA0E8B" w:rsidP="00771AF0">
      <w:pPr>
        <w:pStyle w:val="ListParagraph"/>
        <w:numPr>
          <w:ilvl w:val="1"/>
          <w:numId w:val="18"/>
        </w:numPr>
        <w:rPr>
          <w:rFonts w:cstheme="majorHAnsi"/>
        </w:rPr>
      </w:pPr>
      <w:r>
        <w:rPr>
          <w:rFonts w:cstheme="majorHAnsi"/>
        </w:rPr>
        <w:t xml:space="preserve">Social features: </w:t>
      </w:r>
      <w:r w:rsidR="00593164">
        <w:rPr>
          <w:rFonts w:cstheme="majorHAnsi"/>
        </w:rPr>
        <w:t xml:space="preserve">multiplayer mode, </w:t>
      </w:r>
      <w:r>
        <w:rPr>
          <w:rFonts w:cstheme="majorHAnsi"/>
        </w:rPr>
        <w:t>messaging, following players, seeing other players</w:t>
      </w:r>
      <w:r w:rsidR="00DB69A9">
        <w:rPr>
          <w:rFonts w:cstheme="majorHAnsi"/>
        </w:rPr>
        <w:t>' performance,</w:t>
      </w:r>
    </w:p>
    <w:p w14:paraId="7B1AA9FE" w14:textId="16D9691B" w:rsidR="00DB69A9" w:rsidRDefault="00DB69A9" w:rsidP="00771AF0">
      <w:pPr>
        <w:pStyle w:val="ListParagraph"/>
        <w:numPr>
          <w:ilvl w:val="1"/>
          <w:numId w:val="18"/>
        </w:numPr>
        <w:rPr>
          <w:rFonts w:cstheme="majorHAnsi"/>
        </w:rPr>
      </w:pPr>
      <w:r>
        <w:rPr>
          <w:rFonts w:cstheme="majorHAnsi"/>
        </w:rPr>
        <w:t>Statistics and data visualisation of users' performance</w:t>
      </w:r>
      <w:r w:rsidR="00503774">
        <w:rPr>
          <w:rFonts w:cstheme="majorHAnsi"/>
        </w:rPr>
        <w:t>,</w:t>
      </w:r>
    </w:p>
    <w:p w14:paraId="5FFE10E5" w14:textId="1E98E622" w:rsidR="00503774" w:rsidRPr="00503774" w:rsidRDefault="00503774" w:rsidP="00503774">
      <w:pPr>
        <w:pStyle w:val="ListParagraph"/>
        <w:numPr>
          <w:ilvl w:val="1"/>
          <w:numId w:val="18"/>
        </w:numPr>
        <w:rPr>
          <w:rFonts w:cstheme="majorHAnsi"/>
        </w:rPr>
      </w:pPr>
      <w:r>
        <w:rPr>
          <w:rFonts w:cstheme="majorHAnsi"/>
        </w:rPr>
        <w:t>Sophisticated high-resolution gameplay animations.</w:t>
      </w:r>
    </w:p>
    <w:p w14:paraId="5B1D4DF4" w14:textId="22DDE409" w:rsidR="00F74E3D" w:rsidRDefault="009424C3" w:rsidP="00F74E3D">
      <w:pPr>
        <w:pStyle w:val="ListParagraph"/>
        <w:numPr>
          <w:ilvl w:val="0"/>
          <w:numId w:val="18"/>
        </w:numPr>
        <w:rPr>
          <w:rFonts w:cstheme="majorHAnsi"/>
        </w:rPr>
      </w:pPr>
      <w:r>
        <w:rPr>
          <w:rFonts w:cstheme="majorHAnsi"/>
        </w:rPr>
        <w:t>A l</w:t>
      </w:r>
      <w:r w:rsidR="00F74E3D">
        <w:rPr>
          <w:rFonts w:cstheme="majorHAnsi"/>
        </w:rPr>
        <w:t>imited number of sample songs (</w:t>
      </w:r>
      <w:r>
        <w:rPr>
          <w:rFonts w:cstheme="majorHAnsi"/>
        </w:rPr>
        <w:t>minimum five</w:t>
      </w:r>
      <w:r w:rsidR="00F74E3D">
        <w:rPr>
          <w:rFonts w:cstheme="majorHAnsi"/>
        </w:rPr>
        <w:t>)</w:t>
      </w:r>
      <w:r>
        <w:rPr>
          <w:rFonts w:cstheme="majorHAnsi"/>
        </w:rPr>
        <w:t>,</w:t>
      </w:r>
    </w:p>
    <w:p w14:paraId="55860F4E" w14:textId="57AEE7BE" w:rsidR="009424C3" w:rsidRDefault="009424C3" w:rsidP="00F74E3D">
      <w:pPr>
        <w:pStyle w:val="ListParagraph"/>
        <w:numPr>
          <w:ilvl w:val="0"/>
          <w:numId w:val="18"/>
        </w:numPr>
        <w:rPr>
          <w:rFonts w:cstheme="majorHAnsi"/>
        </w:rPr>
      </w:pPr>
      <w:r>
        <w:rPr>
          <w:rFonts w:cstheme="majorHAnsi"/>
        </w:rPr>
        <w:t>T</w:t>
      </w:r>
      <w:r w:rsidR="006B1AC8">
        <w:rPr>
          <w:rFonts w:cstheme="majorHAnsi"/>
        </w:rPr>
        <w:t>he t</w:t>
      </w:r>
      <w:r>
        <w:rPr>
          <w:rFonts w:cstheme="majorHAnsi"/>
        </w:rPr>
        <w:t>ab</w:t>
      </w:r>
      <w:r w:rsidR="006B1AC8">
        <w:rPr>
          <w:rFonts w:cstheme="majorHAnsi"/>
        </w:rPr>
        <w:t>u</w:t>
      </w:r>
      <w:r>
        <w:rPr>
          <w:rFonts w:cstheme="majorHAnsi"/>
        </w:rPr>
        <w:t xml:space="preserve">lar </w:t>
      </w:r>
      <w:r w:rsidR="006B1AC8">
        <w:rPr>
          <w:rFonts w:cstheme="majorHAnsi"/>
        </w:rPr>
        <w:t xml:space="preserve">notation </w:t>
      </w:r>
      <w:r>
        <w:rPr>
          <w:rFonts w:cstheme="majorHAnsi"/>
        </w:rPr>
        <w:t>format may lack</w:t>
      </w:r>
      <w:r w:rsidR="00905C8C">
        <w:rPr>
          <w:rFonts w:cstheme="majorHAnsi"/>
        </w:rPr>
        <w:t xml:space="preserve"> standards </w:t>
      </w:r>
      <w:r w:rsidR="007C2418">
        <w:rPr>
          <w:rFonts w:cstheme="majorHAnsi"/>
        </w:rPr>
        <w:t>or details to conform to the gaming environment.</w:t>
      </w:r>
    </w:p>
    <w:p w14:paraId="326DB40B" w14:textId="45AF402B" w:rsidR="00F74E3D" w:rsidRDefault="006842CF" w:rsidP="00F74E3D">
      <w:pPr>
        <w:rPr>
          <w:rFonts w:cstheme="majorHAnsi"/>
        </w:rPr>
      </w:pPr>
      <w:r>
        <w:rPr>
          <w:rFonts w:cstheme="majorHAnsi"/>
        </w:rPr>
        <w:t xml:space="preserve">Finally, the </w:t>
      </w:r>
      <w:r w:rsidR="00C87897">
        <w:rPr>
          <w:rFonts w:cstheme="majorHAnsi"/>
        </w:rPr>
        <w:t xml:space="preserve">hardware and software </w:t>
      </w:r>
      <w:r>
        <w:rPr>
          <w:rFonts w:cstheme="majorHAnsi"/>
        </w:rPr>
        <w:t>prototype</w:t>
      </w:r>
      <w:r w:rsidR="00C87897">
        <w:rPr>
          <w:rFonts w:cstheme="majorHAnsi"/>
        </w:rPr>
        <w:t xml:space="preserve">s are </w:t>
      </w:r>
      <w:r w:rsidR="00101C2F">
        <w:rPr>
          <w:rFonts w:cstheme="majorHAnsi"/>
        </w:rPr>
        <w:t>un</w:t>
      </w:r>
      <w:r w:rsidR="00C87897">
        <w:rPr>
          <w:rFonts w:cstheme="majorHAnsi"/>
        </w:rPr>
        <w:t xml:space="preserve">suitable or intended for </w:t>
      </w:r>
      <w:r w:rsidR="00DD7F37">
        <w:rPr>
          <w:rFonts w:cstheme="majorHAnsi"/>
        </w:rPr>
        <w:t xml:space="preserve">industrial or </w:t>
      </w:r>
      <w:r w:rsidR="00C87897">
        <w:rPr>
          <w:rFonts w:cstheme="majorHAnsi"/>
        </w:rPr>
        <w:t>commercial use</w:t>
      </w:r>
      <w:r w:rsidR="00786A89">
        <w:rPr>
          <w:rFonts w:cstheme="majorHAnsi"/>
        </w:rPr>
        <w:t xml:space="preserve">, </w:t>
      </w:r>
      <w:r w:rsidR="00915BAA">
        <w:rPr>
          <w:rFonts w:cstheme="majorHAnsi"/>
        </w:rPr>
        <w:t xml:space="preserve">and their sole purpose </w:t>
      </w:r>
      <w:r w:rsidR="00101C2F">
        <w:rPr>
          <w:rFonts w:cstheme="majorHAnsi"/>
        </w:rPr>
        <w:t>is to present a proof of concept</w:t>
      </w:r>
      <w:r w:rsidR="00915BAA">
        <w:rPr>
          <w:rFonts w:cstheme="majorHAnsi"/>
        </w:rPr>
        <w:t>.</w:t>
      </w:r>
    </w:p>
    <w:p w14:paraId="1A2871E8" w14:textId="6FED9A77" w:rsidR="003C69A9" w:rsidRDefault="003C69A9" w:rsidP="00F74E3D">
      <w:pPr>
        <w:rPr>
          <w:rFonts w:cstheme="majorHAnsi"/>
        </w:rPr>
      </w:pPr>
    </w:p>
    <w:p w14:paraId="1E84BA97" w14:textId="1697FA5B" w:rsidR="005C701F" w:rsidRDefault="005C701F" w:rsidP="005C701F">
      <w:pPr>
        <w:pStyle w:val="Heading3"/>
      </w:pPr>
      <w:bookmarkStart w:id="5" w:name="_Toc127837612"/>
      <w:r>
        <w:t>1.</w:t>
      </w:r>
      <w:r w:rsidR="00B63A07">
        <w:t>3</w:t>
      </w:r>
      <w:r>
        <w:t>.2 | Cost, Marketability and Target Users</w:t>
      </w:r>
      <w:bookmarkEnd w:id="5"/>
    </w:p>
    <w:p w14:paraId="736C71F1" w14:textId="7502AFC1" w:rsidR="0006630D" w:rsidRPr="0006630D" w:rsidRDefault="0006630D" w:rsidP="0006630D">
      <w:pPr>
        <w:rPr>
          <w:b/>
          <w:bCs/>
        </w:rPr>
      </w:pPr>
      <w:r w:rsidRPr="0006630D">
        <w:rPr>
          <w:b/>
          <w:bCs/>
        </w:rPr>
        <w:t>Cost</w:t>
      </w:r>
    </w:p>
    <w:p w14:paraId="0DECBFBE" w14:textId="311F408E" w:rsidR="00F60019" w:rsidRDefault="00AE72D2" w:rsidP="00F74E3D">
      <w:r>
        <w:t>The project</w:t>
      </w:r>
      <w:r w:rsidR="00153C32">
        <w:t>'</w:t>
      </w:r>
      <w:r>
        <w:t xml:space="preserve">s cost </w:t>
      </w:r>
      <w:r w:rsidR="00B92FC2">
        <w:t>details</w:t>
      </w:r>
      <w:r>
        <w:t xml:space="preserve"> refer to the prototype model rather than a merchantable end product.</w:t>
      </w:r>
      <w:r w:rsidR="00153C32">
        <w:t xml:space="preserve"> </w:t>
      </w:r>
      <w:r w:rsidR="00CE483F">
        <w:t xml:space="preserve">Unlike the hardware components, the software solution requires no additional costs (such as </w:t>
      </w:r>
      <w:r w:rsidR="00892298">
        <w:t>acquiring</w:t>
      </w:r>
      <w:r w:rsidR="00CE483F">
        <w:t xml:space="preserve"> new software licences). </w:t>
      </w:r>
      <w:r w:rsidR="00AF2134">
        <w:t>However, building the game</w:t>
      </w:r>
      <w:r w:rsidR="00CE483F">
        <w:t xml:space="preserve"> console</w:t>
      </w:r>
      <w:r w:rsidR="00AF2134">
        <w:t xml:space="preserve"> requires several items to be purchased.</w:t>
      </w:r>
    </w:p>
    <w:p w14:paraId="330A590B" w14:textId="1AE9CEC9" w:rsidR="00892298" w:rsidRDefault="00127013" w:rsidP="00892298">
      <w:pPr>
        <w:keepNext/>
      </w:pPr>
      <w:r w:rsidRPr="00127013">
        <w:rPr>
          <w:noProof/>
        </w:rPr>
        <w:drawing>
          <wp:inline distT="0" distB="0" distL="0" distR="0" wp14:anchorId="16AEA919" wp14:editId="571DB255">
            <wp:extent cx="6645910" cy="1621155"/>
            <wp:effectExtent l="0" t="0" r="254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0"/>
                    <a:stretch>
                      <a:fillRect/>
                    </a:stretch>
                  </pic:blipFill>
                  <pic:spPr>
                    <a:xfrm>
                      <a:off x="0" y="0"/>
                      <a:ext cx="6645910" cy="1621155"/>
                    </a:xfrm>
                    <a:prstGeom prst="rect">
                      <a:avLst/>
                    </a:prstGeom>
                  </pic:spPr>
                </pic:pic>
              </a:graphicData>
            </a:graphic>
          </wp:inline>
        </w:drawing>
      </w:r>
    </w:p>
    <w:p w14:paraId="4CC18759" w14:textId="7448F496" w:rsidR="00F60019" w:rsidRDefault="00892298" w:rsidP="00A30BF1">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8</w:t>
      </w:r>
      <w:r w:rsidR="00E7495E">
        <w:rPr>
          <w:noProof/>
        </w:rPr>
        <w:fldChar w:fldCharType="end"/>
      </w:r>
      <w:r w:rsidR="00A30BF1">
        <w:t xml:space="preserve"> | Cost </w:t>
      </w:r>
      <w:r w:rsidR="00AA46C2">
        <w:t>Estimation</w:t>
      </w:r>
      <w:r w:rsidR="00AA46C2" w:rsidRPr="00A30BF1">
        <w:rPr>
          <w:b w:val="0"/>
          <w:bCs/>
        </w:rPr>
        <w:t xml:space="preserve"> (</w:t>
      </w:r>
      <w:r w:rsidR="00A30BF1">
        <w:rPr>
          <w:b w:val="0"/>
          <w:bCs/>
        </w:rPr>
        <w:t>Appendix/Cost-Table.</w:t>
      </w:r>
      <w:r w:rsidR="00F13F0E">
        <w:rPr>
          <w:b w:val="0"/>
          <w:bCs/>
        </w:rPr>
        <w:t>x</w:t>
      </w:r>
      <w:r w:rsidR="0025171F">
        <w:rPr>
          <w:b w:val="0"/>
          <w:bCs/>
        </w:rPr>
        <w:t>lsx</w:t>
      </w:r>
      <w:r w:rsidR="00A30BF1" w:rsidRPr="00A30BF1">
        <w:rPr>
          <w:b w:val="0"/>
          <w:bCs/>
        </w:rPr>
        <w:t>)</w:t>
      </w:r>
    </w:p>
    <w:p w14:paraId="266351BD" w14:textId="029BA65E" w:rsidR="00A30BF1" w:rsidRDefault="008E5C64" w:rsidP="00A30BF1">
      <w:r>
        <w:lastRenderedPageBreak/>
        <w:t>T</w:t>
      </w:r>
      <w:r w:rsidR="00EA7DB1">
        <w:t xml:space="preserve">he total estimated cost of the prototype will be around £240; however, this price includes </w:t>
      </w:r>
      <w:r w:rsidR="00107D46">
        <w:t>buying tools, for instance.</w:t>
      </w:r>
      <w:r w:rsidR="008E2C76">
        <w:t xml:space="preserve"> This price would be significantly lower in mass production</w:t>
      </w:r>
      <w:r w:rsidR="00EF5EFB">
        <w:t>. D</w:t>
      </w:r>
      <w:r w:rsidR="000807FA">
        <w:t xml:space="preserve">epending on the </w:t>
      </w:r>
      <w:r w:rsidR="004030B4">
        <w:t>materials' quality</w:t>
      </w:r>
      <w:r w:rsidR="000807FA">
        <w:t xml:space="preserve">, it would cost between </w:t>
      </w:r>
      <w:r w:rsidR="001D6A53">
        <w:t>£</w:t>
      </w:r>
      <w:r w:rsidR="00EF5EFB">
        <w:t>4</w:t>
      </w:r>
      <w:r w:rsidR="000807FA">
        <w:t>0</w:t>
      </w:r>
      <w:r w:rsidR="00EF5EFB">
        <w:t xml:space="preserve"> to £100</w:t>
      </w:r>
      <w:r w:rsidR="00CC49E3">
        <w:t xml:space="preserve">, mainly because </w:t>
      </w:r>
      <w:r w:rsidR="004030B4">
        <w:t>cheaper microchip solutions may replace</w:t>
      </w:r>
      <w:r w:rsidR="003B1C66">
        <w:t xml:space="preserve"> the</w:t>
      </w:r>
      <w:r w:rsidR="004030B4">
        <w:t xml:space="preserve"> </w:t>
      </w:r>
      <w:r w:rsidR="00C635EA">
        <w:t>Arduino</w:t>
      </w:r>
      <w:r w:rsidR="003B1C66">
        <w:t xml:space="preserve"> microcontroller</w:t>
      </w:r>
      <w:r w:rsidR="00BF7EFB">
        <w:t xml:space="preserve"> in large</w:t>
      </w:r>
      <w:r w:rsidR="0056184D">
        <w:t>-</w:t>
      </w:r>
      <w:r w:rsidR="00BF7EFB">
        <w:t>scale production</w:t>
      </w:r>
      <w:r w:rsidR="00C635EA">
        <w:t>.</w:t>
      </w:r>
      <w:r w:rsidR="002C2A27">
        <w:t xml:space="preserve"> </w:t>
      </w:r>
      <w:r w:rsidR="00BF7EFB">
        <w:t xml:space="preserve">Furthermore, </w:t>
      </w:r>
      <w:r w:rsidR="001B5562">
        <w:t>our chosen</w:t>
      </w:r>
      <w:r w:rsidR="008B5AD4">
        <w:t xml:space="preserve"> Arduino board </w:t>
      </w:r>
      <w:r w:rsidR="00C81FFD">
        <w:t>will</w:t>
      </w:r>
      <w:r w:rsidR="008B5AD4">
        <w:t xml:space="preserve"> be underutilised because w</w:t>
      </w:r>
      <w:r w:rsidR="003B1C66">
        <w:t xml:space="preserve">e use only a fraction of </w:t>
      </w:r>
      <w:r w:rsidR="002C2A27">
        <w:t>the microcontroller</w:t>
      </w:r>
      <w:r w:rsidR="003B1C66">
        <w:t xml:space="preserve">'s </w:t>
      </w:r>
      <w:r w:rsidR="00C81FFD">
        <w:t xml:space="preserve">wide range of </w:t>
      </w:r>
      <w:r w:rsidR="004030B4">
        <w:t>functionality</w:t>
      </w:r>
      <w:r w:rsidR="00C81FFD">
        <w:t xml:space="preserve"> and capability</w:t>
      </w:r>
      <w:r w:rsidR="00765B5B">
        <w:t>.</w:t>
      </w:r>
    </w:p>
    <w:p w14:paraId="3AC78579" w14:textId="77777777" w:rsidR="0006630D" w:rsidRPr="00A30BF1" w:rsidRDefault="0006630D" w:rsidP="00A30BF1"/>
    <w:p w14:paraId="5573499A" w14:textId="10512664" w:rsidR="00001798" w:rsidRDefault="003249D1" w:rsidP="00F74E3D">
      <w:pPr>
        <w:rPr>
          <w:rFonts w:cstheme="majorHAnsi"/>
          <w:b/>
          <w:bCs/>
        </w:rPr>
      </w:pPr>
      <w:r>
        <w:rPr>
          <w:rFonts w:cstheme="majorHAnsi"/>
          <w:b/>
          <w:bCs/>
        </w:rPr>
        <w:t>Target Users</w:t>
      </w:r>
    </w:p>
    <w:p w14:paraId="23271771" w14:textId="62B6A697" w:rsidR="003249D1" w:rsidRDefault="003249D1" w:rsidP="00F74E3D">
      <w:pPr>
        <w:rPr>
          <w:rFonts w:cstheme="majorHAnsi"/>
        </w:rPr>
      </w:pPr>
      <w:r>
        <w:rPr>
          <w:rFonts w:cstheme="majorHAnsi"/>
        </w:rPr>
        <w:t xml:space="preserve">If the </w:t>
      </w:r>
      <w:r w:rsidR="001E5722">
        <w:rPr>
          <w:rFonts w:cstheme="majorHAnsi"/>
        </w:rPr>
        <w:t>project</w:t>
      </w:r>
      <w:r>
        <w:rPr>
          <w:rFonts w:cstheme="majorHAnsi"/>
        </w:rPr>
        <w:t xml:space="preserve"> </w:t>
      </w:r>
      <w:r w:rsidR="00825EB4">
        <w:rPr>
          <w:rFonts w:cstheme="majorHAnsi"/>
        </w:rPr>
        <w:t>was</w:t>
      </w:r>
      <w:r>
        <w:rPr>
          <w:rFonts w:cstheme="majorHAnsi"/>
        </w:rPr>
        <w:t xml:space="preserve"> commer</w:t>
      </w:r>
      <w:r w:rsidR="00A75655">
        <w:rPr>
          <w:rFonts w:cstheme="majorHAnsi"/>
        </w:rPr>
        <w:t>c</w:t>
      </w:r>
      <w:r>
        <w:rPr>
          <w:rFonts w:cstheme="majorHAnsi"/>
        </w:rPr>
        <w:t>ialised</w:t>
      </w:r>
      <w:r w:rsidR="001E5722">
        <w:rPr>
          <w:rFonts w:cstheme="majorHAnsi"/>
        </w:rPr>
        <w:t>, the following</w:t>
      </w:r>
      <w:r w:rsidR="007B42AC">
        <w:rPr>
          <w:rFonts w:cstheme="majorHAnsi"/>
        </w:rPr>
        <w:t xml:space="preserve"> </w:t>
      </w:r>
      <w:r w:rsidR="00281528">
        <w:rPr>
          <w:rFonts w:cstheme="majorHAnsi"/>
        </w:rPr>
        <w:t>group</w:t>
      </w:r>
      <w:r w:rsidR="00417840">
        <w:rPr>
          <w:rFonts w:cstheme="majorHAnsi"/>
        </w:rPr>
        <w:t xml:space="preserve"> of people</w:t>
      </w:r>
      <w:r w:rsidR="001E5722">
        <w:rPr>
          <w:rFonts w:cstheme="majorHAnsi"/>
        </w:rPr>
        <w:t xml:space="preserve"> might </w:t>
      </w:r>
      <w:r w:rsidR="008C198F">
        <w:rPr>
          <w:rFonts w:cstheme="majorHAnsi"/>
        </w:rPr>
        <w:t xml:space="preserve">turn out to </w:t>
      </w:r>
      <w:r w:rsidR="001E5722">
        <w:rPr>
          <w:rFonts w:cstheme="majorHAnsi"/>
        </w:rPr>
        <w:t>be</w:t>
      </w:r>
      <w:r w:rsidR="008738F2">
        <w:rPr>
          <w:rFonts w:cstheme="majorHAnsi"/>
        </w:rPr>
        <w:t xml:space="preserve"> </w:t>
      </w:r>
      <w:r w:rsidR="00CC7665">
        <w:rPr>
          <w:rFonts w:cstheme="majorHAnsi"/>
        </w:rPr>
        <w:t>the prosperous</w:t>
      </w:r>
      <w:r w:rsidR="001E5722">
        <w:rPr>
          <w:rFonts w:cstheme="majorHAnsi"/>
        </w:rPr>
        <w:t xml:space="preserve"> </w:t>
      </w:r>
      <w:r w:rsidR="005F5F8E">
        <w:rPr>
          <w:rFonts w:cstheme="majorHAnsi"/>
        </w:rPr>
        <w:t>focus target</w:t>
      </w:r>
      <w:r w:rsidR="00A75655">
        <w:rPr>
          <w:rFonts w:cstheme="majorHAnsi"/>
        </w:rPr>
        <w:t xml:space="preserve"> </w:t>
      </w:r>
      <w:r w:rsidR="0056202C">
        <w:rPr>
          <w:rFonts w:cstheme="majorHAnsi"/>
        </w:rPr>
        <w:t>for</w:t>
      </w:r>
      <w:r w:rsidR="001E5722">
        <w:rPr>
          <w:rFonts w:cstheme="majorHAnsi"/>
        </w:rPr>
        <w:t xml:space="preserve"> this product:</w:t>
      </w:r>
    </w:p>
    <w:p w14:paraId="4C5C909C" w14:textId="6248B8BC" w:rsidR="001E5722" w:rsidRDefault="00BE6802" w:rsidP="001E5722">
      <w:pPr>
        <w:pStyle w:val="ListParagraph"/>
        <w:numPr>
          <w:ilvl w:val="0"/>
          <w:numId w:val="19"/>
        </w:numPr>
        <w:rPr>
          <w:rFonts w:cstheme="majorHAnsi"/>
        </w:rPr>
      </w:pPr>
      <w:r>
        <w:rPr>
          <w:rFonts w:cstheme="majorHAnsi"/>
        </w:rPr>
        <w:t>Guitar Hero players</w:t>
      </w:r>
      <w:r w:rsidR="00D7451B">
        <w:rPr>
          <w:rFonts w:cstheme="majorHAnsi"/>
        </w:rPr>
        <w:t xml:space="preserve"> who</w:t>
      </w:r>
      <w:r>
        <w:rPr>
          <w:rFonts w:cstheme="majorHAnsi"/>
        </w:rPr>
        <w:t xml:space="preserve"> wan</w:t>
      </w:r>
      <w:r w:rsidR="00D7451B">
        <w:rPr>
          <w:rFonts w:cstheme="majorHAnsi"/>
        </w:rPr>
        <w:t>t</w:t>
      </w:r>
      <w:r>
        <w:rPr>
          <w:rFonts w:cstheme="majorHAnsi"/>
        </w:rPr>
        <w:t xml:space="preserve"> to extend </w:t>
      </w:r>
      <w:r w:rsidR="00D7451B">
        <w:rPr>
          <w:rFonts w:cstheme="majorHAnsi"/>
        </w:rPr>
        <w:t xml:space="preserve">the difficulty </w:t>
      </w:r>
      <w:r w:rsidR="009D4432">
        <w:rPr>
          <w:rFonts w:cstheme="majorHAnsi"/>
        </w:rPr>
        <w:t xml:space="preserve">and authenticity </w:t>
      </w:r>
      <w:r w:rsidR="00D7451B">
        <w:rPr>
          <w:rFonts w:cstheme="majorHAnsi"/>
        </w:rPr>
        <w:t xml:space="preserve">of </w:t>
      </w:r>
      <w:r w:rsidR="003929ED">
        <w:rPr>
          <w:rFonts w:cstheme="majorHAnsi"/>
        </w:rPr>
        <w:t xml:space="preserve">the </w:t>
      </w:r>
      <w:r w:rsidR="009D4432">
        <w:rPr>
          <w:rFonts w:cstheme="majorHAnsi"/>
        </w:rPr>
        <w:t>current</w:t>
      </w:r>
      <w:r w:rsidR="00616A88">
        <w:rPr>
          <w:rFonts w:cstheme="majorHAnsi"/>
        </w:rPr>
        <w:t>ly available</w:t>
      </w:r>
      <w:r w:rsidR="009D4432">
        <w:rPr>
          <w:rFonts w:cstheme="majorHAnsi"/>
        </w:rPr>
        <w:t xml:space="preserve"> </w:t>
      </w:r>
      <w:r w:rsidR="00D7451B">
        <w:rPr>
          <w:rFonts w:cstheme="majorHAnsi"/>
        </w:rPr>
        <w:t>game</w:t>
      </w:r>
      <w:r w:rsidR="00616A88">
        <w:rPr>
          <w:rFonts w:cstheme="majorHAnsi"/>
        </w:rPr>
        <w:t xml:space="preserve"> system</w:t>
      </w:r>
      <w:r w:rsidR="00D7451B">
        <w:rPr>
          <w:rFonts w:cstheme="majorHAnsi"/>
        </w:rPr>
        <w:t>,</w:t>
      </w:r>
    </w:p>
    <w:p w14:paraId="45E2BD30" w14:textId="4092A0EC" w:rsidR="00D7451B" w:rsidRDefault="00BC32D2" w:rsidP="001E5722">
      <w:pPr>
        <w:pStyle w:val="ListParagraph"/>
        <w:numPr>
          <w:ilvl w:val="0"/>
          <w:numId w:val="19"/>
        </w:numPr>
        <w:rPr>
          <w:rFonts w:cstheme="majorHAnsi"/>
        </w:rPr>
      </w:pPr>
      <w:r>
        <w:rPr>
          <w:rFonts w:cstheme="majorHAnsi"/>
        </w:rPr>
        <w:t xml:space="preserve">Guitar Hero players who would like to take on some </w:t>
      </w:r>
      <w:r w:rsidR="00B67103">
        <w:rPr>
          <w:rFonts w:cstheme="majorHAnsi"/>
        </w:rPr>
        <w:t xml:space="preserve">real-world </w:t>
      </w:r>
      <w:r>
        <w:rPr>
          <w:rFonts w:cstheme="majorHAnsi"/>
        </w:rPr>
        <w:t>instrument skills</w:t>
      </w:r>
      <w:r w:rsidR="00B67103">
        <w:rPr>
          <w:rFonts w:cstheme="majorHAnsi"/>
        </w:rPr>
        <w:t xml:space="preserve"> while being entertained</w:t>
      </w:r>
      <w:r>
        <w:rPr>
          <w:rFonts w:cstheme="majorHAnsi"/>
        </w:rPr>
        <w:t>,</w:t>
      </w:r>
    </w:p>
    <w:p w14:paraId="46130D13" w14:textId="4DFE1B5F" w:rsidR="00BC32D2" w:rsidRDefault="005F5B60" w:rsidP="001E5722">
      <w:pPr>
        <w:pStyle w:val="ListParagraph"/>
        <w:numPr>
          <w:ilvl w:val="0"/>
          <w:numId w:val="19"/>
        </w:numPr>
        <w:rPr>
          <w:rFonts w:cstheme="majorHAnsi"/>
        </w:rPr>
      </w:pPr>
      <w:r>
        <w:rPr>
          <w:rFonts w:cstheme="majorHAnsi"/>
        </w:rPr>
        <w:t xml:space="preserve">Novice guitarist in need of </w:t>
      </w:r>
      <w:r w:rsidR="0056202C">
        <w:rPr>
          <w:rFonts w:cstheme="majorHAnsi"/>
        </w:rPr>
        <w:t>guided instructions</w:t>
      </w:r>
      <w:r w:rsidR="00E85EBB">
        <w:rPr>
          <w:rFonts w:cstheme="majorHAnsi"/>
        </w:rPr>
        <w:t xml:space="preserve"> </w:t>
      </w:r>
      <w:r w:rsidR="00B105C4">
        <w:rPr>
          <w:rFonts w:cstheme="majorHAnsi"/>
        </w:rPr>
        <w:t>or</w:t>
      </w:r>
      <w:r w:rsidR="00E85EBB">
        <w:rPr>
          <w:rFonts w:cstheme="majorHAnsi"/>
        </w:rPr>
        <w:t xml:space="preserve"> </w:t>
      </w:r>
      <w:r w:rsidR="00B105C4">
        <w:rPr>
          <w:rFonts w:cstheme="majorHAnsi"/>
        </w:rPr>
        <w:t xml:space="preserve">up-to-date </w:t>
      </w:r>
      <w:r w:rsidR="00E85EBB">
        <w:rPr>
          <w:rFonts w:cstheme="majorHAnsi"/>
        </w:rPr>
        <w:t>musical translations</w:t>
      </w:r>
      <w:r w:rsidR="00A75655">
        <w:rPr>
          <w:rFonts w:cstheme="majorHAnsi"/>
        </w:rPr>
        <w:t>,</w:t>
      </w:r>
    </w:p>
    <w:p w14:paraId="6078B101" w14:textId="1FB17023" w:rsidR="007D2883" w:rsidRDefault="007D2883" w:rsidP="001E5722">
      <w:pPr>
        <w:pStyle w:val="ListParagraph"/>
        <w:numPr>
          <w:ilvl w:val="0"/>
          <w:numId w:val="19"/>
        </w:numPr>
        <w:rPr>
          <w:rFonts w:cstheme="majorHAnsi"/>
        </w:rPr>
      </w:pPr>
      <w:r>
        <w:rPr>
          <w:rFonts w:cstheme="majorHAnsi"/>
        </w:rPr>
        <w:t xml:space="preserve">Students </w:t>
      </w:r>
      <w:r w:rsidR="007079AB">
        <w:rPr>
          <w:rFonts w:cstheme="majorHAnsi"/>
        </w:rPr>
        <w:t>and game</w:t>
      </w:r>
      <w:r w:rsidR="00C57921">
        <w:rPr>
          <w:rFonts w:cstheme="majorHAnsi"/>
        </w:rPr>
        <w:t>-</w:t>
      </w:r>
      <w:r w:rsidR="007079AB">
        <w:rPr>
          <w:rFonts w:cstheme="majorHAnsi"/>
        </w:rPr>
        <w:t xml:space="preserve">oriented </w:t>
      </w:r>
      <w:r w:rsidR="00C57921">
        <w:rPr>
          <w:rFonts w:cstheme="majorHAnsi"/>
        </w:rPr>
        <w:t xml:space="preserve">hidden talents </w:t>
      </w:r>
      <w:r>
        <w:rPr>
          <w:rFonts w:cstheme="majorHAnsi"/>
        </w:rPr>
        <w:t>wanting to explore</w:t>
      </w:r>
      <w:r w:rsidR="00AE5D34">
        <w:rPr>
          <w:rFonts w:cstheme="majorHAnsi"/>
        </w:rPr>
        <w:t xml:space="preserve"> music </w:t>
      </w:r>
      <w:r w:rsidR="00C57921">
        <w:rPr>
          <w:rFonts w:cstheme="majorHAnsi"/>
        </w:rPr>
        <w:t>while having fun</w:t>
      </w:r>
      <w:r w:rsidR="00AE5D34">
        <w:rPr>
          <w:rFonts w:cstheme="majorHAnsi"/>
        </w:rPr>
        <w:t>,</w:t>
      </w:r>
    </w:p>
    <w:p w14:paraId="13EA14A6" w14:textId="4CF97030" w:rsidR="00A75655" w:rsidRDefault="009E5D51" w:rsidP="001E5722">
      <w:pPr>
        <w:pStyle w:val="ListParagraph"/>
        <w:numPr>
          <w:ilvl w:val="0"/>
          <w:numId w:val="19"/>
        </w:numPr>
        <w:rPr>
          <w:rFonts w:cstheme="majorHAnsi"/>
        </w:rPr>
      </w:pPr>
      <w:r>
        <w:rPr>
          <w:rFonts w:cstheme="majorHAnsi"/>
        </w:rPr>
        <w:t xml:space="preserve">Guitarists that might need a silent instrument </w:t>
      </w:r>
      <w:r w:rsidR="00584BA7">
        <w:rPr>
          <w:rFonts w:cstheme="majorHAnsi"/>
        </w:rPr>
        <w:t xml:space="preserve">while </w:t>
      </w:r>
      <w:r w:rsidR="00496705">
        <w:rPr>
          <w:rFonts w:cstheme="majorHAnsi"/>
        </w:rPr>
        <w:t>practising</w:t>
      </w:r>
      <w:r>
        <w:rPr>
          <w:rFonts w:cstheme="majorHAnsi"/>
        </w:rPr>
        <w:t xml:space="preserve"> at night,</w:t>
      </w:r>
    </w:p>
    <w:p w14:paraId="7C6432F2" w14:textId="48F4CDB9" w:rsidR="009E5D51" w:rsidRDefault="007C6E5B" w:rsidP="001E5722">
      <w:pPr>
        <w:pStyle w:val="ListParagraph"/>
        <w:numPr>
          <w:ilvl w:val="0"/>
          <w:numId w:val="19"/>
        </w:numPr>
        <w:rPr>
          <w:rFonts w:cstheme="majorHAnsi"/>
        </w:rPr>
      </w:pPr>
      <w:r>
        <w:rPr>
          <w:rFonts w:cstheme="majorHAnsi"/>
        </w:rPr>
        <w:t>Beg</w:t>
      </w:r>
      <w:r w:rsidR="00AE5D34">
        <w:rPr>
          <w:rFonts w:cstheme="majorHAnsi"/>
        </w:rPr>
        <w:t>in</w:t>
      </w:r>
      <w:r>
        <w:rPr>
          <w:rFonts w:cstheme="majorHAnsi"/>
        </w:rPr>
        <w:t>ner composers</w:t>
      </w:r>
      <w:r w:rsidR="004316A1">
        <w:rPr>
          <w:rFonts w:cstheme="majorHAnsi"/>
        </w:rPr>
        <w:t xml:space="preserve"> or</w:t>
      </w:r>
      <w:r w:rsidR="00DE74A2">
        <w:rPr>
          <w:rFonts w:cstheme="majorHAnsi"/>
        </w:rPr>
        <w:t xml:space="preserve"> </w:t>
      </w:r>
      <w:r w:rsidR="007C5D78">
        <w:rPr>
          <w:rFonts w:cstheme="majorHAnsi"/>
        </w:rPr>
        <w:t xml:space="preserve">upcoming bands </w:t>
      </w:r>
      <w:r w:rsidR="00DE74A2">
        <w:rPr>
          <w:rFonts w:cstheme="majorHAnsi"/>
        </w:rPr>
        <w:t xml:space="preserve">with </w:t>
      </w:r>
      <w:r w:rsidR="00EA7AC6">
        <w:rPr>
          <w:rFonts w:cstheme="majorHAnsi"/>
        </w:rPr>
        <w:t xml:space="preserve">a </w:t>
      </w:r>
      <w:r w:rsidR="00DE74A2">
        <w:rPr>
          <w:rFonts w:cstheme="majorHAnsi"/>
        </w:rPr>
        <w:t>lack of standard music notation</w:t>
      </w:r>
      <w:r w:rsidR="00496705">
        <w:rPr>
          <w:rFonts w:cstheme="majorHAnsi"/>
        </w:rPr>
        <w:t xml:space="preserve"> and knowledge of </w:t>
      </w:r>
      <w:r w:rsidR="003B0EF4">
        <w:rPr>
          <w:rFonts w:cstheme="majorHAnsi"/>
        </w:rPr>
        <w:t>chords</w:t>
      </w:r>
      <w:r w:rsidR="00CD1EFC">
        <w:rPr>
          <w:rFonts w:cstheme="majorHAnsi"/>
        </w:rPr>
        <w:t>,</w:t>
      </w:r>
    </w:p>
    <w:p w14:paraId="08C9DF58" w14:textId="290D26C2" w:rsidR="00EA7AC6" w:rsidRPr="001E5722" w:rsidRDefault="0097773D" w:rsidP="001E5722">
      <w:pPr>
        <w:pStyle w:val="ListParagraph"/>
        <w:numPr>
          <w:ilvl w:val="0"/>
          <w:numId w:val="19"/>
        </w:numPr>
        <w:rPr>
          <w:rFonts w:cstheme="majorHAnsi"/>
        </w:rPr>
      </w:pPr>
      <w:r>
        <w:rPr>
          <w:rFonts w:cstheme="majorHAnsi"/>
        </w:rPr>
        <w:t>People</w:t>
      </w:r>
      <w:r w:rsidR="001D3CE9">
        <w:rPr>
          <w:rFonts w:cstheme="majorHAnsi"/>
        </w:rPr>
        <w:t xml:space="preserve"> who</w:t>
      </w:r>
      <w:r>
        <w:rPr>
          <w:rFonts w:cstheme="majorHAnsi"/>
        </w:rPr>
        <w:t xml:space="preserve"> want to </w:t>
      </w:r>
      <w:r w:rsidR="001D3CE9">
        <w:rPr>
          <w:rFonts w:cstheme="majorHAnsi"/>
        </w:rPr>
        <w:t>improve</w:t>
      </w:r>
      <w:r>
        <w:rPr>
          <w:rFonts w:cstheme="majorHAnsi"/>
        </w:rPr>
        <w:t xml:space="preserve"> their fine motor skills</w:t>
      </w:r>
      <w:r w:rsidR="00D5205E">
        <w:rPr>
          <w:rFonts w:cstheme="majorHAnsi"/>
        </w:rPr>
        <w:t>, r</w:t>
      </w:r>
      <w:r w:rsidR="009B4636">
        <w:rPr>
          <w:rFonts w:cstheme="majorHAnsi"/>
        </w:rPr>
        <w:t>hy</w:t>
      </w:r>
      <w:r w:rsidR="00D5205E">
        <w:rPr>
          <w:rFonts w:cstheme="majorHAnsi"/>
        </w:rPr>
        <w:t xml:space="preserve">thm-sense, </w:t>
      </w:r>
      <w:r w:rsidR="00136225">
        <w:rPr>
          <w:rFonts w:cstheme="majorHAnsi"/>
        </w:rPr>
        <w:t>and overall musical skills</w:t>
      </w:r>
      <w:r>
        <w:rPr>
          <w:rFonts w:cstheme="majorHAnsi"/>
        </w:rPr>
        <w:t>.</w:t>
      </w:r>
    </w:p>
    <w:p w14:paraId="4D215B05" w14:textId="4DF1EF39" w:rsidR="008847A6" w:rsidRDefault="00001798" w:rsidP="00F74E3D">
      <w:pPr>
        <w:rPr>
          <w:rFonts w:cstheme="majorHAnsi"/>
        </w:rPr>
      </w:pPr>
      <w:r>
        <w:rPr>
          <w:rFonts w:cstheme="majorHAnsi"/>
        </w:rPr>
        <w:t xml:space="preserve"> </w:t>
      </w:r>
    </w:p>
    <w:p w14:paraId="707FD33A" w14:textId="7A032902" w:rsidR="00350049" w:rsidRPr="004750A1" w:rsidRDefault="00350049" w:rsidP="00F74E3D">
      <w:pPr>
        <w:rPr>
          <w:rFonts w:cstheme="majorHAnsi"/>
          <w:b/>
          <w:bCs/>
        </w:rPr>
      </w:pPr>
      <w:r w:rsidRPr="00350049">
        <w:rPr>
          <w:rFonts w:cstheme="majorHAnsi"/>
          <w:b/>
          <w:bCs/>
        </w:rPr>
        <w:t>Marketability</w:t>
      </w:r>
    </w:p>
    <w:p w14:paraId="15158DFE" w14:textId="7C51D9B8" w:rsidR="00C014EA" w:rsidRDefault="00455660" w:rsidP="00F74E3D">
      <w:pPr>
        <w:rPr>
          <w:rFonts w:cstheme="majorHAnsi"/>
        </w:rPr>
      </w:pPr>
      <w:r>
        <w:rPr>
          <w:rFonts w:cstheme="majorHAnsi"/>
        </w:rPr>
        <w:t xml:space="preserve">Consequently, </w:t>
      </w:r>
      <w:r w:rsidR="00244E17">
        <w:rPr>
          <w:rFonts w:cstheme="majorHAnsi"/>
        </w:rPr>
        <w:t xml:space="preserve">the target audience may be a good indicator of the device's success in the market. </w:t>
      </w:r>
      <w:r w:rsidR="000F5BEB">
        <w:rPr>
          <w:rFonts w:cstheme="majorHAnsi"/>
        </w:rPr>
        <w:t xml:space="preserve">For instance, </w:t>
      </w:r>
      <w:r w:rsidR="000029EA">
        <w:rPr>
          <w:rFonts w:cstheme="majorHAnsi"/>
        </w:rPr>
        <w:t xml:space="preserve">MI Digital Guitar raised over </w:t>
      </w:r>
      <w:r w:rsidR="008A1E55">
        <w:rPr>
          <w:rFonts w:cstheme="majorHAnsi"/>
        </w:rPr>
        <w:t>£</w:t>
      </w:r>
      <w:r w:rsidR="000029EA">
        <w:rPr>
          <w:rFonts w:cstheme="majorHAnsi"/>
        </w:rPr>
        <w:t xml:space="preserve">360.000 </w:t>
      </w:r>
      <w:r w:rsidR="008A1E55">
        <w:rPr>
          <w:rFonts w:cstheme="majorHAnsi"/>
        </w:rPr>
        <w:t xml:space="preserve">in funds for </w:t>
      </w:r>
      <w:r w:rsidR="00980648">
        <w:rPr>
          <w:rFonts w:cstheme="majorHAnsi"/>
        </w:rPr>
        <w:t>product</w:t>
      </w:r>
      <w:r w:rsidR="008A1E55">
        <w:rPr>
          <w:rFonts w:cstheme="majorHAnsi"/>
        </w:rPr>
        <w:t xml:space="preserve"> development</w:t>
      </w:r>
      <w:r w:rsidR="00980648">
        <w:rPr>
          <w:rFonts w:cstheme="majorHAnsi"/>
        </w:rPr>
        <w:t xml:space="preserve"> from their future target community</w:t>
      </w:r>
      <w:r w:rsidR="00F061D4">
        <w:rPr>
          <w:rFonts w:cstheme="majorHAnsi"/>
        </w:rPr>
        <w:t xml:space="preserve"> (14.10.2022)</w:t>
      </w:r>
      <w:r w:rsidR="00980648">
        <w:rPr>
          <w:rFonts w:cstheme="majorHAnsi"/>
        </w:rPr>
        <w:t>.</w:t>
      </w:r>
      <w:r w:rsidR="00C02F70">
        <w:rPr>
          <w:rFonts w:cstheme="majorHAnsi"/>
        </w:rPr>
        <w:t xml:space="preserve"> </w:t>
      </w:r>
      <w:r w:rsidR="004C2891">
        <w:rPr>
          <w:rFonts w:cstheme="majorHAnsi"/>
        </w:rPr>
        <w:t>This success</w:t>
      </w:r>
      <w:r w:rsidR="00C02F70">
        <w:rPr>
          <w:rFonts w:cstheme="majorHAnsi"/>
        </w:rPr>
        <w:t xml:space="preserve"> is </w:t>
      </w:r>
      <w:r w:rsidR="004C2891">
        <w:rPr>
          <w:rFonts w:cstheme="majorHAnsi"/>
        </w:rPr>
        <w:t>promising</w:t>
      </w:r>
      <w:r w:rsidR="00F12809">
        <w:rPr>
          <w:rFonts w:cstheme="majorHAnsi"/>
        </w:rPr>
        <w:t xml:space="preserve"> because</w:t>
      </w:r>
      <w:r w:rsidR="00EF3B77">
        <w:rPr>
          <w:rFonts w:cstheme="majorHAnsi"/>
        </w:rPr>
        <w:t xml:space="preserve"> our target audience intersects</w:t>
      </w:r>
      <w:r w:rsidR="004C2891">
        <w:rPr>
          <w:rFonts w:cstheme="majorHAnsi"/>
        </w:rPr>
        <w:t xml:space="preserve"> with MI</w:t>
      </w:r>
      <w:r w:rsidR="001B41A9">
        <w:rPr>
          <w:rFonts w:cstheme="majorHAnsi"/>
        </w:rPr>
        <w:t xml:space="preserve">'s community. </w:t>
      </w:r>
      <w:r w:rsidR="006C57A6">
        <w:rPr>
          <w:rFonts w:cstheme="majorHAnsi"/>
        </w:rPr>
        <w:t xml:space="preserve">Another </w:t>
      </w:r>
      <w:r w:rsidR="00F406AA">
        <w:rPr>
          <w:rFonts w:cstheme="majorHAnsi"/>
        </w:rPr>
        <w:t xml:space="preserve">relevant </w:t>
      </w:r>
      <w:r w:rsidR="006C57A6">
        <w:rPr>
          <w:rFonts w:cstheme="majorHAnsi"/>
        </w:rPr>
        <w:t xml:space="preserve">market intersection is </w:t>
      </w:r>
      <w:r w:rsidR="00F406AA">
        <w:rPr>
          <w:rFonts w:cstheme="majorHAnsi"/>
        </w:rPr>
        <w:t xml:space="preserve">music gaming. </w:t>
      </w:r>
      <w:r w:rsidR="001B41A9">
        <w:rPr>
          <w:rFonts w:cstheme="majorHAnsi"/>
        </w:rPr>
        <w:t>Even though comparing the project to</w:t>
      </w:r>
      <w:r w:rsidR="00F061D4">
        <w:rPr>
          <w:rFonts w:cstheme="majorHAnsi"/>
        </w:rPr>
        <w:t xml:space="preserve"> </w:t>
      </w:r>
      <w:r w:rsidR="004F4350">
        <w:rPr>
          <w:rFonts w:cstheme="majorHAnsi"/>
        </w:rPr>
        <w:t xml:space="preserve">giants like Guitar Hero </w:t>
      </w:r>
      <w:r w:rsidR="00E04CB8">
        <w:rPr>
          <w:rFonts w:cstheme="majorHAnsi"/>
        </w:rPr>
        <w:t xml:space="preserve">or Rock Band </w:t>
      </w:r>
      <w:r w:rsidR="004F4350">
        <w:rPr>
          <w:rFonts w:cstheme="majorHAnsi"/>
        </w:rPr>
        <w:t xml:space="preserve">would seem overly </w:t>
      </w:r>
      <w:r w:rsidR="00B279B5">
        <w:rPr>
          <w:rFonts w:cstheme="majorHAnsi"/>
        </w:rPr>
        <w:t>ambitious</w:t>
      </w:r>
      <w:r w:rsidR="004F4350">
        <w:rPr>
          <w:rFonts w:cstheme="majorHAnsi"/>
        </w:rPr>
        <w:t xml:space="preserve">, </w:t>
      </w:r>
      <w:r w:rsidR="00B279B5">
        <w:rPr>
          <w:rFonts w:cstheme="majorHAnsi"/>
        </w:rPr>
        <w:t>it</w:t>
      </w:r>
      <w:r w:rsidR="008E72DD">
        <w:rPr>
          <w:rFonts w:cstheme="majorHAnsi"/>
        </w:rPr>
        <w:t xml:space="preserve"> i</w:t>
      </w:r>
      <w:r w:rsidR="00B279B5">
        <w:rPr>
          <w:rFonts w:cstheme="majorHAnsi"/>
        </w:rPr>
        <w:t xml:space="preserve">s worth </w:t>
      </w:r>
      <w:r w:rsidR="00166B70">
        <w:rPr>
          <w:rFonts w:cstheme="majorHAnsi"/>
        </w:rPr>
        <w:t xml:space="preserve">understanding that this </w:t>
      </w:r>
      <w:r w:rsidR="004B0153">
        <w:rPr>
          <w:rFonts w:cstheme="majorHAnsi"/>
        </w:rPr>
        <w:t>industry branch has been declining</w:t>
      </w:r>
      <w:r w:rsidR="00580311">
        <w:rPr>
          <w:rFonts w:cstheme="majorHAnsi"/>
        </w:rPr>
        <w:t xml:space="preserve"> for a decade</w:t>
      </w:r>
      <w:r w:rsidR="008E72DD">
        <w:rPr>
          <w:rFonts w:cstheme="majorHAnsi"/>
        </w:rPr>
        <w:t>.</w:t>
      </w:r>
    </w:p>
    <w:p w14:paraId="598DADC9" w14:textId="77777777" w:rsidR="009375F5" w:rsidRDefault="009375F5" w:rsidP="00F74E3D">
      <w:pPr>
        <w:rPr>
          <w:rFonts w:cstheme="majorHAnsi"/>
        </w:rPr>
      </w:pPr>
    </w:p>
    <w:p w14:paraId="01EC256E" w14:textId="77777777" w:rsidR="009375F5" w:rsidRDefault="009375F5" w:rsidP="009375F5">
      <w:pPr>
        <w:keepNext/>
        <w:jc w:val="center"/>
      </w:pPr>
      <w:r>
        <w:rPr>
          <w:noProof/>
        </w:rPr>
        <w:drawing>
          <wp:inline distT="0" distB="0" distL="0" distR="0" wp14:anchorId="0E4515B5" wp14:editId="5253BFF1">
            <wp:extent cx="5521960" cy="2381885"/>
            <wp:effectExtent l="0" t="0" r="2540" b="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a:picLocks noChangeAspect="1" noChangeArrowheads="1"/>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21960" cy="2381885"/>
                    </a:xfrm>
                    <a:prstGeom prst="rect">
                      <a:avLst/>
                    </a:prstGeom>
                    <a:noFill/>
                    <a:ln>
                      <a:noFill/>
                    </a:ln>
                  </pic:spPr>
                </pic:pic>
              </a:graphicData>
            </a:graphic>
          </wp:inline>
        </w:drawing>
      </w:r>
    </w:p>
    <w:p w14:paraId="21CB0D21" w14:textId="7749CA3F" w:rsidR="009375F5" w:rsidRDefault="009375F5" w:rsidP="009375F5">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9</w:t>
      </w:r>
      <w:r w:rsidR="00E7495E">
        <w:rPr>
          <w:noProof/>
        </w:rPr>
        <w:fldChar w:fldCharType="end"/>
      </w:r>
      <w:r>
        <w:t xml:space="preserve"> | </w:t>
      </w:r>
      <w:r w:rsidR="00924B46">
        <w:t>G</w:t>
      </w:r>
      <w:r>
        <w:t xml:space="preserve">uitar Hero </w:t>
      </w:r>
      <w:r w:rsidR="00924B46">
        <w:t>Trendline</w:t>
      </w:r>
      <w:r w:rsidR="00815E9C">
        <w:t xml:space="preserve"> </w:t>
      </w:r>
      <w:r w:rsidR="00815E9C" w:rsidRPr="00815E9C">
        <w:rPr>
          <w:b w:val="0"/>
          <w:bCs/>
        </w:rPr>
        <w:t>(www.engadget.com</w:t>
      </w:r>
      <w:r w:rsidR="00815E9C">
        <w:rPr>
          <w:b w:val="0"/>
          <w:bCs/>
        </w:rPr>
        <w:t>, 20</w:t>
      </w:r>
      <w:r w:rsidR="00580311">
        <w:rPr>
          <w:b w:val="0"/>
          <w:bCs/>
        </w:rPr>
        <w:t>09</w:t>
      </w:r>
      <w:r w:rsidR="00815E9C" w:rsidRPr="00815E9C">
        <w:rPr>
          <w:b w:val="0"/>
          <w:bCs/>
        </w:rPr>
        <w:t>)</w:t>
      </w:r>
    </w:p>
    <w:p w14:paraId="221C0935" w14:textId="77777777" w:rsidR="009375F5" w:rsidRPr="009375F5" w:rsidRDefault="009375F5" w:rsidP="009375F5"/>
    <w:p w14:paraId="199A7753" w14:textId="73085EDA" w:rsidR="001B1095" w:rsidRDefault="00277351" w:rsidP="00F74E3D">
      <w:pPr>
        <w:rPr>
          <w:rFonts w:cstheme="majorHAnsi"/>
        </w:rPr>
      </w:pPr>
      <w:r>
        <w:rPr>
          <w:rFonts w:cstheme="majorHAnsi"/>
        </w:rPr>
        <w:t>The o</w:t>
      </w:r>
      <w:r w:rsidR="001B1095">
        <w:rPr>
          <w:rFonts w:cstheme="majorHAnsi"/>
        </w:rPr>
        <w:t>versaturation of the</w:t>
      </w:r>
      <w:r w:rsidR="00A2333F">
        <w:rPr>
          <w:rFonts w:cstheme="majorHAnsi"/>
        </w:rPr>
        <w:t xml:space="preserve"> </w:t>
      </w:r>
      <w:r w:rsidR="003D72B6">
        <w:rPr>
          <w:rFonts w:cstheme="majorHAnsi"/>
        </w:rPr>
        <w:t>simplified</w:t>
      </w:r>
      <w:r w:rsidR="000F72D0">
        <w:rPr>
          <w:rFonts w:cstheme="majorHAnsi"/>
        </w:rPr>
        <w:t xml:space="preserve"> </w:t>
      </w:r>
      <w:r w:rsidR="003D72B6">
        <w:rPr>
          <w:rFonts w:cstheme="majorHAnsi"/>
        </w:rPr>
        <w:t>simulation</w:t>
      </w:r>
      <w:r>
        <w:rPr>
          <w:rFonts w:cstheme="majorHAnsi"/>
        </w:rPr>
        <w:t xml:space="preserve"> game</w:t>
      </w:r>
      <w:r w:rsidR="000F72D0">
        <w:rPr>
          <w:rFonts w:cstheme="majorHAnsi"/>
        </w:rPr>
        <w:t xml:space="preserve"> instruments</w:t>
      </w:r>
      <w:r w:rsidR="00A2333F">
        <w:rPr>
          <w:rFonts w:cstheme="majorHAnsi"/>
        </w:rPr>
        <w:t xml:space="preserve"> on the</w:t>
      </w:r>
      <w:r w:rsidR="001B1095">
        <w:rPr>
          <w:rFonts w:cstheme="majorHAnsi"/>
        </w:rPr>
        <w:t xml:space="preserve"> market</w:t>
      </w:r>
      <w:r w:rsidR="00464F4A">
        <w:rPr>
          <w:rFonts w:cstheme="majorHAnsi"/>
        </w:rPr>
        <w:t xml:space="preserve"> cause</w:t>
      </w:r>
      <w:r w:rsidR="00F50FAD">
        <w:rPr>
          <w:rFonts w:cstheme="majorHAnsi"/>
        </w:rPr>
        <w:t>d</w:t>
      </w:r>
      <w:r w:rsidR="00464F4A">
        <w:rPr>
          <w:rFonts w:cstheme="majorHAnsi"/>
        </w:rPr>
        <w:t xml:space="preserve"> a </w:t>
      </w:r>
      <w:r w:rsidR="00354B3F">
        <w:rPr>
          <w:rFonts w:cstheme="majorHAnsi"/>
        </w:rPr>
        <w:t xml:space="preserve">severe </w:t>
      </w:r>
      <w:r w:rsidR="00A2333F">
        <w:rPr>
          <w:rFonts w:cstheme="majorHAnsi"/>
        </w:rPr>
        <w:t>decline</w:t>
      </w:r>
      <w:r w:rsidR="009B2154">
        <w:rPr>
          <w:rFonts w:cstheme="majorHAnsi"/>
        </w:rPr>
        <w:t xml:space="preserve"> in the industry</w:t>
      </w:r>
      <w:r w:rsidR="001B1095">
        <w:rPr>
          <w:rFonts w:cstheme="majorHAnsi"/>
        </w:rPr>
        <w:t>.</w:t>
      </w:r>
      <w:r w:rsidR="00617578">
        <w:rPr>
          <w:rFonts w:cstheme="majorHAnsi"/>
        </w:rPr>
        <w:t xml:space="preserve"> </w:t>
      </w:r>
      <w:r w:rsidR="008005BE">
        <w:rPr>
          <w:rFonts w:cstheme="majorHAnsi"/>
        </w:rPr>
        <w:t>Unfortunately, t</w:t>
      </w:r>
      <w:r w:rsidR="00617578">
        <w:rPr>
          <w:rFonts w:cstheme="majorHAnsi"/>
        </w:rPr>
        <w:t xml:space="preserve">his means </w:t>
      </w:r>
      <w:r w:rsidR="008005BE">
        <w:rPr>
          <w:rFonts w:cstheme="majorHAnsi"/>
        </w:rPr>
        <w:t xml:space="preserve">that relying </w:t>
      </w:r>
      <w:r w:rsidR="0084459F">
        <w:rPr>
          <w:rFonts w:cstheme="majorHAnsi"/>
        </w:rPr>
        <w:t>solely</w:t>
      </w:r>
      <w:r w:rsidR="008005BE">
        <w:rPr>
          <w:rFonts w:cstheme="majorHAnsi"/>
        </w:rPr>
        <w:t xml:space="preserve"> on</w:t>
      </w:r>
      <w:r w:rsidR="00C63B5A">
        <w:rPr>
          <w:rFonts w:cstheme="majorHAnsi"/>
        </w:rPr>
        <w:t xml:space="preserve"> gaming features would leave a narrow </w:t>
      </w:r>
      <w:r w:rsidR="002C3B31">
        <w:rPr>
          <w:rFonts w:cstheme="majorHAnsi"/>
        </w:rPr>
        <w:t>margin</w:t>
      </w:r>
      <w:r w:rsidR="00C63B5A">
        <w:rPr>
          <w:rFonts w:cstheme="majorHAnsi"/>
        </w:rPr>
        <w:t xml:space="preserve"> of opportunity for success.</w:t>
      </w:r>
      <w:r w:rsidR="00852659">
        <w:rPr>
          <w:rFonts w:cstheme="majorHAnsi"/>
        </w:rPr>
        <w:t xml:space="preserve"> Therefore</w:t>
      </w:r>
      <w:r w:rsidR="0045077D">
        <w:rPr>
          <w:rFonts w:cstheme="majorHAnsi"/>
        </w:rPr>
        <w:t>, RiffMaster need</w:t>
      </w:r>
      <w:r w:rsidR="000F736A">
        <w:rPr>
          <w:rFonts w:cstheme="majorHAnsi"/>
        </w:rPr>
        <w:t>s</w:t>
      </w:r>
      <w:r w:rsidR="0045077D">
        <w:rPr>
          <w:rFonts w:cstheme="majorHAnsi"/>
        </w:rPr>
        <w:t xml:space="preserve"> to emphasise </w:t>
      </w:r>
      <w:r w:rsidR="00A672CA">
        <w:rPr>
          <w:rFonts w:cstheme="majorHAnsi"/>
        </w:rPr>
        <w:t>authentic instrument digitalisation</w:t>
      </w:r>
      <w:r w:rsidR="0091171F">
        <w:rPr>
          <w:rFonts w:cstheme="majorHAnsi"/>
        </w:rPr>
        <w:t xml:space="preserve"> and build a social community</w:t>
      </w:r>
      <w:r w:rsidR="00EF3354">
        <w:rPr>
          <w:rFonts w:cstheme="majorHAnsi"/>
        </w:rPr>
        <w:t xml:space="preserve"> </w:t>
      </w:r>
      <w:r w:rsidR="00B1739E">
        <w:rPr>
          <w:rFonts w:cstheme="majorHAnsi"/>
        </w:rPr>
        <w:t>rather than jump on the train of the existing gaming schemas</w:t>
      </w:r>
      <w:r w:rsidR="000F736A">
        <w:rPr>
          <w:rFonts w:cstheme="majorHAnsi"/>
        </w:rPr>
        <w:t>.</w:t>
      </w:r>
    </w:p>
    <w:p w14:paraId="200D74CB" w14:textId="77777777" w:rsidR="004750A1" w:rsidRPr="00F74E3D" w:rsidRDefault="004750A1" w:rsidP="00F74E3D">
      <w:pPr>
        <w:rPr>
          <w:rFonts w:cstheme="majorHAnsi"/>
        </w:rPr>
      </w:pPr>
    </w:p>
    <w:p w14:paraId="1EB313BE" w14:textId="2D4094C4" w:rsidR="0096488D" w:rsidRDefault="0096488D" w:rsidP="007011CF">
      <w:pPr>
        <w:pStyle w:val="Heading3"/>
      </w:pPr>
      <w:bookmarkStart w:id="6" w:name="_Toc127837613"/>
      <w:r>
        <w:t>1.</w:t>
      </w:r>
      <w:r w:rsidR="00B63A07">
        <w:t>3</w:t>
      </w:r>
      <w:r>
        <w:t xml:space="preserve">.1 | </w:t>
      </w:r>
      <w:r w:rsidR="003642EB">
        <w:t>Feasibility</w:t>
      </w:r>
      <w:bookmarkEnd w:id="6"/>
    </w:p>
    <w:p w14:paraId="4171C6C5" w14:textId="77777777" w:rsidR="001F5C27" w:rsidRDefault="001F5C27" w:rsidP="0062014C">
      <w:pPr>
        <w:rPr>
          <w:rStyle w:val="a"/>
          <w:color w:val="252525"/>
        </w:rPr>
      </w:pPr>
    </w:p>
    <w:p w14:paraId="01403E04" w14:textId="0BCA574D" w:rsidR="00F17A08" w:rsidRDefault="009C36E2" w:rsidP="0062014C">
      <w:pPr>
        <w:rPr>
          <w:rStyle w:val="a"/>
          <w:color w:val="252525"/>
        </w:rPr>
      </w:pPr>
      <w:r>
        <w:rPr>
          <w:rStyle w:val="a"/>
          <w:color w:val="252525"/>
        </w:rPr>
        <w:t>"</w:t>
      </w:r>
      <w:r w:rsidR="008D0F31" w:rsidRPr="009C36E2">
        <w:rPr>
          <w:rStyle w:val="a"/>
          <w:i/>
          <w:iCs/>
          <w:color w:val="252525"/>
        </w:rPr>
        <w:t>A feasibility study evaluates the project's potential for success; therefore, perceived objectivity is an important factor in the credibility of the study for potential investors and lending institutions</w:t>
      </w:r>
      <w:r>
        <w:rPr>
          <w:rStyle w:val="a"/>
          <w:color w:val="252525"/>
        </w:rPr>
        <w:t>"</w:t>
      </w:r>
      <w:sdt>
        <w:sdtPr>
          <w:rPr>
            <w:rStyle w:val="a"/>
            <w:color w:val="252525"/>
          </w:rPr>
          <w:id w:val="181558402"/>
          <w:citation/>
        </w:sdtPr>
        <w:sdtEndPr>
          <w:rPr>
            <w:rStyle w:val="a"/>
          </w:rPr>
        </w:sdtEndPr>
        <w:sdtContent>
          <w:r w:rsidR="00256345">
            <w:rPr>
              <w:rStyle w:val="a"/>
              <w:color w:val="252525"/>
            </w:rPr>
            <w:fldChar w:fldCharType="begin"/>
          </w:r>
          <w:r w:rsidR="00910412">
            <w:rPr>
              <w:rStyle w:val="a"/>
              <w:color w:val="252525"/>
            </w:rPr>
            <w:instrText xml:space="preserve">CITATION Ibr22 \l 2057 </w:instrText>
          </w:r>
          <w:r w:rsidR="00256345">
            <w:rPr>
              <w:rStyle w:val="a"/>
              <w:color w:val="252525"/>
            </w:rPr>
            <w:fldChar w:fldCharType="separate"/>
          </w:r>
          <w:r w:rsidR="00665F02">
            <w:rPr>
              <w:rStyle w:val="a"/>
              <w:noProof/>
              <w:color w:val="252525"/>
            </w:rPr>
            <w:t xml:space="preserve"> </w:t>
          </w:r>
          <w:r w:rsidR="00665F02" w:rsidRPr="00665F02">
            <w:rPr>
              <w:noProof/>
              <w:color w:val="252525"/>
            </w:rPr>
            <w:t>(Ibrahim Rihan, 2022)</w:t>
          </w:r>
          <w:r w:rsidR="00256345">
            <w:rPr>
              <w:rStyle w:val="a"/>
              <w:color w:val="252525"/>
            </w:rPr>
            <w:fldChar w:fldCharType="end"/>
          </w:r>
        </w:sdtContent>
      </w:sdt>
      <w:r>
        <w:rPr>
          <w:rStyle w:val="a"/>
          <w:color w:val="252525"/>
        </w:rPr>
        <w:t>.</w:t>
      </w:r>
      <w:r w:rsidR="002B66AF">
        <w:rPr>
          <w:rStyle w:val="a"/>
          <w:color w:val="252525"/>
        </w:rPr>
        <w:t xml:space="preserve"> </w:t>
      </w:r>
      <w:r w:rsidR="0047362B">
        <w:rPr>
          <w:rStyle w:val="a"/>
          <w:color w:val="252525"/>
        </w:rPr>
        <w:t>And</w:t>
      </w:r>
      <w:r w:rsidR="008C3AF6">
        <w:rPr>
          <w:rStyle w:val="a"/>
          <w:color w:val="252525"/>
        </w:rPr>
        <w:t xml:space="preserve"> s</w:t>
      </w:r>
      <w:r w:rsidR="001F5C27">
        <w:rPr>
          <w:rStyle w:val="a"/>
          <w:color w:val="252525"/>
        </w:rPr>
        <w:t>ticking to the gaming industry would navigate the project towards dangerously thin ice.</w:t>
      </w:r>
      <w:r w:rsidR="00C4190A">
        <w:rPr>
          <w:rStyle w:val="a"/>
          <w:color w:val="252525"/>
        </w:rPr>
        <w:t xml:space="preserve"> </w:t>
      </w:r>
      <w:r w:rsidR="00F453F4">
        <w:rPr>
          <w:rStyle w:val="a"/>
          <w:color w:val="252525"/>
        </w:rPr>
        <w:t xml:space="preserve">Therefore, </w:t>
      </w:r>
      <w:r w:rsidR="008A1E7B">
        <w:rPr>
          <w:rStyle w:val="a"/>
          <w:color w:val="252525"/>
        </w:rPr>
        <w:t xml:space="preserve">the </w:t>
      </w:r>
      <w:r w:rsidR="004F2D14">
        <w:rPr>
          <w:rStyle w:val="a"/>
          <w:color w:val="252525"/>
        </w:rPr>
        <w:t>more</w:t>
      </w:r>
      <w:r w:rsidR="001C6D60">
        <w:rPr>
          <w:rStyle w:val="a"/>
          <w:color w:val="252525"/>
        </w:rPr>
        <w:t xml:space="preserve"> intriguing and promising aspect</w:t>
      </w:r>
      <w:r w:rsidR="00F453F4">
        <w:rPr>
          <w:rStyle w:val="a"/>
          <w:color w:val="252525"/>
        </w:rPr>
        <w:t>s</w:t>
      </w:r>
      <w:r w:rsidR="001C6D60">
        <w:rPr>
          <w:rStyle w:val="a"/>
          <w:color w:val="252525"/>
        </w:rPr>
        <w:t xml:space="preserve"> of RiffMaster</w:t>
      </w:r>
      <w:r w:rsidR="00F453F4">
        <w:rPr>
          <w:rStyle w:val="a"/>
          <w:color w:val="252525"/>
        </w:rPr>
        <w:t xml:space="preserve"> would be </w:t>
      </w:r>
      <w:r w:rsidR="00B77C2A">
        <w:rPr>
          <w:rStyle w:val="a"/>
          <w:color w:val="252525"/>
        </w:rPr>
        <w:t>to build</w:t>
      </w:r>
      <w:r w:rsidR="002371B9">
        <w:rPr>
          <w:rStyle w:val="a"/>
          <w:color w:val="252525"/>
        </w:rPr>
        <w:t xml:space="preserve"> it</w:t>
      </w:r>
      <w:r w:rsidR="00B77C2A">
        <w:rPr>
          <w:rStyle w:val="a"/>
          <w:color w:val="252525"/>
        </w:rPr>
        <w:t xml:space="preserve"> around a community of users </w:t>
      </w:r>
      <w:r w:rsidR="002371B9">
        <w:rPr>
          <w:rStyle w:val="a"/>
          <w:color w:val="252525"/>
        </w:rPr>
        <w:t xml:space="preserve">that appreciate the </w:t>
      </w:r>
      <w:r w:rsidR="00B6422B">
        <w:rPr>
          <w:rStyle w:val="a"/>
          <w:color w:val="252525"/>
        </w:rPr>
        <w:t xml:space="preserve">educational and </w:t>
      </w:r>
      <w:r w:rsidR="00F453F4">
        <w:rPr>
          <w:rStyle w:val="a"/>
          <w:color w:val="252525"/>
        </w:rPr>
        <w:t>social impact</w:t>
      </w:r>
      <w:r w:rsidR="00322AFF">
        <w:rPr>
          <w:rStyle w:val="a"/>
          <w:color w:val="252525"/>
        </w:rPr>
        <w:t xml:space="preserve"> of </w:t>
      </w:r>
      <w:r w:rsidR="00655A30">
        <w:rPr>
          <w:rStyle w:val="a"/>
          <w:color w:val="252525"/>
        </w:rPr>
        <w:t>games</w:t>
      </w:r>
      <w:r w:rsidR="00F453F4">
        <w:rPr>
          <w:rStyle w:val="a"/>
          <w:color w:val="252525"/>
        </w:rPr>
        <w:t>.</w:t>
      </w:r>
      <w:r w:rsidR="00B6422B">
        <w:rPr>
          <w:rStyle w:val="a"/>
          <w:color w:val="252525"/>
        </w:rPr>
        <w:t xml:space="preserve"> </w:t>
      </w:r>
      <w:r w:rsidR="00DC4C80">
        <w:rPr>
          <w:rStyle w:val="a"/>
          <w:color w:val="252525"/>
        </w:rPr>
        <w:t xml:space="preserve">As digital </w:t>
      </w:r>
      <w:r w:rsidR="00B82C7B">
        <w:rPr>
          <w:rStyle w:val="a"/>
          <w:color w:val="252525"/>
        </w:rPr>
        <w:t>interactions</w:t>
      </w:r>
      <w:r w:rsidR="00583B36">
        <w:rPr>
          <w:rStyle w:val="a"/>
          <w:color w:val="252525"/>
        </w:rPr>
        <w:t xml:space="preserve"> and education become ever more convenient and natural for </w:t>
      </w:r>
      <w:r w:rsidR="00B82C7B">
        <w:rPr>
          <w:rStyle w:val="a"/>
          <w:color w:val="252525"/>
        </w:rPr>
        <w:t>our modern society</w:t>
      </w:r>
      <w:r w:rsidR="00546198">
        <w:rPr>
          <w:rStyle w:val="a"/>
          <w:color w:val="252525"/>
        </w:rPr>
        <w:t xml:space="preserve">, it </w:t>
      </w:r>
      <w:r w:rsidR="00542425">
        <w:rPr>
          <w:rStyle w:val="a"/>
          <w:color w:val="252525"/>
        </w:rPr>
        <w:t>opens</w:t>
      </w:r>
      <w:r w:rsidR="0031716A">
        <w:rPr>
          <w:rStyle w:val="a"/>
          <w:color w:val="252525"/>
        </w:rPr>
        <w:t xml:space="preserve"> unchartered territories.</w:t>
      </w:r>
      <w:r w:rsidR="00ED44AF">
        <w:rPr>
          <w:rStyle w:val="a"/>
          <w:color w:val="252525"/>
        </w:rPr>
        <w:t xml:space="preserve"> Such territory is the </w:t>
      </w:r>
      <w:r w:rsidR="00190E1C">
        <w:rPr>
          <w:rStyle w:val="a"/>
          <w:color w:val="252525"/>
        </w:rPr>
        <w:t xml:space="preserve">online fandom </w:t>
      </w:r>
      <w:r w:rsidR="006B3430">
        <w:rPr>
          <w:rStyle w:val="a"/>
          <w:color w:val="252525"/>
        </w:rPr>
        <w:t>of music enthusiasts, composers and amateur players</w:t>
      </w:r>
      <w:r w:rsidR="005E47B2">
        <w:rPr>
          <w:rStyle w:val="a"/>
          <w:color w:val="252525"/>
        </w:rPr>
        <w:t xml:space="preserve">. </w:t>
      </w:r>
      <w:r w:rsidR="00B66D94">
        <w:rPr>
          <w:rStyle w:val="a"/>
          <w:color w:val="252525"/>
        </w:rPr>
        <w:t>Therefore, a</w:t>
      </w:r>
      <w:r w:rsidR="00534A5C">
        <w:rPr>
          <w:rStyle w:val="a"/>
          <w:color w:val="252525"/>
        </w:rPr>
        <w:t xml:space="preserve"> feature-rich </w:t>
      </w:r>
      <w:r w:rsidR="000574E1">
        <w:rPr>
          <w:rStyle w:val="a"/>
          <w:color w:val="252525"/>
        </w:rPr>
        <w:t xml:space="preserve">social </w:t>
      </w:r>
      <w:r w:rsidR="0047027A">
        <w:rPr>
          <w:rStyle w:val="a"/>
          <w:color w:val="252525"/>
        </w:rPr>
        <w:t xml:space="preserve">web </w:t>
      </w:r>
      <w:r w:rsidR="000574E1">
        <w:rPr>
          <w:rStyle w:val="a"/>
          <w:color w:val="252525"/>
        </w:rPr>
        <w:t xml:space="preserve">platform </w:t>
      </w:r>
      <w:r w:rsidR="002C6448">
        <w:rPr>
          <w:rStyle w:val="a"/>
          <w:color w:val="252525"/>
        </w:rPr>
        <w:t>that integrates</w:t>
      </w:r>
      <w:r w:rsidR="00D56FB2">
        <w:rPr>
          <w:rStyle w:val="a"/>
          <w:color w:val="252525"/>
        </w:rPr>
        <w:t xml:space="preserve"> the product </w:t>
      </w:r>
      <w:r w:rsidR="000574E1">
        <w:rPr>
          <w:rStyle w:val="a"/>
          <w:color w:val="252525"/>
        </w:rPr>
        <w:t>would</w:t>
      </w:r>
      <w:r w:rsidR="00503DBD">
        <w:rPr>
          <w:rStyle w:val="a"/>
          <w:color w:val="252525"/>
        </w:rPr>
        <w:t xml:space="preserve"> </w:t>
      </w:r>
      <w:r w:rsidR="00A70412">
        <w:rPr>
          <w:rStyle w:val="a"/>
          <w:color w:val="252525"/>
        </w:rPr>
        <w:t>increase the feasibility of the entire project an</w:t>
      </w:r>
      <w:r w:rsidR="00B66D94">
        <w:rPr>
          <w:rStyle w:val="a"/>
          <w:color w:val="252525"/>
        </w:rPr>
        <w:t>d be a novelty.</w:t>
      </w:r>
      <w:r w:rsidR="002B4943">
        <w:rPr>
          <w:rStyle w:val="a"/>
          <w:color w:val="252525"/>
        </w:rPr>
        <w:t xml:space="preserve"> </w:t>
      </w:r>
      <w:r w:rsidR="00BF2349">
        <w:rPr>
          <w:rStyle w:val="a"/>
          <w:color w:val="252525"/>
        </w:rPr>
        <w:t xml:space="preserve">Players could </w:t>
      </w:r>
      <w:r w:rsidR="00567422">
        <w:rPr>
          <w:rStyle w:val="a"/>
          <w:color w:val="252525"/>
        </w:rPr>
        <w:t xml:space="preserve">organise </w:t>
      </w:r>
      <w:r w:rsidR="00A70412">
        <w:rPr>
          <w:rStyle w:val="a"/>
          <w:color w:val="252525"/>
        </w:rPr>
        <w:t xml:space="preserve">online </w:t>
      </w:r>
      <w:r w:rsidR="00567422">
        <w:rPr>
          <w:rStyle w:val="a"/>
          <w:color w:val="252525"/>
        </w:rPr>
        <w:t>competitions</w:t>
      </w:r>
      <w:r w:rsidR="001F586F">
        <w:rPr>
          <w:rStyle w:val="a"/>
          <w:color w:val="252525"/>
        </w:rPr>
        <w:t>,</w:t>
      </w:r>
      <w:r w:rsidR="00C369FA">
        <w:rPr>
          <w:rStyle w:val="a"/>
          <w:color w:val="252525"/>
        </w:rPr>
        <w:t xml:space="preserve"> play</w:t>
      </w:r>
      <w:r w:rsidR="00F64444">
        <w:rPr>
          <w:rStyle w:val="a"/>
          <w:color w:val="252525"/>
        </w:rPr>
        <w:t xml:space="preserve"> simultaneously</w:t>
      </w:r>
      <w:r w:rsidR="00BF2349">
        <w:rPr>
          <w:rStyle w:val="a"/>
          <w:color w:val="252525"/>
        </w:rPr>
        <w:t xml:space="preserve">, </w:t>
      </w:r>
      <w:r w:rsidR="005A319B">
        <w:rPr>
          <w:rStyle w:val="a"/>
          <w:color w:val="252525"/>
        </w:rPr>
        <w:t>publish compositions</w:t>
      </w:r>
      <w:r w:rsidR="004B70F2">
        <w:rPr>
          <w:rStyle w:val="a"/>
          <w:color w:val="252525"/>
        </w:rPr>
        <w:t>, like others' compositions</w:t>
      </w:r>
      <w:r w:rsidR="005A319B">
        <w:rPr>
          <w:rStyle w:val="a"/>
          <w:color w:val="252525"/>
        </w:rPr>
        <w:t xml:space="preserve">, </w:t>
      </w:r>
      <w:r w:rsidR="00123796">
        <w:rPr>
          <w:rStyle w:val="a"/>
          <w:color w:val="252525"/>
        </w:rPr>
        <w:t xml:space="preserve">follow each other, group in bands, </w:t>
      </w:r>
      <w:r w:rsidR="000423DB">
        <w:rPr>
          <w:rStyle w:val="a"/>
          <w:color w:val="252525"/>
        </w:rPr>
        <w:t>communicate</w:t>
      </w:r>
      <w:r w:rsidR="00B3036D">
        <w:rPr>
          <w:rStyle w:val="a"/>
          <w:color w:val="252525"/>
        </w:rPr>
        <w:t>, version and fork band music</w:t>
      </w:r>
      <w:r w:rsidR="00A23B6A">
        <w:rPr>
          <w:rStyle w:val="a"/>
          <w:color w:val="252525"/>
        </w:rPr>
        <w:t>, teach</w:t>
      </w:r>
      <w:r w:rsidR="00567422">
        <w:rPr>
          <w:rStyle w:val="a"/>
          <w:color w:val="252525"/>
        </w:rPr>
        <w:t>,</w:t>
      </w:r>
      <w:r w:rsidR="00A333B4">
        <w:rPr>
          <w:rStyle w:val="a"/>
          <w:color w:val="252525"/>
        </w:rPr>
        <w:t xml:space="preserve"> </w:t>
      </w:r>
      <w:r w:rsidR="00A23B6A">
        <w:rPr>
          <w:rStyle w:val="a"/>
          <w:color w:val="252525"/>
        </w:rPr>
        <w:t xml:space="preserve">or </w:t>
      </w:r>
      <w:r w:rsidR="00567422">
        <w:rPr>
          <w:rStyle w:val="a"/>
          <w:color w:val="252525"/>
        </w:rPr>
        <w:t>post music instructions</w:t>
      </w:r>
      <w:r w:rsidR="00944842">
        <w:rPr>
          <w:rStyle w:val="a"/>
          <w:color w:val="252525"/>
        </w:rPr>
        <w:t>.</w:t>
      </w:r>
      <w:r w:rsidR="00D71809">
        <w:rPr>
          <w:rStyle w:val="a"/>
          <w:color w:val="252525"/>
        </w:rPr>
        <w:t xml:space="preserve"> </w:t>
      </w:r>
    </w:p>
    <w:p w14:paraId="5DB3E27C" w14:textId="77777777" w:rsidR="00F17A08" w:rsidRDefault="00F17A08" w:rsidP="0062014C">
      <w:pPr>
        <w:rPr>
          <w:rStyle w:val="a"/>
          <w:color w:val="252525"/>
        </w:rPr>
      </w:pPr>
    </w:p>
    <w:p w14:paraId="25A77CF0" w14:textId="7A70C959" w:rsidR="0062014C" w:rsidRDefault="00A333B4" w:rsidP="0062014C">
      <w:pPr>
        <w:rPr>
          <w:rStyle w:val="a"/>
          <w:color w:val="252525"/>
        </w:rPr>
      </w:pPr>
      <w:r>
        <w:rPr>
          <w:rStyle w:val="a"/>
          <w:color w:val="252525"/>
        </w:rPr>
        <w:t>Naturally, this</w:t>
      </w:r>
      <w:r w:rsidR="00944842">
        <w:rPr>
          <w:rStyle w:val="a"/>
          <w:color w:val="252525"/>
        </w:rPr>
        <w:t xml:space="preserve"> completeness is </w:t>
      </w:r>
      <w:r w:rsidR="008C3BFB">
        <w:rPr>
          <w:rStyle w:val="a"/>
          <w:color w:val="252525"/>
        </w:rPr>
        <w:t>way out of the scope of a one-person project.</w:t>
      </w:r>
      <w:r w:rsidR="00B375E6">
        <w:rPr>
          <w:rStyle w:val="a"/>
          <w:color w:val="252525"/>
        </w:rPr>
        <w:t xml:space="preserve"> </w:t>
      </w:r>
      <w:r w:rsidR="001C1326">
        <w:rPr>
          <w:rStyle w:val="a"/>
          <w:color w:val="252525"/>
        </w:rPr>
        <w:t>Hence, we can state that RiffMaster as a</w:t>
      </w:r>
      <w:r w:rsidR="00820C77">
        <w:rPr>
          <w:rStyle w:val="a"/>
          <w:color w:val="252525"/>
        </w:rPr>
        <w:t xml:space="preserve"> video</w:t>
      </w:r>
      <w:r w:rsidR="001C1326">
        <w:rPr>
          <w:rStyle w:val="a"/>
          <w:color w:val="252525"/>
        </w:rPr>
        <w:t xml:space="preserve"> game would </w:t>
      </w:r>
      <w:r w:rsidR="003B6ADF">
        <w:rPr>
          <w:rStyle w:val="a"/>
          <w:color w:val="252525"/>
        </w:rPr>
        <w:t>most likely fade in</w:t>
      </w:r>
      <w:r w:rsidR="00681126">
        <w:rPr>
          <w:rStyle w:val="a"/>
          <w:color w:val="252525"/>
        </w:rPr>
        <w:t>to the giants' shadows</w:t>
      </w:r>
      <w:r w:rsidR="00817244">
        <w:rPr>
          <w:rStyle w:val="a"/>
          <w:color w:val="252525"/>
        </w:rPr>
        <w:t>.</w:t>
      </w:r>
      <w:r w:rsidR="00772015">
        <w:rPr>
          <w:rStyle w:val="a"/>
          <w:color w:val="252525"/>
        </w:rPr>
        <w:t xml:space="preserve"> </w:t>
      </w:r>
      <w:r w:rsidR="001B5A82">
        <w:rPr>
          <w:rStyle w:val="a"/>
          <w:color w:val="252525"/>
        </w:rPr>
        <w:t>RiffMaster</w:t>
      </w:r>
      <w:r w:rsidR="004A4FDF">
        <w:rPr>
          <w:rStyle w:val="a"/>
          <w:color w:val="252525"/>
        </w:rPr>
        <w:t xml:space="preserve"> is not designed to </w:t>
      </w:r>
      <w:r w:rsidR="003846E5">
        <w:rPr>
          <w:rStyle w:val="a"/>
          <w:color w:val="252525"/>
        </w:rPr>
        <w:t>succeed</w:t>
      </w:r>
      <w:r w:rsidR="0047589E">
        <w:rPr>
          <w:rStyle w:val="a"/>
          <w:color w:val="252525"/>
        </w:rPr>
        <w:t xml:space="preserve"> only to </w:t>
      </w:r>
      <w:r w:rsidR="004A4FDF">
        <w:rPr>
          <w:rStyle w:val="a"/>
          <w:color w:val="252525"/>
        </w:rPr>
        <w:t xml:space="preserve">be a stand-alone digital </w:t>
      </w:r>
      <w:r w:rsidR="00672A9B">
        <w:rPr>
          <w:rStyle w:val="a"/>
          <w:color w:val="252525"/>
        </w:rPr>
        <w:t>instrument</w:t>
      </w:r>
      <w:r w:rsidR="003557C1">
        <w:rPr>
          <w:rStyle w:val="a"/>
          <w:color w:val="252525"/>
        </w:rPr>
        <w:t xml:space="preserve"> but </w:t>
      </w:r>
      <w:r w:rsidR="00F5719D">
        <w:rPr>
          <w:rStyle w:val="a"/>
          <w:color w:val="252525"/>
        </w:rPr>
        <w:t xml:space="preserve">also </w:t>
      </w:r>
      <w:r w:rsidR="003557C1">
        <w:rPr>
          <w:rStyle w:val="a"/>
          <w:color w:val="252525"/>
        </w:rPr>
        <w:t>as</w:t>
      </w:r>
      <w:r w:rsidR="00772015">
        <w:rPr>
          <w:rStyle w:val="a"/>
          <w:color w:val="252525"/>
        </w:rPr>
        <w:t xml:space="preserve"> an educational system</w:t>
      </w:r>
      <w:r w:rsidR="006B0D99">
        <w:rPr>
          <w:rStyle w:val="a"/>
          <w:color w:val="252525"/>
        </w:rPr>
        <w:t xml:space="preserve"> and social platform</w:t>
      </w:r>
      <w:r w:rsidR="00320488">
        <w:rPr>
          <w:rStyle w:val="a"/>
          <w:color w:val="252525"/>
        </w:rPr>
        <w:t>;</w:t>
      </w:r>
      <w:r w:rsidR="00772015">
        <w:rPr>
          <w:rStyle w:val="a"/>
          <w:color w:val="252525"/>
        </w:rPr>
        <w:t xml:space="preserve"> </w:t>
      </w:r>
      <w:r w:rsidR="00320488">
        <w:rPr>
          <w:rStyle w:val="a"/>
          <w:color w:val="252525"/>
        </w:rPr>
        <w:t xml:space="preserve">therefore, </w:t>
      </w:r>
      <w:r w:rsidR="00772015">
        <w:rPr>
          <w:rStyle w:val="a"/>
          <w:color w:val="252525"/>
        </w:rPr>
        <w:t>it has the potential to be impactful</w:t>
      </w:r>
      <w:r w:rsidR="003557C1">
        <w:rPr>
          <w:rStyle w:val="a"/>
          <w:color w:val="252525"/>
        </w:rPr>
        <w:t>.</w:t>
      </w:r>
      <w:r w:rsidR="00F5387F">
        <w:rPr>
          <w:rStyle w:val="a"/>
          <w:color w:val="252525"/>
        </w:rPr>
        <w:t xml:space="preserve"> </w:t>
      </w:r>
      <w:r w:rsidR="001B5A82">
        <w:rPr>
          <w:rStyle w:val="a"/>
          <w:color w:val="252525"/>
        </w:rPr>
        <w:t>Moreover</w:t>
      </w:r>
      <w:r w:rsidR="00F5387F">
        <w:rPr>
          <w:rStyle w:val="a"/>
          <w:color w:val="252525"/>
        </w:rPr>
        <w:t xml:space="preserve">, as a </w:t>
      </w:r>
      <w:r w:rsidR="00D1536B">
        <w:rPr>
          <w:rStyle w:val="a"/>
          <w:color w:val="252525"/>
        </w:rPr>
        <w:t>comprehensive</w:t>
      </w:r>
      <w:r w:rsidR="008535C8">
        <w:rPr>
          <w:rStyle w:val="a"/>
          <w:color w:val="252525"/>
        </w:rPr>
        <w:t xml:space="preserve"> </w:t>
      </w:r>
      <w:r w:rsidR="00F5387F">
        <w:rPr>
          <w:rStyle w:val="a"/>
          <w:color w:val="252525"/>
        </w:rPr>
        <w:t>social</w:t>
      </w:r>
      <w:r w:rsidR="008535C8">
        <w:rPr>
          <w:rStyle w:val="a"/>
          <w:color w:val="252525"/>
        </w:rPr>
        <w:t xml:space="preserve"> and educational gaming</w:t>
      </w:r>
      <w:r w:rsidR="00F5387F">
        <w:rPr>
          <w:rStyle w:val="a"/>
          <w:color w:val="252525"/>
        </w:rPr>
        <w:t xml:space="preserve"> platform</w:t>
      </w:r>
      <w:r w:rsidR="008535C8">
        <w:rPr>
          <w:rStyle w:val="a"/>
          <w:color w:val="252525"/>
        </w:rPr>
        <w:t>,</w:t>
      </w:r>
      <w:r w:rsidR="00F5387F">
        <w:rPr>
          <w:rStyle w:val="a"/>
          <w:color w:val="252525"/>
        </w:rPr>
        <w:t xml:space="preserve"> it would stand out of the crowd</w:t>
      </w:r>
      <w:r w:rsidR="008535C8">
        <w:rPr>
          <w:rStyle w:val="a"/>
          <w:color w:val="252525"/>
        </w:rPr>
        <w:t xml:space="preserve">, with a high </w:t>
      </w:r>
      <w:r w:rsidR="006060FC">
        <w:rPr>
          <w:rStyle w:val="a"/>
          <w:color w:val="252525"/>
        </w:rPr>
        <w:t>promise</w:t>
      </w:r>
      <w:r w:rsidR="008535C8">
        <w:rPr>
          <w:rStyle w:val="a"/>
          <w:color w:val="252525"/>
        </w:rPr>
        <w:t xml:space="preserve"> to become successful</w:t>
      </w:r>
      <w:r w:rsidR="00F5387F">
        <w:rPr>
          <w:rStyle w:val="a"/>
          <w:color w:val="252525"/>
        </w:rPr>
        <w:t>.</w:t>
      </w:r>
    </w:p>
    <w:p w14:paraId="27B66B15" w14:textId="77777777" w:rsidR="00151ED1" w:rsidRDefault="00151ED1" w:rsidP="0062014C">
      <w:pPr>
        <w:rPr>
          <w:rStyle w:val="a"/>
          <w:color w:val="252525"/>
        </w:rPr>
      </w:pPr>
    </w:p>
    <w:p w14:paraId="7AB22F97" w14:textId="77777777" w:rsidR="00151ED1" w:rsidRDefault="00151ED1" w:rsidP="00151ED1">
      <w:pPr>
        <w:keepNext/>
      </w:pPr>
      <w:r>
        <w:rPr>
          <w:noProof/>
          <w:color w:val="252525"/>
        </w:rPr>
        <w:drawing>
          <wp:inline distT="0" distB="0" distL="0" distR="0" wp14:anchorId="3FF053C8" wp14:editId="7B3FCD13">
            <wp:extent cx="6645910" cy="436943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645910" cy="4369435"/>
                    </a:xfrm>
                    <a:prstGeom prst="rect">
                      <a:avLst/>
                    </a:prstGeom>
                  </pic:spPr>
                </pic:pic>
              </a:graphicData>
            </a:graphic>
          </wp:inline>
        </w:drawing>
      </w:r>
    </w:p>
    <w:p w14:paraId="7E6F1301" w14:textId="40E2AC87" w:rsidR="00151ED1" w:rsidRDefault="00151ED1" w:rsidP="00E14ADF">
      <w:pPr>
        <w:pStyle w:val="Caption"/>
        <w:jc w:val="center"/>
        <w:rPr>
          <w:rStyle w:val="a"/>
          <w:color w:val="252525"/>
        </w:rPr>
      </w:pPr>
      <w:r>
        <w:t xml:space="preserve">Figure </w:t>
      </w:r>
      <w:r w:rsidR="00E7495E">
        <w:fldChar w:fldCharType="begin"/>
      </w:r>
      <w:r w:rsidR="00E7495E">
        <w:instrText xml:space="preserve"> SEQ Figure \* ARABIC </w:instrText>
      </w:r>
      <w:r w:rsidR="00E7495E">
        <w:fldChar w:fldCharType="separate"/>
      </w:r>
      <w:r w:rsidR="007C7D59">
        <w:rPr>
          <w:noProof/>
        </w:rPr>
        <w:t>10</w:t>
      </w:r>
      <w:r w:rsidR="00E7495E">
        <w:rPr>
          <w:noProof/>
        </w:rPr>
        <w:fldChar w:fldCharType="end"/>
      </w:r>
      <w:r w:rsidR="00E14ADF">
        <w:t xml:space="preserve"> | Feasibility Diagram </w:t>
      </w:r>
      <w:r w:rsidR="00E14ADF" w:rsidRPr="00E14ADF">
        <w:rPr>
          <w:b w:val="0"/>
          <w:bCs/>
        </w:rPr>
        <w:t>(</w:t>
      </w:r>
      <w:r w:rsidR="00E14ADF">
        <w:rPr>
          <w:b w:val="0"/>
          <w:bCs/>
        </w:rPr>
        <w:t>Appendix/Feasibility-Diagram.drawio</w:t>
      </w:r>
      <w:r w:rsidR="00E14ADF" w:rsidRPr="00E14ADF">
        <w:rPr>
          <w:b w:val="0"/>
          <w:bCs/>
        </w:rPr>
        <w:t>)</w:t>
      </w:r>
    </w:p>
    <w:p w14:paraId="4C1B0820" w14:textId="77777777" w:rsidR="00E14ADF" w:rsidRPr="0062014C" w:rsidRDefault="00E14ADF" w:rsidP="0062014C"/>
    <w:p w14:paraId="4238853F" w14:textId="7D5206F1" w:rsidR="00486040" w:rsidRPr="00486040" w:rsidRDefault="007D031F" w:rsidP="00650CB9">
      <w:pPr>
        <w:pStyle w:val="Heading3"/>
      </w:pPr>
      <w:bookmarkStart w:id="7" w:name="_Toc127837614"/>
      <w:r>
        <w:lastRenderedPageBreak/>
        <w:t>1.</w:t>
      </w:r>
      <w:r w:rsidR="00B63A07">
        <w:t>3</w:t>
      </w:r>
      <w:r>
        <w:t>.3 | Risk Management</w:t>
      </w:r>
      <w:r w:rsidR="00650CB9">
        <w:t xml:space="preserve"> and Analysis</w:t>
      </w:r>
      <w:bookmarkEnd w:id="7"/>
    </w:p>
    <w:p w14:paraId="7C32D02D" w14:textId="77777777" w:rsidR="00971BEC" w:rsidRDefault="00971BEC" w:rsidP="00E47C44"/>
    <w:p w14:paraId="4BD49F86" w14:textId="0B262BA2" w:rsidR="00802C27" w:rsidRDefault="00754AD4" w:rsidP="00E47C44">
      <w:r>
        <w:t xml:space="preserve">Every </w:t>
      </w:r>
      <w:r w:rsidR="00AC5295">
        <w:t xml:space="preserve">hardware or software </w:t>
      </w:r>
      <w:r>
        <w:t>project</w:t>
      </w:r>
      <w:r w:rsidR="00AC5295">
        <w:t xml:space="preserve"> is inherently risky</w:t>
      </w:r>
      <w:r w:rsidR="00A26756">
        <w:t>, and those risks must be identified and addressed</w:t>
      </w:r>
      <w:r w:rsidR="00AC5295">
        <w:t>.</w:t>
      </w:r>
      <w:r>
        <w:t xml:space="preserve"> </w:t>
      </w:r>
      <w:r w:rsidR="00E47C44">
        <w:t>"</w:t>
      </w:r>
      <w:r w:rsidR="00E47C44" w:rsidRPr="00971BEC">
        <w:rPr>
          <w:i/>
          <w:iCs/>
        </w:rPr>
        <w:t>To identify risks</w:t>
      </w:r>
      <w:r w:rsidR="00971BEC" w:rsidRPr="00971BEC">
        <w:rPr>
          <w:i/>
          <w:iCs/>
        </w:rPr>
        <w:t>,</w:t>
      </w:r>
      <w:r w:rsidR="00E47C44" w:rsidRPr="00971BEC">
        <w:rPr>
          <w:i/>
          <w:iCs/>
        </w:rPr>
        <w:t xml:space="preserve"> the following techniques can be used: brainstorming, work breakdown analysis, risk breakdown structure, checklists, among others</w:t>
      </w:r>
      <w:r w:rsidR="00E47C44">
        <w:t xml:space="preserve">" </w:t>
      </w:r>
      <w:sdt>
        <w:sdtPr>
          <w:id w:val="-2123750301"/>
          <w:citation/>
        </w:sdtPr>
        <w:sdtEndPr/>
        <w:sdtContent>
          <w:r w:rsidR="005A47CF">
            <w:fldChar w:fldCharType="begin"/>
          </w:r>
          <w:r w:rsidR="00B2458B">
            <w:instrText xml:space="preserve">CITATION Men13 \l 2057 </w:instrText>
          </w:r>
          <w:r w:rsidR="005A47CF">
            <w:fldChar w:fldCharType="separate"/>
          </w:r>
          <w:r w:rsidR="00665F02">
            <w:rPr>
              <w:noProof/>
            </w:rPr>
            <w:t>(Menezes Jr, 2013.)</w:t>
          </w:r>
          <w:r w:rsidR="005A47CF">
            <w:fldChar w:fldCharType="end"/>
          </w:r>
        </w:sdtContent>
      </w:sdt>
      <w:r w:rsidR="00E47C44">
        <w:t>.</w:t>
      </w:r>
      <w:r w:rsidR="00983D0E">
        <w:t xml:space="preserve"> Hence, we</w:t>
      </w:r>
      <w:r w:rsidR="00090AD0">
        <w:t xml:space="preserve"> will collect,</w:t>
      </w:r>
      <w:r w:rsidR="00983D0E">
        <w:t xml:space="preserve"> identify and propose</w:t>
      </w:r>
      <w:r w:rsidR="00743A0E">
        <w:t xml:space="preserve"> action</w:t>
      </w:r>
      <w:r w:rsidR="00090AD0">
        <w:t>s</w:t>
      </w:r>
      <w:r w:rsidR="00743A0E">
        <w:t xml:space="preserve"> for the </w:t>
      </w:r>
      <w:r w:rsidR="001632B9">
        <w:t>project in the following table</w:t>
      </w:r>
      <w:r w:rsidR="00D05355">
        <w:t>:</w:t>
      </w:r>
    </w:p>
    <w:p w14:paraId="486276FD" w14:textId="77777777" w:rsidR="002F6A21" w:rsidRDefault="002F6A21" w:rsidP="00E47C44">
      <w:pPr>
        <w:rPr>
          <w:b/>
          <w:bCs/>
        </w:rPr>
      </w:pPr>
    </w:p>
    <w:p w14:paraId="21C2AECA" w14:textId="228F73D9" w:rsidR="008447AA" w:rsidRDefault="00AE442F" w:rsidP="008447AA">
      <w:pPr>
        <w:keepNext/>
      </w:pPr>
      <w:r w:rsidRPr="00A31DA0">
        <w:rPr>
          <w:noProof/>
        </w:rPr>
        <w:drawing>
          <wp:inline distT="0" distB="0" distL="0" distR="0" wp14:anchorId="745C152F" wp14:editId="419A9869">
            <wp:extent cx="6645910" cy="4591050"/>
            <wp:effectExtent l="0" t="0" r="2540" b="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24"/>
                    <a:stretch>
                      <a:fillRect/>
                    </a:stretch>
                  </pic:blipFill>
                  <pic:spPr>
                    <a:xfrm>
                      <a:off x="0" y="0"/>
                      <a:ext cx="6645910" cy="4591050"/>
                    </a:xfrm>
                    <a:prstGeom prst="rect">
                      <a:avLst/>
                    </a:prstGeom>
                  </pic:spPr>
                </pic:pic>
              </a:graphicData>
            </a:graphic>
          </wp:inline>
        </w:drawing>
      </w:r>
    </w:p>
    <w:p w14:paraId="7D563329" w14:textId="11BC5E87" w:rsidR="008447AA" w:rsidRDefault="008447AA" w:rsidP="007C01AE">
      <w:pPr>
        <w:pStyle w:val="Caption"/>
        <w:jc w:val="center"/>
        <w:rPr>
          <w:b w:val="0"/>
          <w:bCs/>
        </w:rPr>
      </w:pPr>
      <w:r>
        <w:t xml:space="preserve">Figure </w:t>
      </w:r>
      <w:r w:rsidR="00E7495E">
        <w:fldChar w:fldCharType="begin"/>
      </w:r>
      <w:r w:rsidR="00E7495E">
        <w:instrText xml:space="preserve"> SEQ Figure \* ARABIC </w:instrText>
      </w:r>
      <w:r w:rsidR="00E7495E">
        <w:fldChar w:fldCharType="separate"/>
      </w:r>
      <w:r w:rsidR="007C7D59">
        <w:rPr>
          <w:noProof/>
        </w:rPr>
        <w:t>11</w:t>
      </w:r>
      <w:r w:rsidR="00E7495E">
        <w:rPr>
          <w:noProof/>
        </w:rPr>
        <w:fldChar w:fldCharType="end"/>
      </w:r>
      <w:r>
        <w:t xml:space="preserve"> | Risk Assessment </w:t>
      </w:r>
      <w:r w:rsidRPr="007C01AE">
        <w:rPr>
          <w:b w:val="0"/>
          <w:bCs/>
        </w:rPr>
        <w:t>(</w:t>
      </w:r>
      <w:r w:rsidR="007C01AE" w:rsidRPr="007C01AE">
        <w:rPr>
          <w:b w:val="0"/>
          <w:bCs/>
        </w:rPr>
        <w:t>Appendix/Risk-Assessment.xlsx</w:t>
      </w:r>
      <w:r w:rsidRPr="007C01AE">
        <w:rPr>
          <w:b w:val="0"/>
          <w:bCs/>
        </w:rPr>
        <w:t>)</w:t>
      </w:r>
    </w:p>
    <w:p w14:paraId="18332006" w14:textId="77777777" w:rsidR="00AA73FE" w:rsidRDefault="00AA73FE">
      <w:pPr>
        <w:jc w:val="left"/>
      </w:pPr>
    </w:p>
    <w:p w14:paraId="721DD1C3" w14:textId="4CB7AB24" w:rsidR="00B2458B" w:rsidRDefault="00A36F01" w:rsidP="00286185">
      <w:r>
        <w:t>For this project</w:t>
      </w:r>
      <w:r w:rsidR="008B2CC1">
        <w:t>,</w:t>
      </w:r>
      <w:r w:rsidR="00256161">
        <w:t xml:space="preserve"> </w:t>
      </w:r>
      <w:r w:rsidR="003A615A">
        <w:t xml:space="preserve">scheduling is the risk with the highest probability and severity; therefore, </w:t>
      </w:r>
      <w:r w:rsidR="00286185">
        <w:t xml:space="preserve">the design, experimentation and development phase will </w:t>
      </w:r>
      <w:r w:rsidR="004C602B">
        <w:t xml:space="preserve">start as early as </w:t>
      </w:r>
      <w:r w:rsidR="00A17E6C">
        <w:t>possible</w:t>
      </w:r>
      <w:r w:rsidR="00D05355">
        <w:t xml:space="preserve"> to avoid delays</w:t>
      </w:r>
      <w:r w:rsidR="006D1085">
        <w:t xml:space="preserve"> in delivering the hardware or any software features</w:t>
      </w:r>
      <w:r w:rsidR="00D05355">
        <w:t>.</w:t>
      </w:r>
      <w:r w:rsidR="00B2458B">
        <w:br w:type="page"/>
      </w:r>
    </w:p>
    <w:p w14:paraId="67CE0495" w14:textId="0A4E02BC" w:rsidR="00CC09C1" w:rsidRDefault="009E63EB" w:rsidP="00973CEF">
      <w:pPr>
        <w:pStyle w:val="Heading1"/>
        <w:keepLines w:val="0"/>
      </w:pPr>
      <w:bookmarkStart w:id="8" w:name="_Toc116042663"/>
      <w:bookmarkStart w:id="9" w:name="_Toc127837615"/>
      <w:r>
        <w:lastRenderedPageBreak/>
        <w:t>2. | Project Management</w:t>
      </w:r>
      <w:bookmarkEnd w:id="8"/>
      <w:bookmarkEnd w:id="9"/>
    </w:p>
    <w:p w14:paraId="6FFBDB62" w14:textId="77777777" w:rsidR="00973CEF" w:rsidRDefault="00973CEF" w:rsidP="00075B6A"/>
    <w:p w14:paraId="49399A7B" w14:textId="1AF17D34" w:rsidR="00075B6A" w:rsidRDefault="0033226B" w:rsidP="00075B6A">
      <w:r>
        <w:t>We can approach the workflow of our project tasks in several ways</w:t>
      </w:r>
      <w:r w:rsidR="00D0534B">
        <w:t>; h</w:t>
      </w:r>
      <w:r>
        <w:t xml:space="preserve">ence, </w:t>
      </w:r>
      <w:r w:rsidR="00D0534B">
        <w:t>if we</w:t>
      </w:r>
      <w:r w:rsidR="00DB7E31">
        <w:t xml:space="preserve"> examine </w:t>
      </w:r>
      <w:r w:rsidR="00D0534B">
        <w:t xml:space="preserve">the </w:t>
      </w:r>
      <w:r w:rsidR="00DB7E31">
        <w:t xml:space="preserve">relevant </w:t>
      </w:r>
      <w:r w:rsidR="006E2DD9">
        <w:t xml:space="preserve">software </w:t>
      </w:r>
      <w:r w:rsidR="00A6401F">
        <w:t xml:space="preserve">development </w:t>
      </w:r>
      <w:r w:rsidR="00DB7E31">
        <w:t xml:space="preserve">methodologies </w:t>
      </w:r>
      <w:r w:rsidR="006E2DD9">
        <w:t>(SDM)</w:t>
      </w:r>
      <w:r w:rsidR="001054ED">
        <w:t xml:space="preserve">, we can </w:t>
      </w:r>
      <w:r w:rsidR="00A6401F">
        <w:t>select the best solution that suits our needs.</w:t>
      </w:r>
      <w:r w:rsidR="001054ED">
        <w:t xml:space="preserve"> </w:t>
      </w:r>
      <w:r w:rsidR="00CE65E2">
        <w:t xml:space="preserve">After identifying the chosen method, we can </w:t>
      </w:r>
      <w:r w:rsidR="00824309">
        <w:t>create a detailed timeline of the</w:t>
      </w:r>
      <w:r w:rsidR="00EA4A05">
        <w:t xml:space="preserve"> project development steps.</w:t>
      </w:r>
    </w:p>
    <w:p w14:paraId="1D5DC762" w14:textId="77777777" w:rsidR="00D90C42" w:rsidRPr="00075B6A" w:rsidRDefault="00D90C42" w:rsidP="00075B6A"/>
    <w:p w14:paraId="73D75352" w14:textId="67E37F8D" w:rsidR="009E63EB" w:rsidRDefault="009E63EB" w:rsidP="009E63EB">
      <w:pPr>
        <w:pStyle w:val="Heading2"/>
      </w:pPr>
      <w:bookmarkStart w:id="10" w:name="_Toc116042664"/>
      <w:bookmarkStart w:id="11" w:name="_Toc127837616"/>
      <w:r>
        <w:t>2.1. | Relevant Methodologies</w:t>
      </w:r>
      <w:bookmarkEnd w:id="10"/>
      <w:bookmarkEnd w:id="11"/>
    </w:p>
    <w:p w14:paraId="4C8555CB" w14:textId="77777777" w:rsidR="00D90C42" w:rsidRDefault="00D90C42" w:rsidP="00D90C42"/>
    <w:p w14:paraId="2D373126" w14:textId="75FEE0F0" w:rsidR="00037BAC" w:rsidRDefault="00037BAC" w:rsidP="00D90C42">
      <w:r>
        <w:t>Software</w:t>
      </w:r>
      <w:r w:rsidR="001540C9">
        <w:t xml:space="preserve"> </w:t>
      </w:r>
      <w:r w:rsidR="0087740A">
        <w:t xml:space="preserve">or other technical </w:t>
      </w:r>
      <w:r w:rsidR="001540C9">
        <w:t>developmen</w:t>
      </w:r>
      <w:r w:rsidR="009F1CC6">
        <w:t>ts</w:t>
      </w:r>
      <w:r w:rsidR="00CC1E53">
        <w:t>, such as hardware development</w:t>
      </w:r>
      <w:r w:rsidR="009F1CC6">
        <w:t>,</w:t>
      </w:r>
      <w:r w:rsidR="001540C9">
        <w:t xml:space="preserve"> can be divided into linear and iterative categories.</w:t>
      </w:r>
      <w:r w:rsidR="00147310">
        <w:t xml:space="preserve"> </w:t>
      </w:r>
      <w:r w:rsidR="00E07202">
        <w:t>However, b</w:t>
      </w:r>
      <w:r w:rsidR="001D4DCD">
        <w:t xml:space="preserve">oth linear and </w:t>
      </w:r>
      <w:r w:rsidR="00030BEA">
        <w:t xml:space="preserve">iterative approaches have distinct </w:t>
      </w:r>
      <w:r w:rsidR="00E07202">
        <w:t>benefits and limitations, which can determine the project</w:t>
      </w:r>
      <w:r w:rsidR="00CB1C03">
        <w:t>'</w:t>
      </w:r>
      <w:r w:rsidR="00E07202">
        <w:t xml:space="preserve">s </w:t>
      </w:r>
      <w:r w:rsidR="00CB1C03">
        <w:t>outcome</w:t>
      </w:r>
      <w:r w:rsidR="00E07202">
        <w:t>.</w:t>
      </w:r>
      <w:r w:rsidR="003C706C">
        <w:t xml:space="preserve"> Additionally, w</w:t>
      </w:r>
      <w:r w:rsidR="009D0E37">
        <w:t xml:space="preserve">hen selecting our development method, we must remember </w:t>
      </w:r>
      <w:r w:rsidR="00002D92">
        <w:t xml:space="preserve">that </w:t>
      </w:r>
      <w:r w:rsidR="009D0E37">
        <w:t>this</w:t>
      </w:r>
      <w:r w:rsidR="00002D92">
        <w:t xml:space="preserve"> project consists of hardware and software components and their integration</w:t>
      </w:r>
      <w:r w:rsidR="00996F23">
        <w:t xml:space="preserve">, and there might be a need to use </w:t>
      </w:r>
      <w:r w:rsidR="00BA0272">
        <w:t xml:space="preserve">a </w:t>
      </w:r>
      <w:r w:rsidR="00996F23">
        <w:t>mixed methodology</w:t>
      </w:r>
      <w:r w:rsidR="00002D92">
        <w:t>.</w:t>
      </w:r>
    </w:p>
    <w:p w14:paraId="41CDF14A" w14:textId="77777777" w:rsidR="00CB1C03" w:rsidRPr="00D90C42" w:rsidRDefault="00CB1C03" w:rsidP="00D90C42"/>
    <w:p w14:paraId="26A4635B" w14:textId="19751998" w:rsidR="009E63EB" w:rsidRDefault="009E63EB" w:rsidP="009E63EB">
      <w:pPr>
        <w:pStyle w:val="Heading3"/>
      </w:pPr>
      <w:bookmarkStart w:id="12" w:name="_Toc116042665"/>
      <w:bookmarkStart w:id="13" w:name="_Toc127837617"/>
      <w:r>
        <w:t>2.1.1. | Linear Methodologies</w:t>
      </w:r>
      <w:bookmarkEnd w:id="12"/>
      <w:bookmarkEnd w:id="13"/>
    </w:p>
    <w:p w14:paraId="02C9CE86" w14:textId="77777777" w:rsidR="00CB1C03" w:rsidRDefault="00CB1C03" w:rsidP="00CB1C03"/>
    <w:p w14:paraId="01E04989" w14:textId="5BFDBDFD" w:rsidR="001A15A3" w:rsidRDefault="00D2257E" w:rsidP="00A56758">
      <w:r>
        <w:t xml:space="preserve">When </w:t>
      </w:r>
      <w:r w:rsidR="004C3711">
        <w:t>engineers</w:t>
      </w:r>
      <w:r>
        <w:t xml:space="preserve"> </w:t>
      </w:r>
      <w:r w:rsidR="004C3711">
        <w:t>discuss</w:t>
      </w:r>
      <w:r>
        <w:t xml:space="preserve"> sequen</w:t>
      </w:r>
      <w:r w:rsidR="004C3711">
        <w:t>t</w:t>
      </w:r>
      <w:r>
        <w:t xml:space="preserve">ial or linear software development mode, </w:t>
      </w:r>
      <w:r w:rsidR="004C3711">
        <w:t>they</w:t>
      </w:r>
      <w:r>
        <w:t xml:space="preserve"> essentially </w:t>
      </w:r>
      <w:r w:rsidR="004C3711">
        <w:t>refer to the Waterfall model.</w:t>
      </w:r>
      <w:r w:rsidR="00E76691">
        <w:t xml:space="preserve"> </w:t>
      </w:r>
      <w:r w:rsidR="00A56758">
        <w:t xml:space="preserve">The </w:t>
      </w:r>
      <w:r w:rsidR="004742C3">
        <w:t>W</w:t>
      </w:r>
      <w:r w:rsidR="00E76691">
        <w:t xml:space="preserve">aterfall </w:t>
      </w:r>
      <w:r w:rsidR="008E191C">
        <w:t>is one of the oldest engineering model</w:t>
      </w:r>
      <w:r w:rsidR="00A56758">
        <w:t>s dating back to the 1960s. "</w:t>
      </w:r>
      <w:r w:rsidR="00A56758" w:rsidRPr="00A56758">
        <w:rPr>
          <w:i/>
          <w:iCs/>
        </w:rPr>
        <w:t>Waterfall Model predominately</w:t>
      </w:r>
      <w:r w:rsidR="00CA67C9">
        <w:rPr>
          <w:i/>
          <w:iCs/>
        </w:rPr>
        <w:t xml:space="preserve"> </w:t>
      </w:r>
      <w:r w:rsidR="00A56758" w:rsidRPr="00A56758">
        <w:rPr>
          <w:i/>
          <w:iCs/>
        </w:rPr>
        <w:t>emphasi</w:t>
      </w:r>
      <w:r w:rsidR="00A56758">
        <w:rPr>
          <w:i/>
          <w:iCs/>
        </w:rPr>
        <w:t>s</w:t>
      </w:r>
      <w:r w:rsidR="00A56758" w:rsidRPr="00A56758">
        <w:rPr>
          <w:i/>
          <w:iCs/>
        </w:rPr>
        <w:t>es on the freezing of requirement specifications or the</w:t>
      </w:r>
      <w:r w:rsidR="00A56758">
        <w:rPr>
          <w:i/>
          <w:iCs/>
        </w:rPr>
        <w:t xml:space="preserve"> </w:t>
      </w:r>
      <w:r w:rsidR="00A56758" w:rsidRPr="00A56758">
        <w:rPr>
          <w:i/>
          <w:iCs/>
        </w:rPr>
        <w:t>high-level design very early in the development life-cycle, prior to</w:t>
      </w:r>
      <w:r w:rsidR="00A56758">
        <w:rPr>
          <w:i/>
          <w:iCs/>
        </w:rPr>
        <w:t xml:space="preserve"> </w:t>
      </w:r>
      <w:r w:rsidR="00A56758" w:rsidRPr="00A56758">
        <w:rPr>
          <w:i/>
          <w:iCs/>
        </w:rPr>
        <w:t>engaging in more thorough design and implementation work</w:t>
      </w:r>
      <w:r w:rsidR="00A56758">
        <w:t xml:space="preserve">" </w:t>
      </w:r>
      <w:sdt>
        <w:sdtPr>
          <w:id w:val="-1423093825"/>
          <w:citation/>
        </w:sdtPr>
        <w:sdtEndPr/>
        <w:sdtContent>
          <w:r w:rsidR="00636789">
            <w:fldChar w:fldCharType="begin"/>
          </w:r>
          <w:r w:rsidR="00636789">
            <w:instrText xml:space="preserve"> CITATION Van17 \l 2057 </w:instrText>
          </w:r>
          <w:r w:rsidR="00636789">
            <w:fldChar w:fldCharType="separate"/>
          </w:r>
          <w:r w:rsidR="00665F02">
            <w:rPr>
              <w:noProof/>
            </w:rPr>
            <w:t>(Van Casteren, 2017)</w:t>
          </w:r>
          <w:r w:rsidR="00636789">
            <w:fldChar w:fldCharType="end"/>
          </w:r>
        </w:sdtContent>
      </w:sdt>
      <w:r w:rsidR="00D22F0E">
        <w:t>.</w:t>
      </w:r>
      <w:r w:rsidR="003D2C13">
        <w:t xml:space="preserve"> However, t</w:t>
      </w:r>
      <w:r w:rsidR="001A3AB9">
        <w:t>his</w:t>
      </w:r>
      <w:r w:rsidR="004742C3">
        <w:t xml:space="preserve"> </w:t>
      </w:r>
      <w:r w:rsidR="009B1AFE">
        <w:t>inflexibility</w:t>
      </w:r>
      <w:r w:rsidR="001A3AB9">
        <w:t xml:space="preserve"> is </w:t>
      </w:r>
      <w:r w:rsidR="003D2C13">
        <w:t xml:space="preserve">often problematic </w:t>
      </w:r>
      <w:r w:rsidR="001A3AB9">
        <w:t xml:space="preserve">because Waterfall </w:t>
      </w:r>
      <w:r w:rsidR="00A26BBA">
        <w:t xml:space="preserve">may </w:t>
      </w:r>
      <w:r w:rsidR="00D21121">
        <w:t>proceed</w:t>
      </w:r>
      <w:r w:rsidR="00F2521A">
        <w:t xml:space="preserve"> towards</w:t>
      </w:r>
      <w:r w:rsidR="004742C3">
        <w:t xml:space="preserve"> only one direction</w:t>
      </w:r>
      <w:r w:rsidR="00D21121">
        <w:t xml:space="preserve">, and </w:t>
      </w:r>
      <w:r w:rsidR="000670F9">
        <w:t>the project cannot be further modified after the specification and design</w:t>
      </w:r>
      <w:r w:rsidR="00B323C1">
        <w:t>.</w:t>
      </w:r>
    </w:p>
    <w:p w14:paraId="1558632B" w14:textId="77777777" w:rsidR="00D22F0E" w:rsidRDefault="00D22F0E" w:rsidP="00A56758"/>
    <w:p w14:paraId="4BAAE92A" w14:textId="77777777" w:rsidR="00983ACD" w:rsidRDefault="00507541" w:rsidP="00983ACD">
      <w:pPr>
        <w:keepNext/>
        <w:jc w:val="center"/>
      </w:pPr>
      <w:r>
        <w:rPr>
          <w:noProof/>
        </w:rPr>
        <w:drawing>
          <wp:inline distT="0" distB="0" distL="0" distR="0" wp14:anchorId="542A62A5" wp14:editId="791723A9">
            <wp:extent cx="6120130" cy="238125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120130" cy="2381250"/>
                    </a:xfrm>
                    <a:prstGeom prst="rect">
                      <a:avLst/>
                    </a:prstGeom>
                  </pic:spPr>
                </pic:pic>
              </a:graphicData>
            </a:graphic>
          </wp:inline>
        </w:drawing>
      </w:r>
    </w:p>
    <w:p w14:paraId="27E8F4CD" w14:textId="52B4CF73" w:rsidR="00D22F0E" w:rsidRDefault="00983ACD" w:rsidP="00983ACD">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12</w:t>
      </w:r>
      <w:r w:rsidR="00E7495E">
        <w:rPr>
          <w:noProof/>
        </w:rPr>
        <w:fldChar w:fldCharType="end"/>
      </w:r>
      <w:r>
        <w:t xml:space="preserve"> |</w:t>
      </w:r>
      <w:r w:rsidR="00636436">
        <w:t xml:space="preserve"> Waterfall </w:t>
      </w:r>
      <w:r w:rsidR="00636436" w:rsidRPr="00636436">
        <w:rPr>
          <w:b w:val="0"/>
          <w:bCs/>
        </w:rPr>
        <w:t>(https://www.softwaretestinghelp.com/what-is-sdlc-waterfall-model</w:t>
      </w:r>
      <w:r w:rsidR="00A61FA0">
        <w:rPr>
          <w:b w:val="0"/>
          <w:bCs/>
        </w:rPr>
        <w:t>, 2022</w:t>
      </w:r>
      <w:r w:rsidR="00636436" w:rsidRPr="00636436">
        <w:rPr>
          <w:b w:val="0"/>
          <w:bCs/>
        </w:rPr>
        <w:t>)</w:t>
      </w:r>
    </w:p>
    <w:p w14:paraId="33E0AE72" w14:textId="2C1C3FEE" w:rsidR="00CB1C03" w:rsidRDefault="00CB1C03" w:rsidP="00CB1C03"/>
    <w:p w14:paraId="52CD54B8" w14:textId="5C958F1A" w:rsidR="00973CEF" w:rsidRDefault="00863BC6" w:rsidP="00CB1C03">
      <w:r>
        <w:t xml:space="preserve">This method assumes that </w:t>
      </w:r>
      <w:r w:rsidR="009935A3">
        <w:t xml:space="preserve">the project requirements are accurate, </w:t>
      </w:r>
      <w:r w:rsidR="00326F06">
        <w:t xml:space="preserve">permanent and fully complete before the </w:t>
      </w:r>
      <w:r w:rsidR="00607424">
        <w:t xml:space="preserve">development starts. </w:t>
      </w:r>
      <w:r w:rsidR="004E5E30">
        <w:t>Current software development companies tend to lean towards more agile solutions</w:t>
      </w:r>
      <w:r w:rsidR="00047F54">
        <w:t>;</w:t>
      </w:r>
      <w:r w:rsidR="004E5E30">
        <w:t xml:space="preserve"> </w:t>
      </w:r>
      <w:r w:rsidR="00047F54">
        <w:t xml:space="preserve">however, </w:t>
      </w:r>
      <w:r w:rsidR="00CF3F82">
        <w:t>this method is traditionally rooted in manufacturing</w:t>
      </w:r>
      <w:r w:rsidR="005A7F96">
        <w:t xml:space="preserve"> so </w:t>
      </w:r>
      <w:r w:rsidR="00D35B34">
        <w:t>th</w:t>
      </w:r>
      <w:r w:rsidR="00DC5C7D">
        <w:t>is approach might be needed for the hardware components.</w:t>
      </w:r>
    </w:p>
    <w:p w14:paraId="642318A7" w14:textId="77777777" w:rsidR="00F061BD" w:rsidRPr="00CB1C03" w:rsidRDefault="00F061BD" w:rsidP="00CB1C03"/>
    <w:p w14:paraId="220187D0" w14:textId="067448ED" w:rsidR="00CF65B0" w:rsidRPr="001B79BC" w:rsidRDefault="009E63EB" w:rsidP="001B79BC">
      <w:pPr>
        <w:pStyle w:val="Heading3"/>
      </w:pPr>
      <w:bookmarkStart w:id="14" w:name="_Toc116042666"/>
      <w:bookmarkStart w:id="15" w:name="_Toc127837618"/>
      <w:r>
        <w:lastRenderedPageBreak/>
        <w:t>2.1.2. | Iterative Methodologies</w:t>
      </w:r>
      <w:bookmarkEnd w:id="14"/>
      <w:bookmarkEnd w:id="15"/>
    </w:p>
    <w:p w14:paraId="0A5C82E4" w14:textId="67547E6A" w:rsidR="00F061BD" w:rsidRDefault="00540473" w:rsidP="00540473">
      <w:pPr>
        <w:pStyle w:val="Heading4"/>
      </w:pPr>
      <w:r>
        <w:t xml:space="preserve">2.1.2.1. | </w:t>
      </w:r>
      <w:r w:rsidR="00F061BD" w:rsidRPr="00F061BD">
        <w:t>Agile</w:t>
      </w:r>
    </w:p>
    <w:p w14:paraId="6C82B5A4" w14:textId="77777777" w:rsidR="001B79BC" w:rsidRPr="001B79BC" w:rsidRDefault="001B79BC" w:rsidP="001B79BC"/>
    <w:p w14:paraId="0C4F7304" w14:textId="11E73794" w:rsidR="00F061BD" w:rsidRDefault="00944434" w:rsidP="004C12AC">
      <w:r>
        <w:t xml:space="preserve">Agile </w:t>
      </w:r>
      <w:r w:rsidR="00DE0688">
        <w:t xml:space="preserve">is not a methodology, as it does not </w:t>
      </w:r>
      <w:r w:rsidR="00C425C2">
        <w:t>stipulate</w:t>
      </w:r>
      <w:r w:rsidR="00DE0688">
        <w:t xml:space="preserve"> the</w:t>
      </w:r>
      <w:r w:rsidR="003A34F0">
        <w:t xml:space="preserve"> exact</w:t>
      </w:r>
      <w:r w:rsidR="00DE0688">
        <w:t xml:space="preserve"> steps of the development phases.</w:t>
      </w:r>
      <w:r w:rsidR="00C425C2">
        <w:t xml:space="preserve"> It, instead, can be considered a philosoph</w:t>
      </w:r>
      <w:r w:rsidR="00714CA9">
        <w:t>i</w:t>
      </w:r>
      <w:r w:rsidR="00F41CD5">
        <w:t>cal background</w:t>
      </w:r>
      <w:r w:rsidR="00714CA9">
        <w:t xml:space="preserve"> </w:t>
      </w:r>
      <w:r w:rsidR="00B224B5">
        <w:t>for</w:t>
      </w:r>
      <w:r w:rsidR="00714CA9">
        <w:t xml:space="preserve"> writing successful software.</w:t>
      </w:r>
      <w:r w:rsidR="00500C52">
        <w:t xml:space="preserve"> </w:t>
      </w:r>
      <w:r w:rsidR="00D717A2">
        <w:t>The agile manifesto is mere</w:t>
      </w:r>
      <w:r w:rsidR="00653189">
        <w:t xml:space="preserve"> 68 words, yet it</w:t>
      </w:r>
      <w:r w:rsidR="00D02C7B">
        <w:t>s</w:t>
      </w:r>
      <w:r w:rsidR="00653189">
        <w:t xml:space="preserve"> </w:t>
      </w:r>
      <w:r w:rsidR="00714B95">
        <w:t xml:space="preserve">values and principles </w:t>
      </w:r>
      <w:r w:rsidR="00653189">
        <w:t xml:space="preserve">completely </w:t>
      </w:r>
      <w:r w:rsidR="00DA78C0">
        <w:t xml:space="preserve">revolutionised traditional software development. </w:t>
      </w:r>
      <w:r w:rsidR="0064163D">
        <w:t>For example, one principle states</w:t>
      </w:r>
      <w:r w:rsidR="00DA78C0">
        <w:t xml:space="preserve"> that</w:t>
      </w:r>
      <w:r w:rsidR="008A5F06">
        <w:t xml:space="preserve"> </w:t>
      </w:r>
      <w:r w:rsidR="004C12AC">
        <w:t>"</w:t>
      </w:r>
      <w:r w:rsidR="008A5F06">
        <w:rPr>
          <w:i/>
          <w:iCs/>
        </w:rPr>
        <w:t>o</w:t>
      </w:r>
      <w:r w:rsidR="004C12AC" w:rsidRPr="004C12AC">
        <w:rPr>
          <w:i/>
          <w:iCs/>
        </w:rPr>
        <w:t>ur highest priority is to satisfy the customer through early and continuous delivery of valuable software</w:t>
      </w:r>
      <w:r w:rsidR="004C12AC">
        <w:t>"</w:t>
      </w:r>
      <w:r w:rsidR="00F949C1">
        <w:t xml:space="preserve"> </w:t>
      </w:r>
      <w:sdt>
        <w:sdtPr>
          <w:id w:val="624884608"/>
          <w:citation/>
        </w:sdtPr>
        <w:sdtEndPr/>
        <w:sdtContent>
          <w:r w:rsidR="00F949C1">
            <w:fldChar w:fldCharType="begin"/>
          </w:r>
          <w:r w:rsidR="00F949C1">
            <w:instrText xml:space="preserve"> CITATION Fow01 \l 2057 </w:instrText>
          </w:r>
          <w:r w:rsidR="00F949C1">
            <w:fldChar w:fldCharType="separate"/>
          </w:r>
          <w:r w:rsidR="00665F02">
            <w:rPr>
              <w:noProof/>
            </w:rPr>
            <w:t>(Fowler, 2001)</w:t>
          </w:r>
          <w:r w:rsidR="00F949C1">
            <w:fldChar w:fldCharType="end"/>
          </w:r>
        </w:sdtContent>
      </w:sdt>
      <w:r w:rsidR="004C12AC">
        <w:t>.</w:t>
      </w:r>
      <w:r w:rsidR="00F00874">
        <w:t xml:space="preserve"> This continuous delivery</w:t>
      </w:r>
      <w:r w:rsidR="00C07CD2">
        <w:t>,</w:t>
      </w:r>
      <w:r w:rsidR="00AA7617">
        <w:t xml:space="preserve"> however, cannot be achieved through sequ</w:t>
      </w:r>
      <w:r w:rsidR="00C07CD2">
        <w:t>ential approaches.</w:t>
      </w:r>
      <w:r w:rsidR="00104DF9">
        <w:t xml:space="preserve"> </w:t>
      </w:r>
      <w:r w:rsidR="00A045DD">
        <w:t>Additionally, Agile lacks the solid documentation</w:t>
      </w:r>
      <w:r w:rsidR="008C04A5">
        <w:t xml:space="preserve"> of traditional development.</w:t>
      </w:r>
    </w:p>
    <w:p w14:paraId="0CD63233" w14:textId="77777777" w:rsidR="00CF65B0" w:rsidRDefault="00CF65B0" w:rsidP="004C12AC"/>
    <w:p w14:paraId="4E1AE99C" w14:textId="77777777" w:rsidR="004D3C71" w:rsidRDefault="00D02248" w:rsidP="004D3C71">
      <w:pPr>
        <w:keepNext/>
        <w:jc w:val="center"/>
      </w:pPr>
      <w:r>
        <w:rPr>
          <w:noProof/>
        </w:rPr>
        <w:drawing>
          <wp:inline distT="0" distB="0" distL="0" distR="0" wp14:anchorId="735F2C29" wp14:editId="252E1A6E">
            <wp:extent cx="6120130" cy="134112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120130" cy="1341120"/>
                    </a:xfrm>
                    <a:prstGeom prst="rect">
                      <a:avLst/>
                    </a:prstGeom>
                  </pic:spPr>
                </pic:pic>
              </a:graphicData>
            </a:graphic>
          </wp:inline>
        </w:drawing>
      </w:r>
    </w:p>
    <w:p w14:paraId="3E8BFA75" w14:textId="677ED087" w:rsidR="00D02248" w:rsidRDefault="004D3C71" w:rsidP="004D3C71">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13</w:t>
      </w:r>
      <w:r w:rsidR="00E7495E">
        <w:rPr>
          <w:noProof/>
        </w:rPr>
        <w:fldChar w:fldCharType="end"/>
      </w:r>
      <w:r>
        <w:t xml:space="preserve"> | </w:t>
      </w:r>
      <w:r w:rsidR="00FA3C8B">
        <w:t>Agile</w:t>
      </w:r>
      <w:r w:rsidR="00B4518A">
        <w:t xml:space="preserve"> Manifesto </w:t>
      </w:r>
      <w:r w:rsidR="00B4518A" w:rsidRPr="00C31852">
        <w:rPr>
          <w:b w:val="0"/>
          <w:bCs/>
        </w:rPr>
        <w:t>(</w:t>
      </w:r>
      <w:r w:rsidR="00C31852" w:rsidRPr="00C31852">
        <w:rPr>
          <w:b w:val="0"/>
          <w:bCs/>
        </w:rPr>
        <w:t>https://agilemanifesto.org</w:t>
      </w:r>
      <w:r w:rsidR="00A61FA0">
        <w:rPr>
          <w:b w:val="0"/>
          <w:bCs/>
        </w:rPr>
        <w:t>, 2022</w:t>
      </w:r>
      <w:r w:rsidR="00B4518A" w:rsidRPr="00C31852">
        <w:rPr>
          <w:b w:val="0"/>
          <w:bCs/>
        </w:rPr>
        <w:t>)</w:t>
      </w:r>
    </w:p>
    <w:p w14:paraId="1B8AE629" w14:textId="77777777" w:rsidR="00500C52" w:rsidRDefault="00500C52" w:rsidP="00F061BD"/>
    <w:p w14:paraId="46ED41E8" w14:textId="29584D5C" w:rsidR="0092562D" w:rsidRDefault="00DA769F" w:rsidP="00F061BD">
      <w:r>
        <w:t>As Agile solidified in the</w:t>
      </w:r>
      <w:r w:rsidR="008918D0">
        <w:t xml:space="preserve"> </w:t>
      </w:r>
      <w:r w:rsidR="00153A23">
        <w:t>developer community</w:t>
      </w:r>
      <w:r w:rsidR="00B56B78">
        <w:t>'</w:t>
      </w:r>
      <w:r w:rsidR="00153A23">
        <w:t xml:space="preserve">s collective </w:t>
      </w:r>
      <w:r w:rsidR="008F4E0F">
        <w:t xml:space="preserve">awareness, several </w:t>
      </w:r>
      <w:r w:rsidR="00B56B78">
        <w:t>methodologies came to light based on its principles</w:t>
      </w:r>
      <w:r w:rsidR="00BB0B6D">
        <w:t xml:space="preserve">, such as </w:t>
      </w:r>
      <w:r w:rsidR="003B6624">
        <w:t>Scrum, Extreme Programming</w:t>
      </w:r>
      <w:r w:rsidR="00553D7C">
        <w:t xml:space="preserve"> (XP)</w:t>
      </w:r>
      <w:r w:rsidR="003B6624">
        <w:t xml:space="preserve">, Lean, </w:t>
      </w:r>
      <w:r w:rsidR="00553D7C">
        <w:t>Feature-Driven Development (FDD),</w:t>
      </w:r>
      <w:r w:rsidR="00676865">
        <w:t xml:space="preserve"> Spiral, </w:t>
      </w:r>
      <w:r w:rsidR="0092562D">
        <w:t>or DevOps.</w:t>
      </w:r>
      <w:r w:rsidR="00194401">
        <w:t xml:space="preserve"> </w:t>
      </w:r>
      <w:r w:rsidR="006F7A04">
        <w:t xml:space="preserve">Even though </w:t>
      </w:r>
      <w:r w:rsidR="007B4DE0">
        <w:t>many</w:t>
      </w:r>
      <w:r w:rsidR="006F7A04">
        <w:t xml:space="preserve"> of these</w:t>
      </w:r>
      <w:r w:rsidR="007B4DE0">
        <w:t xml:space="preserve"> methods may be</w:t>
      </w:r>
      <w:r w:rsidR="00381C1D">
        <w:t xml:space="preserve"> tailored </w:t>
      </w:r>
      <w:r w:rsidR="0081512F">
        <w:t xml:space="preserve">or trivialised </w:t>
      </w:r>
      <w:r w:rsidR="00381C1D">
        <w:t xml:space="preserve">to </w:t>
      </w:r>
      <w:r w:rsidR="00571F87">
        <w:t xml:space="preserve">suit </w:t>
      </w:r>
      <w:r w:rsidR="00381C1D">
        <w:t>a one</w:t>
      </w:r>
      <w:r w:rsidR="00CC7321">
        <w:t>-</w:t>
      </w:r>
      <w:r w:rsidR="00381C1D">
        <w:t>person project</w:t>
      </w:r>
      <w:r w:rsidR="005369D0">
        <w:t xml:space="preserve">, they </w:t>
      </w:r>
      <w:r w:rsidR="00571F87">
        <w:t>essen</w:t>
      </w:r>
      <w:r w:rsidR="00CC7321">
        <w:t>t</w:t>
      </w:r>
      <w:r w:rsidR="00571F87">
        <w:t xml:space="preserve">ially </w:t>
      </w:r>
      <w:r w:rsidR="005369D0">
        <w:t>revolve around managing</w:t>
      </w:r>
      <w:r w:rsidR="00571F87">
        <w:t xml:space="preserve"> processes</w:t>
      </w:r>
      <w:r w:rsidR="004F69AB">
        <w:t xml:space="preserve"> for a team of developers</w:t>
      </w:r>
      <w:r w:rsidR="003408C3">
        <w:t xml:space="preserve"> and departments</w:t>
      </w:r>
      <w:r w:rsidR="004F69AB">
        <w:t xml:space="preserve">. </w:t>
      </w:r>
      <w:r w:rsidR="00736A3C">
        <w:t>For instance, Scrum requires Scrum Master</w:t>
      </w:r>
      <w:r w:rsidR="00BF36CD">
        <w:t>, Product Owner and Developers</w:t>
      </w:r>
      <w:r w:rsidR="00BA1DFA">
        <w:t xml:space="preserve">, </w:t>
      </w:r>
      <w:r w:rsidR="006A2F5D">
        <w:t>or</w:t>
      </w:r>
      <w:r w:rsidR="00BA1DFA">
        <w:t xml:space="preserve"> </w:t>
      </w:r>
      <w:r w:rsidR="00BC304A">
        <w:t>XP</w:t>
      </w:r>
      <w:r w:rsidR="00D14196">
        <w:t xml:space="preserve"> </w:t>
      </w:r>
      <w:r w:rsidR="0037616B">
        <w:t>increases quality by pair programming.</w:t>
      </w:r>
      <w:r w:rsidR="001D4988">
        <w:t xml:space="preserve"> </w:t>
      </w:r>
      <w:r w:rsidR="004D72C4">
        <w:t xml:space="preserve">Therefore, </w:t>
      </w:r>
      <w:r w:rsidR="00637AAE">
        <w:t xml:space="preserve">we </w:t>
      </w:r>
      <w:r w:rsidR="00CC7321">
        <w:t>must</w:t>
      </w:r>
      <w:r w:rsidR="00637AAE">
        <w:t xml:space="preserve"> discover methodologies </w:t>
      </w:r>
      <w:r w:rsidR="000B0175">
        <w:t>more</w:t>
      </w:r>
      <w:r w:rsidR="00A90286">
        <w:t xml:space="preserve"> aligned</w:t>
      </w:r>
      <w:r w:rsidR="002F3AEF">
        <w:t xml:space="preserve"> </w:t>
      </w:r>
      <w:r w:rsidR="00A90286">
        <w:t xml:space="preserve">with </w:t>
      </w:r>
      <w:r w:rsidR="00637AAE">
        <w:t>a single</w:t>
      </w:r>
      <w:r w:rsidR="00CC7321">
        <w:t>-</w:t>
      </w:r>
      <w:r w:rsidR="00637AAE">
        <w:t xml:space="preserve">developer </w:t>
      </w:r>
      <w:r w:rsidR="002F3AEF">
        <w:t xml:space="preserve">project </w:t>
      </w:r>
      <w:r w:rsidR="00637AAE">
        <w:t>scenario.</w:t>
      </w:r>
    </w:p>
    <w:p w14:paraId="2AD65C2D" w14:textId="77777777" w:rsidR="00F248D5" w:rsidRDefault="00F248D5" w:rsidP="00F061BD"/>
    <w:p w14:paraId="619ABB81" w14:textId="49324BB5" w:rsidR="00F248D5" w:rsidRDefault="00540473" w:rsidP="00540473">
      <w:pPr>
        <w:pStyle w:val="Heading4"/>
      </w:pPr>
      <w:r>
        <w:t xml:space="preserve">2.1.2.2. </w:t>
      </w:r>
      <w:r w:rsidR="00C474A3">
        <w:t xml:space="preserve">| </w:t>
      </w:r>
      <w:r w:rsidR="000B0175" w:rsidRPr="000B0175">
        <w:t>Test</w:t>
      </w:r>
      <w:r>
        <w:t>-</w:t>
      </w:r>
      <w:r w:rsidR="000B0175" w:rsidRPr="000B0175">
        <w:t>Driven Development</w:t>
      </w:r>
    </w:p>
    <w:p w14:paraId="60276AFD" w14:textId="77777777" w:rsidR="003567EC" w:rsidRDefault="003567EC" w:rsidP="003567EC"/>
    <w:p w14:paraId="34C91C86" w14:textId="157FF4CE" w:rsidR="003567EC" w:rsidRDefault="00876453" w:rsidP="003567EC">
      <w:r>
        <w:t>Waterfall methodology tests</w:t>
      </w:r>
      <w:r w:rsidR="00110D1D">
        <w:t xml:space="preserve"> code and business functionality </w:t>
      </w:r>
      <w:r w:rsidR="00471D36">
        <w:t>retroactively</w:t>
      </w:r>
      <w:r w:rsidR="003910F5">
        <w:t>, which carries a poten</w:t>
      </w:r>
      <w:r w:rsidR="002118D7">
        <w:t>t</w:t>
      </w:r>
      <w:r w:rsidR="003910F5">
        <w:t>ial risk</w:t>
      </w:r>
      <w:r w:rsidR="00663BF4">
        <w:t xml:space="preserve"> of</w:t>
      </w:r>
      <w:r w:rsidR="00BB6E9D">
        <w:t xml:space="preserve"> failing </w:t>
      </w:r>
      <w:r w:rsidR="00EF7308">
        <w:t>to mitigate</w:t>
      </w:r>
      <w:r w:rsidR="00BB6E9D">
        <w:t xml:space="preserve"> problems early.</w:t>
      </w:r>
      <w:r w:rsidR="00B04A8E">
        <w:t xml:space="preserve"> TDD, </w:t>
      </w:r>
      <w:r w:rsidR="00DB1FB1">
        <w:t>an agile practice</w:t>
      </w:r>
      <w:r w:rsidR="00181481">
        <w:t xml:space="preserve">, </w:t>
      </w:r>
      <w:r w:rsidR="009E0A24">
        <w:t>"</w:t>
      </w:r>
      <w:r w:rsidR="00181481" w:rsidRPr="009E0A24">
        <w:rPr>
          <w:i/>
          <w:iCs/>
        </w:rPr>
        <w:t>requires writing automated tests prior to</w:t>
      </w:r>
      <w:r w:rsidR="00F80F8C" w:rsidRPr="009E0A24">
        <w:rPr>
          <w:i/>
          <w:iCs/>
        </w:rPr>
        <w:t xml:space="preserve"> developing functional code in small, rapid iterations</w:t>
      </w:r>
      <w:r w:rsidR="009E0A24">
        <w:t>"</w:t>
      </w:r>
      <w:r w:rsidR="00294E43">
        <w:t xml:space="preserve"> </w:t>
      </w:r>
      <w:sdt>
        <w:sdtPr>
          <w:id w:val="-1952615959"/>
          <w:citation/>
        </w:sdtPr>
        <w:sdtEndPr/>
        <w:sdtContent>
          <w:r w:rsidR="00EB07F0">
            <w:fldChar w:fldCharType="begin"/>
          </w:r>
          <w:r w:rsidR="00EB07F0">
            <w:instrText xml:space="preserve"> CITATION Jan05 \l 2057 </w:instrText>
          </w:r>
          <w:r w:rsidR="00EB07F0">
            <w:fldChar w:fldCharType="separate"/>
          </w:r>
          <w:r w:rsidR="00665F02">
            <w:rPr>
              <w:noProof/>
            </w:rPr>
            <w:t>(Janzen, 2005)</w:t>
          </w:r>
          <w:r w:rsidR="00EB07F0">
            <w:fldChar w:fldCharType="end"/>
          </w:r>
        </w:sdtContent>
      </w:sdt>
      <w:r w:rsidR="00F80F8C">
        <w:t>.</w:t>
      </w:r>
      <w:r w:rsidR="00854ADE">
        <w:t xml:space="preserve"> T</w:t>
      </w:r>
      <w:r w:rsidR="007F6A22">
        <w:t>he functions must be granulated into individual testable units to achieve such automation.</w:t>
      </w:r>
    </w:p>
    <w:p w14:paraId="61AC05AA" w14:textId="77777777" w:rsidR="006C456D" w:rsidRPr="003567EC" w:rsidRDefault="006C456D" w:rsidP="003567EC"/>
    <w:p w14:paraId="1941EFDF" w14:textId="77777777" w:rsidR="006C456D" w:rsidRDefault="00F319CC" w:rsidP="006C456D">
      <w:pPr>
        <w:keepNext/>
      </w:pPr>
      <w:r>
        <w:rPr>
          <w:noProof/>
        </w:rPr>
        <w:drawing>
          <wp:inline distT="0" distB="0" distL="0" distR="0" wp14:anchorId="46920A61" wp14:editId="3F4C9F77">
            <wp:extent cx="6645910" cy="1477010"/>
            <wp:effectExtent l="0" t="0" r="0" b="8890"/>
            <wp:docPr id="30" name="Picture 3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shap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645910" cy="1477010"/>
                    </a:xfrm>
                    <a:prstGeom prst="rect">
                      <a:avLst/>
                    </a:prstGeom>
                  </pic:spPr>
                </pic:pic>
              </a:graphicData>
            </a:graphic>
          </wp:inline>
        </w:drawing>
      </w:r>
    </w:p>
    <w:p w14:paraId="38E7F59B" w14:textId="7C84FA6D" w:rsidR="00AD43A8" w:rsidRDefault="006C456D" w:rsidP="004A417D">
      <w:pPr>
        <w:pStyle w:val="Caption"/>
        <w:jc w:val="center"/>
        <w:rPr>
          <w:b w:val="0"/>
          <w:bCs/>
        </w:rPr>
      </w:pPr>
      <w:r>
        <w:t xml:space="preserve">Figure </w:t>
      </w:r>
      <w:r w:rsidR="00E7495E">
        <w:fldChar w:fldCharType="begin"/>
      </w:r>
      <w:r w:rsidR="00E7495E">
        <w:instrText xml:space="preserve"> SEQ Figure \* ARABIC </w:instrText>
      </w:r>
      <w:r w:rsidR="00E7495E">
        <w:fldChar w:fldCharType="separate"/>
      </w:r>
      <w:r w:rsidR="007C7D59">
        <w:rPr>
          <w:noProof/>
        </w:rPr>
        <w:t>14</w:t>
      </w:r>
      <w:r w:rsidR="00E7495E">
        <w:rPr>
          <w:noProof/>
        </w:rPr>
        <w:fldChar w:fldCharType="end"/>
      </w:r>
      <w:r>
        <w:t xml:space="preserve"> | TDD Algorithm </w:t>
      </w:r>
      <w:r w:rsidRPr="004A417D">
        <w:rPr>
          <w:b w:val="0"/>
          <w:bCs/>
        </w:rPr>
        <w:t>(</w:t>
      </w:r>
      <w:r w:rsidR="004A417D" w:rsidRPr="004A417D">
        <w:rPr>
          <w:b w:val="0"/>
          <w:bCs/>
        </w:rPr>
        <w:t>https://developer.ibm.com/articles/5-steps-of-test-driven-development</w:t>
      </w:r>
      <w:r w:rsidR="004A417D">
        <w:rPr>
          <w:b w:val="0"/>
          <w:bCs/>
        </w:rPr>
        <w:t>, 2022</w:t>
      </w:r>
      <w:r w:rsidRPr="004A417D">
        <w:rPr>
          <w:b w:val="0"/>
          <w:bCs/>
        </w:rPr>
        <w:t>)</w:t>
      </w:r>
    </w:p>
    <w:p w14:paraId="1DB2AF43" w14:textId="77777777" w:rsidR="00A16914" w:rsidRDefault="00A16914" w:rsidP="004A417D"/>
    <w:p w14:paraId="6CA13E0A" w14:textId="678613CE" w:rsidR="004A417D" w:rsidRDefault="00462762" w:rsidP="004A417D">
      <w:r>
        <w:t>As we can see</w:t>
      </w:r>
      <w:r w:rsidR="00C34E3E">
        <w:t>,</w:t>
      </w:r>
      <w:r>
        <w:t xml:space="preserve"> TDD is a test-first approach</w:t>
      </w:r>
      <w:r w:rsidR="00416F7D">
        <w:t xml:space="preserve">. Units and functions are tested deterministically, </w:t>
      </w:r>
      <w:r w:rsidR="00BF161F">
        <w:t>avoiding any side effects.</w:t>
      </w:r>
      <w:r w:rsidR="008831C5">
        <w:t xml:space="preserve"> </w:t>
      </w:r>
    </w:p>
    <w:p w14:paraId="73805A9F" w14:textId="77777777" w:rsidR="00CC5AC4" w:rsidRPr="004A417D" w:rsidRDefault="00CC5AC4" w:rsidP="004A417D"/>
    <w:p w14:paraId="1C79CE05" w14:textId="5FCF9346" w:rsidR="000B0175" w:rsidRDefault="00540473" w:rsidP="00540473">
      <w:pPr>
        <w:pStyle w:val="Heading4"/>
      </w:pPr>
      <w:r>
        <w:t xml:space="preserve">2.1.2.3. </w:t>
      </w:r>
      <w:r w:rsidR="008B0590">
        <w:t xml:space="preserve">| </w:t>
      </w:r>
      <w:r w:rsidR="008B4E60">
        <w:t>Kanban</w:t>
      </w:r>
    </w:p>
    <w:p w14:paraId="7AD00A1D" w14:textId="77777777" w:rsidR="004F69AB" w:rsidRDefault="004F69AB" w:rsidP="00F061BD"/>
    <w:p w14:paraId="02C1D8A9" w14:textId="46FF24B5" w:rsidR="00CC5AC4" w:rsidRDefault="0096415E" w:rsidP="00F061BD">
      <w:r>
        <w:t xml:space="preserve">The </w:t>
      </w:r>
      <w:r w:rsidR="00FE3F6F">
        <w:t>J</w:t>
      </w:r>
      <w:r>
        <w:t>apanese company Toyota introduced</w:t>
      </w:r>
      <w:r w:rsidR="00FE3F6F">
        <w:t xml:space="preserve"> </w:t>
      </w:r>
      <w:r w:rsidR="00F01AAD">
        <w:t xml:space="preserve">the </w:t>
      </w:r>
      <w:r w:rsidR="00FE3F6F">
        <w:t>Kan</w:t>
      </w:r>
      <w:r w:rsidR="008B4E60">
        <w:t>b</w:t>
      </w:r>
      <w:r w:rsidR="00FE3F6F">
        <w:t>an system</w:t>
      </w:r>
      <w:r w:rsidR="009C30ED">
        <w:t xml:space="preserve"> in the 1950s</w:t>
      </w:r>
      <w:r w:rsidR="00C65019">
        <w:t xml:space="preserve"> to </w:t>
      </w:r>
      <w:r w:rsidR="00321220">
        <w:t>help visualise development work</w:t>
      </w:r>
      <w:r w:rsidR="00FE3F6F">
        <w:t>.</w:t>
      </w:r>
      <w:r w:rsidR="00F01AAD">
        <w:t xml:space="preserve"> </w:t>
      </w:r>
      <w:r w:rsidR="0060290D">
        <w:t>"</w:t>
      </w:r>
      <w:r w:rsidR="00F01AAD" w:rsidRPr="00CA3B3A">
        <w:rPr>
          <w:i/>
          <w:iCs/>
        </w:rPr>
        <w:t>Kan</w:t>
      </w:r>
      <w:r w:rsidR="008B4E60">
        <w:rPr>
          <w:i/>
          <w:iCs/>
        </w:rPr>
        <w:t>b</w:t>
      </w:r>
      <w:r w:rsidR="00F01AAD" w:rsidRPr="00CA3B3A">
        <w:rPr>
          <w:i/>
          <w:iCs/>
        </w:rPr>
        <w:t>an means card, literally, a visible record</w:t>
      </w:r>
      <w:r w:rsidR="0060290D" w:rsidRPr="00CA3B3A">
        <w:rPr>
          <w:i/>
          <w:iCs/>
        </w:rPr>
        <w:t xml:space="preserve"> used as a  means of communication, of conveying ideas and information</w:t>
      </w:r>
      <w:r w:rsidR="0060290D">
        <w:t>"</w:t>
      </w:r>
      <w:r w:rsidR="001E2E49">
        <w:t xml:space="preserve"> </w:t>
      </w:r>
      <w:sdt>
        <w:sdtPr>
          <w:id w:val="1737205775"/>
          <w:citation/>
        </w:sdtPr>
        <w:sdtEndPr/>
        <w:sdtContent>
          <w:r w:rsidR="001E2E49">
            <w:fldChar w:fldCharType="begin"/>
          </w:r>
          <w:r w:rsidR="001E2E49">
            <w:instrText xml:space="preserve"> CITATION Esp88 \l 2057 </w:instrText>
          </w:r>
          <w:r w:rsidR="001E2E49">
            <w:fldChar w:fldCharType="separate"/>
          </w:r>
          <w:r w:rsidR="00665F02">
            <w:rPr>
              <w:noProof/>
            </w:rPr>
            <w:t>(Esparrago Jr, 1988)</w:t>
          </w:r>
          <w:r w:rsidR="001E2E49">
            <w:fldChar w:fldCharType="end"/>
          </w:r>
        </w:sdtContent>
      </w:sdt>
      <w:r w:rsidR="0060290D">
        <w:t>.</w:t>
      </w:r>
      <w:r w:rsidR="00CA3B3A">
        <w:t xml:space="preserve"> </w:t>
      </w:r>
      <w:r w:rsidR="00836F8D">
        <w:t>And soon</w:t>
      </w:r>
      <w:r w:rsidR="000F0958">
        <w:t>,</w:t>
      </w:r>
      <w:r w:rsidR="00836F8D">
        <w:t xml:space="preserve"> </w:t>
      </w:r>
      <w:r w:rsidR="00AC63FF">
        <w:t xml:space="preserve">the </w:t>
      </w:r>
      <w:r w:rsidR="00836F8D">
        <w:t>software development</w:t>
      </w:r>
      <w:r w:rsidR="000F0958">
        <w:t xml:space="preserve"> industry</w:t>
      </w:r>
      <w:r w:rsidR="000C11E8">
        <w:t xml:space="preserve"> introduced th</w:t>
      </w:r>
      <w:r w:rsidR="006E4FCB">
        <w:t>is</w:t>
      </w:r>
      <w:r w:rsidR="000C11E8">
        <w:t xml:space="preserve"> method </w:t>
      </w:r>
      <w:r w:rsidR="000F0958">
        <w:t>to improve efficiency</w:t>
      </w:r>
      <w:r w:rsidR="007551C8">
        <w:t>, where the workflow is divided into requested, in-progress and done categories</w:t>
      </w:r>
      <w:r w:rsidR="006E4FCB">
        <w:t xml:space="preserve"> in a board system</w:t>
      </w:r>
      <w:r w:rsidR="007551C8">
        <w:t>.</w:t>
      </w:r>
      <w:r w:rsidR="00C51FB8">
        <w:t xml:space="preserve"> One fundamental characteristic of the methodology is that it </w:t>
      </w:r>
      <w:r w:rsidR="00F90822">
        <w:t>limits</w:t>
      </w:r>
      <w:r w:rsidR="00F133DD">
        <w:t xml:space="preserve"> the </w:t>
      </w:r>
      <w:r w:rsidR="00E07618">
        <w:t>number</w:t>
      </w:r>
      <w:r w:rsidR="00F133DD">
        <w:t xml:space="preserve"> </w:t>
      </w:r>
      <w:r w:rsidR="00E07618">
        <w:t xml:space="preserve">of </w:t>
      </w:r>
      <w:r w:rsidR="00F133DD">
        <w:t>in</w:t>
      </w:r>
      <w:r w:rsidR="00E07618">
        <w:t>-</w:t>
      </w:r>
      <w:r w:rsidR="00F133DD">
        <w:t xml:space="preserve">progress cards to ensure </w:t>
      </w:r>
      <w:r w:rsidR="00A6439B">
        <w:t>manageability by reducing</w:t>
      </w:r>
      <w:r w:rsidR="00F90822">
        <w:t xml:space="preserve"> multitasking.</w:t>
      </w:r>
    </w:p>
    <w:p w14:paraId="1BAF7DA4" w14:textId="77777777" w:rsidR="00E07618" w:rsidRDefault="00E07618" w:rsidP="00F061BD"/>
    <w:p w14:paraId="3AFF9DFA" w14:textId="77777777" w:rsidR="00E4042F" w:rsidRDefault="00E4042F" w:rsidP="004A4DD1">
      <w:pPr>
        <w:keepNext/>
        <w:jc w:val="center"/>
      </w:pPr>
      <w:r>
        <w:rPr>
          <w:noProof/>
        </w:rPr>
        <w:drawing>
          <wp:inline distT="0" distB="0" distL="0" distR="0" wp14:anchorId="59B18BCC" wp14:editId="388F8593">
            <wp:extent cx="6018028" cy="2468506"/>
            <wp:effectExtent l="0" t="0" r="1905"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6049229" cy="2481304"/>
                    </a:xfrm>
                    <a:prstGeom prst="rect">
                      <a:avLst/>
                    </a:prstGeom>
                  </pic:spPr>
                </pic:pic>
              </a:graphicData>
            </a:graphic>
          </wp:inline>
        </w:drawing>
      </w:r>
    </w:p>
    <w:p w14:paraId="40BAB1AE" w14:textId="6D6350B4" w:rsidR="00E4042F" w:rsidRDefault="00E4042F" w:rsidP="004A3CEC">
      <w:pPr>
        <w:pStyle w:val="Caption"/>
        <w:jc w:val="center"/>
        <w:rPr>
          <w:b w:val="0"/>
          <w:bCs/>
        </w:rPr>
      </w:pPr>
      <w:r>
        <w:t xml:space="preserve">Figure </w:t>
      </w:r>
      <w:r w:rsidR="00E7495E">
        <w:fldChar w:fldCharType="begin"/>
      </w:r>
      <w:r w:rsidR="00E7495E">
        <w:instrText xml:space="preserve"> SEQ Figure \* ARABIC </w:instrText>
      </w:r>
      <w:r w:rsidR="00E7495E">
        <w:fldChar w:fldCharType="separate"/>
      </w:r>
      <w:r w:rsidR="007C7D59">
        <w:rPr>
          <w:noProof/>
        </w:rPr>
        <w:t>15</w:t>
      </w:r>
      <w:r w:rsidR="00E7495E">
        <w:rPr>
          <w:noProof/>
        </w:rPr>
        <w:fldChar w:fldCharType="end"/>
      </w:r>
      <w:r>
        <w:t xml:space="preserve"> | Kanban</w:t>
      </w:r>
      <w:r w:rsidR="004A3CEC">
        <w:t xml:space="preserve"> </w:t>
      </w:r>
      <w:r w:rsidR="004A3CEC" w:rsidRPr="004A3CEC">
        <w:rPr>
          <w:b w:val="0"/>
          <w:bCs/>
        </w:rPr>
        <w:t>(https://kanbanize.com</w:t>
      </w:r>
      <w:r w:rsidR="004A3CEC">
        <w:rPr>
          <w:b w:val="0"/>
          <w:bCs/>
        </w:rPr>
        <w:t>, 2022</w:t>
      </w:r>
      <w:r w:rsidR="004A3CEC" w:rsidRPr="004A3CEC">
        <w:rPr>
          <w:b w:val="0"/>
          <w:bCs/>
        </w:rPr>
        <w:t>)</w:t>
      </w:r>
    </w:p>
    <w:p w14:paraId="2D125360" w14:textId="77777777" w:rsidR="004A3CEC" w:rsidRDefault="004A3CEC" w:rsidP="004A3CEC"/>
    <w:p w14:paraId="2F09458D" w14:textId="4F4BB12E" w:rsidR="009E63EB" w:rsidRDefault="009E63EB" w:rsidP="008B0590">
      <w:pPr>
        <w:pStyle w:val="Heading3"/>
      </w:pPr>
      <w:bookmarkStart w:id="16" w:name="_Toc116042668"/>
      <w:bookmarkStart w:id="17" w:name="_Toc127837619"/>
      <w:r>
        <w:t>2.</w:t>
      </w:r>
      <w:r w:rsidR="008B0590">
        <w:t>1</w:t>
      </w:r>
      <w:r>
        <w:t>.</w:t>
      </w:r>
      <w:r w:rsidR="008B0590">
        <w:t>3.</w:t>
      </w:r>
      <w:r>
        <w:t xml:space="preserve"> | Justification of Applied Methodolog</w:t>
      </w:r>
      <w:bookmarkEnd w:id="16"/>
      <w:r w:rsidR="00887B8B">
        <w:t>ies</w:t>
      </w:r>
      <w:bookmarkEnd w:id="17"/>
    </w:p>
    <w:p w14:paraId="6F7EBDFA" w14:textId="77777777" w:rsidR="0029522D" w:rsidRDefault="0029522D" w:rsidP="007151B5">
      <w:pPr>
        <w:jc w:val="left"/>
        <w:rPr>
          <w:rStyle w:val="markedcontent"/>
        </w:rPr>
      </w:pPr>
    </w:p>
    <w:p w14:paraId="127B97DF" w14:textId="510FA50E" w:rsidR="007151B5" w:rsidRDefault="00A5187C" w:rsidP="0029522D">
      <w:pPr>
        <w:rPr>
          <w:rStyle w:val="markedcontent"/>
        </w:rPr>
      </w:pPr>
      <w:r>
        <w:rPr>
          <w:rStyle w:val="markedcontent"/>
        </w:rPr>
        <w:t>"</w:t>
      </w:r>
      <w:r w:rsidR="007151B5" w:rsidRPr="00A5187C">
        <w:rPr>
          <w:rStyle w:val="markedcontent"/>
          <w:i/>
          <w:iCs/>
        </w:rPr>
        <w:t>When an organi</w:t>
      </w:r>
      <w:r w:rsidRPr="00A5187C">
        <w:rPr>
          <w:rStyle w:val="markedcontent"/>
          <w:i/>
          <w:iCs/>
        </w:rPr>
        <w:t>s</w:t>
      </w:r>
      <w:r w:rsidR="007151B5" w:rsidRPr="00A5187C">
        <w:rPr>
          <w:rStyle w:val="markedcontent"/>
          <w:i/>
          <w:iCs/>
        </w:rPr>
        <w:t>ation states that it uses a particular methodology, it often applies a combination of smaller, finer-</w:t>
      </w:r>
      <w:r w:rsidRPr="00A5187C">
        <w:rPr>
          <w:rStyle w:val="markedcontent"/>
          <w:i/>
          <w:iCs/>
        </w:rPr>
        <w:t>g</w:t>
      </w:r>
      <w:r w:rsidR="007151B5" w:rsidRPr="00A5187C">
        <w:rPr>
          <w:rStyle w:val="markedcontent"/>
          <w:i/>
          <w:iCs/>
        </w:rPr>
        <w:t>rained methodologies on a project scale instead</w:t>
      </w:r>
      <w:r>
        <w:rPr>
          <w:rStyle w:val="markedcontent"/>
        </w:rPr>
        <w:t xml:space="preserve">" </w:t>
      </w:r>
      <w:sdt>
        <w:sdtPr>
          <w:rPr>
            <w:rStyle w:val="markedcontent"/>
          </w:rPr>
          <w:id w:val="512582997"/>
          <w:citation/>
        </w:sdtPr>
        <w:sdtEndPr>
          <w:rPr>
            <w:rStyle w:val="markedcontent"/>
          </w:rPr>
        </w:sdtEndPr>
        <w:sdtContent>
          <w:r>
            <w:rPr>
              <w:rStyle w:val="markedcontent"/>
            </w:rPr>
            <w:fldChar w:fldCharType="begin"/>
          </w:r>
          <w:r>
            <w:rPr>
              <w:rStyle w:val="markedcontent"/>
            </w:rPr>
            <w:instrText xml:space="preserve"> CITATION Jan05 \l 2057 </w:instrText>
          </w:r>
          <w:r>
            <w:rPr>
              <w:rStyle w:val="markedcontent"/>
            </w:rPr>
            <w:fldChar w:fldCharType="separate"/>
          </w:r>
          <w:r w:rsidR="00665F02">
            <w:rPr>
              <w:noProof/>
            </w:rPr>
            <w:t>(Janzen, 2005)</w:t>
          </w:r>
          <w:r>
            <w:rPr>
              <w:rStyle w:val="markedcontent"/>
            </w:rPr>
            <w:fldChar w:fldCharType="end"/>
          </w:r>
        </w:sdtContent>
      </w:sdt>
      <w:r>
        <w:rPr>
          <w:rStyle w:val="markedcontent"/>
        </w:rPr>
        <w:t>.</w:t>
      </w:r>
      <w:r w:rsidR="0029522D">
        <w:rPr>
          <w:rStyle w:val="markedcontent"/>
        </w:rPr>
        <w:t xml:space="preserve"> Similarly, </w:t>
      </w:r>
      <w:r w:rsidR="00DF531B">
        <w:rPr>
          <w:rStyle w:val="markedcontent"/>
        </w:rPr>
        <w:t>this project will not be an exception.</w:t>
      </w:r>
      <w:r w:rsidR="006F50DF">
        <w:rPr>
          <w:rStyle w:val="markedcontent"/>
        </w:rPr>
        <w:t xml:space="preserve"> The</w:t>
      </w:r>
      <w:r w:rsidR="004579EB">
        <w:rPr>
          <w:rStyle w:val="markedcontent"/>
        </w:rPr>
        <w:t xml:space="preserve"> project's design and development will be </w:t>
      </w:r>
      <w:r w:rsidR="00C77F56">
        <w:rPr>
          <w:rStyle w:val="markedcontent"/>
        </w:rPr>
        <w:t xml:space="preserve">distinguished into hardware and software development and </w:t>
      </w:r>
      <w:r w:rsidR="0049090F">
        <w:rPr>
          <w:rStyle w:val="markedcontent"/>
        </w:rPr>
        <w:t xml:space="preserve">handled separately. </w:t>
      </w:r>
      <w:r w:rsidR="00F81253">
        <w:rPr>
          <w:rStyle w:val="markedcontent"/>
        </w:rPr>
        <w:t xml:space="preserve">The hardware development </w:t>
      </w:r>
      <w:r w:rsidR="00264330">
        <w:rPr>
          <w:rStyle w:val="markedcontent"/>
        </w:rPr>
        <w:t>will follow a linear progression, similar to the Waterfall method</w:t>
      </w:r>
      <w:r w:rsidR="006F1038">
        <w:rPr>
          <w:rStyle w:val="markedcontent"/>
        </w:rPr>
        <w:t>,</w:t>
      </w:r>
      <w:r w:rsidR="007361D1">
        <w:rPr>
          <w:rStyle w:val="markedcontent"/>
        </w:rPr>
        <w:t xml:space="preserve"> because </w:t>
      </w:r>
      <w:r w:rsidR="006815C7">
        <w:rPr>
          <w:rStyle w:val="markedcontent"/>
        </w:rPr>
        <w:t>our requirements are fixed, no changes will be expected</w:t>
      </w:r>
      <w:r w:rsidR="00CA1E35">
        <w:rPr>
          <w:rStyle w:val="markedcontent"/>
        </w:rPr>
        <w:t xml:space="preserve">, and </w:t>
      </w:r>
      <w:r w:rsidR="00871635">
        <w:rPr>
          <w:rStyle w:val="markedcontent"/>
        </w:rPr>
        <w:t>the manufacturing has well-defined stages.</w:t>
      </w:r>
      <w:r w:rsidR="006815C7">
        <w:rPr>
          <w:rStyle w:val="markedcontent"/>
        </w:rPr>
        <w:t xml:space="preserve"> </w:t>
      </w:r>
      <w:r w:rsidR="00A11971">
        <w:rPr>
          <w:rStyle w:val="markedcontent"/>
        </w:rPr>
        <w:t>However,</w:t>
      </w:r>
      <w:r w:rsidR="00914656">
        <w:rPr>
          <w:rStyle w:val="markedcontent"/>
        </w:rPr>
        <w:t xml:space="preserve"> most software development will be halted</w:t>
      </w:r>
      <w:r w:rsidR="00222E29">
        <w:rPr>
          <w:rStyle w:val="markedcontent"/>
        </w:rPr>
        <w:t xml:space="preserve"> until the</w:t>
      </w:r>
      <w:r w:rsidR="00040E9C">
        <w:rPr>
          <w:rStyle w:val="markedcontent"/>
        </w:rPr>
        <w:t xml:space="preserve"> fully</w:t>
      </w:r>
      <w:r w:rsidR="00356D17">
        <w:rPr>
          <w:rStyle w:val="markedcontent"/>
        </w:rPr>
        <w:t>-</w:t>
      </w:r>
      <w:r w:rsidR="00040E9C">
        <w:rPr>
          <w:rStyle w:val="markedcontent"/>
        </w:rPr>
        <w:t>func</w:t>
      </w:r>
      <w:r w:rsidR="00356D17">
        <w:rPr>
          <w:rStyle w:val="markedcontent"/>
        </w:rPr>
        <w:t>ti</w:t>
      </w:r>
      <w:r w:rsidR="00040E9C">
        <w:rPr>
          <w:rStyle w:val="markedcontent"/>
        </w:rPr>
        <w:t xml:space="preserve">onal </w:t>
      </w:r>
      <w:r w:rsidR="00914656">
        <w:rPr>
          <w:rStyle w:val="markedcontent"/>
        </w:rPr>
        <w:t>console</w:t>
      </w:r>
      <w:r w:rsidR="00222E29">
        <w:rPr>
          <w:rStyle w:val="markedcontent"/>
        </w:rPr>
        <w:t xml:space="preserve"> is ready</w:t>
      </w:r>
      <w:r w:rsidR="00FC4D59">
        <w:rPr>
          <w:rStyle w:val="markedcontent"/>
        </w:rPr>
        <w:t xml:space="preserve"> and tested</w:t>
      </w:r>
      <w:r w:rsidR="00222E29">
        <w:rPr>
          <w:rStyle w:val="markedcontent"/>
        </w:rPr>
        <w:t>.</w:t>
      </w:r>
      <w:r w:rsidR="005F0EE8">
        <w:rPr>
          <w:rStyle w:val="markedcontent"/>
        </w:rPr>
        <w:t xml:space="preserve"> </w:t>
      </w:r>
      <w:r w:rsidR="009E3887">
        <w:rPr>
          <w:rStyle w:val="markedcontent"/>
        </w:rPr>
        <w:t>The software engineering will follow TDD principles to ensure quality</w:t>
      </w:r>
      <w:r w:rsidR="00D032DB">
        <w:rPr>
          <w:rStyle w:val="markedcontent"/>
        </w:rPr>
        <w:t>, and tests will be automated with Jest.</w:t>
      </w:r>
      <w:r w:rsidR="00C4547C">
        <w:rPr>
          <w:rStyle w:val="markedcontent"/>
        </w:rPr>
        <w:t xml:space="preserve"> </w:t>
      </w:r>
      <w:r w:rsidR="000B117F">
        <w:rPr>
          <w:rStyle w:val="markedcontent"/>
        </w:rPr>
        <w:t xml:space="preserve">The software features will be divided and developed iteratively. </w:t>
      </w:r>
      <w:r w:rsidR="00C4547C">
        <w:rPr>
          <w:rStyle w:val="markedcontent"/>
        </w:rPr>
        <w:t>Both software and hardware</w:t>
      </w:r>
      <w:r w:rsidR="005265D5">
        <w:rPr>
          <w:rStyle w:val="markedcontent"/>
        </w:rPr>
        <w:t xml:space="preserve"> will apply Kan</w:t>
      </w:r>
      <w:r w:rsidR="0052649C">
        <w:rPr>
          <w:rStyle w:val="markedcontent"/>
        </w:rPr>
        <w:t>b</w:t>
      </w:r>
      <w:r w:rsidR="005265D5">
        <w:rPr>
          <w:rStyle w:val="markedcontent"/>
        </w:rPr>
        <w:t>an because its simple and practical approach is well-suited for</w:t>
      </w:r>
      <w:r w:rsidR="00DB74A6">
        <w:rPr>
          <w:rStyle w:val="markedcontent"/>
        </w:rPr>
        <w:t xml:space="preserve"> a single-developer project</w:t>
      </w:r>
      <w:r w:rsidR="008B30C2">
        <w:rPr>
          <w:rStyle w:val="markedcontent"/>
        </w:rPr>
        <w:t xml:space="preserve"> and </w:t>
      </w:r>
      <w:r w:rsidR="00AB4B0B">
        <w:rPr>
          <w:rStyle w:val="markedcontent"/>
        </w:rPr>
        <w:t xml:space="preserve">can support the level of organisation required in </w:t>
      </w:r>
      <w:r w:rsidR="00F72D10">
        <w:rPr>
          <w:rStyle w:val="markedcontent"/>
        </w:rPr>
        <w:t xml:space="preserve">a small-scale environment. The </w:t>
      </w:r>
      <w:r w:rsidR="00361500">
        <w:rPr>
          <w:rStyle w:val="markedcontent"/>
        </w:rPr>
        <w:t>maximum</w:t>
      </w:r>
      <w:r w:rsidR="00A57019">
        <w:rPr>
          <w:rStyle w:val="markedcontent"/>
        </w:rPr>
        <w:t xml:space="preserve"> </w:t>
      </w:r>
      <w:r w:rsidR="00911CF2">
        <w:rPr>
          <w:rStyle w:val="markedcontent"/>
        </w:rPr>
        <w:t xml:space="preserve">number of </w:t>
      </w:r>
      <w:r w:rsidR="00A57019">
        <w:rPr>
          <w:rStyle w:val="markedcontent"/>
        </w:rPr>
        <w:t>in-progress cards will be set to two</w:t>
      </w:r>
      <w:r w:rsidR="00911CF2">
        <w:rPr>
          <w:rStyle w:val="markedcontent"/>
        </w:rPr>
        <w:t xml:space="preserve"> to mitigate the accumulation of unfinished tasks.</w:t>
      </w:r>
    </w:p>
    <w:p w14:paraId="7E27D76D" w14:textId="5D01AC3A" w:rsidR="00A16914" w:rsidRDefault="00A16914">
      <w:pPr>
        <w:jc w:val="left"/>
        <w:rPr>
          <w:rFonts w:eastAsiaTheme="majorEastAsia" w:cstheme="majorBidi"/>
          <w:b/>
          <w:smallCaps/>
          <w:sz w:val="24"/>
          <w:szCs w:val="32"/>
        </w:rPr>
      </w:pPr>
      <w:bookmarkStart w:id="18" w:name="_Toc116042669"/>
      <w:r>
        <w:br w:type="page"/>
      </w:r>
    </w:p>
    <w:p w14:paraId="40EF9349" w14:textId="77777777" w:rsidR="005B1DBC" w:rsidRDefault="005B1DBC" w:rsidP="005B1DBC"/>
    <w:p w14:paraId="11BDF330" w14:textId="33D7DF92" w:rsidR="009E63EB" w:rsidRDefault="009E63EB" w:rsidP="009E63EB">
      <w:pPr>
        <w:pStyle w:val="Heading2"/>
      </w:pPr>
      <w:bookmarkStart w:id="19" w:name="_Toc127837620"/>
      <w:r>
        <w:t>2.3. | Work Breakdown Structure</w:t>
      </w:r>
      <w:bookmarkEnd w:id="18"/>
      <w:bookmarkEnd w:id="19"/>
    </w:p>
    <w:p w14:paraId="326B39B2" w14:textId="77777777" w:rsidR="004A4DD1" w:rsidRPr="004A4DD1" w:rsidRDefault="004A4DD1" w:rsidP="004A4DD1"/>
    <w:p w14:paraId="1D0FF770" w14:textId="18961F63" w:rsidR="00D330F4" w:rsidRDefault="00AB4BDB" w:rsidP="00D330F4">
      <w:r>
        <w:t>The Work Breakdown Structure is split into console and application development phases and does not include preliminary research and documentation.</w:t>
      </w:r>
      <w:r w:rsidR="0045212D">
        <w:t xml:space="preserve"> The </w:t>
      </w:r>
      <w:r w:rsidR="002F6E29">
        <w:t xml:space="preserve">console </w:t>
      </w:r>
      <w:r w:rsidR="00E170B7">
        <w:t>prototyping</w:t>
      </w:r>
      <w:r w:rsidR="002F6E29">
        <w:t xml:space="preserve"> will follow a linear</w:t>
      </w:r>
      <w:r w:rsidR="000F468A">
        <w:t>, manufacturer-like</w:t>
      </w:r>
      <w:r w:rsidR="00D6509D">
        <w:t>,</w:t>
      </w:r>
      <w:r w:rsidR="002F6E29">
        <w:t xml:space="preserve"> </w:t>
      </w:r>
      <w:r w:rsidR="00D6509D">
        <w:t xml:space="preserve">step-by-step </w:t>
      </w:r>
      <w:r w:rsidR="002F6E29">
        <w:t xml:space="preserve">development style </w:t>
      </w:r>
      <w:r w:rsidR="000F468A">
        <w:t xml:space="preserve">where each </w:t>
      </w:r>
      <w:r w:rsidR="00E170B7">
        <w:t>task is</w:t>
      </w:r>
      <w:r w:rsidR="000F468A">
        <w:t xml:space="preserve"> start</w:t>
      </w:r>
      <w:r w:rsidR="002511F6">
        <w:t>ed</w:t>
      </w:r>
      <w:r w:rsidR="000F468A">
        <w:t xml:space="preserve"> </w:t>
      </w:r>
      <w:r w:rsidR="002511F6">
        <w:t>when the last one end</w:t>
      </w:r>
      <w:r w:rsidR="003B4008">
        <w:t>s.</w:t>
      </w:r>
      <w:r w:rsidR="005C6173">
        <w:t xml:space="preserve"> One of </w:t>
      </w:r>
      <w:r w:rsidR="004F1B0C">
        <w:t xml:space="preserve">the </w:t>
      </w:r>
      <w:r w:rsidR="00290403">
        <w:t>most significan</w:t>
      </w:r>
      <w:r w:rsidR="004F1B0C">
        <w:t>t risk factor</w:t>
      </w:r>
      <w:r w:rsidR="00290403">
        <w:t>s</w:t>
      </w:r>
      <w:r w:rsidR="004F1B0C">
        <w:t xml:space="preserve"> </w:t>
      </w:r>
      <w:r w:rsidR="00290403">
        <w:t>is the early finalisation of</w:t>
      </w:r>
      <w:r w:rsidR="004F1B0C">
        <w:t xml:space="preserve"> this part of the development </w:t>
      </w:r>
      <w:r w:rsidR="00290403">
        <w:t>because</w:t>
      </w:r>
      <w:r w:rsidR="004F1B0C">
        <w:t xml:space="preserve"> failing to </w:t>
      </w:r>
      <w:r w:rsidR="008F7016">
        <w:t xml:space="preserve">engineer a working prototype would compromise the </w:t>
      </w:r>
      <w:r w:rsidR="00075A6C">
        <w:t>entire</w:t>
      </w:r>
      <w:r w:rsidR="00290403">
        <w:t xml:space="preserve"> project.</w:t>
      </w:r>
    </w:p>
    <w:p w14:paraId="5CB595BD" w14:textId="77777777" w:rsidR="00992338" w:rsidRPr="00D330F4" w:rsidRDefault="00992338" w:rsidP="00D330F4"/>
    <w:p w14:paraId="71B5041B" w14:textId="77777777" w:rsidR="00D330F4" w:rsidRDefault="00D330F4" w:rsidP="00D330F4">
      <w:pPr>
        <w:keepNext/>
        <w:jc w:val="center"/>
      </w:pPr>
      <w:r w:rsidRPr="00D330F4">
        <w:rPr>
          <w:noProof/>
        </w:rPr>
        <w:drawing>
          <wp:inline distT="0" distB="0" distL="0" distR="0" wp14:anchorId="5EE3D45B" wp14:editId="2EB14153">
            <wp:extent cx="6044913" cy="5004700"/>
            <wp:effectExtent l="0" t="0" r="0" b="571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9"/>
                    <a:stretch>
                      <a:fillRect/>
                    </a:stretch>
                  </pic:blipFill>
                  <pic:spPr>
                    <a:xfrm>
                      <a:off x="0" y="0"/>
                      <a:ext cx="6124379" cy="5070491"/>
                    </a:xfrm>
                    <a:prstGeom prst="rect">
                      <a:avLst/>
                    </a:prstGeom>
                  </pic:spPr>
                </pic:pic>
              </a:graphicData>
            </a:graphic>
          </wp:inline>
        </w:drawing>
      </w:r>
    </w:p>
    <w:p w14:paraId="1BC045A3" w14:textId="3E9054D7" w:rsidR="00B26D8C" w:rsidRDefault="00D330F4" w:rsidP="00D330F4">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16</w:t>
      </w:r>
      <w:r w:rsidR="00E7495E">
        <w:rPr>
          <w:noProof/>
        </w:rPr>
        <w:fldChar w:fldCharType="end"/>
      </w:r>
      <w:r>
        <w:t xml:space="preserve"> | Console WBS</w:t>
      </w:r>
    </w:p>
    <w:p w14:paraId="05F1056E" w14:textId="77777777" w:rsidR="00913E1C" w:rsidRDefault="00913E1C" w:rsidP="00913E1C"/>
    <w:p w14:paraId="60B8DE18" w14:textId="7DD04104" w:rsidR="003B4008" w:rsidRDefault="003B4008" w:rsidP="00913E1C">
      <w:r>
        <w:t xml:space="preserve">On the other hand, </w:t>
      </w:r>
      <w:r w:rsidR="006B1648">
        <w:t xml:space="preserve">the application </w:t>
      </w:r>
      <w:r w:rsidR="00A2611E">
        <w:t>can</w:t>
      </w:r>
      <w:r w:rsidR="006B1648">
        <w:t xml:space="preserve"> be built </w:t>
      </w:r>
      <w:r w:rsidR="0089592D">
        <w:t>more simultaneously</w:t>
      </w:r>
      <w:r w:rsidR="006B1648">
        <w:t xml:space="preserve">, where </w:t>
      </w:r>
      <w:r w:rsidR="00574DEA">
        <w:t>many of the features may be developed in parallel</w:t>
      </w:r>
      <w:r w:rsidR="0089592D">
        <w:t>, more or less independently. There</w:t>
      </w:r>
      <w:r w:rsidR="00A112D9">
        <w:t xml:space="preserve">fore, </w:t>
      </w:r>
      <w:r w:rsidR="006E0742">
        <w:t xml:space="preserve">the </w:t>
      </w:r>
      <w:r w:rsidR="00262267">
        <w:t>play and practice options or chord tutorial features may be started after creating our landing page. The order of the task</w:t>
      </w:r>
      <w:r w:rsidR="001A2B41">
        <w:t>s, on the other hand not arbitrary. Some</w:t>
      </w:r>
      <w:r w:rsidR="00C54C9A">
        <w:t xml:space="preserve"> functionalities like </w:t>
      </w:r>
      <w:r w:rsidR="00251BAE">
        <w:t xml:space="preserve">tablature translation </w:t>
      </w:r>
      <w:r w:rsidR="005D0889">
        <w:t>or the game environment</w:t>
      </w:r>
      <w:r w:rsidR="00C54C9A">
        <w:t xml:space="preserve"> may require</w:t>
      </w:r>
      <w:r w:rsidR="005D0889">
        <w:t xml:space="preserve"> extensive development time, and</w:t>
      </w:r>
      <w:r w:rsidR="00E354CA">
        <w:t xml:space="preserve"> their program units are reusable.</w:t>
      </w:r>
      <w:r w:rsidR="00DB2961">
        <w:t xml:space="preserve"> These</w:t>
      </w:r>
      <w:r w:rsidR="00DA2104">
        <w:t xml:space="preserve"> software components </w:t>
      </w:r>
      <w:r w:rsidR="00847233">
        <w:t>precede</w:t>
      </w:r>
      <w:r w:rsidR="001D7018">
        <w:t xml:space="preserve"> </w:t>
      </w:r>
      <w:r w:rsidR="009709A4">
        <w:t>miscellaneous</w:t>
      </w:r>
      <w:r w:rsidR="0025775D">
        <w:t>, less vital functionality, like tutorials,</w:t>
      </w:r>
      <w:r w:rsidR="009709A4">
        <w:t xml:space="preserve"> </w:t>
      </w:r>
      <w:r w:rsidR="00105E6D">
        <w:t>social</w:t>
      </w:r>
      <w:r w:rsidR="00751869">
        <w:t xml:space="preserve"> elements,</w:t>
      </w:r>
      <w:r w:rsidR="00105E6D">
        <w:t xml:space="preserve"> and </w:t>
      </w:r>
      <w:r w:rsidR="00847233">
        <w:t>administrative</w:t>
      </w:r>
      <w:r w:rsidR="001D7018">
        <w:t xml:space="preserve"> </w:t>
      </w:r>
      <w:r w:rsidR="003E4DF6">
        <w:t>sections.</w:t>
      </w:r>
    </w:p>
    <w:p w14:paraId="4DAA6516" w14:textId="77777777" w:rsidR="005B1DBC" w:rsidRDefault="005B1DBC" w:rsidP="00913E1C"/>
    <w:p w14:paraId="77A61DC3" w14:textId="77777777" w:rsidR="005B1DBC" w:rsidRDefault="005B1DBC" w:rsidP="00913E1C"/>
    <w:p w14:paraId="77184180" w14:textId="77777777" w:rsidR="005B1DBC" w:rsidRPr="00913E1C" w:rsidRDefault="005B1DBC" w:rsidP="00913E1C"/>
    <w:p w14:paraId="5F715805" w14:textId="110EA161" w:rsidR="009375F0" w:rsidRDefault="00F45F91" w:rsidP="009375F0">
      <w:pPr>
        <w:keepNext/>
        <w:jc w:val="center"/>
      </w:pPr>
      <w:r w:rsidRPr="00F45F91">
        <w:rPr>
          <w:noProof/>
        </w:rPr>
        <w:drawing>
          <wp:inline distT="0" distB="0" distL="0" distR="0" wp14:anchorId="38E4A5BD" wp14:editId="48D5ABB8">
            <wp:extent cx="6653530" cy="7828548"/>
            <wp:effectExtent l="0" t="0" r="0" b="1270"/>
            <wp:docPr id="32" name="Picture 3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engineering drawing&#10;&#10;Description automatically generated"/>
                    <pic:cNvPicPr/>
                  </pic:nvPicPr>
                  <pic:blipFill>
                    <a:blip r:embed="rId30"/>
                    <a:stretch>
                      <a:fillRect/>
                    </a:stretch>
                  </pic:blipFill>
                  <pic:spPr>
                    <a:xfrm>
                      <a:off x="0" y="0"/>
                      <a:ext cx="6690394" cy="7871922"/>
                    </a:xfrm>
                    <a:prstGeom prst="rect">
                      <a:avLst/>
                    </a:prstGeom>
                  </pic:spPr>
                </pic:pic>
              </a:graphicData>
            </a:graphic>
          </wp:inline>
        </w:drawing>
      </w:r>
    </w:p>
    <w:p w14:paraId="2AAE967D" w14:textId="7480DA8F" w:rsidR="000D40A3" w:rsidRDefault="00913E1C" w:rsidP="00AD7A44">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17</w:t>
      </w:r>
      <w:r w:rsidR="00E7495E">
        <w:rPr>
          <w:noProof/>
        </w:rPr>
        <w:fldChar w:fldCharType="end"/>
      </w:r>
      <w:r>
        <w:t xml:space="preserve"> | Application WBS</w:t>
      </w:r>
    </w:p>
    <w:p w14:paraId="5073A5F6" w14:textId="7FB2A967" w:rsidR="009375F0" w:rsidRDefault="009375F0">
      <w:pPr>
        <w:jc w:val="left"/>
      </w:pPr>
      <w:r>
        <w:br w:type="page"/>
      </w:r>
    </w:p>
    <w:p w14:paraId="3F273E6C" w14:textId="4EAF8717" w:rsidR="009E63EB" w:rsidRDefault="009E63EB" w:rsidP="009E63EB">
      <w:pPr>
        <w:pStyle w:val="Heading2"/>
      </w:pPr>
      <w:bookmarkStart w:id="20" w:name="_Toc116042670"/>
      <w:bookmarkStart w:id="21" w:name="_Toc127837621"/>
      <w:r>
        <w:lastRenderedPageBreak/>
        <w:t>2.4. | Project Phases and Schedule</w:t>
      </w:r>
      <w:bookmarkEnd w:id="20"/>
      <w:bookmarkEnd w:id="21"/>
      <w:r w:rsidR="000B4638">
        <w:br/>
      </w:r>
    </w:p>
    <w:p w14:paraId="779C0EA0" w14:textId="29041B51" w:rsidR="000D40A3" w:rsidRDefault="00BA58AC" w:rsidP="000D40A3">
      <w:r>
        <w:t xml:space="preserve">The project console development phase follows a sequential order, and </w:t>
      </w:r>
      <w:r w:rsidR="00E04283">
        <w:t xml:space="preserve">the </w:t>
      </w:r>
      <w:r w:rsidR="00516AFE">
        <w:t xml:space="preserve">software development is iterative. However, </w:t>
      </w:r>
      <w:r w:rsidR="005D6DCB">
        <w:t xml:space="preserve">the subtasks are dependent on one another. </w:t>
      </w:r>
      <w:r w:rsidR="00320EE7">
        <w:t>Additionally, t</w:t>
      </w:r>
      <w:r w:rsidR="002535B1">
        <w:t xml:space="preserve">he schedule is based on a pessimistic scenario, </w:t>
      </w:r>
      <w:r w:rsidR="00EC3799">
        <w:t xml:space="preserve">leaving plenty of time to </w:t>
      </w:r>
      <w:r w:rsidR="00320EE7">
        <w:t>feature development</w:t>
      </w:r>
      <w:r w:rsidR="0080312A">
        <w:t xml:space="preserve">, where the final </w:t>
      </w:r>
      <w:r w:rsidR="002B1B06">
        <w:t xml:space="preserve">user </w:t>
      </w:r>
      <w:r w:rsidR="00143A50">
        <w:t xml:space="preserve">acceptance </w:t>
      </w:r>
      <w:r w:rsidR="0080312A">
        <w:t xml:space="preserve">tests are scheduled </w:t>
      </w:r>
      <w:r w:rsidR="00563CC2">
        <w:t>at</w:t>
      </w:r>
      <w:r w:rsidR="0080312A">
        <w:t xml:space="preserve"> the end of </w:t>
      </w:r>
      <w:r w:rsidR="00563CC2">
        <w:t>March</w:t>
      </w:r>
      <w:r w:rsidR="00143A50">
        <w:t xml:space="preserve"> 2023</w:t>
      </w:r>
      <w:r w:rsidR="00563CC2">
        <w:t>.</w:t>
      </w:r>
    </w:p>
    <w:p w14:paraId="0602BDF5" w14:textId="77777777" w:rsidR="000D40A3" w:rsidRPr="000D40A3" w:rsidRDefault="000D40A3" w:rsidP="000D40A3"/>
    <w:p w14:paraId="2EC574B6" w14:textId="77777777" w:rsidR="000B4638" w:rsidRDefault="00036F2A" w:rsidP="000B4638">
      <w:pPr>
        <w:keepNext/>
      </w:pPr>
      <w:r w:rsidRPr="00036F2A">
        <w:rPr>
          <w:noProof/>
        </w:rPr>
        <w:drawing>
          <wp:inline distT="0" distB="0" distL="0" distR="0" wp14:anchorId="46F11190" wp14:editId="7A64DBE0">
            <wp:extent cx="6645910" cy="3696335"/>
            <wp:effectExtent l="0" t="0" r="254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1"/>
                    <a:stretch>
                      <a:fillRect/>
                    </a:stretch>
                  </pic:blipFill>
                  <pic:spPr>
                    <a:xfrm>
                      <a:off x="0" y="0"/>
                      <a:ext cx="6645910" cy="3696335"/>
                    </a:xfrm>
                    <a:prstGeom prst="rect">
                      <a:avLst/>
                    </a:prstGeom>
                  </pic:spPr>
                </pic:pic>
              </a:graphicData>
            </a:graphic>
          </wp:inline>
        </w:drawing>
      </w:r>
    </w:p>
    <w:p w14:paraId="0170AA8D" w14:textId="780592B8" w:rsidR="00036F2A" w:rsidRDefault="000B4638" w:rsidP="000B4638">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18</w:t>
      </w:r>
      <w:r w:rsidR="00E7495E">
        <w:rPr>
          <w:noProof/>
        </w:rPr>
        <w:fldChar w:fldCharType="end"/>
      </w:r>
      <w:r>
        <w:t xml:space="preserve"> | Gantt Chart</w:t>
      </w:r>
      <w:r w:rsidR="00041171">
        <w:t xml:space="preserve"> </w:t>
      </w:r>
      <w:r w:rsidR="00041171" w:rsidRPr="00F55EBD">
        <w:rPr>
          <w:b w:val="0"/>
          <w:bCs/>
        </w:rPr>
        <w:t>(Appendix/</w:t>
      </w:r>
      <w:r w:rsidR="005C6782">
        <w:rPr>
          <w:b w:val="0"/>
          <w:bCs/>
        </w:rPr>
        <w:t>RiffMaster.pod</w:t>
      </w:r>
      <w:r w:rsidR="00041171" w:rsidRPr="00F55EBD">
        <w:rPr>
          <w:b w:val="0"/>
          <w:bCs/>
        </w:rPr>
        <w:t>)</w:t>
      </w:r>
    </w:p>
    <w:p w14:paraId="142077F7" w14:textId="77777777" w:rsidR="000B4638" w:rsidRPr="000B4638" w:rsidRDefault="000B4638" w:rsidP="000B4638"/>
    <w:p w14:paraId="5F9281BC" w14:textId="1C3BF430" w:rsidR="009E63EB" w:rsidRDefault="009E63EB" w:rsidP="009E63EB">
      <w:pPr>
        <w:pStyle w:val="Heading2"/>
      </w:pPr>
      <w:bookmarkStart w:id="22" w:name="_Toc116042651"/>
      <w:bookmarkStart w:id="23" w:name="_Toc127837622"/>
      <w:r>
        <w:t>2.5. | Tools</w:t>
      </w:r>
      <w:bookmarkEnd w:id="22"/>
      <w:bookmarkEnd w:id="23"/>
    </w:p>
    <w:p w14:paraId="2F17E841" w14:textId="77777777" w:rsidR="00EF48C0" w:rsidRDefault="00EF48C0" w:rsidP="00C62D22"/>
    <w:p w14:paraId="386FE4E3" w14:textId="0D7A3E89" w:rsidR="009E63EB" w:rsidRDefault="00563CC2" w:rsidP="00C62D22">
      <w:r w:rsidRPr="00563CC2">
        <w:t xml:space="preserve">The </w:t>
      </w:r>
      <w:r>
        <w:t xml:space="preserve">following </w:t>
      </w:r>
      <w:r w:rsidR="00885CAF">
        <w:t>tools</w:t>
      </w:r>
      <w:r w:rsidR="00440DAF">
        <w:t>, programs and languages</w:t>
      </w:r>
      <w:r w:rsidR="00885CAF">
        <w:t xml:space="preserve"> </w:t>
      </w:r>
      <w:r w:rsidR="00FD7FCE">
        <w:t xml:space="preserve">will be </w:t>
      </w:r>
      <w:r w:rsidR="00885CAF">
        <w:t>used throughout the development phases</w:t>
      </w:r>
      <w:r w:rsidR="00FD7FCE">
        <w:t>:</w:t>
      </w:r>
    </w:p>
    <w:p w14:paraId="75438767" w14:textId="030F8ABC" w:rsidR="00885CAF" w:rsidRDefault="00FD7FCE" w:rsidP="00EF48C0">
      <w:pPr>
        <w:pStyle w:val="ListParagraph"/>
        <w:numPr>
          <w:ilvl w:val="0"/>
          <w:numId w:val="20"/>
        </w:numPr>
      </w:pPr>
      <w:r w:rsidRPr="006E0163">
        <w:rPr>
          <w:b/>
          <w:bCs/>
        </w:rPr>
        <w:t>Hardware</w:t>
      </w:r>
      <w:r>
        <w:t>:</w:t>
      </w:r>
    </w:p>
    <w:p w14:paraId="5D80F9A4" w14:textId="3C6DA609" w:rsidR="00EF48C0" w:rsidRDefault="00EF48C0" w:rsidP="00285CD3">
      <w:pPr>
        <w:pStyle w:val="ListParagraph"/>
        <w:numPr>
          <w:ilvl w:val="1"/>
          <w:numId w:val="20"/>
        </w:numPr>
      </w:pPr>
      <w:r>
        <w:t>Arduino</w:t>
      </w:r>
      <w:r w:rsidR="00440DAF">
        <w:t xml:space="preserve"> Microcontroller: C++</w:t>
      </w:r>
      <w:r w:rsidR="00D53E24">
        <w:t>,</w:t>
      </w:r>
    </w:p>
    <w:p w14:paraId="46C4EB22" w14:textId="1A15C8DB" w:rsidR="00D53E24" w:rsidRDefault="00D53E24" w:rsidP="00285CD3">
      <w:pPr>
        <w:pStyle w:val="ListParagraph"/>
        <w:numPr>
          <w:ilvl w:val="1"/>
          <w:numId w:val="20"/>
        </w:numPr>
      </w:pPr>
      <w:r>
        <w:t xml:space="preserve">Physical Tools for </w:t>
      </w:r>
      <w:r w:rsidR="00751941">
        <w:t>w</w:t>
      </w:r>
      <w:r>
        <w:t xml:space="preserve">iring and </w:t>
      </w:r>
      <w:r w:rsidR="00751941">
        <w:t>h</w:t>
      </w:r>
      <w:r>
        <w:t>ousing</w:t>
      </w:r>
      <w:r w:rsidR="00400384">
        <w:t>,</w:t>
      </w:r>
    </w:p>
    <w:p w14:paraId="7B6C2397" w14:textId="627AE420" w:rsidR="00400384" w:rsidRDefault="00400384" w:rsidP="00285CD3">
      <w:pPr>
        <w:pStyle w:val="ListParagraph"/>
        <w:numPr>
          <w:ilvl w:val="1"/>
          <w:numId w:val="20"/>
        </w:numPr>
      </w:pPr>
      <w:r>
        <w:t xml:space="preserve">TinkerCad: </w:t>
      </w:r>
      <w:r w:rsidR="00FF4260">
        <w:t>electrical simulations</w:t>
      </w:r>
      <w:r w:rsidR="009B0D24">
        <w:t>,</w:t>
      </w:r>
    </w:p>
    <w:p w14:paraId="1F98C25D" w14:textId="58D4BAC7" w:rsidR="00F15614" w:rsidRDefault="009B0D24" w:rsidP="00285CD3">
      <w:pPr>
        <w:pStyle w:val="ListParagraph"/>
        <w:numPr>
          <w:ilvl w:val="1"/>
          <w:numId w:val="20"/>
        </w:numPr>
      </w:pPr>
      <w:r>
        <w:t>Additional Calculations: Python.</w:t>
      </w:r>
    </w:p>
    <w:p w14:paraId="72E40540" w14:textId="2C043F4B" w:rsidR="00D53E24" w:rsidRDefault="00285CD3" w:rsidP="00EF48C0">
      <w:pPr>
        <w:pStyle w:val="ListParagraph"/>
        <w:numPr>
          <w:ilvl w:val="0"/>
          <w:numId w:val="20"/>
        </w:numPr>
      </w:pPr>
      <w:r w:rsidRPr="006E0163">
        <w:rPr>
          <w:b/>
          <w:bCs/>
        </w:rPr>
        <w:t>Software</w:t>
      </w:r>
      <w:r>
        <w:t>:</w:t>
      </w:r>
    </w:p>
    <w:p w14:paraId="388BD5BE" w14:textId="05288A4E" w:rsidR="00285CD3" w:rsidRDefault="003D5D9D" w:rsidP="00285CD3">
      <w:pPr>
        <w:pStyle w:val="ListParagraph"/>
        <w:numPr>
          <w:ilvl w:val="1"/>
          <w:numId w:val="20"/>
        </w:numPr>
      </w:pPr>
      <w:r>
        <w:t>VsCode</w:t>
      </w:r>
      <w:r w:rsidR="00FF4260">
        <w:t xml:space="preserve"> Editor,</w:t>
      </w:r>
    </w:p>
    <w:p w14:paraId="1349667B" w14:textId="38442624" w:rsidR="00FF4260" w:rsidRDefault="009C5590" w:rsidP="00285CD3">
      <w:pPr>
        <w:pStyle w:val="ListParagraph"/>
        <w:numPr>
          <w:ilvl w:val="1"/>
          <w:numId w:val="20"/>
        </w:numPr>
      </w:pPr>
      <w:r>
        <w:t>Frontend</w:t>
      </w:r>
      <w:r w:rsidR="000F3FC9">
        <w:t>: JavaScript</w:t>
      </w:r>
      <w:r w:rsidR="001610FF">
        <w:t xml:space="preserve"> (</w:t>
      </w:r>
      <w:r w:rsidR="00BF3FC6">
        <w:t>TypeScript</w:t>
      </w:r>
      <w:r w:rsidR="001610FF">
        <w:t>)</w:t>
      </w:r>
      <w:r w:rsidR="00BF3FC6">
        <w:t xml:space="preserve">, </w:t>
      </w:r>
      <w:r w:rsidR="000F3FC9">
        <w:t>HTML, CSS</w:t>
      </w:r>
      <w:r>
        <w:t>,</w:t>
      </w:r>
    </w:p>
    <w:p w14:paraId="16258F9A" w14:textId="1813ECBE" w:rsidR="009C5590" w:rsidRDefault="009C5590" w:rsidP="00285CD3">
      <w:pPr>
        <w:pStyle w:val="ListParagraph"/>
        <w:numPr>
          <w:ilvl w:val="1"/>
          <w:numId w:val="20"/>
        </w:numPr>
      </w:pPr>
      <w:r>
        <w:t xml:space="preserve">Backend: </w:t>
      </w:r>
      <w:r w:rsidR="00C5384A">
        <w:t>NodeJS</w:t>
      </w:r>
      <w:r w:rsidR="00A1480F">
        <w:t xml:space="preserve"> (Express)</w:t>
      </w:r>
      <w:r w:rsidR="00C5384A">
        <w:t>, MongoDB</w:t>
      </w:r>
      <w:r w:rsidR="00A1480F">
        <w:t xml:space="preserve"> (Mongoose)</w:t>
      </w:r>
      <w:r w:rsidR="00C5384A">
        <w:t>,</w:t>
      </w:r>
    </w:p>
    <w:p w14:paraId="5160E63E" w14:textId="77777777" w:rsidR="009C5590" w:rsidRDefault="009C5590" w:rsidP="00285CD3">
      <w:pPr>
        <w:pStyle w:val="ListParagraph"/>
        <w:numPr>
          <w:ilvl w:val="1"/>
          <w:numId w:val="20"/>
        </w:numPr>
      </w:pPr>
      <w:r>
        <w:t>Testing: Jest</w:t>
      </w:r>
      <w:r w:rsidR="00C5384A">
        <w:t>,</w:t>
      </w:r>
    </w:p>
    <w:p w14:paraId="3E33E36F" w14:textId="36E48EA9" w:rsidR="00C5384A" w:rsidRDefault="00A1480F" w:rsidP="00285CD3">
      <w:pPr>
        <w:pStyle w:val="ListParagraph"/>
        <w:numPr>
          <w:ilvl w:val="1"/>
          <w:numId w:val="20"/>
        </w:numPr>
      </w:pPr>
      <w:r>
        <w:t xml:space="preserve">Visual Design: Adobe </w:t>
      </w:r>
      <w:r w:rsidR="00E544E7">
        <w:t>Photoshop,</w:t>
      </w:r>
    </w:p>
    <w:p w14:paraId="6BE89B16" w14:textId="1F6E129C" w:rsidR="00E544E7" w:rsidRDefault="00E544E7" w:rsidP="00E544E7">
      <w:pPr>
        <w:pStyle w:val="ListParagraph"/>
        <w:numPr>
          <w:ilvl w:val="0"/>
          <w:numId w:val="20"/>
        </w:numPr>
      </w:pPr>
      <w:r w:rsidRPr="006E0163">
        <w:rPr>
          <w:b/>
          <w:bCs/>
        </w:rPr>
        <w:t>Documentation</w:t>
      </w:r>
      <w:r>
        <w:t>:</w:t>
      </w:r>
    </w:p>
    <w:p w14:paraId="36062DFD" w14:textId="0E8B242A" w:rsidR="00E544E7" w:rsidRDefault="00E544E7" w:rsidP="00E544E7">
      <w:pPr>
        <w:pStyle w:val="ListParagraph"/>
        <w:numPr>
          <w:ilvl w:val="1"/>
          <w:numId w:val="20"/>
        </w:numPr>
      </w:pPr>
      <w:r>
        <w:t>GitHub</w:t>
      </w:r>
      <w:r w:rsidR="00CA6B6E">
        <w:t>, Excel, ProjectLibre, Microsoft Word</w:t>
      </w:r>
      <w:r w:rsidR="00751941">
        <w:t>,</w:t>
      </w:r>
    </w:p>
    <w:p w14:paraId="181C650F" w14:textId="7BC0019F" w:rsidR="00751941" w:rsidRPr="00563CC2" w:rsidRDefault="00751941" w:rsidP="00E70D79">
      <w:pPr>
        <w:pStyle w:val="ListParagraph"/>
        <w:numPr>
          <w:ilvl w:val="1"/>
          <w:numId w:val="20"/>
        </w:numPr>
        <w:jc w:val="left"/>
      </w:pPr>
      <w:r>
        <w:t xml:space="preserve">Diagrams: </w:t>
      </w:r>
      <w:r w:rsidR="003D5D9D">
        <w:t>DrawIO</w:t>
      </w:r>
      <w:r>
        <w:t>.</w:t>
      </w:r>
      <w:r w:rsidR="005259EA">
        <w:br w:type="page"/>
      </w:r>
    </w:p>
    <w:p w14:paraId="6118591E" w14:textId="68113100" w:rsidR="00DA1CBB" w:rsidRDefault="00213F16" w:rsidP="001F592E">
      <w:pPr>
        <w:pStyle w:val="Heading1"/>
      </w:pPr>
      <w:bookmarkStart w:id="24" w:name="_Toc127837623"/>
      <w:r>
        <w:lastRenderedPageBreak/>
        <w:t>3.</w:t>
      </w:r>
      <w:r w:rsidR="00FE53E2">
        <w:t xml:space="preserve"> | Literature Review</w:t>
      </w:r>
      <w:bookmarkEnd w:id="24"/>
    </w:p>
    <w:p w14:paraId="307BAA2A" w14:textId="78B1351C" w:rsidR="00460B5F" w:rsidRDefault="00FE53E2" w:rsidP="00EC5E6F">
      <w:pPr>
        <w:pStyle w:val="Heading2"/>
      </w:pPr>
      <w:bookmarkStart w:id="25" w:name="_Toc127837624"/>
      <w:r>
        <w:t>3.</w:t>
      </w:r>
      <w:r w:rsidR="00BA5EE1">
        <w:t xml:space="preserve">1. | </w:t>
      </w:r>
      <w:r w:rsidR="00814A99">
        <w:t>Terminology</w:t>
      </w:r>
      <w:bookmarkEnd w:id="25"/>
    </w:p>
    <w:p w14:paraId="61DD7E30" w14:textId="77777777" w:rsidR="001373AB" w:rsidRPr="00EC5E6F" w:rsidRDefault="001373AB" w:rsidP="00EC5E6F"/>
    <w:p w14:paraId="09182FEC" w14:textId="4C9E2CA8" w:rsidR="003F0B9E" w:rsidRPr="009D3611" w:rsidRDefault="000B0021" w:rsidP="009D3611">
      <w:r>
        <w:rPr>
          <w:b/>
          <w:bCs/>
        </w:rPr>
        <w:t>Parts of a Guitar</w:t>
      </w:r>
      <w:r w:rsidR="005259EA">
        <w:rPr>
          <w:b/>
          <w:bCs/>
        </w:rPr>
        <w:t xml:space="preserve">: </w:t>
      </w:r>
      <w:r w:rsidR="00184B67">
        <w:rPr>
          <w:b/>
          <w:bCs/>
        </w:rPr>
        <w:t xml:space="preserve"> </w:t>
      </w:r>
      <w:r w:rsidR="00CA26CB">
        <w:t>O</w:t>
      </w:r>
      <w:r w:rsidR="00184B67">
        <w:t>ur controller has similar characteristics to an actual guitar</w:t>
      </w:r>
      <w:r w:rsidR="00CA26CB">
        <w:t>.</w:t>
      </w:r>
      <w:r w:rsidR="00184B67">
        <w:t xml:space="preserve"> </w:t>
      </w:r>
      <w:r w:rsidR="00787359">
        <w:t xml:space="preserve">We </w:t>
      </w:r>
      <w:r w:rsidR="0095632F">
        <w:t xml:space="preserve">will refer to the matching </w:t>
      </w:r>
      <w:r w:rsidR="000822A3">
        <w:t xml:space="preserve">controller </w:t>
      </w:r>
      <w:r w:rsidR="0095632F">
        <w:t>components, such as frets, bridge, and neck</w:t>
      </w:r>
      <w:r w:rsidR="00247566">
        <w:t xml:space="preserve">, </w:t>
      </w:r>
      <w:r w:rsidR="00800E72">
        <w:t xml:space="preserve">as </w:t>
      </w:r>
      <w:r w:rsidR="00247566">
        <w:t>the</w:t>
      </w:r>
      <w:r w:rsidR="00DA378C">
        <w:t>y</w:t>
      </w:r>
      <w:r w:rsidR="00800E72">
        <w:t xml:space="preserve"> </w:t>
      </w:r>
      <w:r w:rsidR="00DA378C">
        <w:t xml:space="preserve">were parts of a </w:t>
      </w:r>
      <w:r w:rsidR="00247566">
        <w:t>re</w:t>
      </w:r>
      <w:r w:rsidR="00800E72">
        <w:t>al instrument</w:t>
      </w:r>
      <w:r w:rsidR="00DA378C">
        <w:t xml:space="preserve"> </w:t>
      </w:r>
      <w:r w:rsidR="0095632F">
        <w:t>(Figure 23)</w:t>
      </w:r>
      <w:r w:rsidR="00E20563">
        <w:t>.</w:t>
      </w:r>
    </w:p>
    <w:p w14:paraId="5E2C03B5" w14:textId="77777777" w:rsidR="009D3611" w:rsidRDefault="009D3611" w:rsidP="00331EA5">
      <w:pPr>
        <w:jc w:val="left"/>
        <w:rPr>
          <w:b/>
          <w:bCs/>
        </w:rPr>
      </w:pPr>
    </w:p>
    <w:p w14:paraId="09C24307" w14:textId="77777777" w:rsidR="00EC5E6F" w:rsidRDefault="00EC5E6F" w:rsidP="00331EA5">
      <w:pPr>
        <w:jc w:val="left"/>
        <w:rPr>
          <w:b/>
          <w:bCs/>
        </w:rPr>
      </w:pPr>
    </w:p>
    <w:p w14:paraId="38CD5CE9" w14:textId="77777777" w:rsidR="00875976" w:rsidRDefault="00AE3BDC" w:rsidP="00875976">
      <w:pPr>
        <w:keepNext/>
        <w:jc w:val="center"/>
      </w:pPr>
      <w:r>
        <w:rPr>
          <w:noProof/>
        </w:rPr>
        <w:drawing>
          <wp:inline distT="0" distB="0" distL="0" distR="0" wp14:anchorId="25FF0BCA" wp14:editId="2E4D60A1">
            <wp:extent cx="4139609" cy="2478405"/>
            <wp:effectExtent l="0" t="0" r="0" b="0"/>
            <wp:docPr id="37" name="Picture 37" descr="Different Parts Of An Acoustic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fferent Parts Of An Acoustic Guitar"/>
                    <pic:cNvPicPr>
                      <a:picLocks noChangeAspect="1" noChangeArrowheads="1"/>
                    </pic:cNvPicPr>
                  </pic:nvPicPr>
                  <pic:blipFill>
                    <a:blip r:embed="rId32">
                      <a:extLst>
                        <a:ext uri="{BEBA8EAE-BF5A-486C-A8C5-ECC9F3942E4B}">
                          <a14:imgProps xmlns:a14="http://schemas.microsoft.com/office/drawing/2010/main">
                            <a14:imgLayer r:embed="rId3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164106" cy="2493072"/>
                    </a:xfrm>
                    <a:prstGeom prst="rect">
                      <a:avLst/>
                    </a:prstGeom>
                    <a:noFill/>
                    <a:ln>
                      <a:noFill/>
                    </a:ln>
                  </pic:spPr>
                </pic:pic>
              </a:graphicData>
            </a:graphic>
          </wp:inline>
        </w:drawing>
      </w:r>
    </w:p>
    <w:p w14:paraId="4F6E5D46" w14:textId="4AE6954B" w:rsidR="000B0021" w:rsidRDefault="00875976" w:rsidP="00875976">
      <w:pPr>
        <w:pStyle w:val="Caption"/>
        <w:jc w:val="center"/>
        <w:rPr>
          <w:b w:val="0"/>
          <w:bCs/>
        </w:rPr>
      </w:pPr>
      <w:r>
        <w:t xml:space="preserve">Figure </w:t>
      </w:r>
      <w:r w:rsidR="00E7495E">
        <w:fldChar w:fldCharType="begin"/>
      </w:r>
      <w:r w:rsidR="00E7495E">
        <w:instrText xml:space="preserve"> SEQ Figure \* ARABIC </w:instrText>
      </w:r>
      <w:r w:rsidR="00E7495E">
        <w:fldChar w:fldCharType="separate"/>
      </w:r>
      <w:r w:rsidR="007C7D59">
        <w:rPr>
          <w:noProof/>
        </w:rPr>
        <w:t>19</w:t>
      </w:r>
      <w:r w:rsidR="00E7495E">
        <w:rPr>
          <w:noProof/>
        </w:rPr>
        <w:fldChar w:fldCharType="end"/>
      </w:r>
      <w:r>
        <w:t xml:space="preserve"> | Parts of a Guitar </w:t>
      </w:r>
      <w:r w:rsidRPr="00D13383">
        <w:rPr>
          <w:b w:val="0"/>
          <w:bCs/>
        </w:rPr>
        <w:t>(</w:t>
      </w:r>
      <w:r w:rsidR="00D13383" w:rsidRPr="00D13383">
        <w:rPr>
          <w:b w:val="0"/>
          <w:bCs/>
        </w:rPr>
        <w:t>https://hellomusictheory.com</w:t>
      </w:r>
      <w:r w:rsidR="00AB22C5">
        <w:rPr>
          <w:b w:val="0"/>
          <w:bCs/>
        </w:rPr>
        <w:t>, 2022</w:t>
      </w:r>
      <w:r w:rsidRPr="00D13383">
        <w:rPr>
          <w:b w:val="0"/>
          <w:bCs/>
        </w:rPr>
        <w:t>)</w:t>
      </w:r>
    </w:p>
    <w:p w14:paraId="2B56E81F" w14:textId="77777777" w:rsidR="000B0021" w:rsidRDefault="000B0021" w:rsidP="00331EA5">
      <w:pPr>
        <w:jc w:val="left"/>
        <w:rPr>
          <w:b/>
          <w:bCs/>
        </w:rPr>
      </w:pPr>
    </w:p>
    <w:p w14:paraId="405E3982" w14:textId="4863129E" w:rsidR="00CA1C02" w:rsidRDefault="00331EA5" w:rsidP="007C787C">
      <w:pPr>
        <w:rPr>
          <w:rStyle w:val="Strong"/>
          <w:b w:val="0"/>
          <w:bCs w:val="0"/>
        </w:rPr>
      </w:pPr>
      <w:r w:rsidRPr="00E0080A">
        <w:rPr>
          <w:b/>
          <w:bCs/>
        </w:rPr>
        <w:t xml:space="preserve">Audio </w:t>
      </w:r>
      <w:r w:rsidR="008E6294">
        <w:rPr>
          <w:b/>
          <w:bCs/>
        </w:rPr>
        <w:t>and</w:t>
      </w:r>
      <w:r w:rsidRPr="00E0080A">
        <w:rPr>
          <w:b/>
          <w:bCs/>
        </w:rPr>
        <w:t xml:space="preserve"> Sound</w:t>
      </w:r>
      <w:r w:rsidR="00CE53D6">
        <w:rPr>
          <w:b/>
          <w:bCs/>
        </w:rPr>
        <w:t xml:space="preserve">: </w:t>
      </w:r>
      <w:r w:rsidRPr="00F92EE3">
        <w:rPr>
          <w:rStyle w:val="Strong"/>
          <w:b w:val="0"/>
          <w:bCs w:val="0"/>
        </w:rPr>
        <w:t xml:space="preserve">The key difference between sound and audio is their form of energy. Sound is mechanical wave energy (longitudinal sound waves) that propagates through a </w:t>
      </w:r>
      <w:r w:rsidR="00E60F31" w:rsidRPr="00F92EE3">
        <w:rPr>
          <w:rStyle w:val="Strong"/>
          <w:b w:val="0"/>
          <w:bCs w:val="0"/>
        </w:rPr>
        <w:t>medium</w:t>
      </w:r>
      <w:r w:rsidR="008F4C31">
        <w:rPr>
          <w:rStyle w:val="Strong"/>
          <w:b w:val="0"/>
          <w:bCs w:val="0"/>
        </w:rPr>
        <w:t>,</w:t>
      </w:r>
      <w:r w:rsidR="00E60F31" w:rsidRPr="00F92EE3">
        <w:rPr>
          <w:rStyle w:val="Strong"/>
          <w:b w:val="0"/>
          <w:bCs w:val="0"/>
        </w:rPr>
        <w:t xml:space="preserve"> causing variation</w:t>
      </w:r>
      <w:r w:rsidRPr="00F92EE3">
        <w:rPr>
          <w:rStyle w:val="Strong"/>
          <w:b w:val="0"/>
          <w:bCs w:val="0"/>
        </w:rPr>
        <w:t xml:space="preserve"> in pressure within the medium. On the other hand, audio is made of electrical energy (analogue or digital signals) that represents sound electrically.</w:t>
      </w:r>
      <w:r w:rsidRPr="00F92EE3">
        <w:rPr>
          <w:rStyle w:val="Strong"/>
          <w:b w:val="0"/>
          <w:bCs w:val="0"/>
        </w:rPr>
        <w:tab/>
      </w:r>
    </w:p>
    <w:p w14:paraId="705B96A0" w14:textId="77777777" w:rsidR="00CE53D6" w:rsidRPr="00CE53D6" w:rsidRDefault="00CE53D6" w:rsidP="00CE53D6"/>
    <w:p w14:paraId="75AE554A" w14:textId="4015E468" w:rsidR="00CA1C02" w:rsidRDefault="00CA1C02" w:rsidP="00CE53D6">
      <w:pPr>
        <w:jc w:val="left"/>
        <w:rPr>
          <w:rStyle w:val="markedcontent"/>
          <w:rFonts w:cstheme="majorHAnsi"/>
        </w:rPr>
      </w:pPr>
      <w:r w:rsidRPr="00E0080A">
        <w:rPr>
          <w:b/>
          <w:bCs/>
        </w:rPr>
        <w:t>Chord</w:t>
      </w:r>
      <w:r w:rsidR="00CE53D6">
        <w:rPr>
          <w:b/>
          <w:bCs/>
        </w:rPr>
        <w:t xml:space="preserve">: </w:t>
      </w:r>
      <w:r>
        <w:rPr>
          <w:rStyle w:val="markedcontent"/>
          <w:rFonts w:cstheme="majorHAnsi"/>
        </w:rPr>
        <w:t>"</w:t>
      </w:r>
      <w:r w:rsidRPr="00CA1C02">
        <w:rPr>
          <w:rStyle w:val="markedcontent"/>
          <w:rFonts w:cstheme="majorHAnsi"/>
          <w:i/>
          <w:iCs/>
        </w:rPr>
        <w:t xml:space="preserve">A chord is three or more notes sounding simultaneously. It can be played </w:t>
      </w:r>
      <w:r w:rsidR="000F6743" w:rsidRPr="00CA1C02">
        <w:rPr>
          <w:rStyle w:val="markedcontent"/>
          <w:rFonts w:cstheme="majorHAnsi"/>
          <w:i/>
          <w:iCs/>
        </w:rPr>
        <w:t>on one</w:t>
      </w:r>
      <w:r w:rsidRPr="00CA1C02">
        <w:rPr>
          <w:rStyle w:val="markedcontent"/>
          <w:rFonts w:cstheme="majorHAnsi"/>
          <w:i/>
          <w:iCs/>
        </w:rPr>
        <w:t xml:space="preserve"> instrument, like a guitar, or by many instruments at once, like a brass quartet or a choir</w:t>
      </w:r>
      <w:r>
        <w:rPr>
          <w:rStyle w:val="markedcontent"/>
          <w:rFonts w:cstheme="majorHAnsi"/>
        </w:rPr>
        <w:t xml:space="preserve">" </w:t>
      </w:r>
      <w:sdt>
        <w:sdtPr>
          <w:rPr>
            <w:rStyle w:val="markedcontent"/>
            <w:rFonts w:cstheme="majorHAnsi"/>
          </w:rPr>
          <w:id w:val="1834956854"/>
          <w:citation/>
        </w:sdtPr>
        <w:sdtEndPr>
          <w:rPr>
            <w:rStyle w:val="markedcontent"/>
          </w:rPr>
        </w:sdtEndPr>
        <w:sdtContent>
          <w:r w:rsidR="0003381A">
            <w:rPr>
              <w:rStyle w:val="markedcontent"/>
              <w:rFonts w:cstheme="majorHAnsi"/>
            </w:rPr>
            <w:fldChar w:fldCharType="begin"/>
          </w:r>
          <w:r w:rsidR="0003381A">
            <w:rPr>
              <w:rStyle w:val="markedcontent"/>
              <w:rFonts w:cstheme="majorHAnsi"/>
            </w:rPr>
            <w:instrText xml:space="preserve"> CITATION Eri \l 2057 </w:instrText>
          </w:r>
          <w:r w:rsidR="0003381A">
            <w:rPr>
              <w:rStyle w:val="markedcontent"/>
              <w:rFonts w:cstheme="majorHAnsi"/>
            </w:rPr>
            <w:fldChar w:fldCharType="separate"/>
          </w:r>
          <w:r w:rsidR="00665F02" w:rsidRPr="00665F02">
            <w:rPr>
              <w:rFonts w:cstheme="majorHAnsi"/>
              <w:noProof/>
            </w:rPr>
            <w:t>(Eriksson, 2016)</w:t>
          </w:r>
          <w:r w:rsidR="0003381A">
            <w:rPr>
              <w:rStyle w:val="markedcontent"/>
              <w:rFonts w:cstheme="majorHAnsi"/>
            </w:rPr>
            <w:fldChar w:fldCharType="end"/>
          </w:r>
        </w:sdtContent>
      </w:sdt>
    </w:p>
    <w:p w14:paraId="14708472" w14:textId="77777777" w:rsidR="00331EA5" w:rsidRDefault="00331EA5" w:rsidP="005227EB"/>
    <w:p w14:paraId="53EA9A26" w14:textId="4D8672EF" w:rsidR="00474AFC" w:rsidRDefault="00474AFC" w:rsidP="007C787C">
      <w:r w:rsidRPr="00E0080A">
        <w:rPr>
          <w:b/>
          <w:bCs/>
        </w:rPr>
        <w:t>Riff</w:t>
      </w:r>
      <w:r w:rsidR="00CE53D6">
        <w:rPr>
          <w:b/>
          <w:bCs/>
        </w:rPr>
        <w:t xml:space="preserve">: </w:t>
      </w:r>
      <w:r>
        <w:t>The riff's etymology is unclear; however, it was first used in the 1930-s, probably to shorten the refrain. After that, the term stayed in pop music</w:t>
      </w:r>
      <w:r w:rsidR="00F76C2D">
        <w:t>,</w:t>
      </w:r>
      <w:r>
        <w:t xml:space="preserve"> and now, it refers to </w:t>
      </w:r>
      <w:r w:rsidR="000F6743">
        <w:t>short, repeated</w:t>
      </w:r>
      <w:r>
        <w:t xml:space="preserve"> melody patterns. </w:t>
      </w:r>
      <w:r w:rsidR="000F6743">
        <w:t>Similarly</w:t>
      </w:r>
      <w:r>
        <w:t xml:space="preserve"> to other literature, this project and the application will reference these patterns as riffs.</w:t>
      </w:r>
    </w:p>
    <w:p w14:paraId="1B278CDE" w14:textId="77777777" w:rsidR="00474AFC" w:rsidRDefault="00474AFC" w:rsidP="00474AFC"/>
    <w:p w14:paraId="1861CFE6" w14:textId="2979BE39" w:rsidR="001279D4" w:rsidRDefault="001279D4" w:rsidP="007C787C">
      <w:r>
        <w:rPr>
          <w:b/>
          <w:bCs/>
        </w:rPr>
        <w:t xml:space="preserve">Monophony </w:t>
      </w:r>
      <w:r w:rsidR="008E6294">
        <w:rPr>
          <w:b/>
          <w:bCs/>
        </w:rPr>
        <w:t>and Polyphony</w:t>
      </w:r>
      <w:r w:rsidR="00CE53D6">
        <w:rPr>
          <w:b/>
          <w:bCs/>
        </w:rPr>
        <w:t xml:space="preserve">: </w:t>
      </w:r>
      <w:r w:rsidRPr="00E233A0">
        <w:t>We ad</w:t>
      </w:r>
      <w:r>
        <w:t>dress monophony because some keyboards are wired</w:t>
      </w:r>
      <w:r w:rsidR="0003129B">
        <w:t xml:space="preserve"> </w:t>
      </w:r>
      <w:r w:rsidR="002455DE">
        <w:t>so</w:t>
      </w:r>
      <w:r>
        <w:t xml:space="preserve"> </w:t>
      </w:r>
      <w:r w:rsidR="0003129B">
        <w:t>that</w:t>
      </w:r>
      <w:r>
        <w:t xml:space="preserve"> only one keypress can be recognised at a given time. This limitation would result in a monophonic instrument. However, the guitar is a polyphonic instrument, and strings can be strummed simultaneously. Therefore, to create a complete experience, we </w:t>
      </w:r>
      <w:r w:rsidR="006F1038">
        <w:t>must</w:t>
      </w:r>
      <w:r>
        <w:t xml:space="preserve"> make the input device polyphonic.</w:t>
      </w:r>
    </w:p>
    <w:p w14:paraId="16EB0049" w14:textId="77777777" w:rsidR="009D3611" w:rsidRDefault="009D3611" w:rsidP="007C787C"/>
    <w:p w14:paraId="1DB6723C" w14:textId="3D03A7DD" w:rsidR="00420120" w:rsidRDefault="00420120" w:rsidP="001279D4">
      <w:r w:rsidRPr="00420120">
        <w:rPr>
          <w:b/>
          <w:bCs/>
        </w:rPr>
        <w:t>Hammer-On Pull-Off (</w:t>
      </w:r>
      <w:r w:rsidR="008E6294" w:rsidRPr="00420120">
        <w:rPr>
          <w:b/>
          <w:bCs/>
        </w:rPr>
        <w:t>HOPO</w:t>
      </w:r>
      <w:r w:rsidRPr="00420120">
        <w:rPr>
          <w:b/>
          <w:bCs/>
        </w:rPr>
        <w:t>)</w:t>
      </w:r>
      <w:r w:rsidR="00507981">
        <w:rPr>
          <w:b/>
          <w:bCs/>
        </w:rPr>
        <w:t xml:space="preserve">: </w:t>
      </w:r>
      <w:r w:rsidR="006D60EB">
        <w:t>This</w:t>
      </w:r>
      <w:r w:rsidR="00C76B01">
        <w:t xml:space="preserve"> guitar technic </w:t>
      </w:r>
      <w:r w:rsidR="00CC5A01">
        <w:t>allows the player to produce sound without strumming</w:t>
      </w:r>
      <w:r w:rsidR="00932E29">
        <w:t xml:space="preserve"> </w:t>
      </w:r>
      <w:r w:rsidR="006D60EB">
        <w:t>b</w:t>
      </w:r>
      <w:r w:rsidR="0005346A">
        <w:t xml:space="preserve">y hammering </w:t>
      </w:r>
      <w:r w:rsidR="006D60EB">
        <w:t xml:space="preserve">or pulling off fingers from a given string. </w:t>
      </w:r>
      <w:r w:rsidR="00CF339F">
        <w:t>A pseudo</w:t>
      </w:r>
      <w:r w:rsidR="00853B72">
        <w:t>-</w:t>
      </w:r>
      <w:r w:rsidR="00CF339F">
        <w:t>HOPO is built in the major simulation games</w:t>
      </w:r>
      <w:r w:rsidR="00886966">
        <w:t>,</w:t>
      </w:r>
      <w:r w:rsidR="00CF339F">
        <w:t xml:space="preserve"> and </w:t>
      </w:r>
      <w:r w:rsidR="00886966">
        <w:t xml:space="preserve">this function </w:t>
      </w:r>
      <w:r w:rsidR="00CF339F">
        <w:t>will also be introduced to RiffMaste</w:t>
      </w:r>
      <w:r w:rsidR="002A479E">
        <w:t>r in a simplified solution</w:t>
      </w:r>
      <w:r w:rsidR="00090962">
        <w:t xml:space="preserve"> to mimic the original instrument better</w:t>
      </w:r>
      <w:r w:rsidR="00CF339F">
        <w:t>.</w:t>
      </w:r>
    </w:p>
    <w:p w14:paraId="3BAB6B44" w14:textId="77777777" w:rsidR="00161173" w:rsidRPr="00420120" w:rsidRDefault="00161173" w:rsidP="001279D4"/>
    <w:p w14:paraId="01EAF381" w14:textId="203693BF" w:rsidR="0065698D" w:rsidRDefault="00814A99" w:rsidP="00007191">
      <w:pPr>
        <w:pStyle w:val="Heading2"/>
      </w:pPr>
      <w:bookmarkStart w:id="26" w:name="_Toc127837625"/>
      <w:r>
        <w:t>3.2</w:t>
      </w:r>
      <w:r w:rsidR="004B1F61">
        <w:t>.</w:t>
      </w:r>
      <w:r>
        <w:t xml:space="preserve"> | </w:t>
      </w:r>
      <w:r w:rsidR="0065698D">
        <w:t>Music Notation</w:t>
      </w:r>
      <w:r w:rsidR="00530CA6">
        <w:t>s</w:t>
      </w:r>
      <w:bookmarkEnd w:id="26"/>
    </w:p>
    <w:p w14:paraId="4208313F" w14:textId="632CA856" w:rsidR="00514AA1" w:rsidRPr="00514AA1" w:rsidRDefault="00514AA1" w:rsidP="00514AA1"/>
    <w:p w14:paraId="0607A5AB" w14:textId="7003091D" w:rsidR="00741BCD" w:rsidRDefault="006A6BCD" w:rsidP="009C0D5F">
      <w:r>
        <w:t>Guitar literature uses two basic notations</w:t>
      </w:r>
      <w:r w:rsidR="00704C3E">
        <w:t xml:space="preserve">: standard music notation and </w:t>
      </w:r>
      <w:r w:rsidR="0067115F">
        <w:t xml:space="preserve">tablature notation. </w:t>
      </w:r>
      <w:r w:rsidR="008D3201">
        <w:t>Both</w:t>
      </w:r>
      <w:r w:rsidR="0067115F">
        <w:t xml:space="preserve"> have similar characteristics</w:t>
      </w:r>
      <w:r w:rsidR="00741BCD">
        <w:t>; however</w:t>
      </w:r>
      <w:r w:rsidR="00C674F8">
        <w:t>,</w:t>
      </w:r>
      <w:r w:rsidR="00741BCD">
        <w:t xml:space="preserve"> standard notation is </w:t>
      </w:r>
      <w:r w:rsidR="00051AC4">
        <w:t>primarily used</w:t>
      </w:r>
      <w:r w:rsidR="00741BCD">
        <w:t xml:space="preserve"> in classical music</w:t>
      </w:r>
      <w:r w:rsidR="00051AC4">
        <w:t xml:space="preserve">, while tablatures are more </w:t>
      </w:r>
      <w:r w:rsidR="00950725">
        <w:t>common</w:t>
      </w:r>
      <w:r w:rsidR="00C674F8">
        <w:t xml:space="preserve"> for novice </w:t>
      </w:r>
      <w:r w:rsidR="00F47EEF">
        <w:t xml:space="preserve">guitar </w:t>
      </w:r>
      <w:r w:rsidR="00C674F8">
        <w:t>players.</w:t>
      </w:r>
      <w:r w:rsidR="0032420C">
        <w:t xml:space="preserve"> </w:t>
      </w:r>
      <w:r w:rsidR="00781AA7">
        <w:t>Even though t</w:t>
      </w:r>
      <w:r w:rsidR="008E54A0">
        <w:t>he standard notation is the lingua-franca of</w:t>
      </w:r>
      <w:r w:rsidR="00781AA7">
        <w:t xml:space="preserve"> music</w:t>
      </w:r>
      <w:r w:rsidR="00941612">
        <w:t>,</w:t>
      </w:r>
      <w:r w:rsidR="00781AA7">
        <w:t xml:space="preserve"> </w:t>
      </w:r>
      <w:r w:rsidR="00941612">
        <w:t>as</w:t>
      </w:r>
      <w:r w:rsidR="00781AA7">
        <w:t xml:space="preserve"> it has no boundaries for the instrument it interprets,</w:t>
      </w:r>
      <w:r w:rsidR="009147F8">
        <w:t xml:space="preserve"> </w:t>
      </w:r>
      <w:r w:rsidR="00CC3DE8">
        <w:t xml:space="preserve">it might </w:t>
      </w:r>
      <w:r w:rsidR="00265D95">
        <w:t xml:space="preserve">emerge as a </w:t>
      </w:r>
      <w:r w:rsidR="00B6264A">
        <w:t>hurdle</w:t>
      </w:r>
      <w:r w:rsidR="00CC3DE8">
        <w:t xml:space="preserve"> for gameplayers because of </w:t>
      </w:r>
      <w:r w:rsidR="00950725">
        <w:t>its</w:t>
      </w:r>
      <w:r w:rsidR="00CC3DE8">
        <w:t xml:space="preserve"> </w:t>
      </w:r>
      <w:r w:rsidR="00470FB3">
        <w:t>steep learning curve.</w:t>
      </w:r>
    </w:p>
    <w:p w14:paraId="67DDE78B" w14:textId="77777777" w:rsidR="000B3B6A" w:rsidRDefault="00DA1CBB" w:rsidP="003909F9">
      <w:pPr>
        <w:keepNext/>
        <w:jc w:val="center"/>
      </w:pPr>
      <w:r>
        <w:rPr>
          <w:noProof/>
        </w:rPr>
        <w:drawing>
          <wp:inline distT="0" distB="0" distL="0" distR="0" wp14:anchorId="74EB58A6" wp14:editId="04974DA9">
            <wp:extent cx="6053470" cy="1989096"/>
            <wp:effectExtent l="0" t="0" r="4445" b="0"/>
            <wp:docPr id="28" name="Picture 28" descr="A close-up of a musical instr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up of a musical instrument&#10;&#10;Description automatically generated with low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78207" cy="1997224"/>
                    </a:xfrm>
                    <a:prstGeom prst="rect">
                      <a:avLst/>
                    </a:prstGeom>
                    <a:noFill/>
                    <a:ln>
                      <a:noFill/>
                    </a:ln>
                  </pic:spPr>
                </pic:pic>
              </a:graphicData>
            </a:graphic>
          </wp:inline>
        </w:drawing>
      </w:r>
    </w:p>
    <w:p w14:paraId="2F19CE66" w14:textId="4F650B62" w:rsidR="00470FB3" w:rsidRDefault="000B3B6A" w:rsidP="000B3B6A">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20</w:t>
      </w:r>
      <w:r w:rsidR="00E7495E">
        <w:rPr>
          <w:noProof/>
        </w:rPr>
        <w:fldChar w:fldCharType="end"/>
      </w:r>
      <w:r>
        <w:t xml:space="preserve"> | Standard Music Notation </w:t>
      </w:r>
      <w:r w:rsidRPr="0043216A">
        <w:rPr>
          <w:b w:val="0"/>
          <w:bCs/>
        </w:rPr>
        <w:t>(</w:t>
      </w:r>
      <w:r w:rsidR="0043216A" w:rsidRPr="0043216A">
        <w:rPr>
          <w:b w:val="0"/>
          <w:bCs/>
        </w:rPr>
        <w:t>https://pegheadnation.com/string-school/music-notation-guide</w:t>
      </w:r>
      <w:r w:rsidR="00AB22C5">
        <w:rPr>
          <w:b w:val="0"/>
          <w:bCs/>
        </w:rPr>
        <w:t>, 2022</w:t>
      </w:r>
      <w:r w:rsidRPr="0043216A">
        <w:rPr>
          <w:b w:val="0"/>
          <w:bCs/>
        </w:rPr>
        <w:t>)</w:t>
      </w:r>
    </w:p>
    <w:p w14:paraId="21E90DA3" w14:textId="77777777" w:rsidR="00741BCD" w:rsidRDefault="00741BCD" w:rsidP="009C0D5F"/>
    <w:p w14:paraId="5F7DB775" w14:textId="2D2D6B24" w:rsidR="009D3611" w:rsidRDefault="002315C6" w:rsidP="00060DED">
      <w:r>
        <w:t>"</w:t>
      </w:r>
      <w:r w:rsidR="00463F1D" w:rsidRPr="00060DED">
        <w:rPr>
          <w:i/>
          <w:iCs/>
        </w:rPr>
        <w:t>Because it is meant to be used by any instrument, common notation is not written to tell how to play notes on a speci</w:t>
      </w:r>
      <w:r w:rsidRPr="00060DED">
        <w:rPr>
          <w:i/>
          <w:iCs/>
        </w:rPr>
        <w:t>fi</w:t>
      </w:r>
      <w:r w:rsidR="00463F1D" w:rsidRPr="00060DED">
        <w:rPr>
          <w:i/>
          <w:iCs/>
        </w:rPr>
        <w:t>c instrument. Instead, common notation simply tells you what each note should sound like</w:t>
      </w:r>
      <w:r w:rsidR="00060DED" w:rsidRPr="00060DED">
        <w:rPr>
          <w:i/>
          <w:iCs/>
        </w:rPr>
        <w:t xml:space="preserve"> …</w:t>
      </w:r>
      <w:r w:rsidR="00873B43" w:rsidRPr="00060DED">
        <w:rPr>
          <w:i/>
          <w:iCs/>
        </w:rPr>
        <w:t xml:space="preserve"> Tablature focuses on telling how to play the notes on the instrument. A note is presented in terms of which string to play, and where to hold the string down on the fretboard</w:t>
      </w:r>
      <w:r>
        <w:t>"</w:t>
      </w:r>
      <w:r w:rsidR="00A71266">
        <w:t xml:space="preserve"> </w:t>
      </w:r>
      <w:sdt>
        <w:sdtPr>
          <w:id w:val="-1237629002"/>
          <w:citation/>
        </w:sdtPr>
        <w:sdtEndPr/>
        <w:sdtContent>
          <w:r w:rsidR="0050059A">
            <w:fldChar w:fldCharType="begin"/>
          </w:r>
          <w:r w:rsidR="0050059A">
            <w:instrText xml:space="preserve"> CITATION Sch16 \l 2057 </w:instrText>
          </w:r>
          <w:r w:rsidR="0050059A">
            <w:fldChar w:fldCharType="separate"/>
          </w:r>
          <w:r w:rsidR="00665F02">
            <w:rPr>
              <w:noProof/>
            </w:rPr>
            <w:t>(Schmidt-Jones, 2016)</w:t>
          </w:r>
          <w:r w:rsidR="0050059A">
            <w:fldChar w:fldCharType="end"/>
          </w:r>
        </w:sdtContent>
      </w:sdt>
      <w:r>
        <w:t>.</w:t>
      </w:r>
      <w:r w:rsidR="00987890">
        <w:t xml:space="preserve"> </w:t>
      </w:r>
      <w:r w:rsidR="00FB742D">
        <w:t>B</w:t>
      </w:r>
      <w:r w:rsidR="00EE60E8">
        <w:t xml:space="preserve">ecause of </w:t>
      </w:r>
      <w:r w:rsidR="006739BD">
        <w:t>its</w:t>
      </w:r>
      <w:r w:rsidR="00EE60E8">
        <w:t xml:space="preserve"> simplicity</w:t>
      </w:r>
      <w:r w:rsidR="006739BD">
        <w:t xml:space="preserve"> and descriptive feature</w:t>
      </w:r>
      <w:r w:rsidR="00C92CE3">
        <w:t>,</w:t>
      </w:r>
      <w:r w:rsidR="00EE60E8">
        <w:t xml:space="preserve"> </w:t>
      </w:r>
      <w:r w:rsidR="00987890">
        <w:t>the application will use</w:t>
      </w:r>
      <w:r w:rsidR="003909F9">
        <w:t xml:space="preserve"> </w:t>
      </w:r>
      <w:r w:rsidR="006739BD">
        <w:t>tabular (</w:t>
      </w:r>
      <w:r w:rsidR="003909F9" w:rsidRPr="006739BD">
        <w:rPr>
          <w:b/>
          <w:bCs/>
        </w:rPr>
        <w:t>tab</w:t>
      </w:r>
      <w:r w:rsidR="006739BD">
        <w:t>)</w:t>
      </w:r>
      <w:r w:rsidR="003909F9">
        <w:t xml:space="preserve"> notation</w:t>
      </w:r>
      <w:r w:rsidR="00C92CE3">
        <w:t xml:space="preserve"> in the gameplay</w:t>
      </w:r>
      <w:r w:rsidR="003909F9">
        <w:t>.</w:t>
      </w:r>
      <w:r w:rsidR="003949FE">
        <w:t xml:space="preserve"> </w:t>
      </w:r>
    </w:p>
    <w:p w14:paraId="4E22A0BD" w14:textId="77777777" w:rsidR="009D3611" w:rsidRDefault="009D3611" w:rsidP="00060DED"/>
    <w:p w14:paraId="27851DA3" w14:textId="6B24026B" w:rsidR="007C5419" w:rsidRDefault="00504BBF" w:rsidP="00060DED">
      <w:r>
        <w:t>The prototype will follow 4/4 common time, standard fret and note numbering</w:t>
      </w:r>
      <w:r w:rsidR="00B30B7F">
        <w:t xml:space="preserve">, </w:t>
      </w:r>
      <w:r w:rsidR="00CC6ACB">
        <w:t>traditional</w:t>
      </w:r>
      <w:r w:rsidR="0085591D">
        <w:t xml:space="preserve"> chord </w:t>
      </w:r>
      <w:r w:rsidR="006739BD">
        <w:t>name shortenings</w:t>
      </w:r>
      <w:r w:rsidR="0085591D">
        <w:t>,</w:t>
      </w:r>
      <w:r>
        <w:t xml:space="preserve"> and well-known rhythm signs as per convention</w:t>
      </w:r>
      <w:r w:rsidR="008861EA">
        <w:t xml:space="preserve">. </w:t>
      </w:r>
      <w:r w:rsidR="00CD784C">
        <w:t>Poten</w:t>
      </w:r>
      <w:r>
        <w:t>t</w:t>
      </w:r>
      <w:r w:rsidR="00CD784C">
        <w:t>ially other tabular components may be added</w:t>
      </w:r>
      <w:r>
        <w:t xml:space="preserve"> in later versions</w:t>
      </w:r>
      <w:r w:rsidR="00FB742D">
        <w:t xml:space="preserve">, such as </w:t>
      </w:r>
      <w:r w:rsidR="00E76BAD">
        <w:t>optional lyrics</w:t>
      </w:r>
      <w:r w:rsidR="008861EA">
        <w:t xml:space="preserve">, </w:t>
      </w:r>
      <w:r w:rsidR="002F60EA">
        <w:t>play</w:t>
      </w:r>
      <w:r w:rsidR="008861EA">
        <w:t xml:space="preserve"> instructions</w:t>
      </w:r>
      <w:r w:rsidR="00A53270">
        <w:t>,</w:t>
      </w:r>
      <w:r w:rsidR="00E76BAD">
        <w:t xml:space="preserve"> </w:t>
      </w:r>
      <w:r w:rsidR="00FA0777">
        <w:t xml:space="preserve">side </w:t>
      </w:r>
      <w:r w:rsidR="00E76BAD">
        <w:t>notes</w:t>
      </w:r>
      <w:r w:rsidR="00FA0777">
        <w:t xml:space="preserve"> and </w:t>
      </w:r>
      <w:r w:rsidR="006739BD">
        <w:t>musical notation</w:t>
      </w:r>
      <w:r w:rsidR="008477F5">
        <w:t xml:space="preserve"> walkthrough </w:t>
      </w:r>
      <w:r w:rsidR="00FA0777">
        <w:t>tutorials</w:t>
      </w:r>
      <w:r w:rsidR="00E76BAD">
        <w:t>.</w:t>
      </w:r>
      <w:r w:rsidR="006739BD">
        <w:t xml:space="preserve"> </w:t>
      </w:r>
      <w:r w:rsidR="00951483">
        <w:t>Lastly, t</w:t>
      </w:r>
      <w:r w:rsidR="006739BD">
        <w:t>ablatures files are often saved in</w:t>
      </w:r>
      <w:r w:rsidR="00F82E18">
        <w:t xml:space="preserve"> a</w:t>
      </w:r>
      <w:r w:rsidR="006739BD">
        <w:t xml:space="preserve"> TXT or TAB plain</w:t>
      </w:r>
      <w:r w:rsidR="00F82E18" w:rsidRPr="00F82E18">
        <w:t xml:space="preserve"> </w:t>
      </w:r>
      <w:r w:rsidR="00F82E18">
        <w:t>ASCII</w:t>
      </w:r>
      <w:r w:rsidR="006739BD">
        <w:t xml:space="preserve"> text format. We will opt for the TAB extension name throughout the application because of its explicit meaning.</w:t>
      </w:r>
    </w:p>
    <w:p w14:paraId="1482E716" w14:textId="77777777" w:rsidR="006739BD" w:rsidRDefault="006739BD" w:rsidP="00060DED"/>
    <w:p w14:paraId="385DF57F" w14:textId="77777777" w:rsidR="006D6981" w:rsidRDefault="006D6981" w:rsidP="003909F9">
      <w:pPr>
        <w:keepNext/>
        <w:jc w:val="center"/>
      </w:pPr>
      <w:r>
        <w:rPr>
          <w:noProof/>
        </w:rPr>
        <w:drawing>
          <wp:inline distT="0" distB="0" distL="0" distR="0" wp14:anchorId="51343DC9" wp14:editId="4C642393">
            <wp:extent cx="6010939" cy="2015899"/>
            <wp:effectExtent l="0" t="0" r="0" b="381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41869" cy="2026272"/>
                    </a:xfrm>
                    <a:prstGeom prst="rect">
                      <a:avLst/>
                    </a:prstGeom>
                    <a:noFill/>
                    <a:ln>
                      <a:noFill/>
                    </a:ln>
                  </pic:spPr>
                </pic:pic>
              </a:graphicData>
            </a:graphic>
          </wp:inline>
        </w:drawing>
      </w:r>
    </w:p>
    <w:p w14:paraId="1A5B10F7" w14:textId="147FD917" w:rsidR="006D6981" w:rsidRDefault="006D6981" w:rsidP="006D6981">
      <w:pPr>
        <w:pStyle w:val="Caption"/>
        <w:ind w:left="720" w:hanging="720"/>
        <w:jc w:val="center"/>
        <w:rPr>
          <w:b w:val="0"/>
          <w:bCs/>
        </w:rPr>
      </w:pPr>
      <w:r>
        <w:t xml:space="preserve">Figure </w:t>
      </w:r>
      <w:r w:rsidR="00E7495E">
        <w:fldChar w:fldCharType="begin"/>
      </w:r>
      <w:r w:rsidR="00E7495E">
        <w:instrText xml:space="preserve"> SEQ Figure \* ARABIC </w:instrText>
      </w:r>
      <w:r w:rsidR="00E7495E">
        <w:fldChar w:fldCharType="separate"/>
      </w:r>
      <w:r w:rsidR="007C7D59">
        <w:rPr>
          <w:noProof/>
        </w:rPr>
        <w:t>21</w:t>
      </w:r>
      <w:r w:rsidR="00E7495E">
        <w:rPr>
          <w:noProof/>
        </w:rPr>
        <w:fldChar w:fldCharType="end"/>
      </w:r>
      <w:r>
        <w:t xml:space="preserve"> | Tab Notation</w:t>
      </w:r>
      <w:r w:rsidR="00987890">
        <w:t xml:space="preserve"> </w:t>
      </w:r>
      <w:r w:rsidR="00987890" w:rsidRPr="00C92CE3">
        <w:rPr>
          <w:b w:val="0"/>
          <w:bCs/>
        </w:rPr>
        <w:t>(</w:t>
      </w:r>
      <w:r w:rsidR="00C92CE3" w:rsidRPr="00C92CE3">
        <w:rPr>
          <w:b w:val="0"/>
          <w:bCs/>
        </w:rPr>
        <w:t>https://www.ultimate-guitar.com</w:t>
      </w:r>
      <w:r w:rsidR="00AB22C5">
        <w:rPr>
          <w:b w:val="0"/>
          <w:bCs/>
        </w:rPr>
        <w:t>, 2022</w:t>
      </w:r>
      <w:r w:rsidR="00987890" w:rsidRPr="00C92CE3">
        <w:rPr>
          <w:b w:val="0"/>
          <w:bCs/>
        </w:rPr>
        <w:t>)</w:t>
      </w:r>
    </w:p>
    <w:p w14:paraId="4BCDE18A" w14:textId="77777777" w:rsidR="001F592E" w:rsidRPr="001F592E" w:rsidRDefault="001F592E" w:rsidP="001F592E"/>
    <w:p w14:paraId="657C649C" w14:textId="706F6D3F" w:rsidR="007F0C89" w:rsidRDefault="00D767AD" w:rsidP="007F0C89">
      <w:pPr>
        <w:pStyle w:val="Heading2"/>
      </w:pPr>
      <w:bookmarkStart w:id="27" w:name="_Toc127837626"/>
      <w:r>
        <w:t>3</w:t>
      </w:r>
      <w:r w:rsidR="007F0C89">
        <w:t>.</w:t>
      </w:r>
      <w:r>
        <w:t>3</w:t>
      </w:r>
      <w:r w:rsidR="007F0C89">
        <w:t xml:space="preserve">. | Research for </w:t>
      </w:r>
      <w:r w:rsidR="000D22D2">
        <w:t xml:space="preserve">Supporting </w:t>
      </w:r>
      <w:r w:rsidR="007F0C89">
        <w:t>the Aim and Objectives</w:t>
      </w:r>
      <w:bookmarkEnd w:id="27"/>
    </w:p>
    <w:p w14:paraId="702C9B3F" w14:textId="77777777" w:rsidR="007F0C89" w:rsidRDefault="007F0C89" w:rsidP="007F0C89"/>
    <w:p w14:paraId="7A4CB346" w14:textId="6A666D14" w:rsidR="007F0C89" w:rsidRDefault="007F0C89" w:rsidP="007F0C89">
      <w:r>
        <w:t xml:space="preserve">To create a bespoke and successful entertainment or educational product </w:t>
      </w:r>
      <w:r w:rsidR="00F11CE6">
        <w:t xml:space="preserve">which is unique and not yet invented, </w:t>
      </w:r>
      <w:r>
        <w:t>one must set themselves apart from the crowd and clarify the aim and objectives of the project in reflection of the existing market. Hence, before proceeding to any project design, we must explore the current gaming and musical entertainment devices that might be relevant to our project. Brief precautionary research will prevent us from reinventing the wheel and will refine the project's outline more accurately.</w:t>
      </w:r>
    </w:p>
    <w:p w14:paraId="6B867A24" w14:textId="77777777" w:rsidR="007F0C89" w:rsidRPr="00135D9A" w:rsidRDefault="007F0C89" w:rsidP="007F0C89"/>
    <w:p w14:paraId="21089EB5" w14:textId="7B24DDAC" w:rsidR="007F0C89" w:rsidRDefault="00D767AD" w:rsidP="007F0C89">
      <w:pPr>
        <w:pStyle w:val="Heading3"/>
      </w:pPr>
      <w:bookmarkStart w:id="28" w:name="_Toc127837627"/>
      <w:r>
        <w:t>3</w:t>
      </w:r>
      <w:r w:rsidR="007F0C89">
        <w:t>.</w:t>
      </w:r>
      <w:r>
        <w:t>3</w:t>
      </w:r>
      <w:r w:rsidR="007F0C89">
        <w:t>.1. | Existing Technologies</w:t>
      </w:r>
      <w:bookmarkEnd w:id="28"/>
    </w:p>
    <w:p w14:paraId="62BD4152" w14:textId="77777777" w:rsidR="007F0C89" w:rsidRDefault="007F0C89" w:rsidP="007F0C89"/>
    <w:p w14:paraId="117FD024" w14:textId="77777777" w:rsidR="007F0C89" w:rsidRPr="00885CCB" w:rsidRDefault="007F0C89" w:rsidP="007F0C89">
      <w:pPr>
        <w:rPr>
          <w:b/>
          <w:bCs/>
        </w:rPr>
      </w:pPr>
      <w:r w:rsidRPr="00885CCB">
        <w:rPr>
          <w:b/>
          <w:bCs/>
        </w:rPr>
        <w:t>Guitar Hero</w:t>
      </w:r>
    </w:p>
    <w:p w14:paraId="6F60B763" w14:textId="28FDFF88" w:rsidR="007F0C89" w:rsidRDefault="007F0C89" w:rsidP="007F0C89">
      <w:r>
        <w:t>As this pop culture phenomenon was the initial inspiration behind the project's idea, it might as well serve as a perfect starting point. Harmonix Music System, the former owner of Guitar Hero, defined the project in its patent as "</w:t>
      </w:r>
      <w:r w:rsidRPr="005B3824">
        <w:rPr>
          <w:i/>
          <w:iCs/>
        </w:rPr>
        <w:t>a simulated musical instrument</w:t>
      </w:r>
      <w:r>
        <w:rPr>
          <w:i/>
          <w:iCs/>
        </w:rPr>
        <w:t xml:space="preserve"> that</w:t>
      </w:r>
      <w:r w:rsidRPr="005B3824">
        <w:rPr>
          <w:i/>
          <w:iCs/>
        </w:rPr>
        <w:t xml:space="preserve"> may be used to alter the audio of a video game</w:t>
      </w:r>
      <w:r>
        <w:t>"</w:t>
      </w:r>
      <w:sdt>
        <w:sdtPr>
          <w:id w:val="451291477"/>
          <w:citation/>
        </w:sdtPr>
        <w:sdtEndPr/>
        <w:sdtContent>
          <w:r>
            <w:fldChar w:fldCharType="begin"/>
          </w:r>
          <w:r>
            <w:instrText xml:space="preserve">CITATION Chr15 \l 2057 </w:instrText>
          </w:r>
          <w:r>
            <w:fldChar w:fldCharType="separate"/>
          </w:r>
          <w:r w:rsidR="00665F02">
            <w:rPr>
              <w:noProof/>
            </w:rPr>
            <w:t xml:space="preserve"> (Chrzanowski, 2015)</w:t>
          </w:r>
          <w:r>
            <w:fldChar w:fldCharType="end"/>
          </w:r>
        </w:sdtContent>
      </w:sdt>
      <w:r>
        <w:t xml:space="preserve">. It was first released in 2005 and has seen several iterations since then. The product features five fret buttons, a strum bar, a whammy bar, and additional control buttons relevant to Xbox's console interface. One of the main limitations of this console is the restricted number of fret buttons and the single strum bar, which prevents it from being used as an authentic educational device. However, the product </w:t>
      </w:r>
      <w:r w:rsidR="00E02F38">
        <w:t>is similar</w:t>
      </w:r>
      <w:r>
        <w:t xml:space="preserve"> to </w:t>
      </w:r>
      <w:r w:rsidR="00C52BBE">
        <w:t>RiffMaster</w:t>
      </w:r>
      <w:r>
        <w:t xml:space="preserve">; some parts </w:t>
      </w:r>
      <w:r w:rsidR="00F55F01">
        <w:t xml:space="preserve">may </w:t>
      </w:r>
      <w:r>
        <w:t xml:space="preserve">be </w:t>
      </w:r>
      <w:r w:rsidR="00F55F01">
        <w:t xml:space="preserve">the </w:t>
      </w:r>
      <w:r>
        <w:t>perfect blueprint</w:t>
      </w:r>
      <w:r w:rsidR="004C646E">
        <w:t>s</w:t>
      </w:r>
      <w:r>
        <w:t xml:space="preserve"> for our hardware prototype, such as its strum bar </w:t>
      </w:r>
      <w:r w:rsidR="0046306B">
        <w:t xml:space="preserve">OFF-ON-OFF momentary </w:t>
      </w:r>
      <w:r w:rsidR="004C646E">
        <w:t>s</w:t>
      </w:r>
      <w:r w:rsidR="0046306B">
        <w:t xml:space="preserve">witch </w:t>
      </w:r>
      <w:r w:rsidR="00A54096">
        <w:t xml:space="preserve">button </w:t>
      </w:r>
      <w:r w:rsidR="00C52BBE">
        <w:t>component</w:t>
      </w:r>
      <w:r>
        <w:t>.</w:t>
      </w:r>
    </w:p>
    <w:p w14:paraId="6C6847A6" w14:textId="77777777" w:rsidR="007F0C89" w:rsidRDefault="007F0C89" w:rsidP="007F0C89">
      <w:pPr>
        <w:keepNext/>
        <w:jc w:val="center"/>
      </w:pPr>
      <w:r w:rsidRPr="003A7A5F">
        <w:rPr>
          <w:b/>
          <w:bCs/>
          <w:noProof/>
        </w:rPr>
        <w:drawing>
          <wp:inline distT="0" distB="0" distL="0" distR="0" wp14:anchorId="4EE00DD1" wp14:editId="047EE824">
            <wp:extent cx="4472108" cy="2808206"/>
            <wp:effectExtent l="0" t="0" r="508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6"/>
                    <a:stretch>
                      <a:fillRect/>
                    </a:stretch>
                  </pic:blipFill>
                  <pic:spPr>
                    <a:xfrm>
                      <a:off x="0" y="0"/>
                      <a:ext cx="4532563" cy="2846168"/>
                    </a:xfrm>
                    <a:prstGeom prst="rect">
                      <a:avLst/>
                    </a:prstGeom>
                  </pic:spPr>
                </pic:pic>
              </a:graphicData>
            </a:graphic>
          </wp:inline>
        </w:drawing>
      </w:r>
    </w:p>
    <w:p w14:paraId="7791A0B7" w14:textId="1EE00B75" w:rsidR="007F0C89" w:rsidRDefault="007F0C89" w:rsidP="007F0C89">
      <w:pPr>
        <w:pStyle w:val="Caption"/>
        <w:jc w:val="center"/>
      </w:pPr>
      <w:r w:rsidRPr="007E61CF">
        <w:t xml:space="preserve">Figure </w:t>
      </w:r>
      <w:r w:rsidR="00E7495E">
        <w:fldChar w:fldCharType="begin"/>
      </w:r>
      <w:r w:rsidR="00E7495E">
        <w:instrText xml:space="preserve"> SEQ Figure \* ARABIC </w:instrText>
      </w:r>
      <w:r w:rsidR="00E7495E">
        <w:fldChar w:fldCharType="separate"/>
      </w:r>
      <w:r w:rsidR="007C7D59">
        <w:rPr>
          <w:noProof/>
        </w:rPr>
        <w:t>22</w:t>
      </w:r>
      <w:r w:rsidR="00E7495E">
        <w:rPr>
          <w:noProof/>
        </w:rPr>
        <w:fldChar w:fldCharType="end"/>
      </w:r>
      <w:r w:rsidRPr="007E61CF">
        <w:t>| Guitar Hero Controller Layout</w:t>
      </w:r>
      <w:r>
        <w:t xml:space="preserve"> </w:t>
      </w:r>
      <w:r w:rsidRPr="007E61CF">
        <w:rPr>
          <w:b w:val="0"/>
          <w:bCs/>
        </w:rPr>
        <w:t>(https://fccid.io/VFIBW95123805/User-Manual/Users-Manual-814804, 2022)</w:t>
      </w:r>
    </w:p>
    <w:p w14:paraId="28CF7E99" w14:textId="77777777" w:rsidR="007F0C89" w:rsidRDefault="007F0C89" w:rsidP="007F0C89"/>
    <w:p w14:paraId="3B387FA3" w14:textId="77777777" w:rsidR="007F0C89" w:rsidRPr="005C092A" w:rsidRDefault="007F0C89" w:rsidP="007F0C89">
      <w:pPr>
        <w:rPr>
          <w:b/>
          <w:bCs/>
        </w:rPr>
      </w:pPr>
      <w:r>
        <w:rPr>
          <w:b/>
          <w:bCs/>
        </w:rPr>
        <w:t xml:space="preserve">MI </w:t>
      </w:r>
      <w:r w:rsidRPr="005C092A">
        <w:rPr>
          <w:b/>
          <w:bCs/>
        </w:rPr>
        <w:t>Digital Guitar</w:t>
      </w:r>
    </w:p>
    <w:p w14:paraId="018551B5" w14:textId="3E8F1BAF" w:rsidR="007F0C89" w:rsidRDefault="007F0C89" w:rsidP="007F0C89">
      <w:r>
        <w:t xml:space="preserve">Numerous products have attempted to bring this acoustic instrument closer to the digital world; thus, our project is not a unique invention in this aspect. One of the most prominent and promising technologically-enhanced instruments is the MI Digital Guitars from Magic Instruments, currently in the prototyping phase. MI will have an excellently smooth, modern design and will be a stand-alone instrument rather than an entertainment console because it can be run on an amplifier. Among the digital devices on the market, the MI's layout resembles the most to an actual guitar because of </w:t>
      </w:r>
      <w:r>
        <w:lastRenderedPageBreak/>
        <w:t>its fret design and built-in digital strings. Unfortunately, the device is only meant to teach rhythm and fundamental chord progressions and lacks features of finger-style playing or riffs. Although the instrument is not in the premium price category, it will cost as much as a decent acoustic or electronic instrument.</w:t>
      </w:r>
    </w:p>
    <w:p w14:paraId="729C36C9" w14:textId="77777777" w:rsidR="007F0C89" w:rsidRDefault="007F0C89" w:rsidP="007F0C89"/>
    <w:p w14:paraId="6DEEB966" w14:textId="77777777" w:rsidR="007F0C89" w:rsidRDefault="007F0C89" w:rsidP="007F0C89">
      <w:pPr>
        <w:keepNext/>
        <w:jc w:val="center"/>
      </w:pPr>
      <w:r w:rsidRPr="00E0080A">
        <w:rPr>
          <w:noProof/>
        </w:rPr>
        <w:drawing>
          <wp:inline distT="0" distB="0" distL="0" distR="0" wp14:anchorId="139C5F0F" wp14:editId="70F77BD7">
            <wp:extent cx="4572000" cy="2438895"/>
            <wp:effectExtent l="0" t="0" r="0" b="0"/>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25608" cy="2467492"/>
                    </a:xfrm>
                    <a:prstGeom prst="rect">
                      <a:avLst/>
                    </a:prstGeom>
                    <a:noFill/>
                    <a:ln>
                      <a:noFill/>
                    </a:ln>
                  </pic:spPr>
                </pic:pic>
              </a:graphicData>
            </a:graphic>
          </wp:inline>
        </w:drawing>
      </w:r>
    </w:p>
    <w:p w14:paraId="7A4B7783" w14:textId="49C656F7" w:rsidR="007F0C89" w:rsidRPr="00CB39DA" w:rsidRDefault="007F0C89" w:rsidP="007F0C89">
      <w:pPr>
        <w:pStyle w:val="Caption"/>
        <w:jc w:val="center"/>
        <w:rPr>
          <w:b w:val="0"/>
          <w:bCs/>
        </w:rPr>
      </w:pPr>
      <w:r w:rsidRPr="00CB39DA">
        <w:t xml:space="preserve">Figure </w:t>
      </w:r>
      <w:r w:rsidR="00E7495E">
        <w:fldChar w:fldCharType="begin"/>
      </w:r>
      <w:r w:rsidR="00E7495E">
        <w:instrText xml:space="preserve"> SEQ Figure \* ARABIC </w:instrText>
      </w:r>
      <w:r w:rsidR="00E7495E">
        <w:fldChar w:fldCharType="separate"/>
      </w:r>
      <w:r w:rsidR="007C7D59">
        <w:rPr>
          <w:noProof/>
        </w:rPr>
        <w:t>23</w:t>
      </w:r>
      <w:r w:rsidR="00E7495E">
        <w:rPr>
          <w:noProof/>
        </w:rPr>
        <w:fldChar w:fldCharType="end"/>
      </w:r>
      <w:r w:rsidRPr="00CB39DA">
        <w:t xml:space="preserve"> | MI Digital Guitar Series </w:t>
      </w:r>
      <w:r w:rsidRPr="00CB39DA">
        <w:rPr>
          <w:b w:val="0"/>
          <w:bCs/>
        </w:rPr>
        <w:t>(https://www.digitalmusicnews.com/2016/08/01/mi-guitar-easy-to-learn, 2022)</w:t>
      </w:r>
    </w:p>
    <w:p w14:paraId="3C34C75D" w14:textId="77777777" w:rsidR="007F0C89" w:rsidRDefault="007F0C89" w:rsidP="007F0C89"/>
    <w:p w14:paraId="4FD10E7B" w14:textId="77777777" w:rsidR="007F0C89" w:rsidRPr="00372484" w:rsidRDefault="007F0C89" w:rsidP="007F0C89">
      <w:pPr>
        <w:rPr>
          <w:b/>
          <w:bCs/>
        </w:rPr>
      </w:pPr>
      <w:r w:rsidRPr="00372484">
        <w:rPr>
          <w:b/>
          <w:bCs/>
        </w:rPr>
        <w:t>RockSmith</w:t>
      </w:r>
    </w:p>
    <w:p w14:paraId="22255A67" w14:textId="4C895982" w:rsidR="007F0C89" w:rsidRDefault="007F0C89" w:rsidP="007F0C89">
      <w:r>
        <w:t>A video game developed by Ubisoft brought music education to the next level. The game teaches acoustic, electric or bass guitar, adjusting its difficulty to the player. It utilises accurate, real-time play feedback and is currently one of the leading software technologies focusing on musical autodidactic training. However, RockSmith is exclusively a software solution, and the player must own a guitar that can be connected to the game through a real tone cable. Therefore, RockSmith can be considered a specialised training software rather than just a video game. Some of its characteristics resemble the iconic Guitar Hero, such as the practice play or riffs drills, while others</w:t>
      </w:r>
      <w:r w:rsidR="005446CA">
        <w:t xml:space="preserve"> are unique features</w:t>
      </w:r>
      <w:r>
        <w:t>, like tuning and uploading the players' music.</w:t>
      </w:r>
    </w:p>
    <w:p w14:paraId="0E09F378" w14:textId="77777777" w:rsidR="007F0C89" w:rsidRDefault="007F0C89" w:rsidP="007F0C89"/>
    <w:p w14:paraId="2ECDF21A" w14:textId="77777777" w:rsidR="007F0C89" w:rsidRDefault="007F0C89" w:rsidP="007F0C89">
      <w:pPr>
        <w:keepNext/>
        <w:jc w:val="center"/>
      </w:pPr>
      <w:r>
        <w:rPr>
          <w:noProof/>
        </w:rPr>
        <w:drawing>
          <wp:inline distT="0" distB="0" distL="0" distR="0" wp14:anchorId="6156EC8D" wp14:editId="5EBDCA64">
            <wp:extent cx="4772081" cy="3029857"/>
            <wp:effectExtent l="0" t="0" r="0" b="0"/>
            <wp:docPr id="4" name="Picture 4" descr="'Rocksmith+' review: bloated, but undeniably use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cksmith+' review: bloated, but undeniably useful"/>
                    <pic:cNvPicPr>
                      <a:picLocks noChangeAspect="1" noChangeArrowheads="1"/>
                    </pic:cNvPicPr>
                  </pic:nvPicPr>
                  <pic:blipFill>
                    <a:blip r:embed="rId38" cstate="print">
                      <a:grayscl/>
                      <a:extLst>
                        <a:ext uri="{28A0092B-C50C-407E-A947-70E740481C1C}">
                          <a14:useLocalDpi xmlns:a14="http://schemas.microsoft.com/office/drawing/2010/main" val="0"/>
                        </a:ext>
                      </a:extLst>
                    </a:blip>
                    <a:srcRect/>
                    <a:stretch>
                      <a:fillRect/>
                    </a:stretch>
                  </pic:blipFill>
                  <pic:spPr bwMode="auto">
                    <a:xfrm>
                      <a:off x="0" y="0"/>
                      <a:ext cx="4833092" cy="3068593"/>
                    </a:xfrm>
                    <a:prstGeom prst="rect">
                      <a:avLst/>
                    </a:prstGeom>
                    <a:noFill/>
                    <a:ln>
                      <a:noFill/>
                    </a:ln>
                  </pic:spPr>
                </pic:pic>
              </a:graphicData>
            </a:graphic>
          </wp:inline>
        </w:drawing>
      </w:r>
    </w:p>
    <w:p w14:paraId="2DCD8911" w14:textId="13887DEF" w:rsidR="007F0C89" w:rsidRDefault="007F0C89" w:rsidP="007F0C89">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24</w:t>
      </w:r>
      <w:r w:rsidR="00E7495E">
        <w:rPr>
          <w:noProof/>
        </w:rPr>
        <w:fldChar w:fldCharType="end"/>
      </w:r>
      <w:r>
        <w:t xml:space="preserve"> | RockSmith Screenshot </w:t>
      </w:r>
      <w:r w:rsidRPr="008B1B9A">
        <w:rPr>
          <w:b w:val="0"/>
          <w:bCs/>
        </w:rPr>
        <w:t>(https://www.pushsquare.com/games/ps4/rocksmith_2014_edition/screenshots, 2022)</w:t>
      </w:r>
    </w:p>
    <w:p w14:paraId="41101ECD" w14:textId="5838A0F5" w:rsidR="007F0C89" w:rsidRDefault="00D767AD" w:rsidP="007F0C89">
      <w:pPr>
        <w:pStyle w:val="Heading3"/>
      </w:pPr>
      <w:bookmarkStart w:id="29" w:name="_Toc127837628"/>
      <w:r>
        <w:lastRenderedPageBreak/>
        <w:t>3</w:t>
      </w:r>
      <w:r w:rsidR="007F0C89">
        <w:t>.</w:t>
      </w:r>
      <w:r>
        <w:t>3</w:t>
      </w:r>
      <w:r w:rsidR="007F0C89">
        <w:t>.2. | Comparison</w:t>
      </w:r>
      <w:bookmarkEnd w:id="29"/>
    </w:p>
    <w:p w14:paraId="227A7F35" w14:textId="77777777" w:rsidR="007F0C89" w:rsidRDefault="007F0C89" w:rsidP="007F0C89"/>
    <w:p w14:paraId="506EDAD6" w14:textId="49A5BD5E" w:rsidR="007F0C89" w:rsidRDefault="007F0C89" w:rsidP="007F0C89">
      <w:r>
        <w:t xml:space="preserve">Even though the examples mentioned above are only a fraction of the myriad of applications and devices currently available on the market, we can see that they all serve different purposes and have a specific user target. And because our project will mainly focus on playfully learning guitar riffs, chords and songs, it will be referred to RiffMaster from this point forward. The following table concludes </w:t>
      </w:r>
      <w:r w:rsidR="00BF0242">
        <w:t xml:space="preserve">the assessment of </w:t>
      </w:r>
      <w:r>
        <w:t>our findings and some further specifications.</w:t>
      </w:r>
    </w:p>
    <w:p w14:paraId="47CE21A1" w14:textId="77777777" w:rsidR="007F0C89" w:rsidRDefault="007F0C89" w:rsidP="007F0C89"/>
    <w:p w14:paraId="49ECE7D1" w14:textId="77777777" w:rsidR="007F0C89" w:rsidRDefault="007F0C89" w:rsidP="007F0C89">
      <w:pPr>
        <w:keepNext/>
      </w:pPr>
      <w:r>
        <w:rPr>
          <w:noProof/>
        </w:rPr>
        <w:drawing>
          <wp:inline distT="0" distB="0" distL="0" distR="0" wp14:anchorId="320A511F" wp14:editId="50D6D03A">
            <wp:extent cx="6645910" cy="2033905"/>
            <wp:effectExtent l="0" t="0" r="254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645910" cy="2033905"/>
                    </a:xfrm>
                    <a:prstGeom prst="rect">
                      <a:avLst/>
                    </a:prstGeom>
                  </pic:spPr>
                </pic:pic>
              </a:graphicData>
            </a:graphic>
          </wp:inline>
        </w:drawing>
      </w:r>
    </w:p>
    <w:p w14:paraId="20861DF6" w14:textId="449EE30B" w:rsidR="007F0C89" w:rsidRDefault="007F0C89" w:rsidP="007F0C89">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25</w:t>
      </w:r>
      <w:r w:rsidR="00E7495E">
        <w:rPr>
          <w:noProof/>
        </w:rPr>
        <w:fldChar w:fldCharType="end"/>
      </w:r>
      <w:r>
        <w:t xml:space="preserve"> | Technology Comparison </w:t>
      </w:r>
      <w:r w:rsidRPr="008B1B9A">
        <w:rPr>
          <w:b w:val="0"/>
          <w:bCs/>
        </w:rPr>
        <w:t>(Appendix/Comparision.drawio)</w:t>
      </w:r>
    </w:p>
    <w:p w14:paraId="54382275" w14:textId="77777777" w:rsidR="007F0C89" w:rsidRPr="00644C29" w:rsidRDefault="007F0C89" w:rsidP="007F0C89"/>
    <w:p w14:paraId="088ED646" w14:textId="4AAD96C6" w:rsidR="007F0C89" w:rsidRDefault="00D00761" w:rsidP="00F046D7">
      <w:pPr>
        <w:pStyle w:val="Heading3"/>
      </w:pPr>
      <w:bookmarkStart w:id="30" w:name="_Toc127837629"/>
      <w:r>
        <w:t>3</w:t>
      </w:r>
      <w:r w:rsidR="007F0C89">
        <w:t>.</w:t>
      </w:r>
      <w:r>
        <w:t>3</w:t>
      </w:r>
      <w:r w:rsidR="007F0C89">
        <w:t>.3. | Gap in Current Technologies</w:t>
      </w:r>
      <w:bookmarkEnd w:id="30"/>
    </w:p>
    <w:p w14:paraId="6ABEE0E4" w14:textId="77777777" w:rsidR="007F0C89" w:rsidRDefault="007F0C89" w:rsidP="007F0C89"/>
    <w:p w14:paraId="37C68423" w14:textId="77777777" w:rsidR="007F0C89" w:rsidRDefault="007F0C89" w:rsidP="007F0C89">
      <w:r>
        <w:t>As we can see, the presented options have decent coverage of usability and functionality that a novice guitarist would require. But unfortunately, they are sparsely isolated throughout several projects and products with distinct merits and limitations. Ideally, these features should be consolidated into one comprehensive product.</w:t>
      </w:r>
    </w:p>
    <w:p w14:paraId="55C80F7A" w14:textId="77777777" w:rsidR="007F0C89" w:rsidRDefault="007F0C89" w:rsidP="007F0C89"/>
    <w:p w14:paraId="77069036" w14:textId="11A0264E" w:rsidR="007F0C89" w:rsidRDefault="00983676" w:rsidP="007F0C89">
      <w:r>
        <w:t>W</w:t>
      </w:r>
      <w:r w:rsidR="007F0C89">
        <w:t>hile Guitar Hero has outstanding gameplay, its unrealistic controller layout lacks a realistic user experience. On the other hand, MI's Digital Guitar has an excellent practical and artistic design and a more natural interface but inaccurate fret distances. Unfortunately, it cannot play notes, only limited chords through approximate button presses. Therefore, it is an artificially invented music system, not unlike Guitar Hero. Thirdly, while RockSmith offers an exceptionally realistic application that teaches fundamental music skills, the user must buy a decent-quality instrument to start to play.</w:t>
      </w:r>
    </w:p>
    <w:p w14:paraId="51D7601A" w14:textId="77777777" w:rsidR="007F0C89" w:rsidRDefault="007F0C89" w:rsidP="007F0C89"/>
    <w:p w14:paraId="4E8EA248" w14:textId="77777777" w:rsidR="007F0C89" w:rsidRDefault="007F0C89" w:rsidP="007F0C89">
      <w:r>
        <w:t>Finally, all these systems are vendor-specific, proprietary, or licenced. As a software developer, I want to be able to write applications around a digital guitar instrument free from licences or the concern of litigations. Additionally, the device should have specifications, protocols and documentation available for every software developer in the community to produce a range of competition and further innovation. Most open-source projects enjoy eager crowds of professional and amateur developers' contributions; therefore, after the finalisation of the project, it will be shared for non-commercial use.</w:t>
      </w:r>
    </w:p>
    <w:p w14:paraId="306673FC" w14:textId="739E5432" w:rsidR="007F0C89" w:rsidRPr="00D00761" w:rsidRDefault="007F0C89" w:rsidP="00D00761">
      <w:pPr>
        <w:jc w:val="left"/>
        <w:rPr>
          <w:rFonts w:eastAsiaTheme="majorEastAsia" w:cstheme="majorBidi"/>
          <w:b/>
          <w:smallCaps/>
          <w:sz w:val="24"/>
          <w:szCs w:val="32"/>
        </w:rPr>
      </w:pPr>
      <w:r>
        <w:br w:type="page"/>
      </w:r>
    </w:p>
    <w:p w14:paraId="512DA95B" w14:textId="47CE2E4D" w:rsidR="00A56940" w:rsidRPr="00A56940" w:rsidRDefault="004B1F61" w:rsidP="00A56940">
      <w:pPr>
        <w:pStyle w:val="Heading2"/>
      </w:pPr>
      <w:bookmarkStart w:id="31" w:name="_Toc127837630"/>
      <w:r>
        <w:lastRenderedPageBreak/>
        <w:t>3.</w:t>
      </w:r>
      <w:r w:rsidR="00D00761">
        <w:t>4</w:t>
      </w:r>
      <w:r>
        <w:t>. | Console Design</w:t>
      </w:r>
      <w:r w:rsidR="009513E7">
        <w:t xml:space="preserve"> Research</w:t>
      </w:r>
      <w:bookmarkEnd w:id="31"/>
    </w:p>
    <w:p w14:paraId="7550BD87" w14:textId="34A0490C" w:rsidR="003B7C60" w:rsidRDefault="004C5C43" w:rsidP="00007191">
      <w:pPr>
        <w:pStyle w:val="Heading3"/>
      </w:pPr>
      <w:bookmarkStart w:id="32" w:name="_Toc127837631"/>
      <w:r>
        <w:t>3.</w:t>
      </w:r>
      <w:r w:rsidR="00D00761">
        <w:t>4</w:t>
      </w:r>
      <w:r w:rsidR="009513E7">
        <w:t xml:space="preserve">.1. | </w:t>
      </w:r>
      <w:r w:rsidR="003B7C60">
        <w:t>Calculating Fret Distances</w:t>
      </w:r>
      <w:bookmarkEnd w:id="32"/>
    </w:p>
    <w:p w14:paraId="34B7FD2C" w14:textId="77777777" w:rsidR="00EA3040" w:rsidRPr="00EA3040" w:rsidRDefault="00EA3040" w:rsidP="00EA3040"/>
    <w:p w14:paraId="1F2B9E65" w14:textId="1B59F7E1" w:rsidR="003B7C60" w:rsidRDefault="003B7C60" w:rsidP="003B7C60">
      <w:r>
        <w:t xml:space="preserve">As </w:t>
      </w:r>
      <w:r w:rsidR="00204F17">
        <w:t>the specifications outline</w:t>
      </w:r>
      <w:r>
        <w:t>, the console layout must simulate the guitar experience as authentically as possible. Current devices</w:t>
      </w:r>
      <w:r w:rsidR="00983676">
        <w:t xml:space="preserve"> like the MI Digital Guitar</w:t>
      </w:r>
      <w:r>
        <w:t xml:space="preserve"> do not account for the distances between the frets and button cap sizes. Therefore, we </w:t>
      </w:r>
      <w:r w:rsidR="00983676">
        <w:t>must</w:t>
      </w:r>
      <w:r>
        <w:t xml:space="preserve"> calibrate the console neck to a natural proportion where the 12</w:t>
      </w:r>
      <w:r w:rsidRPr="006E4630">
        <w:rPr>
          <w:vertAlign w:val="superscript"/>
        </w:rPr>
        <w:t>th</w:t>
      </w:r>
      <w:r>
        <w:t xml:space="preserve"> fret is halfway to the scale length between the nut and the saddle. The fret positions may be calculated by dividing the remainder of a fret-saddle distance by 17.817 recursively</w:t>
      </w:r>
      <w:r w:rsidR="00E04C22">
        <w:t xml:space="preserve"> and </w:t>
      </w:r>
      <w:r w:rsidR="00782FAE">
        <w:t>b</w:t>
      </w:r>
      <w:r w:rsidR="00E04C22">
        <w:t>y basing</w:t>
      </w:r>
      <w:r w:rsidR="00782FAE">
        <w:t xml:space="preserve"> our measurements on a Guitar Hero console for our experimental calculations</w:t>
      </w:r>
      <w:r>
        <w:t>.</w:t>
      </w:r>
    </w:p>
    <w:p w14:paraId="53DD33DA" w14:textId="77777777" w:rsidR="0075313E" w:rsidRPr="00631E4E" w:rsidRDefault="0075313E" w:rsidP="003B7C60"/>
    <w:p w14:paraId="7F57C6F1" w14:textId="288493F6" w:rsidR="005146A2" w:rsidRDefault="003B7C60" w:rsidP="004D5FE6">
      <w:pPr>
        <w:keepNext/>
        <w:jc w:val="center"/>
      </w:pPr>
      <w:r w:rsidRPr="0052233C">
        <w:rPr>
          <w:b/>
          <w:bCs/>
          <w:noProof/>
        </w:rPr>
        <w:drawing>
          <wp:inline distT="0" distB="0" distL="0" distR="0" wp14:anchorId="603DA604" wp14:editId="30946B27">
            <wp:extent cx="5037221" cy="1582975"/>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0"/>
                    <a:stretch>
                      <a:fillRect/>
                    </a:stretch>
                  </pic:blipFill>
                  <pic:spPr>
                    <a:xfrm>
                      <a:off x="0" y="0"/>
                      <a:ext cx="5109703" cy="1605753"/>
                    </a:xfrm>
                    <a:prstGeom prst="rect">
                      <a:avLst/>
                    </a:prstGeom>
                  </pic:spPr>
                </pic:pic>
              </a:graphicData>
            </a:graphic>
          </wp:inline>
        </w:drawing>
      </w:r>
    </w:p>
    <w:p w14:paraId="08C04528" w14:textId="77777777" w:rsidR="0025439C" w:rsidRDefault="0025439C" w:rsidP="004D5FE6">
      <w:pPr>
        <w:keepNext/>
        <w:jc w:val="center"/>
      </w:pPr>
    </w:p>
    <w:p w14:paraId="476BBC09" w14:textId="77777777" w:rsidR="003B7C60" w:rsidRDefault="003B7C60" w:rsidP="0075313E">
      <w:pPr>
        <w:keepNext/>
        <w:jc w:val="center"/>
      </w:pPr>
      <w:r>
        <w:rPr>
          <w:noProof/>
        </w:rPr>
        <w:drawing>
          <wp:inline distT="0" distB="0" distL="0" distR="0" wp14:anchorId="5DA5D909" wp14:editId="77AAE3B9">
            <wp:extent cx="5181600" cy="1159004"/>
            <wp:effectExtent l="0" t="0" r="0" b="3175"/>
            <wp:docPr id="3" name="Picture 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41">
                      <a:extLst>
                        <a:ext uri="{28A0092B-C50C-407E-A947-70E740481C1C}">
                          <a14:useLocalDpi xmlns:a14="http://schemas.microsoft.com/office/drawing/2010/main" val="0"/>
                        </a:ext>
                      </a:extLst>
                    </a:blip>
                    <a:stretch>
                      <a:fillRect/>
                    </a:stretch>
                  </pic:blipFill>
                  <pic:spPr>
                    <a:xfrm>
                      <a:off x="0" y="0"/>
                      <a:ext cx="5219382" cy="1167455"/>
                    </a:xfrm>
                    <a:prstGeom prst="rect">
                      <a:avLst/>
                    </a:prstGeom>
                  </pic:spPr>
                </pic:pic>
              </a:graphicData>
            </a:graphic>
          </wp:inline>
        </w:drawing>
      </w:r>
    </w:p>
    <w:p w14:paraId="6EC908D6" w14:textId="3A2B3276" w:rsidR="003B7C60" w:rsidRDefault="003B7C60" w:rsidP="0075313E">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26</w:t>
      </w:r>
      <w:r w:rsidR="00E7495E">
        <w:rPr>
          <w:noProof/>
        </w:rPr>
        <w:fldChar w:fldCharType="end"/>
      </w:r>
      <w:r>
        <w:t xml:space="preserve"> | Fret Distances</w:t>
      </w:r>
      <w:r w:rsidR="009A552B">
        <w:t xml:space="preserve"> </w:t>
      </w:r>
      <w:r w:rsidR="009A552B" w:rsidRPr="009A552B">
        <w:rPr>
          <w:b w:val="0"/>
          <w:bCs/>
        </w:rPr>
        <w:t>(Appendix/Fret-Dis</w:t>
      </w:r>
      <w:r w:rsidR="009A552B">
        <w:rPr>
          <w:b w:val="0"/>
          <w:bCs/>
        </w:rPr>
        <w:t>ta</w:t>
      </w:r>
      <w:r w:rsidR="009A552B" w:rsidRPr="009A552B">
        <w:rPr>
          <w:b w:val="0"/>
          <w:bCs/>
        </w:rPr>
        <w:t>nce</w:t>
      </w:r>
      <w:r w:rsidR="00626A8C">
        <w:rPr>
          <w:b w:val="0"/>
          <w:bCs/>
        </w:rPr>
        <w:t>-Table</w:t>
      </w:r>
      <w:r w:rsidR="009A552B" w:rsidRPr="009A552B">
        <w:rPr>
          <w:b w:val="0"/>
          <w:bCs/>
        </w:rPr>
        <w:t>.drawio)</w:t>
      </w:r>
    </w:p>
    <w:p w14:paraId="4B637BC8" w14:textId="77777777" w:rsidR="0075313E" w:rsidRPr="0075313E" w:rsidRDefault="0075313E" w:rsidP="0075313E"/>
    <w:p w14:paraId="3164FC7E" w14:textId="77777777" w:rsidR="003B7C60" w:rsidRPr="009B3EDC" w:rsidRDefault="003B7C60" w:rsidP="003B7C60">
      <w:r>
        <w:t>These distance values can be used to create the first approximate diagram of the interface's physical layout. However, this layout does not yet consider a wiggle room between the buttons, which should ideally be at least one millimetre.</w:t>
      </w:r>
    </w:p>
    <w:p w14:paraId="0A374644" w14:textId="77777777" w:rsidR="003B7C60" w:rsidRDefault="003B7C60" w:rsidP="003B7C60"/>
    <w:p w14:paraId="058F660A" w14:textId="77777777" w:rsidR="003B7C60" w:rsidRDefault="003B7C60" w:rsidP="003B7C60">
      <w:pPr>
        <w:keepNext/>
      </w:pPr>
      <w:r>
        <w:rPr>
          <w:noProof/>
        </w:rPr>
        <w:drawing>
          <wp:inline distT="0" distB="0" distL="0" distR="0" wp14:anchorId="6BF857AB" wp14:editId="31481DCE">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694A3E1C" w14:textId="47475D1E" w:rsidR="004D5FE6" w:rsidRDefault="003B7C60" w:rsidP="0075313E">
      <w:pPr>
        <w:pStyle w:val="Caption"/>
        <w:jc w:val="center"/>
        <w:rPr>
          <w:b w:val="0"/>
          <w:bCs/>
        </w:rPr>
      </w:pPr>
      <w:r>
        <w:t xml:space="preserve">Figure </w:t>
      </w:r>
      <w:r w:rsidR="00E7495E">
        <w:fldChar w:fldCharType="begin"/>
      </w:r>
      <w:r w:rsidR="00E7495E">
        <w:instrText xml:space="preserve"> SEQ Figure \* ARABIC </w:instrText>
      </w:r>
      <w:r w:rsidR="00E7495E">
        <w:fldChar w:fldCharType="separate"/>
      </w:r>
      <w:r w:rsidR="007C7D59">
        <w:rPr>
          <w:noProof/>
        </w:rPr>
        <w:t>27</w:t>
      </w:r>
      <w:r w:rsidR="00E7495E">
        <w:rPr>
          <w:noProof/>
        </w:rPr>
        <w:fldChar w:fldCharType="end"/>
      </w:r>
      <w:r>
        <w:t xml:space="preserve"> | Fret Distances on The Console Guitar's Neck</w:t>
      </w:r>
      <w:r w:rsidR="00626A8C">
        <w:t xml:space="preserve"> </w:t>
      </w:r>
      <w:r w:rsidR="00626A8C" w:rsidRPr="00861FC2">
        <w:rPr>
          <w:b w:val="0"/>
          <w:bCs/>
        </w:rPr>
        <w:t>(</w:t>
      </w:r>
      <w:r w:rsidR="00861FC2" w:rsidRPr="00861FC2">
        <w:rPr>
          <w:b w:val="0"/>
          <w:bCs/>
        </w:rPr>
        <w:t>Appendix/Fret-Distance-Neck-Diagram.drawio</w:t>
      </w:r>
      <w:r w:rsidR="00626A8C" w:rsidRPr="00861FC2">
        <w:rPr>
          <w:b w:val="0"/>
          <w:bCs/>
        </w:rPr>
        <w:t>)</w:t>
      </w:r>
    </w:p>
    <w:p w14:paraId="3A03D367" w14:textId="665D0DE1" w:rsidR="003B7C60" w:rsidRPr="004D5FE6" w:rsidRDefault="004D5FE6" w:rsidP="004D5FE6">
      <w:pPr>
        <w:jc w:val="left"/>
        <w:rPr>
          <w:bCs/>
          <w:i/>
          <w:iCs/>
          <w:sz w:val="18"/>
          <w:szCs w:val="18"/>
        </w:rPr>
      </w:pPr>
      <w:r>
        <w:rPr>
          <w:b/>
          <w:bCs/>
        </w:rPr>
        <w:br w:type="page"/>
      </w:r>
    </w:p>
    <w:p w14:paraId="04E5D673" w14:textId="637CBA21" w:rsidR="00A91029" w:rsidRPr="006E0AE1" w:rsidRDefault="004632F5" w:rsidP="006E0AE1">
      <w:pPr>
        <w:pStyle w:val="Heading3"/>
        <w:rPr>
          <w:rStyle w:val="Heading3Char"/>
          <w:b/>
          <w:smallCaps/>
        </w:rPr>
      </w:pPr>
      <w:bookmarkStart w:id="33" w:name="_Toc127837632"/>
      <w:r w:rsidRPr="006E0AE1">
        <w:lastRenderedPageBreak/>
        <w:t>3.</w:t>
      </w:r>
      <w:r w:rsidR="00D00761">
        <w:t>4</w:t>
      </w:r>
      <w:r w:rsidRPr="006E0AE1">
        <w:t xml:space="preserve">.2. | </w:t>
      </w:r>
      <w:r w:rsidR="004C5C43" w:rsidRPr="006E0AE1">
        <w:rPr>
          <w:rStyle w:val="Heading3Char"/>
          <w:b/>
          <w:smallCaps/>
        </w:rPr>
        <w:t xml:space="preserve">Key Switch Interface Design </w:t>
      </w:r>
      <w:r w:rsidR="001E3900" w:rsidRPr="006E0AE1">
        <w:rPr>
          <w:rStyle w:val="Heading3Char"/>
          <w:b/>
          <w:smallCaps/>
        </w:rPr>
        <w:t>Concepts</w:t>
      </w:r>
      <w:bookmarkEnd w:id="33"/>
    </w:p>
    <w:p w14:paraId="34C2CE78" w14:textId="77777777" w:rsidR="006E0AE1" w:rsidRDefault="006E0AE1" w:rsidP="004C5C43"/>
    <w:p w14:paraId="5B676911" w14:textId="3F4E0335" w:rsidR="004C5C43" w:rsidRDefault="004C5C43" w:rsidP="004C5C43">
      <w:r w:rsidRPr="00422B1C">
        <w:t xml:space="preserve">To build </w:t>
      </w:r>
      <w:r>
        <w:t>a successful</w:t>
      </w:r>
      <w:r w:rsidRPr="00422B1C">
        <w:t xml:space="preserve"> guitar system</w:t>
      </w:r>
      <w:r>
        <w:t xml:space="preserve"> based on time precision</w:t>
      </w:r>
      <w:r w:rsidRPr="00422B1C">
        <w:t>, we need to detect inputs from the user</w:t>
      </w:r>
      <w:r>
        <w:t xml:space="preserve"> interface accurately and efficiently</w:t>
      </w:r>
      <w:r w:rsidRPr="00422B1C">
        <w:t xml:space="preserve">. </w:t>
      </w:r>
      <w:r>
        <w:t xml:space="preserve">From an electrical engineer's perspective, our console can be abstracted </w:t>
      </w:r>
      <w:r w:rsidR="0076425C">
        <w:t>as an intricate keyboard input consisting</w:t>
      </w:r>
      <w:r>
        <w:t xml:space="preserve"> of an array of key switches, similar to a conventional computer keyboard. "</w:t>
      </w:r>
      <w:r w:rsidRPr="00422B1C">
        <w:rPr>
          <w:i/>
          <w:iCs/>
        </w:rPr>
        <w:t>Depending on how individual switches are connected, mechanical keypads are commonly available in two forms – matrix and common bus</w:t>
      </w:r>
      <w:r>
        <w:t xml:space="preserve">" </w:t>
      </w:r>
      <w:sdt>
        <w:sdtPr>
          <w:id w:val="-25794320"/>
          <w:citation/>
        </w:sdtPr>
        <w:sdtEndPr/>
        <w:sdtContent>
          <w:r w:rsidR="00255474">
            <w:fldChar w:fldCharType="begin"/>
          </w:r>
          <w:r w:rsidR="00255474">
            <w:instrText xml:space="preserve"> CITATION Dav \l 2057 </w:instrText>
          </w:r>
          <w:r w:rsidR="00255474">
            <w:fldChar w:fldCharType="separate"/>
          </w:r>
          <w:r w:rsidR="00665F02">
            <w:rPr>
              <w:noProof/>
            </w:rPr>
            <w:t>(Dave, n.d.)</w:t>
          </w:r>
          <w:r w:rsidR="00255474">
            <w:fldChar w:fldCharType="end"/>
          </w:r>
        </w:sdtContent>
      </w:sdt>
      <w:r>
        <w:t>.</w:t>
      </w:r>
    </w:p>
    <w:p w14:paraId="29368C4A" w14:textId="77777777" w:rsidR="004C5C43" w:rsidRDefault="004C5C43" w:rsidP="004C5C43">
      <w:pPr>
        <w:jc w:val="left"/>
        <w:rPr>
          <w:b/>
          <w:bCs/>
        </w:rPr>
      </w:pPr>
    </w:p>
    <w:p w14:paraId="2CB0C7EE" w14:textId="62A8B16F" w:rsidR="004C5C43" w:rsidRDefault="0008729E" w:rsidP="0008729E">
      <w:pPr>
        <w:pStyle w:val="Heading4"/>
      </w:pPr>
      <w:r>
        <w:t>3.</w:t>
      </w:r>
      <w:r w:rsidR="00D00761">
        <w:t>4</w:t>
      </w:r>
      <w:r>
        <w:t xml:space="preserve">.2.1. | </w:t>
      </w:r>
      <w:r w:rsidR="004C5C43" w:rsidRPr="002E4BFA">
        <w:t xml:space="preserve">Keyboard </w:t>
      </w:r>
      <w:r w:rsidR="004C5C43">
        <w:t>Buses</w:t>
      </w:r>
    </w:p>
    <w:p w14:paraId="1835549A" w14:textId="77777777" w:rsidR="00A91029" w:rsidRPr="00A91029" w:rsidRDefault="00A91029" w:rsidP="00A91029"/>
    <w:p w14:paraId="14F2AF29" w14:textId="77777777" w:rsidR="004C5C43" w:rsidRDefault="004C5C43" w:rsidP="004C5C43">
      <w:r>
        <w:t>In our scenario, we need six times 20 fret buttons and six strum switches, totalling 126 switches. Unfortunately, connecting switches directly to pins would be inelegant even if we could find a microcontroller with 126 digital pins. The fundamental way of sequential wiring design is to use a common bus.</w:t>
      </w:r>
    </w:p>
    <w:p w14:paraId="3D366620" w14:textId="77777777" w:rsidR="004C5C43" w:rsidRDefault="004C5C43" w:rsidP="004C5C43"/>
    <w:p w14:paraId="6AF8B63C" w14:textId="77777777" w:rsidR="004C5C43" w:rsidRDefault="004C5C43" w:rsidP="004C5C43">
      <w:pPr>
        <w:keepNext/>
      </w:pPr>
      <w:r>
        <w:rPr>
          <w:noProof/>
        </w:rPr>
        <w:drawing>
          <wp:inline distT="0" distB="0" distL="0" distR="0" wp14:anchorId="1A476135" wp14:editId="3F68F669">
            <wp:extent cx="6645910" cy="2423795"/>
            <wp:effectExtent l="0" t="0" r="254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6274091E" w14:textId="36EEE8A5" w:rsidR="004C5C43" w:rsidRDefault="004C5C43" w:rsidP="00861FC2">
      <w:pPr>
        <w:pStyle w:val="Caption"/>
        <w:jc w:val="center"/>
      </w:pPr>
      <w:r>
        <w:t xml:space="preserve">Figure </w:t>
      </w:r>
      <w:r w:rsidR="00E7495E">
        <w:fldChar w:fldCharType="begin"/>
      </w:r>
      <w:r w:rsidR="00E7495E">
        <w:instrText xml:space="preserve"> SEQ Figure \* ARABIC</w:instrText>
      </w:r>
      <w:r w:rsidR="00E7495E">
        <w:instrText xml:space="preserve"> </w:instrText>
      </w:r>
      <w:r w:rsidR="00E7495E">
        <w:fldChar w:fldCharType="separate"/>
      </w:r>
      <w:r w:rsidR="007C7D59">
        <w:rPr>
          <w:noProof/>
        </w:rPr>
        <w:t>28</w:t>
      </w:r>
      <w:r w:rsidR="00E7495E">
        <w:rPr>
          <w:noProof/>
        </w:rPr>
        <w:fldChar w:fldCharType="end"/>
      </w:r>
      <w:r>
        <w:t xml:space="preserve"> | </w:t>
      </w:r>
      <w:r w:rsidRPr="001F4FAB">
        <w:t>Common Bus Consol</w:t>
      </w:r>
      <w:r w:rsidR="001D0062">
        <w:t>e</w:t>
      </w:r>
      <w:r w:rsidRPr="001F4FAB">
        <w:t xml:space="preserve"> Interface Wiring</w:t>
      </w:r>
      <w:r>
        <w:t xml:space="preserve"> Schema </w:t>
      </w:r>
      <w:r w:rsidRPr="005E3A9E">
        <w:rPr>
          <w:b w:val="0"/>
        </w:rPr>
        <w:t>(</w:t>
      </w:r>
      <w:r w:rsidR="005E3A9E">
        <w:rPr>
          <w:b w:val="0"/>
        </w:rPr>
        <w:t>A</w:t>
      </w:r>
      <w:r w:rsidRPr="005E3A9E">
        <w:rPr>
          <w:b w:val="0"/>
        </w:rPr>
        <w:t>ppendix/CommonBus.draw.io)</w:t>
      </w:r>
    </w:p>
    <w:p w14:paraId="188E9E57" w14:textId="77777777" w:rsidR="004C5C43" w:rsidRDefault="004C5C43" w:rsidP="004C5C43"/>
    <w:p w14:paraId="325D2C4C" w14:textId="77777777" w:rsidR="004C5C43" w:rsidRDefault="004C5C43" w:rsidP="004C5C43">
      <w:r>
        <w:t>This solution in the above form is not ideal for our console; however, other linear solutions will be discussed in the following chapters.</w:t>
      </w:r>
    </w:p>
    <w:p w14:paraId="3B793E65" w14:textId="77777777" w:rsidR="004C5C43" w:rsidRDefault="004C5C43" w:rsidP="004C5C43"/>
    <w:p w14:paraId="355B79EA" w14:textId="69FA0C42" w:rsidR="004C5C43" w:rsidRDefault="009379A2" w:rsidP="009379A2">
      <w:pPr>
        <w:pStyle w:val="Heading4"/>
      </w:pPr>
      <w:r>
        <w:t>3.</w:t>
      </w:r>
      <w:r w:rsidR="00D00761">
        <w:t>4</w:t>
      </w:r>
      <w:r>
        <w:t xml:space="preserve">.2.2. | </w:t>
      </w:r>
      <w:r w:rsidR="004C5C43">
        <w:t>Keyboard Matrix</w:t>
      </w:r>
    </w:p>
    <w:p w14:paraId="55FD6204" w14:textId="77777777" w:rsidR="00A91029" w:rsidRPr="00A91029" w:rsidRDefault="00A91029" w:rsidP="00A91029"/>
    <w:p w14:paraId="63AB3824" w14:textId="2A552C1A" w:rsidR="00483B4E" w:rsidRDefault="004C5C43" w:rsidP="004C5C43">
      <w:r>
        <w:t xml:space="preserve">User interfaces, such as keyboards and keypads, often use a keyboard matrix to consolidate a greater number of input switches to a limited number of microcontroller pins. </w:t>
      </w:r>
      <w:r w:rsidR="00A47A11">
        <w:t>"</w:t>
      </w:r>
      <w:r w:rsidR="00A47A11" w:rsidRPr="00F4298F">
        <w:rPr>
          <w:i/>
          <w:iCs/>
        </w:rPr>
        <w:t>When a key is pressed, a column wire makes contact with a row wire and completes a circuit. The keyboard controller detects this closed circuit and registers it as a key press</w:t>
      </w:r>
      <w:r w:rsidR="00A47A11">
        <w:t>"</w:t>
      </w:r>
      <w:sdt>
        <w:sdtPr>
          <w:id w:val="-462805162"/>
          <w:citation/>
        </w:sdtPr>
        <w:sdtEndPr/>
        <w:sdtContent>
          <w:r w:rsidR="0047176A">
            <w:fldChar w:fldCharType="begin"/>
          </w:r>
          <w:r w:rsidR="00B93FFA">
            <w:instrText xml:space="preserve">CITATION Dri00 \l 2057 </w:instrText>
          </w:r>
          <w:r w:rsidR="0047176A">
            <w:fldChar w:fldCharType="separate"/>
          </w:r>
          <w:r w:rsidR="00665F02">
            <w:rPr>
              <w:noProof/>
            </w:rPr>
            <w:t xml:space="preserve"> (Dribin, 2000)</w:t>
          </w:r>
          <w:r w:rsidR="0047176A">
            <w:fldChar w:fldCharType="end"/>
          </w:r>
        </w:sdtContent>
      </w:sdt>
      <w:r w:rsidR="00541A1F">
        <w:t>.</w:t>
      </w:r>
      <w:r w:rsidR="00A47A11">
        <w:t xml:space="preserve"> </w:t>
      </w:r>
      <w:r>
        <w:t>For example, PC keyboards usually range from 63 to 105 keys, depending on the layout and the existence of a numerical pad. In the same way as conventional keyboards, the guitar interface can be arranged in a matrix. Meshing the switch wires would result in a drastically reduced digital pin requirement.</w:t>
      </w:r>
    </w:p>
    <w:p w14:paraId="4B261C2A" w14:textId="77777777" w:rsidR="005F5898" w:rsidRDefault="005F5898" w:rsidP="004C5C43"/>
    <w:p w14:paraId="4BE2E03A" w14:textId="77777777" w:rsidR="004C5C43" w:rsidRPr="00483B4E" w:rsidRDefault="004C5C43" w:rsidP="004C5C43">
      <w:pPr>
        <w:rPr>
          <w:rFonts w:eastAsiaTheme="minorEastAsia"/>
          <w:i/>
          <w:sz w:val="20"/>
          <w:szCs w:val="20"/>
        </w:rPr>
      </w:pPr>
      <m:oMathPara>
        <m:oMath>
          <m:r>
            <w:rPr>
              <w:rFonts w:ascii="Cambria Math" w:hAnsi="Cambria Math"/>
              <w:sz w:val="20"/>
              <w:szCs w:val="20"/>
            </w:rPr>
            <w:lastRenderedPageBreak/>
            <m:t>bus=rows×columns=6×20 fret+1 strum=</m:t>
          </m:r>
          <m:r>
            <m:rPr>
              <m:sty m:val="bi"/>
            </m:rPr>
            <w:rPr>
              <w:rFonts w:ascii="Cambria Math" w:hAnsi="Cambria Math"/>
              <w:sz w:val="20"/>
              <w:szCs w:val="20"/>
            </w:rPr>
            <m:t>126</m:t>
          </m:r>
          <m:r>
            <w:rPr>
              <w:rFonts w:ascii="Cambria Math" w:hAnsi="Cambria Math"/>
              <w:sz w:val="20"/>
              <w:szCs w:val="20"/>
            </w:rPr>
            <m:t xml:space="preserve"> pins</m:t>
          </m:r>
        </m:oMath>
      </m:oMathPara>
    </w:p>
    <w:p w14:paraId="59C100F0" w14:textId="77777777" w:rsidR="004C5C43" w:rsidRPr="00A91029" w:rsidRDefault="004C5C43" w:rsidP="004C5C43">
      <w:pPr>
        <w:rPr>
          <w:rFonts w:eastAsiaTheme="minorEastAsia"/>
          <w:sz w:val="20"/>
          <w:szCs w:val="20"/>
        </w:rPr>
      </w:pPr>
      <m:oMathPara>
        <m:oMath>
          <m:r>
            <w:rPr>
              <w:rFonts w:ascii="Cambria Math" w:eastAsiaTheme="minorEastAsia" w:hAnsi="Cambria Math"/>
              <w:sz w:val="20"/>
              <w:szCs w:val="20"/>
            </w:rPr>
            <m:t>matrix=rows+colums=</m:t>
          </m:r>
          <m:r>
            <m:rPr>
              <m:sty m:val="bi"/>
            </m:rPr>
            <w:rPr>
              <w:rFonts w:ascii="Cambria Math" w:eastAsiaTheme="minorEastAsia" w:hAnsi="Cambria Math"/>
              <w:sz w:val="20"/>
              <w:szCs w:val="20"/>
            </w:rPr>
            <m:t>26</m:t>
          </m:r>
          <m:r>
            <w:rPr>
              <w:rFonts w:ascii="Cambria Math" w:eastAsiaTheme="minorEastAsia" w:hAnsi="Cambria Math"/>
              <w:sz w:val="20"/>
              <w:szCs w:val="20"/>
            </w:rPr>
            <m:t xml:space="preserve"> pins</m:t>
          </m:r>
        </m:oMath>
      </m:oMathPara>
    </w:p>
    <w:p w14:paraId="21E5A195" w14:textId="77777777" w:rsidR="00A91029" w:rsidRPr="00483B4E" w:rsidRDefault="00A91029" w:rsidP="004C5C43">
      <w:pPr>
        <w:rPr>
          <w:rFonts w:eastAsiaTheme="minorEastAsia"/>
          <w:sz w:val="20"/>
          <w:szCs w:val="20"/>
        </w:rPr>
      </w:pPr>
    </w:p>
    <w:p w14:paraId="316F9EAC" w14:textId="3976F5A0" w:rsidR="004C5C43" w:rsidRDefault="00B562D7" w:rsidP="004C5C43">
      <w:pPr>
        <w:rPr>
          <w:sz w:val="20"/>
          <w:szCs w:val="20"/>
        </w:rPr>
      </w:pPr>
      <w:r>
        <w:rPr>
          <w:sz w:val="20"/>
          <w:szCs w:val="20"/>
        </w:rPr>
        <w:t>M</w:t>
      </w:r>
      <w:r w:rsidR="009139AD">
        <w:rPr>
          <w:sz w:val="20"/>
          <w:szCs w:val="20"/>
        </w:rPr>
        <w:t>atrix keyboard</w:t>
      </w:r>
      <w:r w:rsidR="004B3CD4">
        <w:rPr>
          <w:sz w:val="20"/>
          <w:szCs w:val="20"/>
        </w:rPr>
        <w:t>s</w:t>
      </w:r>
      <w:r w:rsidR="009139AD">
        <w:rPr>
          <w:sz w:val="20"/>
          <w:szCs w:val="20"/>
        </w:rPr>
        <w:t xml:space="preserve"> use </w:t>
      </w:r>
      <w:r w:rsidR="004B3CD4">
        <w:rPr>
          <w:sz w:val="20"/>
          <w:szCs w:val="20"/>
        </w:rPr>
        <w:t>scanning algorithm</w:t>
      </w:r>
      <w:r w:rsidR="00202DC1">
        <w:rPr>
          <w:sz w:val="20"/>
          <w:szCs w:val="20"/>
        </w:rPr>
        <w:t>s</w:t>
      </w:r>
      <w:r>
        <w:rPr>
          <w:sz w:val="20"/>
          <w:szCs w:val="20"/>
        </w:rPr>
        <w:t xml:space="preserve"> to detect button presses</w:t>
      </w:r>
      <w:r w:rsidR="00202DC1">
        <w:rPr>
          <w:sz w:val="20"/>
          <w:szCs w:val="20"/>
        </w:rPr>
        <w:t>, where rows and columns are individually read</w:t>
      </w:r>
      <w:r w:rsidR="004B3CD4">
        <w:rPr>
          <w:sz w:val="20"/>
          <w:szCs w:val="20"/>
        </w:rPr>
        <w:t>.</w:t>
      </w:r>
    </w:p>
    <w:p w14:paraId="723D4FDE" w14:textId="77777777" w:rsidR="00A91029" w:rsidRPr="00483B4E" w:rsidRDefault="00A91029" w:rsidP="004C5C43">
      <w:pPr>
        <w:rPr>
          <w:sz w:val="20"/>
          <w:szCs w:val="20"/>
        </w:rPr>
      </w:pPr>
    </w:p>
    <w:p w14:paraId="2226F5C4" w14:textId="25221803" w:rsidR="004C5C43" w:rsidRDefault="000B4671" w:rsidP="000B4671">
      <w:pPr>
        <w:keepNext/>
        <w:jc w:val="center"/>
      </w:pPr>
      <w:r>
        <w:rPr>
          <w:noProof/>
        </w:rPr>
        <w:drawing>
          <wp:inline distT="0" distB="0" distL="0" distR="0" wp14:anchorId="27FFF7F8" wp14:editId="5387535F">
            <wp:extent cx="4954678" cy="2899144"/>
            <wp:effectExtent l="0" t="0" r="0" b="0"/>
            <wp:docPr id="12" name="Picture 1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4981737" cy="2914977"/>
                    </a:xfrm>
                    <a:prstGeom prst="rect">
                      <a:avLst/>
                    </a:prstGeom>
                  </pic:spPr>
                </pic:pic>
              </a:graphicData>
            </a:graphic>
          </wp:inline>
        </w:drawing>
      </w:r>
    </w:p>
    <w:p w14:paraId="517671B1" w14:textId="287E1C4C" w:rsidR="00DA0121" w:rsidRDefault="004C5C43" w:rsidP="00236DE7">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29</w:t>
      </w:r>
      <w:r w:rsidR="00E7495E">
        <w:rPr>
          <w:noProof/>
        </w:rPr>
        <w:fldChar w:fldCharType="end"/>
      </w:r>
      <w:r>
        <w:t xml:space="preserve"> | Keyboard Scanning</w:t>
      </w:r>
      <w:r w:rsidR="00741369">
        <w:t xml:space="preserve"> Flowchart </w:t>
      </w:r>
      <w:r w:rsidR="00741369" w:rsidRPr="00741369">
        <w:rPr>
          <w:b w:val="0"/>
          <w:bCs/>
        </w:rPr>
        <w:t>(Appendix/Keyboard-Scanning.drawio)</w:t>
      </w:r>
    </w:p>
    <w:p w14:paraId="031454FB" w14:textId="77777777" w:rsidR="005F2D9B" w:rsidRDefault="005F2D9B" w:rsidP="005F2D9B"/>
    <w:p w14:paraId="2D2A1B6B" w14:textId="5FE0F6F0" w:rsidR="00211EBE" w:rsidRDefault="00656AB6" w:rsidP="005F2D9B">
      <w:r>
        <w:t>Unfortunately, keyboard matrices int</w:t>
      </w:r>
      <w:r w:rsidR="004853BF">
        <w:t>r</w:t>
      </w:r>
      <w:r>
        <w:t xml:space="preserve">oduce </w:t>
      </w:r>
      <w:r w:rsidR="004853BF">
        <w:t>problems with simultaneous key presses</w:t>
      </w:r>
      <w:r w:rsidR="00D606AC">
        <w:t>, such as keyboard</w:t>
      </w:r>
      <w:r w:rsidR="0095494A">
        <w:t xml:space="preserve"> ghosting </w:t>
      </w:r>
      <w:r w:rsidR="00BE6A9E">
        <w:t xml:space="preserve">(unrecognised strokes) </w:t>
      </w:r>
      <w:r w:rsidR="0095494A">
        <w:t>and masking</w:t>
      </w:r>
      <w:r w:rsidR="00BE6A9E">
        <w:t xml:space="preserve"> (</w:t>
      </w:r>
      <w:r w:rsidR="00022524">
        <w:t>unpressed strokes mistakenly registered</w:t>
      </w:r>
      <w:r w:rsidR="00BE6A9E">
        <w:t>)</w:t>
      </w:r>
      <w:r w:rsidR="0095494A">
        <w:t>.</w:t>
      </w:r>
      <w:r w:rsidR="00022524">
        <w:t xml:space="preserve"> </w:t>
      </w:r>
      <w:r w:rsidR="00536CFB">
        <w:t xml:space="preserve">These problems are well-known </w:t>
      </w:r>
      <w:r w:rsidR="001B2288">
        <w:t>in the gaming community</w:t>
      </w:r>
      <w:r w:rsidR="00A25429">
        <w:t>,</w:t>
      </w:r>
      <w:r w:rsidR="001B2288">
        <w:t xml:space="preserve"> and anti-ghosting keyboards are sold for </w:t>
      </w:r>
      <w:r w:rsidR="00A25429">
        <w:t>professional gamers</w:t>
      </w:r>
      <w:r w:rsidR="00211EBE">
        <w:t xml:space="preserve">. </w:t>
      </w:r>
    </w:p>
    <w:p w14:paraId="24A41379" w14:textId="77777777" w:rsidR="00A25429" w:rsidRDefault="00A25429" w:rsidP="005F2D9B"/>
    <w:p w14:paraId="4AADF58D" w14:textId="77777777" w:rsidR="00B80B8C" w:rsidRDefault="00B80B8C" w:rsidP="00B80B8C">
      <w:pPr>
        <w:keepNext/>
      </w:pPr>
      <w:r>
        <w:rPr>
          <w:noProof/>
        </w:rPr>
        <w:drawing>
          <wp:inline distT="0" distB="0" distL="0" distR="0" wp14:anchorId="042D842A" wp14:editId="440A86F3">
            <wp:extent cx="6645910" cy="2078355"/>
            <wp:effectExtent l="0" t="0" r="2540" b="0"/>
            <wp:docPr id="39" name="Picture 39"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crossword puzz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645910" cy="2078355"/>
                    </a:xfrm>
                    <a:prstGeom prst="rect">
                      <a:avLst/>
                    </a:prstGeom>
                  </pic:spPr>
                </pic:pic>
              </a:graphicData>
            </a:graphic>
          </wp:inline>
        </w:drawing>
      </w:r>
    </w:p>
    <w:p w14:paraId="52190D17" w14:textId="1036B2F6" w:rsidR="00B80B8C" w:rsidRDefault="00B80B8C" w:rsidP="00B80B8C">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30</w:t>
      </w:r>
      <w:r w:rsidR="00E7495E">
        <w:rPr>
          <w:noProof/>
        </w:rPr>
        <w:fldChar w:fldCharType="end"/>
      </w:r>
      <w:r w:rsidR="00C06A65">
        <w:t xml:space="preserve"> | Indistinguishable Keystrokes </w:t>
      </w:r>
      <w:r w:rsidR="00C06A65" w:rsidRPr="00F84D4B">
        <w:rPr>
          <w:b w:val="0"/>
          <w:bCs/>
        </w:rPr>
        <w:t>(</w:t>
      </w:r>
      <w:r w:rsidR="00F84D4B" w:rsidRPr="00F84D4B">
        <w:rPr>
          <w:b w:val="0"/>
          <w:bCs/>
        </w:rPr>
        <w:t>https://www.microsoft.com/applied-sciences/projects/anti-ghosting</w:t>
      </w:r>
      <w:r w:rsidR="00F84D4B">
        <w:rPr>
          <w:b w:val="0"/>
          <w:bCs/>
        </w:rPr>
        <w:t>, 2022</w:t>
      </w:r>
      <w:r w:rsidR="00C06A65" w:rsidRPr="00F84D4B">
        <w:rPr>
          <w:b w:val="0"/>
          <w:bCs/>
        </w:rPr>
        <w:t>)</w:t>
      </w:r>
    </w:p>
    <w:p w14:paraId="0BD81DED" w14:textId="77777777" w:rsidR="00B80B8C" w:rsidRPr="00B80B8C" w:rsidRDefault="00B80B8C" w:rsidP="00B80B8C"/>
    <w:p w14:paraId="23125C7E" w14:textId="5A9FC45C" w:rsidR="00656AB6" w:rsidRDefault="006827F0" w:rsidP="005F2D9B">
      <w:r>
        <w:t xml:space="preserve">Similarly, </w:t>
      </w:r>
      <w:r w:rsidR="00016686">
        <w:t xml:space="preserve">ghosting and masking may cause problems when the player </w:t>
      </w:r>
      <w:r w:rsidR="00D20653">
        <w:t xml:space="preserve">simultaneously interacts with the </w:t>
      </w:r>
      <w:r w:rsidR="00451B6C">
        <w:t>controller</w:t>
      </w:r>
      <w:r w:rsidR="00D20653">
        <w:t>'s fret buttons</w:t>
      </w:r>
      <w:r w:rsidR="00553B64">
        <w:t xml:space="preserve">, </w:t>
      </w:r>
      <w:r w:rsidR="00D20653">
        <w:t>playing triads or chords.</w:t>
      </w:r>
      <w:r w:rsidR="00016686">
        <w:t xml:space="preserve"> </w:t>
      </w:r>
      <w:r w:rsidR="00E874C1">
        <w:t>Although t</w:t>
      </w:r>
      <w:r w:rsidR="00022524">
        <w:t>hese problems may be corrected using diodes</w:t>
      </w:r>
      <w:r w:rsidR="00E874C1">
        <w:t xml:space="preserve">, </w:t>
      </w:r>
      <w:r w:rsidR="003D4263">
        <w:t xml:space="preserve">our scenario </w:t>
      </w:r>
      <w:r w:rsidR="00451B6C">
        <w:t xml:space="preserve">may </w:t>
      </w:r>
      <w:r w:rsidR="003D4263">
        <w:t>ha</w:t>
      </w:r>
      <w:r w:rsidR="00FD1999">
        <w:t>ve</w:t>
      </w:r>
      <w:r w:rsidR="003D4263">
        <w:t xml:space="preserve"> better wiring alternatives</w:t>
      </w:r>
      <w:r w:rsidR="00E874C1">
        <w:t>.</w:t>
      </w:r>
    </w:p>
    <w:p w14:paraId="1D91F2B1" w14:textId="77777777" w:rsidR="006C0E0A" w:rsidRDefault="006C0E0A" w:rsidP="005F2D9B"/>
    <w:p w14:paraId="7A624F7D" w14:textId="679D246A" w:rsidR="00C73F92" w:rsidRDefault="00C73F92" w:rsidP="00D75EB9">
      <w:pPr>
        <w:pStyle w:val="Heading3"/>
      </w:pPr>
      <w:bookmarkStart w:id="34" w:name="_Toc127837633"/>
      <w:r>
        <w:lastRenderedPageBreak/>
        <w:t>3.</w:t>
      </w:r>
      <w:r w:rsidR="00D00761">
        <w:t>4</w:t>
      </w:r>
      <w:r>
        <w:t>.</w:t>
      </w:r>
      <w:r w:rsidR="003E144F">
        <w:t>3</w:t>
      </w:r>
      <w:r>
        <w:t>.</w:t>
      </w:r>
      <w:r w:rsidR="00E10996">
        <w:t xml:space="preserve"> | </w:t>
      </w:r>
      <w:r>
        <w:t xml:space="preserve"> </w:t>
      </w:r>
      <w:r w:rsidR="00DA0482">
        <w:t xml:space="preserve">Analog </w:t>
      </w:r>
      <w:r w:rsidR="00F84D4B">
        <w:t>Voltage</w:t>
      </w:r>
      <w:r w:rsidR="001E16D3">
        <w:t xml:space="preserve"> Dividers</w:t>
      </w:r>
      <w:bookmarkEnd w:id="34"/>
    </w:p>
    <w:p w14:paraId="1FE97FD6" w14:textId="77777777" w:rsidR="001F3D4A" w:rsidRPr="001F3D4A" w:rsidRDefault="001F3D4A" w:rsidP="001F3D4A"/>
    <w:p w14:paraId="7003D626" w14:textId="26398AEB" w:rsidR="00FD781D" w:rsidRDefault="00D428D4" w:rsidP="005F2D9B">
      <w:r>
        <w:t xml:space="preserve">Traditionally buttons are registered through one of the digital pins </w:t>
      </w:r>
      <w:r w:rsidR="00CF6436">
        <w:t xml:space="preserve">because of </w:t>
      </w:r>
      <w:r w:rsidR="00A351C7">
        <w:t xml:space="preserve">the </w:t>
      </w:r>
      <w:r w:rsidR="00CD57BA">
        <w:t>momentary press</w:t>
      </w:r>
      <w:r w:rsidR="00CF6436">
        <w:t xml:space="preserve"> input's binary nature. </w:t>
      </w:r>
      <w:r w:rsidR="00383032">
        <w:t>However, with a</w:t>
      </w:r>
      <w:r w:rsidR="004A6A1F">
        <w:t>n</w:t>
      </w:r>
      <w:r w:rsidR="00383032">
        <w:t xml:space="preserve"> ingenious trick, w</w:t>
      </w:r>
      <w:r w:rsidR="00D032B9">
        <w:t xml:space="preserve">e may capture </w:t>
      </w:r>
      <w:r>
        <w:t xml:space="preserve">keypresses </w:t>
      </w:r>
      <w:r w:rsidR="008D6A9A">
        <w:t>on</w:t>
      </w:r>
      <w:r>
        <w:t xml:space="preserve"> anal</w:t>
      </w:r>
      <w:r w:rsidR="00383032">
        <w:t>og pins</w:t>
      </w:r>
      <w:r w:rsidR="0088112A">
        <w:t>,</w:t>
      </w:r>
      <w:r w:rsidR="004A6A1F">
        <w:t xml:space="preserve"> </w:t>
      </w:r>
      <w:r w:rsidR="0088112A">
        <w:t xml:space="preserve">similar to how potentiometers work </w:t>
      </w:r>
      <w:r w:rsidR="009D0CAC">
        <w:t>with</w:t>
      </w:r>
      <w:r w:rsidR="0088112A">
        <w:t xml:space="preserve"> microcontrollers</w:t>
      </w:r>
      <w:r w:rsidR="00A217BE">
        <w:t xml:space="preserve"> </w:t>
      </w:r>
      <w:r w:rsidR="00713787">
        <w:t xml:space="preserve">or </w:t>
      </w:r>
      <w:r w:rsidR="00916277">
        <w:t xml:space="preserve">how </w:t>
      </w:r>
      <w:r w:rsidR="00713787">
        <w:t>values are read from a sensor</w:t>
      </w:r>
      <w:r w:rsidR="0088112A">
        <w:t>.</w:t>
      </w:r>
      <w:r w:rsidR="00D572A2">
        <w:t xml:space="preserve"> </w:t>
      </w:r>
      <w:r w:rsidR="0011319F">
        <w:t>"</w:t>
      </w:r>
      <w:r w:rsidR="000A540C" w:rsidRPr="00CD57BA">
        <w:rPr>
          <w:i/>
          <w:iCs/>
        </w:rPr>
        <w:t>To get the value from the sensor</w:t>
      </w:r>
      <w:r w:rsidR="00906A8C" w:rsidRPr="00CD57BA">
        <w:rPr>
          <w:i/>
          <w:iCs/>
        </w:rPr>
        <w:t xml:space="preserve">, call analogRead() that </w:t>
      </w:r>
      <w:r w:rsidR="005C0732" w:rsidRPr="00CD57BA">
        <w:rPr>
          <w:i/>
          <w:iCs/>
        </w:rPr>
        <w:t>takes one argument: what pin it should take a voltage</w:t>
      </w:r>
      <w:r w:rsidR="00413103" w:rsidRPr="00CD57BA">
        <w:rPr>
          <w:i/>
          <w:iCs/>
        </w:rPr>
        <w:t xml:space="preserve"> reading on. </w:t>
      </w:r>
      <w:r w:rsidR="00734DD9" w:rsidRPr="00CD57BA">
        <w:rPr>
          <w:i/>
          <w:iCs/>
        </w:rPr>
        <w:t>The value, which is between 0 and 1023, is the representation of the voltage</w:t>
      </w:r>
      <w:r w:rsidR="004D6C09" w:rsidRPr="00CD57BA">
        <w:rPr>
          <w:i/>
          <w:iCs/>
        </w:rPr>
        <w:t xml:space="preserve"> on the pin</w:t>
      </w:r>
      <w:r w:rsidR="0011319F">
        <w:t>"</w:t>
      </w:r>
      <w:r w:rsidR="004D6C09">
        <w:t xml:space="preserve"> </w:t>
      </w:r>
      <w:sdt>
        <w:sdtPr>
          <w:id w:val="2043098159"/>
          <w:citation/>
        </w:sdtPr>
        <w:sdtEndPr/>
        <w:sdtContent>
          <w:r w:rsidR="001C50C0">
            <w:fldChar w:fldCharType="begin"/>
          </w:r>
          <w:r w:rsidR="001C50C0">
            <w:instrText xml:space="preserve"> CITATION Fit12 \l 2057 </w:instrText>
          </w:r>
          <w:r w:rsidR="001C50C0">
            <w:fldChar w:fldCharType="separate"/>
          </w:r>
          <w:r w:rsidR="00665F02">
            <w:rPr>
              <w:noProof/>
            </w:rPr>
            <w:t>(Fitzgerald, 2012)</w:t>
          </w:r>
          <w:r w:rsidR="001C50C0">
            <w:fldChar w:fldCharType="end"/>
          </w:r>
        </w:sdtContent>
      </w:sdt>
      <w:r w:rsidR="004D6C09">
        <w:t>.</w:t>
      </w:r>
      <w:r w:rsidR="00BD432B">
        <w:t xml:space="preserve"> </w:t>
      </w:r>
    </w:p>
    <w:p w14:paraId="50DFD6BF" w14:textId="77777777" w:rsidR="0028708B" w:rsidRDefault="0028708B" w:rsidP="005F2D9B"/>
    <w:p w14:paraId="3DD10E72" w14:textId="35BECF44" w:rsidR="00D75EB9" w:rsidRDefault="002B56BD" w:rsidP="00D75EB9">
      <w:pPr>
        <w:pStyle w:val="Heading4"/>
      </w:pPr>
      <w:r>
        <w:t>3.</w:t>
      </w:r>
      <w:r w:rsidR="00D00761">
        <w:t>4</w:t>
      </w:r>
      <w:r>
        <w:t>.</w:t>
      </w:r>
      <w:r w:rsidR="00D75EB9">
        <w:t xml:space="preserve">3.1 | </w:t>
      </w:r>
      <w:r w:rsidR="00C80760" w:rsidRPr="000538DB">
        <w:t xml:space="preserve">Logarithmic </w:t>
      </w:r>
      <w:r w:rsidR="000538DB" w:rsidRPr="000538DB">
        <w:t>Resistor Ladders</w:t>
      </w:r>
    </w:p>
    <w:p w14:paraId="5135C372" w14:textId="77777777" w:rsidR="001F3D4A" w:rsidRPr="001F3D4A" w:rsidRDefault="001F3D4A" w:rsidP="001F3D4A"/>
    <w:p w14:paraId="1E1C0F1C" w14:textId="26235AAA" w:rsidR="00565948" w:rsidRDefault="00825220" w:rsidP="00565948">
      <w:r>
        <w:t xml:space="preserve">This analog design could </w:t>
      </w:r>
      <w:r w:rsidR="008D57C4">
        <w:t xml:space="preserve">eliminate </w:t>
      </w:r>
      <w:r w:rsidR="00E7542C">
        <w:t xml:space="preserve">the ghosting and masking </w:t>
      </w:r>
      <w:r w:rsidR="008D57C4">
        <w:t>problems</w:t>
      </w:r>
      <w:r w:rsidR="008B08BC">
        <w:t xml:space="preserve"> because</w:t>
      </w:r>
      <w:r w:rsidR="003C0BBE">
        <w:t xml:space="preserve"> only the topmost button press on each row (string)</w:t>
      </w:r>
      <w:r w:rsidR="00B31559">
        <w:t xml:space="preserve"> should be registered</w:t>
      </w:r>
      <w:r w:rsidR="00BC0E8C">
        <w:t>, similarly to the real</w:t>
      </w:r>
      <w:r w:rsidR="00B7652E">
        <w:t>-world</w:t>
      </w:r>
      <w:r w:rsidR="00BC0E8C">
        <w:t xml:space="preserve"> instrument. </w:t>
      </w:r>
      <w:r w:rsidR="00495D80">
        <w:t>An additional benefit of this design is the reduced number of pins used</w:t>
      </w:r>
      <w:r w:rsidR="002E3478">
        <w:t xml:space="preserve">: </w:t>
      </w:r>
      <w:r w:rsidR="0040370B">
        <w:t>six</w:t>
      </w:r>
      <w:r w:rsidR="002E3478">
        <w:t xml:space="preserve"> analog pins for strings </w:t>
      </w:r>
      <w:r w:rsidR="0040370B">
        <w:t>and six</w:t>
      </w:r>
      <w:r w:rsidR="002E3478">
        <w:t xml:space="preserve"> digital pins for strums.</w:t>
      </w:r>
      <w:r w:rsidR="00756E0B">
        <w:t xml:space="preserve"> One way of </w:t>
      </w:r>
      <w:r w:rsidR="00307C33">
        <w:t>creating analog voltage dividers is to use sequen</w:t>
      </w:r>
      <w:r w:rsidR="001C4070">
        <w:t>tial wiring of switches and identical resistors</w:t>
      </w:r>
      <w:r w:rsidR="00D80AA4">
        <w:t>, often called resistor ladders</w:t>
      </w:r>
      <w:r w:rsidR="001C4070">
        <w:t>.</w:t>
      </w:r>
    </w:p>
    <w:p w14:paraId="5CF76009" w14:textId="77777777" w:rsidR="003C5356" w:rsidRDefault="003C5356" w:rsidP="00565948"/>
    <w:p w14:paraId="3B5308C0" w14:textId="7328C365" w:rsidR="00B67BFA" w:rsidRDefault="009A6411" w:rsidP="00533053">
      <w:pPr>
        <w:keepNext/>
        <w:jc w:val="center"/>
      </w:pPr>
      <w:r>
        <w:rPr>
          <w:noProof/>
        </w:rPr>
        <w:drawing>
          <wp:inline distT="0" distB="0" distL="0" distR="0" wp14:anchorId="7DDCDE51" wp14:editId="7DFF3639">
            <wp:extent cx="4628707" cy="2015828"/>
            <wp:effectExtent l="0" t="0" r="635" b="381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677668" cy="2037151"/>
                    </a:xfrm>
                    <a:prstGeom prst="rect">
                      <a:avLst/>
                    </a:prstGeom>
                  </pic:spPr>
                </pic:pic>
              </a:graphicData>
            </a:graphic>
          </wp:inline>
        </w:drawing>
      </w:r>
    </w:p>
    <w:p w14:paraId="55831EBF" w14:textId="47332D23" w:rsidR="00427DAB" w:rsidRDefault="00B67BFA" w:rsidP="0028708B">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31</w:t>
      </w:r>
      <w:r w:rsidR="00E7495E">
        <w:rPr>
          <w:noProof/>
        </w:rPr>
        <w:fldChar w:fldCharType="end"/>
      </w:r>
      <w:r>
        <w:t xml:space="preserve"> | Resistor Ladder</w:t>
      </w:r>
      <w:r w:rsidR="00427DAB">
        <w:t xml:space="preserve"> Solution</w:t>
      </w:r>
      <w:r w:rsidR="00FE371D">
        <w:t xml:space="preserve"> </w:t>
      </w:r>
      <w:r w:rsidR="00FE371D" w:rsidRPr="009D3AFF">
        <w:rPr>
          <w:b w:val="0"/>
          <w:bCs/>
        </w:rPr>
        <w:t>(Appendix/</w:t>
      </w:r>
      <w:r w:rsidR="004B0FED">
        <w:rPr>
          <w:b w:val="0"/>
          <w:bCs/>
        </w:rPr>
        <w:t>Resistance</w:t>
      </w:r>
      <w:r w:rsidR="009D3AFF" w:rsidRPr="009D3AFF">
        <w:rPr>
          <w:b w:val="0"/>
          <w:bCs/>
        </w:rPr>
        <w:t>-Ladder.drawio</w:t>
      </w:r>
      <w:r w:rsidR="00FE371D" w:rsidRPr="009D3AFF">
        <w:rPr>
          <w:b w:val="0"/>
          <w:bCs/>
        </w:rPr>
        <w:t>)</w:t>
      </w:r>
    </w:p>
    <w:p w14:paraId="3A789E5F" w14:textId="77777777" w:rsidR="0028708B" w:rsidRPr="0028708B" w:rsidRDefault="0028708B" w:rsidP="0028708B"/>
    <w:p w14:paraId="72600D99" w14:textId="77777777" w:rsidR="00533053" w:rsidRDefault="00543E72" w:rsidP="00533053">
      <w:pPr>
        <w:keepNext/>
        <w:jc w:val="center"/>
      </w:pPr>
      <w:r>
        <w:rPr>
          <w:noProof/>
        </w:rPr>
        <w:drawing>
          <wp:inline distT="0" distB="0" distL="0" distR="0" wp14:anchorId="0C51609F" wp14:editId="7414F781">
            <wp:extent cx="4543646" cy="2787012"/>
            <wp:effectExtent l="0" t="0" r="0" b="0"/>
            <wp:docPr id="34" name="Picture 3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 Excel&#10;&#10;Description automatically generated"/>
                    <pic:cNvPicPr>
                      <a:picLocks noChangeAspect="1" noChangeArrowheads="1"/>
                    </pic:cNvPicPr>
                  </pic:nvPicPr>
                  <pic:blipFill>
                    <a:blip r:embed="rId47">
                      <a:extLst>
                        <a:ext uri="{BEBA8EAE-BF5A-486C-A8C5-ECC9F3942E4B}">
                          <a14:imgProps xmlns:a14="http://schemas.microsoft.com/office/drawing/2010/main">
                            <a14:imgLayer r:embed="rId4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594981" cy="2818500"/>
                    </a:xfrm>
                    <a:prstGeom prst="rect">
                      <a:avLst/>
                    </a:prstGeom>
                    <a:noFill/>
                    <a:ln>
                      <a:noFill/>
                    </a:ln>
                  </pic:spPr>
                </pic:pic>
              </a:graphicData>
            </a:graphic>
          </wp:inline>
        </w:drawing>
      </w:r>
    </w:p>
    <w:p w14:paraId="751519CF" w14:textId="370AC2F8" w:rsidR="00543E72" w:rsidRDefault="00533053" w:rsidP="00533053">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32</w:t>
      </w:r>
      <w:r w:rsidR="00E7495E">
        <w:rPr>
          <w:noProof/>
        </w:rPr>
        <w:fldChar w:fldCharType="end"/>
      </w:r>
      <w:r>
        <w:t xml:space="preserve"> | ACD </w:t>
      </w:r>
      <w:r w:rsidR="00626BBA">
        <w:t xml:space="preserve">Logarithmic </w:t>
      </w:r>
      <w:r>
        <w:t>Value Readings</w:t>
      </w:r>
    </w:p>
    <w:p w14:paraId="4312C60E" w14:textId="3503D225" w:rsidR="004C0B20" w:rsidRDefault="004D281C" w:rsidP="00427DAB">
      <w:r>
        <w:lastRenderedPageBreak/>
        <w:t xml:space="preserve">Unfortunately, even though this solution is straightforward </w:t>
      </w:r>
      <w:r w:rsidR="00077F73">
        <w:t xml:space="preserve">and might </w:t>
      </w:r>
      <w:r>
        <w:t>work</w:t>
      </w:r>
      <w:r w:rsidR="00077F73">
        <w:t xml:space="preserve"> </w:t>
      </w:r>
      <w:r w:rsidR="003170DA">
        <w:t>for projects with fewer switches</w:t>
      </w:r>
      <w:r w:rsidR="00272611">
        <w:t>, it is problematic.</w:t>
      </w:r>
      <w:r w:rsidR="00BF04A9">
        <w:t xml:space="preserve"> </w:t>
      </w:r>
      <w:r w:rsidR="00106EFC">
        <w:t>Even if we assume perfect resistor</w:t>
      </w:r>
      <w:r w:rsidR="0008457A">
        <w:t xml:space="preserve">s, we </w:t>
      </w:r>
      <w:r w:rsidR="00A10252">
        <w:t>must</w:t>
      </w:r>
      <w:r w:rsidR="008E2E10">
        <w:t xml:space="preserve"> interpret our voltage divider values on the A</w:t>
      </w:r>
      <w:r w:rsidR="006B3716">
        <w:t>DC</w:t>
      </w:r>
      <w:r w:rsidR="004C0B20">
        <w:t xml:space="preserve"> by hard-coding a logarithmic range.</w:t>
      </w:r>
      <w:r w:rsidR="006A4BC8">
        <w:t xml:space="preserve"> </w:t>
      </w:r>
      <w:r w:rsidR="00400A13">
        <w:t>The reading would be inaccurate since each string consists of twenty buttons</w:t>
      </w:r>
      <w:r w:rsidR="00E30B63">
        <w:t>.</w:t>
      </w:r>
      <w:r w:rsidR="0028708B">
        <w:t xml:space="preserve"> </w:t>
      </w:r>
      <w:r w:rsidR="0099364F">
        <w:t>Therefore, we need to extend our research for a more elegant solution</w:t>
      </w:r>
      <w:r w:rsidR="00C62F62">
        <w:t xml:space="preserve"> that can </w:t>
      </w:r>
      <w:r w:rsidR="00781DEC">
        <w:t>precisely read button interactions</w:t>
      </w:r>
      <w:r w:rsidR="00F3479B">
        <w:t xml:space="preserve"> </w:t>
      </w:r>
      <w:r w:rsidR="00400A13">
        <w:t>without being</w:t>
      </w:r>
      <w:r w:rsidR="00F3479B">
        <w:t xml:space="preserve"> comp</w:t>
      </w:r>
      <w:r w:rsidR="00232435">
        <w:t>ro</w:t>
      </w:r>
      <w:r w:rsidR="00F3479B">
        <w:t>mised b</w:t>
      </w:r>
      <w:r w:rsidR="00232435">
        <w:t>y the short distances between</w:t>
      </w:r>
      <w:r w:rsidR="008E00F8">
        <w:t xml:space="preserve"> the upper </w:t>
      </w:r>
      <w:r w:rsidR="002B56BD">
        <w:t xml:space="preserve">values of the </w:t>
      </w:r>
      <w:r w:rsidR="00727106">
        <w:t xml:space="preserve">logarithmic </w:t>
      </w:r>
      <w:r w:rsidR="002B56BD">
        <w:t>curve</w:t>
      </w:r>
      <w:r w:rsidR="0099364F">
        <w:t>.</w:t>
      </w:r>
    </w:p>
    <w:p w14:paraId="0261768C" w14:textId="77777777" w:rsidR="004C0B20" w:rsidRDefault="004C0B20" w:rsidP="00427DAB"/>
    <w:p w14:paraId="09B0A6E1" w14:textId="5CEB39D8" w:rsidR="002B56BD" w:rsidRDefault="00D75EB9" w:rsidP="00427DAB">
      <w:pPr>
        <w:rPr>
          <w:b/>
          <w:bCs/>
        </w:rPr>
      </w:pPr>
      <w:r>
        <w:rPr>
          <w:b/>
          <w:bCs/>
        </w:rPr>
        <w:t>3.</w:t>
      </w:r>
      <w:r w:rsidR="00D00761">
        <w:rPr>
          <w:b/>
          <w:bCs/>
        </w:rPr>
        <w:t>4</w:t>
      </w:r>
      <w:r>
        <w:rPr>
          <w:b/>
          <w:bCs/>
        </w:rPr>
        <w:t xml:space="preserve">.3.2. | </w:t>
      </w:r>
      <w:r w:rsidR="00842D22" w:rsidRPr="00842D22">
        <w:rPr>
          <w:b/>
          <w:bCs/>
        </w:rPr>
        <w:t>Linear Resistor Ladders</w:t>
      </w:r>
    </w:p>
    <w:p w14:paraId="03024BF0" w14:textId="77777777" w:rsidR="00CE31FE" w:rsidRPr="00842D22" w:rsidRDefault="00CE31FE" w:rsidP="00427DAB">
      <w:pPr>
        <w:rPr>
          <w:b/>
          <w:bCs/>
        </w:rPr>
      </w:pPr>
    </w:p>
    <w:p w14:paraId="5BB6AB3F" w14:textId="339D4AE2" w:rsidR="00842D22" w:rsidRDefault="00A37693" w:rsidP="00427DAB">
      <w:r>
        <w:t xml:space="preserve">We can equalise the distance </w:t>
      </w:r>
      <w:r w:rsidR="006B3716">
        <w:t>between</w:t>
      </w:r>
      <w:r>
        <w:t xml:space="preserve"> the A</w:t>
      </w:r>
      <w:r w:rsidR="006B3716">
        <w:t xml:space="preserve">DC readings by calculating </w:t>
      </w:r>
      <w:r w:rsidR="00D015EA">
        <w:t>the resistance for each button switch.</w:t>
      </w:r>
    </w:p>
    <w:p w14:paraId="204A42A7" w14:textId="77777777" w:rsidR="0038087B" w:rsidRDefault="0038087B" w:rsidP="00427DAB"/>
    <w:p w14:paraId="7FA39B7D" w14:textId="3D258F69" w:rsidR="00565948" w:rsidRPr="00E250D0" w:rsidRDefault="00E7495E" w:rsidP="00565948">
      <m:oMathPara>
        <m:oMath>
          <m:sSub>
            <m:sSubPr>
              <m:ctrlPr>
                <w:rPr>
                  <w:rFonts w:ascii="Cambria Math" w:hAnsi="Cambria Math"/>
                  <w:i/>
                </w:rPr>
              </m:ctrlPr>
            </m:sSubPr>
            <m:e>
              <m:r>
                <w:rPr>
                  <w:rFonts w:ascii="Cambria Math" w:hAnsi="Cambria Math"/>
                </w:rPr>
                <m:t>R</m:t>
              </m:r>
            </m:e>
            <m:sub>
              <m:r>
                <w:rPr>
                  <w:rFonts w:ascii="Cambria Math" w:hAnsi="Cambria Math"/>
                </w:rPr>
                <m:t>butto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index</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otal</m:t>
                  </m:r>
                </m:sub>
              </m:sSub>
            </m:den>
          </m:f>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otal</m:t>
              </m:r>
            </m:sub>
          </m:sSub>
        </m:oMath>
      </m:oMathPara>
    </w:p>
    <w:p w14:paraId="7F4AA001" w14:textId="77777777" w:rsidR="0038087B" w:rsidRDefault="0038087B" w:rsidP="00565948"/>
    <w:p w14:paraId="73E116BB" w14:textId="3E3AFBC8" w:rsidR="00E250D0" w:rsidRDefault="004F44D0" w:rsidP="00565948">
      <w:r>
        <w:t>Finding</w:t>
      </w:r>
      <w:r w:rsidR="001F4E6B">
        <w:t xml:space="preserve"> </w:t>
      </w:r>
      <w:r>
        <w:t>twenty resistor values require more than a handful of cal</w:t>
      </w:r>
      <w:r w:rsidR="00AB6822">
        <w:t>culations</w:t>
      </w:r>
      <w:r w:rsidR="005135D6">
        <w:t>. T</w:t>
      </w:r>
      <w:r w:rsidR="00AB6822">
        <w:t xml:space="preserve">herefore, </w:t>
      </w:r>
      <w:r w:rsidR="007B7B9E">
        <w:t>writing a small algorithm to give us the resistance values is more straightforward</w:t>
      </w:r>
      <w:r w:rsidR="005135D6">
        <w:t>.</w:t>
      </w:r>
      <w:r w:rsidR="007B7B9E">
        <w:t xml:space="preserve"> Additionally, we can </w:t>
      </w:r>
      <w:r w:rsidR="00B45F76">
        <w:t xml:space="preserve">later adjust </w:t>
      </w:r>
      <w:r w:rsidR="00F8559B">
        <w:t>the values in the program</w:t>
      </w:r>
      <w:r w:rsidR="00B45F76">
        <w:t xml:space="preserve"> if </w:t>
      </w:r>
      <w:r w:rsidR="00072F42">
        <w:t>we need any changes in the electrical design</w:t>
      </w:r>
      <w:r w:rsidR="00F8559B">
        <w:t>.</w:t>
      </w:r>
    </w:p>
    <w:p w14:paraId="61A0EFBE" w14:textId="77777777" w:rsidR="006D5E8A" w:rsidRDefault="006D5E8A" w:rsidP="00565948"/>
    <w:p w14:paraId="5A642FAD" w14:textId="77777777" w:rsidR="006D5E8A" w:rsidRDefault="006D5E8A" w:rsidP="006D5E8A">
      <w:pPr>
        <w:keepNext/>
        <w:jc w:val="center"/>
      </w:pPr>
      <w:r w:rsidRPr="006D5E8A">
        <w:rPr>
          <w:noProof/>
        </w:rPr>
        <w:drawing>
          <wp:inline distT="0" distB="0" distL="0" distR="0" wp14:anchorId="015058CC" wp14:editId="51109ED3">
            <wp:extent cx="5002255" cy="1339702"/>
            <wp:effectExtent l="0" t="0" r="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letter&#10;&#10;Description automatically generated"/>
                    <pic:cNvPicPr/>
                  </pic:nvPicPr>
                  <pic:blipFill>
                    <a:blip r:embed="rId49"/>
                    <a:stretch>
                      <a:fillRect/>
                    </a:stretch>
                  </pic:blipFill>
                  <pic:spPr>
                    <a:xfrm>
                      <a:off x="0" y="0"/>
                      <a:ext cx="5030381" cy="1347235"/>
                    </a:xfrm>
                    <a:prstGeom prst="rect">
                      <a:avLst/>
                    </a:prstGeom>
                  </pic:spPr>
                </pic:pic>
              </a:graphicData>
            </a:graphic>
          </wp:inline>
        </w:drawing>
      </w:r>
    </w:p>
    <w:p w14:paraId="14F4D8E1" w14:textId="3107F636" w:rsidR="006D5E8A" w:rsidRDefault="006D5E8A" w:rsidP="006D5E8A">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33</w:t>
      </w:r>
      <w:r w:rsidR="00E7495E">
        <w:rPr>
          <w:noProof/>
        </w:rPr>
        <w:fldChar w:fldCharType="end"/>
      </w:r>
      <w:r>
        <w:t xml:space="preserve"> | </w:t>
      </w:r>
      <w:r w:rsidR="00B677EC">
        <w:t xml:space="preserve">Linear Resistance Ladder </w:t>
      </w:r>
      <w:r w:rsidR="00B677EC" w:rsidRPr="004D74CD">
        <w:rPr>
          <w:b w:val="0"/>
          <w:bCs/>
        </w:rPr>
        <w:t>(</w:t>
      </w:r>
      <w:r w:rsidR="004D74CD" w:rsidRPr="004D74CD">
        <w:rPr>
          <w:b w:val="0"/>
          <w:bCs/>
        </w:rPr>
        <w:t>Appendix/</w:t>
      </w:r>
      <w:r w:rsidR="00B677EC" w:rsidRPr="004D74CD">
        <w:rPr>
          <w:b w:val="0"/>
          <w:bCs/>
        </w:rPr>
        <w:t>linear_</w:t>
      </w:r>
      <w:r w:rsidR="004D74CD" w:rsidRPr="004D74CD">
        <w:rPr>
          <w:b w:val="0"/>
          <w:bCs/>
        </w:rPr>
        <w:t>ladder.py</w:t>
      </w:r>
      <w:r w:rsidR="00B677EC" w:rsidRPr="004D74CD">
        <w:rPr>
          <w:b w:val="0"/>
          <w:bCs/>
        </w:rPr>
        <w:t>)</w:t>
      </w:r>
    </w:p>
    <w:p w14:paraId="1EB693DA" w14:textId="77777777" w:rsidR="00E250D0" w:rsidRPr="00565948" w:rsidRDefault="00E250D0" w:rsidP="00565948"/>
    <w:p w14:paraId="621E1E18" w14:textId="6472542E" w:rsidR="005F2D9B" w:rsidRDefault="005F3B08" w:rsidP="005F3B08">
      <w:pPr>
        <w:pStyle w:val="Heading3"/>
      </w:pPr>
      <w:bookmarkStart w:id="35" w:name="_Toc127837634"/>
      <w:r>
        <w:t>3.</w:t>
      </w:r>
      <w:r w:rsidR="00D00761">
        <w:t>4</w:t>
      </w:r>
      <w:r w:rsidR="00AB63A1">
        <w:t>.</w:t>
      </w:r>
      <w:r w:rsidR="003E144F">
        <w:t>4</w:t>
      </w:r>
      <w:r w:rsidR="00145327">
        <w:t>.</w:t>
      </w:r>
      <w:r w:rsidR="00AB63A1">
        <w:t xml:space="preserve"> </w:t>
      </w:r>
      <w:r w:rsidR="00257F15">
        <w:t xml:space="preserve">| </w:t>
      </w:r>
      <w:r w:rsidR="005F2D9B">
        <w:t>Debounce Mechanism</w:t>
      </w:r>
      <w:bookmarkEnd w:id="35"/>
    </w:p>
    <w:p w14:paraId="017CF1DE" w14:textId="77777777" w:rsidR="00A91029" w:rsidRPr="00A91029" w:rsidRDefault="00A91029" w:rsidP="00A91029"/>
    <w:p w14:paraId="38756200" w14:textId="61B7DCDE" w:rsidR="005F2D9B" w:rsidRDefault="005F2D9B" w:rsidP="005F2D9B">
      <w:r>
        <w:t>"</w:t>
      </w:r>
      <w:r w:rsidRPr="00CF1CEE">
        <w:rPr>
          <w:i/>
          <w:iCs/>
        </w:rPr>
        <w:t>The physical action of pushing a button might require a half-second or so, so we tend to think in those terms. On the other hand, a digital circuit can react to a million of events in the same time frame</w:t>
      </w:r>
      <w:r>
        <w:t xml:space="preserve">" </w:t>
      </w:r>
      <w:sdt>
        <w:sdtPr>
          <w:id w:val="-469749788"/>
          <w:citation/>
        </w:sdtPr>
        <w:sdtEndPr/>
        <w:sdtContent>
          <w:r w:rsidR="00D01E3A">
            <w:fldChar w:fldCharType="begin"/>
          </w:r>
          <w:r w:rsidR="00D01E3A">
            <w:instrText xml:space="preserve"> CITATION War15 \l 2057 </w:instrText>
          </w:r>
          <w:r w:rsidR="00D01E3A">
            <w:fldChar w:fldCharType="separate"/>
          </w:r>
          <w:r w:rsidR="00665F02">
            <w:rPr>
              <w:noProof/>
            </w:rPr>
            <w:t>(Warren, 2015)</w:t>
          </w:r>
          <w:r w:rsidR="00D01E3A">
            <w:fldChar w:fldCharType="end"/>
          </w:r>
        </w:sdtContent>
      </w:sdt>
      <w:r>
        <w:t>. Because of the switch mechanisms, when a push button is pressed, it may register multiple interactions with the input device in a relatively short interval. In the case of a game console interface, it would result in a disastrous user experience. Various electrical solutions, such as flip-flops and Schmitt triggers, have been used to solve this problem. A "</w:t>
      </w:r>
      <w:r w:rsidRPr="006E0517">
        <w:t>S</w:t>
      </w:r>
      <w:r w:rsidRPr="00404DBF">
        <w:rPr>
          <w:i/>
          <w:iCs/>
        </w:rPr>
        <w:t>chmitt trigger circuit relie</w:t>
      </w:r>
      <w:r>
        <w:rPr>
          <w:i/>
          <w:iCs/>
        </w:rPr>
        <w:t>s</w:t>
      </w:r>
      <w:r w:rsidRPr="00404DBF">
        <w:rPr>
          <w:i/>
          <w:iCs/>
        </w:rPr>
        <w:t xml:space="preserve"> on changing the voltage or current threshold levels by means of positive feedback in the analogue loop</w:t>
      </w:r>
      <w:r>
        <w:t xml:space="preserve">" </w:t>
      </w:r>
      <w:sdt>
        <w:sdtPr>
          <w:id w:val="-636942494"/>
          <w:citation/>
        </w:sdtPr>
        <w:sdtEndPr/>
        <w:sdtContent>
          <w:r w:rsidR="00705356">
            <w:fldChar w:fldCharType="begin"/>
          </w:r>
          <w:r w:rsidR="00705356">
            <w:instrText xml:space="preserve"> CITATION Kad12 \l 2057 </w:instrText>
          </w:r>
          <w:r w:rsidR="00705356">
            <w:fldChar w:fldCharType="separate"/>
          </w:r>
          <w:r w:rsidR="00665F02">
            <w:rPr>
              <w:noProof/>
            </w:rPr>
            <w:t>(Kader, 2012)</w:t>
          </w:r>
          <w:r w:rsidR="00705356">
            <w:fldChar w:fldCharType="end"/>
          </w:r>
        </w:sdtContent>
      </w:sdt>
      <w:r>
        <w:t>, improving the immunity to analogue disturbances.</w:t>
      </w:r>
    </w:p>
    <w:p w14:paraId="0A3D6754" w14:textId="77777777" w:rsidR="005F2D9B" w:rsidRDefault="005F2D9B" w:rsidP="005F2D9B"/>
    <w:p w14:paraId="70B1C65F" w14:textId="77777777" w:rsidR="005F2D9B" w:rsidRDefault="005F2D9B" w:rsidP="005F2D9B">
      <w:pPr>
        <w:keepNext/>
        <w:jc w:val="center"/>
      </w:pPr>
      <w:r>
        <w:rPr>
          <w:noProof/>
        </w:rPr>
        <w:lastRenderedPageBreak/>
        <w:drawing>
          <wp:inline distT="0" distB="0" distL="0" distR="0" wp14:anchorId="2B96158D" wp14:editId="37C57DF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F1427F0" w14:textId="5673C450" w:rsidR="005F2D9B" w:rsidRPr="009E483B" w:rsidRDefault="005F2D9B" w:rsidP="006A4D37">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34</w:t>
      </w:r>
      <w:r w:rsidR="00E7495E">
        <w:rPr>
          <w:noProof/>
        </w:rPr>
        <w:fldChar w:fldCharType="end"/>
      </w:r>
      <w:r>
        <w:t xml:space="preserve"> | Schmitt Trigger </w:t>
      </w:r>
      <w:r w:rsidRPr="00653BC1">
        <w:rPr>
          <w:b w:val="0"/>
        </w:rPr>
        <w:t>(https://www.watelectronics.com, 2022)</w:t>
      </w:r>
    </w:p>
    <w:p w14:paraId="734D2516" w14:textId="77777777" w:rsidR="005F2D9B" w:rsidRDefault="005F2D9B" w:rsidP="005F2D9B">
      <w:pPr>
        <w:jc w:val="left"/>
        <w:rPr>
          <w:b/>
          <w:bCs/>
        </w:rPr>
      </w:pPr>
    </w:p>
    <w:p w14:paraId="7194A36B" w14:textId="282D4511" w:rsidR="005F2D9B" w:rsidRDefault="005F2D9B" w:rsidP="005F2D9B">
      <w:r w:rsidRPr="002838A9">
        <w:t xml:space="preserve">However, </w:t>
      </w:r>
      <w:r>
        <w:t>we can solve debouncing using software engineering by measuring oscillation time. For example, Arduino microcontrollers have a millis function that "</w:t>
      </w:r>
      <w:r>
        <w:rPr>
          <w:i/>
          <w:iCs/>
        </w:rPr>
        <w:t>r</w:t>
      </w:r>
      <w:r w:rsidRPr="00C30BCB">
        <w:rPr>
          <w:i/>
          <w:iCs/>
        </w:rPr>
        <w:t>eturns the number of milliseconds passed since the Arduino board began running the current program. This number will overflow (go back to zero) after approximately 50 days</w:t>
      </w:r>
      <w:r>
        <w:t>"</w:t>
      </w:r>
      <w:r w:rsidR="0059362C" w:rsidRPr="0059362C">
        <w:t xml:space="preserve"> </w:t>
      </w:r>
      <w:sdt>
        <w:sdtPr>
          <w:id w:val="271597917"/>
          <w:citation/>
        </w:sdtPr>
        <w:sdtEndPr/>
        <w:sdtContent>
          <w:r w:rsidR="0059362C">
            <w:fldChar w:fldCharType="begin"/>
          </w:r>
          <w:r w:rsidR="0059362C">
            <w:instrText xml:space="preserve">CITATION Ard22 \l 2057 </w:instrText>
          </w:r>
          <w:r w:rsidR="0059362C">
            <w:fldChar w:fldCharType="separate"/>
          </w:r>
          <w:r w:rsidR="00665F02">
            <w:rPr>
              <w:noProof/>
            </w:rPr>
            <w:t>(Arduino.cc, 2022)</w:t>
          </w:r>
          <w:r w:rsidR="0059362C">
            <w:fldChar w:fldCharType="end"/>
          </w:r>
        </w:sdtContent>
      </w:sdt>
      <w:r>
        <w:t>. Therefore, we can prevent debouncing by measuring switch state changes. The time of the state changes should be recorded, and an intentional debounce delay should be applied to compensate for the noise. The change should be ignored when low-state changes happen in unreasonably short intervals.</w:t>
      </w:r>
    </w:p>
    <w:p w14:paraId="6E4E2565" w14:textId="77777777" w:rsidR="005F2D9B" w:rsidRDefault="005F2D9B" w:rsidP="005F2D9B"/>
    <w:p w14:paraId="46FD98B0" w14:textId="77777777" w:rsidR="005F2D9B" w:rsidRDefault="005F2D9B" w:rsidP="005F2D9B">
      <w:pPr>
        <w:keepNext/>
      </w:pPr>
      <w:r w:rsidRPr="007A306F">
        <w:rPr>
          <w:noProof/>
        </w:rPr>
        <w:drawing>
          <wp:inline distT="0" distB="0" distL="0" distR="0" wp14:anchorId="2E7D577A" wp14:editId="19919D64">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51"/>
                    <a:stretch>
                      <a:fillRect/>
                    </a:stretch>
                  </pic:blipFill>
                  <pic:spPr>
                    <a:xfrm>
                      <a:off x="0" y="0"/>
                      <a:ext cx="6645910" cy="3552190"/>
                    </a:xfrm>
                    <a:prstGeom prst="rect">
                      <a:avLst/>
                    </a:prstGeom>
                  </pic:spPr>
                </pic:pic>
              </a:graphicData>
            </a:graphic>
          </wp:inline>
        </w:drawing>
      </w:r>
    </w:p>
    <w:p w14:paraId="09D781AA" w14:textId="45B84F70" w:rsidR="005F2D9B" w:rsidRPr="007F5E76" w:rsidRDefault="005F2D9B" w:rsidP="00355ED5">
      <w:pPr>
        <w:pStyle w:val="Caption"/>
        <w:jc w:val="center"/>
        <w:rPr>
          <w:b w:val="0"/>
        </w:rPr>
      </w:pPr>
      <w:r>
        <w:t xml:space="preserve">Figure </w:t>
      </w:r>
      <w:r w:rsidR="00E7495E">
        <w:fldChar w:fldCharType="begin"/>
      </w:r>
      <w:r w:rsidR="00E7495E">
        <w:instrText xml:space="preserve"> SEQ Figure \* ARABIC </w:instrText>
      </w:r>
      <w:r w:rsidR="00E7495E">
        <w:fldChar w:fldCharType="separate"/>
      </w:r>
      <w:r w:rsidR="007C7D59">
        <w:rPr>
          <w:noProof/>
        </w:rPr>
        <w:t>35</w:t>
      </w:r>
      <w:r w:rsidR="00E7495E">
        <w:rPr>
          <w:noProof/>
        </w:rPr>
        <w:fldChar w:fldCharType="end"/>
      </w:r>
      <w:r>
        <w:t xml:space="preserve"> | Compensating Debouncing on Arduino </w:t>
      </w:r>
      <w:r w:rsidRPr="007F5E76">
        <w:rPr>
          <w:b w:val="0"/>
        </w:rPr>
        <w:t>(</w:t>
      </w:r>
      <w:r w:rsidR="00F04BE8" w:rsidRPr="007F5E76">
        <w:rPr>
          <w:b w:val="0"/>
        </w:rPr>
        <w:t xml:space="preserve">based on: </w:t>
      </w:r>
      <w:r w:rsidRPr="007F5E76">
        <w:rPr>
          <w:b w:val="0"/>
        </w:rPr>
        <w:t xml:space="preserve">https://docs.arduino.cc/built-in-examples, </w:t>
      </w:r>
      <w:r w:rsidR="00E06804" w:rsidRPr="007F5E76">
        <w:rPr>
          <w:b w:val="0"/>
        </w:rPr>
        <w:t>Appendix/debounce.</w:t>
      </w:r>
      <w:r w:rsidR="00B02498" w:rsidRPr="007F5E76">
        <w:rPr>
          <w:b w:val="0"/>
        </w:rPr>
        <w:t>cpp</w:t>
      </w:r>
      <w:r w:rsidRPr="007F5E76">
        <w:rPr>
          <w:b w:val="0"/>
        </w:rPr>
        <w:t>)</w:t>
      </w:r>
    </w:p>
    <w:p w14:paraId="6B690098" w14:textId="77777777" w:rsidR="00164D36" w:rsidRDefault="00164D36">
      <w:pPr>
        <w:jc w:val="left"/>
        <w:rPr>
          <w:b/>
          <w:smallCaps/>
        </w:rPr>
      </w:pPr>
    </w:p>
    <w:p w14:paraId="183E4971" w14:textId="77777777" w:rsidR="00C673F2" w:rsidRDefault="00C673F2">
      <w:pPr>
        <w:jc w:val="left"/>
        <w:rPr>
          <w:b/>
          <w:smallCaps/>
        </w:rPr>
      </w:pPr>
      <w:r>
        <w:rPr>
          <w:b/>
          <w:smallCaps/>
        </w:rPr>
        <w:br w:type="page"/>
      </w:r>
    </w:p>
    <w:p w14:paraId="3D96F5C4" w14:textId="77777777" w:rsidR="009C541F" w:rsidRDefault="009C541F">
      <w:pPr>
        <w:jc w:val="left"/>
        <w:rPr>
          <w:b/>
          <w:smallCaps/>
        </w:rPr>
      </w:pPr>
    </w:p>
    <w:p w14:paraId="1C8E003B" w14:textId="763DD811" w:rsidR="00164D36" w:rsidRDefault="00400054">
      <w:pPr>
        <w:jc w:val="left"/>
        <w:rPr>
          <w:b/>
          <w:smallCaps/>
        </w:rPr>
      </w:pPr>
      <w:r>
        <w:rPr>
          <w:b/>
          <w:smallCaps/>
        </w:rPr>
        <w:t>3.</w:t>
      </w:r>
      <w:r w:rsidR="00D00761">
        <w:rPr>
          <w:b/>
          <w:smallCaps/>
        </w:rPr>
        <w:t>5</w:t>
      </w:r>
      <w:r>
        <w:rPr>
          <w:b/>
          <w:smallCaps/>
        </w:rPr>
        <w:t>.</w:t>
      </w:r>
      <w:r w:rsidR="00313864">
        <w:rPr>
          <w:b/>
          <w:smallCaps/>
        </w:rPr>
        <w:t xml:space="preserve"> </w:t>
      </w:r>
      <w:r w:rsidR="00242B73">
        <w:rPr>
          <w:b/>
          <w:smallCaps/>
        </w:rPr>
        <w:t>Human Input Device Protocol</w:t>
      </w:r>
    </w:p>
    <w:p w14:paraId="3A3C6F79" w14:textId="77777777" w:rsidR="00AE64B2" w:rsidRDefault="00AE64B2">
      <w:pPr>
        <w:jc w:val="left"/>
        <w:rPr>
          <w:b/>
          <w:smallCaps/>
        </w:rPr>
      </w:pPr>
    </w:p>
    <w:p w14:paraId="755D9C85" w14:textId="5B3F4654" w:rsidR="00FF1D93" w:rsidRDefault="000C757B" w:rsidP="003B58F9">
      <w:r>
        <w:t>We need a protocol that works through the USB connection to establish efficient communication between the console and the computer</w:t>
      </w:r>
      <w:r w:rsidR="00CF2183">
        <w:t>.</w:t>
      </w:r>
      <w:r w:rsidR="00902CFE">
        <w:t xml:space="preserve"> </w:t>
      </w:r>
      <w:r>
        <w:t>The Human Interface Device</w:t>
      </w:r>
      <w:r w:rsidR="003117A3">
        <w:t xml:space="preserve"> Protocol "(</w:t>
      </w:r>
      <w:r w:rsidR="00D4164F" w:rsidRPr="00DB0F98">
        <w:rPr>
          <w:i/>
          <w:iCs/>
        </w:rPr>
        <w:t>HID</w:t>
      </w:r>
      <w:r w:rsidR="003117A3">
        <w:rPr>
          <w:i/>
          <w:iCs/>
        </w:rPr>
        <w:t>)</w:t>
      </w:r>
      <w:r w:rsidR="00C673F2" w:rsidRPr="00DB0F98">
        <w:rPr>
          <w:i/>
          <w:iCs/>
        </w:rPr>
        <w:t xml:space="preserve"> </w:t>
      </w:r>
      <w:r w:rsidR="00D4164F" w:rsidRPr="00DB0F98">
        <w:rPr>
          <w:i/>
          <w:iCs/>
        </w:rPr>
        <w:t>is designed for common PC interface devices such as keyboard and mouse, but can be adapted for many custom</w:t>
      </w:r>
      <w:r w:rsidR="00DB0F98">
        <w:rPr>
          <w:i/>
          <w:iCs/>
        </w:rPr>
        <w:t xml:space="preserve"> </w:t>
      </w:r>
      <w:r w:rsidR="00D4164F" w:rsidRPr="00DB0F98">
        <w:rPr>
          <w:i/>
          <w:iCs/>
        </w:rPr>
        <w:t>applications</w:t>
      </w:r>
      <w:r w:rsidR="003117A3">
        <w:t>"</w:t>
      </w:r>
      <w:r w:rsidR="00DB0F98">
        <w:t xml:space="preserve"> </w:t>
      </w:r>
      <w:sdt>
        <w:sdtPr>
          <w:id w:val="2092423517"/>
          <w:citation/>
        </w:sdtPr>
        <w:sdtEndPr/>
        <w:sdtContent>
          <w:r w:rsidR="0093667D">
            <w:fldChar w:fldCharType="begin"/>
          </w:r>
          <w:r w:rsidR="0093667D">
            <w:instrText xml:space="preserve"> CITATION Mur17 \l 2057 </w:instrText>
          </w:r>
          <w:r w:rsidR="0093667D">
            <w:fldChar w:fldCharType="separate"/>
          </w:r>
          <w:r w:rsidR="00665F02">
            <w:rPr>
              <w:noProof/>
            </w:rPr>
            <w:t>(Murphy, 2017)</w:t>
          </w:r>
          <w:r w:rsidR="0093667D">
            <w:fldChar w:fldCharType="end"/>
          </w:r>
        </w:sdtContent>
      </w:sdt>
      <w:r w:rsidR="0093667D">
        <w:t xml:space="preserve">. </w:t>
      </w:r>
      <w:r w:rsidR="00641D3C">
        <w:t xml:space="preserve">Arduino </w:t>
      </w:r>
      <w:r w:rsidR="00BB41FA">
        <w:t>uses HID communication through Serial class</w:t>
      </w:r>
      <w:r w:rsidR="0065509C">
        <w:t>,</w:t>
      </w:r>
      <w:r w:rsidR="000643F9">
        <w:t xml:space="preserve"> a </w:t>
      </w:r>
      <w:r w:rsidR="008B1304">
        <w:t>built-in</w:t>
      </w:r>
      <w:r w:rsidR="000643F9">
        <w:t xml:space="preserve"> method</w:t>
      </w:r>
      <w:r w:rsidR="0065509C">
        <w:t xml:space="preserve"> for simple I/O actions</w:t>
      </w:r>
      <w:r w:rsidR="000D4654">
        <w:t xml:space="preserve"> using ASCII characters</w:t>
      </w:r>
      <w:r w:rsidR="005A78DD">
        <w:t>; h</w:t>
      </w:r>
      <w:r w:rsidR="00A91E6E">
        <w:t xml:space="preserve">owever, </w:t>
      </w:r>
      <w:r w:rsidR="00266032">
        <w:t>even</w:t>
      </w:r>
      <w:r w:rsidR="00E939E9">
        <w:t xml:space="preserve"> </w:t>
      </w:r>
      <w:r w:rsidR="00266032">
        <w:t>though</w:t>
      </w:r>
      <w:r w:rsidR="00E939E9">
        <w:t xml:space="preserve"> </w:t>
      </w:r>
      <w:r w:rsidR="005B589B">
        <w:t>a USB cable powers most Arduinos</w:t>
      </w:r>
      <w:r w:rsidR="00E939E9">
        <w:t>,</w:t>
      </w:r>
      <w:r w:rsidR="00053CAF">
        <w:t xml:space="preserve"> bid</w:t>
      </w:r>
      <w:r w:rsidR="005B589B">
        <w:t>i</w:t>
      </w:r>
      <w:r w:rsidR="00053CAF">
        <w:t>rectional</w:t>
      </w:r>
      <w:r w:rsidR="00E939E9">
        <w:t xml:space="preserve"> USB  communication is onl</w:t>
      </w:r>
      <w:r w:rsidR="00053CAF">
        <w:t>y possible on Arduino</w:t>
      </w:r>
      <w:r w:rsidR="005B589B">
        <w:t xml:space="preserve"> Leonardo.</w:t>
      </w:r>
      <w:r w:rsidR="00804D79">
        <w:t xml:space="preserve"> </w:t>
      </w:r>
    </w:p>
    <w:p w14:paraId="7C5F53DF" w14:textId="77777777" w:rsidR="00FF1D93" w:rsidRDefault="00FF1D93" w:rsidP="003B58F9"/>
    <w:p w14:paraId="38720C91" w14:textId="19DAE0BE" w:rsidR="00291082" w:rsidRDefault="007C27E7" w:rsidP="00291082">
      <w:pPr>
        <w:keepNext/>
      </w:pPr>
      <w:r>
        <w:rPr>
          <w:noProof/>
        </w:rPr>
        <w:drawing>
          <wp:inline distT="0" distB="0" distL="0" distR="0" wp14:anchorId="7CEC8B5F" wp14:editId="7FDC2BD9">
            <wp:extent cx="6645910" cy="3683000"/>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6645910" cy="3683000"/>
                    </a:xfrm>
                    <a:prstGeom prst="rect">
                      <a:avLst/>
                    </a:prstGeom>
                  </pic:spPr>
                </pic:pic>
              </a:graphicData>
            </a:graphic>
          </wp:inline>
        </w:drawing>
      </w:r>
    </w:p>
    <w:p w14:paraId="7F73225B" w14:textId="7D140221" w:rsidR="00413E01" w:rsidRDefault="00291082" w:rsidP="00291082">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36</w:t>
      </w:r>
      <w:r w:rsidR="00E7495E">
        <w:rPr>
          <w:noProof/>
        </w:rPr>
        <w:fldChar w:fldCharType="end"/>
      </w:r>
      <w:r>
        <w:t xml:space="preserve"> | </w:t>
      </w:r>
      <w:r w:rsidR="0057785B">
        <w:t>Protocol Example: Playing F</w:t>
      </w:r>
      <w:r w:rsidR="0093694E">
        <w:t xml:space="preserve">#min7 Chord on Console </w:t>
      </w:r>
      <w:r w:rsidR="0093694E" w:rsidRPr="006F440C">
        <w:rPr>
          <w:b w:val="0"/>
          <w:bCs/>
        </w:rPr>
        <w:t>(Appendix/</w:t>
      </w:r>
      <w:r w:rsidR="006F440C" w:rsidRPr="006F440C">
        <w:rPr>
          <w:b w:val="0"/>
          <w:bCs/>
        </w:rPr>
        <w:t>Serial-Protocol.drawio</w:t>
      </w:r>
      <w:r w:rsidR="0093694E" w:rsidRPr="006F440C">
        <w:rPr>
          <w:b w:val="0"/>
          <w:bCs/>
        </w:rPr>
        <w:t>)</w:t>
      </w:r>
    </w:p>
    <w:p w14:paraId="5941B065" w14:textId="77777777" w:rsidR="00413E01" w:rsidRDefault="00413E01" w:rsidP="003B58F9"/>
    <w:p w14:paraId="3B00BE10" w14:textId="6A52CD4B" w:rsidR="00CF611C" w:rsidRDefault="00FF1D93" w:rsidP="003B58F9">
      <w:r>
        <w:t xml:space="preserve">ASCII keyboard communication </w:t>
      </w:r>
      <w:r w:rsidR="001A49D4">
        <w:t xml:space="preserve">seems </w:t>
      </w:r>
      <w:r>
        <w:t>the most straightforward</w:t>
      </w:r>
      <w:r w:rsidR="001A49D4">
        <w:t xml:space="preserve"> solution</w:t>
      </w:r>
      <w:r w:rsidR="005958B4">
        <w:t xml:space="preserve"> because characters may be easily interpreted into</w:t>
      </w:r>
      <w:r w:rsidR="00456725">
        <w:t xml:space="preserve"> corresponding </w:t>
      </w:r>
      <w:r w:rsidR="005958B4">
        <w:t>user actions.</w:t>
      </w:r>
      <w:r>
        <w:t xml:space="preserve"> </w:t>
      </w:r>
      <w:r w:rsidR="00804D79">
        <w:t xml:space="preserve">However, </w:t>
      </w:r>
      <w:r w:rsidR="00212BA5">
        <w:t xml:space="preserve">a significant drawback is that </w:t>
      </w:r>
      <w:r w:rsidR="00046BB2">
        <w:t>using our console device as a keyboard</w:t>
      </w:r>
      <w:r w:rsidR="00804D79">
        <w:t xml:space="preserve"> might interfere with </w:t>
      </w:r>
      <w:r>
        <w:t xml:space="preserve">the </w:t>
      </w:r>
      <w:r w:rsidR="00424E69">
        <w:t xml:space="preserve">user's PC keyboard, and the user will not be able to use it </w:t>
      </w:r>
      <w:r w:rsidR="00475938">
        <w:t>properly while playing the game.</w:t>
      </w:r>
      <w:r w:rsidR="007A6921">
        <w:t xml:space="preserve"> </w:t>
      </w:r>
      <w:r w:rsidR="00CF611C">
        <w:t xml:space="preserve">Fortunately, </w:t>
      </w:r>
      <w:r w:rsidR="007A6921">
        <w:t xml:space="preserve">some </w:t>
      </w:r>
      <w:r w:rsidR="005762C3">
        <w:t>Arduino libraries let us connect our device to the PC as a joystick, similar to Xbox controllers.</w:t>
      </w:r>
    </w:p>
    <w:p w14:paraId="7E8CDB0F" w14:textId="77777777" w:rsidR="007A6070" w:rsidRDefault="007A6070" w:rsidP="003B58F9"/>
    <w:p w14:paraId="15DCC405" w14:textId="6981BD5E" w:rsidR="004B0FED" w:rsidRDefault="003A71EA" w:rsidP="003A71EA">
      <w:pPr>
        <w:pStyle w:val="Heading2"/>
      </w:pPr>
      <w:bookmarkStart w:id="36" w:name="_Toc127837635"/>
      <w:r>
        <w:t>3.</w:t>
      </w:r>
      <w:r w:rsidR="00D00761">
        <w:t>6</w:t>
      </w:r>
      <w:r>
        <w:t xml:space="preserve"> | </w:t>
      </w:r>
      <w:r w:rsidR="005D7A65">
        <w:t xml:space="preserve">Audio </w:t>
      </w:r>
      <w:r w:rsidR="00C17477">
        <w:t>in the Browser</w:t>
      </w:r>
      <w:bookmarkEnd w:id="36"/>
    </w:p>
    <w:p w14:paraId="478DD6AF" w14:textId="77777777" w:rsidR="000956CD" w:rsidRDefault="000956CD" w:rsidP="00384BA7"/>
    <w:p w14:paraId="775F5E7A" w14:textId="7822C4FB" w:rsidR="008A19EB" w:rsidRDefault="005B64AC" w:rsidP="002E0689">
      <w:r>
        <w:t>One of the fundamental element</w:t>
      </w:r>
      <w:r w:rsidR="0038075F">
        <w:t>s</w:t>
      </w:r>
      <w:r>
        <w:t xml:space="preserve"> of the application is</w:t>
      </w:r>
      <w:r w:rsidR="0038075F">
        <w:t xml:space="preserve"> to engage the player through music</w:t>
      </w:r>
      <w:r w:rsidR="00384BA7">
        <w:t xml:space="preserve"> and seamless game interaction. </w:t>
      </w:r>
      <w:r w:rsidR="00624A51" w:rsidRPr="00384BA7">
        <w:rPr>
          <w:bCs/>
          <w:smallCaps/>
        </w:rPr>
        <w:t>"</w:t>
      </w:r>
      <w:r w:rsidR="00C17477" w:rsidRPr="000F0558">
        <w:rPr>
          <w:i/>
          <w:iCs/>
        </w:rPr>
        <w:t>Well-designed games create engagement by promoting a low state, a total absorption that makes the player gratifyingly oblivious to anything else. Good musical experiences also involve low states, and music classes are most ef</w:t>
      </w:r>
      <w:r w:rsidR="00624A51" w:rsidRPr="000F0558">
        <w:rPr>
          <w:i/>
          <w:iCs/>
        </w:rPr>
        <w:t>f</w:t>
      </w:r>
      <w:r w:rsidR="00C17477" w:rsidRPr="000F0558">
        <w:rPr>
          <w:i/>
          <w:iCs/>
        </w:rPr>
        <w:t xml:space="preserve">ective when they foster </w:t>
      </w:r>
      <w:r w:rsidR="002E0689" w:rsidRPr="000F0558">
        <w:rPr>
          <w:i/>
          <w:iCs/>
        </w:rPr>
        <w:t>f</w:t>
      </w:r>
      <w:r w:rsidR="00C17477" w:rsidRPr="000F0558">
        <w:rPr>
          <w:i/>
          <w:iCs/>
        </w:rPr>
        <w:t>low</w:t>
      </w:r>
      <w:r w:rsidR="00624A51" w:rsidRPr="00384BA7">
        <w:rPr>
          <w:bCs/>
          <w:smallCaps/>
        </w:rPr>
        <w:t>"</w:t>
      </w:r>
      <w:r w:rsidR="008E4014">
        <w:rPr>
          <w:b/>
          <w:smallCaps/>
        </w:rPr>
        <w:t>.</w:t>
      </w:r>
      <w:sdt>
        <w:sdtPr>
          <w:rPr>
            <w:b/>
            <w:smallCaps/>
          </w:rPr>
          <w:id w:val="2127271668"/>
          <w:citation/>
        </w:sdtPr>
        <w:sdtEndPr/>
        <w:sdtContent>
          <w:r w:rsidR="008E4014">
            <w:rPr>
              <w:b/>
              <w:smallCaps/>
            </w:rPr>
            <w:fldChar w:fldCharType="begin"/>
          </w:r>
          <w:r w:rsidR="008E4014">
            <w:rPr>
              <w:b/>
              <w:smallCaps/>
            </w:rPr>
            <w:instrText xml:space="preserve"> CITATION Csí09 \l 2057 </w:instrText>
          </w:r>
          <w:r w:rsidR="008E4014">
            <w:rPr>
              <w:b/>
              <w:smallCaps/>
            </w:rPr>
            <w:fldChar w:fldCharType="separate"/>
          </w:r>
          <w:r w:rsidR="00665F02">
            <w:rPr>
              <w:b/>
              <w:smallCaps/>
              <w:noProof/>
            </w:rPr>
            <w:t xml:space="preserve"> </w:t>
          </w:r>
          <w:r w:rsidR="00665F02">
            <w:rPr>
              <w:noProof/>
            </w:rPr>
            <w:t>(Csíkszentmihályi, 2009)</w:t>
          </w:r>
          <w:r w:rsidR="008E4014">
            <w:rPr>
              <w:b/>
              <w:smallCaps/>
            </w:rPr>
            <w:fldChar w:fldCharType="end"/>
          </w:r>
        </w:sdtContent>
      </w:sdt>
      <w:r w:rsidR="00362A8F">
        <w:rPr>
          <w:b/>
          <w:smallCaps/>
        </w:rPr>
        <w:t xml:space="preserve"> </w:t>
      </w:r>
      <w:r w:rsidR="00362A8F" w:rsidRPr="00362A8F">
        <w:t>However,</w:t>
      </w:r>
      <w:r w:rsidR="00362A8F">
        <w:t xml:space="preserve"> to create</w:t>
      </w:r>
      <w:r w:rsidR="00893188">
        <w:t xml:space="preserve"> the </w:t>
      </w:r>
      <w:r w:rsidR="00F44133">
        <w:t xml:space="preserve">right </w:t>
      </w:r>
      <w:r w:rsidR="00893188">
        <w:t>conditions for</w:t>
      </w:r>
      <w:r w:rsidR="00F44133">
        <w:t xml:space="preserve"> flow, the player</w:t>
      </w:r>
      <w:r w:rsidR="00D20DF6">
        <w:t>s</w:t>
      </w:r>
      <w:r w:rsidR="00F44133">
        <w:t xml:space="preserve"> need</w:t>
      </w:r>
      <w:r w:rsidR="00D20DF6">
        <w:t xml:space="preserve"> audio feedback of several kinds.</w:t>
      </w:r>
      <w:r w:rsidR="00E6787B">
        <w:t xml:space="preserve"> </w:t>
      </w:r>
    </w:p>
    <w:p w14:paraId="57EA8B45" w14:textId="77777777" w:rsidR="00621F80" w:rsidRDefault="00621F80" w:rsidP="002E0689"/>
    <w:p w14:paraId="5D2B0021" w14:textId="3981BDA3" w:rsidR="008A19EB" w:rsidRDefault="001A5437" w:rsidP="002E0689">
      <w:r>
        <w:lastRenderedPageBreak/>
        <w:t xml:space="preserve">The most </w:t>
      </w:r>
      <w:r w:rsidR="006C4591">
        <w:t>apparent</w:t>
      </w:r>
      <w:r>
        <w:t xml:space="preserve"> audio </w:t>
      </w:r>
      <w:r w:rsidR="00785C54">
        <w:t xml:space="preserve">experience </w:t>
      </w:r>
      <w:r>
        <w:t>is the chosen piece of music that the player will follow</w:t>
      </w:r>
      <w:r w:rsidR="0025759A">
        <w:t xml:space="preserve"> with the game controller</w:t>
      </w:r>
      <w:r>
        <w:t>.</w:t>
      </w:r>
      <w:r w:rsidR="0025759A">
        <w:t xml:space="preserve"> </w:t>
      </w:r>
      <w:r w:rsidR="00C06BA9">
        <w:t>Nevertheless</w:t>
      </w:r>
      <w:r w:rsidR="0025759A">
        <w:t xml:space="preserve">, there may be a need </w:t>
      </w:r>
      <w:r w:rsidR="00A44B7B">
        <w:t>for additional audio feedback, such as</w:t>
      </w:r>
      <w:r w:rsidR="00544D56">
        <w:t xml:space="preserve"> </w:t>
      </w:r>
      <w:r w:rsidR="000F538D">
        <w:t>a</w:t>
      </w:r>
      <w:r w:rsidR="007D26D1">
        <w:t xml:space="preserve"> sound</w:t>
      </w:r>
      <w:r w:rsidR="000F538D">
        <w:t xml:space="preserve"> simulation</w:t>
      </w:r>
      <w:r w:rsidR="007D26D1">
        <w:t xml:space="preserve"> the guitar controller generates. T</w:t>
      </w:r>
      <w:r w:rsidR="00C20CF9">
        <w:t xml:space="preserve">his generated sound may be a template guitar </w:t>
      </w:r>
      <w:r w:rsidR="00143C14">
        <w:t xml:space="preserve">audio </w:t>
      </w:r>
      <w:r w:rsidR="00C20CF9">
        <w:t>stock</w:t>
      </w:r>
      <w:r w:rsidR="00EC4698">
        <w:t xml:space="preserve"> </w:t>
      </w:r>
      <w:r w:rsidR="00371D33">
        <w:t xml:space="preserve">that can </w:t>
      </w:r>
      <w:r w:rsidR="00EC4698">
        <w:t>be distinguishable f</w:t>
      </w:r>
      <w:r w:rsidR="00143C14">
        <w:t>ro</w:t>
      </w:r>
      <w:r w:rsidR="00EC4698">
        <w:t>m the original music.</w:t>
      </w:r>
      <w:r w:rsidR="00E30154">
        <w:t xml:space="preserve"> </w:t>
      </w:r>
      <w:r w:rsidR="00671025">
        <w:t>An</w:t>
      </w:r>
      <w:r w:rsidR="00046BB2">
        <w:t>other</w:t>
      </w:r>
      <w:r w:rsidR="00671025">
        <w:t xml:space="preserve"> benefit </w:t>
      </w:r>
      <w:r w:rsidR="00F85E53">
        <w:t xml:space="preserve">is </w:t>
      </w:r>
      <w:r w:rsidR="00671025">
        <w:t>that the player can hear the generated music</w:t>
      </w:r>
      <w:r w:rsidR="00F85E53">
        <w:t>,</w:t>
      </w:r>
      <w:r w:rsidR="00671025">
        <w:t xml:space="preserve"> </w:t>
      </w:r>
      <w:r w:rsidR="00F85E53">
        <w:t>which is immediate feedback for errors.</w:t>
      </w:r>
      <w:r w:rsidR="00FC28C9">
        <w:t xml:space="preserve"> On the other hand</w:t>
      </w:r>
      <w:r w:rsidR="002D0B7F">
        <w:t>,</w:t>
      </w:r>
      <w:r w:rsidR="00FC28C9">
        <w:t xml:space="preserve"> some inexperienced </w:t>
      </w:r>
      <w:r w:rsidR="00756F00">
        <w:t>players</w:t>
      </w:r>
      <w:r w:rsidR="00FC28C9">
        <w:t xml:space="preserve"> </w:t>
      </w:r>
      <w:r w:rsidR="002D0B7F">
        <w:t>may not hear</w:t>
      </w:r>
      <w:r w:rsidR="00756F00">
        <w:t xml:space="preserve"> out</w:t>
      </w:r>
      <w:r w:rsidR="002D0B7F">
        <w:t xml:space="preserve"> errors in their </w:t>
      </w:r>
      <w:r w:rsidR="00756F00">
        <w:t>performance</w:t>
      </w:r>
      <w:r w:rsidR="002D0B7F">
        <w:t>.</w:t>
      </w:r>
      <w:r w:rsidR="0000799A">
        <w:t xml:space="preserve"> Therefore</w:t>
      </w:r>
      <w:r w:rsidR="00B26E66">
        <w:t>, audio and visual feedback may be needed</w:t>
      </w:r>
      <w:r w:rsidR="003F3C9D">
        <w:t xml:space="preserve"> for </w:t>
      </w:r>
      <w:r w:rsidR="00B366F2">
        <w:t>mistak</w:t>
      </w:r>
      <w:r w:rsidR="00B76B95">
        <w:t>enly played or missed music notes</w:t>
      </w:r>
      <w:r w:rsidR="003F3C9D">
        <w:t>.</w:t>
      </w:r>
    </w:p>
    <w:p w14:paraId="6C483CE7" w14:textId="77777777" w:rsidR="0061662A" w:rsidRDefault="0061662A" w:rsidP="002E0689"/>
    <w:p w14:paraId="28E383E0" w14:textId="6C5E4F96" w:rsidR="0061662A" w:rsidRPr="00DC2A43" w:rsidRDefault="003021C4" w:rsidP="00DC2A43">
      <w:r>
        <w:t xml:space="preserve">Fortunately, </w:t>
      </w:r>
      <w:r w:rsidR="0011530A">
        <w:t>web browsers support audio interactions</w:t>
      </w:r>
      <w:r w:rsidR="00A05F03">
        <w:t xml:space="preserve">, and there can be multiple audio files playing </w:t>
      </w:r>
      <w:r w:rsidR="00877DEE">
        <w:t xml:space="preserve">simultaneously, but </w:t>
      </w:r>
      <w:r w:rsidR="00C1578F">
        <w:t xml:space="preserve">the </w:t>
      </w:r>
      <w:r w:rsidR="00877DEE">
        <w:t>implement</w:t>
      </w:r>
      <w:r w:rsidR="003203F5">
        <w:t>ation is</w:t>
      </w:r>
      <w:r w:rsidR="00877DEE">
        <w:t xml:space="preserve"> </w:t>
      </w:r>
      <w:r w:rsidR="00DB6B60">
        <w:t>a costly business.</w:t>
      </w:r>
      <w:r w:rsidR="00C1578F">
        <w:t xml:space="preserve"> </w:t>
      </w:r>
      <w:r w:rsidR="000A3A3F">
        <w:t>M</w:t>
      </w:r>
      <w:r w:rsidR="00BD2014">
        <w:t xml:space="preserve">edia files </w:t>
      </w:r>
      <w:r w:rsidR="005B5F67">
        <w:t xml:space="preserve">are </w:t>
      </w:r>
      <w:r w:rsidR="009E78D9">
        <w:t>typic</w:t>
      </w:r>
      <w:r w:rsidR="005B5F67">
        <w:t>ally larger than</w:t>
      </w:r>
      <w:r w:rsidR="007076D2">
        <w:t xml:space="preserve"> text-based files,</w:t>
      </w:r>
      <w:r w:rsidR="000A3A3F">
        <w:t xml:space="preserve"> and</w:t>
      </w:r>
      <w:r w:rsidR="007076D2">
        <w:t xml:space="preserve"> the application might </w:t>
      </w:r>
      <w:r w:rsidR="007076D2" w:rsidRPr="00DC2A43">
        <w:t xml:space="preserve">need to preload </w:t>
      </w:r>
      <w:r w:rsidR="006F5097" w:rsidRPr="00DC2A43">
        <w:t>some data to the cache.</w:t>
      </w:r>
      <w:r w:rsidR="00A74130" w:rsidRPr="00DC2A43">
        <w:t xml:space="preserve"> </w:t>
      </w:r>
      <w:r w:rsidR="00DC2A43">
        <w:t>"</w:t>
      </w:r>
      <w:r w:rsidR="00A74130" w:rsidRPr="00B545C2">
        <w:rPr>
          <w:i/>
          <w:iCs/>
        </w:rPr>
        <w:t>Web caching is the temporary storage of Web objects (such as HTML documents) for later retrieval. There are three significant advantages to Web caching:</w:t>
      </w:r>
      <w:r w:rsidR="00DC2A43" w:rsidRPr="00B545C2">
        <w:rPr>
          <w:i/>
          <w:iCs/>
        </w:rPr>
        <w:t xml:space="preserve"> </w:t>
      </w:r>
      <w:r w:rsidR="00A74130" w:rsidRPr="00B545C2">
        <w:rPr>
          <w:i/>
          <w:iCs/>
        </w:rPr>
        <w:t>reduced bandwidth consumption (fewer requests and responses that need to go over the network), reduced server load (fewer requests for a server to handle), and reduced latency</w:t>
      </w:r>
      <w:r w:rsidR="00DC2A43">
        <w:t>"</w:t>
      </w:r>
      <w:sdt>
        <w:sdtPr>
          <w:id w:val="-845933997"/>
          <w:citation/>
        </w:sdtPr>
        <w:sdtEndPr/>
        <w:sdtContent>
          <w:r w:rsidR="001D55D0">
            <w:fldChar w:fldCharType="begin"/>
          </w:r>
          <w:r w:rsidR="001D55D0">
            <w:instrText xml:space="preserve"> CITATION Sul08 \l 2057 </w:instrText>
          </w:r>
          <w:r w:rsidR="001D55D0">
            <w:fldChar w:fldCharType="separate"/>
          </w:r>
          <w:r w:rsidR="00665F02">
            <w:rPr>
              <w:noProof/>
            </w:rPr>
            <w:t xml:space="preserve"> (Sulaiman, 2008)</w:t>
          </w:r>
          <w:r w:rsidR="001D55D0">
            <w:fldChar w:fldCharType="end"/>
          </w:r>
        </w:sdtContent>
      </w:sdt>
      <w:r w:rsidR="00DC2A43">
        <w:t>.</w:t>
      </w:r>
      <w:r w:rsidR="00E10B30">
        <w:t xml:space="preserve"> </w:t>
      </w:r>
      <w:r w:rsidR="00BB1790">
        <w:t>However,</w:t>
      </w:r>
      <w:r w:rsidR="00275A54">
        <w:t xml:space="preserve"> browser</w:t>
      </w:r>
      <w:r w:rsidR="0015780B">
        <w:t>s do not</w:t>
      </w:r>
      <w:r w:rsidR="00275A54">
        <w:t xml:space="preserve"> handle caching </w:t>
      </w:r>
      <w:r w:rsidR="0015780B">
        <w:t>uniformly, which might cause browser</w:t>
      </w:r>
      <w:r w:rsidR="00963847">
        <w:t xml:space="preserve"> vendor</w:t>
      </w:r>
      <w:r w:rsidR="0015780B">
        <w:t xml:space="preserve"> compatibility problems</w:t>
      </w:r>
      <w:r w:rsidR="00863078">
        <w:t>,</w:t>
      </w:r>
      <w:r w:rsidR="001965E9">
        <w:t xml:space="preserve"> and users may </w:t>
      </w:r>
      <w:r w:rsidR="004A407A">
        <w:t xml:space="preserve">also </w:t>
      </w:r>
      <w:r w:rsidR="001965E9">
        <w:t xml:space="preserve">have different </w:t>
      </w:r>
      <w:r w:rsidR="00963847">
        <w:t>browser</w:t>
      </w:r>
      <w:r w:rsidR="001965E9">
        <w:t xml:space="preserve"> settings</w:t>
      </w:r>
      <w:r w:rsidR="004A407A">
        <w:t xml:space="preserve"> that prevent </w:t>
      </w:r>
      <w:r w:rsidR="00963847">
        <w:t>caching</w:t>
      </w:r>
      <w:r w:rsidR="00863078">
        <w:t>.</w:t>
      </w:r>
    </w:p>
    <w:p w14:paraId="789DF3E5" w14:textId="77777777" w:rsidR="00A644FE" w:rsidRDefault="00A644FE">
      <w:pPr>
        <w:jc w:val="left"/>
      </w:pPr>
      <w:r>
        <w:br w:type="page"/>
      </w:r>
    </w:p>
    <w:p w14:paraId="7A31999F" w14:textId="77777777" w:rsidR="006F2BEC" w:rsidRDefault="006F2BEC">
      <w:pPr>
        <w:jc w:val="left"/>
      </w:pPr>
    </w:p>
    <w:p w14:paraId="79EC5D30" w14:textId="63945B8B" w:rsidR="00D40E2B" w:rsidRDefault="001F1517" w:rsidP="00F66E96">
      <w:pPr>
        <w:pStyle w:val="Heading1"/>
      </w:pPr>
      <w:bookmarkStart w:id="37" w:name="_Toc127837636"/>
      <w:r>
        <w:t xml:space="preserve">4. | </w:t>
      </w:r>
      <w:r w:rsidR="00675E2C">
        <w:t>Design</w:t>
      </w:r>
      <w:bookmarkEnd w:id="37"/>
    </w:p>
    <w:p w14:paraId="626ABADA" w14:textId="77777777" w:rsidR="00AF6531" w:rsidRDefault="00AF6531" w:rsidP="003C57C8"/>
    <w:p w14:paraId="36EF2B85" w14:textId="6FA90962" w:rsidR="00A65C32" w:rsidRDefault="00A65A84" w:rsidP="003C57C8">
      <w:r>
        <w:t>The entertainment system ha</w:t>
      </w:r>
      <w:r w:rsidR="00271B5E">
        <w:t>s</w:t>
      </w:r>
      <w:r>
        <w:t xml:space="preserve"> multiple </w:t>
      </w:r>
      <w:r w:rsidR="00271B5E">
        <w:t xml:space="preserve">well-separable </w:t>
      </w:r>
      <w:r>
        <w:t>factors</w:t>
      </w:r>
      <w:r w:rsidR="00271B5E">
        <w:t xml:space="preserve">, such as </w:t>
      </w:r>
      <w:r w:rsidR="001F5726">
        <w:t>the game controller's physical design,</w:t>
      </w:r>
      <w:r w:rsidR="000A3FCA">
        <w:t xml:space="preserve"> </w:t>
      </w:r>
      <w:r w:rsidR="000E5DB8">
        <w:t xml:space="preserve">communication with </w:t>
      </w:r>
      <w:r w:rsidR="00C00791">
        <w:t>the user interface</w:t>
      </w:r>
      <w:r w:rsidR="000A3FCA">
        <w:t xml:space="preserve">, </w:t>
      </w:r>
      <w:r w:rsidR="00C77FB6">
        <w:t xml:space="preserve">or </w:t>
      </w:r>
      <w:r w:rsidR="00441F91">
        <w:t xml:space="preserve">the </w:t>
      </w:r>
      <w:r w:rsidR="000A3FCA">
        <w:t>application design</w:t>
      </w:r>
      <w:r w:rsidR="0029536C">
        <w:t xml:space="preserve">. </w:t>
      </w:r>
      <w:r w:rsidR="00150774">
        <w:t>While</w:t>
      </w:r>
      <w:r w:rsidR="005B27FA">
        <w:t xml:space="preserve"> each of them</w:t>
      </w:r>
      <w:r w:rsidR="001E4060">
        <w:t xml:space="preserve"> will go through</w:t>
      </w:r>
      <w:r w:rsidR="007C0028">
        <w:t xml:space="preserve"> separate design phases, </w:t>
      </w:r>
      <w:r w:rsidR="00150774">
        <w:t>they</w:t>
      </w:r>
      <w:r w:rsidR="009D0E75">
        <w:t xml:space="preserve"> must be </w:t>
      </w:r>
      <w:r w:rsidR="00B9743A">
        <w:t>consolidated into</w:t>
      </w:r>
      <w:r w:rsidR="009D0E75">
        <w:t xml:space="preserve"> </w:t>
      </w:r>
      <w:r w:rsidR="00283660">
        <w:t>one</w:t>
      </w:r>
      <w:r w:rsidR="009D0E75">
        <w:t xml:space="preserve"> </w:t>
      </w:r>
      <w:r w:rsidR="00A9696F">
        <w:t>compatibl</w:t>
      </w:r>
      <w:r w:rsidR="00EB1017">
        <w:t>e</w:t>
      </w:r>
      <w:r w:rsidR="00A9696F">
        <w:t xml:space="preserve"> </w:t>
      </w:r>
      <w:r w:rsidR="004F0D6C">
        <w:t xml:space="preserve">working </w:t>
      </w:r>
      <w:r w:rsidR="00962E89">
        <w:t>interface</w:t>
      </w:r>
      <w:r w:rsidR="00A9696F">
        <w:t>.</w:t>
      </w:r>
    </w:p>
    <w:p w14:paraId="54FA1EC2" w14:textId="77777777" w:rsidR="007C4CDC" w:rsidRPr="00A06F90" w:rsidRDefault="007C4CDC" w:rsidP="003C57C8"/>
    <w:p w14:paraId="6C4757B5" w14:textId="71576E0B" w:rsidR="00FF5E1F" w:rsidRDefault="001F1517" w:rsidP="00A06F90">
      <w:pPr>
        <w:pStyle w:val="Heading2"/>
      </w:pPr>
      <w:bookmarkStart w:id="38" w:name="_Toc127837637"/>
      <w:r>
        <w:t xml:space="preserve">4.1 | </w:t>
      </w:r>
      <w:r w:rsidR="005B5700">
        <w:t>Controller</w:t>
      </w:r>
      <w:r w:rsidR="00346587">
        <w:t xml:space="preserve"> Design</w:t>
      </w:r>
      <w:bookmarkEnd w:id="38"/>
    </w:p>
    <w:p w14:paraId="3BCE7F0E" w14:textId="77777777" w:rsidR="00A06F90" w:rsidRDefault="00A06F90" w:rsidP="00A06F90"/>
    <w:p w14:paraId="376EF754" w14:textId="3B8302C8" w:rsidR="00C85EF3" w:rsidRDefault="00AA331A" w:rsidP="00A06F90">
      <w:r>
        <w:t>Our controller</w:t>
      </w:r>
      <w:r w:rsidR="000B7F5E">
        <w:t xml:space="preserve"> </w:t>
      </w:r>
      <w:r w:rsidR="008A52B5">
        <w:t>may be divided into three</w:t>
      </w:r>
      <w:r w:rsidR="00B65D39">
        <w:t xml:space="preserve"> </w:t>
      </w:r>
      <w:r w:rsidR="008A52B5">
        <w:t>fundamental</w:t>
      </w:r>
      <w:r w:rsidR="00B65D39">
        <w:t xml:space="preserve"> </w:t>
      </w:r>
      <w:r w:rsidR="008A52B5">
        <w:t xml:space="preserve">central </w:t>
      </w:r>
      <w:r w:rsidR="00B65D39">
        <w:t>units, the neck</w:t>
      </w:r>
      <w:r w:rsidR="00AB4E1D">
        <w:t>, where the user interacts with the fret</w:t>
      </w:r>
      <w:r w:rsidR="000426D6">
        <w:t xml:space="preserve"> inputs</w:t>
      </w:r>
      <w:r w:rsidR="00A9729F">
        <w:t>;</w:t>
      </w:r>
      <w:r w:rsidR="00AB4E1D">
        <w:t xml:space="preserve"> </w:t>
      </w:r>
      <w:r w:rsidR="000426D6">
        <w:t>an input solution for the strum</w:t>
      </w:r>
      <w:r w:rsidR="00A9729F">
        <w:t>;</w:t>
      </w:r>
      <w:r w:rsidR="000426D6">
        <w:t xml:space="preserve"> </w:t>
      </w:r>
      <w:r w:rsidR="00A9729F">
        <w:t>and a body.</w:t>
      </w:r>
      <w:r w:rsidR="002A61C1">
        <w:t xml:space="preserve"> </w:t>
      </w:r>
      <w:r w:rsidR="00D20792">
        <w:t xml:space="preserve">The main focus </w:t>
      </w:r>
      <w:r w:rsidR="008676B3">
        <w:t xml:space="preserve">of our design is </w:t>
      </w:r>
      <w:r w:rsidR="0025453C">
        <w:t xml:space="preserve">how to arrange our elements in a </w:t>
      </w:r>
      <w:r w:rsidR="001568A4">
        <w:t xml:space="preserve">simple, </w:t>
      </w:r>
      <w:r w:rsidR="0025453C">
        <w:t>feasible</w:t>
      </w:r>
      <w:r w:rsidR="001568A4">
        <w:t>,</w:t>
      </w:r>
      <w:r w:rsidR="0025453C">
        <w:t xml:space="preserve"> </w:t>
      </w:r>
      <w:r w:rsidR="001568A4">
        <w:t>and usable manner.</w:t>
      </w:r>
    </w:p>
    <w:p w14:paraId="204F3A5B" w14:textId="77777777" w:rsidR="00A40ADF" w:rsidRPr="00A06F90" w:rsidRDefault="00A40ADF" w:rsidP="00A06F90"/>
    <w:p w14:paraId="74355BA7" w14:textId="0912F7E2" w:rsidR="00BA5169" w:rsidRDefault="001F1517" w:rsidP="00F66E96">
      <w:pPr>
        <w:pStyle w:val="Heading3"/>
      </w:pPr>
      <w:bookmarkStart w:id="39" w:name="_Toc127837638"/>
      <w:r>
        <w:t xml:space="preserve">4.1.1. | </w:t>
      </w:r>
      <w:r w:rsidR="00DF3883">
        <w:t>Physical Design and Electrical Housing</w:t>
      </w:r>
      <w:bookmarkEnd w:id="39"/>
    </w:p>
    <w:p w14:paraId="5C18B1EA" w14:textId="77777777" w:rsidR="002E492D" w:rsidRDefault="002E492D" w:rsidP="002E492D"/>
    <w:p w14:paraId="4D47E09A" w14:textId="3FAF6E56" w:rsidR="007B23AF" w:rsidRDefault="00A335F8" w:rsidP="008B3852">
      <w:r>
        <w:t xml:space="preserve">When designing the </w:t>
      </w:r>
      <w:r w:rsidR="00C72975">
        <w:t xml:space="preserve">game controller's </w:t>
      </w:r>
      <w:r w:rsidR="00BE33C5">
        <w:t xml:space="preserve">hardware, we </w:t>
      </w:r>
      <w:r w:rsidR="00B26E66">
        <w:t>must</w:t>
      </w:r>
      <w:r w:rsidR="00BE33C5">
        <w:t xml:space="preserve"> </w:t>
      </w:r>
      <w:r w:rsidR="00FF2FA7">
        <w:t>know</w:t>
      </w:r>
      <w:r w:rsidR="00BF2623">
        <w:t xml:space="preserve"> w</w:t>
      </w:r>
      <w:r w:rsidR="00AC79BB">
        <w:t xml:space="preserve">hat </w:t>
      </w:r>
      <w:r w:rsidR="00C57A6F">
        <w:t xml:space="preserve">physical elements </w:t>
      </w:r>
      <w:r w:rsidR="00AC79BB">
        <w:t xml:space="preserve">our </w:t>
      </w:r>
      <w:r w:rsidR="00446965">
        <w:t xml:space="preserve">user </w:t>
      </w:r>
      <w:r w:rsidR="00AC79BB">
        <w:t xml:space="preserve">interface </w:t>
      </w:r>
      <w:r w:rsidR="0032774E">
        <w:t xml:space="preserve">and </w:t>
      </w:r>
      <w:r w:rsidR="00C7354D">
        <w:t>controller</w:t>
      </w:r>
      <w:r w:rsidR="00401093">
        <w:t xml:space="preserve"> </w:t>
      </w:r>
      <w:r w:rsidR="00C7354D">
        <w:t>communication</w:t>
      </w:r>
      <w:r w:rsidR="00401093">
        <w:t xml:space="preserve"> </w:t>
      </w:r>
      <w:r w:rsidR="00E47A00">
        <w:t xml:space="preserve">may </w:t>
      </w:r>
      <w:r w:rsidR="00BF2623">
        <w:t>involv</w:t>
      </w:r>
      <w:r w:rsidR="000B7640">
        <w:t>e</w:t>
      </w:r>
      <w:r w:rsidR="00002FAC">
        <w:t xml:space="preserve">. </w:t>
      </w:r>
      <w:r w:rsidR="00214941">
        <w:t>For instance</w:t>
      </w:r>
      <w:r w:rsidR="00422E52">
        <w:t>,</w:t>
      </w:r>
      <w:r w:rsidR="004847D3">
        <w:t xml:space="preserve"> </w:t>
      </w:r>
      <w:r w:rsidR="0056068F">
        <w:t>multiple types of inputs: 120 tactile momentary switches, a strum switch solution and an ON-OFF toggle switch.</w:t>
      </w:r>
      <w:r w:rsidR="005B459C">
        <w:t xml:space="preserve"> </w:t>
      </w:r>
      <w:r w:rsidR="00570B40">
        <w:t xml:space="preserve">Additionally, </w:t>
      </w:r>
      <w:r w:rsidR="00214941">
        <w:t>t</w:t>
      </w:r>
      <w:r w:rsidR="007B23AF">
        <w:t xml:space="preserve">he hardware </w:t>
      </w:r>
      <w:r w:rsidR="002304C8">
        <w:t>must</w:t>
      </w:r>
      <w:r w:rsidR="007B23AF">
        <w:t xml:space="preserve"> accommodate </w:t>
      </w:r>
      <w:r w:rsidR="0079328D">
        <w:t>a microcontroller, wiring</w:t>
      </w:r>
      <w:r w:rsidR="00422E52">
        <w:t xml:space="preserve"> of hundreds of electrical components</w:t>
      </w:r>
      <w:r w:rsidR="00892533">
        <w:t>,</w:t>
      </w:r>
      <w:r w:rsidR="00595439">
        <w:t xml:space="preserve"> a limited number of </w:t>
      </w:r>
      <w:r w:rsidR="00140383">
        <w:t xml:space="preserve">UI </w:t>
      </w:r>
      <w:r w:rsidR="00595439">
        <w:t>outputs</w:t>
      </w:r>
      <w:r w:rsidR="00892533">
        <w:t xml:space="preserve"> </w:t>
      </w:r>
      <w:r w:rsidR="00382668">
        <w:t xml:space="preserve"> (</w:t>
      </w:r>
      <w:r w:rsidR="005C73DA">
        <w:t>LEDs</w:t>
      </w:r>
      <w:r w:rsidR="00382668">
        <w:t>)</w:t>
      </w:r>
      <w:r w:rsidR="007D71A5">
        <w:t xml:space="preserve">, </w:t>
      </w:r>
      <w:r w:rsidR="00826A7E">
        <w:t xml:space="preserve">and </w:t>
      </w:r>
      <w:r w:rsidR="007D71A5">
        <w:t xml:space="preserve">USB </w:t>
      </w:r>
      <w:r w:rsidR="009B623B">
        <w:t xml:space="preserve">conversion </w:t>
      </w:r>
      <w:r w:rsidR="00826A7E">
        <w:t>plug</w:t>
      </w:r>
      <w:r w:rsidR="002304C8">
        <w:t>s</w:t>
      </w:r>
      <w:r w:rsidR="00826A7E">
        <w:t xml:space="preserve"> and </w:t>
      </w:r>
      <w:r w:rsidR="009B623B">
        <w:t>cables.</w:t>
      </w:r>
      <w:r w:rsidR="00823C4F">
        <w:t xml:space="preserve"> </w:t>
      </w:r>
      <w:r w:rsidR="009E7CB4">
        <w:t xml:space="preserve">This extensive list of </w:t>
      </w:r>
      <w:r w:rsidR="002304C8">
        <w:t xml:space="preserve">components suggests that </w:t>
      </w:r>
      <w:r w:rsidR="00853161">
        <w:t>using a toy-sized</w:t>
      </w:r>
      <w:r w:rsidR="00D62785">
        <w:t xml:space="preserve"> controller such as the Guitar Hero</w:t>
      </w:r>
      <w:r w:rsidR="007130E1">
        <w:t xml:space="preserve"> console may be too restrictive</w:t>
      </w:r>
      <w:r w:rsidR="004D2355">
        <w:t>. Unlike industrial counterparts, the elements must be assembled into a hand-made device</w:t>
      </w:r>
      <w:r w:rsidR="00DA0D2E">
        <w:t xml:space="preserve">. </w:t>
      </w:r>
      <w:r w:rsidR="006F1990">
        <w:t>Instead, r</w:t>
      </w:r>
      <w:r w:rsidR="00354CBF">
        <w:t xml:space="preserve">eusing existing </w:t>
      </w:r>
      <w:r w:rsidR="00EB2A8A">
        <w:t xml:space="preserve">designs of </w:t>
      </w:r>
      <w:r w:rsidR="006F1990">
        <w:t xml:space="preserve">real-sized </w:t>
      </w:r>
      <w:r w:rsidR="00EB2A8A">
        <w:t>instrument</w:t>
      </w:r>
      <w:r w:rsidR="00B757DD">
        <w:t>s</w:t>
      </w:r>
      <w:r w:rsidR="006F1990">
        <w:t xml:space="preserve"> would be beneficial for </w:t>
      </w:r>
      <w:r w:rsidR="00EF652A">
        <w:t xml:space="preserve">a </w:t>
      </w:r>
      <w:r w:rsidR="007B496E">
        <w:t xml:space="preserve">more reasonable physical </w:t>
      </w:r>
      <w:r w:rsidR="00174A16">
        <w:t>real estate</w:t>
      </w:r>
      <w:r w:rsidR="0067149D">
        <w:t xml:space="preserve"> manag</w:t>
      </w:r>
      <w:r w:rsidR="007B496E">
        <w:t>em</w:t>
      </w:r>
      <w:r w:rsidR="0067149D">
        <w:t>ent</w:t>
      </w:r>
      <w:r w:rsidR="00B757DD">
        <w:t>.</w:t>
      </w:r>
      <w:r w:rsidR="00FB779E">
        <w:t xml:space="preserve"> </w:t>
      </w:r>
      <w:r w:rsidR="004D2355">
        <w:t>Many options exist</w:t>
      </w:r>
      <w:r w:rsidR="007E4D3C">
        <w:t>,</w:t>
      </w:r>
      <w:r w:rsidR="00C2678F">
        <w:t xml:space="preserve"> such as the classic</w:t>
      </w:r>
      <w:r w:rsidR="0022711A">
        <w:t>al</w:t>
      </w:r>
      <w:r w:rsidR="00C2678F">
        <w:t xml:space="preserve"> acoustic</w:t>
      </w:r>
      <w:r w:rsidR="007E4D3C">
        <w:t xml:space="preserve"> </w:t>
      </w:r>
      <w:r w:rsidR="0022711A">
        <w:t>or the modern electric</w:t>
      </w:r>
      <w:r w:rsidR="004E2AF6">
        <w:t xml:space="preserve"> guitar. H</w:t>
      </w:r>
      <w:r w:rsidR="00FB779E">
        <w:t>owever</w:t>
      </w:r>
      <w:r w:rsidR="004E2AF6">
        <w:t>,</w:t>
      </w:r>
      <w:r w:rsidR="00FB779E">
        <w:t xml:space="preserve"> the number of frets</w:t>
      </w:r>
      <w:r w:rsidR="00FF5DED">
        <w:t xml:space="preserve"> </w:t>
      </w:r>
      <w:r w:rsidR="00BC3F4F">
        <w:t xml:space="preserve">and </w:t>
      </w:r>
      <w:r w:rsidR="00955923">
        <w:t>physical</w:t>
      </w:r>
      <w:r w:rsidR="00FF5DED">
        <w:t xml:space="preserve"> constraints</w:t>
      </w:r>
      <w:r w:rsidR="00BC3F4F">
        <w:t xml:space="preserve"> indicate that a</w:t>
      </w:r>
      <w:r w:rsidR="007D61CC">
        <w:t xml:space="preserve"> semi-acoustic</w:t>
      </w:r>
      <w:r w:rsidR="00976205">
        <w:t xml:space="preserve"> design would be a good</w:t>
      </w:r>
      <w:r w:rsidR="00F704C9">
        <w:t xml:space="preserve"> </w:t>
      </w:r>
      <w:r w:rsidR="00BE38E4">
        <w:t xml:space="preserve">candidate for </w:t>
      </w:r>
      <w:r w:rsidR="004B74EE">
        <w:t>our</w:t>
      </w:r>
      <w:r w:rsidR="00BE38E4">
        <w:t xml:space="preserve"> prototype</w:t>
      </w:r>
      <w:r w:rsidR="00F704C9">
        <w:t>.</w:t>
      </w:r>
    </w:p>
    <w:p w14:paraId="670FDDD5" w14:textId="77777777" w:rsidR="00BE38E4" w:rsidRDefault="00BE38E4" w:rsidP="000F0F9A"/>
    <w:p w14:paraId="1F9CC2D2" w14:textId="4BC6A43C" w:rsidR="008F5BE2" w:rsidRDefault="00363B39" w:rsidP="008F5BE2">
      <w:pPr>
        <w:keepNext/>
        <w:jc w:val="center"/>
      </w:pPr>
      <w:r>
        <w:rPr>
          <w:noProof/>
        </w:rPr>
        <w:drawing>
          <wp:inline distT="0" distB="0" distL="0" distR="0" wp14:anchorId="1E9763D9" wp14:editId="62200674">
            <wp:extent cx="6645910" cy="2794635"/>
            <wp:effectExtent l="0" t="0" r="2540" b="0"/>
            <wp:docPr id="48" name="Picture 48" descr="A group of guit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oup of guitars&#10;&#10;Description automatically generated with medium confidence"/>
                    <pic:cNvPicPr/>
                  </pic:nvPicPr>
                  <pic:blipFill>
                    <a:blip r:embed="rId53">
                      <a:extLst>
                        <a:ext uri="{BEBA8EAE-BF5A-486C-A8C5-ECC9F3942E4B}">
                          <a14:imgProps xmlns:a14="http://schemas.microsoft.com/office/drawing/2010/main">
                            <a14:imgLayer r:embed="rId5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645910" cy="2794635"/>
                    </a:xfrm>
                    <a:prstGeom prst="rect">
                      <a:avLst/>
                    </a:prstGeom>
                  </pic:spPr>
                </pic:pic>
              </a:graphicData>
            </a:graphic>
          </wp:inline>
        </w:drawing>
      </w:r>
    </w:p>
    <w:p w14:paraId="4149E8B9" w14:textId="77892045" w:rsidR="00656880" w:rsidRDefault="008F5BE2" w:rsidP="008F5BE2">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37</w:t>
      </w:r>
      <w:r w:rsidR="00E7495E">
        <w:rPr>
          <w:noProof/>
        </w:rPr>
        <w:fldChar w:fldCharType="end"/>
      </w:r>
      <w:r>
        <w:t xml:space="preserve"> | Guitar Types</w:t>
      </w:r>
      <w:r w:rsidR="008C52A2">
        <w:t xml:space="preserve"> </w:t>
      </w:r>
      <w:r w:rsidR="00363B39" w:rsidRPr="00363B39">
        <w:rPr>
          <w:b w:val="0"/>
          <w:bCs/>
        </w:rPr>
        <w:t>(</w:t>
      </w:r>
      <w:r w:rsidR="007C5ABB" w:rsidRPr="007C5ABB">
        <w:rPr>
          <w:b w:val="0"/>
          <w:bCs/>
        </w:rPr>
        <w:t>https://www.pianodreamers.com/guitar-buying-guide/</w:t>
      </w:r>
      <w:r w:rsidR="00363B39" w:rsidRPr="00363B39">
        <w:rPr>
          <w:b w:val="0"/>
          <w:bCs/>
        </w:rPr>
        <w:t>)</w:t>
      </w:r>
    </w:p>
    <w:p w14:paraId="0F9C2474" w14:textId="77777777" w:rsidR="00A844D1" w:rsidRDefault="00A844D1" w:rsidP="00D97A8F">
      <w:pPr>
        <w:pStyle w:val="Heading3"/>
      </w:pPr>
    </w:p>
    <w:p w14:paraId="1B099C12" w14:textId="77777777" w:rsidR="00A2422D" w:rsidRDefault="00A2422D" w:rsidP="00A2422D">
      <w:bookmarkStart w:id="40" w:name="_Toc127837639"/>
    </w:p>
    <w:p w14:paraId="6ADB0FCA" w14:textId="5C45E933" w:rsidR="00F469AE" w:rsidRDefault="00453E87" w:rsidP="00D97A8F">
      <w:pPr>
        <w:pStyle w:val="Heading3"/>
      </w:pPr>
      <w:r>
        <w:t xml:space="preserve">4.1.2. | </w:t>
      </w:r>
      <w:r w:rsidR="008B76C3">
        <w:t>Imitating</w:t>
      </w:r>
      <w:r w:rsidR="00F469AE">
        <w:t xml:space="preserve"> </w:t>
      </w:r>
      <w:r w:rsidR="00B63629">
        <w:t xml:space="preserve">Gibson SE </w:t>
      </w:r>
      <w:r w:rsidR="008B76C3">
        <w:t xml:space="preserve">Les Paul Style </w:t>
      </w:r>
      <w:r w:rsidR="00B63629">
        <w:t>Guitars</w:t>
      </w:r>
      <w:bookmarkEnd w:id="40"/>
    </w:p>
    <w:p w14:paraId="0A5D69E3" w14:textId="77777777" w:rsidR="00A47C7E" w:rsidRDefault="00A47C7E" w:rsidP="00A47C7E"/>
    <w:p w14:paraId="1025FE8C" w14:textId="2E22D2F0" w:rsidR="00BE38E4" w:rsidRDefault="002C70C9" w:rsidP="00A47C7E">
      <w:r>
        <w:t>Semi-</w:t>
      </w:r>
      <w:r w:rsidR="00334E8E">
        <w:t>acoustic</w:t>
      </w:r>
      <w:r>
        <w:t xml:space="preserve"> guitars are</w:t>
      </w:r>
      <w:r w:rsidR="001134B3">
        <w:t xml:space="preserve"> often</w:t>
      </w:r>
      <w:r>
        <w:t xml:space="preserve"> </w:t>
      </w:r>
      <w:r w:rsidR="000F58C4">
        <w:t>open-cavity</w:t>
      </w:r>
      <w:r w:rsidR="0005741F">
        <w:t xml:space="preserve"> instruments</w:t>
      </w:r>
      <w:r w:rsidR="007A2752">
        <w:t>,</w:t>
      </w:r>
      <w:r w:rsidR="0005741F">
        <w:t xml:space="preserve"> which is ideal for our purposes.</w:t>
      </w:r>
      <w:r w:rsidR="00327F4C">
        <w:t xml:space="preserve"> One of the most popular </w:t>
      </w:r>
      <w:r w:rsidR="005A0E67">
        <w:t>and well</w:t>
      </w:r>
      <w:r w:rsidR="00D75D9D">
        <w:t>-</w:t>
      </w:r>
      <w:r w:rsidR="005A0E67">
        <w:t xml:space="preserve">recognisable </w:t>
      </w:r>
      <w:r w:rsidR="00D75D9D">
        <w:t xml:space="preserve">designs </w:t>
      </w:r>
      <w:r w:rsidR="00327F4C">
        <w:t xml:space="preserve">is the Les Paul </w:t>
      </w:r>
      <w:r w:rsidR="005A0E67">
        <w:t>Gibson</w:t>
      </w:r>
      <w:r w:rsidR="00D75D9D">
        <w:t xml:space="preserve">. </w:t>
      </w:r>
      <w:r w:rsidR="00F317E5">
        <w:t xml:space="preserve">Therefore, </w:t>
      </w:r>
      <w:r w:rsidR="00EC7FBF">
        <w:t xml:space="preserve">we may incorporate </w:t>
      </w:r>
      <w:r w:rsidR="00384B97">
        <w:t xml:space="preserve">some </w:t>
      </w:r>
      <w:r w:rsidR="00EC7FBF">
        <w:t xml:space="preserve">of its </w:t>
      </w:r>
      <w:r w:rsidR="0086428B">
        <w:t xml:space="preserve">fundamental </w:t>
      </w:r>
      <w:r w:rsidR="00EC7FBF">
        <w:t xml:space="preserve">features, such as </w:t>
      </w:r>
      <w:r w:rsidR="00926552">
        <w:t>the dimensions</w:t>
      </w:r>
      <w:r w:rsidR="00E56558">
        <w:t xml:space="preserve"> and </w:t>
      </w:r>
      <w:r w:rsidR="0086428B">
        <w:t xml:space="preserve">body </w:t>
      </w:r>
      <w:r w:rsidR="00E56558">
        <w:t>style</w:t>
      </w:r>
      <w:r w:rsidR="00E779A5">
        <w:t>.</w:t>
      </w:r>
      <w:r w:rsidR="00E32C16">
        <w:t xml:space="preserve"> </w:t>
      </w:r>
      <w:r w:rsidR="0044521B">
        <w:t>In addition, w</w:t>
      </w:r>
      <w:r w:rsidR="00E32C16">
        <w:t xml:space="preserve">e may use </w:t>
      </w:r>
      <w:r w:rsidR="0044521B">
        <w:t xml:space="preserve">open-source </w:t>
      </w:r>
      <w:r w:rsidR="00E32C16">
        <w:t>vector graphics to</w:t>
      </w:r>
      <w:r w:rsidR="00E23548">
        <w:t xml:space="preserve"> achieve better accuracy when creating </w:t>
      </w:r>
      <w:r w:rsidR="0044521B">
        <w:t xml:space="preserve">the </w:t>
      </w:r>
      <w:r w:rsidR="00E70AE2">
        <w:t>body's curves</w:t>
      </w:r>
      <w:r w:rsidR="0044521B">
        <w:t>.</w:t>
      </w:r>
    </w:p>
    <w:p w14:paraId="32537B1D" w14:textId="77777777" w:rsidR="00BE38E4" w:rsidRPr="00A47C7E" w:rsidRDefault="00BE38E4" w:rsidP="00A47C7E"/>
    <w:p w14:paraId="5439C48F" w14:textId="77777777" w:rsidR="002221E8" w:rsidRDefault="00133C32" w:rsidP="002221E8">
      <w:pPr>
        <w:keepNext/>
      </w:pPr>
      <w:r w:rsidRPr="00133C32">
        <w:rPr>
          <w:noProof/>
        </w:rPr>
        <w:drawing>
          <wp:inline distT="0" distB="0" distL="0" distR="0" wp14:anchorId="7BBD7214" wp14:editId="008D4DE8">
            <wp:extent cx="6645910" cy="3707765"/>
            <wp:effectExtent l="0" t="0" r="2540" b="6985"/>
            <wp:docPr id="49" name="Picture 4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engineering drawing&#10;&#10;Description automatically generated"/>
                    <pic:cNvPicPr/>
                  </pic:nvPicPr>
                  <pic:blipFill>
                    <a:blip r:embed="rId55"/>
                    <a:stretch>
                      <a:fillRect/>
                    </a:stretch>
                  </pic:blipFill>
                  <pic:spPr>
                    <a:xfrm>
                      <a:off x="0" y="0"/>
                      <a:ext cx="6645910" cy="3707765"/>
                    </a:xfrm>
                    <a:prstGeom prst="rect">
                      <a:avLst/>
                    </a:prstGeom>
                  </pic:spPr>
                </pic:pic>
              </a:graphicData>
            </a:graphic>
          </wp:inline>
        </w:drawing>
      </w:r>
    </w:p>
    <w:p w14:paraId="6B5EC7A0" w14:textId="4943AC93" w:rsidR="003C3A0A" w:rsidRDefault="002221E8" w:rsidP="002221E8">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38</w:t>
      </w:r>
      <w:r w:rsidR="00E7495E">
        <w:rPr>
          <w:noProof/>
        </w:rPr>
        <w:fldChar w:fldCharType="end"/>
      </w:r>
      <w:r>
        <w:t xml:space="preserve"> | </w:t>
      </w:r>
      <w:r w:rsidR="00693904">
        <w:t xml:space="preserve">Editing </w:t>
      </w:r>
      <w:r>
        <w:t>Les Paul Gibson</w:t>
      </w:r>
      <w:r w:rsidR="00F602ED">
        <w:t>'</w:t>
      </w:r>
      <w:r w:rsidR="00B1151C">
        <w:t>s</w:t>
      </w:r>
      <w:r w:rsidR="00693904">
        <w:t xml:space="preserve"> </w:t>
      </w:r>
      <w:r w:rsidR="00DA777A">
        <w:t>Vector Graphic</w:t>
      </w:r>
      <w:r w:rsidR="001E2543">
        <w:t xml:space="preserve"> </w:t>
      </w:r>
      <w:r w:rsidR="00D20024" w:rsidRPr="00D20024">
        <w:t>in</w:t>
      </w:r>
      <w:r w:rsidR="00D20024">
        <w:rPr>
          <w:b w:val="0"/>
          <w:bCs/>
        </w:rPr>
        <w:t xml:space="preserve"> </w:t>
      </w:r>
      <w:r w:rsidR="001E2543" w:rsidRPr="00D20024">
        <w:t>Adobe Illustrator</w:t>
      </w:r>
    </w:p>
    <w:p w14:paraId="67D7F775" w14:textId="77777777" w:rsidR="00B1151C" w:rsidRPr="00CE3153" w:rsidRDefault="00B1151C" w:rsidP="00CE3153"/>
    <w:p w14:paraId="4D8FEA28" w14:textId="574140B0" w:rsidR="00DF3883" w:rsidRDefault="00D97A8F" w:rsidP="00984C8A">
      <w:pPr>
        <w:pStyle w:val="Heading3"/>
      </w:pPr>
      <w:bookmarkStart w:id="41" w:name="_Toc127837640"/>
      <w:r>
        <w:t xml:space="preserve">4.1.3. | </w:t>
      </w:r>
      <w:r w:rsidR="000D7AB6">
        <w:t>Left</w:t>
      </w:r>
      <w:r w:rsidR="005F28C7">
        <w:t xml:space="preserve"> Hand Control</w:t>
      </w:r>
      <w:r w:rsidR="0041797D">
        <w:t xml:space="preserve"> Design</w:t>
      </w:r>
      <w:r w:rsidR="006F2BEC">
        <w:t>:</w:t>
      </w:r>
      <w:r w:rsidR="00BD7AD0">
        <w:t xml:space="preserve"> </w:t>
      </w:r>
      <w:r w:rsidR="00AB70A3">
        <w:t>Fret Buttons</w:t>
      </w:r>
      <w:bookmarkEnd w:id="41"/>
    </w:p>
    <w:p w14:paraId="010035D7" w14:textId="77777777" w:rsidR="00F7668B" w:rsidRDefault="00F7668B" w:rsidP="00F7668B"/>
    <w:p w14:paraId="0967EE2B" w14:textId="3DE91B99" w:rsidR="003010A3" w:rsidRDefault="00717E48" w:rsidP="00F7668B">
      <w:r>
        <w:t xml:space="preserve">The user will interact </w:t>
      </w:r>
      <w:r w:rsidR="00B7001B">
        <w:t xml:space="preserve">with a range of buttons in a mesh arrangement </w:t>
      </w:r>
      <w:r w:rsidR="00C014D1">
        <w:t xml:space="preserve">on the left hand </w:t>
      </w:r>
      <w:r w:rsidR="00B7001B">
        <w:t xml:space="preserve">to </w:t>
      </w:r>
      <w:r w:rsidR="007346E8">
        <w:t xml:space="preserve">communicate which string has </w:t>
      </w:r>
      <w:r w:rsidR="00EC43AA">
        <w:t xml:space="preserve">active </w:t>
      </w:r>
      <w:r w:rsidR="007346E8">
        <w:t xml:space="preserve">finger </w:t>
      </w:r>
      <w:r w:rsidR="0027266E">
        <w:t xml:space="preserve">press </w:t>
      </w:r>
      <w:r w:rsidR="007346E8">
        <w:t>position</w:t>
      </w:r>
      <w:r w:rsidR="0027266E">
        <w:t>s</w:t>
      </w:r>
      <w:r w:rsidR="007346E8">
        <w:t xml:space="preserve"> associated. </w:t>
      </w:r>
      <w:r w:rsidR="00D76AD1">
        <w:t>Hence, t</w:t>
      </w:r>
      <w:r w:rsidR="00235203">
        <w:t xml:space="preserve">he neck width </w:t>
      </w:r>
      <w:r w:rsidR="00E65802">
        <w:t xml:space="preserve">and </w:t>
      </w:r>
      <w:r w:rsidR="004A05B3">
        <w:t>depth</w:t>
      </w:r>
      <w:r w:rsidR="00E65802">
        <w:t xml:space="preserve"> </w:t>
      </w:r>
      <w:r w:rsidR="00235203">
        <w:t>must be</w:t>
      </w:r>
      <w:r w:rsidR="00593120">
        <w:t xml:space="preserve"> </w:t>
      </w:r>
      <w:r w:rsidR="0008566F">
        <w:t>small</w:t>
      </w:r>
      <w:r w:rsidR="00593120">
        <w:t xml:space="preserve"> enough </w:t>
      </w:r>
      <w:r w:rsidR="0008566F">
        <w:t xml:space="preserve">that </w:t>
      </w:r>
      <w:r w:rsidR="00A01A1D">
        <w:t>all six buttons</w:t>
      </w:r>
      <w:r w:rsidR="0008566F">
        <w:t xml:space="preserve"> on a fret</w:t>
      </w:r>
      <w:r w:rsidR="00A01A1D">
        <w:t xml:space="preserve"> may be pressed simultaneously with an index finger for barre chords</w:t>
      </w:r>
      <w:r w:rsidR="00172DB1">
        <w:t>.</w:t>
      </w:r>
      <w:r w:rsidR="00A01A1D">
        <w:t xml:space="preserve"> </w:t>
      </w:r>
      <w:r w:rsidR="00172DB1">
        <w:t xml:space="preserve">However, it must be </w:t>
      </w:r>
      <w:r w:rsidR="00F94212">
        <w:t xml:space="preserve">wide enough to </w:t>
      </w:r>
      <w:r w:rsidR="00A80974">
        <w:t xml:space="preserve">leave </w:t>
      </w:r>
      <w:r w:rsidR="00757532">
        <w:t xml:space="preserve">sufficient </w:t>
      </w:r>
      <w:r w:rsidR="00A80974">
        <w:t xml:space="preserve">space </w:t>
      </w:r>
      <w:r w:rsidR="00FA2C32">
        <w:t xml:space="preserve">for </w:t>
      </w:r>
      <w:r w:rsidR="007650B4">
        <w:t xml:space="preserve">the </w:t>
      </w:r>
      <w:r w:rsidR="00FA2C32">
        <w:t>electronics.</w:t>
      </w:r>
      <w:r w:rsidR="00B836D2">
        <w:t xml:space="preserve"> Les Paul uses </w:t>
      </w:r>
      <w:r w:rsidR="00F3091C">
        <w:t xml:space="preserve">a </w:t>
      </w:r>
      <w:r w:rsidR="005045FC">
        <w:t>4</w:t>
      </w:r>
      <w:r w:rsidR="003F2B9C">
        <w:t>2</w:t>
      </w:r>
      <w:r w:rsidR="009B1C7D">
        <w:t xml:space="preserve">mm </w:t>
      </w:r>
      <w:r w:rsidR="00F3091C">
        <w:t xml:space="preserve">width </w:t>
      </w:r>
      <w:r w:rsidR="009B1C7D">
        <w:t>closer to the</w:t>
      </w:r>
      <w:r w:rsidR="00101B90">
        <w:t xml:space="preserve"> headstock and </w:t>
      </w:r>
      <w:r w:rsidR="00F702CD">
        <w:t>5</w:t>
      </w:r>
      <w:r w:rsidR="003F2B9C">
        <w:t>7</w:t>
      </w:r>
      <w:r w:rsidR="00F702CD">
        <w:t xml:space="preserve">mm </w:t>
      </w:r>
      <w:r w:rsidR="000D5CC1">
        <w:t xml:space="preserve">at the junction of the neck and body. </w:t>
      </w:r>
    </w:p>
    <w:p w14:paraId="7A8D6053" w14:textId="77777777" w:rsidR="003010A3" w:rsidRDefault="003010A3" w:rsidP="00F7668B"/>
    <w:p w14:paraId="1E9D24D0" w14:textId="3781234B" w:rsidR="00D13CC5" w:rsidRDefault="003D6FA1" w:rsidP="00F7668B">
      <w:r>
        <w:t>The console neck will have a constant width to simplify</w:t>
      </w:r>
      <w:r w:rsidR="003F2B9C">
        <w:t xml:space="preserve"> the hardware development</w:t>
      </w:r>
      <w:r w:rsidR="003C5A39">
        <w:t>,</w:t>
      </w:r>
      <w:r w:rsidR="003F2B9C">
        <w:t xml:space="preserve"> and 50</w:t>
      </w:r>
      <w:r w:rsidR="0000327B">
        <w:t xml:space="preserve">mm </w:t>
      </w:r>
      <w:r w:rsidR="006C3C2C">
        <w:t>(</w:t>
      </w:r>
      <w:r w:rsidR="00B4443D">
        <w:t>48mm button space with 2mm margins</w:t>
      </w:r>
      <w:r w:rsidR="006C3C2C">
        <w:t xml:space="preserve">) </w:t>
      </w:r>
      <w:r w:rsidR="0000327B">
        <w:t xml:space="preserve">is a compromise that satisfies </w:t>
      </w:r>
      <w:r w:rsidR="003C5A39">
        <w:t>the usability requirement</w:t>
      </w:r>
      <w:r w:rsidR="00DB5E47">
        <w:t>. At the same time,</w:t>
      </w:r>
      <w:r w:rsidR="00503948">
        <w:t xml:space="preserve"> it</w:t>
      </w:r>
      <w:r w:rsidR="003C5A39">
        <w:t xml:space="preserve"> can</w:t>
      </w:r>
      <w:r w:rsidR="00503948">
        <w:t xml:space="preserve"> concisely allocate all the electrical components needed.</w:t>
      </w:r>
      <w:r w:rsidR="00DB5E47">
        <w:t xml:space="preserve"> The length of the </w:t>
      </w:r>
      <w:r w:rsidR="005A7297">
        <w:t>neck</w:t>
      </w:r>
      <w:r w:rsidR="00600F6D">
        <w:t xml:space="preserve"> </w:t>
      </w:r>
      <w:r w:rsidR="00750D42">
        <w:t xml:space="preserve">is </w:t>
      </w:r>
      <w:r w:rsidR="001B3A3E">
        <w:t>the standard 460</w:t>
      </w:r>
      <w:r w:rsidR="00750D42">
        <w:t>mm</w:t>
      </w:r>
      <w:r w:rsidR="00D1732F">
        <w:t>,</w:t>
      </w:r>
      <w:r w:rsidR="00750D42">
        <w:t xml:space="preserve"> and the fret distances are calculated</w:t>
      </w:r>
      <w:r w:rsidR="00D1732F">
        <w:t xml:space="preserve"> with the golden ratio discussed in previous chapters.</w:t>
      </w:r>
    </w:p>
    <w:p w14:paraId="261CA854" w14:textId="77777777" w:rsidR="002D040E" w:rsidRDefault="00D13CC5" w:rsidP="002D040E">
      <w:pPr>
        <w:keepNext/>
        <w:jc w:val="center"/>
      </w:pPr>
      <w:r>
        <w:rPr>
          <w:noProof/>
        </w:rPr>
        <w:lastRenderedPageBreak/>
        <w:drawing>
          <wp:inline distT="0" distB="0" distL="0" distR="0" wp14:anchorId="626F5373" wp14:editId="72D1F71F">
            <wp:extent cx="9147035" cy="5494689"/>
            <wp:effectExtent l="0" t="2858" r="0" b="0"/>
            <wp:docPr id="51" name="Picture 5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10;&#10;Description automatically generated with low confidence"/>
                    <pic:cNvPicPr/>
                  </pic:nvPicPr>
                  <pic:blipFill>
                    <a:blip r:embed="rId56" cstate="print">
                      <a:extLst>
                        <a:ext uri="{28A0092B-C50C-407E-A947-70E740481C1C}">
                          <a14:useLocalDpi xmlns:a14="http://schemas.microsoft.com/office/drawing/2010/main" val="0"/>
                        </a:ext>
                      </a:extLst>
                    </a:blip>
                    <a:stretch>
                      <a:fillRect/>
                    </a:stretch>
                  </pic:blipFill>
                  <pic:spPr>
                    <a:xfrm rot="5400000">
                      <a:off x="0" y="0"/>
                      <a:ext cx="9178458" cy="5513565"/>
                    </a:xfrm>
                    <a:prstGeom prst="rect">
                      <a:avLst/>
                    </a:prstGeom>
                  </pic:spPr>
                </pic:pic>
              </a:graphicData>
            </a:graphic>
          </wp:inline>
        </w:drawing>
      </w:r>
    </w:p>
    <w:p w14:paraId="347254D7" w14:textId="648DE0B9" w:rsidR="002D040E" w:rsidRDefault="002D040E" w:rsidP="002D040E">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39</w:t>
      </w:r>
      <w:r w:rsidR="00E7495E">
        <w:rPr>
          <w:noProof/>
        </w:rPr>
        <w:fldChar w:fldCharType="end"/>
      </w:r>
      <w:r>
        <w:t xml:space="preserve"> | </w:t>
      </w:r>
      <w:r w:rsidR="00A006CA">
        <w:t xml:space="preserve">Drilling Plan, Button </w:t>
      </w:r>
      <w:r w:rsidR="002836AF">
        <w:t>Layout</w:t>
      </w:r>
      <w:r w:rsidR="00A006CA">
        <w:t xml:space="preserve">, </w:t>
      </w:r>
      <w:r w:rsidR="000940DD">
        <w:t>Fret Distances</w:t>
      </w:r>
      <w:r w:rsidR="000B4F99">
        <w:t xml:space="preserve"> </w:t>
      </w:r>
      <w:r w:rsidR="000B4F99" w:rsidRPr="00053BFD">
        <w:rPr>
          <w:b w:val="0"/>
          <w:bCs/>
        </w:rPr>
        <w:t>(</w:t>
      </w:r>
      <w:r w:rsidR="00964EDA">
        <w:rPr>
          <w:b w:val="0"/>
          <w:bCs/>
        </w:rPr>
        <w:t>Appendix/</w:t>
      </w:r>
      <w:r w:rsidR="000B4F99" w:rsidRPr="00053BFD">
        <w:rPr>
          <w:b w:val="0"/>
          <w:bCs/>
        </w:rPr>
        <w:t>Drilling Template.drawio)</w:t>
      </w:r>
    </w:p>
    <w:p w14:paraId="54B57581" w14:textId="77777777" w:rsidR="00964EDA" w:rsidRDefault="00964EDA" w:rsidP="00350E89">
      <w:pPr>
        <w:jc w:val="left"/>
      </w:pPr>
    </w:p>
    <w:p w14:paraId="78BE163D" w14:textId="60C282ED" w:rsidR="00D13CC5" w:rsidRDefault="00C07E19" w:rsidP="00B278AE">
      <w:r>
        <w:t xml:space="preserve">The </w:t>
      </w:r>
      <w:r w:rsidR="0045333B">
        <w:t xml:space="preserve">switch drill holes </w:t>
      </w:r>
      <w:r>
        <w:t>will be</w:t>
      </w:r>
      <w:r w:rsidR="0045333B">
        <w:t xml:space="preserve"> </w:t>
      </w:r>
      <w:r w:rsidR="00804FCF">
        <w:t xml:space="preserve">evenly </w:t>
      </w:r>
      <w:r w:rsidR="00231FB8">
        <w:t>allocated</w:t>
      </w:r>
      <w:r w:rsidR="0074539E">
        <w:t xml:space="preserve"> alongside the axis of the fret</w:t>
      </w:r>
      <w:r w:rsidR="006C0D0E">
        <w:t>.</w:t>
      </w:r>
      <w:r w:rsidR="00B22207">
        <w:t xml:space="preserve"> </w:t>
      </w:r>
      <w:r w:rsidR="00A84C45">
        <w:t xml:space="preserve">The distribution </w:t>
      </w:r>
      <w:r w:rsidR="00112DC2">
        <w:t xml:space="preserve">of drill holes </w:t>
      </w:r>
      <w:r w:rsidR="00865F2D">
        <w:t xml:space="preserve">comfortably accommodates the 0.7mm </w:t>
      </w:r>
      <w:r w:rsidR="006376E7">
        <w:t xml:space="preserve">wide </w:t>
      </w:r>
      <w:r w:rsidR="00DC1610">
        <w:t xml:space="preserve">(plus soldering) </w:t>
      </w:r>
      <w:r w:rsidR="00865F2D">
        <w:t>switch legs</w:t>
      </w:r>
      <w:r w:rsidR="00520C83">
        <w:t xml:space="preserve"> </w:t>
      </w:r>
      <w:r w:rsidR="00190DBA">
        <w:t xml:space="preserve">in </w:t>
      </w:r>
      <w:r w:rsidR="003A3AE8">
        <w:t>a 6mm by 4mm rectang</w:t>
      </w:r>
      <w:r w:rsidR="006161C8">
        <w:t>ular</w:t>
      </w:r>
      <w:r w:rsidR="00C451EA">
        <w:t xml:space="preserve"> arrangement</w:t>
      </w:r>
      <w:r w:rsidR="0074539E">
        <w:t>.</w:t>
      </w:r>
    </w:p>
    <w:p w14:paraId="4085BC74" w14:textId="77777777" w:rsidR="00350E89" w:rsidRPr="00F7668B" w:rsidRDefault="00350E89" w:rsidP="006C3C2C">
      <w:pPr>
        <w:jc w:val="center"/>
      </w:pPr>
    </w:p>
    <w:p w14:paraId="5DF56043" w14:textId="77777777" w:rsidR="0086304C" w:rsidRDefault="00123F41" w:rsidP="0086304C">
      <w:pPr>
        <w:keepNext/>
      </w:pPr>
      <w:r>
        <w:rPr>
          <w:noProof/>
        </w:rPr>
        <w:drawing>
          <wp:inline distT="0" distB="0" distL="0" distR="0" wp14:anchorId="603C0363" wp14:editId="795AE78B">
            <wp:extent cx="6645910" cy="3651885"/>
            <wp:effectExtent l="0" t="0" r="2540" b="0"/>
            <wp:docPr id="47" name="Picture 4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with low confidence"/>
                    <pic:cNvPicPr/>
                  </pic:nvPicPr>
                  <pic:blipFill>
                    <a:blip r:embed="rId57">
                      <a:extLst>
                        <a:ext uri="{28A0092B-C50C-407E-A947-70E740481C1C}">
                          <a14:useLocalDpi xmlns:a14="http://schemas.microsoft.com/office/drawing/2010/main" val="0"/>
                        </a:ext>
                      </a:extLst>
                    </a:blip>
                    <a:stretch>
                      <a:fillRect/>
                    </a:stretch>
                  </pic:blipFill>
                  <pic:spPr>
                    <a:xfrm>
                      <a:off x="0" y="0"/>
                      <a:ext cx="6645910" cy="3651885"/>
                    </a:xfrm>
                    <a:prstGeom prst="rect">
                      <a:avLst/>
                    </a:prstGeom>
                  </pic:spPr>
                </pic:pic>
              </a:graphicData>
            </a:graphic>
          </wp:inline>
        </w:drawing>
      </w:r>
    </w:p>
    <w:p w14:paraId="54156539" w14:textId="7E7A41C8" w:rsidR="00123F41" w:rsidRDefault="0086304C" w:rsidP="0086304C">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40</w:t>
      </w:r>
      <w:r w:rsidR="00E7495E">
        <w:rPr>
          <w:noProof/>
        </w:rPr>
        <w:fldChar w:fldCharType="end"/>
      </w:r>
      <w:r>
        <w:t xml:space="preserve"> |</w:t>
      </w:r>
      <w:r w:rsidR="00E91B82">
        <w:t xml:space="preserve"> Neck </w:t>
      </w:r>
      <w:r w:rsidR="002836AF">
        <w:t xml:space="preserve">Button Arrangement </w:t>
      </w:r>
      <w:r w:rsidR="002836AF" w:rsidRPr="002836AF">
        <w:rPr>
          <w:b w:val="0"/>
          <w:bCs/>
        </w:rPr>
        <w:t>(</w:t>
      </w:r>
      <w:r w:rsidR="002836AF">
        <w:rPr>
          <w:b w:val="0"/>
          <w:bCs/>
        </w:rPr>
        <w:t>Appendix/</w:t>
      </w:r>
      <w:r w:rsidR="002836AF" w:rsidRPr="002836AF">
        <w:rPr>
          <w:b w:val="0"/>
          <w:bCs/>
        </w:rPr>
        <w:t>Neck Design.drawio)</w:t>
      </w:r>
    </w:p>
    <w:p w14:paraId="4B0DE2AB" w14:textId="77777777" w:rsidR="00123F41" w:rsidRDefault="00123F41" w:rsidP="00123F41"/>
    <w:p w14:paraId="42FE0CA5" w14:textId="25158CD0" w:rsidR="00F017A6" w:rsidRDefault="00964EDA" w:rsidP="002C6AA3">
      <w:r>
        <w:t xml:space="preserve">Every fret will receive </w:t>
      </w:r>
      <w:r w:rsidR="002377E1">
        <w:t>string support</w:t>
      </w:r>
      <w:r w:rsidR="00F017A6">
        <w:t xml:space="preserve"> with grooves. This ad</w:t>
      </w:r>
      <w:r w:rsidR="000E6EDB">
        <w:t xml:space="preserve">ditional element </w:t>
      </w:r>
      <w:r w:rsidR="006579F0">
        <w:t>offers protection</w:t>
      </w:r>
      <w:r w:rsidR="00E2682D">
        <w:t xml:space="preserve"> for tactile switches,</w:t>
      </w:r>
      <w:r w:rsidR="008469B1">
        <w:t xml:space="preserve"> provides</w:t>
      </w:r>
      <w:r w:rsidR="00E2682D">
        <w:t xml:space="preserve"> </w:t>
      </w:r>
      <w:r w:rsidR="008469B1">
        <w:t xml:space="preserve">a </w:t>
      </w:r>
      <w:r w:rsidR="00E2682D">
        <w:t xml:space="preserve">guide </w:t>
      </w:r>
      <w:r w:rsidR="008469B1">
        <w:t xml:space="preserve">to </w:t>
      </w:r>
      <w:r w:rsidR="00E2682D">
        <w:t>the users</w:t>
      </w:r>
      <w:r w:rsidR="008469B1">
        <w:t>'</w:t>
      </w:r>
      <w:r w:rsidR="00E2682D">
        <w:t xml:space="preserve"> hand</w:t>
      </w:r>
      <w:r w:rsidR="0060250F">
        <w:t>,</w:t>
      </w:r>
      <w:r w:rsidR="00E2682D">
        <w:t xml:space="preserve"> </w:t>
      </w:r>
      <w:r w:rsidR="0060250F">
        <w:t xml:space="preserve">and </w:t>
      </w:r>
      <w:r w:rsidR="000E6EDB">
        <w:t xml:space="preserve">can be used to </w:t>
      </w:r>
      <w:r w:rsidR="0060250F">
        <w:t>keep actual strings in place (</w:t>
      </w:r>
      <w:r w:rsidR="00C46540">
        <w:t xml:space="preserve">for an </w:t>
      </w:r>
      <w:r w:rsidR="0060250F">
        <w:t>optional</w:t>
      </w:r>
      <w:r w:rsidR="00C46540">
        <w:t xml:space="preserve"> string solution</w:t>
      </w:r>
      <w:r w:rsidR="0060250F">
        <w:t>).</w:t>
      </w:r>
    </w:p>
    <w:p w14:paraId="79AE585D" w14:textId="77777777" w:rsidR="00123F41" w:rsidRDefault="00123F41" w:rsidP="00123F41"/>
    <w:p w14:paraId="2F4FDC2C" w14:textId="77777777" w:rsidR="00350E89" w:rsidRDefault="00123F41" w:rsidP="00350E89">
      <w:pPr>
        <w:keepNext/>
      </w:pPr>
      <w:r>
        <w:rPr>
          <w:noProof/>
        </w:rPr>
        <w:drawing>
          <wp:inline distT="0" distB="0" distL="0" distR="0" wp14:anchorId="2F71C5FE" wp14:editId="3AC57CE9">
            <wp:extent cx="6645910" cy="2985770"/>
            <wp:effectExtent l="0" t="0" r="2540" b="5080"/>
            <wp:docPr id="41" name="Picture 4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diagram&#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6645910" cy="2985770"/>
                    </a:xfrm>
                    <a:prstGeom prst="rect">
                      <a:avLst/>
                    </a:prstGeom>
                  </pic:spPr>
                </pic:pic>
              </a:graphicData>
            </a:graphic>
          </wp:inline>
        </w:drawing>
      </w:r>
    </w:p>
    <w:p w14:paraId="3080E4FE" w14:textId="3003B355" w:rsidR="00123F41" w:rsidRDefault="00350E89" w:rsidP="00350E89">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41</w:t>
      </w:r>
      <w:r w:rsidR="00E7495E">
        <w:rPr>
          <w:noProof/>
        </w:rPr>
        <w:fldChar w:fldCharType="end"/>
      </w:r>
      <w:r>
        <w:t xml:space="preserve"> |</w:t>
      </w:r>
      <w:r w:rsidR="002C6AA3">
        <w:t xml:space="preserve"> Fret Support</w:t>
      </w:r>
      <w:r w:rsidR="0044355A">
        <w:t xml:space="preserve"> </w:t>
      </w:r>
      <w:r w:rsidR="0044355A" w:rsidRPr="0044355A">
        <w:rPr>
          <w:b w:val="0"/>
          <w:bCs/>
        </w:rPr>
        <w:t>(</w:t>
      </w:r>
      <w:r w:rsidR="0044355A">
        <w:rPr>
          <w:b w:val="0"/>
          <w:bCs/>
        </w:rPr>
        <w:t>Appendix/</w:t>
      </w:r>
      <w:r w:rsidR="0044355A" w:rsidRPr="0044355A">
        <w:rPr>
          <w:b w:val="0"/>
          <w:bCs/>
        </w:rPr>
        <w:t>Fret Design.drawio)</w:t>
      </w:r>
    </w:p>
    <w:p w14:paraId="5BDDABD4" w14:textId="77777777" w:rsidR="00123F41" w:rsidRDefault="00123F41" w:rsidP="00A5683D">
      <w:pPr>
        <w:jc w:val="left"/>
      </w:pPr>
    </w:p>
    <w:p w14:paraId="5C3E7365" w14:textId="4A3D4B7A" w:rsidR="003C7E49" w:rsidRDefault="006723F4" w:rsidP="004D69A7">
      <w:r>
        <w:t xml:space="preserve">The </w:t>
      </w:r>
      <w:r w:rsidR="007D4B75">
        <w:t>front of the neck</w:t>
      </w:r>
      <w:r w:rsidR="00E85209">
        <w:t xml:space="preserve"> and the buttons</w:t>
      </w:r>
      <w:r w:rsidR="007D4B75">
        <w:t xml:space="preserve"> will face towards the user</w:t>
      </w:r>
      <w:r w:rsidR="00CE0F2C">
        <w:t>'</w:t>
      </w:r>
      <w:r w:rsidR="007D4B75">
        <w:t>s</w:t>
      </w:r>
      <w:r w:rsidR="00CE0F2C">
        <w:t xml:space="preserve"> fingers</w:t>
      </w:r>
      <w:r w:rsidR="0005684C">
        <w:t xml:space="preserve"> so that </w:t>
      </w:r>
      <w:r w:rsidR="009375B5">
        <w:t>no other electronic components may</w:t>
      </w:r>
      <w:r w:rsidR="00DD42C3">
        <w:t xml:space="preserve"> fit the otherwise </w:t>
      </w:r>
      <w:r w:rsidR="000A7CCE">
        <w:t>compressed</w:t>
      </w:r>
      <w:r w:rsidR="004D69A7">
        <w:t xml:space="preserve"> interface</w:t>
      </w:r>
      <w:r w:rsidR="000A7CCE">
        <w:t>. The</w:t>
      </w:r>
      <w:r w:rsidR="004D69A7">
        <w:t xml:space="preserve"> </w:t>
      </w:r>
      <w:r w:rsidR="00CF4E4D">
        <w:t xml:space="preserve">switch legs must </w:t>
      </w:r>
      <w:r w:rsidR="004D69A7">
        <w:t>le</w:t>
      </w:r>
      <w:r w:rsidR="000D0F40">
        <w:t>a</w:t>
      </w:r>
      <w:r w:rsidR="004D69A7">
        <w:t xml:space="preserve">d through the drill holes </w:t>
      </w:r>
      <w:r w:rsidR="000D0F40">
        <w:t>by</w:t>
      </w:r>
      <w:r w:rsidR="00CF4E4D">
        <w:t xml:space="preserve"> </w:t>
      </w:r>
      <w:r w:rsidR="008C6EF8">
        <w:t>wire</w:t>
      </w:r>
      <w:r w:rsidR="000D0F40">
        <w:t xml:space="preserve"> extensions</w:t>
      </w:r>
      <w:r w:rsidR="008C6EF8">
        <w:t xml:space="preserve"> to reach the backside</w:t>
      </w:r>
      <w:r w:rsidR="00034B09">
        <w:t xml:space="preserve"> and compose</w:t>
      </w:r>
      <w:r w:rsidR="002E4898">
        <w:t xml:space="preserve"> a</w:t>
      </w:r>
      <w:r w:rsidR="00034B09">
        <w:t xml:space="preserve"> circui</w:t>
      </w:r>
      <w:r w:rsidR="002E4898">
        <w:t>t</w:t>
      </w:r>
      <w:r w:rsidR="008C6EF8">
        <w:t>.</w:t>
      </w:r>
    </w:p>
    <w:p w14:paraId="222B8888" w14:textId="77777777" w:rsidR="00D72ED0" w:rsidRDefault="00D72ED0" w:rsidP="004D69A7"/>
    <w:p w14:paraId="46CF73C0" w14:textId="36381C8F" w:rsidR="000E6748" w:rsidRDefault="000E6748" w:rsidP="004D69A7">
      <w:r>
        <w:t>Th</w:t>
      </w:r>
      <w:r w:rsidR="005560A3">
        <w:t>e</w:t>
      </w:r>
      <w:r>
        <w:t xml:space="preserve"> electronics must b</w:t>
      </w:r>
      <w:r w:rsidR="004F0930">
        <w:t>e protected</w:t>
      </w:r>
      <w:r w:rsidR="00B030FD">
        <w:t xml:space="preserve"> from physical impact</w:t>
      </w:r>
      <w:r w:rsidR="00AD7657">
        <w:t>s</w:t>
      </w:r>
      <w:r w:rsidR="0094657C">
        <w:t>; therefore, a back cover and side protection are required.</w:t>
      </w:r>
      <w:r w:rsidR="00BF0DE3">
        <w:t xml:space="preserve"> </w:t>
      </w:r>
      <w:r w:rsidR="005170D1">
        <w:t xml:space="preserve">Moreover, </w:t>
      </w:r>
      <w:r w:rsidR="00DF31F1">
        <w:t xml:space="preserve">to </w:t>
      </w:r>
      <w:r w:rsidR="005A226B">
        <w:t>secure</w:t>
      </w:r>
      <w:r w:rsidR="00066A82">
        <w:t>ly hold</w:t>
      </w:r>
      <w:r w:rsidR="005A226B">
        <w:t xml:space="preserve"> the neck into position in the instrument body</w:t>
      </w:r>
      <w:r w:rsidR="00B92EA1">
        <w:t>,</w:t>
      </w:r>
      <w:r w:rsidR="005A226B">
        <w:t xml:space="preserve"> the</w:t>
      </w:r>
      <w:r w:rsidR="00144D7B">
        <w:t xml:space="preserve"> back cover and the side will </w:t>
      </w:r>
      <w:r w:rsidR="000D5ED4">
        <w:t>be</w:t>
      </w:r>
      <w:r w:rsidR="00066A82">
        <w:t xml:space="preserve"> extended</w:t>
      </w:r>
      <w:r w:rsidR="00B92EA1">
        <w:t>,</w:t>
      </w:r>
      <w:r w:rsidR="00066A82">
        <w:t xml:space="preserve"> and its height will be increased to fit the whole b</w:t>
      </w:r>
      <w:r w:rsidR="00B92EA1">
        <w:t>ody's depth.</w:t>
      </w:r>
    </w:p>
    <w:p w14:paraId="51B799A1" w14:textId="77777777" w:rsidR="00D72ED0" w:rsidRDefault="00D72ED0" w:rsidP="004D69A7"/>
    <w:p w14:paraId="6215CFC3" w14:textId="77777777" w:rsidR="00123F41" w:rsidRDefault="00123F41" w:rsidP="002C6AA3">
      <w:pPr>
        <w:jc w:val="left"/>
      </w:pPr>
    </w:p>
    <w:p w14:paraId="2934F86B" w14:textId="77777777" w:rsidR="00D7607F" w:rsidRDefault="004455EC" w:rsidP="00D7607F">
      <w:pPr>
        <w:keepNext/>
        <w:jc w:val="center"/>
      </w:pPr>
      <w:r>
        <w:rPr>
          <w:noProof/>
        </w:rPr>
        <w:drawing>
          <wp:inline distT="0" distB="0" distL="0" distR="0" wp14:anchorId="447EA695" wp14:editId="19D3FD2E">
            <wp:extent cx="6645910" cy="4854575"/>
            <wp:effectExtent l="0" t="0" r="2540" b="3175"/>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6645910" cy="4854575"/>
                    </a:xfrm>
                    <a:prstGeom prst="rect">
                      <a:avLst/>
                    </a:prstGeom>
                  </pic:spPr>
                </pic:pic>
              </a:graphicData>
            </a:graphic>
          </wp:inline>
        </w:drawing>
      </w:r>
    </w:p>
    <w:p w14:paraId="79D04D51" w14:textId="1B7F6D60" w:rsidR="00123F41" w:rsidRPr="00FF5E1F" w:rsidRDefault="00D7607F" w:rsidP="00D7607F">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42</w:t>
      </w:r>
      <w:r w:rsidR="00E7495E">
        <w:rPr>
          <w:noProof/>
        </w:rPr>
        <w:fldChar w:fldCharType="end"/>
      </w:r>
      <w:r>
        <w:t xml:space="preserve"> | Neck Cover </w:t>
      </w:r>
      <w:r w:rsidRPr="00D7607F">
        <w:rPr>
          <w:b w:val="0"/>
          <w:bCs/>
        </w:rPr>
        <w:t>(Appendix/Neck Cover.drawio)</w:t>
      </w:r>
    </w:p>
    <w:p w14:paraId="19C80ED4" w14:textId="77777777" w:rsidR="006407D9" w:rsidRPr="00086B9B" w:rsidRDefault="006407D9" w:rsidP="00086B9B"/>
    <w:p w14:paraId="496E96E4" w14:textId="75001D60" w:rsidR="00EA4921" w:rsidRDefault="00ED7C08" w:rsidP="001D294D">
      <w:pPr>
        <w:pStyle w:val="Heading3"/>
      </w:pPr>
      <w:bookmarkStart w:id="42" w:name="_Toc127837641"/>
      <w:r>
        <w:t>4.1.</w:t>
      </w:r>
      <w:r w:rsidR="00807B21">
        <w:t>4</w:t>
      </w:r>
      <w:r>
        <w:t xml:space="preserve">. | </w:t>
      </w:r>
      <w:r w:rsidR="00643D5F">
        <w:t xml:space="preserve">Electrical </w:t>
      </w:r>
      <w:r w:rsidR="003443F6">
        <w:t>Layout</w:t>
      </w:r>
      <w:bookmarkEnd w:id="42"/>
    </w:p>
    <w:p w14:paraId="4C8A7E86" w14:textId="77777777" w:rsidR="009E3D02" w:rsidRDefault="009E3D02" w:rsidP="009E3D02"/>
    <w:p w14:paraId="347B94FD" w14:textId="0A8BE644" w:rsidR="009E3D02" w:rsidRPr="009E3D02" w:rsidRDefault="002256DC" w:rsidP="009E3D02">
      <w:r>
        <w:t>The electrical layout is one of the most challenging parts of the controllers' design</w:t>
      </w:r>
      <w:r w:rsidR="00870C6A">
        <w:t>.</w:t>
      </w:r>
      <w:r>
        <w:t xml:space="preserve"> </w:t>
      </w:r>
      <w:r w:rsidR="001B16F9">
        <w:t xml:space="preserve">The below diagram includes only the </w:t>
      </w:r>
      <w:r w:rsidR="003C5103">
        <w:t xml:space="preserve">components required for the </w:t>
      </w:r>
      <w:r w:rsidR="001B16F9">
        <w:t>left-hand side</w:t>
      </w:r>
      <w:r w:rsidR="003C5103">
        <w:t xml:space="preserve"> interactions; everything else is omitted.</w:t>
      </w:r>
    </w:p>
    <w:p w14:paraId="4BF596FD" w14:textId="77777777" w:rsidR="003D6F36" w:rsidRPr="003D6F36" w:rsidRDefault="003D6F36" w:rsidP="003D6F36"/>
    <w:p w14:paraId="002C9587" w14:textId="77777777" w:rsidR="0001297D" w:rsidRDefault="00AA5989" w:rsidP="0001297D">
      <w:pPr>
        <w:keepNext/>
      </w:pPr>
      <w:r w:rsidRPr="00777653">
        <w:rPr>
          <w:noProof/>
        </w:rPr>
        <w:lastRenderedPageBreak/>
        <w:drawing>
          <wp:inline distT="0" distB="0" distL="0" distR="0" wp14:anchorId="5E052576" wp14:editId="4DC4AA5C">
            <wp:extent cx="6645910" cy="7887970"/>
            <wp:effectExtent l="0" t="0" r="2540" b="0"/>
            <wp:docPr id="35" name="Picture 35"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electronics&#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6645910" cy="7887970"/>
                    </a:xfrm>
                    <a:prstGeom prst="rect">
                      <a:avLst/>
                    </a:prstGeom>
                  </pic:spPr>
                </pic:pic>
              </a:graphicData>
            </a:graphic>
          </wp:inline>
        </w:drawing>
      </w:r>
    </w:p>
    <w:p w14:paraId="46333C7D" w14:textId="67E2E494" w:rsidR="00AA5989" w:rsidRDefault="0001297D" w:rsidP="0001297D">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43</w:t>
      </w:r>
      <w:r w:rsidR="00E7495E">
        <w:rPr>
          <w:noProof/>
        </w:rPr>
        <w:fldChar w:fldCharType="end"/>
      </w:r>
      <w:r>
        <w:t xml:space="preserve"> | </w:t>
      </w:r>
      <w:r w:rsidR="007B7A10">
        <w:t xml:space="preserve">Neck Electric Circuits </w:t>
      </w:r>
      <w:r w:rsidR="007B7A10" w:rsidRPr="007B7A10">
        <w:rPr>
          <w:b w:val="0"/>
          <w:bCs/>
        </w:rPr>
        <w:t>(Electric Design.draw.io)</w:t>
      </w:r>
    </w:p>
    <w:p w14:paraId="5623D3E8" w14:textId="77777777" w:rsidR="0001297D" w:rsidRDefault="0001297D" w:rsidP="0001297D"/>
    <w:p w14:paraId="621FFC70" w14:textId="6E0982D4" w:rsidR="00706001" w:rsidRDefault="003F7445" w:rsidP="0001297D">
      <w:r>
        <w:t>The interface design research chapter discovered several possible electric solutions</w:t>
      </w:r>
      <w:r w:rsidR="001926C3">
        <w:t xml:space="preserve">, </w:t>
      </w:r>
      <w:r w:rsidR="002042A3">
        <w:t xml:space="preserve">such as the </w:t>
      </w:r>
      <w:r w:rsidR="001069ED">
        <w:t xml:space="preserve">analogue voltage dividers </w:t>
      </w:r>
      <w:r w:rsidR="00463DA1">
        <w:t>like the</w:t>
      </w:r>
      <w:r w:rsidR="005C5EBD">
        <w:t xml:space="preserve"> </w:t>
      </w:r>
      <w:r w:rsidR="001069ED">
        <w:t xml:space="preserve">linear and logarithmic </w:t>
      </w:r>
      <w:r w:rsidR="005C5EBD">
        <w:t xml:space="preserve">resistor ladders. </w:t>
      </w:r>
      <w:r w:rsidR="00D75F4C">
        <w:t>Nevertheless, the</w:t>
      </w:r>
      <w:r w:rsidR="00E56AE4">
        <w:t xml:space="preserve"> chosen solution </w:t>
      </w:r>
      <w:r w:rsidR="00D90F46">
        <w:t xml:space="preserve">is matrix wiring using diodes to </w:t>
      </w:r>
      <w:r w:rsidR="005048FA">
        <w:t xml:space="preserve">eliminate ghosting and masking </w:t>
      </w:r>
      <w:r w:rsidR="00394C70">
        <w:t>issues.</w:t>
      </w:r>
      <w:r w:rsidR="009F64BB">
        <w:t xml:space="preserve"> </w:t>
      </w:r>
    </w:p>
    <w:p w14:paraId="0AEDF69E" w14:textId="77777777" w:rsidR="00706001" w:rsidRDefault="00706001" w:rsidP="0001297D"/>
    <w:p w14:paraId="676ED244" w14:textId="442F7A36" w:rsidR="00CF54DE" w:rsidRDefault="00706001" w:rsidP="0001297D">
      <w:r>
        <w:lastRenderedPageBreak/>
        <w:t xml:space="preserve">The following reasons directed me </w:t>
      </w:r>
      <w:r w:rsidR="009D166F">
        <w:t>towards the selection:</w:t>
      </w:r>
    </w:p>
    <w:p w14:paraId="28464348" w14:textId="52245F6C" w:rsidR="009D166F" w:rsidRDefault="00052ED4" w:rsidP="009D166F">
      <w:pPr>
        <w:pStyle w:val="ListParagraph"/>
        <w:numPr>
          <w:ilvl w:val="0"/>
          <w:numId w:val="22"/>
        </w:numPr>
      </w:pPr>
      <w:r w:rsidRPr="00380167">
        <w:rPr>
          <w:b/>
          <w:bCs/>
        </w:rPr>
        <w:t>Linear ladders</w:t>
      </w:r>
      <w:r w:rsidR="00935C8B">
        <w:t>: building any of the solutions mentioned above will take weeks</w:t>
      </w:r>
      <w:r w:rsidR="006A3C4B">
        <w:t>,</w:t>
      </w:r>
      <w:r w:rsidR="00935C8B">
        <w:t xml:space="preserve"> and linear ladders</w:t>
      </w:r>
      <w:r>
        <w:t xml:space="preserve"> may not </w:t>
      </w:r>
      <w:r w:rsidR="006A3C4B">
        <w:t xml:space="preserve">read </w:t>
      </w:r>
      <w:r w:rsidR="00E11843">
        <w:t>this many switch positions</w:t>
      </w:r>
      <w:r>
        <w:t xml:space="preserve"> accurately</w:t>
      </w:r>
      <w:r w:rsidR="00595614">
        <w:t>,</w:t>
      </w:r>
      <w:r w:rsidR="00FB4A20">
        <w:t xml:space="preserve"> an </w:t>
      </w:r>
      <w:r w:rsidR="00544B7E">
        <w:t xml:space="preserve">unnecessary </w:t>
      </w:r>
      <w:r w:rsidR="00E11843">
        <w:t xml:space="preserve">risk </w:t>
      </w:r>
      <w:r w:rsidR="00595614">
        <w:t xml:space="preserve">that would </w:t>
      </w:r>
      <w:r w:rsidR="00544B7E">
        <w:t>compromi</w:t>
      </w:r>
      <w:r w:rsidR="00595614">
        <w:t>se</w:t>
      </w:r>
      <w:r w:rsidR="00544B7E">
        <w:t xml:space="preserve"> the entire project.</w:t>
      </w:r>
    </w:p>
    <w:p w14:paraId="7DA0A6B3" w14:textId="62D2F528" w:rsidR="00595614" w:rsidRDefault="00595614" w:rsidP="009D166F">
      <w:pPr>
        <w:pStyle w:val="ListParagraph"/>
        <w:numPr>
          <w:ilvl w:val="0"/>
          <w:numId w:val="22"/>
        </w:numPr>
      </w:pPr>
      <w:r w:rsidRPr="00380167">
        <w:rPr>
          <w:b/>
          <w:bCs/>
        </w:rPr>
        <w:t xml:space="preserve">Logarithmic </w:t>
      </w:r>
      <w:r w:rsidR="00870625" w:rsidRPr="00380167">
        <w:rPr>
          <w:b/>
          <w:bCs/>
        </w:rPr>
        <w:t>ladder</w:t>
      </w:r>
      <w:r w:rsidR="00380167">
        <w:rPr>
          <w:b/>
          <w:bCs/>
        </w:rPr>
        <w:t>s</w:t>
      </w:r>
      <w:r w:rsidR="00870625">
        <w:t>: a working solution would be accurate</w:t>
      </w:r>
      <w:r w:rsidR="00A21C42">
        <w:t xml:space="preserve">; however, obtaining the necessary </w:t>
      </w:r>
      <w:r w:rsidR="00E259EA">
        <w:t xml:space="preserve">components </w:t>
      </w:r>
      <w:r w:rsidR="00A72145">
        <w:t xml:space="preserve">with the exact </w:t>
      </w:r>
      <w:r w:rsidR="00A21C42">
        <w:t>resist</w:t>
      </w:r>
      <w:r w:rsidR="00A72145">
        <w:t>ance</w:t>
      </w:r>
      <w:r w:rsidR="00572255">
        <w:t xml:space="preserve"> may take </w:t>
      </w:r>
      <w:r w:rsidR="006130CF">
        <w:t xml:space="preserve">a </w:t>
      </w:r>
      <w:r w:rsidR="00572255">
        <w:t>long</w:t>
      </w:r>
      <w:r w:rsidR="006130CF">
        <w:t xml:space="preserve"> time</w:t>
      </w:r>
      <w:r w:rsidR="00CD19C3">
        <w:t>.</w:t>
      </w:r>
    </w:p>
    <w:p w14:paraId="53940459" w14:textId="69EFF72B" w:rsidR="00CD19C3" w:rsidRDefault="00B77D54" w:rsidP="009D166F">
      <w:pPr>
        <w:pStyle w:val="ListParagraph"/>
        <w:numPr>
          <w:ilvl w:val="0"/>
          <w:numId w:val="22"/>
        </w:numPr>
      </w:pPr>
      <w:r w:rsidRPr="00B77D54">
        <w:rPr>
          <w:b/>
          <w:bCs/>
        </w:rPr>
        <w:t>Keyboard</w:t>
      </w:r>
      <w:r w:rsidR="003F7445" w:rsidRPr="00B77D54">
        <w:rPr>
          <w:b/>
          <w:bCs/>
        </w:rPr>
        <w:t xml:space="preserve"> Matri</w:t>
      </w:r>
      <w:r w:rsidRPr="00B77D54">
        <w:rPr>
          <w:b/>
          <w:bCs/>
        </w:rPr>
        <w:t>ces</w:t>
      </w:r>
      <w:r w:rsidR="00142976">
        <w:t xml:space="preserve">: </w:t>
      </w:r>
      <w:r w:rsidR="00092596">
        <w:t xml:space="preserve">a button matrix may </w:t>
      </w:r>
      <w:r>
        <w:t xml:space="preserve">not </w:t>
      </w:r>
      <w:r w:rsidR="00092596">
        <w:t xml:space="preserve">seem  the most elegant solution; however, </w:t>
      </w:r>
      <w:r w:rsidR="004009ED">
        <w:t>it has certain aspects that are crucial to a successful, in-time compl</w:t>
      </w:r>
      <w:r w:rsidR="0010347D">
        <w:t>etion of the project:</w:t>
      </w:r>
    </w:p>
    <w:p w14:paraId="73DA8B6B" w14:textId="2327A0D1" w:rsidR="0010347D" w:rsidRDefault="00A14F58" w:rsidP="0010347D">
      <w:pPr>
        <w:pStyle w:val="ListParagraph"/>
        <w:numPr>
          <w:ilvl w:val="1"/>
          <w:numId w:val="22"/>
        </w:numPr>
      </w:pPr>
      <w:r w:rsidRPr="00A14F58">
        <w:rPr>
          <w:b/>
          <w:bCs/>
        </w:rPr>
        <w:t>F</w:t>
      </w:r>
      <w:r w:rsidR="001F2055" w:rsidRPr="00A14F58">
        <w:rPr>
          <w:b/>
          <w:bCs/>
        </w:rPr>
        <w:t>ewer types of components</w:t>
      </w:r>
      <w:r w:rsidR="001F2055">
        <w:t xml:space="preserve">: </w:t>
      </w:r>
      <w:r w:rsidR="00331249">
        <w:t xml:space="preserve">only switches, wires and </w:t>
      </w:r>
      <w:r w:rsidR="00BC31A3">
        <w:t>diodes</w:t>
      </w:r>
      <w:r w:rsidR="00B407FA">
        <w:t>; any N1 range diode is suitable</w:t>
      </w:r>
      <w:r w:rsidR="006054B5">
        <w:t xml:space="preserve"> for our scenario</w:t>
      </w:r>
      <w:r w:rsidR="00B407FA">
        <w:t xml:space="preserve"> (N1</w:t>
      </w:r>
      <w:r w:rsidR="00E01925">
        <w:t>4007 will be used</w:t>
      </w:r>
      <w:r w:rsidR="00B407FA">
        <w:t>)</w:t>
      </w:r>
      <w:r w:rsidR="003C7AB1">
        <w:t>.</w:t>
      </w:r>
    </w:p>
    <w:p w14:paraId="4938DF07" w14:textId="47996856" w:rsidR="00E01925" w:rsidRDefault="00A14F58" w:rsidP="0010347D">
      <w:pPr>
        <w:pStyle w:val="ListParagraph"/>
        <w:numPr>
          <w:ilvl w:val="1"/>
          <w:numId w:val="22"/>
        </w:numPr>
      </w:pPr>
      <w:r w:rsidRPr="00A14F58">
        <w:rPr>
          <w:b/>
          <w:bCs/>
        </w:rPr>
        <w:t>Accurate</w:t>
      </w:r>
      <w:r>
        <w:t>: voltages are read accurately</w:t>
      </w:r>
      <w:r w:rsidR="00846E4F">
        <w:t xml:space="preserve"> (tested on a 2 x 2 matrix)</w:t>
      </w:r>
      <w:r w:rsidR="00A81904">
        <w:t>.</w:t>
      </w:r>
    </w:p>
    <w:p w14:paraId="5958A9C7" w14:textId="4B721C80" w:rsidR="00A81904" w:rsidRDefault="00743492" w:rsidP="0010347D">
      <w:pPr>
        <w:pStyle w:val="ListParagraph"/>
        <w:numPr>
          <w:ilvl w:val="1"/>
          <w:numId w:val="22"/>
        </w:numPr>
      </w:pPr>
      <w:r w:rsidRPr="00743492">
        <w:rPr>
          <w:b/>
          <w:bCs/>
        </w:rPr>
        <w:t>Simple</w:t>
      </w:r>
      <w:r w:rsidR="00DC15DC">
        <w:rPr>
          <w:b/>
          <w:bCs/>
        </w:rPr>
        <w:t>,</w:t>
      </w:r>
      <w:r w:rsidR="00D7287B">
        <w:rPr>
          <w:b/>
          <w:bCs/>
        </w:rPr>
        <w:t xml:space="preserve"> Clean and </w:t>
      </w:r>
      <w:r w:rsidR="00DC15DC">
        <w:rPr>
          <w:b/>
          <w:bCs/>
        </w:rPr>
        <w:t>Proven</w:t>
      </w:r>
      <w:r>
        <w:t xml:space="preserve">: the most </w:t>
      </w:r>
      <w:r w:rsidR="005E0D3F">
        <w:t>critical factor</w:t>
      </w:r>
      <w:r w:rsidR="00DC15DC">
        <w:t>s</w:t>
      </w:r>
      <w:r w:rsidR="00A57292">
        <w:t>, as 120 switches are involved.</w:t>
      </w:r>
    </w:p>
    <w:p w14:paraId="3EE35D0E" w14:textId="59569AFA" w:rsidR="00846E4F" w:rsidRDefault="006847A3" w:rsidP="0010347D">
      <w:pPr>
        <w:pStyle w:val="ListParagraph"/>
        <w:numPr>
          <w:ilvl w:val="1"/>
          <w:numId w:val="22"/>
        </w:numPr>
      </w:pPr>
      <w:r>
        <w:rPr>
          <w:b/>
          <w:bCs/>
        </w:rPr>
        <w:t>Development Time</w:t>
      </w:r>
      <w:r w:rsidRPr="006847A3">
        <w:t>:</w:t>
      </w:r>
      <w:r>
        <w:t xml:space="preserve"> </w:t>
      </w:r>
      <w:r w:rsidR="00146D48">
        <w:t xml:space="preserve">no significant difference </w:t>
      </w:r>
      <w:r w:rsidR="00A81904">
        <w:t>in the assembly as the</w:t>
      </w:r>
      <w:r w:rsidR="0053082A">
        <w:t xml:space="preserve"> complexity and the number of components are</w:t>
      </w:r>
      <w:r w:rsidR="00F62B1A">
        <w:t xml:space="preserve"> the same for this many </w:t>
      </w:r>
      <w:r w:rsidR="00D058CD">
        <w:t>switches</w:t>
      </w:r>
      <w:r w:rsidR="00A81904">
        <w:t>.</w:t>
      </w:r>
    </w:p>
    <w:p w14:paraId="2AE588F2" w14:textId="548C9C37" w:rsidR="00B45BD7" w:rsidRDefault="002C4AE7" w:rsidP="0010347D">
      <w:pPr>
        <w:pStyle w:val="ListParagraph"/>
        <w:numPr>
          <w:ilvl w:val="1"/>
          <w:numId w:val="22"/>
        </w:numPr>
      </w:pPr>
      <w:r>
        <w:rPr>
          <w:b/>
          <w:bCs/>
        </w:rPr>
        <w:t>Disadvantages:</w:t>
      </w:r>
      <w:r w:rsidR="00467282">
        <w:rPr>
          <w:b/>
          <w:bCs/>
        </w:rPr>
        <w:t xml:space="preserve"> </w:t>
      </w:r>
      <w:r w:rsidR="00C500C7">
        <w:t xml:space="preserve">a 6 </w:t>
      </w:r>
      <w:r w:rsidR="00295681">
        <w:t>x</w:t>
      </w:r>
      <w:r w:rsidR="00C500C7">
        <w:t xml:space="preserve"> 20 solution </w:t>
      </w:r>
      <w:r w:rsidR="00C66676">
        <w:t xml:space="preserve">in such a concise arrangement </w:t>
      </w:r>
      <w:r w:rsidR="005F3A67">
        <w:t>logically dictates</w:t>
      </w:r>
      <w:r w:rsidR="00C500C7">
        <w:t xml:space="preserve"> </w:t>
      </w:r>
      <w:r w:rsidR="004332CD">
        <w:t>using</w:t>
      </w:r>
      <w:r w:rsidR="00612FAF">
        <w:t xml:space="preserve"> </w:t>
      </w:r>
      <w:r w:rsidR="001C4544">
        <w:t xml:space="preserve">a stripped wire for </w:t>
      </w:r>
      <w:r w:rsidR="0025533F">
        <w:t xml:space="preserve">the </w:t>
      </w:r>
      <w:r w:rsidR="001C4544">
        <w:t>row</w:t>
      </w:r>
      <w:r w:rsidR="00C66676">
        <w:t xml:space="preserve"> bus</w:t>
      </w:r>
      <w:r w:rsidR="00050E99">
        <w:t xml:space="preserve"> (</w:t>
      </w:r>
      <w:r w:rsidR="00050E99" w:rsidRPr="006B22EA">
        <w:rPr>
          <w:i/>
          <w:iCs/>
        </w:rPr>
        <w:t>Figure 44</w:t>
      </w:r>
      <w:r w:rsidR="00050E99">
        <w:rPr>
          <w:i/>
          <w:iCs/>
        </w:rPr>
        <w:t xml:space="preserve"> Row Bus</w:t>
      </w:r>
      <w:r w:rsidR="00050E99">
        <w:t>)</w:t>
      </w:r>
      <w:r w:rsidR="00B533E3">
        <w:t>. I</w:t>
      </w:r>
      <w:r w:rsidR="001C4544">
        <w:t>t may</w:t>
      </w:r>
      <w:r w:rsidR="00295681">
        <w:t xml:space="preserve"> </w:t>
      </w:r>
      <w:r w:rsidR="00B346D5">
        <w:t>cause</w:t>
      </w:r>
      <w:r w:rsidR="00D11BF8">
        <w:t xml:space="preserve"> contact failures</w:t>
      </w:r>
      <w:r w:rsidR="00B346D5">
        <w:t xml:space="preserve"> when too many components are placed and soldered together.</w:t>
      </w:r>
    </w:p>
    <w:p w14:paraId="10C01953" w14:textId="77777777" w:rsidR="00193D89" w:rsidRDefault="00193D89" w:rsidP="00193D89"/>
    <w:p w14:paraId="51B8AF5B" w14:textId="43EF015F" w:rsidR="00193D89" w:rsidRDefault="00173503" w:rsidP="00193D89">
      <w:pPr>
        <w:keepNext/>
        <w:jc w:val="center"/>
      </w:pPr>
      <w:r>
        <w:rPr>
          <w:noProof/>
        </w:rPr>
        <w:drawing>
          <wp:inline distT="0" distB="0" distL="0" distR="0" wp14:anchorId="431463FE" wp14:editId="45712AAD">
            <wp:extent cx="6181725" cy="3419475"/>
            <wp:effectExtent l="0" t="0" r="9525" b="9525"/>
            <wp:docPr id="53" name="Picture 53"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with medium confidence"/>
                    <pic:cNvPicPr/>
                  </pic:nvPicPr>
                  <pic:blipFill>
                    <a:blip r:embed="rId61">
                      <a:extLst>
                        <a:ext uri="{28A0092B-C50C-407E-A947-70E740481C1C}">
                          <a14:useLocalDpi xmlns:a14="http://schemas.microsoft.com/office/drawing/2010/main" val="0"/>
                        </a:ext>
                      </a:extLst>
                    </a:blip>
                    <a:stretch>
                      <a:fillRect/>
                    </a:stretch>
                  </pic:blipFill>
                  <pic:spPr>
                    <a:xfrm>
                      <a:off x="0" y="0"/>
                      <a:ext cx="6181725" cy="3419475"/>
                    </a:xfrm>
                    <a:prstGeom prst="rect">
                      <a:avLst/>
                    </a:prstGeom>
                  </pic:spPr>
                </pic:pic>
              </a:graphicData>
            </a:graphic>
          </wp:inline>
        </w:drawing>
      </w:r>
    </w:p>
    <w:p w14:paraId="154DD00C" w14:textId="2F8ECA38" w:rsidR="00CF54DE" w:rsidRDefault="00193D89" w:rsidP="006B22EA">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44</w:t>
      </w:r>
      <w:r w:rsidR="00E7495E">
        <w:rPr>
          <w:noProof/>
        </w:rPr>
        <w:fldChar w:fldCharType="end"/>
      </w:r>
      <w:r>
        <w:t xml:space="preserve"> | Electri</w:t>
      </w:r>
      <w:r w:rsidR="003D7DBF">
        <w:t>c Diagram of 2x6 Matrix</w:t>
      </w:r>
      <w:r w:rsidR="00DD5560">
        <w:t xml:space="preserve"> </w:t>
      </w:r>
      <w:r w:rsidR="00DD5560" w:rsidRPr="00DD5560">
        <w:rPr>
          <w:b w:val="0"/>
          <w:bCs/>
        </w:rPr>
        <w:t>(Appendix/</w:t>
      </w:r>
      <w:r w:rsidR="00DD5560">
        <w:rPr>
          <w:b w:val="0"/>
          <w:bCs/>
        </w:rPr>
        <w:t>Fret Electric</w:t>
      </w:r>
      <w:r w:rsidR="00DD5560" w:rsidRPr="00DD5560">
        <w:rPr>
          <w:b w:val="0"/>
          <w:bCs/>
        </w:rPr>
        <w:t>.drawio)</w:t>
      </w:r>
    </w:p>
    <w:p w14:paraId="6CB5C2AD" w14:textId="77777777" w:rsidR="00282FDC" w:rsidRPr="0001297D" w:rsidRDefault="00282FDC" w:rsidP="0001297D"/>
    <w:p w14:paraId="34178984" w14:textId="116740EC" w:rsidR="00C07C1C" w:rsidRDefault="00E144B9" w:rsidP="00C07C1C">
      <w:pPr>
        <w:pStyle w:val="Heading3"/>
      </w:pPr>
      <w:bookmarkStart w:id="43" w:name="_Toc127837642"/>
      <w:r>
        <w:t>4.1.</w:t>
      </w:r>
      <w:r w:rsidR="00807B21">
        <w:t>5</w:t>
      </w:r>
      <w:r>
        <w:t xml:space="preserve">. | </w:t>
      </w:r>
      <w:r w:rsidR="000D7AB6">
        <w:t>Right</w:t>
      </w:r>
      <w:r>
        <w:t xml:space="preserve"> </w:t>
      </w:r>
      <w:r w:rsidR="000D7AB6">
        <w:t>H</w:t>
      </w:r>
      <w:r>
        <w:t>and Control</w:t>
      </w:r>
      <w:r w:rsidR="003B761B">
        <w:t xml:space="preserve"> Design</w:t>
      </w:r>
      <w:r w:rsidR="006F2BEC">
        <w:t>:</w:t>
      </w:r>
      <w:r w:rsidR="00674DE2">
        <w:t xml:space="preserve"> </w:t>
      </w:r>
      <w:r w:rsidR="00392C7F">
        <w:t>Body a</w:t>
      </w:r>
      <w:r w:rsidR="00512086">
        <w:t>nd Strum</w:t>
      </w:r>
      <w:bookmarkEnd w:id="43"/>
    </w:p>
    <w:p w14:paraId="61AE0AA9" w14:textId="77777777" w:rsidR="00440BC6" w:rsidRDefault="00440BC6" w:rsidP="00440BC6"/>
    <w:p w14:paraId="78258F32" w14:textId="7547F74B" w:rsidR="009F434C" w:rsidRDefault="00B23C75" w:rsidP="00440BC6">
      <w:r>
        <w:t>T</w:t>
      </w:r>
      <w:r w:rsidR="00E21106">
        <w:t xml:space="preserve">he user </w:t>
      </w:r>
      <w:r w:rsidR="00F46788">
        <w:t xml:space="preserve">will have </w:t>
      </w:r>
      <w:r w:rsidR="00FA263A">
        <w:t>multiple control</w:t>
      </w:r>
      <w:r w:rsidR="00F46788">
        <w:t xml:space="preserve"> </w:t>
      </w:r>
      <w:r w:rsidR="001D7B9F">
        <w:t xml:space="preserve">options </w:t>
      </w:r>
      <w:r w:rsidR="005413A2">
        <w:t>on the right-hand side</w:t>
      </w:r>
      <w:r w:rsidR="00DE46B3">
        <w:t xml:space="preserve"> that may serve as input or output</w:t>
      </w:r>
      <w:r w:rsidR="004D5874">
        <w:t xml:space="preserve">. The </w:t>
      </w:r>
      <w:r w:rsidR="0092002A">
        <w:t>most significant</w:t>
      </w:r>
      <w:r w:rsidR="004D5874">
        <w:t xml:space="preserve"> component is the strum unit</w:t>
      </w:r>
      <w:r w:rsidR="0092002A">
        <w:t xml:space="preserve">, </w:t>
      </w:r>
      <w:r w:rsidR="008008D2">
        <w:t xml:space="preserve"> </w:t>
      </w:r>
      <w:r w:rsidR="0092002A">
        <w:t xml:space="preserve">which </w:t>
      </w:r>
      <w:r w:rsidR="0000587D">
        <w:t>triggers</w:t>
      </w:r>
      <w:r w:rsidR="00926FF3">
        <w:t xml:space="preserve"> </w:t>
      </w:r>
      <w:r w:rsidR="00ED21B0">
        <w:t>events</w:t>
      </w:r>
      <w:r w:rsidR="00926FF3">
        <w:t xml:space="preserve"> that produce sound</w:t>
      </w:r>
      <w:r w:rsidR="00ED21B0">
        <w:t xml:space="preserve"> effect</w:t>
      </w:r>
      <w:r w:rsidR="0000587D">
        <w:t>s</w:t>
      </w:r>
      <w:r w:rsidR="00ED21B0">
        <w:t xml:space="preserve"> or gameplay action</w:t>
      </w:r>
      <w:r w:rsidR="0000587D">
        <w:t>s</w:t>
      </w:r>
      <w:r w:rsidR="00ED21B0">
        <w:t>.</w:t>
      </w:r>
      <w:r w:rsidR="00A37577">
        <w:t xml:space="preserve"> But </w:t>
      </w:r>
      <w:r w:rsidR="00BF18A7">
        <w:t>beyond</w:t>
      </w:r>
      <w:r w:rsidR="00BE359E">
        <w:t xml:space="preserve"> the strum, the instrument's body must </w:t>
      </w:r>
      <w:r w:rsidR="00CC1DD7">
        <w:t xml:space="preserve">allocate a </w:t>
      </w:r>
      <w:r w:rsidR="008E43C1">
        <w:t>standard-size</w:t>
      </w:r>
      <w:r w:rsidR="00CC1DD7">
        <w:t xml:space="preserve"> ON / OFF switch, </w:t>
      </w:r>
      <w:r w:rsidR="00CA5F9C">
        <w:t>LEDs</w:t>
      </w:r>
      <w:r w:rsidR="005567D1">
        <w:t xml:space="preserve"> </w:t>
      </w:r>
      <w:r w:rsidR="00984C56">
        <w:t xml:space="preserve">for major device </w:t>
      </w:r>
      <w:r w:rsidR="00B06E0E">
        <w:t xml:space="preserve">events, </w:t>
      </w:r>
      <w:r w:rsidR="006A6054">
        <w:t xml:space="preserve">USB connection, </w:t>
      </w:r>
      <w:r w:rsidR="00E01444">
        <w:t xml:space="preserve">wiring, and support elements </w:t>
      </w:r>
      <w:r w:rsidR="007D587F">
        <w:t>to</w:t>
      </w:r>
      <w:r w:rsidR="00E01444">
        <w:t xml:space="preserve"> </w:t>
      </w:r>
      <w:r w:rsidR="007D587F">
        <w:t>fi</w:t>
      </w:r>
      <w:r w:rsidR="00F006C9">
        <w:t>x</w:t>
      </w:r>
      <w:r w:rsidR="007D587F">
        <w:t xml:space="preserve"> the neck, </w:t>
      </w:r>
      <w:r w:rsidR="00AE782C">
        <w:t>cover</w:t>
      </w:r>
      <w:r w:rsidR="00D9153F">
        <w:t>,</w:t>
      </w:r>
      <w:r w:rsidR="00AE782C">
        <w:t xml:space="preserve"> and</w:t>
      </w:r>
      <w:r w:rsidR="005E6D62">
        <w:t xml:space="preserve"> overall body together.</w:t>
      </w:r>
      <w:r w:rsidR="00EA2C53">
        <w:t xml:space="preserve"> Th</w:t>
      </w:r>
      <w:r w:rsidR="005A0F56">
        <w:t>e available</w:t>
      </w:r>
      <w:r w:rsidR="00EA2C53">
        <w:t xml:space="preserve"> </w:t>
      </w:r>
      <w:r w:rsidR="005C7BB7">
        <w:t xml:space="preserve">real estate </w:t>
      </w:r>
      <w:r w:rsidR="00EA2C53">
        <w:t>suggest</w:t>
      </w:r>
      <w:r w:rsidR="005A0F56">
        <w:t>s</w:t>
      </w:r>
      <w:r w:rsidR="00EA2C53">
        <w:t xml:space="preserve"> that</w:t>
      </w:r>
      <w:r w:rsidR="00DC4DB4">
        <w:t xml:space="preserve"> </w:t>
      </w:r>
      <w:r w:rsidR="000E3407">
        <w:t xml:space="preserve">some features may have </w:t>
      </w:r>
      <w:r w:rsidR="008231E0">
        <w:t>limited</w:t>
      </w:r>
      <w:r w:rsidR="008D076F">
        <w:t xml:space="preserve"> possibilities for an elegant</w:t>
      </w:r>
      <w:r w:rsidR="00321258">
        <w:t xml:space="preserve"> and</w:t>
      </w:r>
      <w:r w:rsidR="008D076F">
        <w:t xml:space="preserve"> </w:t>
      </w:r>
      <w:r w:rsidR="00191DBC">
        <w:t>executable solutio</w:t>
      </w:r>
      <w:r w:rsidR="001A53B0">
        <w:t>n</w:t>
      </w:r>
      <w:r w:rsidR="00A704AC">
        <w:t>, like bending perfect curves</w:t>
      </w:r>
      <w:r w:rsidR="002C7E2F">
        <w:t xml:space="preserve"> </w:t>
      </w:r>
      <w:r w:rsidR="009516A5">
        <w:t xml:space="preserve">from plastic </w:t>
      </w:r>
      <w:r w:rsidR="002C7E2F">
        <w:t xml:space="preserve">or </w:t>
      </w:r>
      <w:r w:rsidR="00805197">
        <w:t>creating</w:t>
      </w:r>
      <w:r w:rsidR="0096354C">
        <w:t xml:space="preserve"> supporting elements</w:t>
      </w:r>
      <w:r w:rsidR="00805197">
        <w:t xml:space="preserve"> </w:t>
      </w:r>
      <w:r w:rsidR="009516A5">
        <w:t>that fit surgically together.</w:t>
      </w:r>
      <w:r w:rsidR="00694DC2">
        <w:t xml:space="preserve"> </w:t>
      </w:r>
      <w:r w:rsidR="00410DCF">
        <w:t>Hence, our</w:t>
      </w:r>
      <w:r w:rsidR="00694DC2">
        <w:t xml:space="preserve"> design </w:t>
      </w:r>
      <w:r w:rsidR="00410DCF">
        <w:t xml:space="preserve">must </w:t>
      </w:r>
      <w:r w:rsidR="00694DC2">
        <w:t>consider</w:t>
      </w:r>
      <w:r w:rsidR="00410DCF">
        <w:t xml:space="preserve"> </w:t>
      </w:r>
      <w:r w:rsidR="00301982">
        <w:t xml:space="preserve">an error rate </w:t>
      </w:r>
      <w:r w:rsidR="00CA36DC">
        <w:t xml:space="preserve">of up to </w:t>
      </w:r>
      <w:r w:rsidR="000E61AC">
        <w:t>0.5mm or even more in some cases.</w:t>
      </w:r>
    </w:p>
    <w:p w14:paraId="3CD92E88" w14:textId="77777777" w:rsidR="001B01CC" w:rsidRDefault="001B01CC" w:rsidP="00440BC6"/>
    <w:p w14:paraId="5D0AB25C" w14:textId="77777777" w:rsidR="001B01CC" w:rsidRDefault="001B01CC" w:rsidP="001B01CC"/>
    <w:p w14:paraId="7E695AF8" w14:textId="655C4447" w:rsidR="001B01CC" w:rsidRDefault="006F2FEA" w:rsidP="001B01CC">
      <w:pPr>
        <w:pStyle w:val="Caption"/>
        <w:jc w:val="center"/>
      </w:pPr>
      <w:r>
        <w:rPr>
          <w:noProof/>
        </w:rPr>
        <w:drawing>
          <wp:inline distT="0" distB="0" distL="0" distR="0" wp14:anchorId="1D41E792" wp14:editId="06ADB138">
            <wp:extent cx="6645910" cy="4904105"/>
            <wp:effectExtent l="0" t="0" r="2540" b="0"/>
            <wp:docPr id="56" name="Picture 5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6645910" cy="4904105"/>
                    </a:xfrm>
                    <a:prstGeom prst="rect">
                      <a:avLst/>
                    </a:prstGeom>
                  </pic:spPr>
                </pic:pic>
              </a:graphicData>
            </a:graphic>
          </wp:inline>
        </w:drawing>
      </w:r>
      <w:r w:rsidR="001B01CC">
        <w:t xml:space="preserve">Figure </w:t>
      </w:r>
      <w:r w:rsidR="00E7495E">
        <w:fldChar w:fldCharType="begin"/>
      </w:r>
      <w:r w:rsidR="00E7495E">
        <w:instrText xml:space="preserve"> SEQ Figure \* ARABIC </w:instrText>
      </w:r>
      <w:r w:rsidR="00E7495E">
        <w:fldChar w:fldCharType="separate"/>
      </w:r>
      <w:r w:rsidR="007C7D59">
        <w:rPr>
          <w:noProof/>
        </w:rPr>
        <w:t>45</w:t>
      </w:r>
      <w:r w:rsidR="00E7495E">
        <w:rPr>
          <w:noProof/>
        </w:rPr>
        <w:fldChar w:fldCharType="end"/>
      </w:r>
      <w:r w:rsidR="001B01CC">
        <w:t xml:space="preserve"> | Body Cutting and Drilling Instructions</w:t>
      </w:r>
      <w:r w:rsidR="00DD5560">
        <w:t xml:space="preserve"> </w:t>
      </w:r>
      <w:r w:rsidR="00DD5560" w:rsidRPr="00DD5560">
        <w:rPr>
          <w:b w:val="0"/>
          <w:bCs/>
        </w:rPr>
        <w:t xml:space="preserve">(Appendix/Body </w:t>
      </w:r>
      <w:r w:rsidR="00DD5560">
        <w:rPr>
          <w:b w:val="0"/>
          <w:bCs/>
        </w:rPr>
        <w:t>Design</w:t>
      </w:r>
      <w:r w:rsidR="00DD5560" w:rsidRPr="00DD5560">
        <w:rPr>
          <w:b w:val="0"/>
          <w:bCs/>
        </w:rPr>
        <w:t>.drawio)</w:t>
      </w:r>
    </w:p>
    <w:p w14:paraId="5396D8DF" w14:textId="77777777" w:rsidR="001B01CC" w:rsidRPr="00440BC6" w:rsidRDefault="001B01CC" w:rsidP="00440BC6"/>
    <w:p w14:paraId="43688EA4" w14:textId="62AEB071" w:rsidR="00C07C1C" w:rsidRDefault="009A7202" w:rsidP="009A7202">
      <w:pPr>
        <w:pStyle w:val="Heading4"/>
      </w:pPr>
      <w:r>
        <w:t>4.1.</w:t>
      </w:r>
      <w:r w:rsidR="003A1423">
        <w:t>5.1</w:t>
      </w:r>
      <w:r>
        <w:t xml:space="preserve">. | </w:t>
      </w:r>
      <w:r w:rsidR="0041797D">
        <w:t>Body Design</w:t>
      </w:r>
    </w:p>
    <w:p w14:paraId="381D0911" w14:textId="77777777" w:rsidR="005D6ACA" w:rsidRDefault="005D6ACA" w:rsidP="00DF0024"/>
    <w:p w14:paraId="5B699CC1" w14:textId="2D6D0B09" w:rsidR="001B01CC" w:rsidRDefault="00833AA4" w:rsidP="00DF0024">
      <w:r>
        <w:t>The body</w:t>
      </w:r>
      <w:r w:rsidR="00653C52">
        <w:t xml:space="preserve"> is made of </w:t>
      </w:r>
      <w:r w:rsidR="00BB6F5A">
        <w:t xml:space="preserve">several </w:t>
      </w:r>
      <w:r w:rsidR="00653C52">
        <w:t>plastic</w:t>
      </w:r>
      <w:r w:rsidR="00BB6F5A">
        <w:t xml:space="preserve"> parts that ha</w:t>
      </w:r>
      <w:r w:rsidR="00011F0C">
        <w:t>ve</w:t>
      </w:r>
      <w:r w:rsidR="00BB6F5A">
        <w:t xml:space="preserve"> to be assembled</w:t>
      </w:r>
      <w:r w:rsidR="00455939">
        <w:t xml:space="preserve"> in a way to allow disassembly for servicing.</w:t>
      </w:r>
      <w:r w:rsidR="00EA38C3">
        <w:t xml:space="preserve"> </w:t>
      </w:r>
      <w:r w:rsidR="004C3239">
        <w:t>T</w:t>
      </w:r>
      <w:r w:rsidR="00EA38C3">
        <w:t xml:space="preserve">he </w:t>
      </w:r>
      <w:r w:rsidR="00886FBC">
        <w:t xml:space="preserve">body and </w:t>
      </w:r>
      <w:r w:rsidR="00370BC5">
        <w:t xml:space="preserve">the </w:t>
      </w:r>
      <w:r w:rsidR="00886FBC">
        <w:t>cover</w:t>
      </w:r>
      <w:r w:rsidR="00370BC5">
        <w:t xml:space="preserve"> will be </w:t>
      </w:r>
      <w:r w:rsidR="002C450B">
        <w:t xml:space="preserve">held together </w:t>
      </w:r>
      <w:r w:rsidR="00621BC2">
        <w:t>by several connector</w:t>
      </w:r>
      <w:r w:rsidR="002C450B">
        <w:t xml:space="preserve"> units</w:t>
      </w:r>
      <w:r w:rsidR="00621BC2">
        <w:t xml:space="preserve"> that </w:t>
      </w:r>
      <w:r w:rsidR="004A3C59">
        <w:t>concise</w:t>
      </w:r>
      <w:r w:rsidR="002C450B">
        <w:t xml:space="preserve"> the</w:t>
      </w:r>
      <w:r w:rsidR="004A3C59">
        <w:t xml:space="preserve"> support material</w:t>
      </w:r>
      <w:r w:rsidR="002C450B">
        <w:t xml:space="preserve"> and nut</w:t>
      </w:r>
      <w:r w:rsidR="00762970">
        <w:t>s for the screws</w:t>
      </w:r>
      <w:r w:rsidR="004C3239">
        <w:t>.</w:t>
      </w:r>
      <w:r w:rsidR="00E95A52">
        <w:t xml:space="preserve"> </w:t>
      </w:r>
      <w:r w:rsidR="0020214F">
        <w:t>Additionally, these connectors are beneficial for providing extra support, as this handheld device may be</w:t>
      </w:r>
      <w:r w:rsidR="002C38DE">
        <w:t xml:space="preserve"> put under more stress than other electrical devices.</w:t>
      </w:r>
      <w:r w:rsidR="00CA4A9B">
        <w:t xml:space="preserve"> </w:t>
      </w:r>
      <w:r w:rsidR="00445D40">
        <w:t>The body must</w:t>
      </w:r>
      <w:r w:rsidR="00CA4A9B">
        <w:t xml:space="preserve"> withstand the weight</w:t>
      </w:r>
      <w:r w:rsidR="00445D40">
        <w:t xml:space="preserve"> of the user</w:t>
      </w:r>
      <w:r w:rsidR="003C5515">
        <w:t>'</w:t>
      </w:r>
      <w:r w:rsidR="00445D40">
        <w:t>s right arm</w:t>
      </w:r>
      <w:r w:rsidR="003C5515">
        <w:t xml:space="preserve">, and the </w:t>
      </w:r>
      <w:r w:rsidR="00974024">
        <w:t>pressure from the strumming</w:t>
      </w:r>
      <w:r w:rsidR="009954A7">
        <w:t xml:space="preserve"> must not </w:t>
      </w:r>
      <w:r w:rsidR="00CB23F7">
        <w:t>cave in the hollow device.</w:t>
      </w:r>
    </w:p>
    <w:p w14:paraId="669D267D" w14:textId="77777777" w:rsidR="00CB23F7" w:rsidRDefault="00CB23F7" w:rsidP="00DF0024"/>
    <w:p w14:paraId="1657DD57" w14:textId="6498A7EA" w:rsidR="00CB23F7" w:rsidRDefault="00CB23F7" w:rsidP="00DF0024">
      <w:r>
        <w:t>Most</w:t>
      </w:r>
      <w:r w:rsidR="007C0C51">
        <w:t xml:space="preserve"> importantly, the body needs to</w:t>
      </w:r>
      <w:r w:rsidR="00364750">
        <w:t xml:space="preserve"> </w:t>
      </w:r>
      <w:r w:rsidR="00E4286C">
        <w:t xml:space="preserve">allocate the </w:t>
      </w:r>
      <w:r w:rsidR="00364750">
        <w:t>connect</w:t>
      </w:r>
      <w:r w:rsidR="00E4286C">
        <w:t xml:space="preserve">ion </w:t>
      </w:r>
      <w:r w:rsidR="0040484E">
        <w:t>to</w:t>
      </w:r>
      <w:r w:rsidR="00364750">
        <w:t xml:space="preserve"> the neck </w:t>
      </w:r>
      <w:r w:rsidR="000C36BE">
        <w:t xml:space="preserve">safely and functionally. </w:t>
      </w:r>
      <w:r w:rsidR="00CA4127">
        <w:t>One of the</w:t>
      </w:r>
      <w:r w:rsidR="002F7E9B">
        <w:t xml:space="preserve"> </w:t>
      </w:r>
      <w:r w:rsidR="00954B03">
        <w:t>typical</w:t>
      </w:r>
      <w:r w:rsidR="002F7E9B">
        <w:t xml:space="preserve"> </w:t>
      </w:r>
      <w:r w:rsidR="00411D08">
        <w:t xml:space="preserve">guitar </w:t>
      </w:r>
      <w:r w:rsidR="002F7E9B">
        <w:t>design failures</w:t>
      </w:r>
      <w:r w:rsidR="00411D08">
        <w:t xml:space="preserve"> originate</w:t>
      </w:r>
      <w:r w:rsidR="00954B03">
        <w:t>s</w:t>
      </w:r>
      <w:r w:rsidR="00411D08">
        <w:t xml:space="preserve"> from</w:t>
      </w:r>
      <w:r w:rsidR="00425CBF">
        <w:t xml:space="preserve"> </w:t>
      </w:r>
      <w:r w:rsidR="00C20345">
        <w:t>weak neck-body link</w:t>
      </w:r>
      <w:r w:rsidR="00AC1A15">
        <w:t>s,</w:t>
      </w:r>
      <w:r w:rsidR="00954B03">
        <w:t xml:space="preserve"> exposing</w:t>
      </w:r>
      <w:r w:rsidR="005F0CCB">
        <w:t xml:space="preserve"> problems such as a bent </w:t>
      </w:r>
      <w:r w:rsidR="000B58F3">
        <w:t xml:space="preserve">or </w:t>
      </w:r>
      <w:r w:rsidR="000E6FAB">
        <w:t xml:space="preserve">damaged </w:t>
      </w:r>
      <w:r w:rsidR="005F0CCB">
        <w:t>guitar neck</w:t>
      </w:r>
      <w:r w:rsidR="00C20345">
        <w:t>.</w:t>
      </w:r>
      <w:r w:rsidR="00411D08">
        <w:t xml:space="preserve"> </w:t>
      </w:r>
      <w:r w:rsidR="006B6F07">
        <w:t xml:space="preserve">And similarly to the </w:t>
      </w:r>
      <w:r w:rsidR="003D5B48">
        <w:t>actu</w:t>
      </w:r>
      <w:r w:rsidR="006B6F07">
        <w:t>al guitar instrument</w:t>
      </w:r>
      <w:r w:rsidR="001F072D">
        <w:t xml:space="preserve">, </w:t>
      </w:r>
      <w:r w:rsidR="00A95CC1">
        <w:t>substantial</w:t>
      </w:r>
      <w:r w:rsidR="00D10BC1">
        <w:t xml:space="preserve"> pulling or pushing forces may easily damage the device or even break the </w:t>
      </w:r>
      <w:r w:rsidR="00C63D42">
        <w:t>controller</w:t>
      </w:r>
      <w:r w:rsidR="00D10BC1">
        <w:t xml:space="preserve"> apart</w:t>
      </w:r>
      <w:r w:rsidR="003D5B48">
        <w:t>, as the neck provides significant leverage</w:t>
      </w:r>
      <w:r w:rsidR="00D10BC1">
        <w:t>.</w:t>
      </w:r>
      <w:r w:rsidR="000C36BE">
        <w:t xml:space="preserve"> </w:t>
      </w:r>
      <w:r w:rsidR="001A0F44">
        <w:t xml:space="preserve">Therefore, </w:t>
      </w:r>
      <w:r w:rsidR="00D27A02">
        <w:t xml:space="preserve">the body </w:t>
      </w:r>
      <w:r w:rsidR="00845A7C">
        <w:t>must</w:t>
      </w:r>
      <w:r w:rsidR="00D27A02">
        <w:t xml:space="preserve"> feature additional support</w:t>
      </w:r>
      <w:r w:rsidR="000F3020">
        <w:t>s</w:t>
      </w:r>
      <w:r w:rsidR="00D27A02">
        <w:t xml:space="preserve"> to re</w:t>
      </w:r>
      <w:r w:rsidR="000F3020">
        <w:t>i</w:t>
      </w:r>
      <w:r w:rsidR="00D27A02">
        <w:t xml:space="preserve">nforce </w:t>
      </w:r>
      <w:r w:rsidR="000F3020">
        <w:t xml:space="preserve">the long neck and </w:t>
      </w:r>
      <w:r w:rsidR="00131BB8">
        <w:t xml:space="preserve">tolerate reasonable </w:t>
      </w:r>
      <w:r w:rsidR="00845A7C">
        <w:t>use.</w:t>
      </w:r>
    </w:p>
    <w:p w14:paraId="7FECAECF" w14:textId="77777777" w:rsidR="00DF0024" w:rsidRDefault="00DF0024" w:rsidP="00DF0024"/>
    <w:p w14:paraId="5F49A59D" w14:textId="77777777" w:rsidR="00E56110" w:rsidRDefault="00E56110" w:rsidP="00DF0024"/>
    <w:p w14:paraId="7EFB1761" w14:textId="769B2141" w:rsidR="00002F26" w:rsidRDefault="009C0F41" w:rsidP="00002F26">
      <w:pPr>
        <w:keepNext/>
        <w:jc w:val="center"/>
      </w:pPr>
      <w:r>
        <w:rPr>
          <w:noProof/>
        </w:rPr>
        <w:lastRenderedPageBreak/>
        <w:drawing>
          <wp:inline distT="0" distB="0" distL="0" distR="0" wp14:anchorId="3857B75F" wp14:editId="0317160A">
            <wp:extent cx="6496050" cy="3152775"/>
            <wp:effectExtent l="0" t="0" r="0" b="9525"/>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6496050" cy="3152775"/>
                    </a:xfrm>
                    <a:prstGeom prst="rect">
                      <a:avLst/>
                    </a:prstGeom>
                  </pic:spPr>
                </pic:pic>
              </a:graphicData>
            </a:graphic>
          </wp:inline>
        </w:drawing>
      </w:r>
    </w:p>
    <w:p w14:paraId="28DE4953" w14:textId="3DDF6B7D" w:rsidR="00E56110" w:rsidRDefault="00002F26" w:rsidP="00002F26">
      <w:pPr>
        <w:pStyle w:val="Caption"/>
        <w:jc w:val="center"/>
        <w:rPr>
          <w:b w:val="0"/>
          <w:bCs/>
        </w:rPr>
      </w:pPr>
      <w:r>
        <w:t xml:space="preserve">Figure </w:t>
      </w:r>
      <w:r w:rsidR="00E7495E">
        <w:fldChar w:fldCharType="begin"/>
      </w:r>
      <w:r w:rsidR="00E7495E">
        <w:instrText xml:space="preserve"> SEQ Figure \* ARABIC </w:instrText>
      </w:r>
      <w:r w:rsidR="00E7495E">
        <w:fldChar w:fldCharType="separate"/>
      </w:r>
      <w:r w:rsidR="007C7D59">
        <w:rPr>
          <w:noProof/>
        </w:rPr>
        <w:t>46</w:t>
      </w:r>
      <w:r w:rsidR="00E7495E">
        <w:rPr>
          <w:noProof/>
        </w:rPr>
        <w:fldChar w:fldCharType="end"/>
      </w:r>
      <w:r>
        <w:t xml:space="preserve"> </w:t>
      </w:r>
      <w:r w:rsidR="00DD5560">
        <w:t>Body</w:t>
      </w:r>
      <w:r w:rsidR="00BC3B1E">
        <w:t xml:space="preserve"> from Inside</w:t>
      </w:r>
      <w:r w:rsidR="00DD5560">
        <w:t xml:space="preserve"> </w:t>
      </w:r>
      <w:r w:rsidR="00DD5560" w:rsidRPr="00DD5560">
        <w:rPr>
          <w:b w:val="0"/>
          <w:bCs/>
        </w:rPr>
        <w:t>(Appendix/Body Support.drawio)</w:t>
      </w:r>
    </w:p>
    <w:p w14:paraId="78492091" w14:textId="77777777" w:rsidR="00F120D5" w:rsidRPr="00DD5560" w:rsidRDefault="00F120D5" w:rsidP="00DD5560"/>
    <w:p w14:paraId="3BEAAE54" w14:textId="0D302C7D" w:rsidR="00C07C1C" w:rsidRDefault="009A7202" w:rsidP="009A7202">
      <w:pPr>
        <w:pStyle w:val="Heading4"/>
      </w:pPr>
      <w:r>
        <w:t>4.1.</w:t>
      </w:r>
      <w:r w:rsidR="003A1423">
        <w:t>5</w:t>
      </w:r>
      <w:r>
        <w:t xml:space="preserve">.2. | </w:t>
      </w:r>
      <w:r w:rsidR="00C06AFC">
        <w:t xml:space="preserve">Strum </w:t>
      </w:r>
      <w:r w:rsidR="00C07C1C">
        <w:t>Design Options</w:t>
      </w:r>
    </w:p>
    <w:p w14:paraId="04F2C9BD" w14:textId="77777777" w:rsidR="00690984" w:rsidRDefault="00690984" w:rsidP="00690984"/>
    <w:p w14:paraId="279472E1" w14:textId="17809E76" w:rsidR="00690984" w:rsidRDefault="00F832CC" w:rsidP="00690984">
      <w:r>
        <w:t>Several</w:t>
      </w:r>
      <w:r w:rsidR="00794E74">
        <w:t xml:space="preserve"> solutions</w:t>
      </w:r>
      <w:r w:rsidR="004015E2">
        <w:t xml:space="preserve"> may be applied for </w:t>
      </w:r>
      <w:r w:rsidR="00E63FBD">
        <w:t>building a successful strum unit</w:t>
      </w:r>
      <w:r w:rsidR="005847D1">
        <w:t>:</w:t>
      </w:r>
    </w:p>
    <w:p w14:paraId="6BF54416" w14:textId="6AE72088" w:rsidR="00FD4B55" w:rsidRDefault="0035396A" w:rsidP="00A43832">
      <w:pPr>
        <w:pStyle w:val="ListParagraph"/>
        <w:numPr>
          <w:ilvl w:val="0"/>
          <w:numId w:val="23"/>
        </w:numPr>
      </w:pPr>
      <w:r>
        <w:rPr>
          <w:b/>
          <w:bCs/>
        </w:rPr>
        <w:t>Vibration Sensor</w:t>
      </w:r>
      <w:r w:rsidR="007D2409">
        <w:t xml:space="preserve">: </w:t>
      </w:r>
      <w:r w:rsidR="000E36BD">
        <w:t>W</w:t>
      </w:r>
      <w:r w:rsidR="00757568">
        <w:t>e can read which string has been strummed with designated vibration sensors</w:t>
      </w:r>
      <w:r w:rsidR="00F832CC">
        <w:t>,</w:t>
      </w:r>
      <w:r w:rsidR="002C13E8">
        <w:t xml:space="preserve"> and even the amoun</w:t>
      </w:r>
      <w:r w:rsidR="003906F0">
        <w:t>t</w:t>
      </w:r>
      <w:r w:rsidR="002C13E8">
        <w:t xml:space="preserve"> of pressure and </w:t>
      </w:r>
      <w:r w:rsidR="00776CBC">
        <w:t>length of note</w:t>
      </w:r>
      <w:r w:rsidR="0041303C">
        <w:t>s</w:t>
      </w:r>
      <w:r w:rsidR="00776CBC">
        <w:t xml:space="preserve"> may be</w:t>
      </w:r>
      <w:r w:rsidR="00F832CC">
        <w:t xml:space="preserve"> read.</w:t>
      </w:r>
      <w:r>
        <w:t xml:space="preserve"> </w:t>
      </w:r>
      <w:r w:rsidR="00DC4DEC">
        <w:t xml:space="preserve">Even though it would be an ideal solution, the </w:t>
      </w:r>
      <w:r w:rsidR="009267FC">
        <w:t>feasibility of building an accurate and concise strum unit this way is low.</w:t>
      </w:r>
    </w:p>
    <w:p w14:paraId="292378D1" w14:textId="77777777" w:rsidR="00BB2D5C" w:rsidRDefault="00BB2D5C" w:rsidP="00BB2D5C">
      <w:pPr>
        <w:pStyle w:val="ListParagraph"/>
      </w:pPr>
    </w:p>
    <w:p w14:paraId="15D33FC4" w14:textId="5337231E" w:rsidR="00FF38CB" w:rsidRDefault="00FF38CB" w:rsidP="005847D1">
      <w:pPr>
        <w:pStyle w:val="ListParagraph"/>
        <w:numPr>
          <w:ilvl w:val="0"/>
          <w:numId w:val="23"/>
        </w:numPr>
      </w:pPr>
      <w:r>
        <w:rPr>
          <w:b/>
          <w:bCs/>
        </w:rPr>
        <w:t>Pressure Sensor</w:t>
      </w:r>
      <w:r w:rsidRPr="00FF38CB">
        <w:t>:</w:t>
      </w:r>
      <w:r>
        <w:t xml:space="preserve"> Similarly</w:t>
      </w:r>
      <w:r w:rsidR="00A75188">
        <w:t>,</w:t>
      </w:r>
      <w:r>
        <w:t xml:space="preserve"> we can read the force applied on a string</w:t>
      </w:r>
      <w:r w:rsidR="00713CE7">
        <w:t xml:space="preserve"> by a force meter. H</w:t>
      </w:r>
      <w:r w:rsidR="00D62214">
        <w:t xml:space="preserve">owever, </w:t>
      </w:r>
      <w:r w:rsidR="001625A4">
        <w:t xml:space="preserve">the cost and </w:t>
      </w:r>
      <w:r w:rsidR="00713CE7">
        <w:t>space requirement is significant.</w:t>
      </w:r>
    </w:p>
    <w:p w14:paraId="73FBDE90" w14:textId="77777777" w:rsidR="00BB2D5C" w:rsidRDefault="00BB2D5C" w:rsidP="00BB2D5C">
      <w:pPr>
        <w:pStyle w:val="ListParagraph"/>
      </w:pPr>
    </w:p>
    <w:p w14:paraId="09AAAEAD" w14:textId="77777777" w:rsidR="00BB2D5C" w:rsidRDefault="00BB2D5C" w:rsidP="00BB2D5C">
      <w:pPr>
        <w:pStyle w:val="ListParagraph"/>
      </w:pPr>
    </w:p>
    <w:p w14:paraId="675C5B18" w14:textId="5E839D13" w:rsidR="00FD4B55" w:rsidRDefault="00FB50D4" w:rsidP="00561A31">
      <w:pPr>
        <w:pStyle w:val="ListParagraph"/>
        <w:numPr>
          <w:ilvl w:val="0"/>
          <w:numId w:val="23"/>
        </w:numPr>
      </w:pPr>
      <w:r>
        <w:rPr>
          <w:b/>
          <w:bCs/>
        </w:rPr>
        <w:t>Capacitive Sensors</w:t>
      </w:r>
      <w:r w:rsidRPr="00FB50D4">
        <w:t>:</w:t>
      </w:r>
      <w:r>
        <w:t xml:space="preserve"> </w:t>
      </w:r>
      <w:r w:rsidR="00DC128F">
        <w:t xml:space="preserve">Proximity or capacity sensors may </w:t>
      </w:r>
      <w:r w:rsidR="006655AC">
        <w:t>also read individual string strums</w:t>
      </w:r>
      <w:r w:rsidR="00E73420">
        <w:t>. They are relatively cost</w:t>
      </w:r>
      <w:r w:rsidR="000D552F">
        <w:t>-</w:t>
      </w:r>
      <w:r w:rsidR="00E73420">
        <w:t xml:space="preserve">effective and would fit </w:t>
      </w:r>
      <w:r w:rsidR="00AC32FE">
        <w:t>in the limited space</w:t>
      </w:r>
      <w:r w:rsidR="00F96E1F">
        <w:t>. Still,</w:t>
      </w:r>
      <w:r w:rsidR="00126C8D">
        <w:t xml:space="preserve"> they may add to the complexity of the solution and </w:t>
      </w:r>
      <w:r w:rsidR="0010146B">
        <w:t xml:space="preserve">are sensitive to environmental factors, such as </w:t>
      </w:r>
      <w:r w:rsidR="00561A31">
        <w:t>humidity and temperature</w:t>
      </w:r>
      <w:r w:rsidR="00126C8D">
        <w:t>.</w:t>
      </w:r>
    </w:p>
    <w:p w14:paraId="49F8ACC1" w14:textId="77777777" w:rsidR="00BB2D5C" w:rsidRDefault="00BB2D5C" w:rsidP="00BB2D5C">
      <w:pPr>
        <w:pStyle w:val="ListParagraph"/>
      </w:pPr>
    </w:p>
    <w:p w14:paraId="49F7FDA2" w14:textId="0412EFFB" w:rsidR="00F96E1F" w:rsidRDefault="00F96E1F" w:rsidP="00561A31">
      <w:pPr>
        <w:pStyle w:val="ListParagraph"/>
        <w:numPr>
          <w:ilvl w:val="0"/>
          <w:numId w:val="23"/>
        </w:numPr>
      </w:pPr>
      <w:r>
        <w:rPr>
          <w:b/>
          <w:bCs/>
        </w:rPr>
        <w:t>Optical Sensors</w:t>
      </w:r>
      <w:r w:rsidRPr="00F96E1F">
        <w:t>:</w:t>
      </w:r>
      <w:r>
        <w:t xml:space="preserve"> </w:t>
      </w:r>
      <w:r w:rsidR="00042A87">
        <w:t>This solution may involve a light sourc</w:t>
      </w:r>
      <w:r w:rsidR="006B6F4A">
        <w:t>e</w:t>
      </w:r>
      <w:r w:rsidR="006268DE">
        <w:t xml:space="preserve"> above each string</w:t>
      </w:r>
      <w:r w:rsidR="006B6F4A">
        <w:t>. When the user strums the string</w:t>
      </w:r>
      <w:r w:rsidR="00E02208">
        <w:t>,</w:t>
      </w:r>
      <w:r w:rsidR="006B6F4A">
        <w:t xml:space="preserve"> </w:t>
      </w:r>
      <w:r w:rsidR="0081074C">
        <w:t>the sensor can read the incoming</w:t>
      </w:r>
      <w:r w:rsidR="00976334">
        <w:t xml:space="preserve"> light or changes </w:t>
      </w:r>
      <w:r w:rsidR="00E37695">
        <w:t xml:space="preserve">in the light source. </w:t>
      </w:r>
      <w:r w:rsidR="00741874">
        <w:t>This intr</w:t>
      </w:r>
      <w:r w:rsidR="000E372F">
        <w:t>iguing solution, however, requires a lot of experimentation.</w:t>
      </w:r>
    </w:p>
    <w:p w14:paraId="46440E56" w14:textId="77777777" w:rsidR="00BB2D5C" w:rsidRDefault="00BB2D5C" w:rsidP="00BB2D5C">
      <w:pPr>
        <w:pStyle w:val="ListParagraph"/>
      </w:pPr>
    </w:p>
    <w:p w14:paraId="2E9FDF3E" w14:textId="77777777" w:rsidR="00BB2D5C" w:rsidRDefault="00BB2D5C" w:rsidP="00BB2D5C">
      <w:pPr>
        <w:pStyle w:val="ListParagraph"/>
      </w:pPr>
    </w:p>
    <w:p w14:paraId="6DF19134" w14:textId="029196CA" w:rsidR="00FD4B55" w:rsidRDefault="0052311C" w:rsidP="00A660E1">
      <w:pPr>
        <w:pStyle w:val="ListParagraph"/>
        <w:numPr>
          <w:ilvl w:val="0"/>
          <w:numId w:val="23"/>
        </w:numPr>
      </w:pPr>
      <w:r>
        <w:rPr>
          <w:b/>
          <w:bCs/>
        </w:rPr>
        <w:t>Magnetic Sensors</w:t>
      </w:r>
      <w:r w:rsidRPr="0052311C">
        <w:t>:</w:t>
      </w:r>
      <w:r>
        <w:t xml:space="preserve"> </w:t>
      </w:r>
      <w:r w:rsidR="009305C8">
        <w:t xml:space="preserve">We may also read the </w:t>
      </w:r>
      <w:r w:rsidR="00F06B84">
        <w:t>magnetic property changes on the strings as the user touches</w:t>
      </w:r>
      <w:r w:rsidR="0042572D">
        <w:t xml:space="preserve"> them. Unfortunately, this may result </w:t>
      </w:r>
      <w:r w:rsidR="00C9464B">
        <w:t>in false readings</w:t>
      </w:r>
      <w:r w:rsidR="00A660E1">
        <w:t xml:space="preserve">, as the user may touch the strings without </w:t>
      </w:r>
      <w:r w:rsidR="00776737">
        <w:t xml:space="preserve">the intention to </w:t>
      </w:r>
      <w:r w:rsidR="00A660E1">
        <w:t>apply any force on them.</w:t>
      </w:r>
    </w:p>
    <w:p w14:paraId="38FFE89C" w14:textId="77777777" w:rsidR="00BB2D5C" w:rsidRDefault="00BB2D5C" w:rsidP="00BB2D5C"/>
    <w:p w14:paraId="48E31199" w14:textId="5EB9F502" w:rsidR="00FD4B55" w:rsidRDefault="008A620A" w:rsidP="00A660E1">
      <w:pPr>
        <w:pStyle w:val="ListParagraph"/>
        <w:numPr>
          <w:ilvl w:val="0"/>
          <w:numId w:val="23"/>
        </w:numPr>
      </w:pPr>
      <w:r>
        <w:rPr>
          <w:b/>
          <w:bCs/>
        </w:rPr>
        <w:t>Strum Bar</w:t>
      </w:r>
      <w:r w:rsidRPr="008A620A">
        <w:t>:</w:t>
      </w:r>
      <w:r>
        <w:t xml:space="preserve"> </w:t>
      </w:r>
      <w:r w:rsidR="00E5565A">
        <w:t>We can cut corners</w:t>
      </w:r>
      <w:r>
        <w:t xml:space="preserve"> </w:t>
      </w:r>
      <w:r w:rsidR="00E5565A">
        <w:t xml:space="preserve">using </w:t>
      </w:r>
      <w:r>
        <w:t xml:space="preserve">six Guitar Hero Strum Bars on the guitar. </w:t>
      </w:r>
      <w:r w:rsidR="00FF1AAB">
        <w:t xml:space="preserve">Unfortunately, these strum bars are difficult to </w:t>
      </w:r>
      <w:r w:rsidR="00470EC0">
        <w:t>find</w:t>
      </w:r>
      <w:r w:rsidR="00851B5F">
        <w:t xml:space="preserve"> and</w:t>
      </w:r>
      <w:r w:rsidR="00470EC0">
        <w:t xml:space="preserve"> require more space than</w:t>
      </w:r>
      <w:r w:rsidR="00851B5F">
        <w:t xml:space="preserve"> available.</w:t>
      </w:r>
    </w:p>
    <w:p w14:paraId="5C304705" w14:textId="77777777" w:rsidR="00BB2D5C" w:rsidRDefault="00BB2D5C" w:rsidP="00BB2D5C">
      <w:pPr>
        <w:pStyle w:val="ListParagraph"/>
      </w:pPr>
    </w:p>
    <w:p w14:paraId="71476D12" w14:textId="77777777" w:rsidR="00BB2D5C" w:rsidRDefault="00BB2D5C" w:rsidP="00BB2D5C"/>
    <w:p w14:paraId="6421B8E5" w14:textId="1EE690F1" w:rsidR="009E1B2B" w:rsidRDefault="00CF0972" w:rsidP="00107BE1">
      <w:pPr>
        <w:pStyle w:val="ListParagraph"/>
        <w:numPr>
          <w:ilvl w:val="0"/>
          <w:numId w:val="23"/>
        </w:numPr>
      </w:pPr>
      <w:r>
        <w:rPr>
          <w:b/>
          <w:bCs/>
        </w:rPr>
        <w:t>Momentary Tactile Switches</w:t>
      </w:r>
      <w:r w:rsidRPr="00CF0972">
        <w:t>:</w:t>
      </w:r>
      <w:r>
        <w:t xml:space="preserve"> </w:t>
      </w:r>
      <w:r w:rsidR="004158E1">
        <w:t>The most straightforward solution is to use</w:t>
      </w:r>
      <w:r w:rsidR="003353AA">
        <w:t xml:space="preserve"> six buttons to trigger strum events. This method </w:t>
      </w:r>
      <w:r w:rsidR="00A93686">
        <w:t>is the least user</w:t>
      </w:r>
      <w:r w:rsidR="00FE7774">
        <w:t>-</w:t>
      </w:r>
      <w:r w:rsidR="00A93686">
        <w:t>friendly, as it does not simulate the guitar strumming experience</w:t>
      </w:r>
      <w:r w:rsidR="007E7EF1">
        <w:t xml:space="preserve"> but </w:t>
      </w:r>
      <w:r w:rsidR="00DC6006">
        <w:t xml:space="preserve">is </w:t>
      </w:r>
      <w:r w:rsidR="007E7EF1">
        <w:t>a</w:t>
      </w:r>
      <w:r w:rsidR="00177AF2">
        <w:t>n excellen</w:t>
      </w:r>
      <w:r w:rsidR="007E7EF1">
        <w:t xml:space="preserve">t backup </w:t>
      </w:r>
      <w:r w:rsidR="00DC6006">
        <w:t xml:space="preserve">if everything </w:t>
      </w:r>
      <w:r w:rsidR="00E33ADA">
        <w:t xml:space="preserve">else </w:t>
      </w:r>
      <w:r w:rsidR="00DC6006">
        <w:t>fails.</w:t>
      </w:r>
    </w:p>
    <w:p w14:paraId="6E128096" w14:textId="77777777" w:rsidR="002914C6" w:rsidRPr="00690984" w:rsidRDefault="002914C6" w:rsidP="00107BE1"/>
    <w:p w14:paraId="62393424" w14:textId="2A2AAFB9" w:rsidR="007A0082" w:rsidRDefault="009A7202" w:rsidP="009A7202">
      <w:pPr>
        <w:pStyle w:val="Heading4"/>
      </w:pPr>
      <w:r>
        <w:t>4.1.</w:t>
      </w:r>
      <w:r w:rsidR="003A1423">
        <w:t>5</w:t>
      </w:r>
      <w:r>
        <w:t xml:space="preserve">.3. | </w:t>
      </w:r>
      <w:r w:rsidR="003A36A0">
        <w:t>Strum</w:t>
      </w:r>
      <w:r w:rsidR="001A0DA2">
        <w:t xml:space="preserve"> Solution: </w:t>
      </w:r>
      <w:r w:rsidR="00317091">
        <w:t xml:space="preserve">Mechanical </w:t>
      </w:r>
      <w:r w:rsidR="001A0DA2">
        <w:t>String</w:t>
      </w:r>
      <w:r w:rsidR="00995821">
        <w:t xml:space="preserve"> Switch</w:t>
      </w:r>
      <w:r w:rsidR="001A0DA2">
        <w:t xml:space="preserve"> Design</w:t>
      </w:r>
      <w:r w:rsidR="00E554F5">
        <w:t xml:space="preserve"> with </w:t>
      </w:r>
      <w:r w:rsidR="00317091">
        <w:t>Levers</w:t>
      </w:r>
    </w:p>
    <w:p w14:paraId="33EA1F39" w14:textId="77777777" w:rsidR="00D45AB3" w:rsidRDefault="00D45AB3" w:rsidP="00BB2D5C"/>
    <w:p w14:paraId="7F6DEF1B" w14:textId="19B2BBA6" w:rsidR="00A101EE" w:rsidRDefault="00BB2D5C" w:rsidP="00BB2D5C">
      <w:r>
        <w:t xml:space="preserve">Our chosen method is a quirky compromise between a switch and a pressure sensor solution. Each string is between a fixed point and a momentary switch that can act on lateral forces to trigger strum events. The optimum tension may be set with tuning pegs or screws, and springs may be applied to mitigate </w:t>
      </w:r>
      <w:r w:rsidR="00ED2CA0">
        <w:t xml:space="preserve">or soften </w:t>
      </w:r>
      <w:r>
        <w:t xml:space="preserve">the pressures of solid strums. A medium-difficulty solution that </w:t>
      </w:r>
      <w:r w:rsidR="00B90E80">
        <w:t xml:space="preserve">resembles </w:t>
      </w:r>
      <w:r w:rsidR="00BB11F5">
        <w:t xml:space="preserve">more </w:t>
      </w:r>
      <w:r>
        <w:t>of the actual instrument mechanism</w:t>
      </w:r>
      <w:r w:rsidR="00565A22">
        <w:t>.</w:t>
      </w:r>
      <w:r w:rsidR="00035B73">
        <w:t xml:space="preserve"> </w:t>
      </w:r>
      <w:r w:rsidR="00565A22">
        <w:t xml:space="preserve">It </w:t>
      </w:r>
      <w:r w:rsidR="00035B73">
        <w:t>fits the available real estate</w:t>
      </w:r>
      <w:r w:rsidR="00565A22">
        <w:t>,</w:t>
      </w:r>
      <w:r w:rsidR="00BB11F5">
        <w:t xml:space="preserve"> can be delivered</w:t>
      </w:r>
      <w:r w:rsidR="008D521E">
        <w:t xml:space="preserve"> </w:t>
      </w:r>
      <w:r w:rsidR="00A3274D">
        <w:t>quickly</w:t>
      </w:r>
      <w:r w:rsidR="00230AF5">
        <w:t xml:space="preserve"> and </w:t>
      </w:r>
      <w:r w:rsidR="00035B73">
        <w:t xml:space="preserve">has </w:t>
      </w:r>
      <w:r w:rsidR="00230AF5">
        <w:t xml:space="preserve">a decent </w:t>
      </w:r>
      <w:r w:rsidR="00F64BF8">
        <w:t xml:space="preserve">enough </w:t>
      </w:r>
      <w:r w:rsidR="00230AF5">
        <w:t>string tension</w:t>
      </w:r>
      <w:r w:rsidR="00F64BF8">
        <w:t xml:space="preserve"> </w:t>
      </w:r>
      <w:r w:rsidR="00B73ECE">
        <w:t xml:space="preserve">and accuracy </w:t>
      </w:r>
      <w:r w:rsidR="00F64BF8">
        <w:t xml:space="preserve">to produce an authentic </w:t>
      </w:r>
      <w:r w:rsidR="00DB3E88">
        <w:t>experience</w:t>
      </w:r>
      <w:r>
        <w:t>.</w:t>
      </w:r>
    </w:p>
    <w:p w14:paraId="7F4BCD86" w14:textId="77777777" w:rsidR="00A101EE" w:rsidRDefault="00A101EE" w:rsidP="00BB2D5C"/>
    <w:p w14:paraId="6C4EBB68" w14:textId="6320609C" w:rsidR="00BB2D5C" w:rsidRDefault="00BB2D5C" w:rsidP="00BB2D5C">
      <w:r>
        <w:t>On the downside, the string switch is not an analogue input and is less versatile than sensor readings, and extensive fine-tuning is required to get the desired tension on the strings.</w:t>
      </w:r>
      <w:r w:rsidR="00464AF4">
        <w:t xml:space="preserve"> </w:t>
      </w:r>
      <w:r w:rsidR="00A3274D">
        <w:t>Furthermore, t</w:t>
      </w:r>
      <w:r w:rsidR="002E0FA1">
        <w:t>he tension</w:t>
      </w:r>
      <w:r w:rsidR="00086AF5">
        <w:t xml:space="preserve"> </w:t>
      </w:r>
      <w:r w:rsidR="006B5160">
        <w:t xml:space="preserve">and strum vibration </w:t>
      </w:r>
      <w:r w:rsidR="00086AF5">
        <w:t>between the bridge and lever</w:t>
      </w:r>
      <w:r w:rsidR="002E0FA1">
        <w:t xml:space="preserve"> may produce</w:t>
      </w:r>
      <w:r w:rsidR="00086AF5">
        <w:t xml:space="preserve"> a byproduct noise</w:t>
      </w:r>
      <w:r w:rsidR="006B5160">
        <w:t xml:space="preserve"> that must be muffled with a soft material.</w:t>
      </w:r>
      <w:r w:rsidR="00086AF5">
        <w:t xml:space="preserve"> </w:t>
      </w:r>
      <w:r w:rsidR="00464AF4">
        <w:t xml:space="preserve">More importantly, </w:t>
      </w:r>
      <w:r w:rsidR="002B54AB">
        <w:t>levers are mechanical components and</w:t>
      </w:r>
      <w:r w:rsidR="005E505B">
        <w:t xml:space="preserve"> prone to physical damage</w:t>
      </w:r>
      <w:r w:rsidR="00066AAC">
        <w:t>.</w:t>
      </w:r>
      <w:r w:rsidR="005E505B">
        <w:t xml:space="preserve"> </w:t>
      </w:r>
      <w:r w:rsidR="00066AAC">
        <w:t>T</w:t>
      </w:r>
      <w:r w:rsidR="005E505B">
        <w:t xml:space="preserve">he user may be required to set the </w:t>
      </w:r>
      <w:r w:rsidR="00066AAC">
        <w:t xml:space="preserve">tension </w:t>
      </w:r>
      <w:r w:rsidR="002B54AB">
        <w:t>or adjust it periodically, as strings</w:t>
      </w:r>
      <w:r w:rsidR="00297642">
        <w:t xml:space="preserve"> loosen with time, and users may damage the unit</w:t>
      </w:r>
      <w:r w:rsidR="00B05E69">
        <w:t xml:space="preserve"> while tuning</w:t>
      </w:r>
      <w:r w:rsidR="00297642">
        <w:t xml:space="preserve">. Lastly, </w:t>
      </w:r>
      <w:r w:rsidR="00240891">
        <w:t>user opinion may be d</w:t>
      </w:r>
      <w:r w:rsidR="00A3274D">
        <w:t>i</w:t>
      </w:r>
      <w:r w:rsidR="00240891">
        <w:t xml:space="preserve">vided on </w:t>
      </w:r>
      <w:r w:rsidR="00A34E64">
        <w:t xml:space="preserve">such </w:t>
      </w:r>
      <w:r w:rsidR="008A1765">
        <w:t xml:space="preserve">a </w:t>
      </w:r>
      <w:r w:rsidR="00A34E64">
        <w:t xml:space="preserve">solution; </w:t>
      </w:r>
      <w:r w:rsidR="00DD50E2">
        <w:t>experienced</w:t>
      </w:r>
      <w:r w:rsidR="00C72FCB">
        <w:t xml:space="preserve"> users</w:t>
      </w:r>
      <w:r w:rsidR="00A34E64">
        <w:t xml:space="preserve"> may find </w:t>
      </w:r>
      <w:r w:rsidR="008A1765">
        <w:t>the</w:t>
      </w:r>
      <w:r w:rsidR="00687D5E">
        <w:t xml:space="preserve"> option for adjusting string pulls authentic</w:t>
      </w:r>
      <w:r w:rsidR="00A3274D">
        <w:t>,</w:t>
      </w:r>
      <w:r w:rsidR="00DD50E2">
        <w:t xml:space="preserve"> </w:t>
      </w:r>
      <w:r w:rsidR="00C72FCB">
        <w:t>while beginners may feel intimidated</w:t>
      </w:r>
      <w:r w:rsidR="00591033">
        <w:t xml:space="preserve"> about tuning</w:t>
      </w:r>
      <w:r w:rsidR="009A15BC">
        <w:t>.</w:t>
      </w:r>
    </w:p>
    <w:p w14:paraId="1D666887" w14:textId="164B4814" w:rsidR="00741FBA" w:rsidRDefault="00741FBA" w:rsidP="00BB2D5C"/>
    <w:p w14:paraId="6118E66E" w14:textId="1507AFBC" w:rsidR="00372584" w:rsidRDefault="00372584" w:rsidP="00BB2D5C">
      <w:r>
        <w:t xml:space="preserve">The mechanism </w:t>
      </w:r>
      <w:r w:rsidR="00C73B34">
        <w:t>works the following</w:t>
      </w:r>
      <w:r w:rsidR="00407709">
        <w:t xml:space="preserve"> way:</w:t>
      </w:r>
    </w:p>
    <w:p w14:paraId="10DE5B25" w14:textId="77777777" w:rsidR="00DA415B" w:rsidRDefault="00DA415B" w:rsidP="00BB2D5C"/>
    <w:p w14:paraId="5C536095" w14:textId="77777777" w:rsidR="004D779F" w:rsidRDefault="004D779F" w:rsidP="004D779F">
      <w:pPr>
        <w:keepNext/>
      </w:pPr>
      <w:r>
        <w:rPr>
          <w:noProof/>
        </w:rPr>
        <w:drawing>
          <wp:inline distT="0" distB="0" distL="0" distR="0" wp14:anchorId="34D69718" wp14:editId="047AE4AD">
            <wp:extent cx="6210300" cy="3648075"/>
            <wp:effectExtent l="0" t="0" r="0"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6210300" cy="3648075"/>
                    </a:xfrm>
                    <a:prstGeom prst="rect">
                      <a:avLst/>
                    </a:prstGeom>
                  </pic:spPr>
                </pic:pic>
              </a:graphicData>
            </a:graphic>
          </wp:inline>
        </w:drawing>
      </w:r>
    </w:p>
    <w:p w14:paraId="1A33B0AD" w14:textId="203345B4" w:rsidR="00B53DF0" w:rsidRDefault="004D779F" w:rsidP="00DA415B">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47</w:t>
      </w:r>
      <w:r w:rsidR="00E7495E">
        <w:rPr>
          <w:noProof/>
        </w:rPr>
        <w:fldChar w:fldCharType="end"/>
      </w:r>
      <w:r w:rsidR="00381321">
        <w:t xml:space="preserve"> | Lever Mechanism </w:t>
      </w:r>
      <w:r w:rsidR="00381321" w:rsidRPr="00381321">
        <w:rPr>
          <w:b w:val="0"/>
        </w:rPr>
        <w:t>(</w:t>
      </w:r>
      <w:r w:rsidR="00381321">
        <w:rPr>
          <w:b w:val="0"/>
        </w:rPr>
        <w:t>Appendix/Lever_Mechanism.drawio</w:t>
      </w:r>
      <w:r w:rsidR="00381321" w:rsidRPr="00381321">
        <w:rPr>
          <w:b w:val="0"/>
        </w:rPr>
        <w:t>)</w:t>
      </w:r>
    </w:p>
    <w:p w14:paraId="0E7D7C08" w14:textId="0F776F71" w:rsidR="00C92244" w:rsidRDefault="00046798" w:rsidP="00F31E39">
      <w:r>
        <w:lastRenderedPageBreak/>
        <w:t xml:space="preserve">One of the most complex </w:t>
      </w:r>
      <w:r w:rsidR="00CD0482">
        <w:t>unit</w:t>
      </w:r>
      <w:r w:rsidR="00D41B00">
        <w:t>s</w:t>
      </w:r>
      <w:r w:rsidR="00CD0482">
        <w:t xml:space="preserve"> in terms of </w:t>
      </w:r>
      <w:r w:rsidR="00317091">
        <w:t>phys</w:t>
      </w:r>
      <w:r w:rsidR="002914C6">
        <w:t>i</w:t>
      </w:r>
      <w:r w:rsidR="00317091">
        <w:t>cal</w:t>
      </w:r>
      <w:r w:rsidR="00CD0482">
        <w:t xml:space="preserve"> design is our strum unit</w:t>
      </w:r>
      <w:r w:rsidR="007125F8">
        <w:t>,</w:t>
      </w:r>
      <w:r w:rsidR="00F911F9">
        <w:t xml:space="preserve"> and it comprises </w:t>
      </w:r>
      <w:r w:rsidR="00C92244">
        <w:t>the following elements:</w:t>
      </w:r>
    </w:p>
    <w:p w14:paraId="5E748C74" w14:textId="0DE18129" w:rsidR="00FA287E" w:rsidRDefault="00961067" w:rsidP="00FA287E">
      <w:pPr>
        <w:pStyle w:val="ListParagraph"/>
        <w:numPr>
          <w:ilvl w:val="0"/>
          <w:numId w:val="25"/>
        </w:numPr>
      </w:pPr>
      <w:r>
        <w:t>Lever-Bridge</w:t>
      </w:r>
      <w:r w:rsidR="00017533">
        <w:t xml:space="preserve"> (#1A/</w:t>
      </w:r>
      <w:r w:rsidR="00C61B4D">
        <w:t>#3A</w:t>
      </w:r>
      <w:r w:rsidR="00017533">
        <w:t>)</w:t>
      </w:r>
      <w:r w:rsidR="00FA287E">
        <w:t>,</w:t>
      </w:r>
    </w:p>
    <w:p w14:paraId="159B2E72" w14:textId="6016205A" w:rsidR="00FA287E" w:rsidRDefault="00FA287E" w:rsidP="00FA287E">
      <w:pPr>
        <w:pStyle w:val="ListParagraph"/>
        <w:numPr>
          <w:ilvl w:val="0"/>
          <w:numId w:val="25"/>
        </w:numPr>
      </w:pPr>
      <w:r>
        <w:t xml:space="preserve">Unit </w:t>
      </w:r>
      <w:r w:rsidR="00017533">
        <w:t>Base (#</w:t>
      </w:r>
      <w:r w:rsidR="00622493">
        <w:t>2</w:t>
      </w:r>
      <w:r w:rsidR="00017533">
        <w:t>)</w:t>
      </w:r>
      <w:r w:rsidR="002C306F">
        <w:t>,</w:t>
      </w:r>
    </w:p>
    <w:p w14:paraId="0DA58157" w14:textId="77777777" w:rsidR="00622493" w:rsidRDefault="002C306F" w:rsidP="00961067">
      <w:pPr>
        <w:pStyle w:val="ListParagraph"/>
        <w:numPr>
          <w:ilvl w:val="0"/>
          <w:numId w:val="25"/>
        </w:numPr>
      </w:pPr>
      <w:r>
        <w:t>Bridge (#</w:t>
      </w:r>
      <w:r w:rsidR="00622493">
        <w:t>1B</w:t>
      </w:r>
      <w:r>
        <w:t>/</w:t>
      </w:r>
      <w:r w:rsidR="00622493">
        <w:t>#3</w:t>
      </w:r>
      <w:r>
        <w:t>B)</w:t>
      </w:r>
      <w:r w:rsidR="000F7536">
        <w:t>,</w:t>
      </w:r>
      <w:r w:rsidR="000F2738">
        <w:t xml:space="preserve"> </w:t>
      </w:r>
    </w:p>
    <w:p w14:paraId="04272E0B" w14:textId="34D9BA05" w:rsidR="002C306F" w:rsidRDefault="007125F8" w:rsidP="00961067">
      <w:pPr>
        <w:pStyle w:val="ListParagraph"/>
        <w:numPr>
          <w:ilvl w:val="0"/>
          <w:numId w:val="25"/>
        </w:numPr>
      </w:pPr>
      <w:r>
        <w:t>S</w:t>
      </w:r>
      <w:r w:rsidR="00AA19BF">
        <w:t>ix screws, nuts</w:t>
      </w:r>
      <w:r w:rsidR="008B39D7">
        <w:t xml:space="preserve">, springs </w:t>
      </w:r>
      <w:r w:rsidR="000F7536">
        <w:t xml:space="preserve">for each side, </w:t>
      </w:r>
      <w:r w:rsidR="00B53C3F">
        <w:t xml:space="preserve">and six </w:t>
      </w:r>
      <w:r w:rsidR="000F7536">
        <w:t>levers</w:t>
      </w:r>
      <w:r w:rsidR="00DD74D8">
        <w:t>,</w:t>
      </w:r>
    </w:p>
    <w:p w14:paraId="61EFD107" w14:textId="2676490D" w:rsidR="00DD74D8" w:rsidRDefault="00DD74D8" w:rsidP="00961067">
      <w:pPr>
        <w:pStyle w:val="ListParagraph"/>
        <w:numPr>
          <w:ilvl w:val="0"/>
          <w:numId w:val="25"/>
        </w:numPr>
      </w:pPr>
      <w:r>
        <w:t>Hull-base</w:t>
      </w:r>
      <w:r w:rsidR="00B53DF0">
        <w:t xml:space="preserve"> (#4)</w:t>
      </w:r>
      <w:r>
        <w:t xml:space="preserve"> and sides</w:t>
      </w:r>
      <w:r w:rsidR="00B53DF0">
        <w:t xml:space="preserve"> (#5A/B)</w:t>
      </w:r>
      <w:r>
        <w:t>.</w:t>
      </w:r>
    </w:p>
    <w:p w14:paraId="16BA4B8F" w14:textId="77777777" w:rsidR="00D41B00" w:rsidRDefault="00D41B00" w:rsidP="00952DB6"/>
    <w:p w14:paraId="71778942" w14:textId="77777777" w:rsidR="00D41B00" w:rsidRDefault="00D41B00" w:rsidP="00D41B00">
      <w:pPr>
        <w:keepNext/>
      </w:pPr>
      <w:r>
        <w:rPr>
          <w:noProof/>
        </w:rPr>
        <w:drawing>
          <wp:inline distT="0" distB="0" distL="0" distR="0" wp14:anchorId="3B0C5AD7" wp14:editId="77B49CDF">
            <wp:extent cx="6645910" cy="6395720"/>
            <wp:effectExtent l="0" t="0" r="254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5">
                      <a:extLst>
                        <a:ext uri="{28A0092B-C50C-407E-A947-70E740481C1C}">
                          <a14:useLocalDpi xmlns:a14="http://schemas.microsoft.com/office/drawing/2010/main" val="0"/>
                        </a:ext>
                      </a:extLst>
                    </a:blip>
                    <a:stretch>
                      <a:fillRect/>
                    </a:stretch>
                  </pic:blipFill>
                  <pic:spPr>
                    <a:xfrm>
                      <a:off x="0" y="0"/>
                      <a:ext cx="6645910" cy="6395720"/>
                    </a:xfrm>
                    <a:prstGeom prst="rect">
                      <a:avLst/>
                    </a:prstGeom>
                  </pic:spPr>
                </pic:pic>
              </a:graphicData>
            </a:graphic>
          </wp:inline>
        </w:drawing>
      </w:r>
    </w:p>
    <w:p w14:paraId="2C4E2DA2" w14:textId="299E3EFC" w:rsidR="00D41B00" w:rsidRDefault="00D41B00" w:rsidP="00D41B00">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48</w:t>
      </w:r>
      <w:r w:rsidR="00E7495E">
        <w:rPr>
          <w:noProof/>
        </w:rPr>
        <w:fldChar w:fldCharType="end"/>
      </w:r>
      <w:r>
        <w:t xml:space="preserve"> | Strum Components </w:t>
      </w:r>
      <w:r w:rsidRPr="0010274A">
        <w:rPr>
          <w:b w:val="0"/>
          <w:bCs/>
        </w:rPr>
        <w:t>(Appendix/Strum Components.drawio)</w:t>
      </w:r>
    </w:p>
    <w:p w14:paraId="59AB8AF3" w14:textId="1A558390" w:rsidR="00CD0482" w:rsidRDefault="00CD0482" w:rsidP="00952DB6"/>
    <w:p w14:paraId="597A646A" w14:textId="1A36142D" w:rsidR="00EE287D" w:rsidRDefault="00912205" w:rsidP="00952DB6">
      <w:r>
        <w:t xml:space="preserve">The </w:t>
      </w:r>
      <w:r w:rsidR="00466216">
        <w:t>strum</w:t>
      </w:r>
      <w:r w:rsidR="002036CB">
        <w:t xml:space="preserve"> unit</w:t>
      </w:r>
      <w:r w:rsidR="006B3310">
        <w:t xml:space="preserve"> is designed to </w:t>
      </w:r>
      <w:r w:rsidR="002036CB">
        <w:t>be replaceable and completely</w:t>
      </w:r>
      <w:r w:rsidR="003E165F">
        <w:t xml:space="preserve"> separate from the main console body.</w:t>
      </w:r>
      <w:r w:rsidR="003F1AD6">
        <w:t xml:space="preserve"> </w:t>
      </w:r>
      <w:r w:rsidR="00E9283A">
        <w:t>The unit</w:t>
      </w:r>
      <w:r w:rsidR="001B571B">
        <w:t>'</w:t>
      </w:r>
      <w:r w:rsidR="00E9283A">
        <w:t xml:space="preserve">s hull </w:t>
      </w:r>
      <w:r w:rsidR="00E30A32">
        <w:t xml:space="preserve">sits </w:t>
      </w:r>
      <w:r w:rsidR="00C02D24">
        <w:t>in the body</w:t>
      </w:r>
      <w:r w:rsidR="00154CDE">
        <w:t xml:space="preserve"> cavity</w:t>
      </w:r>
      <w:r w:rsidR="00C02D24">
        <w:t xml:space="preserve"> </w:t>
      </w:r>
      <w:r w:rsidR="00154CDE">
        <w:t>in a way that requires a minim</w:t>
      </w:r>
      <w:r w:rsidR="00A22576">
        <w:t>um elevation</w:t>
      </w:r>
      <w:r w:rsidR="006A08BB">
        <w:t xml:space="preserve"> from the surface</w:t>
      </w:r>
      <w:r w:rsidR="00753E0C">
        <w:t xml:space="preserve"> </w:t>
      </w:r>
      <w:r w:rsidR="00726473">
        <w:t xml:space="preserve">(10mm – 15mm) </w:t>
      </w:r>
      <w:r w:rsidR="00753E0C">
        <w:t>but provides space for comfortable strumming</w:t>
      </w:r>
      <w:r w:rsidR="00266F11">
        <w:t xml:space="preserve"> (approx. 30mm)</w:t>
      </w:r>
      <w:r w:rsidR="006A08BB">
        <w:t>.</w:t>
      </w:r>
      <w:r w:rsidR="00190175">
        <w:t xml:space="preserve"> The </w:t>
      </w:r>
      <w:r w:rsidR="00A97BE5">
        <w:t xml:space="preserve">finalised strum unit </w:t>
      </w:r>
      <w:r w:rsidR="003D57BA">
        <w:t>follow</w:t>
      </w:r>
      <w:r w:rsidR="00A97BE5">
        <w:t>s</w:t>
      </w:r>
      <w:r w:rsidR="00933C23">
        <w:t xml:space="preserve"> </w:t>
      </w:r>
      <w:r w:rsidR="003D57BA">
        <w:t xml:space="preserve">the </w:t>
      </w:r>
      <w:r w:rsidR="00B534FC">
        <w:t>assembly</w:t>
      </w:r>
      <w:r w:rsidR="00933C23">
        <w:t xml:space="preserve"> diagram</w:t>
      </w:r>
      <w:r w:rsidR="00B534FC">
        <w:t xml:space="preserve"> below</w:t>
      </w:r>
      <w:r w:rsidR="00933C23">
        <w:t>:</w:t>
      </w:r>
    </w:p>
    <w:p w14:paraId="38BBA64D" w14:textId="6D1E1696" w:rsidR="0025572B" w:rsidRDefault="007353C1" w:rsidP="0025572B">
      <w:pPr>
        <w:keepNext/>
      </w:pPr>
      <w:r>
        <w:rPr>
          <w:noProof/>
        </w:rPr>
        <w:lastRenderedPageBreak/>
        <w:drawing>
          <wp:inline distT="0" distB="0" distL="0" distR="0" wp14:anchorId="365564D7" wp14:editId="290525B7">
            <wp:extent cx="6645910" cy="3770630"/>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6">
                      <a:extLst>
                        <a:ext uri="{28A0092B-C50C-407E-A947-70E740481C1C}">
                          <a14:useLocalDpi xmlns:a14="http://schemas.microsoft.com/office/drawing/2010/main" val="0"/>
                        </a:ext>
                      </a:extLst>
                    </a:blip>
                    <a:stretch>
                      <a:fillRect/>
                    </a:stretch>
                  </pic:blipFill>
                  <pic:spPr>
                    <a:xfrm>
                      <a:off x="0" y="0"/>
                      <a:ext cx="6645910" cy="3770630"/>
                    </a:xfrm>
                    <a:prstGeom prst="rect">
                      <a:avLst/>
                    </a:prstGeom>
                  </pic:spPr>
                </pic:pic>
              </a:graphicData>
            </a:graphic>
          </wp:inline>
        </w:drawing>
      </w:r>
    </w:p>
    <w:p w14:paraId="5DA4DFC3" w14:textId="063E46E9" w:rsidR="00781FC2" w:rsidRDefault="0025572B" w:rsidP="0025572B">
      <w:pPr>
        <w:pStyle w:val="Caption"/>
        <w:jc w:val="center"/>
        <w:rPr>
          <w:b w:val="0"/>
          <w:bCs/>
        </w:rPr>
      </w:pPr>
      <w:r>
        <w:t xml:space="preserve">Figure </w:t>
      </w:r>
      <w:r w:rsidR="00E7495E">
        <w:fldChar w:fldCharType="begin"/>
      </w:r>
      <w:r w:rsidR="00E7495E">
        <w:instrText xml:space="preserve"> SEQ Figure \* ARABIC </w:instrText>
      </w:r>
      <w:r w:rsidR="00E7495E">
        <w:fldChar w:fldCharType="separate"/>
      </w:r>
      <w:r w:rsidR="007C7D59">
        <w:rPr>
          <w:noProof/>
        </w:rPr>
        <w:t>49</w:t>
      </w:r>
      <w:r w:rsidR="00E7495E">
        <w:rPr>
          <w:noProof/>
        </w:rPr>
        <w:fldChar w:fldCharType="end"/>
      </w:r>
      <w:r>
        <w:t xml:space="preserve"> | Strum Unit</w:t>
      </w:r>
      <w:r w:rsidR="00867025">
        <w:t xml:space="preserve"> </w:t>
      </w:r>
      <w:r w:rsidR="00F23588">
        <w:t xml:space="preserve">Assembly </w:t>
      </w:r>
      <w:r w:rsidR="00867025">
        <w:t xml:space="preserve">Projection Diagram </w:t>
      </w:r>
      <w:r w:rsidR="00867025" w:rsidRPr="00867025">
        <w:rPr>
          <w:b w:val="0"/>
          <w:bCs/>
        </w:rPr>
        <w:t>(Appendix/Strum_Unit.drawio)</w:t>
      </w:r>
    </w:p>
    <w:p w14:paraId="4ECEF9C8" w14:textId="77777777" w:rsidR="00E15C43" w:rsidRPr="00E15C43" w:rsidRDefault="00E15C43" w:rsidP="00E15C43"/>
    <w:p w14:paraId="1149DAC8" w14:textId="7A4B2523" w:rsidR="00F120D5" w:rsidRDefault="00F120D5" w:rsidP="00F120D5">
      <w:pPr>
        <w:pStyle w:val="Heading4"/>
      </w:pPr>
      <w:r>
        <w:t>4.1.5.</w:t>
      </w:r>
      <w:r w:rsidR="00C17D2D">
        <w:t>4</w:t>
      </w:r>
      <w:r>
        <w:t>. | Toggle and LEDs</w:t>
      </w:r>
    </w:p>
    <w:p w14:paraId="2FDCB1DE" w14:textId="76837071" w:rsidR="00B71E6A" w:rsidRDefault="00B71E6A" w:rsidP="00B71E6A"/>
    <w:p w14:paraId="549D04A9" w14:textId="0BC92F0F" w:rsidR="00033941" w:rsidRDefault="00472676" w:rsidP="00B71E6A">
      <w:r>
        <w:t xml:space="preserve">One of the specification requirements is to </w:t>
      </w:r>
      <w:r w:rsidR="00683B05">
        <w:t xml:space="preserve">allow </w:t>
      </w:r>
      <w:r w:rsidR="00D22E8F">
        <w:t>the user to interact with the</w:t>
      </w:r>
      <w:r w:rsidR="000A170D">
        <w:t xml:space="preserve"> device without disrupting traditional input</w:t>
      </w:r>
      <w:r w:rsidR="00D16FA2">
        <w:t>s</w:t>
      </w:r>
      <w:r w:rsidR="006E78C9">
        <w:t xml:space="preserve">. </w:t>
      </w:r>
      <w:r w:rsidR="004E513E">
        <w:t xml:space="preserve">However, </w:t>
      </w:r>
      <w:r w:rsidR="00A91A47">
        <w:t>a USB keyboard communication may be utilised depending on the final communication protocol. In this case,</w:t>
      </w:r>
      <w:r w:rsidR="00290C1C">
        <w:t xml:space="preserve"> an </w:t>
      </w:r>
      <w:r w:rsidR="00A91A47">
        <w:t>i</w:t>
      </w:r>
      <w:r w:rsidR="00290C1C">
        <w:t xml:space="preserve">nvoluntary </w:t>
      </w:r>
      <w:r w:rsidR="002B653A">
        <w:t>strum may send keyboard messages through the USB port</w:t>
      </w:r>
      <w:r w:rsidR="00694930">
        <w:t>. Hence, the device must have a</w:t>
      </w:r>
      <w:r w:rsidR="00F94C42">
        <w:t>n</w:t>
      </w:r>
      <w:r w:rsidR="00694930">
        <w:t xml:space="preserve"> ON/OFF switch</w:t>
      </w:r>
      <w:r w:rsidR="00F94C42">
        <w:t xml:space="preserve"> that disables any serial communication towards the computer.</w:t>
      </w:r>
      <w:r w:rsidR="00986E6B">
        <w:t xml:space="preserve"> Additionally, three LEDs will provide further information about the device</w:t>
      </w:r>
      <w:r w:rsidR="00B90401">
        <w:t>'</w:t>
      </w:r>
      <w:r w:rsidR="00986E6B">
        <w:t>s state:</w:t>
      </w:r>
    </w:p>
    <w:p w14:paraId="6ABDF7CF" w14:textId="0BE28931" w:rsidR="00B90401" w:rsidRDefault="00B90401" w:rsidP="00B90401">
      <w:pPr>
        <w:pStyle w:val="ListParagraph"/>
        <w:numPr>
          <w:ilvl w:val="0"/>
          <w:numId w:val="27"/>
        </w:numPr>
      </w:pPr>
      <w:r>
        <w:t>RED</w:t>
      </w:r>
      <w:r w:rsidR="00521630">
        <w:t xml:space="preserve">: Device </w:t>
      </w:r>
      <w:r w:rsidR="006876AC">
        <w:t>c</w:t>
      </w:r>
      <w:r w:rsidR="00521630">
        <w:t>onnected</w:t>
      </w:r>
      <w:r w:rsidR="006876AC">
        <w:t xml:space="preserve"> to USB,</w:t>
      </w:r>
    </w:p>
    <w:p w14:paraId="70F040C8" w14:textId="2C927040" w:rsidR="00B90401" w:rsidRDefault="00B90401" w:rsidP="00B90401">
      <w:pPr>
        <w:pStyle w:val="ListParagraph"/>
        <w:numPr>
          <w:ilvl w:val="0"/>
          <w:numId w:val="27"/>
        </w:numPr>
      </w:pPr>
      <w:r>
        <w:t>GREEN</w:t>
      </w:r>
      <w:r w:rsidR="006876AC">
        <w:t xml:space="preserve">: USB </w:t>
      </w:r>
      <w:r w:rsidR="006627B5">
        <w:t>communication is ON,</w:t>
      </w:r>
    </w:p>
    <w:p w14:paraId="4B9DBE1F" w14:textId="0621BDE6" w:rsidR="00B90401" w:rsidRDefault="00B90401" w:rsidP="00B90401">
      <w:pPr>
        <w:pStyle w:val="ListParagraph"/>
        <w:numPr>
          <w:ilvl w:val="0"/>
          <w:numId w:val="27"/>
        </w:numPr>
      </w:pPr>
      <w:r>
        <w:t>BLUE</w:t>
      </w:r>
      <w:r w:rsidR="006627B5">
        <w:t xml:space="preserve">: </w:t>
      </w:r>
      <w:r w:rsidR="00353020">
        <w:t>The u</w:t>
      </w:r>
      <w:r w:rsidR="006627B5">
        <w:t>ser interacted with the device</w:t>
      </w:r>
      <w:r w:rsidR="004B6660">
        <w:t xml:space="preserve"> by pressing any button or strum</w:t>
      </w:r>
      <w:r w:rsidR="00353020">
        <w:t xml:space="preserve"> </w:t>
      </w:r>
      <w:r w:rsidR="006627B5">
        <w:t>(</w:t>
      </w:r>
      <w:r w:rsidR="00353020">
        <w:t>f</w:t>
      </w:r>
      <w:r w:rsidR="004B6660">
        <w:t>or testing</w:t>
      </w:r>
      <w:r w:rsidR="00353020">
        <w:t xml:space="preserve"> and troubleshooting</w:t>
      </w:r>
      <w:r w:rsidR="006627B5">
        <w:t>)</w:t>
      </w:r>
      <w:r w:rsidR="00353020">
        <w:t>.</w:t>
      </w:r>
    </w:p>
    <w:p w14:paraId="577ED587" w14:textId="77777777" w:rsidR="00746FF9" w:rsidRDefault="00746FF9" w:rsidP="00746FF9">
      <w:pPr>
        <w:pStyle w:val="ListParagraph"/>
      </w:pPr>
    </w:p>
    <w:p w14:paraId="390283CE" w14:textId="4F686EA7" w:rsidR="006124DE" w:rsidRDefault="0020392B" w:rsidP="006124DE">
      <w:pPr>
        <w:keepNext/>
      </w:pPr>
      <w:r>
        <w:rPr>
          <w:noProof/>
        </w:rPr>
        <w:drawing>
          <wp:inline distT="0" distB="0" distL="0" distR="0" wp14:anchorId="7469E723" wp14:editId="40C580BF">
            <wp:extent cx="6645910" cy="216090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7">
                      <a:extLst>
                        <a:ext uri="{28A0092B-C50C-407E-A947-70E740481C1C}">
                          <a14:useLocalDpi xmlns:a14="http://schemas.microsoft.com/office/drawing/2010/main" val="0"/>
                        </a:ext>
                      </a:extLst>
                    </a:blip>
                    <a:stretch>
                      <a:fillRect/>
                    </a:stretch>
                  </pic:blipFill>
                  <pic:spPr>
                    <a:xfrm>
                      <a:off x="0" y="0"/>
                      <a:ext cx="6645910" cy="2160905"/>
                    </a:xfrm>
                    <a:prstGeom prst="rect">
                      <a:avLst/>
                    </a:prstGeom>
                  </pic:spPr>
                </pic:pic>
              </a:graphicData>
            </a:graphic>
          </wp:inline>
        </w:drawing>
      </w:r>
    </w:p>
    <w:p w14:paraId="722FCAD2" w14:textId="480AC06D" w:rsidR="003F59D2" w:rsidRPr="006C0387" w:rsidRDefault="006124DE" w:rsidP="006C0387">
      <w:pPr>
        <w:pStyle w:val="Caption"/>
        <w:jc w:val="center"/>
        <w:rPr>
          <w:b w:val="0"/>
          <w:bCs/>
        </w:rPr>
      </w:pPr>
      <w:r>
        <w:t xml:space="preserve">Figure </w:t>
      </w:r>
      <w:r w:rsidR="00E7495E">
        <w:fldChar w:fldCharType="begin"/>
      </w:r>
      <w:r w:rsidR="00E7495E">
        <w:instrText xml:space="preserve"> SEQ Figure \* ARABIC </w:instrText>
      </w:r>
      <w:r w:rsidR="00E7495E">
        <w:fldChar w:fldCharType="separate"/>
      </w:r>
      <w:r w:rsidR="007C7D59">
        <w:rPr>
          <w:noProof/>
        </w:rPr>
        <w:t>50</w:t>
      </w:r>
      <w:r w:rsidR="00E7495E">
        <w:rPr>
          <w:noProof/>
        </w:rPr>
        <w:fldChar w:fldCharType="end"/>
      </w:r>
      <w:r>
        <w:t xml:space="preserve"> | Toggle and LEDs Electrical Diagram </w:t>
      </w:r>
      <w:r w:rsidRPr="006124DE">
        <w:rPr>
          <w:b w:val="0"/>
          <w:bCs/>
        </w:rPr>
        <w:t>(Appendix/Toggle_and_LEDs.drawio)</w:t>
      </w:r>
    </w:p>
    <w:p w14:paraId="7D36981F" w14:textId="1D513894" w:rsidR="001A0DA2" w:rsidRDefault="00A2422D" w:rsidP="00E04944">
      <w:pPr>
        <w:pStyle w:val="Heading3"/>
      </w:pPr>
      <w:r>
        <w:lastRenderedPageBreak/>
        <w:t xml:space="preserve">4.1.6 | </w:t>
      </w:r>
      <w:r w:rsidR="00E04944">
        <w:t>Head Stock Design</w:t>
      </w:r>
    </w:p>
    <w:p w14:paraId="5C5C21A6" w14:textId="77777777" w:rsidR="00FF2748" w:rsidRDefault="00FF2748" w:rsidP="00FF2748"/>
    <w:p w14:paraId="0DFADEAB" w14:textId="22F05766" w:rsidR="00263D95" w:rsidRDefault="0079340B" w:rsidP="00FF2748">
      <w:r>
        <w:t xml:space="preserve">Even though </w:t>
      </w:r>
      <w:r w:rsidR="00C93FFF">
        <w:t xml:space="preserve">the user can interact with the fret </w:t>
      </w:r>
      <w:r w:rsidR="00D0335A">
        <w:t>by</w:t>
      </w:r>
      <w:r w:rsidR="00DD391D">
        <w:t xml:space="preserve"> buttons and use </w:t>
      </w:r>
      <w:r w:rsidR="00C93FFF">
        <w:t>any f</w:t>
      </w:r>
      <w:r w:rsidR="00DD391D">
        <w:t>inger</w:t>
      </w:r>
      <w:r w:rsidR="00C93FFF">
        <w:t xml:space="preserve"> position </w:t>
      </w:r>
      <w:r w:rsidR="00DD391D">
        <w:t xml:space="preserve">or chord pattern </w:t>
      </w:r>
      <w:r w:rsidR="00C93FFF">
        <w:t>on the</w:t>
      </w:r>
      <w:r w:rsidR="00DD391D">
        <w:t xml:space="preserve"> </w:t>
      </w:r>
      <w:r w:rsidR="00D0335A">
        <w:t>left</w:t>
      </w:r>
      <w:r w:rsidR="00981517">
        <w:t>-</w:t>
      </w:r>
      <w:r w:rsidR="00D0335A">
        <w:t xml:space="preserve">hand side of the console, </w:t>
      </w:r>
      <w:r w:rsidR="00901EFF">
        <w:t>control</w:t>
      </w:r>
      <w:r w:rsidR="00CC3997">
        <w:t>s may not feel authentic enough for some users.</w:t>
      </w:r>
      <w:r w:rsidR="00E93742">
        <w:t xml:space="preserve"> </w:t>
      </w:r>
      <w:r w:rsidR="003B22E2">
        <w:t>Therefore</w:t>
      </w:r>
      <w:r w:rsidR="00E93742">
        <w:t>, users may</w:t>
      </w:r>
      <w:r w:rsidR="002E4644">
        <w:t xml:space="preserve"> string up the fretboard using the headstock</w:t>
      </w:r>
      <w:r w:rsidR="00263D95">
        <w:t>, which</w:t>
      </w:r>
      <w:r w:rsidR="00E05951">
        <w:t xml:space="preserve"> provide</w:t>
      </w:r>
      <w:r w:rsidR="00901EFF">
        <w:t>s</w:t>
      </w:r>
      <w:r w:rsidR="00E05951">
        <w:t xml:space="preserve"> fix</w:t>
      </w:r>
      <w:r w:rsidR="00901EFF">
        <w:t>ed</w:t>
      </w:r>
      <w:r w:rsidR="00E05951">
        <w:t xml:space="preserve"> positions to attach the strings</w:t>
      </w:r>
      <w:r w:rsidR="00A53D44">
        <w:t xml:space="preserve">, </w:t>
      </w:r>
      <w:r w:rsidR="008C7C7F">
        <w:t>improv</w:t>
      </w:r>
      <w:r w:rsidR="00263D95">
        <w:t>ing</w:t>
      </w:r>
      <w:r w:rsidR="008C7C7F">
        <w:t xml:space="preserve"> the </w:t>
      </w:r>
      <w:r w:rsidR="00914D94">
        <w:t>playing experience</w:t>
      </w:r>
      <w:r w:rsidR="00D73C82">
        <w:t xml:space="preserve"> </w:t>
      </w:r>
      <w:r w:rsidR="00F2062D">
        <w:t xml:space="preserve">by providing a </w:t>
      </w:r>
      <w:r w:rsidR="005A65D5">
        <w:t>guideline</w:t>
      </w:r>
      <w:r w:rsidR="00F2062D">
        <w:t xml:space="preserve"> to the left hand</w:t>
      </w:r>
      <w:r w:rsidR="00914D94">
        <w:t>.</w:t>
      </w:r>
      <w:r w:rsidR="00EE7C80">
        <w:t xml:space="preserve"> </w:t>
      </w:r>
      <w:r w:rsidR="00341B47">
        <w:t>The headstock</w:t>
      </w:r>
      <w:r w:rsidR="00EE7C80">
        <w:t xml:space="preserve"> unit is an optional accessory</w:t>
      </w:r>
      <w:r w:rsidR="00341B47">
        <w:t xml:space="preserve"> and must be attachable and detachable</w:t>
      </w:r>
      <w:r w:rsidR="005A71B8">
        <w:t xml:space="preserve"> to the guitar neck.</w:t>
      </w:r>
    </w:p>
    <w:p w14:paraId="0FF774FB" w14:textId="1B6BB491" w:rsidR="00FF2748" w:rsidRDefault="00027584" w:rsidP="00FF2748">
      <w:r>
        <w:t xml:space="preserve"> </w:t>
      </w:r>
    </w:p>
    <w:p w14:paraId="1AA01981" w14:textId="77777777" w:rsidR="00FF2748" w:rsidRDefault="00FF2748" w:rsidP="00FF2748"/>
    <w:p w14:paraId="7E27E230" w14:textId="76266C94" w:rsidR="00FF2748" w:rsidRDefault="00BC566D" w:rsidP="00FF2748">
      <w:pPr>
        <w:keepNext/>
      </w:pPr>
      <w:r>
        <w:rPr>
          <w:noProof/>
        </w:rPr>
        <w:drawing>
          <wp:inline distT="0" distB="0" distL="0" distR="0" wp14:anchorId="3B205909" wp14:editId="16038177">
            <wp:extent cx="6645910" cy="5942330"/>
            <wp:effectExtent l="0" t="0" r="2540" b="1270"/>
            <wp:docPr id="133" name="Picture 13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Diagram, engineering drawing&#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6645910" cy="5942330"/>
                    </a:xfrm>
                    <a:prstGeom prst="rect">
                      <a:avLst/>
                    </a:prstGeom>
                  </pic:spPr>
                </pic:pic>
              </a:graphicData>
            </a:graphic>
          </wp:inline>
        </w:drawing>
      </w:r>
    </w:p>
    <w:p w14:paraId="39D38F94" w14:textId="1043C6CD" w:rsidR="00FF2748" w:rsidRDefault="00FF2748" w:rsidP="00FF2748">
      <w:pPr>
        <w:pStyle w:val="Caption"/>
        <w:jc w:val="center"/>
        <w:rPr>
          <w:b w:val="0"/>
          <w:bCs/>
        </w:rPr>
      </w:pPr>
      <w:r>
        <w:t xml:space="preserve">Figure </w:t>
      </w:r>
      <w:r w:rsidR="00E7495E">
        <w:fldChar w:fldCharType="begin"/>
      </w:r>
      <w:r w:rsidR="00E7495E">
        <w:instrText xml:space="preserve"> SEQ Figure \* ARABIC </w:instrText>
      </w:r>
      <w:r w:rsidR="00E7495E">
        <w:fldChar w:fldCharType="separate"/>
      </w:r>
      <w:r w:rsidR="007C7D59">
        <w:rPr>
          <w:noProof/>
        </w:rPr>
        <w:t>51</w:t>
      </w:r>
      <w:r w:rsidR="00E7495E">
        <w:rPr>
          <w:noProof/>
        </w:rPr>
        <w:fldChar w:fldCharType="end"/>
      </w:r>
      <w:r>
        <w:t xml:space="preserve"> |Head Stock Projection Diagram </w:t>
      </w:r>
      <w:r w:rsidRPr="00FF2748">
        <w:rPr>
          <w:b w:val="0"/>
          <w:bCs/>
        </w:rPr>
        <w:t>(Appendix/Head_Stock.drawio)</w:t>
      </w:r>
    </w:p>
    <w:p w14:paraId="3FD8B5A2" w14:textId="77777777" w:rsidR="00FF2748" w:rsidRDefault="00FF2748" w:rsidP="00FF2748"/>
    <w:p w14:paraId="242DF4D8" w14:textId="77777777" w:rsidR="00FF2748" w:rsidRPr="00FF2748" w:rsidRDefault="00FF2748" w:rsidP="00FF2748"/>
    <w:p w14:paraId="61D741B7" w14:textId="77777777" w:rsidR="00436AE1" w:rsidRDefault="00436AE1" w:rsidP="00AB2F52">
      <w:pPr>
        <w:pStyle w:val="Heading2"/>
      </w:pPr>
      <w:bookmarkStart w:id="44" w:name="_Toc127837643"/>
    </w:p>
    <w:p w14:paraId="4285ED04" w14:textId="7D7EA03C" w:rsidR="00D16A0F" w:rsidRDefault="00A95758" w:rsidP="002C1DD3">
      <w:pPr>
        <w:pStyle w:val="Heading2"/>
      </w:pPr>
      <w:r>
        <w:lastRenderedPageBreak/>
        <w:t>4.2</w:t>
      </w:r>
      <w:r w:rsidR="00AB2F52">
        <w:t xml:space="preserve">. | </w:t>
      </w:r>
      <w:r w:rsidR="00317577">
        <w:t>Frontend Design</w:t>
      </w:r>
      <w:bookmarkEnd w:id="44"/>
    </w:p>
    <w:p w14:paraId="71F3D91E" w14:textId="77777777" w:rsidR="00C15208" w:rsidRDefault="00C15208" w:rsidP="00C15208"/>
    <w:p w14:paraId="259772F4" w14:textId="244F1343" w:rsidR="000E66B2" w:rsidRDefault="00293EDB" w:rsidP="00C15208">
      <w:r>
        <w:t xml:space="preserve">The frontend application </w:t>
      </w:r>
      <w:r w:rsidR="00B01A5A">
        <w:t xml:space="preserve">for the prototype </w:t>
      </w:r>
      <w:r>
        <w:t xml:space="preserve">will be built </w:t>
      </w:r>
      <w:r w:rsidR="000C2392">
        <w:t>using</w:t>
      </w:r>
      <w:r>
        <w:t xml:space="preserve"> traditional web technologies</w:t>
      </w:r>
      <w:r w:rsidR="000C2392">
        <w:t>, su</w:t>
      </w:r>
      <w:r w:rsidR="00D1129B">
        <w:t>c</w:t>
      </w:r>
      <w:r w:rsidR="000C2392">
        <w:t>h as HTML5</w:t>
      </w:r>
      <w:r w:rsidR="00B01A5A">
        <w:t>, CSS and</w:t>
      </w:r>
      <w:r w:rsidR="00A70DB2">
        <w:t xml:space="preserve"> JavaScript</w:t>
      </w:r>
      <w:r w:rsidR="006A45B0">
        <w:t xml:space="preserve">, and will be based on the wireframes </w:t>
      </w:r>
      <w:r w:rsidR="0023211C">
        <w:t>provided in the requirement specifications</w:t>
      </w:r>
      <w:r w:rsidR="00A70DB2">
        <w:t xml:space="preserve">. </w:t>
      </w:r>
      <w:r w:rsidR="00A818E0">
        <w:t xml:space="preserve">A </w:t>
      </w:r>
      <w:r w:rsidR="00DE255D">
        <w:t xml:space="preserve">feature-rich </w:t>
      </w:r>
      <w:r w:rsidR="00661869">
        <w:t>commer</w:t>
      </w:r>
      <w:r w:rsidR="00D1129B">
        <w:t>c</w:t>
      </w:r>
      <w:r w:rsidR="00661869">
        <w:t xml:space="preserve">ial </w:t>
      </w:r>
      <w:r w:rsidR="00A818E0">
        <w:t>implementation</w:t>
      </w:r>
      <w:r w:rsidR="00661869">
        <w:t xml:space="preserve"> would probably </w:t>
      </w:r>
      <w:r w:rsidR="00A818E0">
        <w:t xml:space="preserve">benefit from </w:t>
      </w:r>
      <w:r w:rsidR="00D1129B">
        <w:t>specific frameworks' advantages</w:t>
      </w:r>
      <w:r w:rsidR="00981A86">
        <w:t>, such as app state management (React)</w:t>
      </w:r>
      <w:r w:rsidR="00C957BD">
        <w:t xml:space="preserve"> or CSS</w:t>
      </w:r>
      <w:r w:rsidR="002F7BCD">
        <w:t xml:space="preserve"> libraries (SaSS)</w:t>
      </w:r>
      <w:r w:rsidR="00E60A03">
        <w:t>.</w:t>
      </w:r>
      <w:r w:rsidR="00DE255D">
        <w:t xml:space="preserve"> </w:t>
      </w:r>
      <w:r w:rsidR="00E60A03">
        <w:t>H</w:t>
      </w:r>
      <w:r w:rsidR="00DE255D">
        <w:t xml:space="preserve">owever, </w:t>
      </w:r>
      <w:r w:rsidR="00517DB0">
        <w:t>these may add extra complexity for prototyping</w:t>
      </w:r>
      <w:r w:rsidR="00F46BBB">
        <w:t xml:space="preserve"> and will be omitted</w:t>
      </w:r>
      <w:r w:rsidR="0001239F">
        <w:t>.</w:t>
      </w:r>
    </w:p>
    <w:p w14:paraId="2864C7AD" w14:textId="77777777" w:rsidR="001C1D41" w:rsidRDefault="001C1D41" w:rsidP="00C15208"/>
    <w:p w14:paraId="70159B32" w14:textId="31325951" w:rsidR="00746CD4" w:rsidRDefault="00746CD4" w:rsidP="00746CD4">
      <w:pPr>
        <w:pStyle w:val="Heading3"/>
      </w:pPr>
      <w:bookmarkStart w:id="45" w:name="_Toc127837644"/>
      <w:r>
        <w:t>4.2.1. | User Activities</w:t>
      </w:r>
      <w:bookmarkEnd w:id="45"/>
    </w:p>
    <w:p w14:paraId="07EFC893" w14:textId="77777777" w:rsidR="00746CD4" w:rsidRDefault="00746CD4" w:rsidP="00746CD4"/>
    <w:p w14:paraId="14EE692D" w14:textId="29B832A2" w:rsidR="00746CD4" w:rsidRDefault="00D43A48" w:rsidP="00746CD4">
      <w:r>
        <w:t xml:space="preserve">The following user activities are the </w:t>
      </w:r>
      <w:r w:rsidR="002A4BFB">
        <w:t>most important</w:t>
      </w:r>
      <w:r w:rsidR="0096070E">
        <w:t xml:space="preserve"> </w:t>
      </w:r>
      <w:r w:rsidR="00FA56D2">
        <w:t xml:space="preserve">ones </w:t>
      </w:r>
      <w:r w:rsidR="0096070E">
        <w:t>for presenting a working prototype</w:t>
      </w:r>
      <w:r w:rsidR="007C247C">
        <w:t>'s basic functionalities</w:t>
      </w:r>
      <w:r w:rsidR="00565A71">
        <w:t>:</w:t>
      </w:r>
    </w:p>
    <w:p w14:paraId="4B1519B4" w14:textId="77777777" w:rsidR="00565A71" w:rsidRDefault="00565A71" w:rsidP="00746CD4"/>
    <w:p w14:paraId="724CB288" w14:textId="77777777" w:rsidR="00565A71" w:rsidRDefault="00746CD4" w:rsidP="00565A71">
      <w:pPr>
        <w:keepNext/>
        <w:jc w:val="center"/>
      </w:pPr>
      <w:r>
        <w:rPr>
          <w:noProof/>
        </w:rPr>
        <w:drawing>
          <wp:inline distT="0" distB="0" distL="0" distR="0" wp14:anchorId="1DFA0B5A" wp14:editId="1C924308">
            <wp:extent cx="5667375" cy="3829050"/>
            <wp:effectExtent l="0" t="0" r="9525" b="0"/>
            <wp:docPr id="134" name="Picture 13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screenshot of a computer&#10;&#10;Description automatically generated with low confidence"/>
                    <pic:cNvPicPr/>
                  </pic:nvPicPr>
                  <pic:blipFill>
                    <a:blip r:embed="rId69">
                      <a:extLst>
                        <a:ext uri="{28A0092B-C50C-407E-A947-70E740481C1C}">
                          <a14:useLocalDpi xmlns:a14="http://schemas.microsoft.com/office/drawing/2010/main" val="0"/>
                        </a:ext>
                      </a:extLst>
                    </a:blip>
                    <a:stretch>
                      <a:fillRect/>
                    </a:stretch>
                  </pic:blipFill>
                  <pic:spPr>
                    <a:xfrm>
                      <a:off x="0" y="0"/>
                      <a:ext cx="5667375" cy="3829050"/>
                    </a:xfrm>
                    <a:prstGeom prst="rect">
                      <a:avLst/>
                    </a:prstGeom>
                  </pic:spPr>
                </pic:pic>
              </a:graphicData>
            </a:graphic>
          </wp:inline>
        </w:drawing>
      </w:r>
    </w:p>
    <w:p w14:paraId="1945988D" w14:textId="42CB5A4A" w:rsidR="00746CD4" w:rsidRDefault="00565A71" w:rsidP="00565A71">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52</w:t>
      </w:r>
      <w:r w:rsidR="00E7495E">
        <w:rPr>
          <w:noProof/>
        </w:rPr>
        <w:fldChar w:fldCharType="end"/>
      </w:r>
      <w:r>
        <w:t xml:space="preserve"> | Activity Diagram</w:t>
      </w:r>
    </w:p>
    <w:p w14:paraId="29E118F4" w14:textId="77777777" w:rsidR="00565A71" w:rsidRDefault="00565A71" w:rsidP="00565A71"/>
    <w:p w14:paraId="46C9241C" w14:textId="4AB8B291" w:rsidR="00C201BB" w:rsidRPr="00565A71" w:rsidRDefault="00426AA5" w:rsidP="00565A71">
      <w:r>
        <w:t>T</w:t>
      </w:r>
      <w:r w:rsidR="00A409B4">
        <w:t>he signup and login procedures</w:t>
      </w:r>
      <w:r w:rsidR="00F3790D">
        <w:t xml:space="preserve"> are not essential </w:t>
      </w:r>
      <w:r w:rsidR="0056381D">
        <w:t>for</w:t>
      </w:r>
      <w:r w:rsidR="001F5DC8">
        <w:t xml:space="preserve"> the </w:t>
      </w:r>
      <w:r w:rsidR="00D64442">
        <w:t>controller</w:t>
      </w:r>
      <w:r w:rsidR="00F3790D">
        <w:t xml:space="preserve"> prototype</w:t>
      </w:r>
      <w:r w:rsidR="00137893">
        <w:t xml:space="preserve">; however, a well-rounded </w:t>
      </w:r>
      <w:r w:rsidR="007B364C">
        <w:t xml:space="preserve">application should include those functionalities, as </w:t>
      </w:r>
      <w:r w:rsidR="00B5286E">
        <w:t>they clarify the complete process</w:t>
      </w:r>
      <w:r w:rsidR="00DA7857">
        <w:t xml:space="preserve"> and align with our specifications.</w:t>
      </w:r>
    </w:p>
    <w:p w14:paraId="64740242" w14:textId="77777777" w:rsidR="0023211C" w:rsidRPr="00F46BBB" w:rsidRDefault="0023211C" w:rsidP="00F46BBB"/>
    <w:p w14:paraId="0728B68C" w14:textId="6560E0D0" w:rsidR="00012E00" w:rsidRDefault="0097311E" w:rsidP="00012E00">
      <w:pPr>
        <w:pStyle w:val="Heading3"/>
      </w:pPr>
      <w:bookmarkStart w:id="46" w:name="_Toc127837646"/>
      <w:r>
        <w:t>4.2.</w:t>
      </w:r>
      <w:r w:rsidR="003C2189">
        <w:t>2</w:t>
      </w:r>
      <w:r>
        <w:t xml:space="preserve">. | </w:t>
      </w:r>
      <w:r w:rsidR="00E06980">
        <w:t>User Experience</w:t>
      </w:r>
      <w:bookmarkEnd w:id="46"/>
    </w:p>
    <w:p w14:paraId="7D39B996" w14:textId="77777777" w:rsidR="003A4859" w:rsidRDefault="003A4859" w:rsidP="00C60DC4"/>
    <w:p w14:paraId="601AE499" w14:textId="12497B4A" w:rsidR="00C60DC4" w:rsidRDefault="00F140F7" w:rsidP="00C60DC4">
      <w:r>
        <w:t xml:space="preserve">The </w:t>
      </w:r>
      <w:r w:rsidR="0043176A">
        <w:t xml:space="preserve">prototype will </w:t>
      </w:r>
      <w:r w:rsidR="00062DEF">
        <w:t xml:space="preserve">highlight the fundamental </w:t>
      </w:r>
      <w:r w:rsidR="00982BED">
        <w:t xml:space="preserve">design principles </w:t>
      </w:r>
      <w:r w:rsidR="00DF279E">
        <w:t>a</w:t>
      </w:r>
      <w:r w:rsidR="00A754B3">
        <w:t xml:space="preserve"> commercial</w:t>
      </w:r>
      <w:r w:rsidR="00636461">
        <w:t xml:space="preserve"> app </w:t>
      </w:r>
      <w:r w:rsidR="00DF279E">
        <w:t xml:space="preserve">implementation </w:t>
      </w:r>
      <w:r w:rsidR="00636461">
        <w:t>would be based</w:t>
      </w:r>
      <w:r w:rsidR="00DF279E">
        <w:t xml:space="preserve"> on</w:t>
      </w:r>
      <w:r w:rsidR="00636461">
        <w:t xml:space="preserve">. </w:t>
      </w:r>
      <w:r w:rsidR="00B535CB">
        <w:t>And because a</w:t>
      </w:r>
      <w:r w:rsidR="00B75F87">
        <w:t xml:space="preserve"> diverse audience of varying demographics</w:t>
      </w:r>
      <w:r w:rsidR="001A56BF">
        <w:t xml:space="preserve"> will use the application</w:t>
      </w:r>
      <w:r w:rsidR="00A71F27">
        <w:t>,</w:t>
      </w:r>
      <w:r w:rsidR="001A56BF">
        <w:t xml:space="preserve"> the navigation and menu options must be</w:t>
      </w:r>
      <w:r w:rsidR="00236E4D">
        <w:t xml:space="preserve"> straightforward and clear of unnecessary functionalities.</w:t>
      </w:r>
    </w:p>
    <w:p w14:paraId="30F57A17" w14:textId="5778D065" w:rsidR="0074357E" w:rsidRDefault="0074357E" w:rsidP="00C60DC4">
      <w:r>
        <w:lastRenderedPageBreak/>
        <w:t>A high contrast must be used for our visual design</w:t>
      </w:r>
      <w:r w:rsidR="00673F23">
        <w:t xml:space="preserve">, and it needs to follow a certain logic. For instance, </w:t>
      </w:r>
      <w:r w:rsidR="00D1138F">
        <w:t>the guitar strings will be colour coded</w:t>
      </w:r>
      <w:r w:rsidR="00AB1178">
        <w:t xml:space="preserve"> with bright, high-visible, well-distinguis</w:t>
      </w:r>
      <w:r w:rsidR="007B2E5A">
        <w:t>h</w:t>
      </w:r>
      <w:r w:rsidR="00AB1178">
        <w:t>able colours</w:t>
      </w:r>
      <w:r w:rsidR="007B2E5A">
        <w:t xml:space="preserve"> to help the user play the instrument.</w:t>
      </w:r>
      <w:r w:rsidR="00A858FD">
        <w:t xml:space="preserve"> The following palette </w:t>
      </w:r>
      <w:r w:rsidR="00DD0E63">
        <w:t>includes some web-compatible colours</w:t>
      </w:r>
      <w:r w:rsidR="005038BC">
        <w:t xml:space="preserve"> that may be used for our interface</w:t>
      </w:r>
      <w:r w:rsidR="00A858FD">
        <w:t>:</w:t>
      </w:r>
    </w:p>
    <w:p w14:paraId="3466A4FA" w14:textId="77777777" w:rsidR="00A858FD" w:rsidRDefault="00A858FD" w:rsidP="00C60DC4"/>
    <w:p w14:paraId="2657EE4A" w14:textId="5D31388A" w:rsidR="00FE6054" w:rsidRDefault="00E51B9F" w:rsidP="00FE6054">
      <w:pPr>
        <w:keepNext/>
      </w:pPr>
      <w:r>
        <w:rPr>
          <w:noProof/>
        </w:rPr>
        <w:drawing>
          <wp:inline distT="0" distB="0" distL="0" distR="0" wp14:anchorId="4452FBEC" wp14:editId="4B7E312D">
            <wp:extent cx="6645910" cy="2178050"/>
            <wp:effectExtent l="0" t="0" r="2540" b="0"/>
            <wp:docPr id="160" name="Picture 160"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Background pattern&#10;&#10;Description automatically generated with medium confidence"/>
                    <pic:cNvPicPr/>
                  </pic:nvPicPr>
                  <pic:blipFill>
                    <a:blip r:embed="rId70">
                      <a:extLst>
                        <a:ext uri="{28A0092B-C50C-407E-A947-70E740481C1C}">
                          <a14:useLocalDpi xmlns:a14="http://schemas.microsoft.com/office/drawing/2010/main" val="0"/>
                        </a:ext>
                      </a:extLst>
                    </a:blip>
                    <a:stretch>
                      <a:fillRect/>
                    </a:stretch>
                  </pic:blipFill>
                  <pic:spPr>
                    <a:xfrm>
                      <a:off x="0" y="0"/>
                      <a:ext cx="6645910" cy="2178050"/>
                    </a:xfrm>
                    <a:prstGeom prst="rect">
                      <a:avLst/>
                    </a:prstGeom>
                  </pic:spPr>
                </pic:pic>
              </a:graphicData>
            </a:graphic>
          </wp:inline>
        </w:drawing>
      </w:r>
    </w:p>
    <w:p w14:paraId="383AC422" w14:textId="2F1898DD" w:rsidR="00A858FD" w:rsidRDefault="00FE6054" w:rsidP="00FE6054">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53</w:t>
      </w:r>
      <w:r w:rsidR="00E7495E">
        <w:rPr>
          <w:noProof/>
        </w:rPr>
        <w:fldChar w:fldCharType="end"/>
      </w:r>
      <w:r>
        <w:t xml:space="preserve"> | String Colour Code Palette</w:t>
      </w:r>
    </w:p>
    <w:p w14:paraId="6951681A" w14:textId="77777777" w:rsidR="00DD0E63" w:rsidRDefault="00DD0E63" w:rsidP="00DD0E63"/>
    <w:p w14:paraId="47070B5C" w14:textId="1F1E92D0" w:rsidR="00C21523" w:rsidRDefault="0055281E" w:rsidP="00DD0E63">
      <w:r>
        <w:t xml:space="preserve">We may apply this colour palette </w:t>
      </w:r>
      <w:r w:rsidR="00E65246">
        <w:t>as a standard guideline for the rest of the app t</w:t>
      </w:r>
      <w:r w:rsidR="008D0623">
        <w:t xml:space="preserve">o keep the </w:t>
      </w:r>
      <w:r>
        <w:t>UI consistent</w:t>
      </w:r>
      <w:r w:rsidR="002F38E6">
        <w:t xml:space="preserve">. </w:t>
      </w:r>
      <w:r w:rsidR="000E63D9">
        <w:t xml:space="preserve">However, using bright colours means the background and </w:t>
      </w:r>
      <w:r w:rsidR="00C10572">
        <w:t>the theme should be dark to create a high-contrast environment.</w:t>
      </w:r>
      <w:r w:rsidR="0041380F">
        <w:t xml:space="preserve"> </w:t>
      </w:r>
      <w:r w:rsidR="001D7664">
        <w:t>As a desktop game</w:t>
      </w:r>
      <w:r w:rsidR="00967398">
        <w:t xml:space="preserve">, a </w:t>
      </w:r>
      <w:r w:rsidR="009B0B3E">
        <w:t xml:space="preserve">standard 16:9 </w:t>
      </w:r>
      <w:r w:rsidR="000038CD">
        <w:t xml:space="preserve">or 16:10 </w:t>
      </w:r>
      <w:r w:rsidR="009B0B3E">
        <w:t>screen-size ratio</w:t>
      </w:r>
      <w:r w:rsidR="00967398">
        <w:t xml:space="preserve"> </w:t>
      </w:r>
      <w:r w:rsidR="00022333">
        <w:t>may</w:t>
      </w:r>
      <w:r w:rsidR="00967398">
        <w:t xml:space="preserve"> be used</w:t>
      </w:r>
      <w:r w:rsidR="00323E5F">
        <w:t xml:space="preserve"> for </w:t>
      </w:r>
      <w:r w:rsidR="004761B6">
        <w:t>the base</w:t>
      </w:r>
      <w:r w:rsidR="00DF2A45">
        <w:t>,</w:t>
      </w:r>
      <w:r w:rsidR="00AE3098">
        <w:t xml:space="preserve"> </w:t>
      </w:r>
      <w:r w:rsidR="00DF2A45">
        <w:t xml:space="preserve">unlike </w:t>
      </w:r>
      <w:r w:rsidR="0058118C">
        <w:t xml:space="preserve">the popular </w:t>
      </w:r>
      <w:r w:rsidR="00DF2A45">
        <w:t>mobile-first applications.</w:t>
      </w:r>
      <w:r w:rsidR="00E64209">
        <w:t xml:space="preserve"> </w:t>
      </w:r>
      <w:r w:rsidR="00DF2A45">
        <w:t>A</w:t>
      </w:r>
      <w:r w:rsidR="00731B75">
        <w:t xml:space="preserve"> responsive</w:t>
      </w:r>
      <w:r w:rsidR="00984D9B">
        <w:t xml:space="preserve"> </w:t>
      </w:r>
      <w:r w:rsidR="008F1287">
        <w:t xml:space="preserve">CSS for </w:t>
      </w:r>
      <w:r w:rsidR="009B0B3E">
        <w:t>tablet and mobile</w:t>
      </w:r>
      <w:r w:rsidR="008F1287">
        <w:t xml:space="preserve"> sizes </w:t>
      </w:r>
      <w:r w:rsidR="00A017E0">
        <w:t xml:space="preserve">will constitute additional </w:t>
      </w:r>
      <w:r w:rsidR="004746D2">
        <w:t>functionalities</w:t>
      </w:r>
      <w:r w:rsidR="002E58D4">
        <w:t xml:space="preserve"> and is out of </w:t>
      </w:r>
      <w:r w:rsidR="00415B3D">
        <w:t xml:space="preserve">our </w:t>
      </w:r>
      <w:r w:rsidR="002E58D4">
        <w:t>current scope</w:t>
      </w:r>
      <w:r w:rsidR="008F1287">
        <w:t>.</w:t>
      </w:r>
    </w:p>
    <w:p w14:paraId="6F5170EF" w14:textId="77777777" w:rsidR="007A4E6B" w:rsidRPr="00DD0E63" w:rsidRDefault="007A4E6B" w:rsidP="00DD0E63"/>
    <w:p w14:paraId="6A4F10D3" w14:textId="5BF619C7" w:rsidR="002E5C0E" w:rsidRDefault="009F2B60" w:rsidP="001F0916">
      <w:pPr>
        <w:pStyle w:val="Heading3"/>
      </w:pPr>
      <w:bookmarkStart w:id="47" w:name="_Toc127837647"/>
      <w:r>
        <w:t>4.</w:t>
      </w:r>
      <w:r w:rsidR="00382E2D">
        <w:t>2.</w:t>
      </w:r>
      <w:r w:rsidR="003C2189">
        <w:t>3</w:t>
      </w:r>
      <w:r w:rsidR="00382E2D">
        <w:t xml:space="preserve">. | </w:t>
      </w:r>
      <w:r w:rsidR="00EF1C99">
        <w:t xml:space="preserve">App </w:t>
      </w:r>
      <w:r w:rsidR="001428BA">
        <w:t>State</w:t>
      </w:r>
      <w:r w:rsidR="00A83E06">
        <w:t xml:space="preserve"> Management</w:t>
      </w:r>
      <w:r w:rsidR="00FB16CE">
        <w:t xml:space="preserve"> without</w:t>
      </w:r>
      <w:r w:rsidR="007A7E64">
        <w:t xml:space="preserve"> React</w:t>
      </w:r>
      <w:bookmarkEnd w:id="47"/>
    </w:p>
    <w:p w14:paraId="02A91ABB" w14:textId="77777777" w:rsidR="0073506D" w:rsidRDefault="0073506D" w:rsidP="0073506D"/>
    <w:p w14:paraId="2D2B1FD5" w14:textId="704E420B" w:rsidR="00A43E9C" w:rsidRPr="0073506D" w:rsidRDefault="00A72B1F" w:rsidP="0073506D">
      <w:r>
        <w:t>The prototype will not use any framework, so</w:t>
      </w:r>
      <w:r w:rsidR="00A43E9C">
        <w:t xml:space="preserve"> </w:t>
      </w:r>
      <w:r w:rsidR="00C202F3">
        <w:t xml:space="preserve">handling </w:t>
      </w:r>
      <w:r>
        <w:t xml:space="preserve">the </w:t>
      </w:r>
      <w:r w:rsidR="00C202F3">
        <w:t xml:space="preserve">app state </w:t>
      </w:r>
      <w:r w:rsidR="00D16C9C">
        <w:t>must be considered before development</w:t>
      </w:r>
      <w:r>
        <w:t>.</w:t>
      </w:r>
      <w:r w:rsidR="0094186A">
        <w:t xml:space="preserve"> React</w:t>
      </w:r>
      <w:r w:rsidR="009014E0">
        <w:t xml:space="preserve"> with Redux</w:t>
      </w:r>
      <w:r w:rsidR="0094186A">
        <w:t xml:space="preserve"> would offer </w:t>
      </w:r>
      <w:r w:rsidR="00C31BFC">
        <w:t>ways to pass data between components and maintain the component state</w:t>
      </w:r>
      <w:r w:rsidR="007F19ED">
        <w:t xml:space="preserve"> efficiently, but it would be overkill for a prototype</w:t>
      </w:r>
      <w:r w:rsidR="00C31BFC">
        <w:t xml:space="preserve">. </w:t>
      </w:r>
      <w:r w:rsidR="00905659">
        <w:t>O</w:t>
      </w:r>
      <w:r>
        <w:t xml:space="preserve">n the other hand, </w:t>
      </w:r>
      <w:r w:rsidR="007A3D06">
        <w:t>using vanilla JS</w:t>
      </w:r>
      <w:r>
        <w:t xml:space="preserve"> does not mean</w:t>
      </w:r>
      <w:r w:rsidR="00CC3D60">
        <w:t xml:space="preserve"> we cannot manage </w:t>
      </w:r>
      <w:r w:rsidR="00103A35">
        <w:t xml:space="preserve">the </w:t>
      </w:r>
      <w:r w:rsidR="00CC3D60">
        <w:t>state without</w:t>
      </w:r>
      <w:r w:rsidR="00103A35">
        <w:t xml:space="preserve"> frameworks. </w:t>
      </w:r>
      <w:r w:rsidR="004D4313">
        <w:t>For instance, the state may be stored</w:t>
      </w:r>
      <w:r w:rsidR="00EC4A95">
        <w:t xml:space="preserve"> in a global object. </w:t>
      </w:r>
      <w:r w:rsidR="00D26E97">
        <w:t xml:space="preserve">While this method is </w:t>
      </w:r>
      <w:r w:rsidR="00072FC4">
        <w:t>relative</w:t>
      </w:r>
      <w:r w:rsidR="00D26E97">
        <w:t xml:space="preserve">ly simple </w:t>
      </w:r>
      <w:r w:rsidR="00FC7164">
        <w:t>for a single-page app, our multi-page structure requires holding data in cookies or</w:t>
      </w:r>
      <w:r w:rsidR="00072FC4">
        <w:t xml:space="preserve"> local storage.</w:t>
      </w:r>
      <w:r w:rsidR="009A48EF">
        <w:t xml:space="preserve"> </w:t>
      </w:r>
      <w:r w:rsidR="00475488">
        <w:t xml:space="preserve">On the bright side, </w:t>
      </w:r>
      <w:r w:rsidR="009A48EF">
        <w:t xml:space="preserve">multiple pages </w:t>
      </w:r>
      <w:r w:rsidR="00FA6B94">
        <w:t xml:space="preserve">may </w:t>
      </w:r>
      <w:r w:rsidR="009A48EF">
        <w:t xml:space="preserve">share </w:t>
      </w:r>
      <w:r w:rsidR="00FA6B94">
        <w:t>the storage</w:t>
      </w:r>
      <w:r w:rsidR="00895872">
        <w:t>,</w:t>
      </w:r>
      <w:r w:rsidR="00F63B40">
        <w:t xml:space="preserve"> and </w:t>
      </w:r>
      <w:r w:rsidR="00895872">
        <w:t xml:space="preserve">it </w:t>
      </w:r>
      <w:r w:rsidR="00F63B40">
        <w:t xml:space="preserve">may help </w:t>
      </w:r>
      <w:r w:rsidR="00895872">
        <w:t>speed up the development</w:t>
      </w:r>
      <w:r w:rsidR="000F2774">
        <w:t>;</w:t>
      </w:r>
      <w:r w:rsidR="000B38DF">
        <w:t xml:space="preserve"> it is</w:t>
      </w:r>
      <w:r w:rsidR="000F2774">
        <w:t xml:space="preserve"> readable and straightforward</w:t>
      </w:r>
      <w:r w:rsidR="009A48EF">
        <w:t xml:space="preserve">. </w:t>
      </w:r>
      <w:r w:rsidR="00D479AF">
        <w:t xml:space="preserve">It is </w:t>
      </w:r>
      <w:r w:rsidR="007D48E9">
        <w:t>vital</w:t>
      </w:r>
      <w:r w:rsidR="00D479AF">
        <w:t xml:space="preserve"> to </w:t>
      </w:r>
      <w:r w:rsidR="00A87054">
        <w:t>note that</w:t>
      </w:r>
      <w:r w:rsidR="007D48E9">
        <w:t xml:space="preserve"> </w:t>
      </w:r>
      <w:r w:rsidR="002634D2">
        <w:t xml:space="preserve">a commercial </w:t>
      </w:r>
      <w:r w:rsidR="0083143B">
        <w:t>implementation</w:t>
      </w:r>
      <w:r w:rsidR="00D55143">
        <w:t xml:space="preserve"> </w:t>
      </w:r>
      <w:r w:rsidR="002634D2">
        <w:t xml:space="preserve">should be written </w:t>
      </w:r>
      <w:r w:rsidR="00CF4DCE">
        <w:t>using</w:t>
      </w:r>
      <w:r w:rsidR="002634D2">
        <w:t xml:space="preserve"> a framework </w:t>
      </w:r>
      <w:r w:rsidR="00CF4DCE">
        <w:t>because</w:t>
      </w:r>
      <w:r w:rsidR="002634D2">
        <w:t xml:space="preserve"> an extensive </w:t>
      </w:r>
      <w:r w:rsidR="00CF4DCE">
        <w:t xml:space="preserve">feature-rich </w:t>
      </w:r>
      <w:r w:rsidR="002634D2">
        <w:t xml:space="preserve">app </w:t>
      </w:r>
      <w:r w:rsidR="00F9531F">
        <w:t>would be cumbersome to ma</w:t>
      </w:r>
      <w:r w:rsidR="00FA6B94">
        <w:t>intain</w:t>
      </w:r>
      <w:r w:rsidR="00A87054">
        <w:t xml:space="preserve"> and impossible to scale up</w:t>
      </w:r>
      <w:r w:rsidR="006745B8">
        <w:t xml:space="preserve"> using </w:t>
      </w:r>
      <w:r w:rsidR="00A365E2">
        <w:t xml:space="preserve">only </w:t>
      </w:r>
      <w:r w:rsidR="00C33132">
        <w:t>a simplified global state</w:t>
      </w:r>
      <w:r w:rsidR="00A87054">
        <w:t>.</w:t>
      </w:r>
    </w:p>
    <w:p w14:paraId="575583D6" w14:textId="77777777" w:rsidR="0073506D" w:rsidRPr="00CF2A26" w:rsidRDefault="0073506D" w:rsidP="00CF2A26"/>
    <w:p w14:paraId="30708AAA" w14:textId="5BBD5C08" w:rsidR="001F0916" w:rsidRDefault="001F0916" w:rsidP="003F208B">
      <w:pPr>
        <w:pStyle w:val="Heading3"/>
      </w:pPr>
      <w:bookmarkStart w:id="48" w:name="_Toc127837648"/>
      <w:r>
        <w:t>4.2.</w:t>
      </w:r>
      <w:r w:rsidR="003C2189">
        <w:t>4</w:t>
      </w:r>
      <w:r>
        <w:t xml:space="preserve">. | </w:t>
      </w:r>
      <w:r w:rsidR="00E6154B">
        <w:t>JQuery Style</w:t>
      </w:r>
      <w:r w:rsidR="00FF69C8">
        <w:t xml:space="preserve"> DOM Access</w:t>
      </w:r>
      <w:r w:rsidR="00ED10FB">
        <w:t xml:space="preserve"> and Utility Functions</w:t>
      </w:r>
      <w:bookmarkEnd w:id="48"/>
    </w:p>
    <w:p w14:paraId="55B9B5DA" w14:textId="77777777" w:rsidR="00ED2479" w:rsidRDefault="00ED2479" w:rsidP="00DC22E9"/>
    <w:p w14:paraId="43B80498" w14:textId="35F23BEE" w:rsidR="001C60AC" w:rsidRDefault="007C4B7B" w:rsidP="00D516C5">
      <w:r>
        <w:t xml:space="preserve">The application will </w:t>
      </w:r>
      <w:r w:rsidR="004378E1">
        <w:t xml:space="preserve">rely </w:t>
      </w:r>
      <w:r w:rsidR="00E21B84">
        <w:t xml:space="preserve">heavily on DOM addressing and manipulation; some developers may prefer libraries </w:t>
      </w:r>
      <w:r w:rsidR="00FA676B">
        <w:t xml:space="preserve">for these functionalities, </w:t>
      </w:r>
      <w:r w:rsidR="00E21B84">
        <w:t xml:space="preserve">like JQuery. </w:t>
      </w:r>
      <w:r w:rsidR="0001002D">
        <w:t xml:space="preserve">Unfortunately, </w:t>
      </w:r>
      <w:r w:rsidR="00F139E4">
        <w:t xml:space="preserve">our scenario would not justify JQuery's size (78KB – 85KB), as </w:t>
      </w:r>
      <w:r w:rsidR="009648C8">
        <w:t xml:space="preserve">only DOM </w:t>
      </w:r>
      <w:r w:rsidR="007C2DEB">
        <w:t>addressing</w:t>
      </w:r>
      <w:r w:rsidR="009648C8">
        <w:t xml:space="preserve"> (select single / select all), </w:t>
      </w:r>
      <w:r w:rsidR="007C2DEB">
        <w:t>append</w:t>
      </w:r>
      <w:r w:rsidR="00C520FD">
        <w:t>,</w:t>
      </w:r>
      <w:r w:rsidR="007C2DEB">
        <w:t xml:space="preserve"> and attribute </w:t>
      </w:r>
      <w:r w:rsidR="00C520FD">
        <w:t>manipulation would be used</w:t>
      </w:r>
      <w:r w:rsidR="0046581E">
        <w:t xml:space="preserve"> often</w:t>
      </w:r>
      <w:r w:rsidR="00C520FD">
        <w:t>.</w:t>
      </w:r>
      <w:r w:rsidR="0046581E">
        <w:t xml:space="preserve"> For this reason, we may easily create our own utility functions with</w:t>
      </w:r>
      <w:r w:rsidR="00845F2C">
        <w:t xml:space="preserve"> these functionalities</w:t>
      </w:r>
      <w:r w:rsidR="00585705">
        <w:t xml:space="preserve"> in a non-verbose fashion</w:t>
      </w:r>
      <w:r w:rsidR="00845F2C">
        <w:t>.</w:t>
      </w:r>
      <w:r w:rsidR="00585705">
        <w:t xml:space="preserve"> </w:t>
      </w:r>
      <w:r w:rsidR="009665EA">
        <w:t>We may keep the syntax similar to JQuery</w:t>
      </w:r>
      <w:r w:rsidR="0062043C">
        <w:t xml:space="preserve">, so other developers may easily read our code. </w:t>
      </w:r>
      <w:r w:rsidR="0068488B">
        <w:t>The drawback of this method is that</w:t>
      </w:r>
      <w:r w:rsidR="001E371E">
        <w:t xml:space="preserve"> it is non-standard</w:t>
      </w:r>
      <w:r w:rsidR="00D516C5">
        <w:t>,</w:t>
      </w:r>
      <w:r w:rsidR="001E371E">
        <w:t xml:space="preserve"> and working with a team requires</w:t>
      </w:r>
      <w:r w:rsidR="00D516C5">
        <w:t xml:space="preserve"> that every team member is familiar with these functions.</w:t>
      </w:r>
    </w:p>
    <w:p w14:paraId="7CD3327F" w14:textId="77777777" w:rsidR="003C2189" w:rsidRDefault="003C2189" w:rsidP="00DC22E9"/>
    <w:p w14:paraId="308CFDF0" w14:textId="77777777" w:rsidR="000D274A" w:rsidRDefault="000D274A" w:rsidP="000D274A">
      <w:pPr>
        <w:keepNext/>
      </w:pPr>
      <w:r w:rsidRPr="000D274A">
        <w:rPr>
          <w:noProof/>
        </w:rPr>
        <w:drawing>
          <wp:inline distT="0" distB="0" distL="0" distR="0" wp14:anchorId="45878FE5" wp14:editId="7660D5C6">
            <wp:extent cx="6645910" cy="2623820"/>
            <wp:effectExtent l="0" t="0" r="2540" b="5080"/>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71"/>
                    <a:stretch>
                      <a:fillRect/>
                    </a:stretch>
                  </pic:blipFill>
                  <pic:spPr>
                    <a:xfrm>
                      <a:off x="0" y="0"/>
                      <a:ext cx="6645910" cy="2623820"/>
                    </a:xfrm>
                    <a:prstGeom prst="rect">
                      <a:avLst/>
                    </a:prstGeom>
                  </pic:spPr>
                </pic:pic>
              </a:graphicData>
            </a:graphic>
          </wp:inline>
        </w:drawing>
      </w:r>
    </w:p>
    <w:p w14:paraId="6546402F" w14:textId="7A5431E1" w:rsidR="00D516C5" w:rsidRDefault="000D274A" w:rsidP="00450898">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54</w:t>
      </w:r>
      <w:r w:rsidR="00E7495E">
        <w:rPr>
          <w:noProof/>
        </w:rPr>
        <w:fldChar w:fldCharType="end"/>
      </w:r>
      <w:r>
        <w:t xml:space="preserve"> | Utility JQuery-Like Functions</w:t>
      </w:r>
      <w:r w:rsidR="00450898">
        <w:t xml:space="preserve"> </w:t>
      </w:r>
      <w:r w:rsidR="00450898" w:rsidRPr="00450898">
        <w:rPr>
          <w:b w:val="0"/>
          <w:bCs/>
        </w:rPr>
        <w:t>(</w:t>
      </w:r>
      <w:r w:rsidR="00213BC7">
        <w:rPr>
          <w:b w:val="0"/>
          <w:bCs/>
        </w:rPr>
        <w:t>Appendix/Code/</w:t>
      </w:r>
      <w:r w:rsidR="00450898" w:rsidRPr="00450898">
        <w:rPr>
          <w:b w:val="0"/>
          <w:bCs/>
        </w:rPr>
        <w:t>util/misc.js)</w:t>
      </w:r>
    </w:p>
    <w:p w14:paraId="0C1C17F6" w14:textId="77777777" w:rsidR="00D516C5" w:rsidRPr="00DC22E9" w:rsidRDefault="00D516C5" w:rsidP="00DC22E9"/>
    <w:p w14:paraId="6AF19B88" w14:textId="3DA4F641" w:rsidR="00E66A85" w:rsidRDefault="00CB7A37" w:rsidP="00CB7A37">
      <w:pPr>
        <w:pStyle w:val="Heading2"/>
      </w:pPr>
      <w:bookmarkStart w:id="49" w:name="_Toc127837649"/>
      <w:r>
        <w:t xml:space="preserve">4.3. | </w:t>
      </w:r>
      <w:r w:rsidR="00E66A85">
        <w:t>Backend Design</w:t>
      </w:r>
      <w:bookmarkEnd w:id="49"/>
    </w:p>
    <w:p w14:paraId="3246C79D" w14:textId="77777777" w:rsidR="00ED2479" w:rsidRDefault="00ED2479" w:rsidP="00F01362"/>
    <w:p w14:paraId="59944D25" w14:textId="5A47B289" w:rsidR="00F01362" w:rsidRPr="00F01362" w:rsidRDefault="00DE79E8" w:rsidP="00F01362">
      <w:r>
        <w:t>We may choose from several options</w:t>
      </w:r>
      <w:r w:rsidR="00685FCA">
        <w:t xml:space="preserve"> </w:t>
      </w:r>
      <w:r w:rsidR="00485CE6">
        <w:t>regarding</w:t>
      </w:r>
      <w:r w:rsidR="00685FCA">
        <w:t xml:space="preserve"> </w:t>
      </w:r>
      <w:r>
        <w:t>application architecture</w:t>
      </w:r>
      <w:r w:rsidR="00485CE6">
        <w:t>, such as WebSocket or GraphQL</w:t>
      </w:r>
      <w:r w:rsidR="00FA3F86">
        <w:t>;</w:t>
      </w:r>
      <w:r w:rsidR="00587164">
        <w:t xml:space="preserve"> however, this application </w:t>
      </w:r>
      <w:r w:rsidR="00FF0099">
        <w:t>will use RESTful architecture</w:t>
      </w:r>
      <w:r w:rsidR="007514CD">
        <w:t xml:space="preserve"> (R</w:t>
      </w:r>
      <w:r w:rsidR="00B36359">
        <w:t>e</w:t>
      </w:r>
      <w:r w:rsidR="007514CD">
        <w:t>presentation</w:t>
      </w:r>
      <w:r w:rsidR="00B36359">
        <w:t>al State Transfer</w:t>
      </w:r>
      <w:r w:rsidR="007514CD">
        <w:t>)</w:t>
      </w:r>
      <w:r w:rsidR="00FF0099">
        <w:t>. One of the main advantages of using</w:t>
      </w:r>
      <w:r w:rsidR="003619DB">
        <w:t xml:space="preserve"> RESTful is </w:t>
      </w:r>
      <w:r w:rsidR="00484CBA">
        <w:t xml:space="preserve">that </w:t>
      </w:r>
      <w:r w:rsidR="00D35D7E">
        <w:t xml:space="preserve">it </w:t>
      </w:r>
      <w:r w:rsidR="00484CBA">
        <w:t xml:space="preserve">is </w:t>
      </w:r>
      <w:r w:rsidR="00477682">
        <w:t>scalable</w:t>
      </w:r>
      <w:r w:rsidR="00745F99">
        <w:t>, stateless</w:t>
      </w:r>
      <w:r w:rsidR="00634351">
        <w:t>, easy to use,</w:t>
      </w:r>
      <w:r w:rsidR="00477682">
        <w:t xml:space="preserve"> and built on HTML </w:t>
      </w:r>
      <w:r w:rsidR="00A51991">
        <w:t>standards</w:t>
      </w:r>
      <w:r w:rsidR="00477682">
        <w:t>, using traditional (GET, PUT, POST)</w:t>
      </w:r>
      <w:r w:rsidR="00AE0058">
        <w:t xml:space="preserve"> request</w:t>
      </w:r>
      <w:r w:rsidR="00745F99">
        <w:t xml:space="preserve"> verbs</w:t>
      </w:r>
      <w:r w:rsidR="00A33A8F">
        <w:t>.</w:t>
      </w:r>
    </w:p>
    <w:p w14:paraId="7EC7C145" w14:textId="77777777" w:rsidR="003D4356" w:rsidRDefault="003D4356" w:rsidP="001F0D36">
      <w:bookmarkStart w:id="50" w:name="_Toc127837650"/>
    </w:p>
    <w:p w14:paraId="450EF001" w14:textId="60649C4A" w:rsidR="00AC37B8" w:rsidRDefault="00CB7A37" w:rsidP="00CB7A37">
      <w:pPr>
        <w:pStyle w:val="Heading3"/>
      </w:pPr>
      <w:r>
        <w:t xml:space="preserve">4.3.1. | </w:t>
      </w:r>
      <w:r w:rsidR="00AC37B8">
        <w:t>User Interaction</w:t>
      </w:r>
      <w:bookmarkEnd w:id="50"/>
    </w:p>
    <w:p w14:paraId="23B60563" w14:textId="77777777" w:rsidR="009579B2" w:rsidRDefault="009579B2" w:rsidP="009579B2"/>
    <w:p w14:paraId="27A16E56" w14:textId="4FA63045" w:rsidR="003D4356" w:rsidRDefault="000179E2" w:rsidP="009579B2">
      <w:r>
        <w:t>When the user interacts with the server</w:t>
      </w:r>
      <w:r w:rsidR="00042AAA">
        <w:t xml:space="preserve">, for instance, </w:t>
      </w:r>
      <w:r w:rsidR="0065504F">
        <w:t>to access and display basic user information, request a guitar tablature or store</w:t>
      </w:r>
      <w:r w:rsidR="00E0614C">
        <w:t xml:space="preserve"> the scores</w:t>
      </w:r>
      <w:r w:rsidR="001B20E9">
        <w:t xml:space="preserve">, the frontend will communicate </w:t>
      </w:r>
      <w:r w:rsidR="00E0614C">
        <w:t xml:space="preserve">these intentions </w:t>
      </w:r>
      <w:r w:rsidR="001B20E9">
        <w:t>with the server side</w:t>
      </w:r>
      <w:r w:rsidR="00E0614C">
        <w:t>.</w:t>
      </w:r>
      <w:r w:rsidR="000B3371">
        <w:t xml:space="preserve"> </w:t>
      </w:r>
      <w:r w:rsidR="00B32030">
        <w:t>In exchange</w:t>
      </w:r>
      <w:r w:rsidR="00251686">
        <w:t>,</w:t>
      </w:r>
      <w:r w:rsidR="00B32030">
        <w:t xml:space="preserve"> the server will send</w:t>
      </w:r>
      <w:r w:rsidR="00251686">
        <w:t xml:space="preserve"> back the </w:t>
      </w:r>
      <w:r w:rsidR="00B60C8B">
        <w:t>requested</w:t>
      </w:r>
      <w:r w:rsidR="00251686">
        <w:t xml:space="preserve"> information</w:t>
      </w:r>
      <w:r w:rsidR="00B60C8B">
        <w:t xml:space="preserve"> in a JSON</w:t>
      </w:r>
      <w:r w:rsidR="008D1228">
        <w:t>-</w:t>
      </w:r>
      <w:r w:rsidR="00B60C8B">
        <w:t>formatted response.</w:t>
      </w:r>
      <w:r w:rsidR="005E15C3">
        <w:t xml:space="preserve"> </w:t>
      </w:r>
      <w:r w:rsidR="001767D5">
        <w:t>We can use</w:t>
      </w:r>
      <w:r w:rsidR="00DF6316">
        <w:t xml:space="preserve"> JSON Web Tokens</w:t>
      </w:r>
      <w:r w:rsidR="001767D5">
        <w:t xml:space="preserve"> </w:t>
      </w:r>
      <w:r w:rsidR="00DF6316">
        <w:t>(</w:t>
      </w:r>
      <w:r w:rsidR="001767D5">
        <w:t>JWT</w:t>
      </w:r>
      <w:r w:rsidR="00DF6316">
        <w:t>) for authentication</w:t>
      </w:r>
      <w:r w:rsidR="003A2C9B">
        <w:t xml:space="preserve">, </w:t>
      </w:r>
      <w:r w:rsidR="0090595B">
        <w:t xml:space="preserve">a </w:t>
      </w:r>
      <w:r w:rsidR="00035A1A">
        <w:t>modern, secure standard</w:t>
      </w:r>
      <w:r w:rsidR="00F55A05">
        <w:t xml:space="preserve"> where each </w:t>
      </w:r>
      <w:r w:rsidR="00F81710">
        <w:t>request header receives a JWT token.</w:t>
      </w:r>
    </w:p>
    <w:p w14:paraId="6F793C2B" w14:textId="77777777" w:rsidR="00473B42" w:rsidRDefault="00473B42" w:rsidP="009579B2"/>
    <w:p w14:paraId="0BAE58E6" w14:textId="77777777" w:rsidR="00832CA4" w:rsidRDefault="00473B42" w:rsidP="00832CA4">
      <w:pPr>
        <w:keepNext/>
      </w:pPr>
      <w:r>
        <w:rPr>
          <w:noProof/>
        </w:rPr>
        <w:drawing>
          <wp:inline distT="0" distB="0" distL="0" distR="0" wp14:anchorId="7B0692FA" wp14:editId="6E5F4A63">
            <wp:extent cx="6645910" cy="1927860"/>
            <wp:effectExtent l="0" t="0" r="2540" b="0"/>
            <wp:docPr id="58" name="Picture 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abl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6645910" cy="1927860"/>
                    </a:xfrm>
                    <a:prstGeom prst="rect">
                      <a:avLst/>
                    </a:prstGeom>
                  </pic:spPr>
                </pic:pic>
              </a:graphicData>
            </a:graphic>
          </wp:inline>
        </w:drawing>
      </w:r>
    </w:p>
    <w:p w14:paraId="1DF7AAFD" w14:textId="36DF8CF4" w:rsidR="00473B42" w:rsidRDefault="00832CA4" w:rsidP="00832CA4">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55</w:t>
      </w:r>
      <w:r w:rsidR="00E7495E">
        <w:rPr>
          <w:noProof/>
        </w:rPr>
        <w:fldChar w:fldCharType="end"/>
      </w:r>
      <w:r>
        <w:t xml:space="preserve"> | RESTful Login</w:t>
      </w:r>
      <w:r w:rsidR="003A2FEC">
        <w:t xml:space="preserve"> Request</w:t>
      </w:r>
      <w:r>
        <w:t xml:space="preserve"> with JWT Tokens</w:t>
      </w:r>
    </w:p>
    <w:p w14:paraId="69AEDD1B" w14:textId="2F945863" w:rsidR="00AC37B8" w:rsidRDefault="00D0339E" w:rsidP="00D0339E">
      <w:pPr>
        <w:pStyle w:val="Heading3"/>
      </w:pPr>
      <w:bookmarkStart w:id="51" w:name="_Toc127837651"/>
      <w:r>
        <w:lastRenderedPageBreak/>
        <w:t xml:space="preserve">4.3.2. | </w:t>
      </w:r>
      <w:r w:rsidR="00554C0E">
        <w:t>ER Diagram</w:t>
      </w:r>
      <w:bookmarkEnd w:id="51"/>
    </w:p>
    <w:p w14:paraId="172FAC53" w14:textId="77777777" w:rsidR="00EA7B3D" w:rsidRDefault="00EA7B3D" w:rsidP="00EA7B3D"/>
    <w:p w14:paraId="689DB843" w14:textId="59D34933" w:rsidR="00EA7B3D" w:rsidRPr="00EA7B3D" w:rsidRDefault="00DD29CC" w:rsidP="00EA7B3D">
      <w:r>
        <w:t>Our RESTful application needs to communicate with</w:t>
      </w:r>
      <w:r w:rsidR="00741BC9">
        <w:t xml:space="preserve"> a </w:t>
      </w:r>
      <w:r w:rsidR="00FF1ACC">
        <w:t>server</w:t>
      </w:r>
      <w:r w:rsidR="00741BC9">
        <w:t>,</w:t>
      </w:r>
      <w:r w:rsidR="004344AC">
        <w:t xml:space="preserve"> </w:t>
      </w:r>
      <w:r w:rsidR="00C912E7">
        <w:t xml:space="preserve">and </w:t>
      </w:r>
      <w:r w:rsidR="00EA490A">
        <w:t>various options are</w:t>
      </w:r>
      <w:r w:rsidR="00C912E7">
        <w:t xml:space="preserve"> available, such as </w:t>
      </w:r>
      <w:r w:rsidR="0057795B">
        <w:t xml:space="preserve">Flask, </w:t>
      </w:r>
      <w:r w:rsidR="00EA490A">
        <w:t>Django or NodeJS.</w:t>
      </w:r>
      <w:r w:rsidR="008A622A">
        <w:t xml:space="preserve"> NodeJS is one of</w:t>
      </w:r>
      <w:r w:rsidR="00874F84">
        <w:t xml:space="preserve"> our best candidates, as</w:t>
      </w:r>
      <w:r w:rsidR="00FB506D">
        <w:t xml:space="preserve"> it is built on the </w:t>
      </w:r>
      <w:r w:rsidR="00D40555">
        <w:t xml:space="preserve">Chrome </w:t>
      </w:r>
      <w:r w:rsidR="00202A98">
        <w:t>V8</w:t>
      </w:r>
      <w:r w:rsidR="00D40555">
        <w:t xml:space="preserve"> JavaScript engine</w:t>
      </w:r>
      <w:r w:rsidR="00010511">
        <w:t xml:space="preserve"> (ES6 support)</w:t>
      </w:r>
      <w:r w:rsidR="00DE1D1E">
        <w:t xml:space="preserve"> and is a</w:t>
      </w:r>
      <w:r w:rsidR="00EB1D1E">
        <w:t xml:space="preserve"> </w:t>
      </w:r>
      <w:r w:rsidR="004D7888">
        <w:t xml:space="preserve">web-native, </w:t>
      </w:r>
      <w:r w:rsidR="00B0095C">
        <w:t xml:space="preserve">easy-to-adapt </w:t>
      </w:r>
      <w:r w:rsidR="00DE1D1E">
        <w:t>server environment</w:t>
      </w:r>
      <w:r w:rsidR="00B0095C">
        <w:t>.</w:t>
      </w:r>
      <w:r w:rsidR="00326046">
        <w:t xml:space="preserve"> </w:t>
      </w:r>
      <w:r w:rsidR="00104C01">
        <w:t>A</w:t>
      </w:r>
      <w:r w:rsidR="00C268BC">
        <w:t xml:space="preserve"> </w:t>
      </w:r>
      <w:r w:rsidR="00CD20E3">
        <w:t>commer</w:t>
      </w:r>
      <w:r w:rsidR="00104C01">
        <w:t>c</w:t>
      </w:r>
      <w:r w:rsidR="00CD20E3">
        <w:t xml:space="preserve">ial </w:t>
      </w:r>
      <w:r w:rsidR="00104C01">
        <w:t>implementation</w:t>
      </w:r>
      <w:r w:rsidR="00C268BC">
        <w:t xml:space="preserve"> </w:t>
      </w:r>
      <w:r w:rsidR="00767274">
        <w:t>would most likely</w:t>
      </w:r>
      <w:r w:rsidR="00C268BC">
        <w:t xml:space="preserve"> be </w:t>
      </w:r>
      <w:r w:rsidR="00057773">
        <w:t>made</w:t>
      </w:r>
      <w:r w:rsidR="00C268BC">
        <w:t xml:space="preserve"> </w:t>
      </w:r>
      <w:r w:rsidR="00480F19">
        <w:t>a</w:t>
      </w:r>
      <w:r w:rsidR="00057773">
        <w:t>r</w:t>
      </w:r>
      <w:r w:rsidR="00480F19">
        <w:t>ound a</w:t>
      </w:r>
      <w:r w:rsidR="00C268BC">
        <w:t xml:space="preserve"> </w:t>
      </w:r>
      <w:r w:rsidR="00DA27BE">
        <w:t xml:space="preserve">MERN </w:t>
      </w:r>
      <w:r w:rsidR="00F225AE">
        <w:t>(Mongo-Express-React-NodeJS)</w:t>
      </w:r>
      <w:r w:rsidR="00480F19">
        <w:t xml:space="preserve"> </w:t>
      </w:r>
      <w:r w:rsidR="00057773">
        <w:t>stack</w:t>
      </w:r>
      <w:r w:rsidR="00906C05">
        <w:t>;</w:t>
      </w:r>
      <w:r w:rsidR="00967C24">
        <w:t xml:space="preserve"> therefore, using MongoDB </w:t>
      </w:r>
      <w:r w:rsidR="00906C05">
        <w:t xml:space="preserve">for the prototype </w:t>
      </w:r>
      <w:r w:rsidR="00A91A71">
        <w:t>is a</w:t>
      </w:r>
      <w:r w:rsidR="00906C05">
        <w:t xml:space="preserve"> </w:t>
      </w:r>
      <w:r w:rsidR="002B676A">
        <w:t>logical</w:t>
      </w:r>
      <w:r w:rsidR="00A91A71">
        <w:t xml:space="preserve"> and appropriate</w:t>
      </w:r>
      <w:r w:rsidR="002B676A">
        <w:t xml:space="preserve"> </w:t>
      </w:r>
      <w:r w:rsidR="00906C05">
        <w:t>design decision</w:t>
      </w:r>
      <w:r w:rsidR="000018FB">
        <w:t xml:space="preserve">. The following </w:t>
      </w:r>
      <w:r w:rsidR="004E2F7F">
        <w:t xml:space="preserve">entity relationship may be applied to </w:t>
      </w:r>
      <w:r w:rsidR="00F14A15">
        <w:t>the prototype</w:t>
      </w:r>
      <w:r w:rsidR="004170DC">
        <w:t>'s database:</w:t>
      </w:r>
    </w:p>
    <w:p w14:paraId="42FDC23E" w14:textId="77777777" w:rsidR="00075071" w:rsidRDefault="00075071" w:rsidP="00075071"/>
    <w:p w14:paraId="7E734E1F" w14:textId="77777777" w:rsidR="00B71E34" w:rsidRDefault="00B71E34" w:rsidP="00075071"/>
    <w:p w14:paraId="3228F48F" w14:textId="1C9A3563" w:rsidR="00F537CD" w:rsidRDefault="002F2798" w:rsidP="00F537CD">
      <w:pPr>
        <w:keepNext/>
      </w:pPr>
      <w:r>
        <w:rPr>
          <w:noProof/>
        </w:rPr>
        <w:drawing>
          <wp:inline distT="0" distB="0" distL="0" distR="0" wp14:anchorId="62FEDCA5" wp14:editId="22C7DDE3">
            <wp:extent cx="6645910" cy="5987415"/>
            <wp:effectExtent l="0" t="0" r="0" b="0"/>
            <wp:docPr id="172" name="Picture 172" descr="A picture containing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A picture containing engineering drawing&#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6645910" cy="5987415"/>
                    </a:xfrm>
                    <a:prstGeom prst="rect">
                      <a:avLst/>
                    </a:prstGeom>
                  </pic:spPr>
                </pic:pic>
              </a:graphicData>
            </a:graphic>
          </wp:inline>
        </w:drawing>
      </w:r>
    </w:p>
    <w:p w14:paraId="09C47C64" w14:textId="472F34CB" w:rsidR="00654E19" w:rsidRPr="00075071" w:rsidRDefault="00F537CD" w:rsidP="00465F4A">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56</w:t>
      </w:r>
      <w:r w:rsidR="00E7495E">
        <w:rPr>
          <w:noProof/>
        </w:rPr>
        <w:fldChar w:fldCharType="end"/>
      </w:r>
      <w:r>
        <w:t xml:space="preserve">| </w:t>
      </w:r>
      <w:r w:rsidR="00EA6191">
        <w:t xml:space="preserve">Generic </w:t>
      </w:r>
      <w:r>
        <w:t>Entity Relationship Diagram</w:t>
      </w:r>
      <w:r w:rsidR="00EA6191">
        <w:t xml:space="preserve"> </w:t>
      </w:r>
      <w:r w:rsidRPr="00465F4A">
        <w:rPr>
          <w:b w:val="0"/>
          <w:bCs/>
        </w:rPr>
        <w:t>(</w:t>
      </w:r>
      <w:r w:rsidR="00465F4A" w:rsidRPr="00465F4A">
        <w:rPr>
          <w:b w:val="0"/>
          <w:bCs/>
        </w:rPr>
        <w:t>Appendix/ER.drawio</w:t>
      </w:r>
      <w:r w:rsidRPr="00465F4A">
        <w:rPr>
          <w:b w:val="0"/>
          <w:bCs/>
        </w:rPr>
        <w:t>)</w:t>
      </w:r>
    </w:p>
    <w:p w14:paraId="02FDC3D2" w14:textId="77777777" w:rsidR="002714A8" w:rsidRDefault="002714A8" w:rsidP="00BD1D0B">
      <w:pPr>
        <w:jc w:val="left"/>
      </w:pPr>
    </w:p>
    <w:p w14:paraId="666529AA" w14:textId="76DF784C" w:rsidR="009B08EB" w:rsidRDefault="00435820" w:rsidP="009144DA">
      <w:r>
        <w:t>Because of the separation of concern</w:t>
      </w:r>
      <w:r w:rsidR="00E85405">
        <w:t>s</w:t>
      </w:r>
      <w:r w:rsidR="009A41A7">
        <w:t>,</w:t>
      </w:r>
      <w:r>
        <w:t xml:space="preserve"> t</w:t>
      </w:r>
      <w:r w:rsidR="0057341C">
        <w:t xml:space="preserve">he User </w:t>
      </w:r>
      <w:r>
        <w:t xml:space="preserve">table is </w:t>
      </w:r>
      <w:r w:rsidR="00E85405">
        <w:t xml:space="preserve">used </w:t>
      </w:r>
      <w:r w:rsidR="005D1F8C">
        <w:t>for authentication</w:t>
      </w:r>
      <w:r w:rsidR="008F5C52">
        <w:t>,</w:t>
      </w:r>
      <w:r w:rsidR="005D1F8C">
        <w:t xml:space="preserve"> </w:t>
      </w:r>
      <w:r w:rsidR="0057341C">
        <w:t xml:space="preserve">and </w:t>
      </w:r>
      <w:r w:rsidR="009144DA">
        <w:t xml:space="preserve">the </w:t>
      </w:r>
      <w:r w:rsidR="0057341C">
        <w:t xml:space="preserve">Profile table </w:t>
      </w:r>
      <w:r w:rsidR="00FC4F98">
        <w:t xml:space="preserve">stores every other information about the client. As </w:t>
      </w:r>
      <w:r w:rsidR="00104493">
        <w:t xml:space="preserve">deleting a user may cause referencing problems (for instance, </w:t>
      </w:r>
      <w:r w:rsidR="009144DA">
        <w:t xml:space="preserve">empty </w:t>
      </w:r>
      <w:r w:rsidR="00240374">
        <w:t xml:space="preserve">user </w:t>
      </w:r>
      <w:r w:rsidR="009144DA">
        <w:t>reference in a score chart or creator of tablature</w:t>
      </w:r>
      <w:r w:rsidR="00104493">
        <w:t>)</w:t>
      </w:r>
      <w:r w:rsidR="008F5C52">
        <w:t>,</w:t>
      </w:r>
      <w:r>
        <w:t xml:space="preserve"> </w:t>
      </w:r>
      <w:r w:rsidR="008F5C52">
        <w:t>an active status property must be stored on the User table.</w:t>
      </w:r>
      <w:r w:rsidR="00E83DE4">
        <w:t xml:space="preserve"> A separate</w:t>
      </w:r>
      <w:r w:rsidR="007B6ECC">
        <w:t xml:space="preserve"> profile </w:t>
      </w:r>
      <w:r w:rsidR="007B6ECC">
        <w:lastRenderedPageBreak/>
        <w:t xml:space="preserve">makes </w:t>
      </w:r>
      <w:r w:rsidR="00C1489B">
        <w:t xml:space="preserve">it </w:t>
      </w:r>
      <w:r w:rsidR="007B6ECC">
        <w:t xml:space="preserve">possible </w:t>
      </w:r>
      <w:r w:rsidR="00C1489B">
        <w:t>t</w:t>
      </w:r>
      <w:r w:rsidR="004C6CD4">
        <w:t>o delete</w:t>
      </w:r>
      <w:r w:rsidR="007B6ECC">
        <w:t xml:space="preserve"> personal information, as only </w:t>
      </w:r>
      <w:r w:rsidR="00C1489B">
        <w:t xml:space="preserve">the </w:t>
      </w:r>
      <w:r w:rsidR="007B6ECC">
        <w:t xml:space="preserve">User table </w:t>
      </w:r>
      <w:r w:rsidR="004C6CD4">
        <w:t>references</w:t>
      </w:r>
      <w:r w:rsidR="00C1489B">
        <w:t xml:space="preserve"> it.</w:t>
      </w:r>
      <w:r w:rsidR="009B08EB">
        <w:t xml:space="preserve"> </w:t>
      </w:r>
      <w:r w:rsidR="00C1489B">
        <w:t>T</w:t>
      </w:r>
      <w:r w:rsidR="009752AF">
        <w:t xml:space="preserve">he user can </w:t>
      </w:r>
      <w:r w:rsidR="00142FE2">
        <w:t>choose</w:t>
      </w:r>
      <w:r w:rsidR="009752AF">
        <w:t xml:space="preserve"> an avatar </w:t>
      </w:r>
      <w:r w:rsidR="00142FE2">
        <w:t>for</w:t>
      </w:r>
      <w:r w:rsidR="009752AF">
        <w:t xml:space="preserve"> their profile, </w:t>
      </w:r>
      <w:r w:rsidR="00142FE2">
        <w:t xml:space="preserve">stored as </w:t>
      </w:r>
      <w:r w:rsidR="009752AF">
        <w:t>a string</w:t>
      </w:r>
      <w:r w:rsidR="005605BE">
        <w:t>. T</w:t>
      </w:r>
      <w:r w:rsidR="0098311C">
        <w:t>he contact information is included in the profile details for simplicity</w:t>
      </w:r>
      <w:r w:rsidR="003101F7">
        <w:t xml:space="preserve">, which would otherwise </w:t>
      </w:r>
      <w:r w:rsidR="00C61A2F">
        <w:t xml:space="preserve">receive a separate </w:t>
      </w:r>
      <w:r w:rsidR="005605BE">
        <w:t>Address or Contact table and appropriate conjunction tables</w:t>
      </w:r>
      <w:r w:rsidR="0098311C">
        <w:t>.</w:t>
      </w:r>
    </w:p>
    <w:p w14:paraId="66D1EC5B" w14:textId="77777777" w:rsidR="005605BE" w:rsidRDefault="005605BE" w:rsidP="009144DA"/>
    <w:p w14:paraId="324C7E5B" w14:textId="57FEAB09" w:rsidR="00D422CE" w:rsidRDefault="0083285D" w:rsidP="009144DA">
      <w:r>
        <w:t>T</w:t>
      </w:r>
      <w:r w:rsidR="000939AE">
        <w:t>he tablatures will be stored in the Tab table</w:t>
      </w:r>
      <w:r w:rsidR="0004605E">
        <w:t xml:space="preserve"> with basic tab information and the </w:t>
      </w:r>
      <w:r w:rsidR="00FB57E9">
        <w:t>tab content and will be referenced by several other tables, such as Like, Comment</w:t>
      </w:r>
      <w:r w:rsidR="002D2074">
        <w:t xml:space="preserve"> or Play. </w:t>
      </w:r>
      <w:r w:rsidR="00DB073C">
        <w:t>When a user plays a</w:t>
      </w:r>
      <w:r w:rsidR="00851188">
        <w:t xml:space="preserve"> tab to the end</w:t>
      </w:r>
      <w:r w:rsidR="008F16F4">
        <w:t>,</w:t>
      </w:r>
      <w:r w:rsidR="00851188">
        <w:t xml:space="preserve"> the score will be stored in the Play table with</w:t>
      </w:r>
      <w:r w:rsidR="008F16F4">
        <w:t xml:space="preserve"> the points achieved and other statistics, such as timing and accuracy</w:t>
      </w:r>
      <w:r w:rsidR="002C1B18">
        <w:t>.</w:t>
      </w:r>
      <w:r w:rsidR="00D422CE">
        <w:t xml:space="preserve"> </w:t>
      </w:r>
      <w:r w:rsidR="002C1B18">
        <w:t>Lastly, users may collect achievements</w:t>
      </w:r>
      <w:r w:rsidR="00CE6052">
        <w:t xml:space="preserve">. The condition </w:t>
      </w:r>
      <w:r w:rsidR="001850C2">
        <w:t xml:space="preserve">or criteria </w:t>
      </w:r>
      <w:r w:rsidR="00CE6052">
        <w:t xml:space="preserve">of the achievement </w:t>
      </w:r>
      <w:r w:rsidR="001850C2">
        <w:t>is stored along with the</w:t>
      </w:r>
      <w:r w:rsidR="00F155CA">
        <w:t xml:space="preserve"> value and basic description</w:t>
      </w:r>
      <w:r w:rsidR="007C6BF0">
        <w:t>. B</w:t>
      </w:r>
      <w:r w:rsidR="00863577">
        <w:t xml:space="preserve">ecause of the many-to-many </w:t>
      </w:r>
      <w:r w:rsidR="007C6BF0">
        <w:t xml:space="preserve">relation, a UserAchievement conjunction table </w:t>
      </w:r>
      <w:r w:rsidR="00A10EC9">
        <w:t xml:space="preserve">may </w:t>
      </w:r>
      <w:r w:rsidR="007C6BF0">
        <w:t>be created</w:t>
      </w:r>
      <w:r w:rsidR="00E76F1F">
        <w:t xml:space="preserve"> to normalise this relation</w:t>
      </w:r>
      <w:r w:rsidR="003350D3">
        <w:t xml:space="preserve"> with reference to UserID and AchievemntID as foreign keys</w:t>
      </w:r>
      <w:r w:rsidR="007C6BF0">
        <w:t>.</w:t>
      </w:r>
      <w:r w:rsidR="001C0261">
        <w:t xml:space="preserve"> </w:t>
      </w:r>
      <w:r w:rsidR="00ED65F2">
        <w:t>Alternativ</w:t>
      </w:r>
      <w:r w:rsidR="00701BC9">
        <w:t>e</w:t>
      </w:r>
      <w:r w:rsidR="00ED65F2">
        <w:t>ly,</w:t>
      </w:r>
      <w:r w:rsidR="00921FD0">
        <w:t xml:space="preserve"> because we use </w:t>
      </w:r>
      <w:r w:rsidR="00701BC9">
        <w:t>a n</w:t>
      </w:r>
      <w:r w:rsidR="00921FD0">
        <w:t xml:space="preserve">o-SQL database, there are </w:t>
      </w:r>
      <w:r w:rsidR="00EA6F56">
        <w:t>options for non-normalised</w:t>
      </w:r>
      <w:r w:rsidR="00003152">
        <w:t xml:space="preserve"> solutions, such as using a list of object </w:t>
      </w:r>
      <w:r w:rsidR="001756D5">
        <w:t>IDs or hybrid snapshot storage</w:t>
      </w:r>
      <w:r w:rsidR="00003152">
        <w:t xml:space="preserve">. </w:t>
      </w:r>
      <w:r w:rsidR="00F75E20">
        <w:t xml:space="preserve">A complete </w:t>
      </w:r>
      <w:r w:rsidR="00AF0BEE">
        <w:t xml:space="preserve">commercial </w:t>
      </w:r>
      <w:r w:rsidR="00F75E20">
        <w:t>solution would need many additional tables</w:t>
      </w:r>
      <w:r w:rsidR="0090001D">
        <w:t xml:space="preserve">, such as Message, Follow, Instrument, </w:t>
      </w:r>
      <w:r w:rsidR="00654DF2">
        <w:t xml:space="preserve">Contact, Skill, </w:t>
      </w:r>
      <w:r w:rsidR="001C0261">
        <w:t xml:space="preserve">and </w:t>
      </w:r>
      <w:r w:rsidR="00654DF2">
        <w:t>Comment.</w:t>
      </w:r>
    </w:p>
    <w:p w14:paraId="566CDC39" w14:textId="77777777" w:rsidR="009B08EB" w:rsidRDefault="009B08EB" w:rsidP="009144DA"/>
    <w:p w14:paraId="1C722603" w14:textId="77777777" w:rsidR="0055358C" w:rsidRDefault="0055358C" w:rsidP="009144DA"/>
    <w:p w14:paraId="776E7119" w14:textId="51FC4842" w:rsidR="0090027C" w:rsidRDefault="00860B93" w:rsidP="009144DA">
      <w:r>
        <w:br w:type="page"/>
      </w:r>
    </w:p>
    <w:p w14:paraId="786356E7" w14:textId="402840A5" w:rsidR="00860B93" w:rsidRDefault="0090027C" w:rsidP="002005CA">
      <w:pPr>
        <w:pStyle w:val="Heading1"/>
      </w:pPr>
      <w:bookmarkStart w:id="52" w:name="_Toc127837652"/>
      <w:r>
        <w:lastRenderedPageBreak/>
        <w:t xml:space="preserve">5. </w:t>
      </w:r>
      <w:r w:rsidR="005C01D0">
        <w:t>Development</w:t>
      </w:r>
      <w:bookmarkEnd w:id="52"/>
    </w:p>
    <w:p w14:paraId="6CACE812" w14:textId="77777777" w:rsidR="0017583F" w:rsidRPr="0017583F" w:rsidRDefault="0017583F" w:rsidP="0017583F">
      <w:pPr>
        <w:pStyle w:val="Heading2"/>
      </w:pPr>
    </w:p>
    <w:p w14:paraId="70C7B4C9" w14:textId="49E23EDA" w:rsidR="0091666E" w:rsidRDefault="0090027C" w:rsidP="00155190">
      <w:pPr>
        <w:pStyle w:val="Heading2"/>
      </w:pPr>
      <w:bookmarkStart w:id="53" w:name="_Toc127837653"/>
      <w:r>
        <w:t xml:space="preserve">5.1. | </w:t>
      </w:r>
      <w:r w:rsidR="0052682B">
        <w:t>Hardware Development</w:t>
      </w:r>
      <w:bookmarkEnd w:id="53"/>
    </w:p>
    <w:p w14:paraId="0B3DF171" w14:textId="77777777" w:rsidR="0091666E" w:rsidRDefault="0091666E" w:rsidP="005E4A7C"/>
    <w:p w14:paraId="6D55C54F" w14:textId="351AC8E7" w:rsidR="00856E07" w:rsidRDefault="00195D83" w:rsidP="001051C2">
      <w:r>
        <w:t xml:space="preserve">The </w:t>
      </w:r>
      <w:r w:rsidR="00840EEC">
        <w:t xml:space="preserve">hardware </w:t>
      </w:r>
      <w:r w:rsidR="00213B1C">
        <w:t xml:space="preserve">design </w:t>
      </w:r>
      <w:r w:rsidR="007C2E9C">
        <w:t xml:space="preserve">in previous chapters </w:t>
      </w:r>
      <w:r w:rsidR="002D7582">
        <w:t>fits</w:t>
      </w:r>
      <w:r w:rsidR="000809BA">
        <w:t xml:space="preserve"> </w:t>
      </w:r>
      <w:r w:rsidR="00FC67B2">
        <w:t>hand</w:t>
      </w:r>
      <w:r w:rsidR="001609B0">
        <w:t>-</w:t>
      </w:r>
      <w:r w:rsidR="00FC67B2">
        <w:t xml:space="preserve">crafted </w:t>
      </w:r>
      <w:r w:rsidR="000809BA">
        <w:t>manufacturing</w:t>
      </w:r>
      <w:r w:rsidR="00B73B18">
        <w:t xml:space="preserve"> process</w:t>
      </w:r>
      <w:r w:rsidR="00013590">
        <w:t>es</w:t>
      </w:r>
      <w:r w:rsidR="00B73B18">
        <w:t xml:space="preserve"> with limited tools and materials. </w:t>
      </w:r>
      <w:r w:rsidR="00705DE0">
        <w:t>Despite</w:t>
      </w:r>
      <w:r w:rsidR="00013590">
        <w:t xml:space="preserve"> the </w:t>
      </w:r>
      <w:r w:rsidR="00F04F8A">
        <w:t>abundance</w:t>
      </w:r>
      <w:r w:rsidR="00925C95">
        <w:t xml:space="preserve"> </w:t>
      </w:r>
      <w:r w:rsidR="00F04F8A">
        <w:t>of third-party services</w:t>
      </w:r>
      <w:r w:rsidR="000F38FE">
        <w:t>, DIY seem</w:t>
      </w:r>
      <w:r w:rsidR="0099551C">
        <w:t>s the most feasible option, considering the time frame</w:t>
      </w:r>
      <w:r w:rsidR="00E636AE">
        <w:t>, cost and complexity.</w:t>
      </w:r>
      <w:r w:rsidR="00220A42">
        <w:t xml:space="preserve"> For instance,</w:t>
      </w:r>
      <w:r w:rsidR="00F04F8A">
        <w:t xml:space="preserve"> </w:t>
      </w:r>
      <w:r w:rsidR="008F60A3">
        <w:t>3D printing</w:t>
      </w:r>
      <w:r w:rsidR="001B7638">
        <w:t xml:space="preserve"> </w:t>
      </w:r>
      <w:r w:rsidR="00416731">
        <w:t>requires detailed modelling and</w:t>
      </w:r>
      <w:r w:rsidR="00FD4EC2">
        <w:t xml:space="preserve"> in-time delivery </w:t>
      </w:r>
      <w:r w:rsidR="008A2CAE">
        <w:t>of complex multi</w:t>
      </w:r>
      <w:r w:rsidR="00771FE8">
        <w:t xml:space="preserve">-part </w:t>
      </w:r>
      <w:r w:rsidR="008A2CAE">
        <w:t>component</w:t>
      </w:r>
      <w:r w:rsidR="00771FE8">
        <w:t>s is</w:t>
      </w:r>
      <w:r w:rsidR="00FD4EC2">
        <w:t xml:space="preserve"> not guaranteed</w:t>
      </w:r>
      <w:r w:rsidR="00037D11">
        <w:t>.</w:t>
      </w:r>
      <w:r w:rsidR="00BF1DCD">
        <w:t xml:space="preserve"> </w:t>
      </w:r>
      <w:r w:rsidR="00037D11">
        <w:t>S</w:t>
      </w:r>
      <w:r w:rsidR="00BF1DCD">
        <w:t xml:space="preserve">imilar to PCB printing, which also </w:t>
      </w:r>
      <w:r w:rsidR="00EE0869">
        <w:t>involv</w:t>
      </w:r>
      <w:r w:rsidR="00BF1DCD">
        <w:t xml:space="preserve">es </w:t>
      </w:r>
      <w:r w:rsidR="00FE34AB">
        <w:t>circuit design</w:t>
      </w:r>
      <w:r w:rsidR="002E160C">
        <w:t xml:space="preserve"> that may be faulty and needs to be reordered</w:t>
      </w:r>
      <w:r w:rsidR="006A34C3">
        <w:t>.</w:t>
      </w:r>
    </w:p>
    <w:p w14:paraId="1F3B3206" w14:textId="77777777" w:rsidR="00B1535C" w:rsidRDefault="00B1535C" w:rsidP="005E4A7C"/>
    <w:p w14:paraId="4CB58B8A" w14:textId="601E5DCC" w:rsidR="00E50DAB" w:rsidRDefault="00036F90" w:rsidP="005E4A7C">
      <w:r>
        <w:t>However, e</w:t>
      </w:r>
      <w:r w:rsidR="009D245A">
        <w:t xml:space="preserve">ven hand </w:t>
      </w:r>
      <w:r w:rsidR="005D3774">
        <w:t>manufacturing</w:t>
      </w:r>
      <w:r w:rsidR="009D245A">
        <w:t xml:space="preserve"> requires </w:t>
      </w:r>
      <w:r w:rsidR="00484123">
        <w:t>project management tools beyond Post-It notes</w:t>
      </w:r>
      <w:r w:rsidR="00607A28">
        <w:t>, and</w:t>
      </w:r>
      <w:r w:rsidR="00040101">
        <w:t xml:space="preserve"> </w:t>
      </w:r>
      <w:r w:rsidR="00607A28">
        <w:t>many software options are</w:t>
      </w:r>
      <w:r w:rsidR="00AB3A37">
        <w:t xml:space="preserve"> </w:t>
      </w:r>
      <w:r w:rsidR="00035427">
        <w:t>a</w:t>
      </w:r>
      <w:r w:rsidR="00072395">
        <w:t>v</w:t>
      </w:r>
      <w:r w:rsidR="00035427">
        <w:t>ailable</w:t>
      </w:r>
      <w:r w:rsidR="00EE7897">
        <w:t xml:space="preserve"> to work </w:t>
      </w:r>
      <w:r w:rsidR="00F5077D">
        <w:t xml:space="preserve">with </w:t>
      </w:r>
      <w:r w:rsidR="00AB3A37">
        <w:t>KanBan</w:t>
      </w:r>
      <w:r w:rsidR="00F5077D">
        <w:t>. S</w:t>
      </w:r>
      <w:r w:rsidR="0028042A">
        <w:t>ome of the mo</w:t>
      </w:r>
      <w:r w:rsidR="00864C65">
        <w:t>st recommended ones are Monday</w:t>
      </w:r>
      <w:r w:rsidR="0035485C">
        <w:t xml:space="preserve">, </w:t>
      </w:r>
      <w:r w:rsidR="00115BFE">
        <w:t xml:space="preserve">a paid </w:t>
      </w:r>
      <w:r w:rsidR="00884924">
        <w:t>application</w:t>
      </w:r>
      <w:r w:rsidR="00115BFE">
        <w:t xml:space="preserve">, </w:t>
      </w:r>
      <w:r w:rsidR="00EE7897">
        <w:t>T</w:t>
      </w:r>
      <w:r w:rsidR="00ED076F">
        <w:t>rello, with some limited features</w:t>
      </w:r>
      <w:r w:rsidR="001F0BEE">
        <w:t xml:space="preserve"> or even </w:t>
      </w:r>
      <w:r w:rsidR="00884924">
        <w:t xml:space="preserve">Google Draft. </w:t>
      </w:r>
      <w:r w:rsidR="006A1206">
        <w:t>In this scenario, Draft</w:t>
      </w:r>
      <w:r w:rsidR="005F33E8">
        <w:t xml:space="preserve"> and Excel</w:t>
      </w:r>
      <w:r w:rsidR="006A1206">
        <w:t xml:space="preserve"> </w:t>
      </w:r>
      <w:r w:rsidR="001B7906">
        <w:t>can</w:t>
      </w:r>
      <w:r w:rsidR="006A1206">
        <w:t xml:space="preserve"> perfectly cover </w:t>
      </w:r>
      <w:r w:rsidR="00DF7349">
        <w:t>the functionalities</w:t>
      </w:r>
      <w:r w:rsidR="00115ED0">
        <w:t xml:space="preserve"> th</w:t>
      </w:r>
      <w:r w:rsidR="00927584">
        <w:t>is particular solo project requires</w:t>
      </w:r>
      <w:r w:rsidR="002E6121">
        <w:t>;</w:t>
      </w:r>
      <w:r w:rsidR="00927584">
        <w:t xml:space="preserve"> </w:t>
      </w:r>
      <w:r w:rsidR="00F366B8">
        <w:t>they are</w:t>
      </w:r>
      <w:r w:rsidR="00927584">
        <w:t xml:space="preserve"> free and straightforward</w:t>
      </w:r>
      <w:r w:rsidR="00F366B8">
        <w:t xml:space="preserve"> tools</w:t>
      </w:r>
      <w:r w:rsidR="001B7906">
        <w:t>.</w:t>
      </w:r>
    </w:p>
    <w:p w14:paraId="5D27B39C" w14:textId="77777777" w:rsidR="00E555EC" w:rsidRDefault="00E555EC" w:rsidP="005E4A7C"/>
    <w:p w14:paraId="7A72E48C" w14:textId="2C75238E" w:rsidR="00561EF0" w:rsidRDefault="000B1E21" w:rsidP="00561EF0">
      <w:pPr>
        <w:keepNext/>
      </w:pPr>
      <w:r w:rsidRPr="000B1E21">
        <w:rPr>
          <w:noProof/>
        </w:rPr>
        <w:drawing>
          <wp:inline distT="0" distB="0" distL="0" distR="0" wp14:anchorId="6AD87EE1" wp14:editId="21E81218">
            <wp:extent cx="6645910" cy="1796415"/>
            <wp:effectExtent l="0" t="0" r="254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74"/>
                    <a:stretch>
                      <a:fillRect/>
                    </a:stretch>
                  </pic:blipFill>
                  <pic:spPr>
                    <a:xfrm>
                      <a:off x="0" y="0"/>
                      <a:ext cx="6645910" cy="1796415"/>
                    </a:xfrm>
                    <a:prstGeom prst="rect">
                      <a:avLst/>
                    </a:prstGeom>
                  </pic:spPr>
                </pic:pic>
              </a:graphicData>
            </a:graphic>
          </wp:inline>
        </w:drawing>
      </w:r>
      <w:r w:rsidR="004E48E4" w:rsidRPr="004E48E4">
        <w:rPr>
          <w:noProof/>
        </w:rPr>
        <w:drawing>
          <wp:inline distT="0" distB="0" distL="0" distR="0" wp14:anchorId="459FE99E" wp14:editId="45BCD455">
            <wp:extent cx="6645910" cy="287655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645910" cy="2876550"/>
                    </a:xfrm>
                    <a:prstGeom prst="rect">
                      <a:avLst/>
                    </a:prstGeom>
                  </pic:spPr>
                </pic:pic>
              </a:graphicData>
            </a:graphic>
          </wp:inline>
        </w:drawing>
      </w:r>
    </w:p>
    <w:p w14:paraId="7A3DF19A" w14:textId="147C2136" w:rsidR="004E48E4" w:rsidRDefault="00561EF0" w:rsidP="001B4D77">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57</w:t>
      </w:r>
      <w:r w:rsidR="00E7495E">
        <w:rPr>
          <w:noProof/>
        </w:rPr>
        <w:fldChar w:fldCharType="end"/>
      </w:r>
      <w:r>
        <w:t xml:space="preserve">  | </w:t>
      </w:r>
      <w:r w:rsidR="00E555EC">
        <w:t xml:space="preserve">Draft and </w:t>
      </w:r>
      <w:r w:rsidR="009D436E">
        <w:t>Logbook</w:t>
      </w:r>
      <w:r w:rsidR="00B53169">
        <w:t xml:space="preserve"> </w:t>
      </w:r>
      <w:r w:rsidR="00B53169" w:rsidRPr="00B53169">
        <w:rPr>
          <w:b w:val="0"/>
          <w:bCs/>
        </w:rPr>
        <w:t>(Appendix/Logbook.drawio)</w:t>
      </w:r>
    </w:p>
    <w:p w14:paraId="4C447B3E" w14:textId="77777777" w:rsidR="00B53169" w:rsidRDefault="00B53169" w:rsidP="00B53169"/>
    <w:p w14:paraId="573EFD99" w14:textId="77777777" w:rsidR="0017583F" w:rsidRDefault="0017583F" w:rsidP="00B53169"/>
    <w:p w14:paraId="3E81A3B8" w14:textId="77777777" w:rsidR="0017583F" w:rsidRPr="00B53169" w:rsidRDefault="0017583F" w:rsidP="00B53169"/>
    <w:p w14:paraId="67D9DF2C" w14:textId="55FFFA3C" w:rsidR="00F75DB4" w:rsidRDefault="0090027C" w:rsidP="0090027C">
      <w:pPr>
        <w:pStyle w:val="Heading3"/>
      </w:pPr>
      <w:bookmarkStart w:id="54" w:name="_Toc127837654"/>
      <w:r>
        <w:lastRenderedPageBreak/>
        <w:t>5.1.</w:t>
      </w:r>
      <w:r w:rsidR="00F50487">
        <w:t>1</w:t>
      </w:r>
      <w:r>
        <w:t xml:space="preserve">. | </w:t>
      </w:r>
      <w:r w:rsidR="00F75DB4">
        <w:t>Physical Materials</w:t>
      </w:r>
      <w:bookmarkEnd w:id="54"/>
    </w:p>
    <w:p w14:paraId="33639271" w14:textId="77777777" w:rsidR="00E06373" w:rsidRDefault="00E06373" w:rsidP="00E06373"/>
    <w:p w14:paraId="3204312D" w14:textId="3CF5FEA0" w:rsidR="00484CBE" w:rsidRDefault="00815429" w:rsidP="00E06373">
      <w:r>
        <w:t>Several materials</w:t>
      </w:r>
      <w:r w:rsidR="001F6B24">
        <w:t>, such as polystyrene or acrylic sheets, carbon fibre, wood or even metal</w:t>
      </w:r>
      <w:r w:rsidR="001A7E28">
        <w:t>s like aluminium</w:t>
      </w:r>
      <w:r w:rsidR="001F6B24">
        <w:t>, are suitable for building our prototype</w:t>
      </w:r>
      <w:r w:rsidR="00D55E86">
        <w:t>:</w:t>
      </w:r>
    </w:p>
    <w:p w14:paraId="45C0F98A" w14:textId="77777777" w:rsidR="00484CBE" w:rsidRDefault="00484CBE" w:rsidP="00E06373"/>
    <w:p w14:paraId="5B85BE57" w14:textId="77777777" w:rsidR="002C15E7" w:rsidRDefault="00484CBE" w:rsidP="002C15E7">
      <w:pPr>
        <w:keepNext/>
      </w:pPr>
      <w:r>
        <w:rPr>
          <w:noProof/>
        </w:rPr>
        <w:drawing>
          <wp:inline distT="0" distB="0" distL="0" distR="0" wp14:anchorId="70CA043F" wp14:editId="7A87356B">
            <wp:extent cx="6645910" cy="1791335"/>
            <wp:effectExtent l="0" t="0" r="2540" b="0"/>
            <wp:docPr id="55" name="Picture 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6645910" cy="1791335"/>
                    </a:xfrm>
                    <a:prstGeom prst="rect">
                      <a:avLst/>
                    </a:prstGeom>
                  </pic:spPr>
                </pic:pic>
              </a:graphicData>
            </a:graphic>
          </wp:inline>
        </w:drawing>
      </w:r>
    </w:p>
    <w:p w14:paraId="5154E872" w14:textId="6EC9DB7A" w:rsidR="00484CBE" w:rsidRDefault="002C15E7" w:rsidP="002C15E7">
      <w:pPr>
        <w:pStyle w:val="Caption"/>
        <w:jc w:val="center"/>
        <w:rPr>
          <w:b w:val="0"/>
          <w:bCs/>
        </w:rPr>
      </w:pPr>
      <w:r>
        <w:t xml:space="preserve">Figure </w:t>
      </w:r>
      <w:r w:rsidR="00E7495E">
        <w:fldChar w:fldCharType="begin"/>
      </w:r>
      <w:r w:rsidR="00E7495E">
        <w:instrText xml:space="preserve"> SEQ Figure \* ARABIC </w:instrText>
      </w:r>
      <w:r w:rsidR="00E7495E">
        <w:fldChar w:fldCharType="separate"/>
      </w:r>
      <w:r w:rsidR="007C7D59">
        <w:rPr>
          <w:noProof/>
        </w:rPr>
        <w:t>58</w:t>
      </w:r>
      <w:r w:rsidR="00E7495E">
        <w:rPr>
          <w:noProof/>
        </w:rPr>
        <w:fldChar w:fldCharType="end"/>
      </w:r>
      <w:r>
        <w:t xml:space="preserve"> | Materials and Properties Rating </w:t>
      </w:r>
      <w:r w:rsidRPr="002C15E7">
        <w:rPr>
          <w:b w:val="0"/>
          <w:bCs/>
        </w:rPr>
        <w:t>(Appendix/Material_Properties.drawio)</w:t>
      </w:r>
    </w:p>
    <w:p w14:paraId="3B09ABCB" w14:textId="77777777" w:rsidR="002C15E7" w:rsidRDefault="002C15E7" w:rsidP="002C15E7"/>
    <w:p w14:paraId="0ECADA8C" w14:textId="297AF1D4" w:rsidR="00D55E86" w:rsidRDefault="00D55E86" w:rsidP="002C15E7">
      <w:r>
        <w:t>We will use polyst</w:t>
      </w:r>
      <w:r w:rsidR="0025578B">
        <w:t>y</w:t>
      </w:r>
      <w:r>
        <w:t xml:space="preserve">rene </w:t>
      </w:r>
      <w:r w:rsidR="0025578B">
        <w:t xml:space="preserve">sheets </w:t>
      </w:r>
      <w:r w:rsidR="00A57F6D">
        <w:t xml:space="preserve">for the prototype </w:t>
      </w:r>
      <w:r w:rsidR="0025578B">
        <w:t xml:space="preserve">as we will need two different </w:t>
      </w:r>
      <w:r w:rsidR="00010F09">
        <w:t>thickness size</w:t>
      </w:r>
      <w:r w:rsidR="00242501">
        <w:t>s for the sheets (2mm and 3mm)</w:t>
      </w:r>
      <w:r w:rsidR="00010F09">
        <w:t>. They are available</w:t>
      </w:r>
      <w:r w:rsidR="00FB046B">
        <w:t xml:space="preserve"> in most hardware shops and are the cheapest options (</w:t>
      </w:r>
      <w:r w:rsidR="00392F29">
        <w:t>£30 - £50 depending on size</w:t>
      </w:r>
      <w:r w:rsidR="00FB046B">
        <w:t>)</w:t>
      </w:r>
      <w:r w:rsidR="00392F29">
        <w:t>.</w:t>
      </w:r>
      <w:r w:rsidR="00140449">
        <w:t xml:space="preserve"> </w:t>
      </w:r>
      <w:r w:rsidR="00C05A7D">
        <w:t>In addition, o</w:t>
      </w:r>
      <w:r w:rsidR="00140449">
        <w:t xml:space="preserve">ur material must be bendable, and polystyrene bends on </w:t>
      </w:r>
      <w:r w:rsidR="007F0F39">
        <w:t>heat well</w:t>
      </w:r>
      <w:r w:rsidR="00C05A7D">
        <w:t>;</w:t>
      </w:r>
      <w:r w:rsidR="007F0F39">
        <w:t xml:space="preserve"> </w:t>
      </w:r>
      <w:r w:rsidR="00F91BE1">
        <w:t>it is relatively light</w:t>
      </w:r>
      <w:r w:rsidR="00224774">
        <w:t>, can be cut without specialised tools, and is an excellent electrical insulator.</w:t>
      </w:r>
    </w:p>
    <w:p w14:paraId="4BA864E1" w14:textId="77777777" w:rsidR="00DA4077" w:rsidRDefault="00DA4077" w:rsidP="002C15E7"/>
    <w:p w14:paraId="392E157B" w14:textId="2950C6AD" w:rsidR="00DA4077" w:rsidRDefault="003A37A2" w:rsidP="002C15E7">
      <w:r>
        <w:t xml:space="preserve">However, a commercial product </w:t>
      </w:r>
      <w:r w:rsidR="00A8345C">
        <w:t xml:space="preserve">should be built with carbon fibre, </w:t>
      </w:r>
      <w:r w:rsidR="00DD380D">
        <w:t>which</w:t>
      </w:r>
      <w:r w:rsidR="00A8345C">
        <w:t xml:space="preserve"> is more durable for </w:t>
      </w:r>
      <w:r w:rsidR="000A3DAA">
        <w:t>heavy use</w:t>
      </w:r>
      <w:r w:rsidR="00DD380D">
        <w:t>. I</w:t>
      </w:r>
      <w:r w:rsidR="000A3DAA">
        <w:t>t doesn</w:t>
      </w:r>
      <w:r w:rsidR="00DD380D">
        <w:t>'</w:t>
      </w:r>
      <w:r w:rsidR="000A3DAA">
        <w:t>t snap and break easily</w:t>
      </w:r>
      <w:r w:rsidR="00DD380D">
        <w:t xml:space="preserve"> when cutting and can be used for manufacturing. Most importantly, it is</w:t>
      </w:r>
      <w:r w:rsidR="00375A87">
        <w:t xml:space="preserve"> more eco-friendly and would be a more </w:t>
      </w:r>
      <w:r w:rsidR="00EE7A58">
        <w:t>environmentally conscious choice for mass production.</w:t>
      </w:r>
    </w:p>
    <w:p w14:paraId="2F10BC8A" w14:textId="77777777" w:rsidR="007F0F39" w:rsidRPr="002C15E7" w:rsidRDefault="007F0F39" w:rsidP="002C15E7"/>
    <w:p w14:paraId="0FFF1B39" w14:textId="6EDB57F0" w:rsidR="002D39DE" w:rsidRDefault="00843668" w:rsidP="002D39DE">
      <w:pPr>
        <w:pStyle w:val="Heading3"/>
      </w:pPr>
      <w:bookmarkStart w:id="55" w:name="_Toc127837655"/>
      <w:r>
        <w:t>5.1.</w:t>
      </w:r>
      <w:r w:rsidR="00261CBA">
        <w:t>2</w:t>
      </w:r>
      <w:r>
        <w:t xml:space="preserve">. | </w:t>
      </w:r>
      <w:r w:rsidR="0034614E">
        <w:t xml:space="preserve">Console Prototype </w:t>
      </w:r>
      <w:r w:rsidR="00E142D2">
        <w:t>Development</w:t>
      </w:r>
      <w:r w:rsidR="0034614E">
        <w:t xml:space="preserve"> –</w:t>
      </w:r>
      <w:r w:rsidR="00E142D2">
        <w:t xml:space="preserve"> Images</w:t>
      </w:r>
      <w:r w:rsidR="0034614E">
        <w:t>,</w:t>
      </w:r>
      <w:r w:rsidR="008D6888">
        <w:t xml:space="preserve"> </w:t>
      </w:r>
      <w:r w:rsidR="0034614E">
        <w:t xml:space="preserve">Steps </w:t>
      </w:r>
      <w:r w:rsidR="008D6888">
        <w:t xml:space="preserve">and </w:t>
      </w:r>
      <w:r w:rsidR="002D39DE">
        <w:t>Challenges</w:t>
      </w:r>
      <w:bookmarkEnd w:id="55"/>
    </w:p>
    <w:p w14:paraId="23813D1F" w14:textId="77777777" w:rsidR="002D39DE" w:rsidRDefault="002D39DE" w:rsidP="002D39DE"/>
    <w:p w14:paraId="682FAC93" w14:textId="1A2E3B7C" w:rsidR="00762DE8" w:rsidRDefault="000B4E03" w:rsidP="002D39DE">
      <w:r>
        <w:t xml:space="preserve">The </w:t>
      </w:r>
      <w:r w:rsidR="000221C8">
        <w:t xml:space="preserve">prototype </w:t>
      </w:r>
      <w:r>
        <w:t>development started</w:t>
      </w:r>
      <w:r w:rsidR="000221C8">
        <w:t xml:space="preserve"> with the </w:t>
      </w:r>
      <w:r>
        <w:t>fretboard</w:t>
      </w:r>
      <w:r w:rsidR="000221C8">
        <w:t xml:space="preserve"> </w:t>
      </w:r>
      <w:r w:rsidR="008311BF">
        <w:t>because it</w:t>
      </w:r>
      <w:r w:rsidR="009F4125">
        <w:t xml:space="preserve"> is the heart of the device and</w:t>
      </w:r>
      <w:r w:rsidR="000221C8">
        <w:t xml:space="preserve"> the </w:t>
      </w:r>
      <w:r w:rsidR="0083504A">
        <w:t>most plausible</w:t>
      </w:r>
      <w:r w:rsidR="008311BF">
        <w:t xml:space="preserve"> point </w:t>
      </w:r>
      <w:r w:rsidR="009F4125">
        <w:t>for failure.</w:t>
      </w:r>
      <w:r w:rsidR="00D81937">
        <w:t xml:space="preserve"> As expected</w:t>
      </w:r>
      <w:r w:rsidR="006B6070">
        <w:t>,</w:t>
      </w:r>
      <w:r w:rsidR="00D81937">
        <w:t xml:space="preserve"> the</w:t>
      </w:r>
      <w:r w:rsidR="00F13AFE">
        <w:t xml:space="preserve"> 240 components (</w:t>
      </w:r>
      <w:r w:rsidR="006B6070">
        <w:t>switches and diodes</w:t>
      </w:r>
      <w:r w:rsidR="00F13AFE">
        <w:t>)</w:t>
      </w:r>
      <w:r w:rsidR="006B6070">
        <w:t xml:space="preserve">, </w:t>
      </w:r>
      <w:r w:rsidR="006F2185">
        <w:t>the extensive wiring and the more than 1000</w:t>
      </w:r>
      <w:r w:rsidR="00AD2432">
        <w:t xml:space="preserve"> soldering </w:t>
      </w:r>
      <w:r w:rsidR="000F27A9">
        <w:t xml:space="preserve">points </w:t>
      </w:r>
      <w:r w:rsidR="00E04576">
        <w:t>wer</w:t>
      </w:r>
      <w:r w:rsidR="000F27A9">
        <w:t xml:space="preserve">e </w:t>
      </w:r>
      <w:r w:rsidR="00E21095">
        <w:t>complicated</w:t>
      </w:r>
      <w:r w:rsidR="000F27A9">
        <w:t xml:space="preserve"> to </w:t>
      </w:r>
      <w:r w:rsidR="009C4FDA">
        <w:t>cram in a 50</w:t>
      </w:r>
      <w:r w:rsidR="00A8305E">
        <w:t>mm</w:t>
      </w:r>
      <w:r w:rsidR="009C4FDA">
        <w:t xml:space="preserve"> by 500mm space</w:t>
      </w:r>
      <w:r w:rsidR="00E04576">
        <w:t xml:space="preserve"> and required more than 60 hours.</w:t>
      </w:r>
    </w:p>
    <w:p w14:paraId="4CFF6537" w14:textId="77777777" w:rsidR="00E21095" w:rsidRDefault="00E21095" w:rsidP="002D39DE"/>
    <w:tbl>
      <w:tblPr>
        <w:tblStyle w:val="TableGrid"/>
        <w:tblW w:w="0" w:type="auto"/>
        <w:tblLook w:val="04A0" w:firstRow="1" w:lastRow="0" w:firstColumn="1" w:lastColumn="0" w:noHBand="0" w:noVBand="1"/>
      </w:tblPr>
      <w:tblGrid>
        <w:gridCol w:w="3481"/>
        <w:gridCol w:w="3504"/>
        <w:gridCol w:w="3471"/>
      </w:tblGrid>
      <w:tr w:rsidR="002761B4" w14:paraId="69801BCB" w14:textId="77777777" w:rsidTr="00B04D0F">
        <w:tc>
          <w:tcPr>
            <w:tcW w:w="3485" w:type="dxa"/>
          </w:tcPr>
          <w:p w14:paraId="21C6BB36" w14:textId="34DFCAB3" w:rsidR="00B04D0F" w:rsidRDefault="00B04D0F" w:rsidP="00CF1D06">
            <w:pPr>
              <w:jc w:val="center"/>
            </w:pPr>
            <w:r>
              <w:rPr>
                <w:noProof/>
              </w:rPr>
              <w:drawing>
                <wp:inline distT="0" distB="0" distL="0" distR="0" wp14:anchorId="087011A4" wp14:editId="7AF8C742">
                  <wp:extent cx="1659616" cy="2195195"/>
                  <wp:effectExtent l="0" t="1270" r="0" b="0"/>
                  <wp:docPr id="136" name="Picture 136"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picture containing guita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rot="5400000">
                            <a:off x="0" y="0"/>
                            <a:ext cx="1667830" cy="2206059"/>
                          </a:xfrm>
                          <a:prstGeom prst="rect">
                            <a:avLst/>
                          </a:prstGeom>
                        </pic:spPr>
                      </pic:pic>
                    </a:graphicData>
                  </a:graphic>
                </wp:inline>
              </w:drawing>
            </w:r>
          </w:p>
        </w:tc>
        <w:tc>
          <w:tcPr>
            <w:tcW w:w="3485" w:type="dxa"/>
          </w:tcPr>
          <w:p w14:paraId="6008D990" w14:textId="7577F952" w:rsidR="00EE0BAE" w:rsidRDefault="00154340" w:rsidP="00CF1D06">
            <w:pPr>
              <w:jc w:val="center"/>
            </w:pPr>
            <w:r>
              <w:rPr>
                <w:noProof/>
              </w:rPr>
              <w:drawing>
                <wp:inline distT="0" distB="0" distL="0" distR="0" wp14:anchorId="16A4B40E" wp14:editId="479C3AE7">
                  <wp:extent cx="2203189" cy="1652497"/>
                  <wp:effectExtent l="0" t="0" r="6985" b="5080"/>
                  <wp:docPr id="138" name="Picture 138" descr="A picture containing text, indoor,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A picture containing text, indoor, electronics, display&#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216864" cy="1662754"/>
                          </a:xfrm>
                          <a:prstGeom prst="rect">
                            <a:avLst/>
                          </a:prstGeom>
                        </pic:spPr>
                      </pic:pic>
                    </a:graphicData>
                  </a:graphic>
                </wp:inline>
              </w:drawing>
            </w:r>
          </w:p>
        </w:tc>
        <w:tc>
          <w:tcPr>
            <w:tcW w:w="3486" w:type="dxa"/>
          </w:tcPr>
          <w:p w14:paraId="4E8F4613" w14:textId="4D18DF19" w:rsidR="00B04D0F" w:rsidRDefault="002761B4" w:rsidP="00CF1D06">
            <w:pPr>
              <w:jc w:val="center"/>
            </w:pPr>
            <w:r>
              <w:rPr>
                <w:noProof/>
              </w:rPr>
              <w:drawing>
                <wp:inline distT="0" distB="0" distL="0" distR="0" wp14:anchorId="4E33A656" wp14:editId="4A39A73A">
                  <wp:extent cx="1640865" cy="2187870"/>
                  <wp:effectExtent l="0" t="6668" r="0" b="0"/>
                  <wp:docPr id="139" name="Picture 139" descr="A picture containing text, indoor, black, mus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A picture containing text, indoor, black, music&#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rot="5400000">
                            <a:off x="0" y="0"/>
                            <a:ext cx="1671303" cy="2228455"/>
                          </a:xfrm>
                          <a:prstGeom prst="rect">
                            <a:avLst/>
                          </a:prstGeom>
                        </pic:spPr>
                      </pic:pic>
                    </a:graphicData>
                  </a:graphic>
                </wp:inline>
              </w:drawing>
            </w:r>
          </w:p>
        </w:tc>
      </w:tr>
    </w:tbl>
    <w:p w14:paraId="44055289" w14:textId="5BD7642D" w:rsidR="00012E00" w:rsidRDefault="00174429" w:rsidP="006F5116">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59</w:t>
      </w:r>
      <w:r w:rsidR="00E7495E">
        <w:rPr>
          <w:noProof/>
        </w:rPr>
        <w:fldChar w:fldCharType="end"/>
      </w:r>
      <w:r w:rsidR="006F5116">
        <w:t xml:space="preserve"> | Developing the Guitar Neck</w:t>
      </w:r>
    </w:p>
    <w:p w14:paraId="1B4A2247" w14:textId="77777777" w:rsidR="006F5116" w:rsidRPr="006F5116" w:rsidRDefault="006F5116" w:rsidP="006F5116"/>
    <w:p w14:paraId="6F349F05" w14:textId="1773AE83" w:rsidR="00E21095" w:rsidRDefault="00290799" w:rsidP="002D39DE">
      <w:r>
        <w:t>Next</w:t>
      </w:r>
      <w:r w:rsidR="002F5EEE">
        <w:t>,</w:t>
      </w:r>
      <w:r>
        <w:t xml:space="preserve"> the console body</w:t>
      </w:r>
      <w:r w:rsidR="002F5EEE">
        <w:t xml:space="preserve"> covers were cut, and a template body</w:t>
      </w:r>
      <w:r w:rsidR="009050BE">
        <w:t xml:space="preserve"> was created </w:t>
      </w:r>
      <w:r w:rsidR="00682A04">
        <w:t>to bend</w:t>
      </w:r>
      <w:r w:rsidR="009050BE">
        <w:t xml:space="preserve"> the body side</w:t>
      </w:r>
      <w:r w:rsidR="00682A04">
        <w:t xml:space="preserve"> walls</w:t>
      </w:r>
      <w:r w:rsidR="00B457A8">
        <w:t xml:space="preserve"> to the appropriate</w:t>
      </w:r>
      <w:r w:rsidR="00D44D96">
        <w:t xml:space="preserve"> curvature</w:t>
      </w:r>
      <w:r w:rsidR="00682A04">
        <w:t xml:space="preserve"> after several unsuccessful </w:t>
      </w:r>
      <w:r w:rsidR="00B457A8">
        <w:t>attempts</w:t>
      </w:r>
      <w:r w:rsidR="00A8305E">
        <w:t xml:space="preserve"> </w:t>
      </w:r>
      <w:r w:rsidR="0021704E">
        <w:t>of free-handed bending</w:t>
      </w:r>
      <w:r w:rsidR="00E85C96">
        <w:t xml:space="preserve"> </w:t>
      </w:r>
      <w:r w:rsidR="005F0CE8">
        <w:t>resulting in</w:t>
      </w:r>
      <w:r w:rsidR="00E85C96">
        <w:t xml:space="preserve"> </w:t>
      </w:r>
      <w:r w:rsidR="00891ED6">
        <w:t xml:space="preserve">broken </w:t>
      </w:r>
      <w:r w:rsidR="00E66E03">
        <w:t>pieces of already cut and sanded components</w:t>
      </w:r>
      <w:r w:rsidR="00B457A8">
        <w:t>.</w:t>
      </w:r>
    </w:p>
    <w:p w14:paraId="33CF36B5" w14:textId="77777777" w:rsidR="0021704E" w:rsidRDefault="0021704E" w:rsidP="002D39DE"/>
    <w:tbl>
      <w:tblPr>
        <w:tblStyle w:val="TableGrid"/>
        <w:tblW w:w="0" w:type="auto"/>
        <w:tblLook w:val="04A0" w:firstRow="1" w:lastRow="0" w:firstColumn="1" w:lastColumn="0" w:noHBand="0" w:noVBand="1"/>
      </w:tblPr>
      <w:tblGrid>
        <w:gridCol w:w="3479"/>
        <w:gridCol w:w="3478"/>
        <w:gridCol w:w="3499"/>
      </w:tblGrid>
      <w:tr w:rsidR="00074261" w14:paraId="379073A3" w14:textId="77777777" w:rsidTr="00074261">
        <w:trPr>
          <w:trHeight w:val="2210"/>
        </w:trPr>
        <w:tc>
          <w:tcPr>
            <w:tcW w:w="3329" w:type="dxa"/>
          </w:tcPr>
          <w:p w14:paraId="3F423963" w14:textId="65E82EFC" w:rsidR="00D833AC" w:rsidRDefault="00074261" w:rsidP="002D39DE">
            <w:r>
              <w:rPr>
                <w:noProof/>
              </w:rPr>
              <w:drawing>
                <wp:inline distT="0" distB="0" distL="0" distR="0" wp14:anchorId="175F5B08" wp14:editId="4A269B90">
                  <wp:extent cx="2082800" cy="1562199"/>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087728" cy="1565895"/>
                          </a:xfrm>
                          <a:prstGeom prst="rect">
                            <a:avLst/>
                          </a:prstGeom>
                        </pic:spPr>
                      </pic:pic>
                    </a:graphicData>
                  </a:graphic>
                </wp:inline>
              </w:drawing>
            </w:r>
          </w:p>
        </w:tc>
        <w:tc>
          <w:tcPr>
            <w:tcW w:w="73" w:type="dxa"/>
          </w:tcPr>
          <w:p w14:paraId="6AA06F11" w14:textId="6F8D9F83" w:rsidR="00D833AC" w:rsidRDefault="00074261" w:rsidP="002D39DE">
            <w:r>
              <w:rPr>
                <w:noProof/>
              </w:rPr>
              <w:drawing>
                <wp:inline distT="0" distB="0" distL="0" distR="0" wp14:anchorId="272D5236" wp14:editId="2D8884C1">
                  <wp:extent cx="2082668" cy="1562100"/>
                  <wp:effectExtent l="0" t="0" r="0" b="0"/>
                  <wp:docPr id="141" name="Picture 141" descr="A picture containing outdoor, ground, bench, woo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A picture containing outdoor, ground, bench, woode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103435" cy="1577676"/>
                          </a:xfrm>
                          <a:prstGeom prst="rect">
                            <a:avLst/>
                          </a:prstGeom>
                        </pic:spPr>
                      </pic:pic>
                    </a:graphicData>
                  </a:graphic>
                </wp:inline>
              </w:drawing>
            </w:r>
          </w:p>
        </w:tc>
        <w:tc>
          <w:tcPr>
            <w:tcW w:w="73" w:type="dxa"/>
          </w:tcPr>
          <w:p w14:paraId="27D1D2CB" w14:textId="7C92368D" w:rsidR="00D833AC" w:rsidRDefault="00074261" w:rsidP="002D39DE">
            <w:r>
              <w:rPr>
                <w:noProof/>
              </w:rPr>
              <w:drawing>
                <wp:inline distT="0" distB="0" distL="0" distR="0" wp14:anchorId="1043B4A3" wp14:editId="1DCE25CF">
                  <wp:extent cx="1565462" cy="2087333"/>
                  <wp:effectExtent l="5715" t="0" r="2540" b="2540"/>
                  <wp:docPr id="142" name="Picture 142" descr="A picture containing indoor, bag, clot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A picture containing indoor, bag, clothes&#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rot="5400000">
                            <a:off x="0" y="0"/>
                            <a:ext cx="1577829" cy="2103823"/>
                          </a:xfrm>
                          <a:prstGeom prst="rect">
                            <a:avLst/>
                          </a:prstGeom>
                        </pic:spPr>
                      </pic:pic>
                    </a:graphicData>
                  </a:graphic>
                </wp:inline>
              </w:drawing>
            </w:r>
          </w:p>
        </w:tc>
      </w:tr>
    </w:tbl>
    <w:p w14:paraId="55E7DA1F" w14:textId="3D2F4B1E" w:rsidR="00D833AC" w:rsidRDefault="00092C61" w:rsidP="003342DE">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60</w:t>
      </w:r>
      <w:r w:rsidR="00E7495E">
        <w:rPr>
          <w:noProof/>
        </w:rPr>
        <w:fldChar w:fldCharType="end"/>
      </w:r>
      <w:r>
        <w:t xml:space="preserve"> | </w:t>
      </w:r>
      <w:r w:rsidR="003342DE">
        <w:t xml:space="preserve">Guitar Side and </w:t>
      </w:r>
      <w:r w:rsidR="00FA64E1">
        <w:t>Covers</w:t>
      </w:r>
    </w:p>
    <w:p w14:paraId="3E49A6EA" w14:textId="77777777" w:rsidR="0015182E" w:rsidRDefault="0015182E" w:rsidP="002D39DE"/>
    <w:p w14:paraId="29D344F7" w14:textId="7DBC5D06" w:rsidR="0021704E" w:rsidRDefault="005A2701" w:rsidP="002D39DE">
      <w:r>
        <w:t xml:space="preserve">The side walls material </w:t>
      </w:r>
      <w:r w:rsidR="00281A18">
        <w:t xml:space="preserve">(2mm polystyrene) </w:t>
      </w:r>
      <w:r>
        <w:t>required</w:t>
      </w:r>
      <w:r w:rsidR="001A5CF7">
        <w:t xml:space="preserve"> several round</w:t>
      </w:r>
      <w:r w:rsidR="007175FF">
        <w:t>s</w:t>
      </w:r>
      <w:r w:rsidR="001A5CF7">
        <w:t xml:space="preserve"> of heating </w:t>
      </w:r>
      <w:r w:rsidR="007175FF">
        <w:t xml:space="preserve">on </w:t>
      </w:r>
      <w:r w:rsidR="006834D6">
        <w:t xml:space="preserve">every inch </w:t>
      </w:r>
      <w:r w:rsidR="00274C53">
        <w:t xml:space="preserve">before </w:t>
      </w:r>
      <w:r w:rsidR="00A00C20">
        <w:t>being</w:t>
      </w:r>
      <w:r w:rsidR="00274C53">
        <w:t xml:space="preserve"> clamped</w:t>
      </w:r>
      <w:r w:rsidR="00A00C20">
        <w:t xml:space="preserve"> </w:t>
      </w:r>
      <w:r w:rsidR="006834D6">
        <w:t xml:space="preserve">to </w:t>
      </w:r>
      <w:r w:rsidR="00ED5629">
        <w:t>the template</w:t>
      </w:r>
      <w:r w:rsidR="009E517C">
        <w:t xml:space="preserve"> to </w:t>
      </w:r>
      <w:r w:rsidR="006834D6">
        <w:t xml:space="preserve">force </w:t>
      </w:r>
      <w:r w:rsidR="009E517C">
        <w:t>it into shape</w:t>
      </w:r>
      <w:r w:rsidR="00274C53">
        <w:t>.</w:t>
      </w:r>
    </w:p>
    <w:p w14:paraId="65EA8BC3" w14:textId="77777777" w:rsidR="00274C53" w:rsidRDefault="00274C53" w:rsidP="002D39DE"/>
    <w:tbl>
      <w:tblPr>
        <w:tblStyle w:val="TableGrid"/>
        <w:tblW w:w="0" w:type="auto"/>
        <w:tblLook w:val="04A0" w:firstRow="1" w:lastRow="0" w:firstColumn="1" w:lastColumn="0" w:noHBand="0" w:noVBand="1"/>
      </w:tblPr>
      <w:tblGrid>
        <w:gridCol w:w="3485"/>
        <w:gridCol w:w="3485"/>
        <w:gridCol w:w="3486"/>
      </w:tblGrid>
      <w:tr w:rsidR="00F17981" w14:paraId="76ADC9C1" w14:textId="77777777" w:rsidTr="006E5977">
        <w:tc>
          <w:tcPr>
            <w:tcW w:w="3485" w:type="dxa"/>
          </w:tcPr>
          <w:p w14:paraId="40251F6F" w14:textId="70A57C24" w:rsidR="006E5977" w:rsidRDefault="003625D6" w:rsidP="002D39DE">
            <w:r>
              <w:rPr>
                <w:noProof/>
              </w:rPr>
              <w:drawing>
                <wp:inline distT="0" distB="0" distL="0" distR="0" wp14:anchorId="17985A35" wp14:editId="5710B319">
                  <wp:extent cx="1538749" cy="2051715"/>
                  <wp:effectExtent l="0" t="8890" r="0" b="0"/>
                  <wp:docPr id="143" name="Picture 1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picture containing tex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rot="5400000">
                            <a:off x="0" y="0"/>
                            <a:ext cx="1548923" cy="2065281"/>
                          </a:xfrm>
                          <a:prstGeom prst="rect">
                            <a:avLst/>
                          </a:prstGeom>
                        </pic:spPr>
                      </pic:pic>
                    </a:graphicData>
                  </a:graphic>
                </wp:inline>
              </w:drawing>
            </w:r>
          </w:p>
        </w:tc>
        <w:tc>
          <w:tcPr>
            <w:tcW w:w="3485" w:type="dxa"/>
          </w:tcPr>
          <w:p w14:paraId="6B33BFE9" w14:textId="66BB03A1" w:rsidR="006E5977" w:rsidRDefault="00F17981" w:rsidP="002D39DE">
            <w:r>
              <w:rPr>
                <w:noProof/>
              </w:rPr>
              <w:drawing>
                <wp:inline distT="0" distB="0" distL="0" distR="0" wp14:anchorId="2F871E4B" wp14:editId="5F561429">
                  <wp:extent cx="1542003" cy="2056054"/>
                  <wp:effectExtent l="0" t="9208" r="0" b="0"/>
                  <wp:docPr id="144" name="Picture 144"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indoor&#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rot="16200000">
                            <a:off x="0" y="0"/>
                            <a:ext cx="1544809" cy="2059796"/>
                          </a:xfrm>
                          <a:prstGeom prst="rect">
                            <a:avLst/>
                          </a:prstGeom>
                        </pic:spPr>
                      </pic:pic>
                    </a:graphicData>
                  </a:graphic>
                </wp:inline>
              </w:drawing>
            </w:r>
          </w:p>
        </w:tc>
        <w:tc>
          <w:tcPr>
            <w:tcW w:w="3486" w:type="dxa"/>
          </w:tcPr>
          <w:p w14:paraId="3B563EA3" w14:textId="79D40051" w:rsidR="006E5977" w:rsidRDefault="00F17981" w:rsidP="002D39DE">
            <w:r>
              <w:rPr>
                <w:noProof/>
              </w:rPr>
              <w:drawing>
                <wp:inline distT="0" distB="0" distL="0" distR="0" wp14:anchorId="551D0C8D" wp14:editId="34560C46">
                  <wp:extent cx="2056255" cy="1542290"/>
                  <wp:effectExtent l="0" t="0" r="1270" b="1270"/>
                  <wp:docPr id="145" name="Picture 145"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picture containing wall, indoor&#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rot="10800000">
                            <a:off x="0" y="0"/>
                            <a:ext cx="2073136" cy="1554951"/>
                          </a:xfrm>
                          <a:prstGeom prst="rect">
                            <a:avLst/>
                          </a:prstGeom>
                        </pic:spPr>
                      </pic:pic>
                    </a:graphicData>
                  </a:graphic>
                </wp:inline>
              </w:drawing>
            </w:r>
          </w:p>
        </w:tc>
      </w:tr>
    </w:tbl>
    <w:p w14:paraId="5A5C0CD7" w14:textId="68E3DC06" w:rsidR="003E0251" w:rsidRDefault="003342DE" w:rsidP="003342DE">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61</w:t>
      </w:r>
      <w:r w:rsidR="00E7495E">
        <w:rPr>
          <w:noProof/>
        </w:rPr>
        <w:fldChar w:fldCharType="end"/>
      </w:r>
      <w:r>
        <w:t xml:space="preserve"> | </w:t>
      </w:r>
      <w:r w:rsidR="00FA64E1">
        <w:t xml:space="preserve"> Guitar Body</w:t>
      </w:r>
    </w:p>
    <w:p w14:paraId="25976481" w14:textId="77777777" w:rsidR="00B45D08" w:rsidRDefault="00B45D08" w:rsidP="002D39DE"/>
    <w:p w14:paraId="4196FBED" w14:textId="7F6D77BC" w:rsidR="00274C53" w:rsidRDefault="006C54D6" w:rsidP="002D39DE">
      <w:r>
        <w:t>Body s</w:t>
      </w:r>
      <w:r w:rsidR="004613C8">
        <w:t>upporting components</w:t>
      </w:r>
      <w:r w:rsidR="00674E6B">
        <w:t xml:space="preserve"> and the side and back cover of the neck w</w:t>
      </w:r>
      <w:r>
        <w:t>ere</w:t>
      </w:r>
      <w:r w:rsidR="00DC1FB6">
        <w:t xml:space="preserve"> </w:t>
      </w:r>
      <w:r>
        <w:t xml:space="preserve">attached to the device, and </w:t>
      </w:r>
      <w:r w:rsidR="00892E75">
        <w:t xml:space="preserve">the nuts </w:t>
      </w:r>
      <w:r w:rsidR="00CD37FA">
        <w:t>were pressured and pasted to the drilling holes.</w:t>
      </w:r>
    </w:p>
    <w:p w14:paraId="1EA0A49F" w14:textId="77777777" w:rsidR="00B45D08" w:rsidRDefault="00B45D08" w:rsidP="002D39DE"/>
    <w:tbl>
      <w:tblPr>
        <w:tblStyle w:val="TableGrid"/>
        <w:tblW w:w="0" w:type="auto"/>
        <w:tblLook w:val="04A0" w:firstRow="1" w:lastRow="0" w:firstColumn="1" w:lastColumn="0" w:noHBand="0" w:noVBand="1"/>
      </w:tblPr>
      <w:tblGrid>
        <w:gridCol w:w="3500"/>
        <w:gridCol w:w="3477"/>
        <w:gridCol w:w="3479"/>
      </w:tblGrid>
      <w:tr w:rsidR="00B3143C" w14:paraId="33C7F1D8" w14:textId="77777777" w:rsidTr="002E2DE9">
        <w:tc>
          <w:tcPr>
            <w:tcW w:w="3485" w:type="dxa"/>
          </w:tcPr>
          <w:p w14:paraId="67AC4DD6" w14:textId="42B6F0C7" w:rsidR="002E2DE9" w:rsidRDefault="002E2DE9" w:rsidP="002D39DE">
            <w:r>
              <w:rPr>
                <w:noProof/>
              </w:rPr>
              <w:drawing>
                <wp:inline distT="0" distB="0" distL="0" distR="0" wp14:anchorId="7F3FECB0" wp14:editId="6BB5FD43">
                  <wp:extent cx="2129813" cy="1597462"/>
                  <wp:effectExtent l="0" t="0" r="3810" b="3175"/>
                  <wp:docPr id="146" name="Picture 14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indoor&#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142438" cy="1606932"/>
                          </a:xfrm>
                          <a:prstGeom prst="rect">
                            <a:avLst/>
                          </a:prstGeom>
                        </pic:spPr>
                      </pic:pic>
                    </a:graphicData>
                  </a:graphic>
                </wp:inline>
              </w:drawing>
            </w:r>
          </w:p>
        </w:tc>
        <w:tc>
          <w:tcPr>
            <w:tcW w:w="3485" w:type="dxa"/>
          </w:tcPr>
          <w:p w14:paraId="5832FB35" w14:textId="0B69C095" w:rsidR="00B3143C" w:rsidRDefault="00B3143C" w:rsidP="002D39DE">
            <w:r>
              <w:rPr>
                <w:noProof/>
              </w:rPr>
              <w:drawing>
                <wp:inline distT="0" distB="0" distL="0" distR="0" wp14:anchorId="730DCA60" wp14:editId="4D374412">
                  <wp:extent cx="2118455" cy="1588943"/>
                  <wp:effectExtent l="0" t="0" r="0" b="0"/>
                  <wp:docPr id="147" name="Picture 14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website&#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136934" cy="1602804"/>
                          </a:xfrm>
                          <a:prstGeom prst="rect">
                            <a:avLst/>
                          </a:prstGeom>
                        </pic:spPr>
                      </pic:pic>
                    </a:graphicData>
                  </a:graphic>
                </wp:inline>
              </w:drawing>
            </w:r>
          </w:p>
        </w:tc>
        <w:tc>
          <w:tcPr>
            <w:tcW w:w="3486" w:type="dxa"/>
          </w:tcPr>
          <w:p w14:paraId="36DC12BF" w14:textId="6918CFC9" w:rsidR="002E2DE9" w:rsidRDefault="00B3143C" w:rsidP="002D39DE">
            <w:r>
              <w:rPr>
                <w:noProof/>
              </w:rPr>
              <w:drawing>
                <wp:inline distT="0" distB="0" distL="0" distR="0" wp14:anchorId="77E848A1" wp14:editId="22DDCDBD">
                  <wp:extent cx="1588913" cy="2118602"/>
                  <wp:effectExtent l="1905" t="0" r="0" b="0"/>
                  <wp:docPr id="148" name="Picture 148" descr="A picture containing metalware, c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A picture containing metalware, catch&#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rot="5400000">
                            <a:off x="0" y="0"/>
                            <a:ext cx="1593909" cy="2125264"/>
                          </a:xfrm>
                          <a:prstGeom prst="rect">
                            <a:avLst/>
                          </a:prstGeom>
                        </pic:spPr>
                      </pic:pic>
                    </a:graphicData>
                  </a:graphic>
                </wp:inline>
              </w:drawing>
            </w:r>
          </w:p>
        </w:tc>
      </w:tr>
    </w:tbl>
    <w:p w14:paraId="36C94967" w14:textId="380FEB84" w:rsidR="00FA64E1" w:rsidRDefault="00FA64E1" w:rsidP="00FA64E1">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62</w:t>
      </w:r>
      <w:r w:rsidR="00E7495E">
        <w:rPr>
          <w:noProof/>
        </w:rPr>
        <w:fldChar w:fldCharType="end"/>
      </w:r>
      <w:r>
        <w:t xml:space="preserve"> | </w:t>
      </w:r>
      <w:r w:rsidR="0015182E">
        <w:t>Supporting Components</w:t>
      </w:r>
    </w:p>
    <w:p w14:paraId="2FB54C67" w14:textId="77777777" w:rsidR="00FA64E1" w:rsidRDefault="00FA64E1" w:rsidP="002D39DE"/>
    <w:p w14:paraId="7DA67659" w14:textId="3659195C" w:rsidR="00242F7A" w:rsidRDefault="003D79BF" w:rsidP="002D39DE">
      <w:r>
        <w:lastRenderedPageBreak/>
        <w:t>T</w:t>
      </w:r>
      <w:r w:rsidR="005F50D2">
        <w:t xml:space="preserve">he </w:t>
      </w:r>
      <w:r w:rsidR="00764F41">
        <w:t>neck attachment</w:t>
      </w:r>
      <w:r w:rsidR="005F50D2">
        <w:t xml:space="preserve"> was the most </w:t>
      </w:r>
      <w:r w:rsidR="00DC5976">
        <w:t>dangerous</w:t>
      </w:r>
      <w:r w:rsidR="005F50D2">
        <w:t xml:space="preserve"> part</w:t>
      </w:r>
      <w:r w:rsidR="00B10D72">
        <w:t xml:space="preserve"> of the assembly</w:t>
      </w:r>
      <w:r w:rsidR="007C62F8">
        <w:t>. I</w:t>
      </w:r>
      <w:r w:rsidR="005F50D2">
        <w:t xml:space="preserve">f </w:t>
      </w:r>
      <w:r w:rsidR="00725D39">
        <w:t xml:space="preserve">it </w:t>
      </w:r>
      <w:r w:rsidR="00C57E6D">
        <w:t xml:space="preserve">had </w:t>
      </w:r>
      <w:r w:rsidR="00725D39">
        <w:t xml:space="preserve">failed to hold together </w:t>
      </w:r>
      <w:r w:rsidR="007C62F8">
        <w:t>in a precise manner</w:t>
      </w:r>
      <w:r w:rsidR="00C57E6D">
        <w:t xml:space="preserve">, the whole project </w:t>
      </w:r>
      <w:r w:rsidR="00764F41">
        <w:t>m</w:t>
      </w:r>
      <w:r w:rsidR="007C62F8">
        <w:t>ight</w:t>
      </w:r>
      <w:r w:rsidR="00764F41">
        <w:t xml:space="preserve"> have been jeopardised, as</w:t>
      </w:r>
      <w:r w:rsidR="001D575C">
        <w:t xml:space="preserve"> Gorilla </w:t>
      </w:r>
      <w:r w:rsidR="007C62F8">
        <w:t xml:space="preserve">glue and CT1 </w:t>
      </w:r>
      <w:r w:rsidR="004112BE">
        <w:t xml:space="preserve">cannot be </w:t>
      </w:r>
      <w:r w:rsidR="00242F7A">
        <w:t>broken apart without severe damage</w:t>
      </w:r>
      <w:r w:rsidR="00764F41">
        <w:t>.</w:t>
      </w:r>
      <w:r w:rsidR="00242F7A">
        <w:t xml:space="preserve"> After </w:t>
      </w:r>
      <w:r w:rsidR="00943866">
        <w:t>a coat of matt black paint, the microcontroller</w:t>
      </w:r>
      <w:r w:rsidR="00A2285E">
        <w:t>,</w:t>
      </w:r>
      <w:r w:rsidR="00943866">
        <w:t xml:space="preserve"> wiring</w:t>
      </w:r>
      <w:r w:rsidR="00A2285E">
        <w:t>,</w:t>
      </w:r>
      <w:r w:rsidR="00943866">
        <w:t xml:space="preserve"> </w:t>
      </w:r>
      <w:r w:rsidR="00A2285E">
        <w:t xml:space="preserve">USB socket, </w:t>
      </w:r>
      <w:r w:rsidR="00327561">
        <w:t xml:space="preserve">LEDs and toggle </w:t>
      </w:r>
      <w:r w:rsidR="008E7247">
        <w:t>also found their final place</w:t>
      </w:r>
      <w:r w:rsidR="00943866">
        <w:t>.</w:t>
      </w:r>
    </w:p>
    <w:p w14:paraId="28824121" w14:textId="77777777" w:rsidR="00F30089" w:rsidRDefault="00F30089" w:rsidP="002D39DE"/>
    <w:tbl>
      <w:tblPr>
        <w:tblStyle w:val="TableGrid"/>
        <w:tblW w:w="0" w:type="auto"/>
        <w:tblLook w:val="04A0" w:firstRow="1" w:lastRow="0" w:firstColumn="1" w:lastColumn="0" w:noHBand="0" w:noVBand="1"/>
      </w:tblPr>
      <w:tblGrid>
        <w:gridCol w:w="3485"/>
        <w:gridCol w:w="3485"/>
        <w:gridCol w:w="3486"/>
      </w:tblGrid>
      <w:tr w:rsidR="00CD44D2" w14:paraId="209D2CB7" w14:textId="77777777" w:rsidTr="00EF6AF4">
        <w:tc>
          <w:tcPr>
            <w:tcW w:w="3485" w:type="dxa"/>
          </w:tcPr>
          <w:p w14:paraId="2E3BA64B" w14:textId="039957FB" w:rsidR="00EF6AF4" w:rsidRDefault="00EF6AF4" w:rsidP="002D39DE">
            <w:r>
              <w:rPr>
                <w:noProof/>
              </w:rPr>
              <w:drawing>
                <wp:inline distT="0" distB="0" distL="0" distR="0" wp14:anchorId="2CD0E2D2" wp14:editId="5D5FB638">
                  <wp:extent cx="1541228" cy="2055019"/>
                  <wp:effectExtent l="0" t="9207"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89" cstate="print">
                            <a:extLst>
                              <a:ext uri="{28A0092B-C50C-407E-A947-70E740481C1C}">
                                <a14:useLocalDpi xmlns:a14="http://schemas.microsoft.com/office/drawing/2010/main" val="0"/>
                              </a:ext>
                            </a:extLst>
                          </a:blip>
                          <a:stretch>
                            <a:fillRect/>
                          </a:stretch>
                        </pic:blipFill>
                        <pic:spPr>
                          <a:xfrm rot="5400000">
                            <a:off x="0" y="0"/>
                            <a:ext cx="1545641" cy="2060903"/>
                          </a:xfrm>
                          <a:prstGeom prst="rect">
                            <a:avLst/>
                          </a:prstGeom>
                        </pic:spPr>
                      </pic:pic>
                    </a:graphicData>
                  </a:graphic>
                </wp:inline>
              </w:drawing>
            </w:r>
          </w:p>
        </w:tc>
        <w:tc>
          <w:tcPr>
            <w:tcW w:w="3485" w:type="dxa"/>
          </w:tcPr>
          <w:p w14:paraId="41674E15" w14:textId="33DBB96E" w:rsidR="00EF6AF4" w:rsidRDefault="00EF6AF4" w:rsidP="002D39DE">
            <w:r>
              <w:rPr>
                <w:noProof/>
              </w:rPr>
              <w:drawing>
                <wp:inline distT="0" distB="0" distL="0" distR="0" wp14:anchorId="0F6584F5" wp14:editId="4286F850">
                  <wp:extent cx="1535215" cy="2047002"/>
                  <wp:effectExtent l="0" t="8255" r="0" b="0"/>
                  <wp:docPr id="150" name="Picture 150"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A picture containing guitar&#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rot="5400000">
                            <a:off x="0" y="0"/>
                            <a:ext cx="1546957" cy="2062659"/>
                          </a:xfrm>
                          <a:prstGeom prst="rect">
                            <a:avLst/>
                          </a:prstGeom>
                        </pic:spPr>
                      </pic:pic>
                    </a:graphicData>
                  </a:graphic>
                </wp:inline>
              </w:drawing>
            </w:r>
          </w:p>
        </w:tc>
        <w:tc>
          <w:tcPr>
            <w:tcW w:w="3486" w:type="dxa"/>
          </w:tcPr>
          <w:p w14:paraId="332B565E" w14:textId="6ABACC57" w:rsidR="00EF6AF4" w:rsidRDefault="00CD44D2" w:rsidP="002D39DE">
            <w:r>
              <w:rPr>
                <w:noProof/>
              </w:rPr>
              <w:drawing>
                <wp:inline distT="0" distB="0" distL="0" distR="0" wp14:anchorId="1B3E1194" wp14:editId="155A673B">
                  <wp:extent cx="2044492" cy="1533466"/>
                  <wp:effectExtent l="0" t="0" r="0" b="0"/>
                  <wp:docPr id="151" name="Picture 151" descr="A picture containing eng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A picture containing engin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rot="10800000">
                            <a:off x="0" y="0"/>
                            <a:ext cx="2059237" cy="1544525"/>
                          </a:xfrm>
                          <a:prstGeom prst="rect">
                            <a:avLst/>
                          </a:prstGeom>
                        </pic:spPr>
                      </pic:pic>
                    </a:graphicData>
                  </a:graphic>
                </wp:inline>
              </w:drawing>
            </w:r>
          </w:p>
        </w:tc>
      </w:tr>
    </w:tbl>
    <w:p w14:paraId="2948FE5A" w14:textId="53D01921" w:rsidR="00EF6AF4" w:rsidRDefault="003A7636" w:rsidP="003A7636">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63</w:t>
      </w:r>
      <w:r w:rsidR="00E7495E">
        <w:rPr>
          <w:noProof/>
        </w:rPr>
        <w:fldChar w:fldCharType="end"/>
      </w:r>
      <w:r>
        <w:t xml:space="preserve"> | Electric Housing</w:t>
      </w:r>
    </w:p>
    <w:p w14:paraId="3B399CEB" w14:textId="77777777" w:rsidR="0015182E" w:rsidRDefault="0015182E" w:rsidP="002D39DE"/>
    <w:p w14:paraId="58932EB8" w14:textId="1B71B4D3" w:rsidR="008E7247" w:rsidRDefault="00D17098" w:rsidP="002D39DE">
      <w:r>
        <w:t xml:space="preserve">Although the strum unit </w:t>
      </w:r>
      <w:r w:rsidR="00130953">
        <w:t xml:space="preserve">was reasonably straightforward to </w:t>
      </w:r>
      <w:r w:rsidR="004E286B">
        <w:t>assemble, the screws</w:t>
      </w:r>
      <w:r w:rsidR="00F20B02">
        <w:t>, levers,</w:t>
      </w:r>
      <w:r w:rsidR="004E286B">
        <w:t xml:space="preserve"> and string tension adjustment</w:t>
      </w:r>
      <w:r w:rsidR="00E11807">
        <w:t xml:space="preserve"> took considerable time</w:t>
      </w:r>
      <w:r w:rsidR="00065F5E">
        <w:t xml:space="preserve"> to work </w:t>
      </w:r>
      <w:r w:rsidR="004E286B">
        <w:t xml:space="preserve">together </w:t>
      </w:r>
      <w:r w:rsidR="00065F5E">
        <w:t>correctly</w:t>
      </w:r>
      <w:r w:rsidR="007A288F">
        <w:t>.</w:t>
      </w:r>
    </w:p>
    <w:p w14:paraId="5EFF850D" w14:textId="77777777" w:rsidR="007A288F" w:rsidRDefault="007A288F" w:rsidP="002D39DE"/>
    <w:tbl>
      <w:tblPr>
        <w:tblStyle w:val="TableGrid"/>
        <w:tblW w:w="0" w:type="auto"/>
        <w:tblLook w:val="04A0" w:firstRow="1" w:lastRow="0" w:firstColumn="1" w:lastColumn="0" w:noHBand="0" w:noVBand="1"/>
      </w:tblPr>
      <w:tblGrid>
        <w:gridCol w:w="3485"/>
        <w:gridCol w:w="3485"/>
        <w:gridCol w:w="3486"/>
      </w:tblGrid>
      <w:tr w:rsidR="00051D8F" w14:paraId="09DE19DB" w14:textId="77777777" w:rsidTr="00C544BB">
        <w:tc>
          <w:tcPr>
            <w:tcW w:w="3485" w:type="dxa"/>
          </w:tcPr>
          <w:p w14:paraId="76CADF73" w14:textId="39B70699" w:rsidR="00C544BB" w:rsidRDefault="001E1856" w:rsidP="002D39DE">
            <w:r>
              <w:rPr>
                <w:noProof/>
              </w:rPr>
              <w:drawing>
                <wp:inline distT="0" distB="0" distL="0" distR="0" wp14:anchorId="3D84FC9D" wp14:editId="2D7B9877">
                  <wp:extent cx="2055980" cy="1542083"/>
                  <wp:effectExtent l="0" t="0" r="1905" b="1270"/>
                  <wp:docPr id="152" name="Picture 152"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A picture containing outdoor&#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073845" cy="1555483"/>
                          </a:xfrm>
                          <a:prstGeom prst="rect">
                            <a:avLst/>
                          </a:prstGeom>
                        </pic:spPr>
                      </pic:pic>
                    </a:graphicData>
                  </a:graphic>
                </wp:inline>
              </w:drawing>
            </w:r>
          </w:p>
        </w:tc>
        <w:tc>
          <w:tcPr>
            <w:tcW w:w="3485" w:type="dxa"/>
          </w:tcPr>
          <w:p w14:paraId="5FEB451F" w14:textId="41973DF0" w:rsidR="00C544BB" w:rsidRDefault="001E1856" w:rsidP="002D39DE">
            <w:r>
              <w:rPr>
                <w:noProof/>
              </w:rPr>
              <w:drawing>
                <wp:inline distT="0" distB="0" distL="0" distR="0" wp14:anchorId="622FF89A" wp14:editId="4D14AD0B">
                  <wp:extent cx="1521080" cy="2028156"/>
                  <wp:effectExtent l="0" t="5715" r="0" b="0"/>
                  <wp:docPr id="153" name="Picture 15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A picture containing indoor&#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rot="16200000">
                            <a:off x="0" y="0"/>
                            <a:ext cx="1530235" cy="2040363"/>
                          </a:xfrm>
                          <a:prstGeom prst="rect">
                            <a:avLst/>
                          </a:prstGeom>
                        </pic:spPr>
                      </pic:pic>
                    </a:graphicData>
                  </a:graphic>
                </wp:inline>
              </w:drawing>
            </w:r>
          </w:p>
        </w:tc>
        <w:tc>
          <w:tcPr>
            <w:tcW w:w="3486" w:type="dxa"/>
          </w:tcPr>
          <w:p w14:paraId="5FC7AA53" w14:textId="05AB037C" w:rsidR="00C544BB" w:rsidRDefault="00051D8F" w:rsidP="002D39DE">
            <w:r>
              <w:rPr>
                <w:noProof/>
              </w:rPr>
              <w:drawing>
                <wp:inline distT="0" distB="0" distL="0" distR="0" wp14:anchorId="0CB15483" wp14:editId="01D66CD3">
                  <wp:extent cx="1526672" cy="2035612"/>
                  <wp:effectExtent l="0" t="6668" r="0" b="0"/>
                  <wp:docPr id="154" name="Picture 154" descr="A close-up of a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A close-up of a machine&#10;&#10;Description automatically generated with low confidence"/>
                          <pic:cNvPicPr/>
                        </pic:nvPicPr>
                        <pic:blipFill>
                          <a:blip r:embed="rId94" cstate="print">
                            <a:extLst>
                              <a:ext uri="{28A0092B-C50C-407E-A947-70E740481C1C}">
                                <a14:useLocalDpi xmlns:a14="http://schemas.microsoft.com/office/drawing/2010/main" val="0"/>
                              </a:ext>
                            </a:extLst>
                          </a:blip>
                          <a:stretch>
                            <a:fillRect/>
                          </a:stretch>
                        </pic:blipFill>
                        <pic:spPr>
                          <a:xfrm rot="16200000">
                            <a:off x="0" y="0"/>
                            <a:ext cx="1537269" cy="2049741"/>
                          </a:xfrm>
                          <a:prstGeom prst="rect">
                            <a:avLst/>
                          </a:prstGeom>
                        </pic:spPr>
                      </pic:pic>
                    </a:graphicData>
                  </a:graphic>
                </wp:inline>
              </w:drawing>
            </w:r>
          </w:p>
        </w:tc>
      </w:tr>
    </w:tbl>
    <w:p w14:paraId="6DB02796" w14:textId="4FA2439C" w:rsidR="00404965" w:rsidRDefault="003A7636" w:rsidP="003A7636">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64</w:t>
      </w:r>
      <w:r w:rsidR="00E7495E">
        <w:rPr>
          <w:noProof/>
        </w:rPr>
        <w:fldChar w:fldCharType="end"/>
      </w:r>
      <w:r>
        <w:t xml:space="preserve"> | Strum Unit</w:t>
      </w:r>
    </w:p>
    <w:p w14:paraId="39E90567" w14:textId="77777777" w:rsidR="003A7636" w:rsidRDefault="003A7636" w:rsidP="002D39DE"/>
    <w:p w14:paraId="68B15F69" w14:textId="702977A3" w:rsidR="004E286B" w:rsidRDefault="00D669E9" w:rsidP="002D39DE">
      <w:r>
        <w:t xml:space="preserve">Finally, we could attach the headstock </w:t>
      </w:r>
      <w:r w:rsidR="00DE7593">
        <w:t xml:space="preserve">and string up the device. </w:t>
      </w:r>
      <w:r w:rsidR="00BB48CF">
        <w:t xml:space="preserve">As the strings were </w:t>
      </w:r>
      <w:r w:rsidR="00C34979">
        <w:t xml:space="preserve">slipping aside on the </w:t>
      </w:r>
      <w:r w:rsidR="00BB48CF">
        <w:t>plain switch</w:t>
      </w:r>
      <w:r w:rsidR="00C34979">
        <w:t xml:space="preserve"> button</w:t>
      </w:r>
      <w:r w:rsidR="00FC13A4">
        <w:t>s; therefore,</w:t>
      </w:r>
      <w:r w:rsidR="00CA7EC4">
        <w:t xml:space="preserve"> each received a custom cap</w:t>
      </w:r>
      <w:r w:rsidR="00726337">
        <w:t xml:space="preserve">, individually </w:t>
      </w:r>
      <w:r w:rsidR="001F6158">
        <w:t xml:space="preserve">hand </w:t>
      </w:r>
      <w:r w:rsidR="00726337">
        <w:t xml:space="preserve">grooved, resized, </w:t>
      </w:r>
      <w:r w:rsidR="00A66F07">
        <w:t xml:space="preserve">and </w:t>
      </w:r>
      <w:r w:rsidR="00726337">
        <w:t>milled</w:t>
      </w:r>
      <w:r w:rsidR="00A66F07">
        <w:t>.</w:t>
      </w:r>
    </w:p>
    <w:p w14:paraId="0BB1166D" w14:textId="77777777" w:rsidR="003848EB" w:rsidRDefault="003848EB" w:rsidP="002D39DE"/>
    <w:tbl>
      <w:tblPr>
        <w:tblStyle w:val="TableGrid"/>
        <w:tblW w:w="0" w:type="auto"/>
        <w:tblLook w:val="04A0" w:firstRow="1" w:lastRow="0" w:firstColumn="1" w:lastColumn="0" w:noHBand="0" w:noVBand="1"/>
      </w:tblPr>
      <w:tblGrid>
        <w:gridCol w:w="3458"/>
        <w:gridCol w:w="3512"/>
        <w:gridCol w:w="3486"/>
      </w:tblGrid>
      <w:tr w:rsidR="000728CD" w14:paraId="046FFF96" w14:textId="77777777" w:rsidTr="000728CD">
        <w:trPr>
          <w:trHeight w:val="2496"/>
        </w:trPr>
        <w:tc>
          <w:tcPr>
            <w:tcW w:w="3242" w:type="dxa"/>
          </w:tcPr>
          <w:p w14:paraId="3AEC0F6F" w14:textId="75DC1391" w:rsidR="00404965" w:rsidRDefault="000728CD" w:rsidP="002D39DE">
            <w:r>
              <w:rPr>
                <w:noProof/>
              </w:rPr>
              <w:drawing>
                <wp:inline distT="0" distB="0" distL="0" distR="0" wp14:anchorId="16E79212" wp14:editId="156096E8">
                  <wp:extent cx="2061659" cy="1546343"/>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067904" cy="1551027"/>
                          </a:xfrm>
                          <a:prstGeom prst="rect">
                            <a:avLst/>
                          </a:prstGeom>
                        </pic:spPr>
                      </pic:pic>
                    </a:graphicData>
                  </a:graphic>
                </wp:inline>
              </w:drawing>
            </w:r>
          </w:p>
        </w:tc>
        <w:tc>
          <w:tcPr>
            <w:tcW w:w="3250" w:type="dxa"/>
          </w:tcPr>
          <w:p w14:paraId="0D18ED4B" w14:textId="34816F0B" w:rsidR="00404965" w:rsidRDefault="000728CD" w:rsidP="002D39DE">
            <w:r>
              <w:rPr>
                <w:noProof/>
              </w:rPr>
              <w:drawing>
                <wp:inline distT="0" distB="0" distL="0" distR="0" wp14:anchorId="648DD6F4" wp14:editId="4BC7E25D">
                  <wp:extent cx="2090058" cy="1567643"/>
                  <wp:effectExtent l="0" t="0" r="5715" b="0"/>
                  <wp:docPr id="156" name="Picture 156" descr="A picture containing wall, indoor, metal,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wall, indoor, metal, applian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102968" cy="1577326"/>
                          </a:xfrm>
                          <a:prstGeom prst="rect">
                            <a:avLst/>
                          </a:prstGeom>
                        </pic:spPr>
                      </pic:pic>
                    </a:graphicData>
                  </a:graphic>
                </wp:inline>
              </w:drawing>
            </w:r>
          </w:p>
        </w:tc>
        <w:tc>
          <w:tcPr>
            <w:tcW w:w="3740" w:type="dxa"/>
          </w:tcPr>
          <w:p w14:paraId="1054132B" w14:textId="4BAEC4F8" w:rsidR="00404965" w:rsidRDefault="000728CD" w:rsidP="002D39DE">
            <w:r>
              <w:rPr>
                <w:noProof/>
              </w:rPr>
              <w:drawing>
                <wp:inline distT="0" distB="0" distL="0" distR="0" wp14:anchorId="0AC72C3F" wp14:editId="5620E0A3">
                  <wp:extent cx="2079037" cy="1559376"/>
                  <wp:effectExtent l="0" t="0" r="0" b="3175"/>
                  <wp:docPr id="157" name="Picture 157" descr="A picture containing indoor, guitar,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A picture containing indoor, guitar, black&#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090472" cy="1567952"/>
                          </a:xfrm>
                          <a:prstGeom prst="rect">
                            <a:avLst/>
                          </a:prstGeom>
                        </pic:spPr>
                      </pic:pic>
                    </a:graphicData>
                  </a:graphic>
                </wp:inline>
              </w:drawing>
            </w:r>
          </w:p>
        </w:tc>
      </w:tr>
    </w:tbl>
    <w:p w14:paraId="65BEF7A4" w14:textId="063C272E" w:rsidR="00B45D08" w:rsidRDefault="003A7636" w:rsidP="003848EB">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65</w:t>
      </w:r>
      <w:r w:rsidR="00E7495E">
        <w:rPr>
          <w:noProof/>
        </w:rPr>
        <w:fldChar w:fldCharType="end"/>
      </w:r>
      <w:r>
        <w:t xml:space="preserve"> | </w:t>
      </w:r>
      <w:r w:rsidR="003848EB">
        <w:t>Head Stock and Strings</w:t>
      </w:r>
    </w:p>
    <w:p w14:paraId="2BEE0980" w14:textId="77777777" w:rsidR="003A7636" w:rsidRDefault="003A7636" w:rsidP="002D39DE"/>
    <w:p w14:paraId="3118759A" w14:textId="1076DD42" w:rsidR="00404965" w:rsidRDefault="001F6158" w:rsidP="002D39DE">
      <w:r>
        <w:t xml:space="preserve">The final </w:t>
      </w:r>
      <w:r w:rsidR="00A91F98">
        <w:t>controller</w:t>
      </w:r>
      <w:r w:rsidR="00822378">
        <w:t xml:space="preserve"> device</w:t>
      </w:r>
      <w:r w:rsidR="00F058D4">
        <w:t xml:space="preserve"> development time</w:t>
      </w:r>
      <w:r w:rsidR="00CC2E85">
        <w:t xml:space="preserve"> exceeded </w:t>
      </w:r>
      <w:r w:rsidR="00F058D4">
        <w:t xml:space="preserve">even the </w:t>
      </w:r>
      <w:r w:rsidR="00822378">
        <w:t>worst</w:t>
      </w:r>
      <w:r w:rsidR="00BA71C6">
        <w:t xml:space="preserve"> </w:t>
      </w:r>
      <w:r w:rsidR="00F058D4">
        <w:t xml:space="preserve">pessimistic </w:t>
      </w:r>
      <w:r w:rsidR="00177BA9">
        <w:t>estimations (over 200 hours)</w:t>
      </w:r>
      <w:r w:rsidR="00BA71C6">
        <w:t>;</w:t>
      </w:r>
      <w:r w:rsidR="00414385">
        <w:t xml:space="preserve"> </w:t>
      </w:r>
      <w:r w:rsidR="00BA71C6">
        <w:t>hence,</w:t>
      </w:r>
      <w:r w:rsidR="00414385">
        <w:t xml:space="preserve"> the early start of the assembly</w:t>
      </w:r>
      <w:r w:rsidR="00BA71C6">
        <w:t xml:space="preserve"> pa</w:t>
      </w:r>
      <w:r w:rsidR="00D72CEE">
        <w:t>id</w:t>
      </w:r>
      <w:r w:rsidR="00BA71C6">
        <w:t xml:space="preserve"> off</w:t>
      </w:r>
      <w:r w:rsidR="00D72CEE">
        <w:t xml:space="preserve"> its dividends</w:t>
      </w:r>
      <w:r w:rsidR="00BA71C6">
        <w:t>.</w:t>
      </w:r>
    </w:p>
    <w:p w14:paraId="0F557C2A" w14:textId="77777777" w:rsidR="005150C5" w:rsidRDefault="005150C5" w:rsidP="002D39DE"/>
    <w:p w14:paraId="3F24F284" w14:textId="676D9148" w:rsidR="00B61E92" w:rsidRDefault="007A41E6" w:rsidP="00B61E92">
      <w:pPr>
        <w:keepNext/>
        <w:jc w:val="center"/>
      </w:pPr>
      <w:r>
        <w:rPr>
          <w:noProof/>
        </w:rPr>
        <w:drawing>
          <wp:inline distT="0" distB="0" distL="0" distR="0" wp14:anchorId="716B68E5" wp14:editId="612EEE6F">
            <wp:extent cx="1858060" cy="5089741"/>
            <wp:effectExtent l="3492"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98" cstate="print">
                      <a:extLst>
                        <a:ext uri="{28A0092B-C50C-407E-A947-70E740481C1C}">
                          <a14:useLocalDpi xmlns:a14="http://schemas.microsoft.com/office/drawing/2010/main" val="0"/>
                        </a:ext>
                      </a:extLst>
                    </a:blip>
                    <a:stretch>
                      <a:fillRect/>
                    </a:stretch>
                  </pic:blipFill>
                  <pic:spPr>
                    <a:xfrm rot="5400000">
                      <a:off x="0" y="0"/>
                      <a:ext cx="1862649" cy="5102311"/>
                    </a:xfrm>
                    <a:prstGeom prst="rect">
                      <a:avLst/>
                    </a:prstGeom>
                  </pic:spPr>
                </pic:pic>
              </a:graphicData>
            </a:graphic>
          </wp:inline>
        </w:drawing>
      </w:r>
    </w:p>
    <w:p w14:paraId="755D024B" w14:textId="112B7B65" w:rsidR="00586ABE" w:rsidRDefault="00B61E92" w:rsidP="00B61E92">
      <w:pPr>
        <w:pStyle w:val="Caption"/>
        <w:jc w:val="center"/>
      </w:pPr>
      <w:r>
        <w:t xml:space="preserve">Figure </w:t>
      </w:r>
      <w:r w:rsidR="00E7495E">
        <w:fldChar w:fldCharType="begin"/>
      </w:r>
      <w:r w:rsidR="00E7495E">
        <w:instrText xml:space="preserve"> SEQ Figure \* ARA</w:instrText>
      </w:r>
      <w:r w:rsidR="00E7495E">
        <w:instrText xml:space="preserve">BIC </w:instrText>
      </w:r>
      <w:r w:rsidR="00E7495E">
        <w:fldChar w:fldCharType="separate"/>
      </w:r>
      <w:r w:rsidR="007C7D59">
        <w:rPr>
          <w:noProof/>
        </w:rPr>
        <w:t>66</w:t>
      </w:r>
      <w:r w:rsidR="00E7495E">
        <w:rPr>
          <w:noProof/>
        </w:rPr>
        <w:fldChar w:fldCharType="end"/>
      </w:r>
      <w:r>
        <w:t xml:space="preserve"> | Final </w:t>
      </w:r>
      <w:r w:rsidR="00AE7A1A">
        <w:t xml:space="preserve">Product </w:t>
      </w:r>
      <w:r>
        <w:t>Prototype</w:t>
      </w:r>
    </w:p>
    <w:p w14:paraId="64E75C1E" w14:textId="77777777" w:rsidR="00E06373" w:rsidRDefault="00E06373" w:rsidP="002D39DE"/>
    <w:p w14:paraId="59DA8682" w14:textId="1FEE9C3F" w:rsidR="00BA33E6" w:rsidRDefault="00404965" w:rsidP="002D39DE">
      <w:pPr>
        <w:rPr>
          <w:b/>
          <w:bCs/>
          <w:color w:val="FF0000"/>
        </w:rPr>
      </w:pPr>
      <w:r>
        <w:t>The complete photo gallery with more than 180 development images is available on the link in the App</w:t>
      </w:r>
      <w:r w:rsidR="003700B8">
        <w:t>endices Section.</w:t>
      </w:r>
      <w:r w:rsidR="00217B8F">
        <w:t xml:space="preserve"> </w:t>
      </w:r>
    </w:p>
    <w:p w14:paraId="6C287A71" w14:textId="77777777" w:rsidR="00070EF6" w:rsidRDefault="00070EF6" w:rsidP="00070EF6"/>
    <w:p w14:paraId="1180D063" w14:textId="1E982EE3" w:rsidR="00BA33E6" w:rsidRDefault="00BA33E6" w:rsidP="00261CBA">
      <w:pPr>
        <w:pStyle w:val="Heading3"/>
      </w:pPr>
      <w:bookmarkStart w:id="56" w:name="_Toc127837656"/>
      <w:r>
        <w:t>5.1.3. | The Microcontroller</w:t>
      </w:r>
      <w:bookmarkEnd w:id="56"/>
    </w:p>
    <w:p w14:paraId="1ED9D1BF" w14:textId="77777777" w:rsidR="00BC5397" w:rsidRPr="00BC5397" w:rsidRDefault="00BC5397" w:rsidP="00BC5397"/>
    <w:p w14:paraId="3E515422" w14:textId="4F132E9C" w:rsidR="00CF1C2E" w:rsidRDefault="00261CBA" w:rsidP="00CF1C2E">
      <w:pPr>
        <w:pStyle w:val="Heading3"/>
      </w:pPr>
      <w:bookmarkStart w:id="57" w:name="_Toc127837657"/>
      <w:r>
        <w:t>5.1.</w:t>
      </w:r>
      <w:r w:rsidR="00CF1C2E">
        <w:t>3</w:t>
      </w:r>
      <w:r>
        <w:t>.</w:t>
      </w:r>
      <w:r w:rsidR="00CF1C2E">
        <w:t>1</w:t>
      </w:r>
      <w:r>
        <w:t xml:space="preserve"> | Microcontroller Selection</w:t>
      </w:r>
      <w:bookmarkEnd w:id="57"/>
    </w:p>
    <w:p w14:paraId="16550F84" w14:textId="77777777" w:rsidR="00D00D63" w:rsidRDefault="00D00D63" w:rsidP="00D00D63"/>
    <w:p w14:paraId="6164BF18" w14:textId="65FA0748" w:rsidR="00CF3375" w:rsidRDefault="004E1E54" w:rsidP="00D00D63">
      <w:r>
        <w:t xml:space="preserve">As </w:t>
      </w:r>
      <w:r w:rsidR="006D76D2">
        <w:t xml:space="preserve">already </w:t>
      </w:r>
      <w:r>
        <w:t xml:space="preserve">discussed </w:t>
      </w:r>
      <w:r w:rsidR="006D76D2">
        <w:t>in the Literature Review, there are limited options</w:t>
      </w:r>
      <w:r w:rsidR="00674AB8">
        <w:t xml:space="preserve"> </w:t>
      </w:r>
      <w:r w:rsidR="00EA7535">
        <w:t xml:space="preserve">of microcontrollers </w:t>
      </w:r>
      <w:r w:rsidR="00696F48">
        <w:t>to choose from</w:t>
      </w:r>
      <w:r w:rsidR="00EA7535">
        <w:t xml:space="preserve"> because</w:t>
      </w:r>
      <w:r w:rsidR="006964FB">
        <w:t xml:space="preserve"> w</w:t>
      </w:r>
      <w:r w:rsidR="003750CB">
        <w:t>e must have a minimum of 26 pins for the fretboard, six for the strum unit, and four for the toggle and LEDs</w:t>
      </w:r>
      <w:r w:rsidR="006B2914">
        <w:t xml:space="preserve">, leaving us </w:t>
      </w:r>
      <w:r w:rsidR="008B7877">
        <w:t>with</w:t>
      </w:r>
      <w:r w:rsidR="003C0D04">
        <w:t xml:space="preserve"> </w:t>
      </w:r>
      <w:r w:rsidR="006B2914">
        <w:t>Arduino Leonardo, Due and Mega.</w:t>
      </w:r>
    </w:p>
    <w:p w14:paraId="49DA6C02" w14:textId="77777777" w:rsidR="00A67D6D" w:rsidRDefault="00A67D6D" w:rsidP="00D00D63"/>
    <w:p w14:paraId="53DF05D7" w14:textId="77777777" w:rsidR="006D0371" w:rsidRDefault="006D0371" w:rsidP="006D0371">
      <w:pPr>
        <w:keepNext/>
      </w:pPr>
      <w:r>
        <w:rPr>
          <w:noProof/>
        </w:rPr>
        <w:drawing>
          <wp:inline distT="0" distB="0" distL="0" distR="0" wp14:anchorId="3954012C" wp14:editId="2D8AFA6A">
            <wp:extent cx="6645910" cy="1543685"/>
            <wp:effectExtent l="0" t="0" r="2540" b="0"/>
            <wp:docPr id="137" name="Picture 1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Table&#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6645910" cy="1543685"/>
                    </a:xfrm>
                    <a:prstGeom prst="rect">
                      <a:avLst/>
                    </a:prstGeom>
                  </pic:spPr>
                </pic:pic>
              </a:graphicData>
            </a:graphic>
          </wp:inline>
        </w:drawing>
      </w:r>
    </w:p>
    <w:p w14:paraId="1F339ADE" w14:textId="54B26A45" w:rsidR="006D0371" w:rsidRDefault="006D0371" w:rsidP="00F118FD">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67</w:t>
      </w:r>
      <w:r w:rsidR="00E7495E">
        <w:rPr>
          <w:noProof/>
        </w:rPr>
        <w:fldChar w:fldCharType="end"/>
      </w:r>
      <w:r>
        <w:t xml:space="preserve"> | Arduino </w:t>
      </w:r>
      <w:r w:rsidR="00F118FD">
        <w:t xml:space="preserve">Comparision </w:t>
      </w:r>
      <w:r w:rsidR="00F118FD" w:rsidRPr="00F118FD">
        <w:rPr>
          <w:b w:val="0"/>
          <w:bCs/>
        </w:rPr>
        <w:t>(Appendix/Arduino_Selection.drawio)</w:t>
      </w:r>
    </w:p>
    <w:p w14:paraId="4AABACBC" w14:textId="77777777" w:rsidR="00D00439" w:rsidRDefault="00D00439" w:rsidP="00D00D63"/>
    <w:p w14:paraId="352ED09D" w14:textId="1E5FB004" w:rsidR="00E738A3" w:rsidRDefault="00E738A3" w:rsidP="00D00D63">
      <w:r>
        <w:t>Even though</w:t>
      </w:r>
      <w:r w:rsidR="00711C2A">
        <w:t xml:space="preserve"> Due is not the most economical option, it has</w:t>
      </w:r>
      <w:r w:rsidR="0036308C">
        <w:t xml:space="preserve"> </w:t>
      </w:r>
      <w:r w:rsidR="003E306C">
        <w:t xml:space="preserve">more than </w:t>
      </w:r>
      <w:r w:rsidR="0036308C">
        <w:t>the required amount of pins</w:t>
      </w:r>
      <w:r w:rsidR="003E306C">
        <w:t xml:space="preserve"> (we may expect pin failures)</w:t>
      </w:r>
      <w:r w:rsidR="0036308C">
        <w:t xml:space="preserve">, </w:t>
      </w:r>
      <w:r w:rsidR="004B7445">
        <w:t>a powerful processor</w:t>
      </w:r>
      <w:r w:rsidR="00E310E9">
        <w:t>,</w:t>
      </w:r>
      <w:r w:rsidR="004B7445">
        <w:t xml:space="preserve"> and most importantly</w:t>
      </w:r>
      <w:r w:rsidR="00E310E9">
        <w:t>,</w:t>
      </w:r>
      <w:r w:rsidR="009B46E3">
        <w:t xml:space="preserve"> it can operate as a USB host. That means that </w:t>
      </w:r>
      <w:r w:rsidR="00D37BEA">
        <w:t xml:space="preserve">one of </w:t>
      </w:r>
      <w:r w:rsidR="00E310E9">
        <w:t>its</w:t>
      </w:r>
      <w:r w:rsidR="00D37BEA">
        <w:t xml:space="preserve">  USB port</w:t>
      </w:r>
      <w:r w:rsidR="00E310E9">
        <w:t>s</w:t>
      </w:r>
      <w:r w:rsidR="00D37BEA">
        <w:t xml:space="preserve"> can be used as a traditional keyboard device.</w:t>
      </w:r>
    </w:p>
    <w:p w14:paraId="1BBE8375" w14:textId="77777777" w:rsidR="00BC5397" w:rsidRPr="00D00D63" w:rsidRDefault="00BC5397" w:rsidP="00D00D63"/>
    <w:p w14:paraId="2443268C" w14:textId="716CF355" w:rsidR="00EC2C05" w:rsidRDefault="00BA33E6" w:rsidP="00AE68E4">
      <w:pPr>
        <w:pStyle w:val="Heading3"/>
      </w:pPr>
      <w:bookmarkStart w:id="58" w:name="_Toc127837658"/>
      <w:r>
        <w:t>5.1.3.</w:t>
      </w:r>
      <w:r w:rsidR="00CF1C2E">
        <w:t>2</w:t>
      </w:r>
      <w:r>
        <w:t xml:space="preserve"> | Microcontroller </w:t>
      </w:r>
      <w:r w:rsidR="00CF1C2E">
        <w:t>Programming</w:t>
      </w:r>
      <w:bookmarkEnd w:id="58"/>
    </w:p>
    <w:p w14:paraId="6B938307" w14:textId="77777777" w:rsidR="00264469" w:rsidRDefault="00264469" w:rsidP="00264469"/>
    <w:p w14:paraId="1D0E10BF" w14:textId="03A2C91F" w:rsidR="00264469" w:rsidRDefault="008A1573" w:rsidP="00264469">
      <w:r>
        <w:lastRenderedPageBreak/>
        <w:t>Our ultimate goal is to read the state of the device</w:t>
      </w:r>
      <w:r w:rsidR="004C4AF9">
        <w:t xml:space="preserve"> safely</w:t>
      </w:r>
      <w:r w:rsidR="004C6421">
        <w:t>,</w:t>
      </w:r>
      <w:r w:rsidR="004C4AF9">
        <w:t xml:space="preserve"> and when state changes happen</w:t>
      </w:r>
      <w:r w:rsidR="004C6421">
        <w:t>,</w:t>
      </w:r>
      <w:r w:rsidR="004C4AF9">
        <w:t xml:space="preserve"> it needs to be communicated </w:t>
      </w:r>
      <w:r w:rsidR="004C6421">
        <w:t xml:space="preserve">through USB as a sequence of keyboard presses. </w:t>
      </w:r>
      <w:r w:rsidR="001A1701">
        <w:t xml:space="preserve">Hence, we </w:t>
      </w:r>
      <w:r w:rsidR="009F7084">
        <w:t xml:space="preserve">must differentiate between previous and current states for the frets and strums. </w:t>
      </w:r>
      <w:r w:rsidR="00DA00E1">
        <w:t>For example, w</w:t>
      </w:r>
      <w:r w:rsidR="0038755B">
        <w:t xml:space="preserve">e may initialise </w:t>
      </w:r>
      <w:r w:rsidR="005121B6">
        <w:t>two</w:t>
      </w:r>
      <w:r w:rsidR="0087657B">
        <w:t xml:space="preserve"> arrays</w:t>
      </w:r>
      <w:r w:rsidR="005121B6">
        <w:t xml:space="preserve"> </w:t>
      </w:r>
      <w:r w:rsidR="0066607F">
        <w:t>for the strums, each with a length of six</w:t>
      </w:r>
      <w:r w:rsidR="0087657B">
        <w:t xml:space="preserve">, </w:t>
      </w:r>
      <w:r w:rsidR="0066607F">
        <w:t xml:space="preserve">and </w:t>
      </w:r>
      <w:r w:rsidR="0038204A">
        <w:t xml:space="preserve">two 2D matrices for the frets with </w:t>
      </w:r>
      <w:r w:rsidR="0056353D">
        <w:t>a</w:t>
      </w:r>
      <w:r w:rsidR="0038204A">
        <w:t xml:space="preserve"> </w:t>
      </w:r>
      <w:r w:rsidR="0056353D">
        <w:t>size</w:t>
      </w:r>
      <w:r w:rsidR="0038204A">
        <w:t xml:space="preserve"> of </w:t>
      </w:r>
      <w:r w:rsidR="0056353D">
        <w:t>6/20.</w:t>
      </w:r>
      <w:r w:rsidR="00A2509C">
        <w:t xml:space="preserve"> </w:t>
      </w:r>
      <w:r w:rsidR="00EF0CA6">
        <w:t>As we used pull-up resistors, the initial values will be set to one:</w:t>
      </w:r>
      <w:r w:rsidR="004A7740">
        <w:t xml:space="preserve"> </w:t>
      </w:r>
      <w:r w:rsidR="00EF0CA6">
        <w:t>one means inactive, and zero means active</w:t>
      </w:r>
      <w:r w:rsidR="004A7740">
        <w:t>.</w:t>
      </w:r>
    </w:p>
    <w:p w14:paraId="46F2515A" w14:textId="77777777" w:rsidR="0076353F" w:rsidRDefault="0076353F" w:rsidP="00264469"/>
    <w:p w14:paraId="00493F08" w14:textId="77777777" w:rsidR="0076353F" w:rsidRDefault="0076353F" w:rsidP="0076353F">
      <w:pPr>
        <w:keepNext/>
      </w:pPr>
      <w:r w:rsidRPr="0076353F">
        <w:rPr>
          <w:noProof/>
        </w:rPr>
        <w:drawing>
          <wp:inline distT="0" distB="0" distL="0" distR="0" wp14:anchorId="7459F977" wp14:editId="27D82F99">
            <wp:extent cx="6645910" cy="2357120"/>
            <wp:effectExtent l="0" t="0" r="2540" b="5080"/>
            <wp:docPr id="159" name="Picture 15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alendar&#10;&#10;Description automatically generated"/>
                    <pic:cNvPicPr/>
                  </pic:nvPicPr>
                  <pic:blipFill>
                    <a:blip r:embed="rId100"/>
                    <a:stretch>
                      <a:fillRect/>
                    </a:stretch>
                  </pic:blipFill>
                  <pic:spPr>
                    <a:xfrm>
                      <a:off x="0" y="0"/>
                      <a:ext cx="6645910" cy="2357120"/>
                    </a:xfrm>
                    <a:prstGeom prst="rect">
                      <a:avLst/>
                    </a:prstGeom>
                  </pic:spPr>
                </pic:pic>
              </a:graphicData>
            </a:graphic>
          </wp:inline>
        </w:drawing>
      </w:r>
    </w:p>
    <w:p w14:paraId="679058E7" w14:textId="37966789" w:rsidR="0076353F" w:rsidRDefault="0076353F" w:rsidP="0076353F">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68</w:t>
      </w:r>
      <w:r w:rsidR="00E7495E">
        <w:rPr>
          <w:noProof/>
        </w:rPr>
        <w:fldChar w:fldCharType="end"/>
      </w:r>
      <w:r>
        <w:t xml:space="preserve"> | Controller State Initialisation</w:t>
      </w:r>
      <w:r w:rsidR="00BE52EC">
        <w:t xml:space="preserve"> </w:t>
      </w:r>
      <w:r w:rsidR="00BE52EC" w:rsidRPr="00BE52EC">
        <w:rPr>
          <w:b w:val="0"/>
          <w:bCs/>
        </w:rPr>
        <w:t>(Appendix/Code/Hardware/controller.ino)</w:t>
      </w:r>
    </w:p>
    <w:p w14:paraId="3FA0D6C7" w14:textId="77777777" w:rsidR="0063001E" w:rsidRDefault="0063001E" w:rsidP="00264469"/>
    <w:p w14:paraId="16AA1479" w14:textId="15E01DC8" w:rsidR="00471535" w:rsidRDefault="00866148" w:rsidP="00264469">
      <w:r>
        <w:t xml:space="preserve">We activate all the column pins </w:t>
      </w:r>
      <w:r w:rsidR="00A93286">
        <w:t xml:space="preserve">with </w:t>
      </w:r>
      <w:r>
        <w:t>each cycle</w:t>
      </w:r>
      <w:r w:rsidR="00DC3274">
        <w:t xml:space="preserve"> and read</w:t>
      </w:r>
      <w:r w:rsidR="006E0BA1">
        <w:t xml:space="preserve"> the individual row values, </w:t>
      </w:r>
      <w:r w:rsidR="00CC6495">
        <w:t>updating previous and current readings</w:t>
      </w:r>
      <w:r w:rsidR="00B278E0">
        <w:t xml:space="preserve"> for each array element</w:t>
      </w:r>
      <w:r w:rsidR="00CC6495">
        <w:t xml:space="preserve">. </w:t>
      </w:r>
    </w:p>
    <w:p w14:paraId="165475B0" w14:textId="77777777" w:rsidR="00471535" w:rsidRDefault="00471535" w:rsidP="00264469"/>
    <w:p w14:paraId="531C898D" w14:textId="77777777" w:rsidR="002D60D3" w:rsidRDefault="002D60D3" w:rsidP="002D60D3">
      <w:pPr>
        <w:keepNext/>
      </w:pPr>
      <w:r w:rsidRPr="002D60D3">
        <w:rPr>
          <w:noProof/>
        </w:rPr>
        <w:drawing>
          <wp:inline distT="0" distB="0" distL="0" distR="0" wp14:anchorId="34796DC4" wp14:editId="7A0CBABC">
            <wp:extent cx="6645910" cy="2849880"/>
            <wp:effectExtent l="0" t="0" r="2540" b="7620"/>
            <wp:docPr id="161" name="Picture 1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ext&#10;&#10;Description automatically generated"/>
                    <pic:cNvPicPr/>
                  </pic:nvPicPr>
                  <pic:blipFill>
                    <a:blip r:embed="rId101"/>
                    <a:stretch>
                      <a:fillRect/>
                    </a:stretch>
                  </pic:blipFill>
                  <pic:spPr>
                    <a:xfrm>
                      <a:off x="0" y="0"/>
                      <a:ext cx="6645910" cy="2849880"/>
                    </a:xfrm>
                    <a:prstGeom prst="rect">
                      <a:avLst/>
                    </a:prstGeom>
                  </pic:spPr>
                </pic:pic>
              </a:graphicData>
            </a:graphic>
          </wp:inline>
        </w:drawing>
      </w:r>
    </w:p>
    <w:p w14:paraId="7305B979" w14:textId="02746471" w:rsidR="002D60D3" w:rsidRDefault="002D60D3" w:rsidP="006C4C15">
      <w:pPr>
        <w:pStyle w:val="Caption"/>
        <w:jc w:val="center"/>
        <w:rPr>
          <w:b w:val="0"/>
          <w:bCs/>
        </w:rPr>
      </w:pPr>
      <w:r>
        <w:t xml:space="preserve">Figure </w:t>
      </w:r>
      <w:r w:rsidR="00E7495E">
        <w:fldChar w:fldCharType="begin"/>
      </w:r>
      <w:r w:rsidR="00E7495E">
        <w:instrText xml:space="preserve"> SEQ Figure \* ARABIC </w:instrText>
      </w:r>
      <w:r w:rsidR="00E7495E">
        <w:fldChar w:fldCharType="separate"/>
      </w:r>
      <w:r w:rsidR="007C7D59">
        <w:rPr>
          <w:noProof/>
        </w:rPr>
        <w:t>69</w:t>
      </w:r>
      <w:r w:rsidR="00E7495E">
        <w:rPr>
          <w:noProof/>
        </w:rPr>
        <w:fldChar w:fldCharType="end"/>
      </w:r>
      <w:r>
        <w:t xml:space="preserve"> </w:t>
      </w:r>
      <w:r w:rsidR="006C4C15">
        <w:t xml:space="preserve">| State Update </w:t>
      </w:r>
      <w:r w:rsidR="006C4C15" w:rsidRPr="00BE52EC">
        <w:rPr>
          <w:b w:val="0"/>
          <w:bCs/>
        </w:rPr>
        <w:t>(Appendix/Code/Hardware/controller.ino)</w:t>
      </w:r>
    </w:p>
    <w:p w14:paraId="19AF60BF" w14:textId="77777777" w:rsidR="001D1F9E" w:rsidRPr="001D1F9E" w:rsidRDefault="001D1F9E" w:rsidP="001D1F9E"/>
    <w:p w14:paraId="298A77AB" w14:textId="365D8A4A" w:rsidR="008A09FE" w:rsidRDefault="00CC6495" w:rsidP="00264469">
      <w:r>
        <w:t>I</w:t>
      </w:r>
      <w:r w:rsidR="00523F21">
        <w:t xml:space="preserve">f state changes </w:t>
      </w:r>
      <w:r w:rsidR="007D3831">
        <w:t xml:space="preserve">are </w:t>
      </w:r>
      <w:r w:rsidR="00523F21">
        <w:t>detected</w:t>
      </w:r>
      <w:r>
        <w:t xml:space="preserve"> (</w:t>
      </w:r>
      <w:r w:rsidR="00595F91">
        <w:t>new and old value</w:t>
      </w:r>
      <w:r w:rsidR="00471535">
        <w:t>s</w:t>
      </w:r>
      <w:r w:rsidR="00595F91">
        <w:t xml:space="preserve"> in a position are different</w:t>
      </w:r>
      <w:r>
        <w:t>)</w:t>
      </w:r>
      <w:r w:rsidR="00523F21">
        <w:t xml:space="preserve">, </w:t>
      </w:r>
      <w:r w:rsidR="0082535E">
        <w:t xml:space="preserve">a message is sent </w:t>
      </w:r>
      <w:r w:rsidR="00942B31">
        <w:t>by</w:t>
      </w:r>
      <w:r w:rsidR="0082535E">
        <w:t xml:space="preserve"> emulating </w:t>
      </w:r>
      <w:r w:rsidR="00942B31">
        <w:t>a predefined set of keypresses</w:t>
      </w:r>
      <w:r w:rsidR="00DF6DC8">
        <w:t xml:space="preserve"> signifying the event</w:t>
      </w:r>
      <w:r w:rsidR="00D56FFE">
        <w:t xml:space="preserve"> and the location of the state change</w:t>
      </w:r>
      <w:r w:rsidR="00942B31">
        <w:t>.</w:t>
      </w:r>
    </w:p>
    <w:p w14:paraId="1165F75E" w14:textId="77777777" w:rsidR="00C96289" w:rsidRDefault="00C96289" w:rsidP="00264469"/>
    <w:p w14:paraId="64E2D835" w14:textId="77777777" w:rsidR="00C96289" w:rsidRDefault="00C96289" w:rsidP="00C96289">
      <w:pPr>
        <w:keepNext/>
      </w:pPr>
      <w:r w:rsidRPr="00C96289">
        <w:rPr>
          <w:noProof/>
        </w:rPr>
        <w:lastRenderedPageBreak/>
        <w:drawing>
          <wp:inline distT="0" distB="0" distL="0" distR="0" wp14:anchorId="3569B274" wp14:editId="45EE64EE">
            <wp:extent cx="6645910" cy="3449955"/>
            <wp:effectExtent l="0" t="0" r="2540" b="0"/>
            <wp:docPr id="162" name="Picture 16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letter&#10;&#10;Description automatically generated"/>
                    <pic:cNvPicPr/>
                  </pic:nvPicPr>
                  <pic:blipFill>
                    <a:blip r:embed="rId102"/>
                    <a:stretch>
                      <a:fillRect/>
                    </a:stretch>
                  </pic:blipFill>
                  <pic:spPr>
                    <a:xfrm>
                      <a:off x="0" y="0"/>
                      <a:ext cx="6645910" cy="3449955"/>
                    </a:xfrm>
                    <a:prstGeom prst="rect">
                      <a:avLst/>
                    </a:prstGeom>
                  </pic:spPr>
                </pic:pic>
              </a:graphicData>
            </a:graphic>
          </wp:inline>
        </w:drawing>
      </w:r>
    </w:p>
    <w:p w14:paraId="25A450DF" w14:textId="28BFDCEC" w:rsidR="00C96289" w:rsidRDefault="00C96289" w:rsidP="00C96289">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70</w:t>
      </w:r>
      <w:r w:rsidR="00E7495E">
        <w:rPr>
          <w:noProof/>
        </w:rPr>
        <w:fldChar w:fldCharType="end"/>
      </w:r>
      <w:r>
        <w:t xml:space="preserve"> | Messaging </w:t>
      </w:r>
      <w:r w:rsidRPr="00BE52EC">
        <w:rPr>
          <w:b w:val="0"/>
          <w:bCs/>
        </w:rPr>
        <w:t>(Appendix/Code/Hardware/controller.ino)</w:t>
      </w:r>
    </w:p>
    <w:p w14:paraId="7D1F7110" w14:textId="77777777" w:rsidR="00942B31" w:rsidRPr="00264469" w:rsidRDefault="00942B31" w:rsidP="00264469"/>
    <w:p w14:paraId="1C7A684A" w14:textId="01D21F49" w:rsidR="003700B8" w:rsidRDefault="00AC65F1" w:rsidP="005C3C40">
      <w:pPr>
        <w:pStyle w:val="Heading3"/>
      </w:pPr>
      <w:bookmarkStart w:id="59" w:name="_Toc127837659"/>
      <w:r>
        <w:t>5.1.3.</w:t>
      </w:r>
      <w:r w:rsidR="00CF3375">
        <w:t>3</w:t>
      </w:r>
      <w:r>
        <w:t xml:space="preserve"> | Communication Protocol</w:t>
      </w:r>
      <w:bookmarkEnd w:id="59"/>
    </w:p>
    <w:p w14:paraId="723EE86A" w14:textId="77777777" w:rsidR="002710D5" w:rsidRDefault="002710D5" w:rsidP="002710D5"/>
    <w:p w14:paraId="06B822C2" w14:textId="3C0AD9A0" w:rsidR="00250A30" w:rsidRDefault="00250A30" w:rsidP="002710D5">
      <w:r>
        <w:t xml:space="preserve">As the message between </w:t>
      </w:r>
      <w:r w:rsidR="00465FFE">
        <w:t xml:space="preserve">the console device and host computer are sent as keypresses, </w:t>
      </w:r>
      <w:r w:rsidR="00F05FCE">
        <w:t xml:space="preserve">we </w:t>
      </w:r>
      <w:r w:rsidR="007D3BA2">
        <w:t>must</w:t>
      </w:r>
      <w:r w:rsidR="00F05FCE">
        <w:t xml:space="preserve"> agree on a </w:t>
      </w:r>
      <w:r w:rsidR="00D74B8B">
        <w:t>suitable and efficient protocol</w:t>
      </w:r>
      <w:r w:rsidR="00F05FCE">
        <w:t xml:space="preserve"> for our scenario.</w:t>
      </w:r>
    </w:p>
    <w:p w14:paraId="2A4B03C2" w14:textId="24E6A5E3" w:rsidR="002D5618" w:rsidRDefault="00BE143A" w:rsidP="00777117">
      <w:pPr>
        <w:pStyle w:val="ListParagraph"/>
        <w:numPr>
          <w:ilvl w:val="0"/>
          <w:numId w:val="29"/>
        </w:numPr>
      </w:pPr>
      <w:r>
        <w:t>MIDI/OSI</w:t>
      </w:r>
      <w:r w:rsidR="0009197D">
        <w:t>: the commer</w:t>
      </w:r>
      <w:r w:rsidR="00CF6A0B">
        <w:t>c</w:t>
      </w:r>
      <w:r w:rsidR="0009197D">
        <w:t>ial version of the</w:t>
      </w:r>
      <w:r w:rsidR="00CF6A0B">
        <w:t xml:space="preserve"> guitar console would most likely use </w:t>
      </w:r>
      <w:r w:rsidR="00846B25">
        <w:t>MIDI, as it is an industry</w:t>
      </w:r>
      <w:r w:rsidR="00122D38">
        <w:t>-</w:t>
      </w:r>
      <w:r w:rsidR="00846B25">
        <w:t xml:space="preserve">standard. However, </w:t>
      </w:r>
      <w:r w:rsidR="0063305C">
        <w:t>we agreed on a simplified communication for the prototype</w:t>
      </w:r>
      <w:r w:rsidR="00122D38">
        <w:t xml:space="preserve">, and midi would be </w:t>
      </w:r>
      <w:r w:rsidR="006F061A">
        <w:t>difficult and time-consuming to implement.</w:t>
      </w:r>
    </w:p>
    <w:p w14:paraId="3102F09C" w14:textId="77777777" w:rsidR="00DB58A8" w:rsidRDefault="00DB58A8" w:rsidP="00DB58A8">
      <w:pPr>
        <w:pStyle w:val="ListParagraph"/>
      </w:pPr>
    </w:p>
    <w:p w14:paraId="396A9711" w14:textId="5FCA2A95" w:rsidR="005979AC" w:rsidRDefault="005979AC" w:rsidP="00777117">
      <w:pPr>
        <w:pStyle w:val="ListParagraph"/>
        <w:numPr>
          <w:ilvl w:val="0"/>
          <w:numId w:val="29"/>
        </w:numPr>
      </w:pPr>
      <w:r>
        <w:t xml:space="preserve">Binary: </w:t>
      </w:r>
      <w:r w:rsidR="003002FE">
        <w:t xml:space="preserve">Binary communication </w:t>
      </w:r>
      <w:r w:rsidR="00415306">
        <w:t xml:space="preserve">is one of the most efficient ways of communicating with the computer, but translating state changes </w:t>
      </w:r>
      <w:r w:rsidR="00890861">
        <w:t xml:space="preserve">to binary may </w:t>
      </w:r>
      <w:r w:rsidR="00023DF5">
        <w:t>end up with a longer message than other solutions.</w:t>
      </w:r>
    </w:p>
    <w:p w14:paraId="676101E3" w14:textId="77777777" w:rsidR="00DB58A8" w:rsidRDefault="00DB58A8" w:rsidP="00DB58A8">
      <w:pPr>
        <w:pStyle w:val="ListParagraph"/>
      </w:pPr>
    </w:p>
    <w:p w14:paraId="0B30BA20" w14:textId="77777777" w:rsidR="00DB58A8" w:rsidRDefault="00DB58A8" w:rsidP="00DB58A8">
      <w:pPr>
        <w:pStyle w:val="ListParagraph"/>
      </w:pPr>
    </w:p>
    <w:p w14:paraId="012FB78C" w14:textId="522250AC" w:rsidR="00023DF5" w:rsidRDefault="00DB58A8" w:rsidP="00777117">
      <w:pPr>
        <w:pStyle w:val="ListParagraph"/>
        <w:numPr>
          <w:ilvl w:val="0"/>
          <w:numId w:val="29"/>
        </w:numPr>
      </w:pPr>
      <w:r>
        <w:t xml:space="preserve">Textual: </w:t>
      </w:r>
      <w:r w:rsidR="00EE3633">
        <w:t>Text</w:t>
      </w:r>
      <w:r w:rsidR="00C65700">
        <w:t>-</w:t>
      </w:r>
      <w:r w:rsidR="00EE3633">
        <w:t>based communication provides</w:t>
      </w:r>
      <w:r w:rsidR="00C65700">
        <w:t xml:space="preserve"> an easy</w:t>
      </w:r>
      <w:r w:rsidR="003650E3">
        <w:t>-to-</w:t>
      </w:r>
      <w:r w:rsidR="00C65700">
        <w:t>implement</w:t>
      </w:r>
      <w:r w:rsidR="008A5B68">
        <w:t xml:space="preserve"> solution for the problem, as </w:t>
      </w:r>
      <w:r w:rsidR="009F7E61">
        <w:t xml:space="preserve">we can describe a </w:t>
      </w:r>
      <w:r w:rsidR="004F256F">
        <w:t>specific</w:t>
      </w:r>
      <w:r w:rsidR="009F7E61">
        <w:t xml:space="preserve"> state with relatively few characters. As</w:t>
      </w:r>
      <w:r w:rsidR="00722117">
        <w:t xml:space="preserve"> each individual keypress may take </w:t>
      </w:r>
      <w:r w:rsidR="004F256F">
        <w:t>some</w:t>
      </w:r>
      <w:r w:rsidR="007308FF">
        <w:t xml:space="preserve"> time to travel through the </w:t>
      </w:r>
      <w:r w:rsidR="00681881">
        <w:t xml:space="preserve">DOMs </w:t>
      </w:r>
      <w:r w:rsidR="007308FF">
        <w:t>event</w:t>
      </w:r>
      <w:r w:rsidR="00681881">
        <w:t xml:space="preserve"> propagation hierarchy</w:t>
      </w:r>
      <w:r w:rsidR="004C55BB">
        <w:t>, the shorter the message</w:t>
      </w:r>
      <w:r w:rsidR="00CD2FB1">
        <w:t>,</w:t>
      </w:r>
      <w:r w:rsidR="004C55BB">
        <w:t xml:space="preserve"> the more efficient the protocol becomes.</w:t>
      </w:r>
    </w:p>
    <w:p w14:paraId="5AFA9793" w14:textId="77777777" w:rsidR="00CD2FB1" w:rsidRDefault="00CD2FB1" w:rsidP="00CD2FB1">
      <w:pPr>
        <w:pStyle w:val="ListParagraph"/>
      </w:pPr>
    </w:p>
    <w:p w14:paraId="3688EA53" w14:textId="673BB0A8" w:rsidR="00CD2FB1" w:rsidRDefault="00CD2FB1" w:rsidP="00777117">
      <w:pPr>
        <w:pStyle w:val="ListParagraph"/>
        <w:numPr>
          <w:ilvl w:val="0"/>
          <w:numId w:val="29"/>
        </w:numPr>
      </w:pPr>
      <w:r>
        <w:t xml:space="preserve">Numerical: </w:t>
      </w:r>
      <w:r w:rsidR="000A42C8">
        <w:t xml:space="preserve">As the numerical solution is essentially a specified textual solution, </w:t>
      </w:r>
      <w:r w:rsidR="00EF5CA5">
        <w:t xml:space="preserve">it has the same strengths as sending text keypresses, </w:t>
      </w:r>
      <w:r w:rsidR="00595555">
        <w:t>only with a restricted set of characters for clarity.</w:t>
      </w:r>
    </w:p>
    <w:p w14:paraId="1900EBA5" w14:textId="77777777" w:rsidR="00E161EA" w:rsidRDefault="00E161EA" w:rsidP="00E161EA">
      <w:pPr>
        <w:pStyle w:val="ListParagraph"/>
      </w:pPr>
    </w:p>
    <w:p w14:paraId="697DC524" w14:textId="6E7D0DE5" w:rsidR="00E161EA" w:rsidRDefault="006631F4" w:rsidP="00E161EA">
      <w:r>
        <w:t xml:space="preserve">The numerical solution will be used because development time, simplicity and </w:t>
      </w:r>
      <w:r w:rsidR="00635371">
        <w:t>efficiency</w:t>
      </w:r>
      <w:r>
        <w:t xml:space="preserve"> </w:t>
      </w:r>
      <w:r w:rsidR="00635371">
        <w:t>are</w:t>
      </w:r>
      <w:r>
        <w:t xml:space="preserve"> critical factor</w:t>
      </w:r>
      <w:r w:rsidR="00635371">
        <w:t>s</w:t>
      </w:r>
      <w:r>
        <w:t>. Ea</w:t>
      </w:r>
      <w:r w:rsidR="00635371">
        <w:t>ch message will consist of four digits</w:t>
      </w:r>
      <w:r w:rsidR="00F26437">
        <w:t xml:space="preserve">: digit #1 </w:t>
      </w:r>
      <w:r w:rsidR="007B4A1C">
        <w:t>is the event (pressed or released), digit</w:t>
      </w:r>
      <w:r w:rsidR="002504DB">
        <w:t>s</w:t>
      </w:r>
      <w:r w:rsidR="007B4A1C">
        <w:t xml:space="preserve"> #2 and #3 </w:t>
      </w:r>
      <w:r w:rsidR="00233495">
        <w:t>signify</w:t>
      </w:r>
      <w:r w:rsidR="00F26437">
        <w:t xml:space="preserve"> </w:t>
      </w:r>
      <w:r w:rsidR="002504DB">
        <w:t>the fret position from 0 to 20, and digit</w:t>
      </w:r>
      <w:r w:rsidR="00233495">
        <w:t xml:space="preserve"> #4 will be the str</w:t>
      </w:r>
      <w:r w:rsidR="00F564FE">
        <w:t xml:space="preserve">ing number. The following example shows </w:t>
      </w:r>
      <w:r w:rsidR="00B61AED">
        <w:t>a simple button press and strumming.</w:t>
      </w:r>
    </w:p>
    <w:p w14:paraId="4FB28FA0" w14:textId="77777777" w:rsidR="00250A30" w:rsidRPr="002710D5" w:rsidRDefault="00250A30" w:rsidP="002710D5"/>
    <w:p w14:paraId="32ED9BE8" w14:textId="77777777" w:rsidR="00336B35" w:rsidRDefault="00336B35" w:rsidP="00336B35">
      <w:pPr>
        <w:keepNext/>
      </w:pPr>
      <w:r>
        <w:rPr>
          <w:noProof/>
        </w:rPr>
        <w:lastRenderedPageBreak/>
        <w:drawing>
          <wp:inline distT="0" distB="0" distL="0" distR="0" wp14:anchorId="7DFB6E45" wp14:editId="22F21BA5">
            <wp:extent cx="6645910" cy="2659380"/>
            <wp:effectExtent l="0" t="0" r="2540" b="7620"/>
            <wp:docPr id="46" name="Picture 46"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qr code&#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6645910" cy="2659380"/>
                    </a:xfrm>
                    <a:prstGeom prst="rect">
                      <a:avLst/>
                    </a:prstGeom>
                  </pic:spPr>
                </pic:pic>
              </a:graphicData>
            </a:graphic>
          </wp:inline>
        </w:drawing>
      </w:r>
    </w:p>
    <w:p w14:paraId="788DA956" w14:textId="5D8448AD" w:rsidR="00336B35" w:rsidRDefault="00336B35" w:rsidP="00A1519A">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71</w:t>
      </w:r>
      <w:r w:rsidR="00E7495E">
        <w:rPr>
          <w:noProof/>
        </w:rPr>
        <w:fldChar w:fldCharType="end"/>
      </w:r>
      <w:r w:rsidR="00A1519A">
        <w:t xml:space="preserve"> | USB Serial Communication Protocol</w:t>
      </w:r>
      <w:r w:rsidR="00EE7DE4">
        <w:t xml:space="preserve"> </w:t>
      </w:r>
      <w:r w:rsidR="00EE7DE4" w:rsidRPr="00EE7DE4">
        <w:rPr>
          <w:b w:val="0"/>
          <w:bCs/>
        </w:rPr>
        <w:t>(Appendix/Protocol.drawio)</w:t>
      </w:r>
    </w:p>
    <w:p w14:paraId="1DA8BAF3" w14:textId="77777777" w:rsidR="005C0D2F" w:rsidRDefault="005C0D2F" w:rsidP="00A1519A"/>
    <w:p w14:paraId="2902852F" w14:textId="410A517D" w:rsidR="00D74B8B" w:rsidRDefault="005C0D2F" w:rsidP="00A1519A">
      <w:r>
        <w:t xml:space="preserve">These </w:t>
      </w:r>
      <w:r w:rsidR="00DD3BFB">
        <w:t>messages</w:t>
      </w:r>
      <w:r>
        <w:t xml:space="preserve"> may be translated</w:t>
      </w:r>
      <w:r w:rsidR="00D03178">
        <w:t xml:space="preserve"> on the frontend by adding keypress event listeners</w:t>
      </w:r>
      <w:r w:rsidR="00D95C50">
        <w:t xml:space="preserve"> </w:t>
      </w:r>
      <w:r w:rsidR="00091238">
        <w:t xml:space="preserve">and </w:t>
      </w:r>
      <w:r w:rsidR="00D95C50">
        <w:t>trigger</w:t>
      </w:r>
      <w:r w:rsidR="00681A8D">
        <w:t>ing</w:t>
      </w:r>
      <w:r w:rsidR="00D95C50">
        <w:t xml:space="preserve"> </w:t>
      </w:r>
      <w:r w:rsidR="007D1644">
        <w:t>functions, such as display note</w:t>
      </w:r>
      <w:r w:rsidR="00091238">
        <w:t>s</w:t>
      </w:r>
      <w:r w:rsidR="007D1644">
        <w:t xml:space="preserve"> or play audio.</w:t>
      </w:r>
    </w:p>
    <w:p w14:paraId="0E5847B3" w14:textId="6BC34584" w:rsidR="00DD63DE" w:rsidRDefault="00DD63DE" w:rsidP="00A1519A"/>
    <w:p w14:paraId="3BE1F1C3" w14:textId="107B3172" w:rsidR="00DD63DE" w:rsidRDefault="008177EB" w:rsidP="00DD63DE">
      <w:pPr>
        <w:keepNext/>
      </w:pPr>
      <w:r w:rsidRPr="008177EB">
        <w:rPr>
          <w:noProof/>
        </w:rPr>
        <w:drawing>
          <wp:inline distT="0" distB="0" distL="0" distR="0" wp14:anchorId="6124AB2B" wp14:editId="107056A3">
            <wp:extent cx="6645910" cy="4761865"/>
            <wp:effectExtent l="0" t="0" r="2540" b="63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645910" cy="4761865"/>
                    </a:xfrm>
                    <a:prstGeom prst="rect">
                      <a:avLst/>
                    </a:prstGeom>
                  </pic:spPr>
                </pic:pic>
              </a:graphicData>
            </a:graphic>
          </wp:inline>
        </w:drawing>
      </w:r>
    </w:p>
    <w:p w14:paraId="3D4EBF3B" w14:textId="2CBB2ACA" w:rsidR="00DD63DE" w:rsidRDefault="00DD63DE" w:rsidP="00DD63DE">
      <w:pPr>
        <w:pStyle w:val="Caption"/>
        <w:jc w:val="center"/>
        <w:rPr>
          <w:b w:val="0"/>
          <w:bCs/>
        </w:rPr>
      </w:pPr>
      <w:r>
        <w:t xml:space="preserve">Figure </w:t>
      </w:r>
      <w:r w:rsidR="00E7495E">
        <w:fldChar w:fldCharType="begin"/>
      </w:r>
      <w:r w:rsidR="00E7495E">
        <w:instrText xml:space="preserve"> SEQ Figure \* ARABIC </w:instrText>
      </w:r>
      <w:r w:rsidR="00E7495E">
        <w:fldChar w:fldCharType="separate"/>
      </w:r>
      <w:r w:rsidR="007C7D59">
        <w:rPr>
          <w:noProof/>
        </w:rPr>
        <w:t>72</w:t>
      </w:r>
      <w:r w:rsidR="00E7495E">
        <w:rPr>
          <w:noProof/>
        </w:rPr>
        <w:fldChar w:fldCharType="end"/>
      </w:r>
      <w:r>
        <w:t xml:space="preserve"> | Dec</w:t>
      </w:r>
      <w:r w:rsidR="00CD1667">
        <w:t>iphering</w:t>
      </w:r>
      <w:r>
        <w:t xml:space="preserve"> Messages</w:t>
      </w:r>
      <w:r w:rsidR="00FF1F67">
        <w:t xml:space="preserve"> </w:t>
      </w:r>
      <w:r w:rsidR="00FF1F67" w:rsidRPr="00FF1F67">
        <w:rPr>
          <w:b w:val="0"/>
          <w:bCs/>
        </w:rPr>
        <w:t>(</w:t>
      </w:r>
      <w:r w:rsidR="00FF1F67">
        <w:rPr>
          <w:b w:val="0"/>
          <w:bCs/>
        </w:rPr>
        <w:t>Appendix/Frontend/console.js</w:t>
      </w:r>
      <w:r w:rsidR="00FF1F67" w:rsidRPr="00FF1F67">
        <w:rPr>
          <w:b w:val="0"/>
          <w:bCs/>
        </w:rPr>
        <w:t>)</w:t>
      </w:r>
    </w:p>
    <w:p w14:paraId="5621F9DB" w14:textId="77777777" w:rsidR="00FF1F67" w:rsidRPr="00FF1F67" w:rsidRDefault="00FF1F67" w:rsidP="00FF1F67"/>
    <w:p w14:paraId="074DFEB7" w14:textId="19BBC073" w:rsidR="0017399E" w:rsidRDefault="008B6E34" w:rsidP="00801234">
      <w:pPr>
        <w:pStyle w:val="Heading2"/>
      </w:pPr>
      <w:bookmarkStart w:id="60" w:name="_Toc127837660"/>
      <w:r>
        <w:lastRenderedPageBreak/>
        <w:t>5.2</w:t>
      </w:r>
      <w:r w:rsidR="00801234">
        <w:t xml:space="preserve">. | </w:t>
      </w:r>
      <w:r w:rsidR="0017399E">
        <w:t>Backend Development</w:t>
      </w:r>
      <w:bookmarkEnd w:id="60"/>
    </w:p>
    <w:p w14:paraId="49A3FA84" w14:textId="77777777" w:rsidR="00141F19" w:rsidRDefault="00141F19" w:rsidP="00141F19"/>
    <w:p w14:paraId="649B3444" w14:textId="6441A412" w:rsidR="00EF6369" w:rsidRDefault="001E03C2" w:rsidP="001E03C2">
      <w:r>
        <w:t>NodeJS Runtime Environment is an appropriate choice for our application because</w:t>
      </w:r>
      <w:r w:rsidR="00883456">
        <w:t xml:space="preserve"> it is asynchronous (non-blocking)</w:t>
      </w:r>
      <w:r>
        <w:t xml:space="preserve">. </w:t>
      </w:r>
      <w:r w:rsidR="00C669AC">
        <w:t>Therefore, N</w:t>
      </w:r>
      <w:r>
        <w:t>ode</w:t>
      </w:r>
      <w:r w:rsidR="00C669AC">
        <w:t>JS</w:t>
      </w:r>
      <w:r>
        <w:t xml:space="preserve"> </w:t>
      </w:r>
      <w:r w:rsidR="00EF254E">
        <w:t xml:space="preserve">applications are ideal for </w:t>
      </w:r>
      <w:r w:rsidR="00771645">
        <w:t xml:space="preserve">I/O intensive programs, such as </w:t>
      </w:r>
      <w:r w:rsidR="00B625C5">
        <w:t xml:space="preserve">requesting </w:t>
      </w:r>
      <w:r w:rsidR="00261D3D">
        <w:t xml:space="preserve">user </w:t>
      </w:r>
      <w:r w:rsidR="0061591A">
        <w:t>or tablature information from a database</w:t>
      </w:r>
      <w:r w:rsidR="002938BE">
        <w:t xml:space="preserve"> or </w:t>
      </w:r>
      <w:r w:rsidR="00E621AA">
        <w:t>network</w:t>
      </w:r>
      <w:r w:rsidR="009F6D80">
        <w:t>-</w:t>
      </w:r>
      <w:r w:rsidR="00E621AA">
        <w:t>intensive processes</w:t>
      </w:r>
      <w:r w:rsidR="0061591A">
        <w:t>.</w:t>
      </w:r>
      <w:r w:rsidR="005F36EE">
        <w:t xml:space="preserve"> </w:t>
      </w:r>
      <w:r w:rsidR="009B0A44">
        <w:t xml:space="preserve">The application requests will flow through the Express </w:t>
      </w:r>
      <w:r w:rsidR="00545452">
        <w:t>pipeline</w:t>
      </w:r>
      <w:r w:rsidR="00A1141A">
        <w:t xml:space="preserve"> </w:t>
      </w:r>
      <w:r w:rsidR="00FE1A1C">
        <w:t>with the</w:t>
      </w:r>
      <w:r w:rsidR="00A4694B">
        <w:t xml:space="preserve"> following</w:t>
      </w:r>
      <w:r w:rsidR="00FE1A1C">
        <w:t xml:space="preserve"> sequence</w:t>
      </w:r>
      <w:r w:rsidR="00A4694B">
        <w:t>:</w:t>
      </w:r>
      <w:r w:rsidR="000F1F0E">
        <w:t xml:space="preserve"> </w:t>
      </w:r>
      <w:r w:rsidR="001D7C12">
        <w:t>admin</w:t>
      </w:r>
      <w:r w:rsidR="008845FE">
        <w:t>,</w:t>
      </w:r>
      <w:r w:rsidR="00A4694B">
        <w:t xml:space="preserve"> </w:t>
      </w:r>
      <w:r w:rsidR="008845FE">
        <w:t>error and logging</w:t>
      </w:r>
      <w:r w:rsidR="00A1141A">
        <w:t xml:space="preserve">, </w:t>
      </w:r>
      <w:r w:rsidR="001D7C12">
        <w:t>database connectivity</w:t>
      </w:r>
      <w:r w:rsidR="00A1141A">
        <w:t>,</w:t>
      </w:r>
      <w:r w:rsidR="00DF3644">
        <w:t xml:space="preserve"> schema modelling</w:t>
      </w:r>
      <w:r w:rsidR="00942348">
        <w:t>,</w:t>
      </w:r>
      <w:r w:rsidR="001D7C12">
        <w:t xml:space="preserve"> </w:t>
      </w:r>
      <w:r w:rsidR="00A4694B">
        <w:t xml:space="preserve">and </w:t>
      </w:r>
      <w:r w:rsidR="007036D3">
        <w:t>server</w:t>
      </w:r>
      <w:r w:rsidR="00C669AC">
        <w:t xml:space="preserve"> response</w:t>
      </w:r>
      <w:r w:rsidR="00545452">
        <w:t>.</w:t>
      </w:r>
    </w:p>
    <w:p w14:paraId="4E90059D" w14:textId="41F55EEF" w:rsidR="009C6C47" w:rsidRDefault="009C6C47" w:rsidP="00141F19"/>
    <w:p w14:paraId="370F1085" w14:textId="77777777" w:rsidR="00291C33" w:rsidRDefault="00B766AB" w:rsidP="00291C33">
      <w:pPr>
        <w:keepNext/>
      </w:pPr>
      <w:bookmarkStart w:id="61" w:name="_Toc127837661"/>
      <w:r>
        <w:rPr>
          <w:noProof/>
        </w:rPr>
        <w:drawing>
          <wp:inline distT="0" distB="0" distL="0" distR="0" wp14:anchorId="0A257D62" wp14:editId="31FD4575">
            <wp:extent cx="6645910" cy="2547620"/>
            <wp:effectExtent l="0" t="0" r="2540" b="5080"/>
            <wp:docPr id="158" name="Picture 15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diagram&#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6645910" cy="2547620"/>
                    </a:xfrm>
                    <a:prstGeom prst="rect">
                      <a:avLst/>
                    </a:prstGeom>
                  </pic:spPr>
                </pic:pic>
              </a:graphicData>
            </a:graphic>
          </wp:inline>
        </w:drawing>
      </w:r>
    </w:p>
    <w:p w14:paraId="6E92A49D" w14:textId="65706F64" w:rsidR="00291C33" w:rsidRDefault="00291C33" w:rsidP="00291C33">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73</w:t>
      </w:r>
      <w:r w:rsidR="00E7495E">
        <w:rPr>
          <w:noProof/>
        </w:rPr>
        <w:fldChar w:fldCharType="end"/>
      </w:r>
      <w:r>
        <w:t xml:space="preserve"> | </w:t>
      </w:r>
      <w:r w:rsidR="00F96623">
        <w:t xml:space="preserve">Node Express Request Pipeline </w:t>
      </w:r>
      <w:r w:rsidR="00F96623" w:rsidRPr="00BC0F85">
        <w:rPr>
          <w:b w:val="0"/>
          <w:bCs/>
        </w:rPr>
        <w:t>(Appendix/</w:t>
      </w:r>
      <w:r w:rsidR="00BC0F85" w:rsidRPr="00BC0F85">
        <w:rPr>
          <w:b w:val="0"/>
          <w:bCs/>
        </w:rPr>
        <w:t>Pipeline.drawio</w:t>
      </w:r>
      <w:r w:rsidR="00F96623" w:rsidRPr="00BC0F85">
        <w:rPr>
          <w:b w:val="0"/>
          <w:bCs/>
        </w:rPr>
        <w:t>)</w:t>
      </w:r>
    </w:p>
    <w:p w14:paraId="0051E838" w14:textId="77777777" w:rsidR="00291C33" w:rsidRPr="00291C33" w:rsidRDefault="00291C33" w:rsidP="00291C33"/>
    <w:p w14:paraId="1BD8022A" w14:textId="0A2EF9DB" w:rsidR="00682B7F" w:rsidRDefault="00682B7F" w:rsidP="00291C33">
      <w:pPr>
        <w:pStyle w:val="Heading3"/>
      </w:pPr>
      <w:r>
        <w:t>5.2.1. | Database</w:t>
      </w:r>
      <w:bookmarkEnd w:id="61"/>
      <w:r w:rsidR="00107303">
        <w:t xml:space="preserve"> Models and Schemas</w:t>
      </w:r>
    </w:p>
    <w:p w14:paraId="11D9101B" w14:textId="77777777" w:rsidR="00AA1F7C" w:rsidRDefault="00AA1F7C" w:rsidP="007E62FE"/>
    <w:p w14:paraId="1FB0C19C" w14:textId="526B27D0" w:rsidR="00AA1F7C" w:rsidRDefault="00557354" w:rsidP="007E62FE">
      <w:r>
        <w:t xml:space="preserve">Although we can use NodeJs </w:t>
      </w:r>
      <w:r w:rsidR="00EB663A">
        <w:t>in SQL-style referencing, o</w:t>
      </w:r>
      <w:r w:rsidR="00AA1F7C">
        <w:t>ne of the benefit</w:t>
      </w:r>
      <w:r w:rsidR="002831DA">
        <w:t>s</w:t>
      </w:r>
      <w:r w:rsidR="00AA1F7C">
        <w:t xml:space="preserve"> of NodeJs is the ability to break </w:t>
      </w:r>
      <w:r w:rsidR="002831DA">
        <w:t>away from strict referen</w:t>
      </w:r>
      <w:r w:rsidR="00980904">
        <w:t>t</w:t>
      </w:r>
      <w:r w:rsidR="002831DA">
        <w:t xml:space="preserve">ial </w:t>
      </w:r>
      <w:r w:rsidR="005E0526">
        <w:t>table structures</w:t>
      </w:r>
      <w:r w:rsidR="005E3E15">
        <w:t>;</w:t>
      </w:r>
      <w:r w:rsidR="00DF078A">
        <w:t xml:space="preserve"> instead, w</w:t>
      </w:r>
      <w:r w:rsidR="00694BCB">
        <w:t>e use embedding</w:t>
      </w:r>
      <w:r w:rsidR="00DF078A">
        <w:t xml:space="preserve"> and </w:t>
      </w:r>
      <w:r w:rsidR="005E3E15">
        <w:t>object references.</w:t>
      </w:r>
      <w:r w:rsidR="00694BCB">
        <w:t xml:space="preserve"> </w:t>
      </w:r>
      <w:r w:rsidR="005E3E15">
        <w:t>Embedding is w</w:t>
      </w:r>
      <w:r w:rsidR="000546EA">
        <w:t>hen the parent table stores information about</w:t>
      </w:r>
      <w:r w:rsidR="000A1294">
        <w:t xml:space="preserve"> a referenced table</w:t>
      </w:r>
      <w:r w:rsidR="00A06D5D">
        <w:t>, providing a snapshot of related data,</w:t>
      </w:r>
      <w:r w:rsidR="0050208C">
        <w:t xml:space="preserve"> </w:t>
      </w:r>
      <w:r w:rsidR="00FC6719">
        <w:t>a high-performance</w:t>
      </w:r>
      <w:r w:rsidR="00120F78">
        <w:t xml:space="preserve"> method that may sometimes be memory intensive</w:t>
      </w:r>
      <w:r w:rsidR="00FC6719">
        <w:t>.</w:t>
      </w:r>
      <w:r w:rsidR="0062262D">
        <w:t xml:space="preserve"> Object references </w:t>
      </w:r>
      <w:r w:rsidR="00A6312C">
        <w:t>require less memory but may necessitate multiple requests to the database.</w:t>
      </w:r>
      <w:r w:rsidR="00734ED7">
        <w:t xml:space="preserve"> For instance, we do not need to create a separate conjunction table for user achievem</w:t>
      </w:r>
      <w:r w:rsidR="00613CD8">
        <w:t>ents, but we can store them in a list of object IDs and query them individually</w:t>
      </w:r>
      <w:r w:rsidR="0018087B">
        <w:t xml:space="preserve"> on</w:t>
      </w:r>
      <w:r w:rsidR="00FF02D3">
        <w:t xml:space="preserve"> a need basis</w:t>
      </w:r>
      <w:r w:rsidR="00613CD8">
        <w:t>.</w:t>
      </w:r>
    </w:p>
    <w:p w14:paraId="111FBE4E" w14:textId="77777777" w:rsidR="004337EF" w:rsidRDefault="004337EF" w:rsidP="007E62FE"/>
    <w:p w14:paraId="4D27C9EE" w14:textId="1D03194F" w:rsidR="00613CD8" w:rsidRDefault="00AE3590" w:rsidP="00613CD8">
      <w:pPr>
        <w:keepNext/>
      </w:pPr>
      <w:r w:rsidRPr="00AE3590">
        <w:rPr>
          <w:noProof/>
        </w:rPr>
        <w:drawing>
          <wp:inline distT="0" distB="0" distL="0" distR="0" wp14:anchorId="1AEEB0DC" wp14:editId="6F95E884">
            <wp:extent cx="6645910" cy="2059940"/>
            <wp:effectExtent l="0" t="0" r="2540" b="0"/>
            <wp:docPr id="173" name="Picture 17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application, Teams&#10;&#10;Description automatically generated"/>
                    <pic:cNvPicPr/>
                  </pic:nvPicPr>
                  <pic:blipFill>
                    <a:blip r:embed="rId106"/>
                    <a:stretch>
                      <a:fillRect/>
                    </a:stretch>
                  </pic:blipFill>
                  <pic:spPr>
                    <a:xfrm>
                      <a:off x="0" y="0"/>
                      <a:ext cx="6645910" cy="2059940"/>
                    </a:xfrm>
                    <a:prstGeom prst="rect">
                      <a:avLst/>
                    </a:prstGeom>
                  </pic:spPr>
                </pic:pic>
              </a:graphicData>
            </a:graphic>
          </wp:inline>
        </w:drawing>
      </w:r>
    </w:p>
    <w:p w14:paraId="589FB58E" w14:textId="7D78A7ED" w:rsidR="00EF5C86" w:rsidRDefault="00613CD8" w:rsidP="00AE3590">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74</w:t>
      </w:r>
      <w:r w:rsidR="00E7495E">
        <w:rPr>
          <w:noProof/>
        </w:rPr>
        <w:fldChar w:fldCharType="end"/>
      </w:r>
      <w:r w:rsidR="00AE3590">
        <w:t xml:space="preserve"> | </w:t>
      </w:r>
      <w:r w:rsidR="00970F0C">
        <w:t>Profile Model</w:t>
      </w:r>
      <w:r w:rsidR="0018087B">
        <w:t xml:space="preserve"> - </w:t>
      </w:r>
      <w:r w:rsidR="005940A1">
        <w:t xml:space="preserve">Achievements </w:t>
      </w:r>
      <w:r w:rsidR="005940A1" w:rsidRPr="00970F0C">
        <w:rPr>
          <w:b w:val="0"/>
          <w:bCs/>
        </w:rPr>
        <w:t>(</w:t>
      </w:r>
      <w:r w:rsidR="00970F0C" w:rsidRPr="00970F0C">
        <w:rPr>
          <w:b w:val="0"/>
          <w:bCs/>
        </w:rPr>
        <w:t>Appendix/Code/Backend/Models/profile.js</w:t>
      </w:r>
      <w:r w:rsidR="005940A1" w:rsidRPr="00970F0C">
        <w:rPr>
          <w:b w:val="0"/>
          <w:bCs/>
        </w:rPr>
        <w:t>)</w:t>
      </w:r>
    </w:p>
    <w:p w14:paraId="6F0617CA" w14:textId="5656F2D3" w:rsidR="004F4118" w:rsidRDefault="00801234" w:rsidP="00801234">
      <w:pPr>
        <w:pStyle w:val="Heading3"/>
      </w:pPr>
      <w:bookmarkStart w:id="62" w:name="_Toc127837662"/>
      <w:r>
        <w:lastRenderedPageBreak/>
        <w:t>5.2.</w:t>
      </w:r>
      <w:r w:rsidR="00682B7F">
        <w:t>2</w:t>
      </w:r>
      <w:r>
        <w:t xml:space="preserve">. | </w:t>
      </w:r>
      <w:r w:rsidR="004F4118">
        <w:t xml:space="preserve">API </w:t>
      </w:r>
      <w:bookmarkEnd w:id="62"/>
      <w:r w:rsidR="00456BC6">
        <w:t xml:space="preserve"> Endpoints</w:t>
      </w:r>
    </w:p>
    <w:p w14:paraId="76CA6990" w14:textId="77777777" w:rsidR="009F1EB0" w:rsidRDefault="009F1EB0" w:rsidP="009F1EB0"/>
    <w:p w14:paraId="2B89E312" w14:textId="22772A3F" w:rsidR="00327083" w:rsidRDefault="004B3576" w:rsidP="009F1EB0">
      <w:r>
        <w:t>When the client application calls a server request</w:t>
      </w:r>
      <w:r w:rsidR="00DD1472">
        <w:t xml:space="preserve">, the result will be returned in a JSON format with the </w:t>
      </w:r>
      <w:r w:rsidR="00173767">
        <w:t xml:space="preserve">properties: success (boolean), message (on </w:t>
      </w:r>
      <w:r w:rsidR="004E0866">
        <w:t xml:space="preserve">an </w:t>
      </w:r>
      <w:r w:rsidR="00173767">
        <w:t>error)</w:t>
      </w:r>
      <w:r w:rsidR="00F96DC5">
        <w:t>,</w:t>
      </w:r>
      <w:r w:rsidR="00173767">
        <w:t xml:space="preserve"> and </w:t>
      </w:r>
      <w:r w:rsidR="004E0866">
        <w:t>resources</w:t>
      </w:r>
      <w:r w:rsidR="001E1C03">
        <w:t xml:space="preserve">. </w:t>
      </w:r>
      <w:r w:rsidR="0094408E">
        <w:t xml:space="preserve">The following </w:t>
      </w:r>
      <w:r w:rsidR="00541971">
        <w:t xml:space="preserve">API routes are </w:t>
      </w:r>
      <w:r w:rsidR="00947DCD">
        <w:t xml:space="preserve">not the complete </w:t>
      </w:r>
      <w:r w:rsidR="006165DE">
        <w:t xml:space="preserve">solution, but they are the most </w:t>
      </w:r>
      <w:r w:rsidR="00E4270B">
        <w:t>necessar</w:t>
      </w:r>
      <w:r w:rsidR="00541971">
        <w:t>y to create a working prototype application</w:t>
      </w:r>
      <w:r w:rsidR="003561DD">
        <w:t>:</w:t>
      </w:r>
    </w:p>
    <w:p w14:paraId="293F9EE3" w14:textId="77777777" w:rsidR="00327083" w:rsidRDefault="00327083" w:rsidP="009F1EB0"/>
    <w:p w14:paraId="1DE3FE71" w14:textId="77777777" w:rsidR="00456BC6" w:rsidRDefault="00456BC6" w:rsidP="009D3687">
      <w:pPr>
        <w:keepNext/>
        <w:jc w:val="center"/>
      </w:pPr>
      <w:r>
        <w:rPr>
          <w:noProof/>
        </w:rPr>
        <w:drawing>
          <wp:inline distT="0" distB="0" distL="0" distR="0" wp14:anchorId="139FE705" wp14:editId="68BF6377">
            <wp:extent cx="5389419" cy="2308501"/>
            <wp:effectExtent l="0" t="0" r="1905" b="0"/>
            <wp:docPr id="176" name="Picture 17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imeline&#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398144" cy="2312238"/>
                    </a:xfrm>
                    <a:prstGeom prst="rect">
                      <a:avLst/>
                    </a:prstGeom>
                  </pic:spPr>
                </pic:pic>
              </a:graphicData>
            </a:graphic>
          </wp:inline>
        </w:drawing>
      </w:r>
    </w:p>
    <w:p w14:paraId="1D52E9F5" w14:textId="3369DA5D" w:rsidR="00456BC6" w:rsidRDefault="00456BC6" w:rsidP="00456BC6">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75</w:t>
      </w:r>
      <w:r w:rsidR="00E7495E">
        <w:rPr>
          <w:noProof/>
        </w:rPr>
        <w:fldChar w:fldCharType="end"/>
      </w:r>
      <w:r>
        <w:t xml:space="preserve"> | API Route Endpoints </w:t>
      </w:r>
      <w:r w:rsidRPr="00DC78EA">
        <w:rPr>
          <w:b w:val="0"/>
          <w:bCs/>
        </w:rPr>
        <w:t>(Appendix/API_Endpoints.drawio)</w:t>
      </w:r>
    </w:p>
    <w:p w14:paraId="656E0D89" w14:textId="77777777" w:rsidR="00456BC6" w:rsidRDefault="00456BC6" w:rsidP="009F1EB0"/>
    <w:p w14:paraId="4C4727B8" w14:textId="1677B5CC" w:rsidR="00056934" w:rsidRDefault="00397E27" w:rsidP="009F1EB0">
      <w:r>
        <w:t xml:space="preserve">Some API endpoints </w:t>
      </w:r>
      <w:r w:rsidR="00D2533A">
        <w:t>must</w:t>
      </w:r>
      <w:r>
        <w:t xml:space="preserve"> redirect our users, such as when registration </w:t>
      </w:r>
      <w:r w:rsidR="002E1B7A">
        <w:t xml:space="preserve">is complete or when </w:t>
      </w:r>
      <w:r w:rsidR="00D2533A">
        <w:t>the email link is activated to confirm a valid user.</w:t>
      </w:r>
      <w:r w:rsidR="00EB0AF4">
        <w:t xml:space="preserve"> This type of</w:t>
      </w:r>
      <w:r w:rsidR="00E474E0">
        <w:t xml:space="preserve"> two-phase registration</w:t>
      </w:r>
      <w:r w:rsidR="00900C95">
        <w:t xml:space="preserve"> is useful against </w:t>
      </w:r>
      <w:r w:rsidR="00FB7798">
        <w:t>DOS</w:t>
      </w:r>
      <w:r w:rsidR="00350182">
        <w:t xml:space="preserve"> and resource consumption</w:t>
      </w:r>
      <w:r w:rsidR="000F540E">
        <w:t xml:space="preserve"> attacks </w:t>
      </w:r>
      <w:r w:rsidR="007D2244">
        <w:t xml:space="preserve">because an attacker cannot create a flood of registered users, as </w:t>
      </w:r>
      <w:r w:rsidR="00710588">
        <w:t xml:space="preserve">the email address must be </w:t>
      </w:r>
      <w:r w:rsidR="00CF46BC">
        <w:t xml:space="preserve">unique and </w:t>
      </w:r>
      <w:r w:rsidR="00710588">
        <w:t xml:space="preserve">valid </w:t>
      </w:r>
      <w:r w:rsidR="00056934">
        <w:t xml:space="preserve">to be able to be </w:t>
      </w:r>
      <w:r w:rsidR="00710588">
        <w:t>delivered to confirm registration</w:t>
      </w:r>
      <w:r w:rsidR="00CF46BC">
        <w:t>.</w:t>
      </w:r>
    </w:p>
    <w:p w14:paraId="0A964F66" w14:textId="77777777" w:rsidR="00FC604B" w:rsidRDefault="00FC604B" w:rsidP="009F1EB0"/>
    <w:p w14:paraId="3B7A707C" w14:textId="77777777" w:rsidR="008B39BD" w:rsidRDefault="008B39BD" w:rsidP="008B39BD">
      <w:pPr>
        <w:keepNext/>
      </w:pPr>
      <w:r w:rsidRPr="008B39BD">
        <w:rPr>
          <w:noProof/>
        </w:rPr>
        <w:drawing>
          <wp:inline distT="0" distB="0" distL="0" distR="0" wp14:anchorId="25803436" wp14:editId="12922195">
            <wp:extent cx="6645910" cy="2806700"/>
            <wp:effectExtent l="0" t="0" r="2540" b="0"/>
            <wp:docPr id="177" name="Picture 17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Text, letter&#10;&#10;Description automatically generated"/>
                    <pic:cNvPicPr/>
                  </pic:nvPicPr>
                  <pic:blipFill>
                    <a:blip r:embed="rId108"/>
                    <a:stretch>
                      <a:fillRect/>
                    </a:stretch>
                  </pic:blipFill>
                  <pic:spPr>
                    <a:xfrm>
                      <a:off x="0" y="0"/>
                      <a:ext cx="6645910" cy="2806700"/>
                    </a:xfrm>
                    <a:prstGeom prst="rect">
                      <a:avLst/>
                    </a:prstGeom>
                  </pic:spPr>
                </pic:pic>
              </a:graphicData>
            </a:graphic>
          </wp:inline>
        </w:drawing>
      </w:r>
    </w:p>
    <w:p w14:paraId="567215E9" w14:textId="0B9211BF" w:rsidR="00FC604B" w:rsidRDefault="008B39BD" w:rsidP="00075F40">
      <w:pPr>
        <w:pStyle w:val="Caption"/>
        <w:jc w:val="center"/>
        <w:rPr>
          <w:b w:val="0"/>
          <w:bCs/>
        </w:rPr>
      </w:pPr>
      <w:r>
        <w:t xml:space="preserve">Figure </w:t>
      </w:r>
      <w:r w:rsidR="00E7495E">
        <w:fldChar w:fldCharType="begin"/>
      </w:r>
      <w:r w:rsidR="00E7495E">
        <w:instrText xml:space="preserve"> SEQ Figure \* ARABIC </w:instrText>
      </w:r>
      <w:r w:rsidR="00E7495E">
        <w:fldChar w:fldCharType="separate"/>
      </w:r>
      <w:r w:rsidR="007C7D59">
        <w:rPr>
          <w:noProof/>
        </w:rPr>
        <w:t>76</w:t>
      </w:r>
      <w:r w:rsidR="00E7495E">
        <w:rPr>
          <w:noProof/>
        </w:rPr>
        <w:fldChar w:fldCharType="end"/>
      </w:r>
      <w:r w:rsidR="00075F40">
        <w:t xml:space="preserve"> | Send Email with Node Mailer </w:t>
      </w:r>
      <w:r w:rsidR="00075F40" w:rsidRPr="003D2DF8">
        <w:rPr>
          <w:b w:val="0"/>
          <w:bCs/>
        </w:rPr>
        <w:t>(Appendix/Code/Backend/</w:t>
      </w:r>
      <w:r w:rsidR="003D2DF8" w:rsidRPr="003D2DF8">
        <w:rPr>
          <w:b w:val="0"/>
          <w:bCs/>
        </w:rPr>
        <w:t>Routes/Subscribe.js</w:t>
      </w:r>
      <w:r w:rsidR="00075F40" w:rsidRPr="003D2DF8">
        <w:rPr>
          <w:b w:val="0"/>
          <w:bCs/>
        </w:rPr>
        <w:t>)</w:t>
      </w:r>
    </w:p>
    <w:p w14:paraId="21CA6878" w14:textId="77777777" w:rsidR="00E220B1" w:rsidRDefault="00E220B1" w:rsidP="003D2DF8"/>
    <w:p w14:paraId="326D10FB" w14:textId="05C713E4" w:rsidR="00E220B1" w:rsidRDefault="00E220B1" w:rsidP="003D2DF8">
      <w:r>
        <w:t>Our simple confirmation email:</w:t>
      </w:r>
    </w:p>
    <w:p w14:paraId="63B4D141" w14:textId="77777777" w:rsidR="00B52533" w:rsidRDefault="0075748A" w:rsidP="00B52533">
      <w:pPr>
        <w:keepNext/>
      </w:pPr>
      <w:r w:rsidRPr="0075748A">
        <w:rPr>
          <w:noProof/>
        </w:rPr>
        <w:lastRenderedPageBreak/>
        <w:drawing>
          <wp:inline distT="0" distB="0" distL="0" distR="0" wp14:anchorId="58667549" wp14:editId="47B0AF6B">
            <wp:extent cx="6645910" cy="2310765"/>
            <wp:effectExtent l="0" t="0" r="2540" b="0"/>
            <wp:docPr id="178" name="Picture 1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 email&#10;&#10;Description automatically generated"/>
                    <pic:cNvPicPr/>
                  </pic:nvPicPr>
                  <pic:blipFill>
                    <a:blip r:embed="rId109"/>
                    <a:stretch>
                      <a:fillRect/>
                    </a:stretch>
                  </pic:blipFill>
                  <pic:spPr>
                    <a:xfrm>
                      <a:off x="0" y="0"/>
                      <a:ext cx="6645910" cy="2310765"/>
                    </a:xfrm>
                    <a:prstGeom prst="rect">
                      <a:avLst/>
                    </a:prstGeom>
                  </pic:spPr>
                </pic:pic>
              </a:graphicData>
            </a:graphic>
          </wp:inline>
        </w:drawing>
      </w:r>
    </w:p>
    <w:p w14:paraId="580B5C74" w14:textId="6D199EE5" w:rsidR="00E220B1" w:rsidRDefault="00B52533" w:rsidP="00B52533">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77</w:t>
      </w:r>
      <w:r w:rsidR="00E7495E">
        <w:rPr>
          <w:noProof/>
        </w:rPr>
        <w:fldChar w:fldCharType="end"/>
      </w:r>
      <w:r>
        <w:t xml:space="preserve"> | Email Confirmation</w:t>
      </w:r>
    </w:p>
    <w:p w14:paraId="30AAD95A" w14:textId="77777777" w:rsidR="00B52533" w:rsidRPr="00B52533" w:rsidRDefault="00B52533" w:rsidP="00B52533"/>
    <w:p w14:paraId="7F55F8DC" w14:textId="5BDDF2A7" w:rsidR="009121CA" w:rsidRDefault="00801234" w:rsidP="00271BA6">
      <w:pPr>
        <w:pStyle w:val="Heading4"/>
      </w:pPr>
      <w:r>
        <w:t>5.2.</w:t>
      </w:r>
      <w:r w:rsidR="00464F5D">
        <w:t>3.</w:t>
      </w:r>
      <w:r>
        <w:t xml:space="preserve"> | </w:t>
      </w:r>
      <w:r w:rsidR="00562ADD">
        <w:t>Authentication</w:t>
      </w:r>
      <w:r w:rsidR="00271BA6">
        <w:t>, Authorisation</w:t>
      </w:r>
      <w:r w:rsidR="00F96DC5">
        <w:t>,</w:t>
      </w:r>
      <w:r w:rsidR="00271BA6">
        <w:t xml:space="preserve"> and Security</w:t>
      </w:r>
    </w:p>
    <w:p w14:paraId="321A3A54" w14:textId="77777777" w:rsidR="00024DE0" w:rsidRDefault="00024DE0" w:rsidP="00B33791"/>
    <w:p w14:paraId="1E6B862D" w14:textId="6CB2CD34" w:rsidR="009A4702" w:rsidRDefault="00026E01" w:rsidP="00B33791">
      <w:r>
        <w:t xml:space="preserve">JSON Web Tokens (JWT) </w:t>
      </w:r>
      <w:r w:rsidR="00110BFB">
        <w:t xml:space="preserve">are appended </w:t>
      </w:r>
      <w:r w:rsidR="007329F3">
        <w:t xml:space="preserve">in </w:t>
      </w:r>
      <w:r w:rsidR="00195A6F">
        <w:t>every API call</w:t>
      </w:r>
      <w:r w:rsidR="00CE39E3">
        <w:t>'</w:t>
      </w:r>
      <w:r w:rsidR="007329F3">
        <w:t xml:space="preserve">s header to </w:t>
      </w:r>
      <w:r w:rsidR="00BB4681">
        <w:t>allow secure communication between a client end server</w:t>
      </w:r>
      <w:r w:rsidR="00B3116B">
        <w:t>. JWT store</w:t>
      </w:r>
      <w:r w:rsidR="00093F8F">
        <w:t>s</w:t>
      </w:r>
      <w:r w:rsidR="00B3116B">
        <w:t xml:space="preserve"> information about </w:t>
      </w:r>
      <w:r w:rsidR="003E0C07">
        <w:t xml:space="preserve">the data </w:t>
      </w:r>
      <w:r w:rsidR="00565B21">
        <w:t xml:space="preserve">payload, </w:t>
      </w:r>
      <w:r w:rsidR="003E0C07">
        <w:t>such as the user ID or admin privileges and expiry</w:t>
      </w:r>
      <w:r w:rsidR="004B4856">
        <w:t>, the encryption algorithm used</w:t>
      </w:r>
      <w:r w:rsidR="003E0C07">
        <w:t xml:space="preserve"> </w:t>
      </w:r>
      <w:r w:rsidR="00024DE0">
        <w:t>and provides a unique signature</w:t>
      </w:r>
      <w:r w:rsidR="006871F8">
        <w:t xml:space="preserve"> as well</w:t>
      </w:r>
      <w:r w:rsidR="00024DE0">
        <w:t>.</w:t>
      </w:r>
      <w:r w:rsidR="00CF5C00">
        <w:t xml:space="preserve"> </w:t>
      </w:r>
      <w:r w:rsidR="009C3756">
        <w:t>As the J</w:t>
      </w:r>
      <w:r w:rsidR="00BA5B93">
        <w:t xml:space="preserve">WT private key is stored in </w:t>
      </w:r>
      <w:r w:rsidR="006871F8">
        <w:t>the</w:t>
      </w:r>
      <w:r w:rsidR="00BA5B93">
        <w:t xml:space="preserve"> server</w:t>
      </w:r>
      <w:r w:rsidR="001A6DB3">
        <w:t>'</w:t>
      </w:r>
      <w:r w:rsidR="00BA5B93">
        <w:t xml:space="preserve">s environmental </w:t>
      </w:r>
      <w:r w:rsidR="001A6DB3">
        <w:t>variable, it cannot be decrypted</w:t>
      </w:r>
      <w:r w:rsidR="002A4564">
        <w:t xml:space="preserve"> by a th</w:t>
      </w:r>
      <w:r w:rsidR="009E00AF">
        <w:t>ir</w:t>
      </w:r>
      <w:r w:rsidR="002A4564">
        <w:t>d</w:t>
      </w:r>
      <w:r w:rsidR="009E00AF">
        <w:t xml:space="preserve"> </w:t>
      </w:r>
      <w:r w:rsidR="002A4564">
        <w:t>party</w:t>
      </w:r>
      <w:r w:rsidR="00182DF7">
        <w:t xml:space="preserve"> (unless accidentally </w:t>
      </w:r>
      <w:r w:rsidR="0080689C">
        <w:t>pushed</w:t>
      </w:r>
      <w:r w:rsidR="00182DF7">
        <w:t xml:space="preserve"> in a Git repository with </w:t>
      </w:r>
      <w:r w:rsidR="0080689C">
        <w:t>an uncareful commit</w:t>
      </w:r>
      <w:r w:rsidR="00182DF7">
        <w:t>)</w:t>
      </w:r>
      <w:r w:rsidR="001A6DB3">
        <w:t>.</w:t>
      </w:r>
      <w:r w:rsidR="009C3756">
        <w:t xml:space="preserve"> </w:t>
      </w:r>
      <w:r w:rsidR="002A4564">
        <w:t>Therefore, o</w:t>
      </w:r>
      <w:r w:rsidR="00CF5C00">
        <w:t>ur JWT Token will be passed along with</w:t>
      </w:r>
      <w:r w:rsidR="002A4564">
        <w:t xml:space="preserve"> every request to authenticate and authorise</w:t>
      </w:r>
      <w:r w:rsidR="009E00AF">
        <w:t xml:space="preserve"> every API endpoint.</w:t>
      </w:r>
    </w:p>
    <w:p w14:paraId="3D10B2A7" w14:textId="77777777" w:rsidR="00CE39E3" w:rsidRDefault="00CE39E3" w:rsidP="00B33791"/>
    <w:p w14:paraId="131777BA" w14:textId="75972A80" w:rsidR="008C5645" w:rsidRDefault="00760236" w:rsidP="00B33791">
      <w:r>
        <w:t>When users register on RiffMaster, they must send their authentication information to our server</w:t>
      </w:r>
      <w:r w:rsidR="00A52FCB">
        <w:t>, including the password.</w:t>
      </w:r>
      <w:r>
        <w:t xml:space="preserve"> </w:t>
      </w:r>
      <w:r w:rsidR="00C32742">
        <w:t>There are two directly opposing opinion</w:t>
      </w:r>
      <w:r w:rsidR="00130D84">
        <w:t>s</w:t>
      </w:r>
      <w:r w:rsidR="00C32742">
        <w:t xml:space="preserve"> on </w:t>
      </w:r>
      <w:r w:rsidR="00F42EFB">
        <w:t>approaching this problem: hashing on the front</w:t>
      </w:r>
      <w:r w:rsidR="00174558">
        <w:t xml:space="preserve"> or backend side</w:t>
      </w:r>
      <w:r w:rsidR="00B51D10">
        <w:t xml:space="preserve"> of the application</w:t>
      </w:r>
      <w:r w:rsidR="00130D84">
        <w:t>.</w:t>
      </w:r>
      <w:r w:rsidR="00142925">
        <w:t xml:space="preserve"> The first </w:t>
      </w:r>
      <w:r w:rsidR="00FA3E45">
        <w:t xml:space="preserve">approach </w:t>
      </w:r>
      <w:r w:rsidR="004B165C">
        <w:t>asserts that no password information should be sent to a server in plain-text format</w:t>
      </w:r>
      <w:r w:rsidR="004B0DC4">
        <w:t>,</w:t>
      </w:r>
      <w:r w:rsidR="007C0394">
        <w:t xml:space="preserve"> and </w:t>
      </w:r>
      <w:r w:rsidR="004B0DC4">
        <w:t>passwords should be hashed before submitting a request</w:t>
      </w:r>
      <w:r w:rsidR="00DB3D72">
        <w:t>.</w:t>
      </w:r>
    </w:p>
    <w:p w14:paraId="47FA0C1D" w14:textId="77777777" w:rsidR="003C5DBE" w:rsidRDefault="003C5DBE" w:rsidP="00B33791"/>
    <w:p w14:paraId="157BD0B7" w14:textId="07304AFF" w:rsidR="002E7D39" w:rsidRDefault="000112E9" w:rsidP="009D3687">
      <w:pPr>
        <w:jc w:val="center"/>
      </w:pPr>
      <w:r>
        <w:rPr>
          <w:noProof/>
        </w:rPr>
        <w:drawing>
          <wp:inline distT="0" distB="0" distL="0" distR="0" wp14:anchorId="62B9D8B3" wp14:editId="03BD74DD">
            <wp:extent cx="6019800" cy="1468426"/>
            <wp:effectExtent l="0" t="0" r="0" b="0"/>
            <wp:docPr id="171" name="Picture 17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6037694" cy="1472791"/>
                    </a:xfrm>
                    <a:prstGeom prst="rect">
                      <a:avLst/>
                    </a:prstGeom>
                  </pic:spPr>
                </pic:pic>
              </a:graphicData>
            </a:graphic>
          </wp:inline>
        </w:drawing>
      </w:r>
    </w:p>
    <w:p w14:paraId="4A02BB58" w14:textId="7B547ECF" w:rsidR="002E7D39" w:rsidRDefault="002E7D39" w:rsidP="002E7D39">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78</w:t>
      </w:r>
      <w:r w:rsidR="00E7495E">
        <w:rPr>
          <w:noProof/>
        </w:rPr>
        <w:fldChar w:fldCharType="end"/>
      </w:r>
      <w:r>
        <w:t xml:space="preserve"> | </w:t>
      </w:r>
      <w:r w:rsidR="00650C36">
        <w:t xml:space="preserve">Password </w:t>
      </w:r>
      <w:r w:rsidR="001F1FF4">
        <w:t>Hashing and Encryption</w:t>
      </w:r>
    </w:p>
    <w:p w14:paraId="0BB90A50" w14:textId="77777777" w:rsidR="00F42EFB" w:rsidRDefault="00F42EFB" w:rsidP="00F42EFB"/>
    <w:p w14:paraId="65CCF3D1" w14:textId="057BB3A7" w:rsidR="00F42EFB" w:rsidRPr="00F42EFB" w:rsidRDefault="00E70909" w:rsidP="00F42EFB">
      <w:r>
        <w:t>T</w:t>
      </w:r>
      <w:r w:rsidR="007936F8">
        <w:t xml:space="preserve">his </w:t>
      </w:r>
      <w:r w:rsidR="00B57340">
        <w:t>approach dramatical</w:t>
      </w:r>
      <w:r w:rsidR="007936F8">
        <w:t xml:space="preserve">ly </w:t>
      </w:r>
      <w:r w:rsidR="00B57340">
        <w:t xml:space="preserve">reduces the chances of </w:t>
      </w:r>
      <w:r>
        <w:t>a Man-in-the-Middle attack intercepting our password on a transfer</w:t>
      </w:r>
      <w:r w:rsidR="002919E8">
        <w:t>.</w:t>
      </w:r>
      <w:r w:rsidR="00A34748">
        <w:t xml:space="preserve"> </w:t>
      </w:r>
      <w:r w:rsidR="002919E8">
        <w:t xml:space="preserve">However, </w:t>
      </w:r>
      <w:r w:rsidR="00A34748">
        <w:t xml:space="preserve">it is </w:t>
      </w:r>
      <w:r w:rsidR="002E388D">
        <w:t>vulnerabl</w:t>
      </w:r>
      <w:r w:rsidR="00D1130F">
        <w:t xml:space="preserve">e to </w:t>
      </w:r>
      <w:r>
        <w:t xml:space="preserve">a </w:t>
      </w:r>
      <w:r w:rsidR="008058AC">
        <w:t>Pass-the-Hash</w:t>
      </w:r>
      <w:r w:rsidR="00A04EAC">
        <w:t xml:space="preserve"> attack, as </w:t>
      </w:r>
      <w:r w:rsidR="00F61E6C">
        <w:t>the literal</w:t>
      </w:r>
      <w:r>
        <w:t xml:space="preserve"> hashed password stored on the database ha</w:t>
      </w:r>
      <w:r w:rsidR="00F61E6C">
        <w:t xml:space="preserve">s already </w:t>
      </w:r>
      <w:r w:rsidR="00F7090A">
        <w:t xml:space="preserve">been </w:t>
      </w:r>
      <w:r w:rsidR="00F61E6C">
        <w:t xml:space="preserve">hashed </w:t>
      </w:r>
      <w:r w:rsidR="00C34432">
        <w:t xml:space="preserve">for </w:t>
      </w:r>
      <w:r w:rsidR="002919E8">
        <w:t>any</w:t>
      </w:r>
      <w:r w:rsidR="00DA7197">
        <w:t xml:space="preserve"> mal</w:t>
      </w:r>
      <w:r w:rsidR="002919E8">
        <w:t>e</w:t>
      </w:r>
      <w:r w:rsidR="00DA7197">
        <w:t>volent</w:t>
      </w:r>
      <w:r w:rsidR="002919E8">
        <w:t xml:space="preserve"> activities.</w:t>
      </w:r>
      <w:r w:rsidR="00F7090A">
        <w:t xml:space="preserve"> </w:t>
      </w:r>
      <w:r w:rsidR="007A5FB2">
        <w:t xml:space="preserve">They can also be used for Replay attacks, where the complete HTTP request is </w:t>
      </w:r>
      <w:r w:rsidR="00D448E1">
        <w:t>recorded</w:t>
      </w:r>
      <w:r w:rsidR="007A5FB2">
        <w:t xml:space="preserve"> and replayed later to gain access to unauthorised resources.</w:t>
      </w:r>
      <w:r w:rsidR="00D448E1">
        <w:t xml:space="preserve"> </w:t>
      </w:r>
      <w:r w:rsidR="00D70C47">
        <w:t>Regarding</w:t>
      </w:r>
      <w:r w:rsidR="00530A8E">
        <w:t xml:space="preserve"> JWT</w:t>
      </w:r>
      <w:r w:rsidR="00E15D9A">
        <w:t xml:space="preserve">, the </w:t>
      </w:r>
      <w:r w:rsidR="008E6E2B">
        <w:t xml:space="preserve">accepted method is to sign and verify signatures on the backend of our application, </w:t>
      </w:r>
      <w:r w:rsidR="0044425B">
        <w:t>as the private key is secure</w:t>
      </w:r>
      <w:r w:rsidR="00722024">
        <w:t>,</w:t>
      </w:r>
      <w:r w:rsidR="0044425B">
        <w:t xml:space="preserve"> and tampered tokens </w:t>
      </w:r>
      <w:r w:rsidR="006A57ED">
        <w:t>are automatically</w:t>
      </w:r>
      <w:r w:rsidR="00D70C47">
        <w:t xml:space="preserve"> refused.</w:t>
      </w:r>
    </w:p>
    <w:p w14:paraId="72B5C1FC" w14:textId="77777777" w:rsidR="00FC3742" w:rsidRPr="00D90477" w:rsidRDefault="00FC3742" w:rsidP="00D90477"/>
    <w:p w14:paraId="72966C3D" w14:textId="77777777" w:rsidR="002E7D39" w:rsidRDefault="002E7D39" w:rsidP="002E7D39"/>
    <w:p w14:paraId="27E5B61E" w14:textId="2E4FD236" w:rsidR="00451246" w:rsidRDefault="0056654E" w:rsidP="00451246">
      <w:pPr>
        <w:keepNext/>
      </w:pPr>
      <w:r w:rsidRPr="0056654E">
        <w:rPr>
          <w:noProof/>
        </w:rPr>
        <w:drawing>
          <wp:inline distT="0" distB="0" distL="0" distR="0" wp14:anchorId="47402055" wp14:editId="656077A4">
            <wp:extent cx="6645910" cy="1010920"/>
            <wp:effectExtent l="0" t="0" r="2540" b="0"/>
            <wp:docPr id="175" name="Picture 175"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Chart&#10;&#10;Description automatically generated with low confidence"/>
                    <pic:cNvPicPr/>
                  </pic:nvPicPr>
                  <pic:blipFill>
                    <a:blip r:embed="rId111"/>
                    <a:stretch>
                      <a:fillRect/>
                    </a:stretch>
                  </pic:blipFill>
                  <pic:spPr>
                    <a:xfrm>
                      <a:off x="0" y="0"/>
                      <a:ext cx="6645910" cy="1010920"/>
                    </a:xfrm>
                    <a:prstGeom prst="rect">
                      <a:avLst/>
                    </a:prstGeom>
                  </pic:spPr>
                </pic:pic>
              </a:graphicData>
            </a:graphic>
          </wp:inline>
        </w:drawing>
      </w:r>
    </w:p>
    <w:p w14:paraId="044F3E32" w14:textId="5C6C9531" w:rsidR="007F3891" w:rsidRDefault="00451246" w:rsidP="00451246">
      <w:pPr>
        <w:pStyle w:val="Caption"/>
        <w:jc w:val="center"/>
        <w:rPr>
          <w:b w:val="0"/>
          <w:bCs/>
        </w:rPr>
      </w:pPr>
      <w:r>
        <w:t xml:space="preserve">Figure </w:t>
      </w:r>
      <w:r w:rsidR="00E7495E">
        <w:fldChar w:fldCharType="begin"/>
      </w:r>
      <w:r w:rsidR="00E7495E">
        <w:instrText xml:space="preserve"> SEQ Figure \* ARABIC </w:instrText>
      </w:r>
      <w:r w:rsidR="00E7495E">
        <w:fldChar w:fldCharType="separate"/>
      </w:r>
      <w:r w:rsidR="007C7D59">
        <w:rPr>
          <w:noProof/>
        </w:rPr>
        <w:t>79</w:t>
      </w:r>
      <w:r w:rsidR="00E7495E">
        <w:rPr>
          <w:noProof/>
        </w:rPr>
        <w:fldChar w:fldCharType="end"/>
      </w:r>
      <w:r>
        <w:t xml:space="preserve"> | Bycrypt Salting and Encryption </w:t>
      </w:r>
      <w:r w:rsidRPr="00F733EC">
        <w:rPr>
          <w:b w:val="0"/>
          <w:bCs/>
        </w:rPr>
        <w:t>(Appendix/Code/Backend/</w:t>
      </w:r>
      <w:r w:rsidR="00F733EC" w:rsidRPr="00F733EC">
        <w:rPr>
          <w:b w:val="0"/>
          <w:bCs/>
        </w:rPr>
        <w:t>Routes/user.js</w:t>
      </w:r>
      <w:r w:rsidRPr="00F733EC">
        <w:rPr>
          <w:b w:val="0"/>
          <w:bCs/>
        </w:rPr>
        <w:t>)</w:t>
      </w:r>
    </w:p>
    <w:p w14:paraId="1693891C" w14:textId="77777777" w:rsidR="00095297" w:rsidRPr="002E7D39" w:rsidRDefault="00095297" w:rsidP="002E7D39"/>
    <w:p w14:paraId="1081CDCA" w14:textId="24D47C0A" w:rsidR="00B73F8B" w:rsidRDefault="00BF4BC5" w:rsidP="003F208B">
      <w:pPr>
        <w:pStyle w:val="Heading2"/>
      </w:pPr>
      <w:bookmarkStart w:id="63" w:name="_Toc127837663"/>
      <w:r>
        <w:t>5.</w:t>
      </w:r>
      <w:r w:rsidR="00EF064B">
        <w:t>3</w:t>
      </w:r>
      <w:r w:rsidR="00464F5D">
        <w:t>. |</w:t>
      </w:r>
      <w:r w:rsidR="00EF064B">
        <w:t xml:space="preserve"> </w:t>
      </w:r>
      <w:r w:rsidR="008E6354">
        <w:t>Front</w:t>
      </w:r>
      <w:r w:rsidR="00CB7A50">
        <w:t>e</w:t>
      </w:r>
      <w:r w:rsidR="008E6354">
        <w:t>nd Development</w:t>
      </w:r>
      <w:bookmarkEnd w:id="63"/>
    </w:p>
    <w:p w14:paraId="418DEA9F" w14:textId="77777777" w:rsidR="00816BB6" w:rsidRDefault="00816BB6" w:rsidP="00816BB6"/>
    <w:p w14:paraId="1ED07D9B" w14:textId="77777777" w:rsidR="00816BB6" w:rsidRDefault="00816BB6" w:rsidP="00816BB6"/>
    <w:p w14:paraId="3C25A632" w14:textId="77777777" w:rsidR="00816BB6" w:rsidRPr="00816BB6" w:rsidRDefault="00816BB6" w:rsidP="00816BB6"/>
    <w:p w14:paraId="546EF3D0" w14:textId="2AAB30EB" w:rsidR="00D016F9" w:rsidRDefault="00634079" w:rsidP="003F3995">
      <w:pPr>
        <w:pStyle w:val="Heading3"/>
      </w:pPr>
      <w:bookmarkStart w:id="64" w:name="_Toc127837664"/>
      <w:r>
        <w:t xml:space="preserve">5.3.1. | </w:t>
      </w:r>
      <w:r w:rsidR="00D016F9">
        <w:t>Material Collection</w:t>
      </w:r>
      <w:bookmarkEnd w:id="64"/>
    </w:p>
    <w:p w14:paraId="3F8C6308" w14:textId="7D64CB43" w:rsidR="00D016F9" w:rsidRPr="00171698" w:rsidRDefault="00634079" w:rsidP="00634079">
      <w:pPr>
        <w:pStyle w:val="Heading4"/>
      </w:pPr>
      <w:r>
        <w:t xml:space="preserve">5.3.1.1. </w:t>
      </w:r>
      <w:r w:rsidR="00B03A1B">
        <w:t xml:space="preserve">| </w:t>
      </w:r>
      <w:r w:rsidR="00D016F9" w:rsidRPr="00171698">
        <w:t>Audio Cutting and Songs</w:t>
      </w:r>
      <w:r w:rsidR="00DA5063">
        <w:t xml:space="preserve"> (Audacity)</w:t>
      </w:r>
    </w:p>
    <w:p w14:paraId="2997490C" w14:textId="285A2CF8" w:rsidR="005509ED" w:rsidRDefault="00634079" w:rsidP="005509ED">
      <w:pPr>
        <w:pStyle w:val="Heading4"/>
      </w:pPr>
      <w:r>
        <w:t xml:space="preserve">5.3.1.2. | </w:t>
      </w:r>
      <w:r w:rsidR="00D016F9" w:rsidRPr="00171698">
        <w:t>Chord List</w:t>
      </w:r>
    </w:p>
    <w:p w14:paraId="0967E6FF" w14:textId="0FB434D8" w:rsidR="00BB030A" w:rsidRPr="00BB030A" w:rsidRDefault="00BB030A" w:rsidP="00BB030A">
      <w:pPr>
        <w:pStyle w:val="Heading3"/>
      </w:pPr>
      <w:bookmarkStart w:id="65" w:name="_Toc127837665"/>
      <w:r>
        <w:t>5.3.</w:t>
      </w:r>
      <w:r w:rsidR="00842EA9">
        <w:t>2</w:t>
      </w:r>
      <w:r>
        <w:t>. | Theme and Digital Design (Adobe Photoshop, C</w:t>
      </w:r>
      <w:r w:rsidR="006A4E41">
        <w:t>SS Variables</w:t>
      </w:r>
      <w:r w:rsidR="00AF5676">
        <w:t xml:space="preserve"> instead </w:t>
      </w:r>
      <w:r w:rsidR="0049681D">
        <w:t xml:space="preserve">of </w:t>
      </w:r>
      <w:r w:rsidR="00AF5676">
        <w:t>Bootstrap</w:t>
      </w:r>
      <w:r w:rsidR="00E75612">
        <w:t>, Font</w:t>
      </w:r>
      <w:r>
        <w:t>)</w:t>
      </w:r>
      <w:bookmarkEnd w:id="65"/>
    </w:p>
    <w:p w14:paraId="63664896" w14:textId="2F4BD8AE" w:rsidR="00013220" w:rsidRDefault="003876DC" w:rsidP="00A23DA6">
      <w:pPr>
        <w:pStyle w:val="Heading3"/>
      </w:pPr>
      <w:bookmarkStart w:id="66" w:name="_Toc127837666"/>
      <w:r>
        <w:t>5.3</w:t>
      </w:r>
      <w:r w:rsidR="00A12A94">
        <w:t>.</w:t>
      </w:r>
      <w:r w:rsidR="00842EA9">
        <w:t>3</w:t>
      </w:r>
      <w:r w:rsidR="00CB7A50">
        <w:t xml:space="preserve">. | </w:t>
      </w:r>
      <w:r>
        <w:t>Registration and Login</w:t>
      </w:r>
      <w:bookmarkEnd w:id="66"/>
    </w:p>
    <w:p w14:paraId="509380DD" w14:textId="702BD3F6" w:rsidR="007420FB" w:rsidRDefault="007420FB" w:rsidP="00C14E17">
      <w:pPr>
        <w:pStyle w:val="Heading3"/>
      </w:pPr>
      <w:bookmarkStart w:id="67" w:name="_Toc127837667"/>
      <w:r>
        <w:t>5.3.</w:t>
      </w:r>
      <w:r w:rsidR="00842EA9">
        <w:t>4</w:t>
      </w:r>
      <w:r>
        <w:t xml:space="preserve">. | </w:t>
      </w:r>
      <w:bookmarkEnd w:id="67"/>
      <w:r w:rsidR="007542AC">
        <w:t>Landing Page</w:t>
      </w:r>
    </w:p>
    <w:p w14:paraId="19FE3AB7" w14:textId="1BA511CF" w:rsidR="00F216A1" w:rsidRPr="007420FB" w:rsidRDefault="000E720C" w:rsidP="00C14E17">
      <w:pPr>
        <w:pStyle w:val="Heading3"/>
      </w:pPr>
      <w:bookmarkStart w:id="68" w:name="_Toc127837668"/>
      <w:r>
        <w:t>5.3.</w:t>
      </w:r>
      <w:r w:rsidR="00842EA9">
        <w:t>5</w:t>
      </w:r>
      <w:r>
        <w:t xml:space="preserve">. | </w:t>
      </w:r>
      <w:r w:rsidR="00EF45EF">
        <w:t xml:space="preserve">Manipulating Audio: </w:t>
      </w:r>
      <w:r w:rsidR="00F216A1">
        <w:t>Jam Session</w:t>
      </w:r>
      <w:bookmarkEnd w:id="68"/>
    </w:p>
    <w:p w14:paraId="0D1CB7F4" w14:textId="7FBD6D48" w:rsidR="00C0519C" w:rsidRPr="00C0519C" w:rsidRDefault="00CB7A50" w:rsidP="00C0519C">
      <w:pPr>
        <w:pStyle w:val="Heading3"/>
      </w:pPr>
      <w:bookmarkStart w:id="69" w:name="_Toc127837669"/>
      <w:r>
        <w:t>5.3.</w:t>
      </w:r>
      <w:r w:rsidR="00842EA9">
        <w:t>6</w:t>
      </w:r>
      <w:r>
        <w:t xml:space="preserve">. | </w:t>
      </w:r>
      <w:r w:rsidR="00B73F8B">
        <w:t>Chord Translation</w:t>
      </w:r>
      <w:r w:rsidR="00E8070D">
        <w:t xml:space="preserve"> and Display</w:t>
      </w:r>
      <w:bookmarkEnd w:id="69"/>
    </w:p>
    <w:p w14:paraId="057715E7" w14:textId="47547ABC" w:rsidR="001B4AD6" w:rsidRDefault="00675D8C" w:rsidP="001B4AD6">
      <w:pPr>
        <w:pStyle w:val="Heading3"/>
      </w:pPr>
      <w:bookmarkStart w:id="70" w:name="_Toc127837670"/>
      <w:r>
        <w:t>5.3.</w:t>
      </w:r>
      <w:r w:rsidR="00842EA9">
        <w:t>7</w:t>
      </w:r>
      <w:r>
        <w:t xml:space="preserve">. | </w:t>
      </w:r>
      <w:r w:rsidR="00E8070D">
        <w:t>Tablature</w:t>
      </w:r>
      <w:bookmarkEnd w:id="70"/>
      <w:r w:rsidR="00E8070D">
        <w:t xml:space="preserve"> </w:t>
      </w:r>
      <w:r w:rsidR="00F158FB">
        <w:t>Parsing</w:t>
      </w:r>
    </w:p>
    <w:p w14:paraId="293AB1DD" w14:textId="77777777" w:rsidR="005E658D" w:rsidRPr="005E658D" w:rsidRDefault="005E658D" w:rsidP="005E658D"/>
    <w:p w14:paraId="6EE264C5" w14:textId="69300D8A" w:rsidR="00C32D19" w:rsidRDefault="00C32D19" w:rsidP="00C32D19">
      <w:r>
        <w:t xml:space="preserve">Reusable functionalities for </w:t>
      </w:r>
      <w:r w:rsidR="00866EB0">
        <w:t xml:space="preserve">parsing, displaying and manipulating </w:t>
      </w:r>
      <w:r w:rsidR="005E658D">
        <w:t>multidimensional tablatures.</w:t>
      </w:r>
      <w:r w:rsidR="007C7D59">
        <w:t xml:space="preserve"> Three Different representations for the same structures, </w:t>
      </w:r>
      <w:r w:rsidR="00A20E69">
        <w:t xml:space="preserve">guitar neck, tablature editing studio, and </w:t>
      </w:r>
      <w:r w:rsidR="00E7495E">
        <w:t>play.</w:t>
      </w:r>
    </w:p>
    <w:p w14:paraId="3A90788A" w14:textId="77777777" w:rsidR="004E6428" w:rsidRDefault="004E6428" w:rsidP="00C32D19"/>
    <w:p w14:paraId="4E4C837E" w14:textId="6BA10AA5" w:rsidR="007C7D59" w:rsidRDefault="004E6428" w:rsidP="00C32D19">
      <w:r>
        <w:t xml:space="preserve">Event </w:t>
      </w:r>
      <w:r w:rsidR="001C5D43">
        <w:t>delegation for editing tablatures.</w:t>
      </w:r>
    </w:p>
    <w:p w14:paraId="0460EA68" w14:textId="77777777" w:rsidR="00052339" w:rsidRDefault="00052339" w:rsidP="00C32D19"/>
    <w:p w14:paraId="04B58DBD" w14:textId="77777777" w:rsidR="007C7D59" w:rsidRDefault="007C7D59" w:rsidP="007C7D59">
      <w:pPr>
        <w:keepNext/>
      </w:pPr>
      <w:r>
        <w:rPr>
          <w:noProof/>
        </w:rPr>
        <w:lastRenderedPageBreak/>
        <w:drawing>
          <wp:inline distT="0" distB="0" distL="0" distR="0" wp14:anchorId="6DD95C1C" wp14:editId="04021180">
            <wp:extent cx="6645910" cy="3662680"/>
            <wp:effectExtent l="0" t="0" r="2540" b="0"/>
            <wp:docPr id="165" name="Picture 1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6645910" cy="3662680"/>
                    </a:xfrm>
                    <a:prstGeom prst="rect">
                      <a:avLst/>
                    </a:prstGeom>
                  </pic:spPr>
                </pic:pic>
              </a:graphicData>
            </a:graphic>
          </wp:inline>
        </w:drawing>
      </w:r>
    </w:p>
    <w:p w14:paraId="3C03FE04" w14:textId="608CF5A2" w:rsidR="00052339" w:rsidRPr="00C32D19" w:rsidRDefault="007C7D59" w:rsidP="007C7D59">
      <w:pPr>
        <w:pStyle w:val="Caption"/>
      </w:pPr>
      <w:r>
        <w:t xml:space="preserve">Figure </w:t>
      </w:r>
      <w:fldSimple w:instr=" SEQ Figure \* ARABIC ">
        <w:r>
          <w:rPr>
            <w:noProof/>
          </w:rPr>
          <w:t>80</w:t>
        </w:r>
      </w:fldSimple>
      <w:r>
        <w:t xml:space="preserve"> | Different Translation After String Parsing</w:t>
      </w:r>
    </w:p>
    <w:p w14:paraId="1411D6F9" w14:textId="1E338954" w:rsidR="00675D8C" w:rsidRDefault="001B4AD6" w:rsidP="00024CCB">
      <w:pPr>
        <w:pStyle w:val="Heading2"/>
      </w:pPr>
      <w:bookmarkStart w:id="71" w:name="_Toc127837671"/>
      <w:r>
        <w:t>5.3.</w:t>
      </w:r>
      <w:r w:rsidR="00842EA9">
        <w:t>8</w:t>
      </w:r>
      <w:r>
        <w:t>. | Game Play and Practice Options</w:t>
      </w:r>
      <w:bookmarkEnd w:id="71"/>
    </w:p>
    <w:p w14:paraId="23CD8925" w14:textId="46A7A40E" w:rsidR="0017399E" w:rsidRDefault="0017399E" w:rsidP="00317577">
      <w:r>
        <w:tab/>
      </w:r>
    </w:p>
    <w:p w14:paraId="6F14CDE7" w14:textId="10D95C41" w:rsidR="005C01D0" w:rsidRDefault="00C32356" w:rsidP="00C32356">
      <w:pPr>
        <w:pStyle w:val="Heading1"/>
      </w:pPr>
      <w:bookmarkStart w:id="72" w:name="_Toc127837672"/>
      <w:r>
        <w:t xml:space="preserve">6. | </w:t>
      </w:r>
      <w:r w:rsidR="00D529E8">
        <w:t>Testing</w:t>
      </w:r>
      <w:bookmarkEnd w:id="72"/>
    </w:p>
    <w:p w14:paraId="6A50C1FC" w14:textId="0AECBE23" w:rsidR="00572FF3" w:rsidRDefault="00C32356" w:rsidP="00C32356">
      <w:pPr>
        <w:pStyle w:val="Heading2"/>
      </w:pPr>
      <w:bookmarkStart w:id="73" w:name="_Toc127837673"/>
      <w:r>
        <w:t>6.</w:t>
      </w:r>
      <w:r w:rsidR="0073508D">
        <w:t>1</w:t>
      </w:r>
      <w:r>
        <w:t xml:space="preserve">. | </w:t>
      </w:r>
      <w:r w:rsidR="00572FF3">
        <w:t>Hardware Testing</w:t>
      </w:r>
      <w:bookmarkEnd w:id="73"/>
    </w:p>
    <w:p w14:paraId="52F77018" w14:textId="5D994569" w:rsidR="009B5C16" w:rsidRPr="009B5C16" w:rsidRDefault="009B5C16" w:rsidP="009B5C16">
      <w:r w:rsidRPr="009B5C16">
        <w:rPr>
          <w:noProof/>
        </w:rPr>
        <w:drawing>
          <wp:inline distT="0" distB="0" distL="0" distR="0" wp14:anchorId="5C08A6C2" wp14:editId="28318054">
            <wp:extent cx="6645910" cy="36118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645910" cy="3611880"/>
                    </a:xfrm>
                    <a:prstGeom prst="rect">
                      <a:avLst/>
                    </a:prstGeom>
                  </pic:spPr>
                </pic:pic>
              </a:graphicData>
            </a:graphic>
          </wp:inline>
        </w:drawing>
      </w:r>
    </w:p>
    <w:p w14:paraId="58EA32F5" w14:textId="2802067B" w:rsidR="00C83730" w:rsidRDefault="0073508D" w:rsidP="00C32356">
      <w:pPr>
        <w:pStyle w:val="Heading3"/>
      </w:pPr>
      <w:bookmarkStart w:id="74" w:name="_Toc127837674"/>
      <w:r>
        <w:t xml:space="preserve">6.1.1. | </w:t>
      </w:r>
      <w:r w:rsidR="00C83730">
        <w:t>Interaction Testing</w:t>
      </w:r>
      <w:bookmarkEnd w:id="74"/>
    </w:p>
    <w:p w14:paraId="5C5A71F6" w14:textId="57323A96" w:rsidR="002150D1" w:rsidRDefault="0073508D" w:rsidP="0073508D">
      <w:pPr>
        <w:pStyle w:val="Heading3"/>
      </w:pPr>
      <w:bookmarkStart w:id="75" w:name="_Toc127837675"/>
      <w:r>
        <w:t xml:space="preserve">6.1.2. | </w:t>
      </w:r>
      <w:r w:rsidR="002150D1">
        <w:t>Performance Testing</w:t>
      </w:r>
      <w:bookmarkEnd w:id="75"/>
    </w:p>
    <w:p w14:paraId="5ED62581" w14:textId="6C902472" w:rsidR="00572FF3" w:rsidRDefault="0073508D" w:rsidP="0073508D">
      <w:pPr>
        <w:pStyle w:val="Heading2"/>
      </w:pPr>
      <w:bookmarkStart w:id="76" w:name="_Toc127837676"/>
      <w:r>
        <w:lastRenderedPageBreak/>
        <w:t>6.2. |</w:t>
      </w:r>
      <w:r w:rsidR="00BE476B">
        <w:t xml:space="preserve"> </w:t>
      </w:r>
      <w:r w:rsidR="00572FF3">
        <w:t>Software Testing</w:t>
      </w:r>
      <w:bookmarkEnd w:id="76"/>
    </w:p>
    <w:p w14:paraId="3CE1D203" w14:textId="15AE023F" w:rsidR="00E335F6" w:rsidRDefault="0073508D" w:rsidP="0073508D">
      <w:pPr>
        <w:pStyle w:val="Heading3"/>
      </w:pPr>
      <w:bookmarkStart w:id="77" w:name="_Toc127837677"/>
      <w:r>
        <w:t xml:space="preserve">6.2.1. | </w:t>
      </w:r>
      <w:r w:rsidR="00E335F6">
        <w:t>Automated Testing</w:t>
      </w:r>
      <w:bookmarkEnd w:id="77"/>
    </w:p>
    <w:p w14:paraId="6D64A793" w14:textId="77777777" w:rsidR="008D1C6F" w:rsidRDefault="008D1C6F" w:rsidP="008D1C6F"/>
    <w:p w14:paraId="734E57AD" w14:textId="4B3374C1" w:rsidR="008D1C6F" w:rsidRDefault="000F6C60" w:rsidP="008D1C6F">
      <w:r>
        <w:t>Justify automated testing:</w:t>
      </w:r>
    </w:p>
    <w:p w14:paraId="423E34F3" w14:textId="1F874CBB" w:rsidR="000F6C60" w:rsidRDefault="000F6C60" w:rsidP="008D1C6F">
      <w:r>
        <w:t>Test code more frequently in less time,</w:t>
      </w:r>
    </w:p>
    <w:p w14:paraId="5C839103" w14:textId="0919FAE2" w:rsidR="000F6C60" w:rsidRDefault="000F6C60" w:rsidP="008D1C6F">
      <w:r>
        <w:t>Catch bugs before deploying a release,</w:t>
      </w:r>
    </w:p>
    <w:p w14:paraId="3D90B62E" w14:textId="45335943" w:rsidR="000F6C60" w:rsidRDefault="00B124AC" w:rsidP="008D1C6F">
      <w:r>
        <w:t>More confidence in source code,</w:t>
      </w:r>
    </w:p>
    <w:p w14:paraId="000B4B50" w14:textId="3037BCA3" w:rsidR="00B124AC" w:rsidRDefault="00B124AC" w:rsidP="008D1C6F">
      <w:r>
        <w:t>Secure refactoring</w:t>
      </w:r>
    </w:p>
    <w:p w14:paraId="46420B4B" w14:textId="79C9D587" w:rsidR="00B124AC" w:rsidRPr="008D1C6F" w:rsidRDefault="001F3A49" w:rsidP="008D1C6F">
      <w:r>
        <w:t>Focus more on quality.</w:t>
      </w:r>
    </w:p>
    <w:p w14:paraId="67FC7D58" w14:textId="67022EDA" w:rsidR="00F42BD9" w:rsidRDefault="0073508D" w:rsidP="00BE476B">
      <w:pPr>
        <w:pStyle w:val="Heading3"/>
      </w:pPr>
      <w:bookmarkStart w:id="78" w:name="_Toc127837678"/>
      <w:r>
        <w:t xml:space="preserve">6.2.2. | </w:t>
      </w:r>
      <w:r w:rsidR="00F42BD9">
        <w:t xml:space="preserve">API </w:t>
      </w:r>
      <w:r w:rsidR="00A95A3A">
        <w:t xml:space="preserve">End-to-End </w:t>
      </w:r>
      <w:r w:rsidR="00F42BD9">
        <w:t>Testing</w:t>
      </w:r>
      <w:bookmarkEnd w:id="78"/>
    </w:p>
    <w:p w14:paraId="2CB3ADEA" w14:textId="77777777" w:rsidR="00B351EE" w:rsidRDefault="00B351EE" w:rsidP="00B351EE">
      <w:pPr>
        <w:keepNext/>
      </w:pPr>
      <w:r w:rsidRPr="006C15DB">
        <w:rPr>
          <w:noProof/>
        </w:rPr>
        <w:drawing>
          <wp:inline distT="0" distB="0" distL="0" distR="0" wp14:anchorId="32B309C8" wp14:editId="63BFA075">
            <wp:extent cx="6645910" cy="3738245"/>
            <wp:effectExtent l="0" t="0" r="254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114"/>
                    <a:stretch>
                      <a:fillRect/>
                    </a:stretch>
                  </pic:blipFill>
                  <pic:spPr>
                    <a:xfrm>
                      <a:off x="0" y="0"/>
                      <a:ext cx="6645910" cy="3738245"/>
                    </a:xfrm>
                    <a:prstGeom prst="rect">
                      <a:avLst/>
                    </a:prstGeom>
                  </pic:spPr>
                </pic:pic>
              </a:graphicData>
            </a:graphic>
          </wp:inline>
        </w:drawing>
      </w:r>
    </w:p>
    <w:p w14:paraId="58EC746C" w14:textId="654A35CA" w:rsidR="00B351EE" w:rsidRPr="00B351EE" w:rsidRDefault="00B351EE" w:rsidP="00B351EE">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81</w:t>
      </w:r>
      <w:r w:rsidR="00E7495E">
        <w:rPr>
          <w:noProof/>
        </w:rPr>
        <w:fldChar w:fldCharType="end"/>
      </w:r>
      <w:r>
        <w:t xml:space="preserve"> | Postman</w:t>
      </w:r>
    </w:p>
    <w:p w14:paraId="745A44A3" w14:textId="20D68E52" w:rsidR="00BB34CA" w:rsidRDefault="00BE476B" w:rsidP="00BE476B">
      <w:pPr>
        <w:pStyle w:val="Heading3"/>
      </w:pPr>
      <w:bookmarkStart w:id="79" w:name="_Toc127837679"/>
      <w:r>
        <w:t xml:space="preserve">6.2.3. | </w:t>
      </w:r>
      <w:r w:rsidR="00BB34CA">
        <w:t>Function Testing</w:t>
      </w:r>
      <w:bookmarkEnd w:id="79"/>
    </w:p>
    <w:p w14:paraId="5A962591" w14:textId="32B48BA1" w:rsidR="00BB34CA" w:rsidRDefault="00BE476B" w:rsidP="00BE476B">
      <w:pPr>
        <w:pStyle w:val="Heading3"/>
      </w:pPr>
      <w:bookmarkStart w:id="80" w:name="_Toc127837680"/>
      <w:r>
        <w:t xml:space="preserve">6.2.4. | </w:t>
      </w:r>
      <w:r w:rsidR="00BB34CA">
        <w:t>Unit Testing</w:t>
      </w:r>
      <w:bookmarkEnd w:id="80"/>
    </w:p>
    <w:p w14:paraId="50DB80A1" w14:textId="6297120A" w:rsidR="00440602" w:rsidRDefault="007074F8" w:rsidP="00440602">
      <w:r>
        <w:t xml:space="preserve">Test functions without external dependencies, such as </w:t>
      </w:r>
      <w:r w:rsidR="00E04B12">
        <w:t xml:space="preserve">database or </w:t>
      </w:r>
      <w:r w:rsidR="0049774F">
        <w:t xml:space="preserve">web services. </w:t>
      </w:r>
      <w:r w:rsidR="00440602">
        <w:t>Cheap to write</w:t>
      </w:r>
      <w:r>
        <w:t>, executes fast, but don</w:t>
      </w:r>
      <w:r w:rsidR="001A6DB3">
        <w:t>'</w:t>
      </w:r>
      <w:r>
        <w:t>t give a lot of confidence</w:t>
      </w:r>
      <w:r w:rsidR="00DE5442">
        <w:t xml:space="preserve"> in the reliability of the function </w:t>
      </w:r>
      <w:r w:rsidR="008D1D99">
        <w:t>of the seperation of dependencies</w:t>
      </w:r>
      <w:r>
        <w:t>.</w:t>
      </w:r>
    </w:p>
    <w:p w14:paraId="31AA6A2D" w14:textId="77777777" w:rsidR="00DD1CE9" w:rsidRDefault="00DD1CE9" w:rsidP="00440602"/>
    <w:p w14:paraId="31426AE1" w14:textId="77777777" w:rsidR="00DD1CE9" w:rsidRDefault="00DD1CE9" w:rsidP="00DD1CE9">
      <w:pPr>
        <w:keepNext/>
        <w:jc w:val="center"/>
      </w:pPr>
      <w:r>
        <w:rPr>
          <w:noProof/>
        </w:rPr>
        <w:lastRenderedPageBreak/>
        <w:drawing>
          <wp:inline distT="0" distB="0" distL="0" distR="0" wp14:anchorId="73C12C9A" wp14:editId="5E7165C0">
            <wp:extent cx="3953274" cy="905408"/>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115">
                      <a:extLst>
                        <a:ext uri="{28A0092B-C50C-407E-A947-70E740481C1C}">
                          <a14:useLocalDpi xmlns:a14="http://schemas.microsoft.com/office/drawing/2010/main" val="0"/>
                        </a:ext>
                      </a:extLst>
                    </a:blip>
                    <a:stretch>
                      <a:fillRect/>
                    </a:stretch>
                  </pic:blipFill>
                  <pic:spPr>
                    <a:xfrm>
                      <a:off x="0" y="0"/>
                      <a:ext cx="3965625" cy="908237"/>
                    </a:xfrm>
                    <a:prstGeom prst="rect">
                      <a:avLst/>
                    </a:prstGeom>
                  </pic:spPr>
                </pic:pic>
              </a:graphicData>
            </a:graphic>
          </wp:inline>
        </w:drawing>
      </w:r>
    </w:p>
    <w:p w14:paraId="6ACFD262" w14:textId="21E6BBFA" w:rsidR="00DD1CE9" w:rsidRPr="00DD1CE9" w:rsidRDefault="00DD1CE9" w:rsidP="00DD1CE9">
      <w:pPr>
        <w:pStyle w:val="Caption"/>
        <w:jc w:val="center"/>
      </w:pPr>
      <w:r>
        <w:t xml:space="preserve">Figure </w:t>
      </w:r>
      <w:r w:rsidR="00E7495E">
        <w:fldChar w:fldCharType="begin"/>
      </w:r>
      <w:r w:rsidR="00E7495E">
        <w:instrText xml:space="preserve"> SEQ Figure \* ARABIC </w:instrText>
      </w:r>
      <w:r w:rsidR="00E7495E">
        <w:fldChar w:fldCharType="separate"/>
      </w:r>
      <w:r w:rsidR="007C7D59">
        <w:rPr>
          <w:noProof/>
        </w:rPr>
        <w:t>82</w:t>
      </w:r>
      <w:r w:rsidR="00E7495E">
        <w:rPr>
          <w:noProof/>
        </w:rPr>
        <w:fldChar w:fldCharType="end"/>
      </w:r>
      <w:r>
        <w:t xml:space="preserve"> | Unit versus Integration Testing </w:t>
      </w:r>
      <w:r w:rsidRPr="0085601B">
        <w:rPr>
          <w:b w:val="0"/>
          <w:bCs/>
        </w:rPr>
        <w:t>(Appendix/Unit</w:t>
      </w:r>
      <w:r w:rsidR="0085601B" w:rsidRPr="0085601B">
        <w:rPr>
          <w:b w:val="0"/>
          <w:bCs/>
        </w:rPr>
        <w:t>.drawio</w:t>
      </w:r>
      <w:r w:rsidRPr="0085601B">
        <w:rPr>
          <w:b w:val="0"/>
          <w:bCs/>
        </w:rPr>
        <w:t>)</w:t>
      </w:r>
    </w:p>
    <w:p w14:paraId="74599811" w14:textId="77777777" w:rsidR="00291981" w:rsidRDefault="00291981" w:rsidP="00440602"/>
    <w:p w14:paraId="231FD155" w14:textId="77777777" w:rsidR="00291981" w:rsidRPr="00440602" w:rsidRDefault="00291981" w:rsidP="00440602"/>
    <w:p w14:paraId="671B9787" w14:textId="095594A6" w:rsidR="00E8649C" w:rsidRDefault="00F66A6A" w:rsidP="00F66A6A">
      <w:pPr>
        <w:pStyle w:val="Heading3"/>
      </w:pPr>
      <w:bookmarkStart w:id="81" w:name="_Toc127837681"/>
      <w:r>
        <w:t xml:space="preserve">6.2.5. | </w:t>
      </w:r>
      <w:r w:rsidR="002023EA">
        <w:t>Integration</w:t>
      </w:r>
      <w:r w:rsidR="00E8649C">
        <w:t xml:space="preserve"> Testing</w:t>
      </w:r>
      <w:bookmarkEnd w:id="81"/>
    </w:p>
    <w:p w14:paraId="7D1DA289" w14:textId="77777777" w:rsidR="002023EA" w:rsidRPr="002023EA" w:rsidRDefault="002023EA" w:rsidP="002023EA"/>
    <w:p w14:paraId="36C2F77D" w14:textId="5D686FE6" w:rsidR="008D1D99" w:rsidRDefault="00441652" w:rsidP="008D1D99">
      <w:r>
        <w:t xml:space="preserve">Misconseption: some developers think that testing two or more funcitons together </w:t>
      </w:r>
      <w:r w:rsidR="00EE4F5C">
        <w:t>describes unit testing. In  reality integration testing t</w:t>
      </w:r>
      <w:r w:rsidR="008D1D99">
        <w:t>est</w:t>
      </w:r>
      <w:r w:rsidR="00912C0B">
        <w:t>s</w:t>
      </w:r>
      <w:r w:rsidR="008D1D99">
        <w:t xml:space="preserve"> the class or component with external dependencies.</w:t>
      </w:r>
      <w:r w:rsidR="00A21A56">
        <w:t xml:space="preserve"> Take longer to execute because of the </w:t>
      </w:r>
      <w:r w:rsidR="00927DB9">
        <w:t xml:space="preserve">I/O on files or databases, but gives confidence on the general </w:t>
      </w:r>
      <w:r w:rsidR="000165DF">
        <w:t>health of the application.</w:t>
      </w:r>
    </w:p>
    <w:p w14:paraId="6BCF7933" w14:textId="75FA13CF" w:rsidR="002023EA" w:rsidRPr="008D1D99" w:rsidRDefault="002023EA" w:rsidP="008D1D99">
      <w:r w:rsidRPr="002023EA">
        <w:rPr>
          <w:noProof/>
        </w:rPr>
        <w:drawing>
          <wp:inline distT="0" distB="0" distL="0" distR="0" wp14:anchorId="15D6E2E3" wp14:editId="0C83A7AC">
            <wp:extent cx="6645910" cy="2745740"/>
            <wp:effectExtent l="0" t="0" r="2540" b="0"/>
            <wp:docPr id="168" name="Picture 1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Text&#10;&#10;Description automatically generated"/>
                    <pic:cNvPicPr/>
                  </pic:nvPicPr>
                  <pic:blipFill>
                    <a:blip r:embed="rId116"/>
                    <a:stretch>
                      <a:fillRect/>
                    </a:stretch>
                  </pic:blipFill>
                  <pic:spPr>
                    <a:xfrm>
                      <a:off x="0" y="0"/>
                      <a:ext cx="6645910" cy="2745740"/>
                    </a:xfrm>
                    <a:prstGeom prst="rect">
                      <a:avLst/>
                    </a:prstGeom>
                  </pic:spPr>
                </pic:pic>
              </a:graphicData>
            </a:graphic>
          </wp:inline>
        </w:drawing>
      </w:r>
    </w:p>
    <w:p w14:paraId="567BD15C" w14:textId="3790AEAD" w:rsidR="00E8649C" w:rsidRDefault="00F66A6A" w:rsidP="00F66A6A">
      <w:pPr>
        <w:pStyle w:val="Heading3"/>
      </w:pPr>
      <w:bookmarkStart w:id="82" w:name="_Toc127837682"/>
      <w:r>
        <w:t xml:space="preserve">6.2.6. | </w:t>
      </w:r>
      <w:r w:rsidR="00E8649C">
        <w:t>Input Testing</w:t>
      </w:r>
      <w:bookmarkEnd w:id="82"/>
    </w:p>
    <w:p w14:paraId="79B4CF85" w14:textId="113A8991" w:rsidR="00552483" w:rsidRDefault="00F66A6A" w:rsidP="00F66A6A">
      <w:pPr>
        <w:pStyle w:val="Heading3"/>
      </w:pPr>
      <w:bookmarkStart w:id="83" w:name="_Toc127837683"/>
      <w:r>
        <w:t xml:space="preserve">6.2.7. | </w:t>
      </w:r>
      <w:r w:rsidR="0025672A">
        <w:t xml:space="preserve">Requirement </w:t>
      </w:r>
      <w:r w:rsidR="00034B7A">
        <w:t>Test Sheet</w:t>
      </w:r>
      <w:bookmarkEnd w:id="83"/>
    </w:p>
    <w:p w14:paraId="2BA1A615" w14:textId="2E8CD918" w:rsidR="00035486" w:rsidRDefault="009D7A3D" w:rsidP="009D7A3D">
      <w:pPr>
        <w:pStyle w:val="Heading2"/>
      </w:pPr>
      <w:bookmarkStart w:id="84" w:name="_Toc127837684"/>
      <w:r>
        <w:t xml:space="preserve">6.3 | </w:t>
      </w:r>
      <w:r w:rsidR="00371CB4">
        <w:t>User Acceptance</w:t>
      </w:r>
      <w:bookmarkEnd w:id="84"/>
    </w:p>
    <w:p w14:paraId="2A189A94" w14:textId="77777777" w:rsidR="005031CC" w:rsidRDefault="005031CC" w:rsidP="005031CC"/>
    <w:p w14:paraId="47467CD8" w14:textId="46F64C5A" w:rsidR="005031CC" w:rsidRDefault="005031CC" w:rsidP="00077677">
      <w:pPr>
        <w:pStyle w:val="Heading1"/>
      </w:pPr>
      <w:bookmarkStart w:id="85" w:name="_Toc127837685"/>
      <w:r>
        <w:t>7.</w:t>
      </w:r>
      <w:r w:rsidR="00702468">
        <w:t xml:space="preserve"> | Reflection</w:t>
      </w:r>
      <w:bookmarkEnd w:id="85"/>
    </w:p>
    <w:p w14:paraId="6BD6CE3A" w14:textId="432A1D32" w:rsidR="00571FFF" w:rsidRPr="00571FFF" w:rsidRDefault="00571FFF" w:rsidP="00571FFF">
      <w:r>
        <w:t xml:space="preserve">Match </w:t>
      </w:r>
      <w:r w:rsidR="00B40968">
        <w:t xml:space="preserve">user and system </w:t>
      </w:r>
      <w:r>
        <w:t>requirement</w:t>
      </w:r>
      <w:r w:rsidR="00A345B3">
        <w:t>s table with reality (</w:t>
      </w:r>
      <w:r w:rsidR="005515EC">
        <w:t>suitable</w:t>
      </w:r>
      <w:r w:rsidR="00A345B3">
        <w:t xml:space="preserve"> for an Excel Table)</w:t>
      </w:r>
      <w:r w:rsidR="00B40968">
        <w:t>, draw conclusions, missing</w:t>
      </w:r>
      <w:r w:rsidR="00503BF0">
        <w:t xml:space="preserve"> features</w:t>
      </w:r>
      <w:r w:rsidR="003D7232">
        <w:t>, challenges</w:t>
      </w:r>
      <w:r w:rsidR="00F20B02">
        <w:t>, and tim</w:t>
      </w:r>
      <w:r w:rsidR="00503BF0">
        <w:t>e to develop them.</w:t>
      </w:r>
    </w:p>
    <w:p w14:paraId="3C80AEE0" w14:textId="6172CF41" w:rsidR="00702468" w:rsidRDefault="00702468" w:rsidP="00077677">
      <w:pPr>
        <w:pStyle w:val="Heading2"/>
      </w:pPr>
      <w:bookmarkStart w:id="86" w:name="_Toc127837686"/>
      <w:r>
        <w:t>7.1</w:t>
      </w:r>
      <w:r w:rsidR="00ED2B76">
        <w:t>.</w:t>
      </w:r>
      <w:r>
        <w:t xml:space="preserve"> | Man</w:t>
      </w:r>
      <w:r w:rsidR="00ED2B76">
        <w:t>u</w:t>
      </w:r>
      <w:r>
        <w:t>facturing</w:t>
      </w:r>
      <w:bookmarkEnd w:id="86"/>
    </w:p>
    <w:p w14:paraId="20DF4262" w14:textId="45D15464" w:rsidR="00702468" w:rsidRDefault="00ED2B76" w:rsidP="00077677">
      <w:pPr>
        <w:pStyle w:val="Heading2"/>
      </w:pPr>
      <w:bookmarkStart w:id="87" w:name="_Toc127837687"/>
      <w:r>
        <w:t>7.</w:t>
      </w:r>
      <w:r w:rsidR="00077677">
        <w:t>2</w:t>
      </w:r>
      <w:r>
        <w:t xml:space="preserve">. | </w:t>
      </w:r>
      <w:r w:rsidR="002C4D25">
        <w:t>Project Management</w:t>
      </w:r>
      <w:bookmarkEnd w:id="87"/>
      <w:r w:rsidR="005D19F9">
        <w:t xml:space="preserve"> (Work Monitor</w:t>
      </w:r>
      <w:r w:rsidR="00602A7E">
        <w:t xml:space="preserve"> Analysis</w:t>
      </w:r>
      <w:r w:rsidR="005D19F9">
        <w:t>)</w:t>
      </w:r>
    </w:p>
    <w:p w14:paraId="18003BCF" w14:textId="77777777" w:rsidR="00E73947" w:rsidRDefault="009B6668" w:rsidP="00E73947">
      <w:pPr>
        <w:keepNext/>
      </w:pPr>
      <w:r w:rsidRPr="009B6668">
        <w:rPr>
          <w:noProof/>
        </w:rPr>
        <w:lastRenderedPageBreak/>
        <w:drawing>
          <wp:inline distT="0" distB="0" distL="0" distR="0" wp14:anchorId="6F81CA4B" wp14:editId="2232BE8B">
            <wp:extent cx="6645910" cy="3070225"/>
            <wp:effectExtent l="0" t="0" r="2540" b="0"/>
            <wp:docPr id="50" name="Picture 5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10;&#10;Description automatically generated"/>
                    <pic:cNvPicPr/>
                  </pic:nvPicPr>
                  <pic:blipFill>
                    <a:blip r:embed="rId117"/>
                    <a:stretch>
                      <a:fillRect/>
                    </a:stretch>
                  </pic:blipFill>
                  <pic:spPr>
                    <a:xfrm>
                      <a:off x="0" y="0"/>
                      <a:ext cx="6645910" cy="3070225"/>
                    </a:xfrm>
                    <a:prstGeom prst="rect">
                      <a:avLst/>
                    </a:prstGeom>
                  </pic:spPr>
                </pic:pic>
              </a:graphicData>
            </a:graphic>
          </wp:inline>
        </w:drawing>
      </w:r>
    </w:p>
    <w:p w14:paraId="19DDD676" w14:textId="71E68A0C" w:rsidR="009B6668" w:rsidRDefault="00E73947" w:rsidP="00E73947">
      <w:pPr>
        <w:pStyle w:val="Caption"/>
        <w:jc w:val="center"/>
        <w:rPr>
          <w:b w:val="0"/>
          <w:bCs/>
        </w:rPr>
      </w:pPr>
      <w:r>
        <w:t xml:space="preserve">Figure </w:t>
      </w:r>
      <w:r w:rsidR="00E7495E">
        <w:fldChar w:fldCharType="begin"/>
      </w:r>
      <w:r w:rsidR="00E7495E">
        <w:instrText xml:space="preserve"> SEQ Figure \* ARABIC </w:instrText>
      </w:r>
      <w:r w:rsidR="00E7495E">
        <w:fldChar w:fldCharType="separate"/>
      </w:r>
      <w:r w:rsidR="007C7D59">
        <w:rPr>
          <w:noProof/>
        </w:rPr>
        <w:t>83</w:t>
      </w:r>
      <w:r w:rsidR="00E7495E">
        <w:rPr>
          <w:noProof/>
        </w:rPr>
        <w:fldChar w:fldCharType="end"/>
      </w:r>
      <w:r>
        <w:t xml:space="preserve"> | Labour Statistics </w:t>
      </w:r>
      <w:r w:rsidRPr="006D7AFC">
        <w:rPr>
          <w:b w:val="0"/>
          <w:bCs/>
        </w:rPr>
        <w:t>(Appendix/Labour Statistics</w:t>
      </w:r>
      <w:r w:rsidR="00E576EC" w:rsidRPr="006D7AFC">
        <w:rPr>
          <w:b w:val="0"/>
          <w:bCs/>
        </w:rPr>
        <w:t>.ipynb</w:t>
      </w:r>
      <w:r w:rsidRPr="006D7AFC">
        <w:rPr>
          <w:b w:val="0"/>
          <w:bCs/>
        </w:rPr>
        <w:t>)</w:t>
      </w:r>
    </w:p>
    <w:p w14:paraId="613B57C6" w14:textId="0AE6CBB6" w:rsidR="006D7AFC" w:rsidRPr="006D7AFC" w:rsidRDefault="006D7AFC" w:rsidP="006D7AFC">
      <w:pPr>
        <w:rPr>
          <w:b/>
          <w:bCs/>
          <w:color w:val="FF0000"/>
        </w:rPr>
      </w:pPr>
      <w:r w:rsidRPr="006D7AFC">
        <w:rPr>
          <w:b/>
          <w:bCs/>
          <w:color w:val="FF0000"/>
        </w:rPr>
        <w:t>Refresh Labour Statistics</w:t>
      </w:r>
    </w:p>
    <w:p w14:paraId="2F058550" w14:textId="37611EA5" w:rsidR="00A81253" w:rsidRDefault="00A81253" w:rsidP="00077677">
      <w:pPr>
        <w:pStyle w:val="Heading2"/>
      </w:pPr>
      <w:bookmarkStart w:id="88" w:name="_Toc127837688"/>
      <w:r>
        <w:t>7.</w:t>
      </w:r>
      <w:r w:rsidR="00077677">
        <w:t>3</w:t>
      </w:r>
      <w:r>
        <w:t xml:space="preserve">. | </w:t>
      </w:r>
      <w:r w:rsidRPr="00077677">
        <w:t>Challenges</w:t>
      </w:r>
      <w:bookmarkEnd w:id="88"/>
    </w:p>
    <w:p w14:paraId="1DE8CD2F" w14:textId="145401D7" w:rsidR="00702468" w:rsidRDefault="00702468" w:rsidP="00077677">
      <w:pPr>
        <w:pStyle w:val="Heading2"/>
      </w:pPr>
      <w:bookmarkStart w:id="89" w:name="_Toc127837689"/>
      <w:r>
        <w:t>7.</w:t>
      </w:r>
      <w:r w:rsidR="00077677">
        <w:t>4</w:t>
      </w:r>
      <w:r>
        <w:t xml:space="preserve">. | </w:t>
      </w:r>
      <w:r w:rsidR="00DA3C8D">
        <w:t xml:space="preserve">Critiques: </w:t>
      </w:r>
      <w:r>
        <w:t xml:space="preserve">Overall </w:t>
      </w:r>
      <w:r w:rsidR="00097FAC">
        <w:t xml:space="preserve">User </w:t>
      </w:r>
      <w:r>
        <w:t>Experience</w:t>
      </w:r>
      <w:bookmarkEnd w:id="89"/>
    </w:p>
    <w:p w14:paraId="71580945" w14:textId="42566C81" w:rsidR="00097FAC" w:rsidRDefault="00097FAC" w:rsidP="00077677">
      <w:pPr>
        <w:pStyle w:val="Heading2"/>
      </w:pPr>
      <w:bookmarkStart w:id="90" w:name="_Toc127837690"/>
      <w:r>
        <w:t>7.</w:t>
      </w:r>
      <w:r w:rsidR="00077677">
        <w:t>5</w:t>
      </w:r>
      <w:r w:rsidR="00346294">
        <w:t>. | Recommendations</w:t>
      </w:r>
      <w:r w:rsidR="00610ED8">
        <w:t xml:space="preserve"> for an Improved</w:t>
      </w:r>
      <w:r w:rsidR="00A05667">
        <w:t xml:space="preserve"> Console</w:t>
      </w:r>
      <w:r w:rsidR="0031414E">
        <w:t xml:space="preserve"> </w:t>
      </w:r>
      <w:r w:rsidR="00346294">
        <w:t>Prototype</w:t>
      </w:r>
      <w:bookmarkEnd w:id="90"/>
    </w:p>
    <w:p w14:paraId="63B9B9AD" w14:textId="77777777" w:rsidR="00A05667" w:rsidRDefault="00A05667" w:rsidP="00A05667">
      <w:r>
        <w:t>This project will be continued after the submission as a pet project. Explain why and what development will be done. Explain patenting issues.</w:t>
      </w:r>
    </w:p>
    <w:p w14:paraId="78655D50" w14:textId="77777777" w:rsidR="00A05667" w:rsidRPr="00A05667" w:rsidRDefault="00A05667" w:rsidP="00A05667"/>
    <w:p w14:paraId="3AD67E21" w14:textId="6911A0EE" w:rsidR="00A05667" w:rsidRDefault="00A05667" w:rsidP="00A05667">
      <w:pPr>
        <w:pStyle w:val="Heading2"/>
      </w:pPr>
      <w:r>
        <w:t>7.6. | Recommendations for an Improved Music App</w:t>
      </w:r>
    </w:p>
    <w:p w14:paraId="742972D5" w14:textId="77777777" w:rsidR="00DF390B" w:rsidRDefault="00DF390B" w:rsidP="00DF390B"/>
    <w:p w14:paraId="425E5FAE" w14:textId="77777777" w:rsidR="00A05667" w:rsidRPr="005D5A98" w:rsidRDefault="00A05667" w:rsidP="00A05667">
      <w:r>
        <w:t>Use of Artificial Intelligence, Frameworks, Graph DB for Users, Hardware Specs, App Features: Social, Tutorials, Responsive Design.</w:t>
      </w:r>
    </w:p>
    <w:p w14:paraId="112BA3E5" w14:textId="77777777" w:rsidR="00F532D3" w:rsidRPr="00DF390B" w:rsidRDefault="00F532D3" w:rsidP="00DF390B"/>
    <w:p w14:paraId="554F1D49" w14:textId="3F9FFBB7" w:rsidR="000663B8" w:rsidRDefault="00346294" w:rsidP="00077677">
      <w:pPr>
        <w:pStyle w:val="Heading2"/>
      </w:pPr>
      <w:bookmarkStart w:id="91" w:name="_Toc127837691"/>
      <w:r>
        <w:t>7.</w:t>
      </w:r>
      <w:r w:rsidR="003F0C48">
        <w:t>7</w:t>
      </w:r>
      <w:r>
        <w:t xml:space="preserve">. | </w:t>
      </w:r>
      <w:r w:rsidR="0031414E">
        <w:t>Recommendations</w:t>
      </w:r>
      <w:r w:rsidR="00610ED8">
        <w:t xml:space="preserve"> </w:t>
      </w:r>
      <w:r w:rsidR="00DE2B3D">
        <w:t>for Commercialisation</w:t>
      </w:r>
    </w:p>
    <w:p w14:paraId="7A688525" w14:textId="686D9891" w:rsidR="00346294" w:rsidRDefault="000663B8" w:rsidP="00077677">
      <w:pPr>
        <w:pStyle w:val="Heading2"/>
      </w:pPr>
      <w:r>
        <w:t>7.</w:t>
      </w:r>
      <w:r w:rsidR="003F0C48">
        <w:t>7</w:t>
      </w:r>
      <w:r>
        <w:t>.</w:t>
      </w:r>
      <w:r w:rsidR="003F0C48">
        <w:t>1</w:t>
      </w:r>
      <w:r>
        <w:t xml:space="preserve">. | </w:t>
      </w:r>
      <w:r w:rsidR="00A73F4D">
        <w:t>Commercial Development</w:t>
      </w:r>
      <w:bookmarkEnd w:id="91"/>
    </w:p>
    <w:p w14:paraId="2426B26B" w14:textId="5C08EA17" w:rsidR="000663B8" w:rsidRDefault="000663B8" w:rsidP="000663B8">
      <w:r>
        <w:t>7.</w:t>
      </w:r>
      <w:r w:rsidR="003F0C48">
        <w:t>7</w:t>
      </w:r>
      <w:r>
        <w:t>.</w:t>
      </w:r>
      <w:r w:rsidR="005318FD">
        <w:t>2</w:t>
      </w:r>
      <w:r>
        <w:t>. |</w:t>
      </w:r>
      <w:r w:rsidR="004F4AF8">
        <w:t xml:space="preserve"> Patenting</w:t>
      </w:r>
    </w:p>
    <w:p w14:paraId="7D596011" w14:textId="48CA68AE" w:rsidR="00DE2B3D" w:rsidRDefault="00DE2B3D" w:rsidP="000663B8">
      <w:r>
        <w:t>7.</w:t>
      </w:r>
      <w:r w:rsidR="005318FD">
        <w:t>7</w:t>
      </w:r>
      <w:r>
        <w:t>.3. | Monetizing Strategies</w:t>
      </w:r>
    </w:p>
    <w:p w14:paraId="64A0C8C7" w14:textId="77777777" w:rsidR="004F4AF8" w:rsidRPr="000663B8" w:rsidRDefault="004F4AF8" w:rsidP="000663B8"/>
    <w:p w14:paraId="47D1253F" w14:textId="77777777" w:rsidR="00F532D3" w:rsidRPr="00F532D3" w:rsidRDefault="00F532D3" w:rsidP="00F532D3"/>
    <w:p w14:paraId="00B445E6" w14:textId="18CE69E5" w:rsidR="001B046D" w:rsidRPr="001B046D" w:rsidRDefault="001B046D" w:rsidP="001B046D">
      <w:pPr>
        <w:pStyle w:val="Heading2"/>
      </w:pPr>
      <w:bookmarkStart w:id="92" w:name="_Toc127837692"/>
      <w:r>
        <w:t>7.7. | Personal Development</w:t>
      </w:r>
      <w:bookmarkEnd w:id="92"/>
    </w:p>
    <w:p w14:paraId="7B94C17B" w14:textId="77777777" w:rsidR="00552483" w:rsidRDefault="00552483" w:rsidP="00572FF3">
      <w:pPr>
        <w:ind w:firstLine="720"/>
      </w:pPr>
    </w:p>
    <w:p w14:paraId="4DE5EDD9" w14:textId="5BA975FC" w:rsidR="008A19EB" w:rsidRDefault="002150D1" w:rsidP="009D7A3D">
      <w:pPr>
        <w:ind w:firstLine="720"/>
      </w:pPr>
      <w:r>
        <w:tab/>
      </w:r>
      <w:r w:rsidR="008A19EB">
        <w:br w:type="page"/>
      </w:r>
    </w:p>
    <w:p w14:paraId="5BC8BB34" w14:textId="77777777" w:rsidR="00CB3A96" w:rsidRDefault="00CB3A96" w:rsidP="002E0689"/>
    <w:bookmarkStart w:id="93" w:name="_Toc127837693" w:displacedByCustomXml="next"/>
    <w:sdt>
      <w:sdtPr>
        <w:rPr>
          <w:rFonts w:eastAsiaTheme="minorHAnsi" w:cstheme="minorBidi"/>
          <w:b w:val="0"/>
          <w:smallCaps w:val="0"/>
          <w:sz w:val="22"/>
          <w:szCs w:val="22"/>
        </w:rPr>
        <w:id w:val="-204029341"/>
        <w:docPartObj>
          <w:docPartGallery w:val="Bibliographies"/>
          <w:docPartUnique/>
        </w:docPartObj>
      </w:sdtPr>
      <w:sdtEndPr>
        <w:rPr>
          <w:sz w:val="18"/>
          <w:szCs w:val="18"/>
        </w:rPr>
      </w:sdtEndPr>
      <w:sdtContent>
        <w:p w14:paraId="2DCE009C" w14:textId="782FCF27" w:rsidR="00E6462D" w:rsidRDefault="00E6462D">
          <w:pPr>
            <w:pStyle w:val="Heading1"/>
          </w:pPr>
          <w:r>
            <w:t>References</w:t>
          </w:r>
          <w:bookmarkEnd w:id="93"/>
        </w:p>
        <w:p w14:paraId="70D5BA40" w14:textId="77777777" w:rsidR="00A10522" w:rsidRDefault="00A10522" w:rsidP="00470CDA">
          <w:pPr>
            <w:pStyle w:val="Bibliography"/>
            <w:jc w:val="left"/>
          </w:pPr>
        </w:p>
        <w:sdt>
          <w:sdtPr>
            <w:id w:val="-573587230"/>
            <w:bibliography/>
          </w:sdtPr>
          <w:sdtEndPr>
            <w:rPr>
              <w:sz w:val="18"/>
              <w:szCs w:val="18"/>
            </w:rPr>
          </w:sdtEndPr>
          <w:sdtContent>
            <w:p w14:paraId="5DBC1C29" w14:textId="46D49780" w:rsidR="00665F02" w:rsidRDefault="00E6462D" w:rsidP="00665F02">
              <w:pPr>
                <w:pStyle w:val="Bibliography"/>
                <w:rPr>
                  <w:noProof/>
                  <w:sz w:val="24"/>
                  <w:szCs w:val="24"/>
                </w:rPr>
              </w:pPr>
              <w:r w:rsidRPr="003B307F">
                <w:rPr>
                  <w:sz w:val="18"/>
                  <w:szCs w:val="18"/>
                </w:rPr>
                <w:fldChar w:fldCharType="begin"/>
              </w:r>
              <w:r w:rsidRPr="003B307F">
                <w:rPr>
                  <w:sz w:val="18"/>
                  <w:szCs w:val="18"/>
                </w:rPr>
                <w:instrText xml:space="preserve"> BIBLIOGRAPHY </w:instrText>
              </w:r>
              <w:r w:rsidRPr="003B307F">
                <w:rPr>
                  <w:sz w:val="18"/>
                  <w:szCs w:val="18"/>
                </w:rPr>
                <w:fldChar w:fldCharType="separate"/>
              </w:r>
              <w:r w:rsidR="00665F02">
                <w:rPr>
                  <w:noProof/>
                </w:rPr>
                <w:t xml:space="preserve">Arduino.cc, 2..A. (2022) </w:t>
              </w:r>
              <w:r w:rsidR="00665F02">
                <w:rPr>
                  <w:i/>
                  <w:iCs/>
                  <w:noProof/>
                </w:rPr>
                <w:t>Arduino</w:t>
              </w:r>
              <w:r w:rsidR="00665F02">
                <w:rPr>
                  <w:noProof/>
                </w:rPr>
                <w:t xml:space="preserve">. Available from: </w:t>
              </w:r>
              <w:hyperlink r:id="rId118" w:history="1">
                <w:r w:rsidR="00665F02">
                  <w:rPr>
                    <w:rStyle w:val="Hyperlink"/>
                    <w:noProof/>
                  </w:rPr>
                  <w:t>https://docs.arduino.cc/built-in-examples/digital/Debounce,</w:t>
                </w:r>
              </w:hyperlink>
              <w:r w:rsidR="00665F02">
                <w:rPr>
                  <w:noProof/>
                </w:rPr>
                <w:t xml:space="preserve"> [Accessed 12 October 2022]. </w:t>
              </w:r>
            </w:p>
            <w:p w14:paraId="149147CF" w14:textId="77777777" w:rsidR="00665F02" w:rsidRDefault="00665F02" w:rsidP="00665F02">
              <w:pPr>
                <w:pStyle w:val="Bibliography"/>
                <w:rPr>
                  <w:noProof/>
                </w:rPr>
              </w:pPr>
              <w:r>
                <w:rPr>
                  <w:noProof/>
                </w:rPr>
                <w:t xml:space="preserve">Chrzanowski. (2015) </w:t>
              </w:r>
              <w:r>
                <w:rPr>
                  <w:i/>
                  <w:iCs/>
                  <w:noProof/>
                </w:rPr>
                <w:t>Music Video Game with User Directed Sound Generation</w:t>
              </w:r>
              <w:r>
                <w:rPr>
                  <w:noProof/>
                </w:rPr>
                <w:t xml:space="preserve">. Patent No. 9061205B2. US: </w:t>
              </w:r>
            </w:p>
            <w:p w14:paraId="247C8DCB" w14:textId="77777777" w:rsidR="00665F02" w:rsidRDefault="00665F02" w:rsidP="00665F02">
              <w:pPr>
                <w:pStyle w:val="Bibliography"/>
                <w:rPr>
                  <w:noProof/>
                </w:rPr>
              </w:pPr>
              <w:r>
                <w:rPr>
                  <w:noProof/>
                </w:rPr>
                <w:t xml:space="preserve">Csíkszentmihályi, M. (2009) </w:t>
              </w:r>
              <w:r>
                <w:rPr>
                  <w:i/>
                  <w:iCs/>
                  <w:noProof/>
                </w:rPr>
                <w:t>Flow: The psychology of optimal experience. New York: Harper Perennial Modern</w:t>
              </w:r>
              <w:r>
                <w:rPr>
                  <w:noProof/>
                </w:rPr>
                <w:t xml:space="preserve">. </w:t>
              </w:r>
            </w:p>
            <w:p w14:paraId="5958640F" w14:textId="77777777" w:rsidR="00665F02" w:rsidRDefault="00665F02" w:rsidP="00665F02">
              <w:pPr>
                <w:pStyle w:val="Bibliography"/>
                <w:rPr>
                  <w:noProof/>
                </w:rPr>
              </w:pPr>
              <w:r>
                <w:rPr>
                  <w:noProof/>
                </w:rPr>
                <w:t xml:space="preserve">Dave, V.E..R.B. (n.d.) </w:t>
              </w:r>
              <w:r>
                <w:rPr>
                  <w:i/>
                  <w:iCs/>
                  <w:noProof/>
                </w:rPr>
                <w:t>Reading Matrix and Common Bus Keypads</w:t>
              </w:r>
              <w:r>
                <w:rPr>
                  <w:noProof/>
                </w:rPr>
                <w:t xml:space="preserve">. (PSoC 1)., Cypress AN2034. </w:t>
              </w:r>
            </w:p>
            <w:p w14:paraId="2F037FF2" w14:textId="77777777" w:rsidR="00665F02" w:rsidRDefault="00665F02" w:rsidP="00665F02">
              <w:pPr>
                <w:pStyle w:val="Bibliography"/>
                <w:rPr>
                  <w:noProof/>
                </w:rPr>
              </w:pPr>
              <w:r>
                <w:rPr>
                  <w:noProof/>
                </w:rPr>
                <w:t xml:space="preserve">Dribin, D.. (2000) </w:t>
              </w:r>
              <w:r>
                <w:rPr>
                  <w:i/>
                  <w:iCs/>
                  <w:noProof/>
                </w:rPr>
                <w:t>Keyboard matrix help</w:t>
              </w:r>
              <w:r>
                <w:rPr>
                  <w:noProof/>
                </w:rPr>
                <w:t xml:space="preserve">. </w:t>
              </w:r>
            </w:p>
            <w:p w14:paraId="3450415B" w14:textId="77777777" w:rsidR="00665F02" w:rsidRDefault="00665F02" w:rsidP="00665F02">
              <w:pPr>
                <w:pStyle w:val="Bibliography"/>
                <w:rPr>
                  <w:noProof/>
                </w:rPr>
              </w:pPr>
              <w:r>
                <w:rPr>
                  <w:noProof/>
                </w:rPr>
                <w:t xml:space="preserve">Edgard, V. (n.d.) </w:t>
              </w:r>
              <w:r>
                <w:rPr>
                  <w:i/>
                  <w:iCs/>
                  <w:noProof/>
                </w:rPr>
                <w:t>https://erickuehnl.com/1994/12/30/a-brief-history-of-computer-music/</w:t>
              </w:r>
              <w:r>
                <w:rPr>
                  <w:noProof/>
                </w:rPr>
                <w:t xml:space="preserve"> [Accessed 02 October 2022]. </w:t>
              </w:r>
            </w:p>
            <w:p w14:paraId="05E7FCC1" w14:textId="77777777" w:rsidR="00665F02" w:rsidRDefault="00665F02" w:rsidP="00665F02">
              <w:pPr>
                <w:pStyle w:val="Bibliography"/>
                <w:rPr>
                  <w:noProof/>
                </w:rPr>
              </w:pPr>
              <w:r>
                <w:rPr>
                  <w:noProof/>
                </w:rPr>
                <w:t xml:space="preserve">Eriksson, J. (2016) </w:t>
              </w:r>
              <w:r>
                <w:rPr>
                  <w:i/>
                  <w:iCs/>
                  <w:noProof/>
                </w:rPr>
                <w:t>Chord and Modality Analysis.</w:t>
              </w:r>
              <w:r>
                <w:rPr>
                  <w:noProof/>
                </w:rPr>
                <w:t xml:space="preserve"> KHT, School of Computer Science and Communication (CDC), Speech, Music and Hearing, TMH, Speech Communication and Technology. </w:t>
              </w:r>
            </w:p>
            <w:p w14:paraId="2FD83089" w14:textId="77777777" w:rsidR="00665F02" w:rsidRDefault="00665F02" w:rsidP="00665F02">
              <w:pPr>
                <w:pStyle w:val="Bibliography"/>
                <w:rPr>
                  <w:noProof/>
                </w:rPr>
              </w:pPr>
              <w:r>
                <w:rPr>
                  <w:noProof/>
                </w:rPr>
                <w:t xml:space="preserve">Esparrago Jr, R.A. (1988) Kanban. </w:t>
              </w:r>
              <w:r>
                <w:rPr>
                  <w:i/>
                  <w:iCs/>
                  <w:noProof/>
                </w:rPr>
                <w:t>Production and Inventory Management Journal</w:t>
              </w:r>
              <w:r>
                <w:rPr>
                  <w:noProof/>
                </w:rPr>
                <w:t xml:space="preserve">. p.6. </w:t>
              </w:r>
            </w:p>
            <w:p w14:paraId="13CAC8FF" w14:textId="77777777" w:rsidR="00665F02" w:rsidRDefault="00665F02" w:rsidP="00665F02">
              <w:pPr>
                <w:pStyle w:val="Bibliography"/>
                <w:rPr>
                  <w:noProof/>
                </w:rPr>
              </w:pPr>
              <w:r>
                <w:rPr>
                  <w:noProof/>
                </w:rPr>
                <w:t xml:space="preserve">Fitzgerald, S..S.M. (2012) </w:t>
              </w:r>
              <w:r>
                <w:rPr>
                  <w:i/>
                  <w:iCs/>
                  <w:noProof/>
                </w:rPr>
                <w:t>The Arduino Project Book</w:t>
              </w:r>
              <w:r>
                <w:rPr>
                  <w:noProof/>
                </w:rPr>
                <w:t xml:space="preserve">. Torino: Arduino LLC. </w:t>
              </w:r>
            </w:p>
            <w:p w14:paraId="658D8E37" w14:textId="77777777" w:rsidR="00665F02" w:rsidRDefault="00665F02" w:rsidP="00665F02">
              <w:pPr>
                <w:pStyle w:val="Bibliography"/>
                <w:rPr>
                  <w:noProof/>
                </w:rPr>
              </w:pPr>
              <w:r>
                <w:rPr>
                  <w:noProof/>
                </w:rPr>
                <w:t xml:space="preserve">Fowler, M.H.J. (2001) The agile manifesto. </w:t>
              </w:r>
              <w:r>
                <w:rPr>
                  <w:i/>
                  <w:iCs/>
                  <w:noProof/>
                </w:rPr>
                <w:t>Software development</w:t>
              </w:r>
              <w:r>
                <w:rPr>
                  <w:noProof/>
                </w:rPr>
                <w:t xml:space="preserve">, 8 (9), pp.28-35. </w:t>
              </w:r>
            </w:p>
            <w:p w14:paraId="0295BAF0" w14:textId="64C4E01D" w:rsidR="00665F02" w:rsidRDefault="00665F02" w:rsidP="00665F02">
              <w:pPr>
                <w:pStyle w:val="Bibliography"/>
                <w:rPr>
                  <w:noProof/>
                </w:rPr>
              </w:pPr>
              <w:r>
                <w:rPr>
                  <w:noProof/>
                </w:rPr>
                <w:t xml:space="preserve">Ibrahim Rihan, M. (2022) </w:t>
              </w:r>
              <w:r>
                <w:rPr>
                  <w:i/>
                  <w:iCs/>
                  <w:noProof/>
                </w:rPr>
                <w:t>The Feasibility Study</w:t>
              </w:r>
              <w:r>
                <w:rPr>
                  <w:noProof/>
                </w:rPr>
                <w:t xml:space="preserve"> Available from: </w:t>
              </w:r>
              <w:hyperlink r:id="rId119" w:history="1">
                <w:r>
                  <w:rPr>
                    <w:rStyle w:val="Hyperlink"/>
                    <w:noProof/>
                  </w:rPr>
                  <w:t>https://www.academia.edu/29462582/The_Feasibility_Study</w:t>
                </w:r>
              </w:hyperlink>
              <w:r>
                <w:rPr>
                  <w:noProof/>
                </w:rPr>
                <w:t xml:space="preserve"> [Accessed 14 October 2022]. </w:t>
              </w:r>
            </w:p>
            <w:p w14:paraId="45312C54" w14:textId="77777777" w:rsidR="00665F02" w:rsidRDefault="00665F02" w:rsidP="00665F02">
              <w:pPr>
                <w:pStyle w:val="Bibliography"/>
                <w:rPr>
                  <w:noProof/>
                </w:rPr>
              </w:pPr>
              <w:r>
                <w:rPr>
                  <w:noProof/>
                </w:rPr>
                <w:t xml:space="preserve">Janzen, D.a.S.H. (2005) Test-driven development concepts, taxonomy, and future direction. 38. Computer. pp.43-50. </w:t>
              </w:r>
            </w:p>
            <w:p w14:paraId="0A7E73A1" w14:textId="77777777" w:rsidR="00665F02" w:rsidRDefault="00665F02" w:rsidP="00665F02">
              <w:pPr>
                <w:pStyle w:val="Bibliography"/>
                <w:rPr>
                  <w:noProof/>
                </w:rPr>
              </w:pPr>
              <w:r>
                <w:rPr>
                  <w:noProof/>
                </w:rPr>
                <w:t xml:space="preserve">Kader, W.M..R.H..M.M.a.B.M.A.S.. (2012) </w:t>
              </w:r>
              <w:r>
                <w:rPr>
                  <w:i/>
                  <w:iCs/>
                  <w:noProof/>
                </w:rPr>
                <w:t>Advancement of CMOS Schmitt trigger circuits.</w:t>
              </w:r>
              <w:r>
                <w:rPr>
                  <w:noProof/>
                </w:rPr>
                <w:t xml:space="preserve">. Modern Applied Science, 6(12), p.51. </w:t>
              </w:r>
            </w:p>
            <w:p w14:paraId="30269B31" w14:textId="77777777" w:rsidR="00665F02" w:rsidRDefault="00665F02" w:rsidP="00665F02">
              <w:pPr>
                <w:pStyle w:val="Bibliography"/>
                <w:rPr>
                  <w:noProof/>
                </w:rPr>
              </w:pPr>
              <w:r>
                <w:rPr>
                  <w:noProof/>
                </w:rPr>
                <w:t xml:space="preserve">Maguire, M..B.N. (2002) </w:t>
              </w:r>
              <w:r>
                <w:rPr>
                  <w:i/>
                  <w:iCs/>
                  <w:noProof/>
                </w:rPr>
                <w:t>User requirements analysis. In IFIP World Computer Congress</w:t>
              </w:r>
              <w:r>
                <w:rPr>
                  <w:noProof/>
                </w:rPr>
                <w:t xml:space="preserve">. Boston, MA.: Springer. </w:t>
              </w:r>
            </w:p>
            <w:p w14:paraId="541C6703" w14:textId="77777777" w:rsidR="00665F02" w:rsidRDefault="00665F02" w:rsidP="00665F02">
              <w:pPr>
                <w:pStyle w:val="Bibliography"/>
                <w:rPr>
                  <w:noProof/>
                </w:rPr>
              </w:pPr>
              <w:r>
                <w:rPr>
                  <w:noProof/>
                </w:rPr>
                <w:t xml:space="preserve">Menezes Jr, J..G.C.a.M.H. (2013.) Defining indicators for risk assessment in software development projects. </w:t>
              </w:r>
              <w:r>
                <w:rPr>
                  <w:i/>
                  <w:iCs/>
                  <w:noProof/>
                </w:rPr>
                <w:t>Clei electronic journal</w:t>
              </w:r>
              <w:r>
                <w:rPr>
                  <w:noProof/>
                </w:rPr>
                <w:t xml:space="preserve">, 16 (1), p.11. </w:t>
              </w:r>
            </w:p>
            <w:p w14:paraId="60A8D17A" w14:textId="77777777" w:rsidR="00665F02" w:rsidRDefault="00665F02" w:rsidP="00665F02">
              <w:pPr>
                <w:pStyle w:val="Bibliography"/>
                <w:rPr>
                  <w:noProof/>
                </w:rPr>
              </w:pPr>
              <w:r>
                <w:rPr>
                  <w:noProof/>
                </w:rPr>
                <w:t xml:space="preserve">Murphy, R. (2017) </w:t>
              </w:r>
              <w:r>
                <w:rPr>
                  <w:i/>
                  <w:iCs/>
                  <w:noProof/>
                </w:rPr>
                <w:t>USB HID Basics with PSoC 3 and PSoC 5LP</w:t>
              </w:r>
              <w:r>
                <w:rPr>
                  <w:noProof/>
                </w:rPr>
                <w:t xml:space="preserve">. Cypress. </w:t>
              </w:r>
            </w:p>
            <w:p w14:paraId="47792B08" w14:textId="77777777" w:rsidR="00665F02" w:rsidRDefault="00665F02" w:rsidP="00665F02">
              <w:pPr>
                <w:pStyle w:val="Bibliography"/>
                <w:rPr>
                  <w:noProof/>
                </w:rPr>
              </w:pPr>
              <w:r>
                <w:rPr>
                  <w:noProof/>
                </w:rPr>
                <w:t xml:space="preserve">Schmidt-Jones, C. (2016) </w:t>
              </w:r>
              <w:r>
                <w:rPr>
                  <w:i/>
                  <w:iCs/>
                  <w:noProof/>
                </w:rPr>
                <w:t>Common Notation for Guitar Tabluature Readers</w:t>
              </w:r>
              <w:r>
                <w:rPr>
                  <w:noProof/>
                </w:rPr>
                <w:t xml:space="preserve">. </w:t>
              </w:r>
            </w:p>
            <w:p w14:paraId="0E74B976" w14:textId="77777777" w:rsidR="00665F02" w:rsidRDefault="00665F02" w:rsidP="00665F02">
              <w:pPr>
                <w:pStyle w:val="Bibliography"/>
                <w:rPr>
                  <w:noProof/>
                </w:rPr>
              </w:pPr>
              <w:r>
                <w:rPr>
                  <w:noProof/>
                </w:rPr>
                <w:t xml:space="preserve">Simon, M.K.a.G.J. (2013) </w:t>
              </w:r>
              <w:r>
                <w:rPr>
                  <w:i/>
                  <w:iCs/>
                  <w:noProof/>
                </w:rPr>
                <w:t>Assumption, Limitations, Delimitations, and Scope of the Study (Doctoral Dissertation, Dissertation and Scholarly Research: Recipes for Success).</w:t>
              </w:r>
              <w:r>
                <w:rPr>
                  <w:noProof/>
                </w:rPr>
                <w:t xml:space="preserve"> </w:t>
              </w:r>
            </w:p>
            <w:p w14:paraId="2EFB9865" w14:textId="77777777" w:rsidR="00665F02" w:rsidRDefault="00665F02" w:rsidP="00665F02">
              <w:pPr>
                <w:pStyle w:val="Bibliography"/>
                <w:rPr>
                  <w:noProof/>
                </w:rPr>
              </w:pPr>
              <w:r>
                <w:rPr>
                  <w:noProof/>
                </w:rPr>
                <w:t xml:space="preserve">Sulaiman, S..S.M.. (2008) Web caching and prefetching: What, why, and how? </w:t>
              </w:r>
              <w:r>
                <w:rPr>
                  <w:i/>
                  <w:iCs/>
                  <w:noProof/>
                </w:rPr>
                <w:t>Proceedings - International Symposium on Information Technology</w:t>
              </w:r>
              <w:r>
                <w:rPr>
                  <w:noProof/>
                </w:rPr>
                <w:t xml:space="preserve"> </w:t>
              </w:r>
            </w:p>
            <w:p w14:paraId="05121AD5" w14:textId="77777777" w:rsidR="00665F02" w:rsidRDefault="00665F02" w:rsidP="00665F02">
              <w:pPr>
                <w:pStyle w:val="Bibliography"/>
                <w:rPr>
                  <w:noProof/>
                </w:rPr>
              </w:pPr>
              <w:r>
                <w:rPr>
                  <w:noProof/>
                </w:rPr>
                <w:t xml:space="preserve">Van Casteren, W. (2017) The Waterfall Model and the Agile Methodologies: A comparison by project characteristics. </w:t>
              </w:r>
              <w:r>
                <w:rPr>
                  <w:i/>
                  <w:iCs/>
                  <w:noProof/>
                </w:rPr>
                <w:t>Research Gate</w:t>
              </w:r>
              <w:r>
                <w:rPr>
                  <w:noProof/>
                </w:rPr>
                <w:t xml:space="preserve">, 2, pp.1-6. </w:t>
              </w:r>
            </w:p>
            <w:p w14:paraId="229C2370" w14:textId="77777777" w:rsidR="00665F02" w:rsidRDefault="00665F02" w:rsidP="00665F02">
              <w:pPr>
                <w:pStyle w:val="Bibliography"/>
                <w:rPr>
                  <w:noProof/>
                </w:rPr>
              </w:pPr>
              <w:r>
                <w:rPr>
                  <w:noProof/>
                </w:rPr>
                <w:t xml:space="preserve">Warren, G. (2015) </w:t>
              </w:r>
              <w:r>
                <w:rPr>
                  <w:i/>
                  <w:iCs/>
                  <w:noProof/>
                </w:rPr>
                <w:t>Exploring the Raspberry Pi 2 with C++.</w:t>
              </w:r>
              <w:r>
                <w:rPr>
                  <w:noProof/>
                </w:rPr>
                <w:t xml:space="preserve"> Springer. </w:t>
              </w:r>
            </w:p>
            <w:p w14:paraId="3D9EFDE3" w14:textId="5D5A6C4D" w:rsidR="003B307F" w:rsidRDefault="00E6462D" w:rsidP="00665F02">
              <w:pPr>
                <w:jc w:val="left"/>
                <w:rPr>
                  <w:sz w:val="18"/>
                  <w:szCs w:val="18"/>
                </w:rPr>
              </w:pPr>
              <w:r w:rsidRPr="003B307F">
                <w:rPr>
                  <w:b/>
                  <w:bCs/>
                  <w:noProof/>
                  <w:sz w:val="18"/>
                  <w:szCs w:val="18"/>
                </w:rPr>
                <w:fldChar w:fldCharType="end"/>
              </w:r>
            </w:p>
          </w:sdtContent>
        </w:sdt>
      </w:sdtContent>
    </w:sdt>
    <w:p w14:paraId="0ECDF720" w14:textId="425FBFFD" w:rsidR="003B307F" w:rsidRDefault="003B307F">
      <w:pPr>
        <w:jc w:val="left"/>
        <w:rPr>
          <w:sz w:val="18"/>
          <w:szCs w:val="18"/>
        </w:rPr>
      </w:pPr>
    </w:p>
    <w:p w14:paraId="7D4F5DE9" w14:textId="12A6EED1" w:rsidR="00040A88" w:rsidRDefault="002264B3" w:rsidP="00130E4D">
      <w:pPr>
        <w:pStyle w:val="Heading1"/>
        <w:keepLines w:val="0"/>
      </w:pPr>
      <w:bookmarkStart w:id="94" w:name="_Toc127837694"/>
      <w:r>
        <w:t>Bibliography</w:t>
      </w:r>
      <w:bookmarkEnd w:id="94"/>
    </w:p>
    <w:p w14:paraId="70CCDC8E" w14:textId="77777777" w:rsidR="00B93EC2" w:rsidRDefault="00B93EC2" w:rsidP="009F41E9"/>
    <w:p w14:paraId="0550C4DE" w14:textId="433A10F1" w:rsidR="001B63AF" w:rsidRPr="00510AC1" w:rsidRDefault="005B0605" w:rsidP="009F41E9">
      <w:pPr>
        <w:rPr>
          <w:sz w:val="18"/>
        </w:rPr>
      </w:pPr>
      <w:r w:rsidRPr="00510AC1">
        <w:rPr>
          <w:b/>
          <w:bCs/>
          <w:sz w:val="18"/>
        </w:rPr>
        <w:lastRenderedPageBreak/>
        <w:t>Edstrom</w:t>
      </w:r>
      <w:r w:rsidRPr="00510AC1">
        <w:rPr>
          <w:sz w:val="18"/>
        </w:rPr>
        <w:t xml:space="preserve">, </w:t>
      </w:r>
      <w:r w:rsidR="001413D0" w:rsidRPr="00510AC1">
        <w:rPr>
          <w:sz w:val="18"/>
        </w:rPr>
        <w:t>B.,</w:t>
      </w:r>
      <w:r w:rsidR="0060149D" w:rsidRPr="00510AC1">
        <w:rPr>
          <w:sz w:val="18"/>
        </w:rPr>
        <w:t xml:space="preserve"> 2016.,</w:t>
      </w:r>
      <w:r w:rsidR="001413D0" w:rsidRPr="00510AC1">
        <w:rPr>
          <w:sz w:val="18"/>
        </w:rPr>
        <w:t xml:space="preserve"> Arduino for Musicians</w:t>
      </w:r>
      <w:r w:rsidR="00D51992" w:rsidRPr="00510AC1">
        <w:rPr>
          <w:sz w:val="18"/>
        </w:rPr>
        <w:t xml:space="preserve">, </w:t>
      </w:r>
      <w:r w:rsidR="00CA184A" w:rsidRPr="00510AC1">
        <w:rPr>
          <w:sz w:val="18"/>
        </w:rPr>
        <w:t>Oxford University Press</w:t>
      </w:r>
      <w:r w:rsidR="00593FD3" w:rsidRPr="00510AC1">
        <w:rPr>
          <w:sz w:val="18"/>
        </w:rPr>
        <w:t>.</w:t>
      </w:r>
    </w:p>
    <w:p w14:paraId="770FCC1E" w14:textId="77777777" w:rsidR="00B93EC2" w:rsidRPr="008D0A15" w:rsidRDefault="00B93EC2" w:rsidP="009F41E9"/>
    <w:p w14:paraId="61FBB68E" w14:textId="0A6ED05F" w:rsidR="00703444" w:rsidRDefault="00703444" w:rsidP="00130E4D">
      <w:pPr>
        <w:pStyle w:val="Heading1"/>
        <w:keepLines w:val="0"/>
      </w:pPr>
      <w:bookmarkStart w:id="95" w:name="_Toc127837695"/>
      <w:r>
        <w:t>Appendices</w:t>
      </w:r>
      <w:bookmarkEnd w:id="95"/>
    </w:p>
    <w:p w14:paraId="073B4ABF" w14:textId="77777777" w:rsidR="00792B3A" w:rsidRDefault="00792B3A" w:rsidP="003F32F4">
      <w:pPr>
        <w:rPr>
          <w:b/>
          <w:bCs/>
        </w:rPr>
      </w:pPr>
    </w:p>
    <w:p w14:paraId="3E46280F" w14:textId="0E0AAE89" w:rsidR="00792B3A" w:rsidRDefault="00792B3A" w:rsidP="003F32F4">
      <w:pPr>
        <w:rPr>
          <w:b/>
          <w:bCs/>
        </w:rPr>
      </w:pPr>
      <w:r>
        <w:rPr>
          <w:b/>
          <w:bCs/>
        </w:rPr>
        <w:t>Logbook</w:t>
      </w:r>
      <w:r w:rsidR="00332234">
        <w:rPr>
          <w:b/>
          <w:bCs/>
        </w:rPr>
        <w:t xml:space="preserve">, </w:t>
      </w:r>
      <w:r w:rsidR="00CA67AC">
        <w:rPr>
          <w:b/>
          <w:bCs/>
        </w:rPr>
        <w:t>Gantt</w:t>
      </w:r>
      <w:r w:rsidR="003B46FD">
        <w:rPr>
          <w:b/>
          <w:bCs/>
        </w:rPr>
        <w:t>,</w:t>
      </w:r>
      <w:r w:rsidR="00B134E0">
        <w:rPr>
          <w:b/>
          <w:bCs/>
        </w:rPr>
        <w:t xml:space="preserve"> Ethical Form</w:t>
      </w:r>
      <w:r w:rsidR="003B46FD">
        <w:rPr>
          <w:b/>
          <w:bCs/>
        </w:rPr>
        <w:t xml:space="preserve"> and Risk Assessment</w:t>
      </w:r>
    </w:p>
    <w:p w14:paraId="4D442AD7" w14:textId="77777777" w:rsidR="00E23A9E" w:rsidRDefault="00E23A9E" w:rsidP="003F32F4">
      <w:pPr>
        <w:rPr>
          <w:b/>
          <w:bCs/>
        </w:rPr>
      </w:pPr>
    </w:p>
    <w:p w14:paraId="7A424086" w14:textId="4C1C6B7B" w:rsidR="00792B3A" w:rsidRDefault="00902FF2" w:rsidP="003F32F4">
      <w:pPr>
        <w:rPr>
          <w:b/>
          <w:bCs/>
        </w:rPr>
      </w:pPr>
      <w:r>
        <w:rPr>
          <w:b/>
          <w:bCs/>
        </w:rPr>
        <w:object w:dxaOrig="1538" w:dyaOrig="994" w14:anchorId="1AD536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9pt;height:48.55pt" o:ole="">
            <v:imagedata r:id="rId120" o:title=""/>
          </v:shape>
          <o:OLEObject Type="Embed" ProgID="Excel.Sheet.12" ShapeID="_x0000_i1025" DrawAspect="Icon" ObjectID="_1741381165" r:id="rId121"/>
        </w:object>
      </w:r>
      <w:r w:rsidR="00444E55">
        <w:rPr>
          <w:b/>
          <w:bCs/>
        </w:rPr>
        <w:object w:dxaOrig="1538" w:dyaOrig="994" w14:anchorId="5DCADFE2">
          <v:shape id="_x0000_i1026" type="#_x0000_t75" style="width:76.9pt;height:48.55pt" o:ole="">
            <v:imagedata r:id="rId122" o:title=""/>
          </v:shape>
          <o:OLEObject Type="Embed" ProgID="Package" ShapeID="_x0000_i1026" DrawAspect="Icon" ObjectID="_1741381166" r:id="rId123"/>
        </w:object>
      </w:r>
      <w:r w:rsidR="00AD32DD">
        <w:rPr>
          <w:b/>
          <w:bCs/>
        </w:rPr>
        <w:object w:dxaOrig="1538" w:dyaOrig="994" w14:anchorId="3AA6A293">
          <v:shape id="_x0000_i1027" type="#_x0000_t75" style="width:76.9pt;height:48.55pt" o:ole="">
            <v:imagedata r:id="rId124" o:title=""/>
          </v:shape>
          <o:OLEObject Type="Embed" ProgID="Excel.SheetMacroEnabled.12" ShapeID="_x0000_i1027" DrawAspect="Icon" ObjectID="_1741381167" r:id="rId125"/>
        </w:object>
      </w:r>
      <w:r w:rsidR="004E45EB">
        <w:rPr>
          <w:b/>
          <w:bCs/>
        </w:rPr>
        <w:object w:dxaOrig="1538" w:dyaOrig="994" w14:anchorId="79541CBB">
          <v:shape id="_x0000_i1028" type="#_x0000_t75" style="width:76.9pt;height:48.55pt" o:ole="">
            <v:imagedata r:id="rId126" o:title=""/>
          </v:shape>
          <o:OLEObject Type="Embed" ProgID="Excel.Sheet.12" ShapeID="_x0000_i1028" DrawAspect="Icon" ObjectID="_1741381168" r:id="rId127"/>
        </w:object>
      </w:r>
    </w:p>
    <w:p w14:paraId="6CED6945" w14:textId="58CD1B3F" w:rsidR="00332234" w:rsidRDefault="00332234" w:rsidP="003F32F4">
      <w:pPr>
        <w:rPr>
          <w:b/>
          <w:bCs/>
        </w:rPr>
      </w:pPr>
    </w:p>
    <w:p w14:paraId="78A2FC12" w14:textId="0DA807C7" w:rsidR="003F32F4" w:rsidRPr="003F32F4" w:rsidRDefault="003F32F4" w:rsidP="003F32F4">
      <w:pPr>
        <w:rPr>
          <w:b/>
          <w:bCs/>
        </w:rPr>
      </w:pPr>
      <w:r w:rsidRPr="003F32F4">
        <w:rPr>
          <w:b/>
          <w:bCs/>
        </w:rPr>
        <w:t>Diagrams</w:t>
      </w:r>
    </w:p>
    <w:p w14:paraId="0D90549F" w14:textId="77777777" w:rsidR="003F32F4" w:rsidRPr="003F32F4" w:rsidRDefault="003F32F4" w:rsidP="003F32F4"/>
    <w:p w14:paraId="4AF39B68" w14:textId="79850ED7" w:rsidR="00281046" w:rsidRDefault="003F32F4" w:rsidP="00691D93">
      <w:r>
        <w:object w:dxaOrig="1538" w:dyaOrig="994" w14:anchorId="2423764E">
          <v:shape id="_x0000_i1029" type="#_x0000_t75" style="width:76.9pt;height:48.55pt" o:ole="">
            <v:imagedata r:id="rId128" o:title=""/>
          </v:shape>
          <o:OLEObject Type="Embed" ProgID="Package" ShapeID="_x0000_i1029" DrawAspect="Icon" ObjectID="_1741381169" r:id="rId129"/>
        </w:object>
      </w:r>
      <w:r>
        <w:object w:dxaOrig="1538" w:dyaOrig="994" w14:anchorId="239854C1">
          <v:shape id="_x0000_i1030" type="#_x0000_t75" style="width:76.9pt;height:48.55pt" o:ole="">
            <v:imagedata r:id="rId130" o:title=""/>
          </v:shape>
          <o:OLEObject Type="Embed" ProgID="Package" ShapeID="_x0000_i1030" DrawAspect="Icon" ObjectID="_1741381170" r:id="rId131"/>
        </w:object>
      </w:r>
      <w:r>
        <w:object w:dxaOrig="1538" w:dyaOrig="994" w14:anchorId="1A2198D4">
          <v:shape id="_x0000_i1031" type="#_x0000_t75" style="width:76.9pt;height:48.55pt" o:ole="">
            <v:imagedata r:id="rId132" o:title=""/>
          </v:shape>
          <o:OLEObject Type="Embed" ProgID="Package" ShapeID="_x0000_i1031" DrawAspect="Icon" ObjectID="_1741381171" r:id="rId133"/>
        </w:object>
      </w:r>
      <w:r w:rsidR="008C09E4">
        <w:object w:dxaOrig="1538" w:dyaOrig="994" w14:anchorId="177EE0DC">
          <v:shape id="_x0000_i1032" type="#_x0000_t75" style="width:76.9pt;height:48.55pt" o:ole="">
            <v:imagedata r:id="rId134" o:title=""/>
          </v:shape>
          <o:OLEObject Type="Embed" ProgID="Package" ShapeID="_x0000_i1032" DrawAspect="Icon" ObjectID="_1741381172" r:id="rId135"/>
        </w:object>
      </w:r>
      <w:r>
        <w:object w:dxaOrig="1538" w:dyaOrig="994" w14:anchorId="332429D4">
          <v:shape id="_x0000_i1033" type="#_x0000_t75" style="width:76.9pt;height:48.55pt" o:ole="">
            <v:imagedata r:id="rId136" o:title=""/>
          </v:shape>
          <o:OLEObject Type="Embed" ProgID="Package" ShapeID="_x0000_i1033" DrawAspect="Icon" ObjectID="_1741381173" r:id="rId137"/>
        </w:object>
      </w:r>
      <w:r>
        <w:object w:dxaOrig="1538" w:dyaOrig="994" w14:anchorId="16A22FCF">
          <v:shape id="_x0000_i1034" type="#_x0000_t75" style="width:76.9pt;height:48.55pt" o:ole="">
            <v:imagedata r:id="rId138" o:title=""/>
          </v:shape>
          <o:OLEObject Type="Embed" ProgID="Package" ShapeID="_x0000_i1034" DrawAspect="Icon" ObjectID="_1741381174" r:id="rId139"/>
        </w:object>
      </w:r>
      <w:r>
        <w:object w:dxaOrig="1538" w:dyaOrig="994" w14:anchorId="1A18496E">
          <v:shape id="_x0000_i1035" type="#_x0000_t75" style="width:76.9pt;height:48.55pt" o:ole="">
            <v:imagedata r:id="rId140" o:title=""/>
          </v:shape>
          <o:OLEObject Type="Embed" ProgID="Package" ShapeID="_x0000_i1035" DrawAspect="Icon" ObjectID="_1741381175" r:id="rId141"/>
        </w:object>
      </w:r>
      <w:r>
        <w:object w:dxaOrig="1538" w:dyaOrig="994" w14:anchorId="69FB84FC">
          <v:shape id="_x0000_i1036" type="#_x0000_t75" style="width:76.9pt;height:48.55pt" o:ole="">
            <v:imagedata r:id="rId142" o:title=""/>
          </v:shape>
          <o:OLEObject Type="Embed" ProgID="Package" ShapeID="_x0000_i1036" DrawAspect="Icon" ObjectID="_1741381176" r:id="rId143"/>
        </w:object>
      </w:r>
      <w:r>
        <w:object w:dxaOrig="1538" w:dyaOrig="994" w14:anchorId="21841C9C">
          <v:shape id="_x0000_i1037" type="#_x0000_t75" style="width:76.9pt;height:48.55pt" o:ole="">
            <v:imagedata r:id="rId144" o:title=""/>
          </v:shape>
          <o:OLEObject Type="Embed" ProgID="Package" ShapeID="_x0000_i1037" DrawAspect="Icon" ObjectID="_1741381177" r:id="rId145"/>
        </w:object>
      </w:r>
      <w:r>
        <w:object w:dxaOrig="1538" w:dyaOrig="994" w14:anchorId="3ECD9D6F">
          <v:shape id="_x0000_i1038" type="#_x0000_t75" style="width:76.9pt;height:48.55pt" o:ole="">
            <v:imagedata r:id="rId146" o:title=""/>
          </v:shape>
          <o:OLEObject Type="Embed" ProgID="Package" ShapeID="_x0000_i1038" DrawAspect="Icon" ObjectID="_1741381178" r:id="rId147"/>
        </w:object>
      </w:r>
      <w:r>
        <w:object w:dxaOrig="1538" w:dyaOrig="994" w14:anchorId="14355A1E">
          <v:shape id="_x0000_i1039" type="#_x0000_t75" style="width:76.9pt;height:48.55pt" o:ole="">
            <v:imagedata r:id="rId148" o:title=""/>
          </v:shape>
          <o:OLEObject Type="Embed" ProgID="Package" ShapeID="_x0000_i1039" DrawAspect="Icon" ObjectID="_1741381179" r:id="rId149"/>
        </w:object>
      </w:r>
      <w:r>
        <w:object w:dxaOrig="1538" w:dyaOrig="994" w14:anchorId="3740B944">
          <v:shape id="_x0000_i1040" type="#_x0000_t75" style="width:76.9pt;height:48.55pt" o:ole="">
            <v:imagedata r:id="rId150" o:title=""/>
          </v:shape>
          <o:OLEObject Type="Embed" ProgID="Package" ShapeID="_x0000_i1040" DrawAspect="Icon" ObjectID="_1741381180" r:id="rId151"/>
        </w:object>
      </w:r>
      <w:r>
        <w:object w:dxaOrig="1538" w:dyaOrig="994" w14:anchorId="6D4802CA">
          <v:shape id="_x0000_i1041" type="#_x0000_t75" style="width:76.9pt;height:48.55pt" o:ole="">
            <v:imagedata r:id="rId152" o:title=""/>
          </v:shape>
          <o:OLEObject Type="Embed" ProgID="Package" ShapeID="_x0000_i1041" DrawAspect="Icon" ObjectID="_1741381181" r:id="rId153"/>
        </w:object>
      </w:r>
      <w:r>
        <w:object w:dxaOrig="1538" w:dyaOrig="994" w14:anchorId="2DF370B4">
          <v:shape id="_x0000_i1042" type="#_x0000_t75" style="width:76.9pt;height:48.55pt" o:ole="">
            <v:imagedata r:id="rId154" o:title=""/>
          </v:shape>
          <o:OLEObject Type="Embed" ProgID="Package" ShapeID="_x0000_i1042" DrawAspect="Icon" ObjectID="_1741381182" r:id="rId155"/>
        </w:object>
      </w:r>
      <w:r>
        <w:object w:dxaOrig="1538" w:dyaOrig="994" w14:anchorId="0F571781">
          <v:shape id="_x0000_i1043" type="#_x0000_t75" style="width:76.9pt;height:48.55pt" o:ole="">
            <v:imagedata r:id="rId156" o:title=""/>
          </v:shape>
          <o:OLEObject Type="Embed" ProgID="Package" ShapeID="_x0000_i1043" DrawAspect="Icon" ObjectID="_1741381183" r:id="rId157"/>
        </w:object>
      </w:r>
      <w:r>
        <w:object w:dxaOrig="1538" w:dyaOrig="994" w14:anchorId="5DF0C71A">
          <v:shape id="_x0000_i1044" type="#_x0000_t75" style="width:76.9pt;height:48.55pt" o:ole="">
            <v:imagedata r:id="rId158" o:title=""/>
          </v:shape>
          <o:OLEObject Type="Embed" ProgID="Package" ShapeID="_x0000_i1044" DrawAspect="Icon" ObjectID="_1741381184" r:id="rId159"/>
        </w:object>
      </w:r>
      <w:r>
        <w:object w:dxaOrig="1538" w:dyaOrig="994" w14:anchorId="35BD007E">
          <v:shape id="_x0000_i1045" type="#_x0000_t75" style="width:76.9pt;height:48.55pt" o:ole="">
            <v:imagedata r:id="rId160" o:title=""/>
          </v:shape>
          <o:OLEObject Type="Embed" ProgID="Package" ShapeID="_x0000_i1045" DrawAspect="Icon" ObjectID="_1741381185" r:id="rId161"/>
        </w:object>
      </w:r>
    </w:p>
    <w:p w14:paraId="7B4EC60E" w14:textId="77777777" w:rsidR="00332234" w:rsidRDefault="00332234" w:rsidP="00281046"/>
    <w:p w14:paraId="6335DA42" w14:textId="61BE366D" w:rsidR="000509BD" w:rsidRDefault="00444E55" w:rsidP="00281046">
      <w:pPr>
        <w:rPr>
          <w:b/>
          <w:bCs/>
        </w:rPr>
      </w:pPr>
      <w:r w:rsidRPr="00444E55">
        <w:rPr>
          <w:b/>
          <w:bCs/>
        </w:rPr>
        <w:t>Code</w:t>
      </w:r>
    </w:p>
    <w:p w14:paraId="42D371BC" w14:textId="77777777" w:rsidR="0026276E" w:rsidRPr="00444E55" w:rsidRDefault="0026276E" w:rsidP="00281046">
      <w:pPr>
        <w:rPr>
          <w:b/>
          <w:bCs/>
        </w:rPr>
      </w:pPr>
    </w:p>
    <w:p w14:paraId="010FBF6B" w14:textId="4FFFC582" w:rsidR="00444E55" w:rsidRDefault="000509BD" w:rsidP="00281046">
      <w:r>
        <w:object w:dxaOrig="1538" w:dyaOrig="994" w14:anchorId="06898C70">
          <v:shape id="_x0000_i1046" type="#_x0000_t75" style="width:76.9pt;height:48.55pt" o:ole="">
            <v:imagedata r:id="rId162" o:title=""/>
          </v:shape>
          <o:OLEObject Type="Embed" ProgID="Package" ShapeID="_x0000_i1046" DrawAspect="Icon" ObjectID="_1741381186" r:id="rId163"/>
        </w:object>
      </w:r>
      <w:r>
        <w:object w:dxaOrig="1538" w:dyaOrig="994" w14:anchorId="5524D4A7">
          <v:shape id="_x0000_i1047" type="#_x0000_t75" style="width:76.9pt;height:48.55pt" o:ole="">
            <v:imagedata r:id="rId164" o:title=""/>
          </v:shape>
          <o:OLEObject Type="Embed" ProgID="Package" ShapeID="_x0000_i1047" DrawAspect="Icon" ObjectID="_1741381187" r:id="rId165"/>
        </w:object>
      </w:r>
      <w:r>
        <w:object w:dxaOrig="1538" w:dyaOrig="994" w14:anchorId="42DF8F04">
          <v:shape id="_x0000_i1048" type="#_x0000_t75" style="width:76.9pt;height:48.55pt" o:ole="">
            <v:imagedata r:id="rId166" o:title=""/>
          </v:shape>
          <o:OLEObject Type="Embed" ProgID="Package" ShapeID="_x0000_i1048" DrawAspect="Icon" ObjectID="_1741381188" r:id="rId167"/>
        </w:object>
      </w:r>
    </w:p>
    <w:p w14:paraId="6861A736" w14:textId="77777777" w:rsidR="003C6FC2" w:rsidRDefault="003C6FC2" w:rsidP="00281046"/>
    <w:p w14:paraId="5465FDCA" w14:textId="77777777" w:rsidR="00BF5FF0" w:rsidRDefault="00BF5FF0" w:rsidP="00281046"/>
    <w:p w14:paraId="6DAFB709" w14:textId="77777777" w:rsidR="00BF5FF0" w:rsidRDefault="00BF5FF0" w:rsidP="00281046"/>
    <w:p w14:paraId="33C864E4" w14:textId="77777777" w:rsidR="001461A6" w:rsidRPr="00281046" w:rsidRDefault="001461A6" w:rsidP="00281046"/>
    <w:p w14:paraId="40A4D257" w14:textId="336081E4" w:rsidR="00134676" w:rsidRDefault="00134676" w:rsidP="005D48E6">
      <w:pPr>
        <w:pStyle w:val="Heading1"/>
      </w:pPr>
      <w:bookmarkStart w:id="96" w:name="_Toc127837696"/>
      <w:r>
        <w:t>Links</w:t>
      </w:r>
      <w:bookmarkEnd w:id="96"/>
    </w:p>
    <w:p w14:paraId="0E8B7B05" w14:textId="77777777" w:rsidR="005D48E6" w:rsidRPr="005D48E6" w:rsidRDefault="005D48E6" w:rsidP="005D48E6">
      <w:pPr>
        <w:pStyle w:val="Heading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
        <w:gridCol w:w="1016"/>
        <w:gridCol w:w="8754"/>
      </w:tblGrid>
      <w:tr w:rsidR="00FB30FA" w14:paraId="0646E759" w14:textId="6E7C5CBC" w:rsidTr="006B4CA7">
        <w:tc>
          <w:tcPr>
            <w:tcW w:w="679" w:type="dxa"/>
            <w:vAlign w:val="center"/>
          </w:tcPr>
          <w:p w14:paraId="19DBE7FE" w14:textId="3009C1FF" w:rsidR="002F14DB" w:rsidRPr="00647CA0" w:rsidRDefault="00E07FF5" w:rsidP="00AD6514">
            <w:pPr>
              <w:spacing w:before="60" w:after="60"/>
            </w:pPr>
            <w:r w:rsidRPr="00647CA0">
              <w:rPr>
                <w:noProof/>
              </w:rPr>
              <w:drawing>
                <wp:inline distT="0" distB="0" distL="0" distR="0" wp14:anchorId="01642098" wp14:editId="4C9AEE68">
                  <wp:extent cx="255182" cy="255182"/>
                  <wp:effectExtent l="0" t="0" r="0" b="0"/>
                  <wp:docPr id="11" name="Picture 11" descr="A close-up of a fetu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fetus&#10;&#10;Description automatically generated with low confidence"/>
                          <pic:cNvPicPr/>
                        </pic:nvPicPr>
                        <pic:blipFill>
                          <a:blip r:embed="rId168">
                            <a:extLst>
                              <a:ext uri="{28A0092B-C50C-407E-A947-70E740481C1C}">
                                <a14:useLocalDpi xmlns:a14="http://schemas.microsoft.com/office/drawing/2010/main" val="0"/>
                              </a:ext>
                            </a:extLst>
                          </a:blip>
                          <a:stretch>
                            <a:fillRect/>
                          </a:stretch>
                        </pic:blipFill>
                        <pic:spPr>
                          <a:xfrm>
                            <a:off x="0" y="0"/>
                            <a:ext cx="267643" cy="267643"/>
                          </a:xfrm>
                          <a:prstGeom prst="rect">
                            <a:avLst/>
                          </a:prstGeom>
                        </pic:spPr>
                      </pic:pic>
                    </a:graphicData>
                  </a:graphic>
                </wp:inline>
              </w:drawing>
            </w:r>
          </w:p>
        </w:tc>
        <w:tc>
          <w:tcPr>
            <w:tcW w:w="1022" w:type="dxa"/>
            <w:vAlign w:val="center"/>
          </w:tcPr>
          <w:p w14:paraId="245FB246" w14:textId="10CDCFA8" w:rsidR="002F14DB" w:rsidRPr="00647CA0" w:rsidRDefault="0014658C" w:rsidP="00AD6514">
            <w:pPr>
              <w:spacing w:before="60" w:after="60"/>
              <w:rPr>
                <w:sz w:val="20"/>
                <w:szCs w:val="20"/>
              </w:rPr>
            </w:pPr>
            <w:r w:rsidRPr="00647CA0">
              <w:rPr>
                <w:sz w:val="20"/>
                <w:szCs w:val="20"/>
              </w:rPr>
              <w:t>GitHub</w:t>
            </w:r>
          </w:p>
        </w:tc>
        <w:tc>
          <w:tcPr>
            <w:tcW w:w="8765" w:type="dxa"/>
            <w:vAlign w:val="center"/>
          </w:tcPr>
          <w:p w14:paraId="33FE7E6D" w14:textId="17DA7DE9" w:rsidR="002F14DB" w:rsidRPr="006B4CA7" w:rsidRDefault="00E7495E" w:rsidP="00AD6514">
            <w:pPr>
              <w:spacing w:before="60" w:after="60"/>
              <w:rPr>
                <w:rFonts w:ascii="Lucida Console" w:hAnsi="Lucida Console"/>
                <w:sz w:val="16"/>
                <w:szCs w:val="16"/>
              </w:rPr>
            </w:pPr>
            <w:hyperlink r:id="rId169" w:history="1">
              <w:r w:rsidR="0007161D" w:rsidRPr="006B4CA7">
                <w:rPr>
                  <w:rStyle w:val="Hyperlink"/>
                  <w:rFonts w:ascii="Lucida Console" w:hAnsi="Lucida Console"/>
                  <w:color w:val="000000" w:themeColor="text1"/>
                  <w:sz w:val="16"/>
                  <w:szCs w:val="16"/>
                </w:rPr>
                <w:t>https://github.com/tschiboka/</w:t>
              </w:r>
              <w:r w:rsidR="00B37E74" w:rsidRPr="006B4CA7">
                <w:rPr>
                  <w:rStyle w:val="Hyperlink"/>
                  <w:rFonts w:ascii="Lucida Console" w:hAnsi="Lucida Console"/>
                  <w:color w:val="000000" w:themeColor="text1"/>
                  <w:sz w:val="16"/>
                  <w:szCs w:val="16"/>
                </w:rPr>
                <w:t>RiffMaster</w:t>
              </w:r>
            </w:hyperlink>
          </w:p>
        </w:tc>
      </w:tr>
      <w:tr w:rsidR="00FB30FA" w14:paraId="4148C3CA" w14:textId="5FC63CAE" w:rsidTr="006B4CA7">
        <w:tc>
          <w:tcPr>
            <w:tcW w:w="679" w:type="dxa"/>
            <w:vAlign w:val="center"/>
          </w:tcPr>
          <w:p w14:paraId="6925F27C" w14:textId="73AA4FF2" w:rsidR="002F14DB" w:rsidRPr="00647CA0" w:rsidRDefault="009543B3" w:rsidP="00AD6514">
            <w:pPr>
              <w:spacing w:before="60" w:after="60"/>
            </w:pPr>
            <w:r w:rsidRPr="00647CA0">
              <w:rPr>
                <w:noProof/>
              </w:rPr>
              <w:drawing>
                <wp:inline distT="0" distB="0" distL="0" distR="0" wp14:anchorId="67C9DA91" wp14:editId="6C9F5F76">
                  <wp:extent cx="269151" cy="269151"/>
                  <wp:effectExtent l="0" t="0" r="0" b="0"/>
                  <wp:docPr id="25" name="Picture 2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hape&#10;&#10;Description automatically generated with low confidence"/>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1477" cy="281477"/>
                          </a:xfrm>
                          <a:prstGeom prst="rect">
                            <a:avLst/>
                          </a:prstGeom>
                        </pic:spPr>
                      </pic:pic>
                    </a:graphicData>
                  </a:graphic>
                </wp:inline>
              </w:drawing>
            </w:r>
          </w:p>
        </w:tc>
        <w:tc>
          <w:tcPr>
            <w:tcW w:w="1022" w:type="dxa"/>
            <w:vAlign w:val="center"/>
          </w:tcPr>
          <w:p w14:paraId="6FD45EE1" w14:textId="6B0846C1" w:rsidR="002F14DB" w:rsidRPr="00647CA0" w:rsidRDefault="0014658C" w:rsidP="00AD6514">
            <w:pPr>
              <w:spacing w:before="60" w:after="60"/>
              <w:rPr>
                <w:sz w:val="20"/>
                <w:szCs w:val="20"/>
              </w:rPr>
            </w:pPr>
            <w:r w:rsidRPr="00647CA0">
              <w:rPr>
                <w:sz w:val="20"/>
                <w:szCs w:val="20"/>
              </w:rPr>
              <w:t>Project</w:t>
            </w:r>
          </w:p>
        </w:tc>
        <w:tc>
          <w:tcPr>
            <w:tcW w:w="8765" w:type="dxa"/>
            <w:vAlign w:val="center"/>
          </w:tcPr>
          <w:p w14:paraId="5312C350" w14:textId="72866211" w:rsidR="002F14DB" w:rsidRPr="006B4CA7" w:rsidRDefault="00E7495E" w:rsidP="00AD6514">
            <w:pPr>
              <w:spacing w:before="60" w:after="60"/>
              <w:rPr>
                <w:rFonts w:ascii="Lucida Console" w:hAnsi="Lucida Console"/>
                <w:sz w:val="16"/>
                <w:szCs w:val="16"/>
              </w:rPr>
            </w:pPr>
            <w:hyperlink r:id="rId171" w:history="1">
              <w:r w:rsidR="0007161D" w:rsidRPr="006B4CA7">
                <w:rPr>
                  <w:rStyle w:val="Hyperlink"/>
                  <w:rFonts w:ascii="Lucida Console" w:hAnsi="Lucida Console"/>
                  <w:color w:val="000000" w:themeColor="text1"/>
                  <w:sz w:val="16"/>
                  <w:szCs w:val="16"/>
                </w:rPr>
                <w:t>https://tschiboka.co.uk/projects/</w:t>
              </w:r>
              <w:r w:rsidR="00B37E74" w:rsidRPr="006B4CA7">
                <w:rPr>
                  <w:rStyle w:val="Hyperlink"/>
                  <w:rFonts w:ascii="Lucida Console" w:hAnsi="Lucida Console"/>
                  <w:color w:val="000000" w:themeColor="text1"/>
                  <w:sz w:val="16"/>
                  <w:szCs w:val="16"/>
                </w:rPr>
                <w:t>riff</w:t>
              </w:r>
              <w:r w:rsidR="00404D8D" w:rsidRPr="006B4CA7">
                <w:rPr>
                  <w:rStyle w:val="Hyperlink"/>
                  <w:rFonts w:ascii="Lucida Console" w:hAnsi="Lucida Console"/>
                  <w:color w:val="000000" w:themeColor="text1"/>
                  <w:sz w:val="16"/>
                  <w:szCs w:val="16"/>
                </w:rPr>
                <w:t>master/index.html</w:t>
              </w:r>
            </w:hyperlink>
          </w:p>
        </w:tc>
      </w:tr>
      <w:tr w:rsidR="00226152" w14:paraId="2A86E4C1" w14:textId="77777777" w:rsidTr="006B4CA7">
        <w:tc>
          <w:tcPr>
            <w:tcW w:w="679" w:type="dxa"/>
            <w:vAlign w:val="center"/>
          </w:tcPr>
          <w:p w14:paraId="0F5EDAD8" w14:textId="434EC781" w:rsidR="00226152" w:rsidRPr="00647CA0" w:rsidRDefault="00226152" w:rsidP="00226152">
            <w:pPr>
              <w:spacing w:before="60" w:after="60"/>
              <w:rPr>
                <w:noProof/>
              </w:rPr>
            </w:pPr>
            <w:r w:rsidRPr="001D6D3E">
              <w:rPr>
                <w:noProof/>
              </w:rPr>
              <w:lastRenderedPageBreak/>
              <w:drawing>
                <wp:inline distT="0" distB="0" distL="0" distR="0" wp14:anchorId="4048817F" wp14:editId="308BD930">
                  <wp:extent cx="303143" cy="258417"/>
                  <wp:effectExtent l="0" t="0" r="190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11302" cy="265372"/>
                          </a:xfrm>
                          <a:prstGeom prst="rect">
                            <a:avLst/>
                          </a:prstGeom>
                        </pic:spPr>
                      </pic:pic>
                    </a:graphicData>
                  </a:graphic>
                </wp:inline>
              </w:drawing>
            </w:r>
          </w:p>
        </w:tc>
        <w:tc>
          <w:tcPr>
            <w:tcW w:w="1022" w:type="dxa"/>
            <w:vAlign w:val="center"/>
          </w:tcPr>
          <w:p w14:paraId="44FE5AA6" w14:textId="6809D74C" w:rsidR="00226152" w:rsidRPr="00647CA0" w:rsidRDefault="00226152" w:rsidP="00226152">
            <w:pPr>
              <w:spacing w:before="60" w:after="60"/>
              <w:rPr>
                <w:sz w:val="20"/>
                <w:szCs w:val="20"/>
              </w:rPr>
            </w:pPr>
            <w:r>
              <w:rPr>
                <w:sz w:val="20"/>
                <w:szCs w:val="20"/>
              </w:rPr>
              <w:t>Gallery</w:t>
            </w:r>
          </w:p>
        </w:tc>
        <w:tc>
          <w:tcPr>
            <w:tcW w:w="8765" w:type="dxa"/>
            <w:vAlign w:val="center"/>
          </w:tcPr>
          <w:p w14:paraId="6CE86566" w14:textId="703936FE" w:rsidR="00226152" w:rsidRPr="006B4CA7" w:rsidRDefault="00C43BFF" w:rsidP="00226152">
            <w:pPr>
              <w:spacing w:before="60" w:after="60"/>
              <w:rPr>
                <w:rFonts w:ascii="Lucida Console" w:hAnsi="Lucida Console"/>
                <w:b/>
                <w:bCs/>
                <w:color w:val="FF0000"/>
                <w:sz w:val="16"/>
                <w:szCs w:val="16"/>
                <w:u w:val="single"/>
              </w:rPr>
            </w:pPr>
            <w:r w:rsidRPr="006B4CA7">
              <w:rPr>
                <w:rFonts w:ascii="Lucida Console" w:hAnsi="Lucida Console"/>
                <w:sz w:val="16"/>
                <w:szCs w:val="16"/>
                <w:u w:val="single"/>
              </w:rPr>
              <w:t>https://drive.google.com/drive/folders/17AnjHB91FEG5995bXSGXAZzvXx8nxK1b?usp=sharing</w:t>
            </w:r>
          </w:p>
        </w:tc>
      </w:tr>
    </w:tbl>
    <w:p w14:paraId="365B175F" w14:textId="77777777" w:rsidR="005666B7" w:rsidRPr="005666B7" w:rsidRDefault="005666B7" w:rsidP="005666B7"/>
    <w:sectPr w:rsidR="005666B7" w:rsidRPr="005666B7" w:rsidSect="00C23A58">
      <w:pgSz w:w="11906" w:h="16838"/>
      <w:pgMar w:top="567" w:right="720" w:bottom="816" w:left="72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6640F" w14:textId="77777777" w:rsidR="00061CE9" w:rsidRDefault="00061CE9" w:rsidP="00BE578B">
      <w:pPr>
        <w:spacing w:after="0" w:line="240" w:lineRule="auto"/>
      </w:pPr>
      <w:r>
        <w:separator/>
      </w:r>
    </w:p>
  </w:endnote>
  <w:endnote w:type="continuationSeparator" w:id="0">
    <w:p w14:paraId="69F4D03D" w14:textId="77777777" w:rsidR="00061CE9" w:rsidRDefault="00061CE9" w:rsidP="00BE5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716868"/>
      <w:docPartObj>
        <w:docPartGallery w:val="Page Numbers (Bottom of Page)"/>
        <w:docPartUnique/>
      </w:docPartObj>
    </w:sdtPr>
    <w:sdtEndPr>
      <w:rPr>
        <w:b/>
        <w:bCs/>
        <w:smallCaps/>
      </w:rPr>
    </w:sdtEndPr>
    <w:sdtContent>
      <w:p w14:paraId="7652CCE7" w14:textId="6E053AB8" w:rsidR="00BE578B" w:rsidRPr="00C23A58" w:rsidRDefault="00715103" w:rsidP="00232EBD">
        <w:pPr>
          <w:pStyle w:val="Footer"/>
          <w:pBdr>
            <w:top w:val="single" w:sz="4" w:space="15"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C23A58">
          <w:rPr>
            <w:smallCaps/>
          </w:rPr>
          <w:t>Page</w:t>
        </w:r>
        <w:r w:rsidR="006029F1" w:rsidRPr="00C23A58">
          <w:rPr>
            <w:smallCaps/>
          </w:rPr>
          <w:ptab w:relativeTo="margin" w:alignment="right" w:leader="none"/>
        </w:r>
        <w:r w:rsidR="00C216D6">
          <w:rPr>
            <w:smallCaps/>
          </w:rPr>
          <w:t>Tivadar Debnar</w:t>
        </w:r>
        <w:r w:rsidR="005E075B">
          <w:rPr>
            <w:smallCaps/>
          </w:rPr>
          <w:t xml:space="preserve"> |</w:t>
        </w:r>
        <w:r w:rsidR="00D7618B">
          <w:rPr>
            <w:smallCaps/>
          </w:rPr>
          <w:t xml:space="preserve"> ID:</w:t>
        </w:r>
        <w:r w:rsidR="006029F1" w:rsidRPr="00C23A58">
          <w:rPr>
            <w:smallCaps/>
          </w:rPr>
          <w:t xml:space="preserve"> </w:t>
        </w:r>
        <w:r w:rsidR="006029F1" w:rsidRPr="00D76E20">
          <w:rPr>
            <w:b/>
            <w:bCs/>
            <w:smallCaps/>
          </w:rPr>
          <w:t>1766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30EB3" w14:textId="77777777" w:rsidR="00061CE9" w:rsidRDefault="00061CE9" w:rsidP="00BE578B">
      <w:pPr>
        <w:spacing w:after="0" w:line="240" w:lineRule="auto"/>
      </w:pPr>
      <w:r>
        <w:separator/>
      </w:r>
    </w:p>
  </w:footnote>
  <w:footnote w:type="continuationSeparator" w:id="0">
    <w:p w14:paraId="69783412" w14:textId="77777777" w:rsidR="00061CE9" w:rsidRDefault="00061CE9" w:rsidP="00BE5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25BD" w14:textId="6262EF97" w:rsidR="0073307B" w:rsidRPr="00050DF5" w:rsidRDefault="0033021D" w:rsidP="0076359A">
    <w:pPr>
      <w:pStyle w:val="Header"/>
      <w:spacing w:before="100" w:beforeAutospacing="1" w:after="360"/>
      <w:rPr>
        <w:smallCaps/>
      </w:rPr>
    </w:pPr>
    <w:r>
      <w:rPr>
        <w:smallCaps/>
      </w:rPr>
      <w:t xml:space="preserve">ICON College: </w:t>
    </w:r>
    <w:r w:rsidR="00BE578B" w:rsidRPr="00050DF5">
      <w:rPr>
        <w:smallCaps/>
      </w:rPr>
      <w:t>Department of Information Technology</w:t>
    </w:r>
    <w:r w:rsidR="000F76B6" w:rsidRPr="00050DF5">
      <w:rPr>
        <w:smallCaps/>
      </w:rPr>
      <w:ptab w:relativeTo="margin" w:alignment="right" w:leader="none"/>
    </w:r>
    <w:r w:rsidR="008F482B">
      <w:rPr>
        <w:smallCaps/>
      </w:rPr>
      <w:t>B</w:t>
    </w:r>
    <w:r w:rsidR="00853F8E">
      <w:rPr>
        <w:smallCaps/>
      </w:rPr>
      <w:t>Sc</w:t>
    </w:r>
    <w:r w:rsidR="00546EDD">
      <w:rPr>
        <w:smallCaps/>
      </w:rPr>
      <w:t xml:space="preserve"> </w:t>
    </w:r>
    <w:r w:rsidR="00DF0926">
      <w:rPr>
        <w:smallCaps/>
      </w:rPr>
      <w:t>D</w:t>
    </w:r>
    <w:r w:rsidR="001F1FCF">
      <w:rPr>
        <w:smallCaps/>
      </w:rPr>
      <w:t xml:space="preserve">issertation </w:t>
    </w:r>
    <w:r w:rsidR="00DF0926">
      <w:rPr>
        <w:smallCaps/>
      </w:rPr>
      <w:t>P</w:t>
    </w:r>
    <w:r w:rsidR="001F1FCF">
      <w:rPr>
        <w:smallCaps/>
      </w:rPr>
      <w:t>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21573"/>
    <w:multiLevelType w:val="hybridMultilevel"/>
    <w:tmpl w:val="019C2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9248A"/>
    <w:multiLevelType w:val="multilevel"/>
    <w:tmpl w:val="F2F2E19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C35192"/>
    <w:multiLevelType w:val="hybridMultilevel"/>
    <w:tmpl w:val="E4E481F4"/>
    <w:lvl w:ilvl="0" w:tplc="37D6736C">
      <w:start w:val="1"/>
      <w:numFmt w:val="decimal"/>
      <w:lvlText w:val="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B678E"/>
    <w:multiLevelType w:val="hybridMultilevel"/>
    <w:tmpl w:val="FC32D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B97C15"/>
    <w:multiLevelType w:val="hybridMultilevel"/>
    <w:tmpl w:val="F7786108"/>
    <w:lvl w:ilvl="0" w:tplc="30D60DCE">
      <w:start w:val="1"/>
      <w:numFmt w:val="decimal"/>
      <w:lvlText w:val="1.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436B27"/>
    <w:multiLevelType w:val="hybridMultilevel"/>
    <w:tmpl w:val="F5BA9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55900"/>
    <w:multiLevelType w:val="hybridMultilevel"/>
    <w:tmpl w:val="A4D4EE62"/>
    <w:lvl w:ilvl="0" w:tplc="7796454A">
      <w:start w:val="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6C143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F685B5C"/>
    <w:multiLevelType w:val="multilevel"/>
    <w:tmpl w:val="4262F3B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01136F3"/>
    <w:multiLevelType w:val="hybridMultilevel"/>
    <w:tmpl w:val="7EE82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0B7548"/>
    <w:multiLevelType w:val="hybridMultilevel"/>
    <w:tmpl w:val="5ECA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E96FA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3862A3F"/>
    <w:multiLevelType w:val="hybridMultilevel"/>
    <w:tmpl w:val="CA444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8E1D6A"/>
    <w:multiLevelType w:val="hybridMultilevel"/>
    <w:tmpl w:val="312244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A515B2"/>
    <w:multiLevelType w:val="hybridMultilevel"/>
    <w:tmpl w:val="F14EF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0264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CA508DA"/>
    <w:multiLevelType w:val="multilevel"/>
    <w:tmpl w:val="49BAEEB8"/>
    <w:styleLink w:val="Headings"/>
    <w:lvl w:ilvl="0">
      <w:start w:val="1"/>
      <w:numFmt w:val="decimal"/>
      <w:lvlText w:val="%1. |"/>
      <w:lvlJc w:val="left"/>
      <w:pPr>
        <w:ind w:left="397" w:hanging="397"/>
      </w:pPr>
      <w:rPr>
        <w:rFonts w:hint="default"/>
      </w:rPr>
    </w:lvl>
    <w:lvl w:ilvl="1">
      <w:start w:val="1"/>
      <w:numFmt w:val="decimal"/>
      <w:lvlText w:val="%1.%2. | "/>
      <w:lvlJc w:val="left"/>
      <w:pPr>
        <w:ind w:left="397" w:hanging="397"/>
      </w:pPr>
      <w:rPr>
        <w:rFonts w:hint="default"/>
      </w:rPr>
    </w:lvl>
    <w:lvl w:ilvl="2">
      <w:start w:val="2"/>
      <w:numFmt w:val="decimal"/>
      <w:lvlText w:val="%1.%3.%2. | "/>
      <w:lvlJc w:val="left"/>
      <w:pPr>
        <w:ind w:left="397" w:hanging="397"/>
      </w:pPr>
      <w:rPr>
        <w:rFonts w:hint="default"/>
      </w:rPr>
    </w:lvl>
    <w:lvl w:ilvl="3">
      <w:start w:val="3"/>
      <w:numFmt w:val="decimal"/>
      <w:lvlRestart w:val="1"/>
      <w:lvlText w:val="%1.%2.%3.%4. | "/>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18" w15:restartNumberingAfterBreak="0">
    <w:nsid w:val="50784A6C"/>
    <w:multiLevelType w:val="hybridMultilevel"/>
    <w:tmpl w:val="B3323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B904D8"/>
    <w:multiLevelType w:val="multilevel"/>
    <w:tmpl w:val="1DE05AEE"/>
    <w:lvl w:ilvl="0">
      <w:start w:val="1"/>
      <w:numFmt w:val="decimal"/>
      <w:lvlText w:val="%1. | "/>
      <w:lvlJc w:val="left"/>
      <w:pPr>
        <w:ind w:left="397" w:hanging="397"/>
      </w:pPr>
      <w:rPr>
        <w:rFonts w:hint="default"/>
      </w:rPr>
    </w:lvl>
    <w:lvl w:ilvl="1">
      <w:start w:val="1"/>
      <w:numFmt w:val="decimal"/>
      <w:lvlText w:val="%1.%2. | "/>
      <w:lvlJc w:val="left"/>
      <w:pPr>
        <w:ind w:left="397" w:hanging="397"/>
      </w:pPr>
      <w:rPr>
        <w:rFonts w:hint="default"/>
      </w:rPr>
    </w:lvl>
    <w:lvl w:ilvl="2">
      <w:start w:val="1"/>
      <w:numFmt w:val="decimal"/>
      <w:lvlText w:val="%1.%3.%2. | "/>
      <w:lvlJc w:val="left"/>
      <w:pPr>
        <w:ind w:left="397" w:hanging="397"/>
      </w:pPr>
      <w:rPr>
        <w:rFonts w:hint="default"/>
      </w:rPr>
    </w:lvl>
    <w:lvl w:ilvl="3">
      <w:start w:val="1"/>
      <w:numFmt w:val="decimal"/>
      <w:lvlText w:val="%1.%2.%3.%4. | "/>
      <w:lvlJc w:val="left"/>
      <w:pPr>
        <w:ind w:left="397"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55427D9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7CD1CEC"/>
    <w:multiLevelType w:val="hybridMultilevel"/>
    <w:tmpl w:val="35C41446"/>
    <w:lvl w:ilvl="0" w:tplc="09708FBE">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63143F"/>
    <w:multiLevelType w:val="hybridMultilevel"/>
    <w:tmpl w:val="1ADA9028"/>
    <w:lvl w:ilvl="0" w:tplc="312A98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F8E2061"/>
    <w:multiLevelType w:val="hybridMultilevel"/>
    <w:tmpl w:val="C75A4EF8"/>
    <w:lvl w:ilvl="0" w:tplc="08090001">
      <w:start w:val="1"/>
      <w:numFmt w:val="bullet"/>
      <w:lvlText w:val=""/>
      <w:lvlJc w:val="left"/>
      <w:pPr>
        <w:ind w:left="764" w:hanging="360"/>
      </w:pPr>
      <w:rPr>
        <w:rFonts w:ascii="Symbol" w:hAnsi="Symbol" w:hint="default"/>
      </w:rPr>
    </w:lvl>
    <w:lvl w:ilvl="1" w:tplc="08090003" w:tentative="1">
      <w:start w:val="1"/>
      <w:numFmt w:val="bullet"/>
      <w:lvlText w:val="o"/>
      <w:lvlJc w:val="left"/>
      <w:pPr>
        <w:ind w:left="1484" w:hanging="360"/>
      </w:pPr>
      <w:rPr>
        <w:rFonts w:ascii="Courier New" w:hAnsi="Courier New" w:cs="Courier New" w:hint="default"/>
      </w:rPr>
    </w:lvl>
    <w:lvl w:ilvl="2" w:tplc="08090005" w:tentative="1">
      <w:start w:val="1"/>
      <w:numFmt w:val="bullet"/>
      <w:lvlText w:val=""/>
      <w:lvlJc w:val="left"/>
      <w:pPr>
        <w:ind w:left="2204" w:hanging="360"/>
      </w:pPr>
      <w:rPr>
        <w:rFonts w:ascii="Wingdings" w:hAnsi="Wingdings" w:hint="default"/>
      </w:rPr>
    </w:lvl>
    <w:lvl w:ilvl="3" w:tplc="08090001" w:tentative="1">
      <w:start w:val="1"/>
      <w:numFmt w:val="bullet"/>
      <w:lvlText w:val=""/>
      <w:lvlJc w:val="left"/>
      <w:pPr>
        <w:ind w:left="2924" w:hanging="360"/>
      </w:pPr>
      <w:rPr>
        <w:rFonts w:ascii="Symbol" w:hAnsi="Symbol" w:hint="default"/>
      </w:rPr>
    </w:lvl>
    <w:lvl w:ilvl="4" w:tplc="08090003" w:tentative="1">
      <w:start w:val="1"/>
      <w:numFmt w:val="bullet"/>
      <w:lvlText w:val="o"/>
      <w:lvlJc w:val="left"/>
      <w:pPr>
        <w:ind w:left="3644" w:hanging="360"/>
      </w:pPr>
      <w:rPr>
        <w:rFonts w:ascii="Courier New" w:hAnsi="Courier New" w:cs="Courier New" w:hint="default"/>
      </w:rPr>
    </w:lvl>
    <w:lvl w:ilvl="5" w:tplc="08090005" w:tentative="1">
      <w:start w:val="1"/>
      <w:numFmt w:val="bullet"/>
      <w:lvlText w:val=""/>
      <w:lvlJc w:val="left"/>
      <w:pPr>
        <w:ind w:left="4364" w:hanging="360"/>
      </w:pPr>
      <w:rPr>
        <w:rFonts w:ascii="Wingdings" w:hAnsi="Wingdings" w:hint="default"/>
      </w:rPr>
    </w:lvl>
    <w:lvl w:ilvl="6" w:tplc="08090001" w:tentative="1">
      <w:start w:val="1"/>
      <w:numFmt w:val="bullet"/>
      <w:lvlText w:val=""/>
      <w:lvlJc w:val="left"/>
      <w:pPr>
        <w:ind w:left="5084" w:hanging="360"/>
      </w:pPr>
      <w:rPr>
        <w:rFonts w:ascii="Symbol" w:hAnsi="Symbol" w:hint="default"/>
      </w:rPr>
    </w:lvl>
    <w:lvl w:ilvl="7" w:tplc="08090003" w:tentative="1">
      <w:start w:val="1"/>
      <w:numFmt w:val="bullet"/>
      <w:lvlText w:val="o"/>
      <w:lvlJc w:val="left"/>
      <w:pPr>
        <w:ind w:left="5804" w:hanging="360"/>
      </w:pPr>
      <w:rPr>
        <w:rFonts w:ascii="Courier New" w:hAnsi="Courier New" w:cs="Courier New" w:hint="default"/>
      </w:rPr>
    </w:lvl>
    <w:lvl w:ilvl="8" w:tplc="08090005" w:tentative="1">
      <w:start w:val="1"/>
      <w:numFmt w:val="bullet"/>
      <w:lvlText w:val=""/>
      <w:lvlJc w:val="left"/>
      <w:pPr>
        <w:ind w:left="6524" w:hanging="360"/>
      </w:pPr>
      <w:rPr>
        <w:rFonts w:ascii="Wingdings" w:hAnsi="Wingdings" w:hint="default"/>
      </w:rPr>
    </w:lvl>
  </w:abstractNum>
  <w:abstractNum w:abstractNumId="24" w15:restartNumberingAfterBreak="0">
    <w:nsid w:val="755C253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8A51B91"/>
    <w:multiLevelType w:val="hybridMultilevel"/>
    <w:tmpl w:val="5C0E1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D600CE"/>
    <w:multiLevelType w:val="hybridMultilevel"/>
    <w:tmpl w:val="D7902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3594224">
    <w:abstractNumId w:val="19"/>
  </w:num>
  <w:num w:numId="2" w16cid:durableId="1700813498">
    <w:abstractNumId w:val="21"/>
  </w:num>
  <w:num w:numId="3" w16cid:durableId="1406880732">
    <w:abstractNumId w:val="2"/>
  </w:num>
  <w:num w:numId="4" w16cid:durableId="266814321">
    <w:abstractNumId w:val="5"/>
  </w:num>
  <w:num w:numId="5" w16cid:durableId="575743827">
    <w:abstractNumId w:val="17"/>
    <w:lvlOverride w:ilvl="0">
      <w:lvl w:ilvl="0">
        <w:numFmt w:val="decimal"/>
        <w:lvlText w:val=""/>
        <w:lvlJc w:val="left"/>
      </w:lvl>
    </w:lvlOverride>
    <w:lvlOverride w:ilvl="1">
      <w:lvl w:ilvl="1">
        <w:start w:val="1"/>
        <w:numFmt w:val="decimal"/>
        <w:lvlText w:val="%1.%2. | "/>
        <w:lvlJc w:val="left"/>
        <w:pPr>
          <w:ind w:left="397" w:hanging="397"/>
        </w:pPr>
        <w:rPr>
          <w:rFonts w:hint="default"/>
        </w:rPr>
      </w:lvl>
    </w:lvlOverride>
  </w:num>
  <w:num w:numId="6" w16cid:durableId="12629514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9416367">
    <w:abstractNumId w:val="20"/>
  </w:num>
  <w:num w:numId="8" w16cid:durableId="2111772993">
    <w:abstractNumId w:val="24"/>
  </w:num>
  <w:num w:numId="9" w16cid:durableId="1049838624">
    <w:abstractNumId w:val="16"/>
  </w:num>
  <w:num w:numId="10" w16cid:durableId="2090613159">
    <w:abstractNumId w:val="17"/>
  </w:num>
  <w:num w:numId="11" w16cid:durableId="1566062769">
    <w:abstractNumId w:val="1"/>
  </w:num>
  <w:num w:numId="12" w16cid:durableId="1815485893">
    <w:abstractNumId w:val="9"/>
  </w:num>
  <w:num w:numId="13" w16cid:durableId="1685285824">
    <w:abstractNumId w:val="3"/>
  </w:num>
  <w:num w:numId="14" w16cid:durableId="1862091264">
    <w:abstractNumId w:val="7"/>
  </w:num>
  <w:num w:numId="15" w16cid:durableId="1461222394">
    <w:abstractNumId w:val="26"/>
  </w:num>
  <w:num w:numId="16" w16cid:durableId="1199663366">
    <w:abstractNumId w:val="8"/>
  </w:num>
  <w:num w:numId="17" w16cid:durableId="810516321">
    <w:abstractNumId w:val="12"/>
  </w:num>
  <w:num w:numId="18" w16cid:durableId="255293044">
    <w:abstractNumId w:val="4"/>
  </w:num>
  <w:num w:numId="19" w16cid:durableId="1466311800">
    <w:abstractNumId w:val="11"/>
  </w:num>
  <w:num w:numId="20" w16cid:durableId="503789878">
    <w:abstractNumId w:val="6"/>
  </w:num>
  <w:num w:numId="21" w16cid:durableId="1071777887">
    <w:abstractNumId w:val="23"/>
  </w:num>
  <w:num w:numId="22" w16cid:durableId="443691412">
    <w:abstractNumId w:val="14"/>
  </w:num>
  <w:num w:numId="23" w16cid:durableId="516700321">
    <w:abstractNumId w:val="15"/>
  </w:num>
  <w:num w:numId="24" w16cid:durableId="282083168">
    <w:abstractNumId w:val="22"/>
  </w:num>
  <w:num w:numId="25" w16cid:durableId="111554108">
    <w:abstractNumId w:val="25"/>
  </w:num>
  <w:num w:numId="26" w16cid:durableId="1752507692">
    <w:abstractNumId w:val="18"/>
  </w:num>
  <w:num w:numId="27" w16cid:durableId="1512259564">
    <w:abstractNumId w:val="0"/>
  </w:num>
  <w:num w:numId="28" w16cid:durableId="998650303">
    <w:abstractNumId w:val="10"/>
  </w:num>
  <w:num w:numId="29" w16cid:durableId="122992629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hideSpellingErrors/>
  <w:hideGrammaticalErrors/>
  <w:defaultTabStop w:val="720"/>
  <w:characterSpacingControl w:val="doNotCompress"/>
  <w:hdrShapeDefaults>
    <o:shapedefaults v:ext="edit" spidmax="2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zGwsDQEUkYmBko6SsGpxcWZ+XkgBWamtQDhymE1LQAAAA=="/>
  </w:docVars>
  <w:rsids>
    <w:rsidRoot w:val="00413497"/>
    <w:rsid w:val="00000AC8"/>
    <w:rsid w:val="00001505"/>
    <w:rsid w:val="00001798"/>
    <w:rsid w:val="000018FB"/>
    <w:rsid w:val="000029EA"/>
    <w:rsid w:val="00002D92"/>
    <w:rsid w:val="00002F26"/>
    <w:rsid w:val="00002FAC"/>
    <w:rsid w:val="00003152"/>
    <w:rsid w:val="0000327B"/>
    <w:rsid w:val="000038CD"/>
    <w:rsid w:val="000044E2"/>
    <w:rsid w:val="0000571F"/>
    <w:rsid w:val="0000575E"/>
    <w:rsid w:val="00005875"/>
    <w:rsid w:val="0000587D"/>
    <w:rsid w:val="0000632D"/>
    <w:rsid w:val="0000642D"/>
    <w:rsid w:val="00007191"/>
    <w:rsid w:val="00007476"/>
    <w:rsid w:val="0000799A"/>
    <w:rsid w:val="00007E53"/>
    <w:rsid w:val="0001002D"/>
    <w:rsid w:val="000103A9"/>
    <w:rsid w:val="00010511"/>
    <w:rsid w:val="00010631"/>
    <w:rsid w:val="00010F09"/>
    <w:rsid w:val="000112E9"/>
    <w:rsid w:val="00011F0C"/>
    <w:rsid w:val="0001239F"/>
    <w:rsid w:val="0001297D"/>
    <w:rsid w:val="000129C8"/>
    <w:rsid w:val="00012E00"/>
    <w:rsid w:val="00012EAF"/>
    <w:rsid w:val="00013220"/>
    <w:rsid w:val="00013284"/>
    <w:rsid w:val="00013590"/>
    <w:rsid w:val="0001452D"/>
    <w:rsid w:val="000153ED"/>
    <w:rsid w:val="000154EC"/>
    <w:rsid w:val="000158BC"/>
    <w:rsid w:val="00015C65"/>
    <w:rsid w:val="00016479"/>
    <w:rsid w:val="000165DF"/>
    <w:rsid w:val="00016686"/>
    <w:rsid w:val="00016A11"/>
    <w:rsid w:val="00017423"/>
    <w:rsid w:val="00017533"/>
    <w:rsid w:val="0001773E"/>
    <w:rsid w:val="000179E2"/>
    <w:rsid w:val="00017BDD"/>
    <w:rsid w:val="00017FC3"/>
    <w:rsid w:val="00020042"/>
    <w:rsid w:val="0002145F"/>
    <w:rsid w:val="000221C8"/>
    <w:rsid w:val="00022333"/>
    <w:rsid w:val="00022524"/>
    <w:rsid w:val="00023DF5"/>
    <w:rsid w:val="00024218"/>
    <w:rsid w:val="00024CCB"/>
    <w:rsid w:val="00024DE0"/>
    <w:rsid w:val="00024E8E"/>
    <w:rsid w:val="000252BB"/>
    <w:rsid w:val="00025986"/>
    <w:rsid w:val="00026A0A"/>
    <w:rsid w:val="00026E01"/>
    <w:rsid w:val="00027584"/>
    <w:rsid w:val="00030216"/>
    <w:rsid w:val="00030BEA"/>
    <w:rsid w:val="00030C94"/>
    <w:rsid w:val="0003129B"/>
    <w:rsid w:val="00031FD6"/>
    <w:rsid w:val="000322C7"/>
    <w:rsid w:val="00032960"/>
    <w:rsid w:val="00032C7B"/>
    <w:rsid w:val="0003320A"/>
    <w:rsid w:val="0003381A"/>
    <w:rsid w:val="00033941"/>
    <w:rsid w:val="000339E8"/>
    <w:rsid w:val="00034B09"/>
    <w:rsid w:val="00034B7A"/>
    <w:rsid w:val="00034E28"/>
    <w:rsid w:val="00035427"/>
    <w:rsid w:val="00035486"/>
    <w:rsid w:val="00035A1A"/>
    <w:rsid w:val="00035B73"/>
    <w:rsid w:val="00036F2A"/>
    <w:rsid w:val="00036F90"/>
    <w:rsid w:val="000379C1"/>
    <w:rsid w:val="00037BAC"/>
    <w:rsid w:val="00037D11"/>
    <w:rsid w:val="00040101"/>
    <w:rsid w:val="00040A88"/>
    <w:rsid w:val="00040E9C"/>
    <w:rsid w:val="00041171"/>
    <w:rsid w:val="00041379"/>
    <w:rsid w:val="00041450"/>
    <w:rsid w:val="0004215E"/>
    <w:rsid w:val="000423DB"/>
    <w:rsid w:val="000426D6"/>
    <w:rsid w:val="00042A87"/>
    <w:rsid w:val="00042AAA"/>
    <w:rsid w:val="0004339A"/>
    <w:rsid w:val="000434DE"/>
    <w:rsid w:val="00044141"/>
    <w:rsid w:val="00045A74"/>
    <w:rsid w:val="00045B05"/>
    <w:rsid w:val="0004605E"/>
    <w:rsid w:val="00046070"/>
    <w:rsid w:val="00046798"/>
    <w:rsid w:val="000469D6"/>
    <w:rsid w:val="00046BB2"/>
    <w:rsid w:val="00047F54"/>
    <w:rsid w:val="00050421"/>
    <w:rsid w:val="000505D5"/>
    <w:rsid w:val="000509BD"/>
    <w:rsid w:val="00050DF5"/>
    <w:rsid w:val="00050E99"/>
    <w:rsid w:val="00051AC4"/>
    <w:rsid w:val="00051D8F"/>
    <w:rsid w:val="00051E23"/>
    <w:rsid w:val="0005215F"/>
    <w:rsid w:val="00052339"/>
    <w:rsid w:val="000529A9"/>
    <w:rsid w:val="00052ED4"/>
    <w:rsid w:val="00052F7D"/>
    <w:rsid w:val="0005346A"/>
    <w:rsid w:val="000536A6"/>
    <w:rsid w:val="000538DB"/>
    <w:rsid w:val="00053BFD"/>
    <w:rsid w:val="00053CAF"/>
    <w:rsid w:val="000546EA"/>
    <w:rsid w:val="0005684C"/>
    <w:rsid w:val="00056934"/>
    <w:rsid w:val="0005699A"/>
    <w:rsid w:val="000571FE"/>
    <w:rsid w:val="0005741F"/>
    <w:rsid w:val="000574E1"/>
    <w:rsid w:val="00057773"/>
    <w:rsid w:val="00057892"/>
    <w:rsid w:val="00057E4A"/>
    <w:rsid w:val="00060125"/>
    <w:rsid w:val="0006043F"/>
    <w:rsid w:val="00060BA2"/>
    <w:rsid w:val="00060DED"/>
    <w:rsid w:val="00061467"/>
    <w:rsid w:val="00061CE9"/>
    <w:rsid w:val="00062652"/>
    <w:rsid w:val="00062DEF"/>
    <w:rsid w:val="000638D5"/>
    <w:rsid w:val="000643F9"/>
    <w:rsid w:val="00064D4A"/>
    <w:rsid w:val="000657C0"/>
    <w:rsid w:val="000657FA"/>
    <w:rsid w:val="00065F5E"/>
    <w:rsid w:val="000662F0"/>
    <w:rsid w:val="0006630D"/>
    <w:rsid w:val="000663B8"/>
    <w:rsid w:val="00066A82"/>
    <w:rsid w:val="00066AAC"/>
    <w:rsid w:val="000670F9"/>
    <w:rsid w:val="00067605"/>
    <w:rsid w:val="00067909"/>
    <w:rsid w:val="00067B09"/>
    <w:rsid w:val="000707AE"/>
    <w:rsid w:val="00070EF6"/>
    <w:rsid w:val="0007101A"/>
    <w:rsid w:val="0007161D"/>
    <w:rsid w:val="00071FF7"/>
    <w:rsid w:val="00072395"/>
    <w:rsid w:val="0007264C"/>
    <w:rsid w:val="000728CD"/>
    <w:rsid w:val="000728D0"/>
    <w:rsid w:val="00072F42"/>
    <w:rsid w:val="00072FC4"/>
    <w:rsid w:val="00073A03"/>
    <w:rsid w:val="00074261"/>
    <w:rsid w:val="00075071"/>
    <w:rsid w:val="00075195"/>
    <w:rsid w:val="00075A6C"/>
    <w:rsid w:val="00075B6A"/>
    <w:rsid w:val="00075F40"/>
    <w:rsid w:val="000766E9"/>
    <w:rsid w:val="00077677"/>
    <w:rsid w:val="00077A0D"/>
    <w:rsid w:val="00077F73"/>
    <w:rsid w:val="00077FE7"/>
    <w:rsid w:val="00080656"/>
    <w:rsid w:val="000807FA"/>
    <w:rsid w:val="000809BA"/>
    <w:rsid w:val="00080CB4"/>
    <w:rsid w:val="00081602"/>
    <w:rsid w:val="00081AB4"/>
    <w:rsid w:val="000822A3"/>
    <w:rsid w:val="00082C5B"/>
    <w:rsid w:val="00082F9F"/>
    <w:rsid w:val="0008457A"/>
    <w:rsid w:val="000846A2"/>
    <w:rsid w:val="00084EFB"/>
    <w:rsid w:val="000850B9"/>
    <w:rsid w:val="0008566F"/>
    <w:rsid w:val="00085986"/>
    <w:rsid w:val="0008650B"/>
    <w:rsid w:val="00086627"/>
    <w:rsid w:val="00086AF5"/>
    <w:rsid w:val="00086B9B"/>
    <w:rsid w:val="0008723F"/>
    <w:rsid w:val="0008729E"/>
    <w:rsid w:val="00087F56"/>
    <w:rsid w:val="00090962"/>
    <w:rsid w:val="00090AD0"/>
    <w:rsid w:val="00091238"/>
    <w:rsid w:val="0009197D"/>
    <w:rsid w:val="00092181"/>
    <w:rsid w:val="00092397"/>
    <w:rsid w:val="000924C0"/>
    <w:rsid w:val="00092596"/>
    <w:rsid w:val="00092C61"/>
    <w:rsid w:val="00093164"/>
    <w:rsid w:val="000939AE"/>
    <w:rsid w:val="00093F8F"/>
    <w:rsid w:val="000940DD"/>
    <w:rsid w:val="00094514"/>
    <w:rsid w:val="00095297"/>
    <w:rsid w:val="000956CD"/>
    <w:rsid w:val="0009614E"/>
    <w:rsid w:val="00096EBA"/>
    <w:rsid w:val="00097FAC"/>
    <w:rsid w:val="000A1294"/>
    <w:rsid w:val="000A170D"/>
    <w:rsid w:val="000A215F"/>
    <w:rsid w:val="000A25F5"/>
    <w:rsid w:val="000A262C"/>
    <w:rsid w:val="000A265F"/>
    <w:rsid w:val="000A3A3F"/>
    <w:rsid w:val="000A3DAA"/>
    <w:rsid w:val="000A3FCA"/>
    <w:rsid w:val="000A42C8"/>
    <w:rsid w:val="000A458A"/>
    <w:rsid w:val="000A540C"/>
    <w:rsid w:val="000A5DEC"/>
    <w:rsid w:val="000A5E1D"/>
    <w:rsid w:val="000A5E24"/>
    <w:rsid w:val="000A7CCE"/>
    <w:rsid w:val="000B0021"/>
    <w:rsid w:val="000B0175"/>
    <w:rsid w:val="000B045E"/>
    <w:rsid w:val="000B0C41"/>
    <w:rsid w:val="000B117F"/>
    <w:rsid w:val="000B1C20"/>
    <w:rsid w:val="000B1E21"/>
    <w:rsid w:val="000B22E3"/>
    <w:rsid w:val="000B2399"/>
    <w:rsid w:val="000B2752"/>
    <w:rsid w:val="000B3371"/>
    <w:rsid w:val="000B38DF"/>
    <w:rsid w:val="000B3B6A"/>
    <w:rsid w:val="000B3F9D"/>
    <w:rsid w:val="000B4638"/>
    <w:rsid w:val="000B4671"/>
    <w:rsid w:val="000B4E03"/>
    <w:rsid w:val="000B4F99"/>
    <w:rsid w:val="000B5485"/>
    <w:rsid w:val="000B589D"/>
    <w:rsid w:val="000B58D1"/>
    <w:rsid w:val="000B58F3"/>
    <w:rsid w:val="000B5911"/>
    <w:rsid w:val="000B5ABB"/>
    <w:rsid w:val="000B660B"/>
    <w:rsid w:val="000B6BF7"/>
    <w:rsid w:val="000B6FE9"/>
    <w:rsid w:val="000B7343"/>
    <w:rsid w:val="000B7640"/>
    <w:rsid w:val="000B7D9C"/>
    <w:rsid w:val="000B7F5E"/>
    <w:rsid w:val="000C059B"/>
    <w:rsid w:val="000C06F5"/>
    <w:rsid w:val="000C074F"/>
    <w:rsid w:val="000C0BE2"/>
    <w:rsid w:val="000C0FCF"/>
    <w:rsid w:val="000C11E8"/>
    <w:rsid w:val="000C1A02"/>
    <w:rsid w:val="000C209F"/>
    <w:rsid w:val="000C2392"/>
    <w:rsid w:val="000C2EE7"/>
    <w:rsid w:val="000C348A"/>
    <w:rsid w:val="000C36BE"/>
    <w:rsid w:val="000C3917"/>
    <w:rsid w:val="000C43CA"/>
    <w:rsid w:val="000C49BA"/>
    <w:rsid w:val="000C4D5C"/>
    <w:rsid w:val="000C5BF7"/>
    <w:rsid w:val="000C637A"/>
    <w:rsid w:val="000C63BB"/>
    <w:rsid w:val="000C662D"/>
    <w:rsid w:val="000C6F58"/>
    <w:rsid w:val="000C744C"/>
    <w:rsid w:val="000C757B"/>
    <w:rsid w:val="000D0531"/>
    <w:rsid w:val="000D06A6"/>
    <w:rsid w:val="000D0A19"/>
    <w:rsid w:val="000D0F40"/>
    <w:rsid w:val="000D12A0"/>
    <w:rsid w:val="000D1801"/>
    <w:rsid w:val="000D1E23"/>
    <w:rsid w:val="000D22D2"/>
    <w:rsid w:val="000D274A"/>
    <w:rsid w:val="000D2956"/>
    <w:rsid w:val="000D2AED"/>
    <w:rsid w:val="000D3832"/>
    <w:rsid w:val="000D3D43"/>
    <w:rsid w:val="000D40A3"/>
    <w:rsid w:val="000D4654"/>
    <w:rsid w:val="000D49B3"/>
    <w:rsid w:val="000D4B01"/>
    <w:rsid w:val="000D54FA"/>
    <w:rsid w:val="000D552F"/>
    <w:rsid w:val="000D5681"/>
    <w:rsid w:val="000D5C7B"/>
    <w:rsid w:val="000D5CC1"/>
    <w:rsid w:val="000D5ED4"/>
    <w:rsid w:val="000D6A2A"/>
    <w:rsid w:val="000D6C24"/>
    <w:rsid w:val="000D708A"/>
    <w:rsid w:val="000D7AB6"/>
    <w:rsid w:val="000E0C93"/>
    <w:rsid w:val="000E0D6D"/>
    <w:rsid w:val="000E0F0A"/>
    <w:rsid w:val="000E13DA"/>
    <w:rsid w:val="000E1F63"/>
    <w:rsid w:val="000E2045"/>
    <w:rsid w:val="000E241F"/>
    <w:rsid w:val="000E3407"/>
    <w:rsid w:val="000E36BD"/>
    <w:rsid w:val="000E372F"/>
    <w:rsid w:val="000E546D"/>
    <w:rsid w:val="000E5DB8"/>
    <w:rsid w:val="000E61AC"/>
    <w:rsid w:val="000E63D9"/>
    <w:rsid w:val="000E66B2"/>
    <w:rsid w:val="000E6721"/>
    <w:rsid w:val="000E6748"/>
    <w:rsid w:val="000E68C8"/>
    <w:rsid w:val="000E6EDB"/>
    <w:rsid w:val="000E6FAB"/>
    <w:rsid w:val="000E720C"/>
    <w:rsid w:val="000E76F1"/>
    <w:rsid w:val="000E7E64"/>
    <w:rsid w:val="000F0558"/>
    <w:rsid w:val="000F0958"/>
    <w:rsid w:val="000F0F9A"/>
    <w:rsid w:val="000F1412"/>
    <w:rsid w:val="000F1F0E"/>
    <w:rsid w:val="000F254A"/>
    <w:rsid w:val="000F2738"/>
    <w:rsid w:val="000F2774"/>
    <w:rsid w:val="000F27A9"/>
    <w:rsid w:val="000F3020"/>
    <w:rsid w:val="000F364A"/>
    <w:rsid w:val="000F38FE"/>
    <w:rsid w:val="000F3FC9"/>
    <w:rsid w:val="000F468A"/>
    <w:rsid w:val="000F472D"/>
    <w:rsid w:val="000F5224"/>
    <w:rsid w:val="000F538D"/>
    <w:rsid w:val="000F540E"/>
    <w:rsid w:val="000F58C4"/>
    <w:rsid w:val="000F5BEB"/>
    <w:rsid w:val="000F666E"/>
    <w:rsid w:val="000F6743"/>
    <w:rsid w:val="000F6C60"/>
    <w:rsid w:val="000F72D0"/>
    <w:rsid w:val="000F736A"/>
    <w:rsid w:val="000F74E8"/>
    <w:rsid w:val="000F7536"/>
    <w:rsid w:val="000F76B6"/>
    <w:rsid w:val="000F78D5"/>
    <w:rsid w:val="0010146B"/>
    <w:rsid w:val="00101A87"/>
    <w:rsid w:val="00101B90"/>
    <w:rsid w:val="00101C2F"/>
    <w:rsid w:val="0010274A"/>
    <w:rsid w:val="001028DF"/>
    <w:rsid w:val="00103474"/>
    <w:rsid w:val="0010347D"/>
    <w:rsid w:val="00103A35"/>
    <w:rsid w:val="00104493"/>
    <w:rsid w:val="00104C01"/>
    <w:rsid w:val="00104DF2"/>
    <w:rsid w:val="00104DF9"/>
    <w:rsid w:val="001051C2"/>
    <w:rsid w:val="001054ED"/>
    <w:rsid w:val="001056BC"/>
    <w:rsid w:val="00105E65"/>
    <w:rsid w:val="00105E6D"/>
    <w:rsid w:val="00106075"/>
    <w:rsid w:val="001069ED"/>
    <w:rsid w:val="00106E82"/>
    <w:rsid w:val="00106EFC"/>
    <w:rsid w:val="00107303"/>
    <w:rsid w:val="00107A12"/>
    <w:rsid w:val="00107B9E"/>
    <w:rsid w:val="00107BE1"/>
    <w:rsid w:val="00107D46"/>
    <w:rsid w:val="00110BFB"/>
    <w:rsid w:val="00110D1D"/>
    <w:rsid w:val="0011195E"/>
    <w:rsid w:val="00112DC2"/>
    <w:rsid w:val="00112E33"/>
    <w:rsid w:val="0011319F"/>
    <w:rsid w:val="001133E0"/>
    <w:rsid w:val="001134B3"/>
    <w:rsid w:val="00113620"/>
    <w:rsid w:val="0011475A"/>
    <w:rsid w:val="00114B65"/>
    <w:rsid w:val="00114F7E"/>
    <w:rsid w:val="00114FE0"/>
    <w:rsid w:val="0011530A"/>
    <w:rsid w:val="00115565"/>
    <w:rsid w:val="00115902"/>
    <w:rsid w:val="00115BFE"/>
    <w:rsid w:val="00115D86"/>
    <w:rsid w:val="00115ED0"/>
    <w:rsid w:val="001204F5"/>
    <w:rsid w:val="00120E13"/>
    <w:rsid w:val="00120F78"/>
    <w:rsid w:val="00121063"/>
    <w:rsid w:val="00121E41"/>
    <w:rsid w:val="00122C9F"/>
    <w:rsid w:val="00122D38"/>
    <w:rsid w:val="001232EB"/>
    <w:rsid w:val="00123579"/>
    <w:rsid w:val="00123796"/>
    <w:rsid w:val="00123F41"/>
    <w:rsid w:val="00124276"/>
    <w:rsid w:val="00124942"/>
    <w:rsid w:val="00124A1D"/>
    <w:rsid w:val="00124FC2"/>
    <w:rsid w:val="0012529A"/>
    <w:rsid w:val="0012553C"/>
    <w:rsid w:val="00126358"/>
    <w:rsid w:val="0012683D"/>
    <w:rsid w:val="00126C8D"/>
    <w:rsid w:val="00127013"/>
    <w:rsid w:val="001272B6"/>
    <w:rsid w:val="0012730E"/>
    <w:rsid w:val="001279D4"/>
    <w:rsid w:val="00127DD2"/>
    <w:rsid w:val="00130953"/>
    <w:rsid w:val="00130D84"/>
    <w:rsid w:val="00130E4D"/>
    <w:rsid w:val="00130F58"/>
    <w:rsid w:val="00131BB8"/>
    <w:rsid w:val="00133702"/>
    <w:rsid w:val="001339A2"/>
    <w:rsid w:val="001339DC"/>
    <w:rsid w:val="00133C32"/>
    <w:rsid w:val="00133E1D"/>
    <w:rsid w:val="001340C9"/>
    <w:rsid w:val="00134676"/>
    <w:rsid w:val="0013557F"/>
    <w:rsid w:val="00135D9A"/>
    <w:rsid w:val="00136225"/>
    <w:rsid w:val="001373AB"/>
    <w:rsid w:val="00137893"/>
    <w:rsid w:val="00140383"/>
    <w:rsid w:val="00140449"/>
    <w:rsid w:val="001410FF"/>
    <w:rsid w:val="001413D0"/>
    <w:rsid w:val="00141AF1"/>
    <w:rsid w:val="00141F19"/>
    <w:rsid w:val="001428BA"/>
    <w:rsid w:val="00142925"/>
    <w:rsid w:val="00142976"/>
    <w:rsid w:val="00142FE2"/>
    <w:rsid w:val="00143263"/>
    <w:rsid w:val="00143A50"/>
    <w:rsid w:val="00143C14"/>
    <w:rsid w:val="00143DF4"/>
    <w:rsid w:val="00144D7B"/>
    <w:rsid w:val="00145327"/>
    <w:rsid w:val="00145837"/>
    <w:rsid w:val="00145BA2"/>
    <w:rsid w:val="001461A6"/>
    <w:rsid w:val="00146250"/>
    <w:rsid w:val="0014658C"/>
    <w:rsid w:val="001466ED"/>
    <w:rsid w:val="00146D48"/>
    <w:rsid w:val="001471CA"/>
    <w:rsid w:val="00147310"/>
    <w:rsid w:val="0015010C"/>
    <w:rsid w:val="0015031C"/>
    <w:rsid w:val="00150774"/>
    <w:rsid w:val="001517AE"/>
    <w:rsid w:val="0015182E"/>
    <w:rsid w:val="00151ED1"/>
    <w:rsid w:val="00151F9F"/>
    <w:rsid w:val="001521D0"/>
    <w:rsid w:val="00153046"/>
    <w:rsid w:val="00153A23"/>
    <w:rsid w:val="00153C32"/>
    <w:rsid w:val="001540C9"/>
    <w:rsid w:val="00154340"/>
    <w:rsid w:val="00154A41"/>
    <w:rsid w:val="00154CDE"/>
    <w:rsid w:val="00154D32"/>
    <w:rsid w:val="00155190"/>
    <w:rsid w:val="001568A4"/>
    <w:rsid w:val="0015780B"/>
    <w:rsid w:val="00160295"/>
    <w:rsid w:val="001609B0"/>
    <w:rsid w:val="001610FF"/>
    <w:rsid w:val="00161173"/>
    <w:rsid w:val="0016136E"/>
    <w:rsid w:val="00161919"/>
    <w:rsid w:val="00161933"/>
    <w:rsid w:val="00162088"/>
    <w:rsid w:val="001625A4"/>
    <w:rsid w:val="00162647"/>
    <w:rsid w:val="001626E7"/>
    <w:rsid w:val="0016295B"/>
    <w:rsid w:val="001631CC"/>
    <w:rsid w:val="001632B9"/>
    <w:rsid w:val="00163341"/>
    <w:rsid w:val="00164D36"/>
    <w:rsid w:val="001651B4"/>
    <w:rsid w:val="00166B5B"/>
    <w:rsid w:val="00166B5F"/>
    <w:rsid w:val="00166B70"/>
    <w:rsid w:val="00166F20"/>
    <w:rsid w:val="0017032A"/>
    <w:rsid w:val="00170FA4"/>
    <w:rsid w:val="00171698"/>
    <w:rsid w:val="001729B8"/>
    <w:rsid w:val="00172A19"/>
    <w:rsid w:val="00172DB1"/>
    <w:rsid w:val="00173503"/>
    <w:rsid w:val="00173767"/>
    <w:rsid w:val="0017399E"/>
    <w:rsid w:val="00173D15"/>
    <w:rsid w:val="0017429A"/>
    <w:rsid w:val="00174348"/>
    <w:rsid w:val="001743F6"/>
    <w:rsid w:val="00174429"/>
    <w:rsid w:val="00174558"/>
    <w:rsid w:val="00174913"/>
    <w:rsid w:val="00174A16"/>
    <w:rsid w:val="001756D5"/>
    <w:rsid w:val="0017577F"/>
    <w:rsid w:val="0017583F"/>
    <w:rsid w:val="00175F62"/>
    <w:rsid w:val="00176294"/>
    <w:rsid w:val="001767D5"/>
    <w:rsid w:val="00176DC0"/>
    <w:rsid w:val="00176FCA"/>
    <w:rsid w:val="00177391"/>
    <w:rsid w:val="00177AF2"/>
    <w:rsid w:val="00177BA9"/>
    <w:rsid w:val="0018087B"/>
    <w:rsid w:val="00180DCA"/>
    <w:rsid w:val="00181481"/>
    <w:rsid w:val="00182DF7"/>
    <w:rsid w:val="00182EE4"/>
    <w:rsid w:val="001830B2"/>
    <w:rsid w:val="00183895"/>
    <w:rsid w:val="001841A7"/>
    <w:rsid w:val="00184B67"/>
    <w:rsid w:val="001850C2"/>
    <w:rsid w:val="001858AC"/>
    <w:rsid w:val="00185C1A"/>
    <w:rsid w:val="001866E9"/>
    <w:rsid w:val="00186C1C"/>
    <w:rsid w:val="001870D5"/>
    <w:rsid w:val="00187A27"/>
    <w:rsid w:val="001900A2"/>
    <w:rsid w:val="00190175"/>
    <w:rsid w:val="00190394"/>
    <w:rsid w:val="001905B5"/>
    <w:rsid w:val="00190DBA"/>
    <w:rsid w:val="00190E1C"/>
    <w:rsid w:val="001912FF"/>
    <w:rsid w:val="00191643"/>
    <w:rsid w:val="00191957"/>
    <w:rsid w:val="00191DBC"/>
    <w:rsid w:val="00191E2A"/>
    <w:rsid w:val="0019255F"/>
    <w:rsid w:val="001926C3"/>
    <w:rsid w:val="0019284A"/>
    <w:rsid w:val="00193D89"/>
    <w:rsid w:val="00194401"/>
    <w:rsid w:val="0019447B"/>
    <w:rsid w:val="00194857"/>
    <w:rsid w:val="0019501C"/>
    <w:rsid w:val="00195146"/>
    <w:rsid w:val="00195A6F"/>
    <w:rsid w:val="00195D83"/>
    <w:rsid w:val="001965E9"/>
    <w:rsid w:val="001A0074"/>
    <w:rsid w:val="001A047D"/>
    <w:rsid w:val="001A0DA2"/>
    <w:rsid w:val="001A0F44"/>
    <w:rsid w:val="001A15A3"/>
    <w:rsid w:val="001A1701"/>
    <w:rsid w:val="001A1898"/>
    <w:rsid w:val="001A2A06"/>
    <w:rsid w:val="001A2B41"/>
    <w:rsid w:val="001A36FB"/>
    <w:rsid w:val="001A3956"/>
    <w:rsid w:val="001A3AB9"/>
    <w:rsid w:val="001A3B9C"/>
    <w:rsid w:val="001A3EBB"/>
    <w:rsid w:val="001A49D4"/>
    <w:rsid w:val="001A53B0"/>
    <w:rsid w:val="001A5437"/>
    <w:rsid w:val="001A56BF"/>
    <w:rsid w:val="001A5CF7"/>
    <w:rsid w:val="001A67C3"/>
    <w:rsid w:val="001A6B4D"/>
    <w:rsid w:val="001A6DB3"/>
    <w:rsid w:val="001A7E28"/>
    <w:rsid w:val="001B01BF"/>
    <w:rsid w:val="001B01CC"/>
    <w:rsid w:val="001B046D"/>
    <w:rsid w:val="001B1095"/>
    <w:rsid w:val="001B10FC"/>
    <w:rsid w:val="001B1133"/>
    <w:rsid w:val="001B131C"/>
    <w:rsid w:val="001B16F9"/>
    <w:rsid w:val="001B1DBE"/>
    <w:rsid w:val="001B20E9"/>
    <w:rsid w:val="001B2288"/>
    <w:rsid w:val="001B2DA0"/>
    <w:rsid w:val="001B3119"/>
    <w:rsid w:val="001B3864"/>
    <w:rsid w:val="001B3A3E"/>
    <w:rsid w:val="001B3DC7"/>
    <w:rsid w:val="001B41A9"/>
    <w:rsid w:val="001B4AD6"/>
    <w:rsid w:val="001B4D77"/>
    <w:rsid w:val="001B5562"/>
    <w:rsid w:val="001B571B"/>
    <w:rsid w:val="001B5A82"/>
    <w:rsid w:val="001B63AF"/>
    <w:rsid w:val="001B721C"/>
    <w:rsid w:val="001B7638"/>
    <w:rsid w:val="001B7695"/>
    <w:rsid w:val="001B7906"/>
    <w:rsid w:val="001B79BC"/>
    <w:rsid w:val="001B7A20"/>
    <w:rsid w:val="001B7C56"/>
    <w:rsid w:val="001B7DD7"/>
    <w:rsid w:val="001C0261"/>
    <w:rsid w:val="001C0419"/>
    <w:rsid w:val="001C091D"/>
    <w:rsid w:val="001C1326"/>
    <w:rsid w:val="001C19AE"/>
    <w:rsid w:val="001C1D41"/>
    <w:rsid w:val="001C1EB5"/>
    <w:rsid w:val="001C22AC"/>
    <w:rsid w:val="001C2B9A"/>
    <w:rsid w:val="001C30FC"/>
    <w:rsid w:val="001C3BB5"/>
    <w:rsid w:val="001C4070"/>
    <w:rsid w:val="001C4544"/>
    <w:rsid w:val="001C50C0"/>
    <w:rsid w:val="001C5219"/>
    <w:rsid w:val="001C5245"/>
    <w:rsid w:val="001C569C"/>
    <w:rsid w:val="001C5D43"/>
    <w:rsid w:val="001C60AC"/>
    <w:rsid w:val="001C6D60"/>
    <w:rsid w:val="001C6E26"/>
    <w:rsid w:val="001C704F"/>
    <w:rsid w:val="001C76E5"/>
    <w:rsid w:val="001C771A"/>
    <w:rsid w:val="001D0062"/>
    <w:rsid w:val="001D0333"/>
    <w:rsid w:val="001D08BE"/>
    <w:rsid w:val="001D14FC"/>
    <w:rsid w:val="001D1753"/>
    <w:rsid w:val="001D1F9E"/>
    <w:rsid w:val="001D27E8"/>
    <w:rsid w:val="001D294D"/>
    <w:rsid w:val="001D3106"/>
    <w:rsid w:val="001D37B8"/>
    <w:rsid w:val="001D3CE9"/>
    <w:rsid w:val="001D3E68"/>
    <w:rsid w:val="001D405B"/>
    <w:rsid w:val="001D4988"/>
    <w:rsid w:val="001D4C88"/>
    <w:rsid w:val="001D4CF3"/>
    <w:rsid w:val="001D4D25"/>
    <w:rsid w:val="001D4DCD"/>
    <w:rsid w:val="001D55D0"/>
    <w:rsid w:val="001D575C"/>
    <w:rsid w:val="001D67DE"/>
    <w:rsid w:val="001D6A53"/>
    <w:rsid w:val="001D6D3E"/>
    <w:rsid w:val="001D6E94"/>
    <w:rsid w:val="001D6FD5"/>
    <w:rsid w:val="001D7018"/>
    <w:rsid w:val="001D7664"/>
    <w:rsid w:val="001D7B9F"/>
    <w:rsid w:val="001D7C12"/>
    <w:rsid w:val="001D7E3A"/>
    <w:rsid w:val="001E03C2"/>
    <w:rsid w:val="001E0797"/>
    <w:rsid w:val="001E0909"/>
    <w:rsid w:val="001E09DC"/>
    <w:rsid w:val="001E12ED"/>
    <w:rsid w:val="001E16D3"/>
    <w:rsid w:val="001E1856"/>
    <w:rsid w:val="001E1AC5"/>
    <w:rsid w:val="001E1C03"/>
    <w:rsid w:val="001E2543"/>
    <w:rsid w:val="001E2E49"/>
    <w:rsid w:val="001E3280"/>
    <w:rsid w:val="001E371E"/>
    <w:rsid w:val="001E3900"/>
    <w:rsid w:val="001E4060"/>
    <w:rsid w:val="001E48A6"/>
    <w:rsid w:val="001E5722"/>
    <w:rsid w:val="001E5AB3"/>
    <w:rsid w:val="001E6598"/>
    <w:rsid w:val="001E6E89"/>
    <w:rsid w:val="001E7597"/>
    <w:rsid w:val="001E765F"/>
    <w:rsid w:val="001F072D"/>
    <w:rsid w:val="001F0916"/>
    <w:rsid w:val="001F0BEE"/>
    <w:rsid w:val="001F0D36"/>
    <w:rsid w:val="001F0EC9"/>
    <w:rsid w:val="001F1517"/>
    <w:rsid w:val="001F1829"/>
    <w:rsid w:val="001F1FCF"/>
    <w:rsid w:val="001F1FF4"/>
    <w:rsid w:val="001F2055"/>
    <w:rsid w:val="001F20B1"/>
    <w:rsid w:val="001F26F6"/>
    <w:rsid w:val="001F3304"/>
    <w:rsid w:val="001F3A49"/>
    <w:rsid w:val="001F3D4A"/>
    <w:rsid w:val="001F4DD4"/>
    <w:rsid w:val="001F4E6B"/>
    <w:rsid w:val="001F5726"/>
    <w:rsid w:val="001F586F"/>
    <w:rsid w:val="001F592E"/>
    <w:rsid w:val="001F5C27"/>
    <w:rsid w:val="001F5C87"/>
    <w:rsid w:val="001F5DC8"/>
    <w:rsid w:val="001F6158"/>
    <w:rsid w:val="001F6A73"/>
    <w:rsid w:val="001F6B24"/>
    <w:rsid w:val="001F6BDC"/>
    <w:rsid w:val="001F74D9"/>
    <w:rsid w:val="00200142"/>
    <w:rsid w:val="002005CA"/>
    <w:rsid w:val="00200F83"/>
    <w:rsid w:val="00201F49"/>
    <w:rsid w:val="0020214F"/>
    <w:rsid w:val="00202240"/>
    <w:rsid w:val="002023EA"/>
    <w:rsid w:val="00202790"/>
    <w:rsid w:val="00202A98"/>
    <w:rsid w:val="00202B33"/>
    <w:rsid w:val="00202DC1"/>
    <w:rsid w:val="002036CB"/>
    <w:rsid w:val="0020392B"/>
    <w:rsid w:val="00203E20"/>
    <w:rsid w:val="002042A3"/>
    <w:rsid w:val="00204F17"/>
    <w:rsid w:val="002056F9"/>
    <w:rsid w:val="00206846"/>
    <w:rsid w:val="00207222"/>
    <w:rsid w:val="002072ED"/>
    <w:rsid w:val="00207FFA"/>
    <w:rsid w:val="002118D7"/>
    <w:rsid w:val="00211D2B"/>
    <w:rsid w:val="00211D80"/>
    <w:rsid w:val="00211EBE"/>
    <w:rsid w:val="00212BA5"/>
    <w:rsid w:val="0021358C"/>
    <w:rsid w:val="00213AB0"/>
    <w:rsid w:val="00213AD4"/>
    <w:rsid w:val="00213B1C"/>
    <w:rsid w:val="00213BC7"/>
    <w:rsid w:val="00213F16"/>
    <w:rsid w:val="00214085"/>
    <w:rsid w:val="00214941"/>
    <w:rsid w:val="00214B3C"/>
    <w:rsid w:val="002150D1"/>
    <w:rsid w:val="0021704E"/>
    <w:rsid w:val="00217B8F"/>
    <w:rsid w:val="00217FA4"/>
    <w:rsid w:val="00220A42"/>
    <w:rsid w:val="00220E3F"/>
    <w:rsid w:val="0022106E"/>
    <w:rsid w:val="00221394"/>
    <w:rsid w:val="00221841"/>
    <w:rsid w:val="00221CC7"/>
    <w:rsid w:val="002221E8"/>
    <w:rsid w:val="00222553"/>
    <w:rsid w:val="002228F4"/>
    <w:rsid w:val="00222BED"/>
    <w:rsid w:val="00222E29"/>
    <w:rsid w:val="002237FE"/>
    <w:rsid w:val="002240B2"/>
    <w:rsid w:val="002245E3"/>
    <w:rsid w:val="00224708"/>
    <w:rsid w:val="00224774"/>
    <w:rsid w:val="00224896"/>
    <w:rsid w:val="002251DA"/>
    <w:rsid w:val="00225499"/>
    <w:rsid w:val="002256DC"/>
    <w:rsid w:val="00225C08"/>
    <w:rsid w:val="00225D9A"/>
    <w:rsid w:val="00226152"/>
    <w:rsid w:val="002264B3"/>
    <w:rsid w:val="0022711A"/>
    <w:rsid w:val="00227D8B"/>
    <w:rsid w:val="00230254"/>
    <w:rsid w:val="002304C8"/>
    <w:rsid w:val="00230AF5"/>
    <w:rsid w:val="00230C1A"/>
    <w:rsid w:val="002315C6"/>
    <w:rsid w:val="00231D0B"/>
    <w:rsid w:val="00231FB8"/>
    <w:rsid w:val="0023211C"/>
    <w:rsid w:val="0023215B"/>
    <w:rsid w:val="00232435"/>
    <w:rsid w:val="0023245D"/>
    <w:rsid w:val="00232EBD"/>
    <w:rsid w:val="00233495"/>
    <w:rsid w:val="0023372A"/>
    <w:rsid w:val="00233739"/>
    <w:rsid w:val="002339C2"/>
    <w:rsid w:val="002340C8"/>
    <w:rsid w:val="00234849"/>
    <w:rsid w:val="00235203"/>
    <w:rsid w:val="0023522B"/>
    <w:rsid w:val="00235AEC"/>
    <w:rsid w:val="00235B9E"/>
    <w:rsid w:val="00236B0D"/>
    <w:rsid w:val="00236DE7"/>
    <w:rsid w:val="00236E1F"/>
    <w:rsid w:val="00236E4D"/>
    <w:rsid w:val="002371B9"/>
    <w:rsid w:val="002377E1"/>
    <w:rsid w:val="00240374"/>
    <w:rsid w:val="00240891"/>
    <w:rsid w:val="00241313"/>
    <w:rsid w:val="00241D09"/>
    <w:rsid w:val="0024240D"/>
    <w:rsid w:val="00242501"/>
    <w:rsid w:val="00242B73"/>
    <w:rsid w:val="00242F7A"/>
    <w:rsid w:val="002430A9"/>
    <w:rsid w:val="002436BD"/>
    <w:rsid w:val="00243C70"/>
    <w:rsid w:val="00244E17"/>
    <w:rsid w:val="002455DE"/>
    <w:rsid w:val="00246181"/>
    <w:rsid w:val="002463C0"/>
    <w:rsid w:val="00246CD2"/>
    <w:rsid w:val="00247470"/>
    <w:rsid w:val="00247566"/>
    <w:rsid w:val="00247E09"/>
    <w:rsid w:val="002504DB"/>
    <w:rsid w:val="00250A30"/>
    <w:rsid w:val="00250D8D"/>
    <w:rsid w:val="002511F6"/>
    <w:rsid w:val="00251686"/>
    <w:rsid w:val="0025171F"/>
    <w:rsid w:val="00251BAE"/>
    <w:rsid w:val="0025349A"/>
    <w:rsid w:val="002535B1"/>
    <w:rsid w:val="00253BE3"/>
    <w:rsid w:val="0025439C"/>
    <w:rsid w:val="0025453C"/>
    <w:rsid w:val="0025468E"/>
    <w:rsid w:val="00254A3C"/>
    <w:rsid w:val="0025533F"/>
    <w:rsid w:val="00255474"/>
    <w:rsid w:val="0025572B"/>
    <w:rsid w:val="0025578B"/>
    <w:rsid w:val="00255AEF"/>
    <w:rsid w:val="00256161"/>
    <w:rsid w:val="00256345"/>
    <w:rsid w:val="0025672A"/>
    <w:rsid w:val="00256846"/>
    <w:rsid w:val="002569E2"/>
    <w:rsid w:val="00257245"/>
    <w:rsid w:val="002574FE"/>
    <w:rsid w:val="0025759A"/>
    <w:rsid w:val="0025775D"/>
    <w:rsid w:val="002579BB"/>
    <w:rsid w:val="00257ACD"/>
    <w:rsid w:val="00257F15"/>
    <w:rsid w:val="002600C8"/>
    <w:rsid w:val="00260335"/>
    <w:rsid w:val="00261A66"/>
    <w:rsid w:val="00261CBA"/>
    <w:rsid w:val="00261D3D"/>
    <w:rsid w:val="00262267"/>
    <w:rsid w:val="00262434"/>
    <w:rsid w:val="0026276E"/>
    <w:rsid w:val="002634D2"/>
    <w:rsid w:val="0026384B"/>
    <w:rsid w:val="00263D95"/>
    <w:rsid w:val="00264330"/>
    <w:rsid w:val="00264469"/>
    <w:rsid w:val="00264957"/>
    <w:rsid w:val="00265796"/>
    <w:rsid w:val="00265D95"/>
    <w:rsid w:val="00266032"/>
    <w:rsid w:val="00266344"/>
    <w:rsid w:val="00266F11"/>
    <w:rsid w:val="0026730A"/>
    <w:rsid w:val="00270806"/>
    <w:rsid w:val="002710D5"/>
    <w:rsid w:val="002714A8"/>
    <w:rsid w:val="00271B5E"/>
    <w:rsid w:val="00271B8B"/>
    <w:rsid w:val="00271BA6"/>
    <w:rsid w:val="00272611"/>
    <w:rsid w:val="00272644"/>
    <w:rsid w:val="0027266E"/>
    <w:rsid w:val="00272C0D"/>
    <w:rsid w:val="002748EF"/>
    <w:rsid w:val="00274BE0"/>
    <w:rsid w:val="00274C53"/>
    <w:rsid w:val="00274D9F"/>
    <w:rsid w:val="002756D8"/>
    <w:rsid w:val="002758B7"/>
    <w:rsid w:val="00275A54"/>
    <w:rsid w:val="002761B4"/>
    <w:rsid w:val="00276500"/>
    <w:rsid w:val="00276993"/>
    <w:rsid w:val="00277351"/>
    <w:rsid w:val="002774A3"/>
    <w:rsid w:val="002801C5"/>
    <w:rsid w:val="0028042A"/>
    <w:rsid w:val="00281046"/>
    <w:rsid w:val="002810F1"/>
    <w:rsid w:val="00281528"/>
    <w:rsid w:val="002816B8"/>
    <w:rsid w:val="00281806"/>
    <w:rsid w:val="00281A18"/>
    <w:rsid w:val="00281C91"/>
    <w:rsid w:val="00282FDC"/>
    <w:rsid w:val="002831DA"/>
    <w:rsid w:val="00283660"/>
    <w:rsid w:val="002836AF"/>
    <w:rsid w:val="00285CD3"/>
    <w:rsid w:val="00285FF4"/>
    <w:rsid w:val="00286185"/>
    <w:rsid w:val="0028708B"/>
    <w:rsid w:val="00290403"/>
    <w:rsid w:val="0029065A"/>
    <w:rsid w:val="00290799"/>
    <w:rsid w:val="00290C1C"/>
    <w:rsid w:val="00291082"/>
    <w:rsid w:val="002914C6"/>
    <w:rsid w:val="00291981"/>
    <w:rsid w:val="002919E8"/>
    <w:rsid w:val="00291C33"/>
    <w:rsid w:val="00291D64"/>
    <w:rsid w:val="00292408"/>
    <w:rsid w:val="002929CA"/>
    <w:rsid w:val="00292DB3"/>
    <w:rsid w:val="002938BE"/>
    <w:rsid w:val="00293EA4"/>
    <w:rsid w:val="00293EDB"/>
    <w:rsid w:val="00294E43"/>
    <w:rsid w:val="0029522D"/>
    <w:rsid w:val="002952BE"/>
    <w:rsid w:val="0029536C"/>
    <w:rsid w:val="00295681"/>
    <w:rsid w:val="00295740"/>
    <w:rsid w:val="00296C79"/>
    <w:rsid w:val="00297642"/>
    <w:rsid w:val="002A110D"/>
    <w:rsid w:val="002A1B31"/>
    <w:rsid w:val="002A1BCA"/>
    <w:rsid w:val="002A22C4"/>
    <w:rsid w:val="002A29BB"/>
    <w:rsid w:val="002A3B29"/>
    <w:rsid w:val="002A4312"/>
    <w:rsid w:val="002A4564"/>
    <w:rsid w:val="002A479E"/>
    <w:rsid w:val="002A4BFB"/>
    <w:rsid w:val="002A4F79"/>
    <w:rsid w:val="002A61C1"/>
    <w:rsid w:val="002A6ACA"/>
    <w:rsid w:val="002B0885"/>
    <w:rsid w:val="002B0B94"/>
    <w:rsid w:val="002B1177"/>
    <w:rsid w:val="002B1B06"/>
    <w:rsid w:val="002B1E53"/>
    <w:rsid w:val="002B2004"/>
    <w:rsid w:val="002B2CB9"/>
    <w:rsid w:val="002B2FD2"/>
    <w:rsid w:val="002B4335"/>
    <w:rsid w:val="002B4943"/>
    <w:rsid w:val="002B51BE"/>
    <w:rsid w:val="002B5386"/>
    <w:rsid w:val="002B54AB"/>
    <w:rsid w:val="002B554B"/>
    <w:rsid w:val="002B5646"/>
    <w:rsid w:val="002B56BD"/>
    <w:rsid w:val="002B653A"/>
    <w:rsid w:val="002B66AF"/>
    <w:rsid w:val="002B676A"/>
    <w:rsid w:val="002B67FC"/>
    <w:rsid w:val="002B6A93"/>
    <w:rsid w:val="002B713F"/>
    <w:rsid w:val="002B79CC"/>
    <w:rsid w:val="002B7A6E"/>
    <w:rsid w:val="002C13E8"/>
    <w:rsid w:val="002C141B"/>
    <w:rsid w:val="002C1579"/>
    <w:rsid w:val="002C15E7"/>
    <w:rsid w:val="002C1B18"/>
    <w:rsid w:val="002C1DD3"/>
    <w:rsid w:val="002C213F"/>
    <w:rsid w:val="002C2867"/>
    <w:rsid w:val="002C2A27"/>
    <w:rsid w:val="002C2EAC"/>
    <w:rsid w:val="002C2FBC"/>
    <w:rsid w:val="002C306F"/>
    <w:rsid w:val="002C3765"/>
    <w:rsid w:val="002C37F1"/>
    <w:rsid w:val="002C3889"/>
    <w:rsid w:val="002C38DE"/>
    <w:rsid w:val="002C3B31"/>
    <w:rsid w:val="002C450B"/>
    <w:rsid w:val="002C4AE7"/>
    <w:rsid w:val="002C4D25"/>
    <w:rsid w:val="002C4DB7"/>
    <w:rsid w:val="002C5270"/>
    <w:rsid w:val="002C531E"/>
    <w:rsid w:val="002C5D06"/>
    <w:rsid w:val="002C6448"/>
    <w:rsid w:val="002C6AA3"/>
    <w:rsid w:val="002C6C93"/>
    <w:rsid w:val="002C6F4C"/>
    <w:rsid w:val="002C70C9"/>
    <w:rsid w:val="002C7787"/>
    <w:rsid w:val="002C7E2F"/>
    <w:rsid w:val="002D040E"/>
    <w:rsid w:val="002D0B7F"/>
    <w:rsid w:val="002D1423"/>
    <w:rsid w:val="002D1629"/>
    <w:rsid w:val="002D2074"/>
    <w:rsid w:val="002D2558"/>
    <w:rsid w:val="002D2FB1"/>
    <w:rsid w:val="002D39DE"/>
    <w:rsid w:val="002D3A2E"/>
    <w:rsid w:val="002D44B0"/>
    <w:rsid w:val="002D5198"/>
    <w:rsid w:val="002D5618"/>
    <w:rsid w:val="002D5D06"/>
    <w:rsid w:val="002D60D3"/>
    <w:rsid w:val="002D6D8E"/>
    <w:rsid w:val="002D7582"/>
    <w:rsid w:val="002E0689"/>
    <w:rsid w:val="002E0FA1"/>
    <w:rsid w:val="002E160C"/>
    <w:rsid w:val="002E19AD"/>
    <w:rsid w:val="002E1B7A"/>
    <w:rsid w:val="002E22A5"/>
    <w:rsid w:val="002E2DE9"/>
    <w:rsid w:val="002E3478"/>
    <w:rsid w:val="002E388D"/>
    <w:rsid w:val="002E4644"/>
    <w:rsid w:val="002E4898"/>
    <w:rsid w:val="002E492D"/>
    <w:rsid w:val="002E57DF"/>
    <w:rsid w:val="002E58D4"/>
    <w:rsid w:val="002E5C0E"/>
    <w:rsid w:val="002E6121"/>
    <w:rsid w:val="002E6F8A"/>
    <w:rsid w:val="002E71D0"/>
    <w:rsid w:val="002E7B99"/>
    <w:rsid w:val="002E7D39"/>
    <w:rsid w:val="002F06C3"/>
    <w:rsid w:val="002F0707"/>
    <w:rsid w:val="002F14DB"/>
    <w:rsid w:val="002F153F"/>
    <w:rsid w:val="002F2798"/>
    <w:rsid w:val="002F2845"/>
    <w:rsid w:val="002F3428"/>
    <w:rsid w:val="002F3630"/>
    <w:rsid w:val="002F38E6"/>
    <w:rsid w:val="002F3AEF"/>
    <w:rsid w:val="002F488A"/>
    <w:rsid w:val="002F4E87"/>
    <w:rsid w:val="002F5979"/>
    <w:rsid w:val="002F5EEE"/>
    <w:rsid w:val="002F606B"/>
    <w:rsid w:val="002F60EA"/>
    <w:rsid w:val="002F61C8"/>
    <w:rsid w:val="002F6A21"/>
    <w:rsid w:val="002F6E29"/>
    <w:rsid w:val="002F7BCD"/>
    <w:rsid w:val="002F7E9B"/>
    <w:rsid w:val="003002FE"/>
    <w:rsid w:val="003010A3"/>
    <w:rsid w:val="00301522"/>
    <w:rsid w:val="00301982"/>
    <w:rsid w:val="003021C4"/>
    <w:rsid w:val="0030240A"/>
    <w:rsid w:val="0030286F"/>
    <w:rsid w:val="00304F72"/>
    <w:rsid w:val="00305C60"/>
    <w:rsid w:val="00305E27"/>
    <w:rsid w:val="003061E2"/>
    <w:rsid w:val="003061F2"/>
    <w:rsid w:val="00307192"/>
    <w:rsid w:val="00307565"/>
    <w:rsid w:val="00307C33"/>
    <w:rsid w:val="00307CDA"/>
    <w:rsid w:val="00307E4A"/>
    <w:rsid w:val="003101F7"/>
    <w:rsid w:val="00310992"/>
    <w:rsid w:val="00311606"/>
    <w:rsid w:val="003117A3"/>
    <w:rsid w:val="00312624"/>
    <w:rsid w:val="0031293A"/>
    <w:rsid w:val="00312BB2"/>
    <w:rsid w:val="0031366D"/>
    <w:rsid w:val="00313864"/>
    <w:rsid w:val="0031414E"/>
    <w:rsid w:val="00314269"/>
    <w:rsid w:val="00315124"/>
    <w:rsid w:val="00315829"/>
    <w:rsid w:val="00316196"/>
    <w:rsid w:val="00317091"/>
    <w:rsid w:val="003170DA"/>
    <w:rsid w:val="0031716A"/>
    <w:rsid w:val="00317577"/>
    <w:rsid w:val="003177BF"/>
    <w:rsid w:val="00317ABE"/>
    <w:rsid w:val="00317AD0"/>
    <w:rsid w:val="003203F5"/>
    <w:rsid w:val="00320488"/>
    <w:rsid w:val="00320EE7"/>
    <w:rsid w:val="00321220"/>
    <w:rsid w:val="00321258"/>
    <w:rsid w:val="003227F1"/>
    <w:rsid w:val="00322AFF"/>
    <w:rsid w:val="0032323A"/>
    <w:rsid w:val="00323978"/>
    <w:rsid w:val="00323DB7"/>
    <w:rsid w:val="00323E5F"/>
    <w:rsid w:val="003241B8"/>
    <w:rsid w:val="0032420C"/>
    <w:rsid w:val="003249D1"/>
    <w:rsid w:val="00324A28"/>
    <w:rsid w:val="00324D12"/>
    <w:rsid w:val="00325090"/>
    <w:rsid w:val="0032511E"/>
    <w:rsid w:val="00325781"/>
    <w:rsid w:val="00326046"/>
    <w:rsid w:val="00326268"/>
    <w:rsid w:val="00326954"/>
    <w:rsid w:val="00326F06"/>
    <w:rsid w:val="00327083"/>
    <w:rsid w:val="00327484"/>
    <w:rsid w:val="003274D8"/>
    <w:rsid w:val="00327561"/>
    <w:rsid w:val="0032774E"/>
    <w:rsid w:val="00327F4C"/>
    <w:rsid w:val="0033021D"/>
    <w:rsid w:val="00330FD1"/>
    <w:rsid w:val="00331249"/>
    <w:rsid w:val="003316F8"/>
    <w:rsid w:val="00331EA5"/>
    <w:rsid w:val="00331EC0"/>
    <w:rsid w:val="00332234"/>
    <w:rsid w:val="0033226B"/>
    <w:rsid w:val="0033236D"/>
    <w:rsid w:val="00332CDF"/>
    <w:rsid w:val="003342DE"/>
    <w:rsid w:val="00334900"/>
    <w:rsid w:val="00334E8E"/>
    <w:rsid w:val="00334F18"/>
    <w:rsid w:val="003350D3"/>
    <w:rsid w:val="003353AA"/>
    <w:rsid w:val="003358FE"/>
    <w:rsid w:val="00336186"/>
    <w:rsid w:val="00336282"/>
    <w:rsid w:val="00336B35"/>
    <w:rsid w:val="003371EB"/>
    <w:rsid w:val="00337746"/>
    <w:rsid w:val="003408C3"/>
    <w:rsid w:val="003414F6"/>
    <w:rsid w:val="00341B47"/>
    <w:rsid w:val="00341E65"/>
    <w:rsid w:val="00342192"/>
    <w:rsid w:val="003431E1"/>
    <w:rsid w:val="00343FF3"/>
    <w:rsid w:val="00344367"/>
    <w:rsid w:val="003443F6"/>
    <w:rsid w:val="00344CD3"/>
    <w:rsid w:val="0034604E"/>
    <w:rsid w:val="0034614E"/>
    <w:rsid w:val="00346294"/>
    <w:rsid w:val="00346587"/>
    <w:rsid w:val="0034695C"/>
    <w:rsid w:val="00346985"/>
    <w:rsid w:val="00347516"/>
    <w:rsid w:val="00350049"/>
    <w:rsid w:val="00350182"/>
    <w:rsid w:val="003506AA"/>
    <w:rsid w:val="00350E89"/>
    <w:rsid w:val="00351228"/>
    <w:rsid w:val="00351366"/>
    <w:rsid w:val="00353020"/>
    <w:rsid w:val="0035396A"/>
    <w:rsid w:val="003542B5"/>
    <w:rsid w:val="0035485C"/>
    <w:rsid w:val="00354B3F"/>
    <w:rsid w:val="00354BE1"/>
    <w:rsid w:val="00354CBF"/>
    <w:rsid w:val="00355575"/>
    <w:rsid w:val="00355753"/>
    <w:rsid w:val="003557C1"/>
    <w:rsid w:val="00355952"/>
    <w:rsid w:val="00355ED5"/>
    <w:rsid w:val="003561DD"/>
    <w:rsid w:val="0035660D"/>
    <w:rsid w:val="00356688"/>
    <w:rsid w:val="003567CE"/>
    <w:rsid w:val="003567EC"/>
    <w:rsid w:val="00356D17"/>
    <w:rsid w:val="0035779F"/>
    <w:rsid w:val="0036038C"/>
    <w:rsid w:val="00360D96"/>
    <w:rsid w:val="00360E75"/>
    <w:rsid w:val="00361500"/>
    <w:rsid w:val="003619DB"/>
    <w:rsid w:val="00361F46"/>
    <w:rsid w:val="003625D6"/>
    <w:rsid w:val="00362A8F"/>
    <w:rsid w:val="0036308C"/>
    <w:rsid w:val="003632F0"/>
    <w:rsid w:val="003638F8"/>
    <w:rsid w:val="00363B39"/>
    <w:rsid w:val="00364064"/>
    <w:rsid w:val="003640C1"/>
    <w:rsid w:val="003642EB"/>
    <w:rsid w:val="00364750"/>
    <w:rsid w:val="003650E3"/>
    <w:rsid w:val="00365DCE"/>
    <w:rsid w:val="003662E9"/>
    <w:rsid w:val="0036630C"/>
    <w:rsid w:val="00367083"/>
    <w:rsid w:val="003700B8"/>
    <w:rsid w:val="00370BC5"/>
    <w:rsid w:val="00371CB4"/>
    <w:rsid w:val="00371CBC"/>
    <w:rsid w:val="00371D33"/>
    <w:rsid w:val="00372484"/>
    <w:rsid w:val="00372584"/>
    <w:rsid w:val="00372838"/>
    <w:rsid w:val="00373F96"/>
    <w:rsid w:val="003742F3"/>
    <w:rsid w:val="0037434A"/>
    <w:rsid w:val="00374572"/>
    <w:rsid w:val="00374643"/>
    <w:rsid w:val="00374B92"/>
    <w:rsid w:val="003750C8"/>
    <w:rsid w:val="003750CB"/>
    <w:rsid w:val="003753A1"/>
    <w:rsid w:val="0037567B"/>
    <w:rsid w:val="00375A87"/>
    <w:rsid w:val="00375D13"/>
    <w:rsid w:val="0037616B"/>
    <w:rsid w:val="00377663"/>
    <w:rsid w:val="00380167"/>
    <w:rsid w:val="0038075F"/>
    <w:rsid w:val="0038087B"/>
    <w:rsid w:val="00380F77"/>
    <w:rsid w:val="00381321"/>
    <w:rsid w:val="0038165A"/>
    <w:rsid w:val="00381C1D"/>
    <w:rsid w:val="00381CDB"/>
    <w:rsid w:val="0038204A"/>
    <w:rsid w:val="00382668"/>
    <w:rsid w:val="0038278D"/>
    <w:rsid w:val="00382E2D"/>
    <w:rsid w:val="00383032"/>
    <w:rsid w:val="00383256"/>
    <w:rsid w:val="003846E5"/>
    <w:rsid w:val="003848EB"/>
    <w:rsid w:val="00384B97"/>
    <w:rsid w:val="00384BA7"/>
    <w:rsid w:val="00384DAE"/>
    <w:rsid w:val="003865CE"/>
    <w:rsid w:val="003873CF"/>
    <w:rsid w:val="0038755B"/>
    <w:rsid w:val="003876DC"/>
    <w:rsid w:val="00390431"/>
    <w:rsid w:val="003906F0"/>
    <w:rsid w:val="00390720"/>
    <w:rsid w:val="003909F9"/>
    <w:rsid w:val="003910F5"/>
    <w:rsid w:val="0039130B"/>
    <w:rsid w:val="00392442"/>
    <w:rsid w:val="003926AA"/>
    <w:rsid w:val="003929ED"/>
    <w:rsid w:val="00392C7F"/>
    <w:rsid w:val="00392F29"/>
    <w:rsid w:val="00393E32"/>
    <w:rsid w:val="0039438A"/>
    <w:rsid w:val="003949FE"/>
    <w:rsid w:val="00394C70"/>
    <w:rsid w:val="00394EEE"/>
    <w:rsid w:val="00395AD8"/>
    <w:rsid w:val="00396608"/>
    <w:rsid w:val="00396657"/>
    <w:rsid w:val="003969DF"/>
    <w:rsid w:val="0039726F"/>
    <w:rsid w:val="00397E27"/>
    <w:rsid w:val="00397F70"/>
    <w:rsid w:val="003A0816"/>
    <w:rsid w:val="003A1423"/>
    <w:rsid w:val="003A1BDD"/>
    <w:rsid w:val="003A1CC2"/>
    <w:rsid w:val="003A1D0F"/>
    <w:rsid w:val="003A24DD"/>
    <w:rsid w:val="003A2C3B"/>
    <w:rsid w:val="003A2C9B"/>
    <w:rsid w:val="003A2FEC"/>
    <w:rsid w:val="003A33FB"/>
    <w:rsid w:val="003A34F0"/>
    <w:rsid w:val="003A36A0"/>
    <w:rsid w:val="003A37A2"/>
    <w:rsid w:val="003A3AE8"/>
    <w:rsid w:val="003A4859"/>
    <w:rsid w:val="003A4BFA"/>
    <w:rsid w:val="003A4C56"/>
    <w:rsid w:val="003A4FB2"/>
    <w:rsid w:val="003A615A"/>
    <w:rsid w:val="003A71EA"/>
    <w:rsid w:val="003A7636"/>
    <w:rsid w:val="003A7999"/>
    <w:rsid w:val="003B0301"/>
    <w:rsid w:val="003B0EF4"/>
    <w:rsid w:val="003B1098"/>
    <w:rsid w:val="003B17AB"/>
    <w:rsid w:val="003B1C66"/>
    <w:rsid w:val="003B22E2"/>
    <w:rsid w:val="003B24CE"/>
    <w:rsid w:val="003B307F"/>
    <w:rsid w:val="003B35E3"/>
    <w:rsid w:val="003B4008"/>
    <w:rsid w:val="003B466B"/>
    <w:rsid w:val="003B46FD"/>
    <w:rsid w:val="003B54AF"/>
    <w:rsid w:val="003B54C0"/>
    <w:rsid w:val="003B58F9"/>
    <w:rsid w:val="003B5C13"/>
    <w:rsid w:val="003B6624"/>
    <w:rsid w:val="003B6ADF"/>
    <w:rsid w:val="003B6F0C"/>
    <w:rsid w:val="003B761B"/>
    <w:rsid w:val="003B7C60"/>
    <w:rsid w:val="003C02CC"/>
    <w:rsid w:val="003C0369"/>
    <w:rsid w:val="003C076C"/>
    <w:rsid w:val="003C0BBE"/>
    <w:rsid w:val="003C0D04"/>
    <w:rsid w:val="003C1041"/>
    <w:rsid w:val="003C1695"/>
    <w:rsid w:val="003C188B"/>
    <w:rsid w:val="003C2189"/>
    <w:rsid w:val="003C3A0A"/>
    <w:rsid w:val="003C3BB6"/>
    <w:rsid w:val="003C4109"/>
    <w:rsid w:val="003C4113"/>
    <w:rsid w:val="003C4A66"/>
    <w:rsid w:val="003C5032"/>
    <w:rsid w:val="003C5103"/>
    <w:rsid w:val="003C5356"/>
    <w:rsid w:val="003C5515"/>
    <w:rsid w:val="003C57C8"/>
    <w:rsid w:val="003C5A39"/>
    <w:rsid w:val="003C5CED"/>
    <w:rsid w:val="003C5DBE"/>
    <w:rsid w:val="003C5F25"/>
    <w:rsid w:val="003C69A9"/>
    <w:rsid w:val="003C6FC2"/>
    <w:rsid w:val="003C706C"/>
    <w:rsid w:val="003C707F"/>
    <w:rsid w:val="003C71BA"/>
    <w:rsid w:val="003C72C6"/>
    <w:rsid w:val="003C7AB1"/>
    <w:rsid w:val="003C7E49"/>
    <w:rsid w:val="003D03BC"/>
    <w:rsid w:val="003D0B1D"/>
    <w:rsid w:val="003D0C02"/>
    <w:rsid w:val="003D2C13"/>
    <w:rsid w:val="003D2DF8"/>
    <w:rsid w:val="003D3F3A"/>
    <w:rsid w:val="003D4263"/>
    <w:rsid w:val="003D4356"/>
    <w:rsid w:val="003D4A3D"/>
    <w:rsid w:val="003D4E5E"/>
    <w:rsid w:val="003D57BA"/>
    <w:rsid w:val="003D5829"/>
    <w:rsid w:val="003D5B48"/>
    <w:rsid w:val="003D5D9D"/>
    <w:rsid w:val="003D62F3"/>
    <w:rsid w:val="003D6F36"/>
    <w:rsid w:val="003D6FA1"/>
    <w:rsid w:val="003D7232"/>
    <w:rsid w:val="003D72B6"/>
    <w:rsid w:val="003D79BF"/>
    <w:rsid w:val="003D7D30"/>
    <w:rsid w:val="003D7DBF"/>
    <w:rsid w:val="003E0251"/>
    <w:rsid w:val="003E03E4"/>
    <w:rsid w:val="003E0C07"/>
    <w:rsid w:val="003E122F"/>
    <w:rsid w:val="003E1333"/>
    <w:rsid w:val="003E144F"/>
    <w:rsid w:val="003E159E"/>
    <w:rsid w:val="003E165F"/>
    <w:rsid w:val="003E1C15"/>
    <w:rsid w:val="003E214B"/>
    <w:rsid w:val="003E23A6"/>
    <w:rsid w:val="003E306C"/>
    <w:rsid w:val="003E391F"/>
    <w:rsid w:val="003E4DF6"/>
    <w:rsid w:val="003E51BA"/>
    <w:rsid w:val="003E5211"/>
    <w:rsid w:val="003E5B18"/>
    <w:rsid w:val="003E5C2B"/>
    <w:rsid w:val="003E5D57"/>
    <w:rsid w:val="003E64E9"/>
    <w:rsid w:val="003E6DEE"/>
    <w:rsid w:val="003E73C1"/>
    <w:rsid w:val="003E7B24"/>
    <w:rsid w:val="003F0B9E"/>
    <w:rsid w:val="003F0C48"/>
    <w:rsid w:val="003F1342"/>
    <w:rsid w:val="003F1AD6"/>
    <w:rsid w:val="003F1BC1"/>
    <w:rsid w:val="003F208B"/>
    <w:rsid w:val="003F27CE"/>
    <w:rsid w:val="003F2B9C"/>
    <w:rsid w:val="003F310D"/>
    <w:rsid w:val="003F32F4"/>
    <w:rsid w:val="003F3995"/>
    <w:rsid w:val="003F3C9D"/>
    <w:rsid w:val="003F5143"/>
    <w:rsid w:val="003F59D2"/>
    <w:rsid w:val="003F743B"/>
    <w:rsid w:val="003F7445"/>
    <w:rsid w:val="00400054"/>
    <w:rsid w:val="00400384"/>
    <w:rsid w:val="004009ED"/>
    <w:rsid w:val="00400A13"/>
    <w:rsid w:val="00401093"/>
    <w:rsid w:val="004015E2"/>
    <w:rsid w:val="004016AD"/>
    <w:rsid w:val="00401CC2"/>
    <w:rsid w:val="00402E4B"/>
    <w:rsid w:val="004030B4"/>
    <w:rsid w:val="0040340C"/>
    <w:rsid w:val="004034DC"/>
    <w:rsid w:val="0040359B"/>
    <w:rsid w:val="0040370B"/>
    <w:rsid w:val="00403DF5"/>
    <w:rsid w:val="0040484E"/>
    <w:rsid w:val="00404965"/>
    <w:rsid w:val="00404CAF"/>
    <w:rsid w:val="00404D8D"/>
    <w:rsid w:val="00405741"/>
    <w:rsid w:val="00405AEC"/>
    <w:rsid w:val="00406407"/>
    <w:rsid w:val="004064AC"/>
    <w:rsid w:val="004073C9"/>
    <w:rsid w:val="00407709"/>
    <w:rsid w:val="004079B4"/>
    <w:rsid w:val="00410DCF"/>
    <w:rsid w:val="004112BE"/>
    <w:rsid w:val="00411D08"/>
    <w:rsid w:val="004129E2"/>
    <w:rsid w:val="0041303C"/>
    <w:rsid w:val="00413103"/>
    <w:rsid w:val="0041319C"/>
    <w:rsid w:val="00413497"/>
    <w:rsid w:val="0041380F"/>
    <w:rsid w:val="00413B95"/>
    <w:rsid w:val="00413E01"/>
    <w:rsid w:val="00414121"/>
    <w:rsid w:val="00414385"/>
    <w:rsid w:val="00415008"/>
    <w:rsid w:val="00415306"/>
    <w:rsid w:val="00415606"/>
    <w:rsid w:val="004158E1"/>
    <w:rsid w:val="00415B3D"/>
    <w:rsid w:val="00415F1A"/>
    <w:rsid w:val="004164EC"/>
    <w:rsid w:val="00416731"/>
    <w:rsid w:val="0041691F"/>
    <w:rsid w:val="00416F7D"/>
    <w:rsid w:val="0041709C"/>
    <w:rsid w:val="004170DC"/>
    <w:rsid w:val="004171A2"/>
    <w:rsid w:val="00417840"/>
    <w:rsid w:val="0041797D"/>
    <w:rsid w:val="00420007"/>
    <w:rsid w:val="00420120"/>
    <w:rsid w:val="00421C09"/>
    <w:rsid w:val="004222D6"/>
    <w:rsid w:val="00422B4C"/>
    <w:rsid w:val="00422DEA"/>
    <w:rsid w:val="00422E52"/>
    <w:rsid w:val="00423057"/>
    <w:rsid w:val="004239C7"/>
    <w:rsid w:val="004247FB"/>
    <w:rsid w:val="00424D45"/>
    <w:rsid w:val="00424E69"/>
    <w:rsid w:val="00424FF1"/>
    <w:rsid w:val="0042572D"/>
    <w:rsid w:val="00425CBF"/>
    <w:rsid w:val="00425D60"/>
    <w:rsid w:val="00426677"/>
    <w:rsid w:val="00426AA5"/>
    <w:rsid w:val="004272F3"/>
    <w:rsid w:val="00427DAB"/>
    <w:rsid w:val="00427F4A"/>
    <w:rsid w:val="00427F86"/>
    <w:rsid w:val="00430522"/>
    <w:rsid w:val="00430920"/>
    <w:rsid w:val="00430CC5"/>
    <w:rsid w:val="004316A1"/>
    <w:rsid w:val="0043176A"/>
    <w:rsid w:val="0043216A"/>
    <w:rsid w:val="0043258B"/>
    <w:rsid w:val="00432C3A"/>
    <w:rsid w:val="0043314C"/>
    <w:rsid w:val="004332CD"/>
    <w:rsid w:val="004337B6"/>
    <w:rsid w:val="004337EF"/>
    <w:rsid w:val="004344AC"/>
    <w:rsid w:val="00434B38"/>
    <w:rsid w:val="00435820"/>
    <w:rsid w:val="00435979"/>
    <w:rsid w:val="004368B1"/>
    <w:rsid w:val="00436AE1"/>
    <w:rsid w:val="004378E1"/>
    <w:rsid w:val="00437E2E"/>
    <w:rsid w:val="00440602"/>
    <w:rsid w:val="004406B4"/>
    <w:rsid w:val="00440B9D"/>
    <w:rsid w:val="00440BC6"/>
    <w:rsid w:val="00440DAF"/>
    <w:rsid w:val="0044159A"/>
    <w:rsid w:val="00441652"/>
    <w:rsid w:val="0044178F"/>
    <w:rsid w:val="00441F91"/>
    <w:rsid w:val="00442C7E"/>
    <w:rsid w:val="0044355A"/>
    <w:rsid w:val="00444203"/>
    <w:rsid w:val="0044425B"/>
    <w:rsid w:val="00444307"/>
    <w:rsid w:val="00444E55"/>
    <w:rsid w:val="00444EB1"/>
    <w:rsid w:val="0044521B"/>
    <w:rsid w:val="004455EC"/>
    <w:rsid w:val="004459B2"/>
    <w:rsid w:val="00445D40"/>
    <w:rsid w:val="0044663D"/>
    <w:rsid w:val="00446816"/>
    <w:rsid w:val="00446965"/>
    <w:rsid w:val="00447EA6"/>
    <w:rsid w:val="0045063B"/>
    <w:rsid w:val="0045077D"/>
    <w:rsid w:val="00450898"/>
    <w:rsid w:val="00450A00"/>
    <w:rsid w:val="00450D65"/>
    <w:rsid w:val="00450EDD"/>
    <w:rsid w:val="00450FE8"/>
    <w:rsid w:val="00451246"/>
    <w:rsid w:val="00451B6C"/>
    <w:rsid w:val="00451D03"/>
    <w:rsid w:val="00451E3A"/>
    <w:rsid w:val="00451FE0"/>
    <w:rsid w:val="0045212D"/>
    <w:rsid w:val="0045260B"/>
    <w:rsid w:val="0045333B"/>
    <w:rsid w:val="004537CA"/>
    <w:rsid w:val="00453E64"/>
    <w:rsid w:val="00453E87"/>
    <w:rsid w:val="00454BBE"/>
    <w:rsid w:val="00455129"/>
    <w:rsid w:val="00455148"/>
    <w:rsid w:val="004552FE"/>
    <w:rsid w:val="00455660"/>
    <w:rsid w:val="00455857"/>
    <w:rsid w:val="00455939"/>
    <w:rsid w:val="00455E5F"/>
    <w:rsid w:val="00456532"/>
    <w:rsid w:val="00456725"/>
    <w:rsid w:val="00456BC6"/>
    <w:rsid w:val="00456BEE"/>
    <w:rsid w:val="004579EB"/>
    <w:rsid w:val="00460057"/>
    <w:rsid w:val="00460891"/>
    <w:rsid w:val="00460B44"/>
    <w:rsid w:val="00460B5F"/>
    <w:rsid w:val="004613C8"/>
    <w:rsid w:val="004615AF"/>
    <w:rsid w:val="00461912"/>
    <w:rsid w:val="00461D77"/>
    <w:rsid w:val="00461DED"/>
    <w:rsid w:val="0046231C"/>
    <w:rsid w:val="00462762"/>
    <w:rsid w:val="0046306B"/>
    <w:rsid w:val="0046325D"/>
    <w:rsid w:val="00463282"/>
    <w:rsid w:val="004632F5"/>
    <w:rsid w:val="00463DA1"/>
    <w:rsid w:val="00463F1D"/>
    <w:rsid w:val="00464690"/>
    <w:rsid w:val="00464AF4"/>
    <w:rsid w:val="00464C87"/>
    <w:rsid w:val="00464D4C"/>
    <w:rsid w:val="00464F4A"/>
    <w:rsid w:val="00464F5D"/>
    <w:rsid w:val="004653D8"/>
    <w:rsid w:val="0046581E"/>
    <w:rsid w:val="00465920"/>
    <w:rsid w:val="00465F4A"/>
    <w:rsid w:val="00465F9B"/>
    <w:rsid w:val="00465FFE"/>
    <w:rsid w:val="00466216"/>
    <w:rsid w:val="00467282"/>
    <w:rsid w:val="0046798B"/>
    <w:rsid w:val="0047027A"/>
    <w:rsid w:val="00470CDA"/>
    <w:rsid w:val="00470EC0"/>
    <w:rsid w:val="00470FB3"/>
    <w:rsid w:val="00471178"/>
    <w:rsid w:val="00471535"/>
    <w:rsid w:val="0047176A"/>
    <w:rsid w:val="00471A41"/>
    <w:rsid w:val="00471D36"/>
    <w:rsid w:val="00472676"/>
    <w:rsid w:val="0047362B"/>
    <w:rsid w:val="00473B42"/>
    <w:rsid w:val="00473F38"/>
    <w:rsid w:val="00474041"/>
    <w:rsid w:val="004742C3"/>
    <w:rsid w:val="00474320"/>
    <w:rsid w:val="004746D2"/>
    <w:rsid w:val="00474AFC"/>
    <w:rsid w:val="004750A1"/>
    <w:rsid w:val="00475488"/>
    <w:rsid w:val="00475647"/>
    <w:rsid w:val="0047589E"/>
    <w:rsid w:val="00475938"/>
    <w:rsid w:val="004761B6"/>
    <w:rsid w:val="00476A29"/>
    <w:rsid w:val="00477682"/>
    <w:rsid w:val="00480C30"/>
    <w:rsid w:val="00480F19"/>
    <w:rsid w:val="004815FD"/>
    <w:rsid w:val="004818D1"/>
    <w:rsid w:val="00481C0C"/>
    <w:rsid w:val="00483B4E"/>
    <w:rsid w:val="00484123"/>
    <w:rsid w:val="004847D3"/>
    <w:rsid w:val="00484868"/>
    <w:rsid w:val="00484CBA"/>
    <w:rsid w:val="00484CBE"/>
    <w:rsid w:val="004853BF"/>
    <w:rsid w:val="00485CE6"/>
    <w:rsid w:val="00486040"/>
    <w:rsid w:val="00487CB4"/>
    <w:rsid w:val="00487F0B"/>
    <w:rsid w:val="0049073C"/>
    <w:rsid w:val="0049090F"/>
    <w:rsid w:val="004909D0"/>
    <w:rsid w:val="00491FAA"/>
    <w:rsid w:val="00492350"/>
    <w:rsid w:val="00492FFC"/>
    <w:rsid w:val="00494284"/>
    <w:rsid w:val="00494302"/>
    <w:rsid w:val="00494C77"/>
    <w:rsid w:val="0049501A"/>
    <w:rsid w:val="00495D80"/>
    <w:rsid w:val="00495DA1"/>
    <w:rsid w:val="00496705"/>
    <w:rsid w:val="0049681D"/>
    <w:rsid w:val="0049767D"/>
    <w:rsid w:val="0049774F"/>
    <w:rsid w:val="00497A37"/>
    <w:rsid w:val="004A05B3"/>
    <w:rsid w:val="004A0BE0"/>
    <w:rsid w:val="004A0C8F"/>
    <w:rsid w:val="004A0EB0"/>
    <w:rsid w:val="004A12DB"/>
    <w:rsid w:val="004A18E1"/>
    <w:rsid w:val="004A234D"/>
    <w:rsid w:val="004A2C30"/>
    <w:rsid w:val="004A2DAB"/>
    <w:rsid w:val="004A3C59"/>
    <w:rsid w:val="004A3CEC"/>
    <w:rsid w:val="004A407A"/>
    <w:rsid w:val="004A417D"/>
    <w:rsid w:val="004A4DD1"/>
    <w:rsid w:val="004A4FDF"/>
    <w:rsid w:val="004A5670"/>
    <w:rsid w:val="004A62C9"/>
    <w:rsid w:val="004A6597"/>
    <w:rsid w:val="004A6A1F"/>
    <w:rsid w:val="004A72FE"/>
    <w:rsid w:val="004A7740"/>
    <w:rsid w:val="004B0153"/>
    <w:rsid w:val="004B074B"/>
    <w:rsid w:val="004B0DC4"/>
    <w:rsid w:val="004B0FED"/>
    <w:rsid w:val="004B1330"/>
    <w:rsid w:val="004B165C"/>
    <w:rsid w:val="004B1F61"/>
    <w:rsid w:val="004B2043"/>
    <w:rsid w:val="004B20E6"/>
    <w:rsid w:val="004B3576"/>
    <w:rsid w:val="004B3CD4"/>
    <w:rsid w:val="004B4856"/>
    <w:rsid w:val="004B4893"/>
    <w:rsid w:val="004B4CE6"/>
    <w:rsid w:val="004B4E3C"/>
    <w:rsid w:val="004B53FA"/>
    <w:rsid w:val="004B6660"/>
    <w:rsid w:val="004B69FF"/>
    <w:rsid w:val="004B70CC"/>
    <w:rsid w:val="004B70F2"/>
    <w:rsid w:val="004B71F5"/>
    <w:rsid w:val="004B7445"/>
    <w:rsid w:val="004B74EE"/>
    <w:rsid w:val="004C00FD"/>
    <w:rsid w:val="004C04C8"/>
    <w:rsid w:val="004C0B06"/>
    <w:rsid w:val="004C0B20"/>
    <w:rsid w:val="004C12AC"/>
    <w:rsid w:val="004C12F9"/>
    <w:rsid w:val="004C2891"/>
    <w:rsid w:val="004C29F1"/>
    <w:rsid w:val="004C3239"/>
    <w:rsid w:val="004C36A9"/>
    <w:rsid w:val="004C3711"/>
    <w:rsid w:val="004C3D50"/>
    <w:rsid w:val="004C4128"/>
    <w:rsid w:val="004C44BC"/>
    <w:rsid w:val="004C495B"/>
    <w:rsid w:val="004C4AD1"/>
    <w:rsid w:val="004C4AF9"/>
    <w:rsid w:val="004C55BB"/>
    <w:rsid w:val="004C5C43"/>
    <w:rsid w:val="004C602B"/>
    <w:rsid w:val="004C61AF"/>
    <w:rsid w:val="004C6421"/>
    <w:rsid w:val="004C646E"/>
    <w:rsid w:val="004C6CD4"/>
    <w:rsid w:val="004C7FE5"/>
    <w:rsid w:val="004D16A8"/>
    <w:rsid w:val="004D19B1"/>
    <w:rsid w:val="004D2075"/>
    <w:rsid w:val="004D2355"/>
    <w:rsid w:val="004D281C"/>
    <w:rsid w:val="004D288E"/>
    <w:rsid w:val="004D2AF0"/>
    <w:rsid w:val="004D3A16"/>
    <w:rsid w:val="004D3C71"/>
    <w:rsid w:val="004D4313"/>
    <w:rsid w:val="004D5874"/>
    <w:rsid w:val="004D5ED5"/>
    <w:rsid w:val="004D5FE6"/>
    <w:rsid w:val="004D69A7"/>
    <w:rsid w:val="004D6C09"/>
    <w:rsid w:val="004D6C5C"/>
    <w:rsid w:val="004D72C4"/>
    <w:rsid w:val="004D74CD"/>
    <w:rsid w:val="004D779F"/>
    <w:rsid w:val="004D7888"/>
    <w:rsid w:val="004D788A"/>
    <w:rsid w:val="004D7A6E"/>
    <w:rsid w:val="004D7BD8"/>
    <w:rsid w:val="004D7F4A"/>
    <w:rsid w:val="004E0866"/>
    <w:rsid w:val="004E1E54"/>
    <w:rsid w:val="004E286B"/>
    <w:rsid w:val="004E2AF6"/>
    <w:rsid w:val="004E2D19"/>
    <w:rsid w:val="004E2ECD"/>
    <w:rsid w:val="004E2ECE"/>
    <w:rsid w:val="004E2F7F"/>
    <w:rsid w:val="004E45EB"/>
    <w:rsid w:val="004E48E4"/>
    <w:rsid w:val="004E507F"/>
    <w:rsid w:val="004E513E"/>
    <w:rsid w:val="004E5E30"/>
    <w:rsid w:val="004E6428"/>
    <w:rsid w:val="004E6F9B"/>
    <w:rsid w:val="004F028A"/>
    <w:rsid w:val="004F0930"/>
    <w:rsid w:val="004F0D62"/>
    <w:rsid w:val="004F0D6C"/>
    <w:rsid w:val="004F1163"/>
    <w:rsid w:val="004F12B3"/>
    <w:rsid w:val="004F1B0C"/>
    <w:rsid w:val="004F1D45"/>
    <w:rsid w:val="004F256F"/>
    <w:rsid w:val="004F2D14"/>
    <w:rsid w:val="004F4118"/>
    <w:rsid w:val="004F4350"/>
    <w:rsid w:val="004F44D0"/>
    <w:rsid w:val="004F4AF8"/>
    <w:rsid w:val="004F5A06"/>
    <w:rsid w:val="004F6277"/>
    <w:rsid w:val="004F69AB"/>
    <w:rsid w:val="004F6F26"/>
    <w:rsid w:val="004F77DC"/>
    <w:rsid w:val="00500250"/>
    <w:rsid w:val="0050059A"/>
    <w:rsid w:val="005009E1"/>
    <w:rsid w:val="00500A3F"/>
    <w:rsid w:val="00500C52"/>
    <w:rsid w:val="00500F1B"/>
    <w:rsid w:val="0050208C"/>
    <w:rsid w:val="0050243E"/>
    <w:rsid w:val="005028A4"/>
    <w:rsid w:val="005031CC"/>
    <w:rsid w:val="0050338C"/>
    <w:rsid w:val="00503774"/>
    <w:rsid w:val="005038BC"/>
    <w:rsid w:val="00503948"/>
    <w:rsid w:val="00503BF0"/>
    <w:rsid w:val="00503DBD"/>
    <w:rsid w:val="005045FC"/>
    <w:rsid w:val="00504845"/>
    <w:rsid w:val="005048FA"/>
    <w:rsid w:val="00504A0D"/>
    <w:rsid w:val="00504BBF"/>
    <w:rsid w:val="005059B5"/>
    <w:rsid w:val="00506766"/>
    <w:rsid w:val="00506C91"/>
    <w:rsid w:val="00507541"/>
    <w:rsid w:val="00507981"/>
    <w:rsid w:val="00510892"/>
    <w:rsid w:val="00510A49"/>
    <w:rsid w:val="00510AC1"/>
    <w:rsid w:val="00510B55"/>
    <w:rsid w:val="00511FC7"/>
    <w:rsid w:val="00512086"/>
    <w:rsid w:val="005121B6"/>
    <w:rsid w:val="005131FD"/>
    <w:rsid w:val="005135D6"/>
    <w:rsid w:val="00513E24"/>
    <w:rsid w:val="005146A2"/>
    <w:rsid w:val="00514AA1"/>
    <w:rsid w:val="005150C5"/>
    <w:rsid w:val="00515DBF"/>
    <w:rsid w:val="00515F53"/>
    <w:rsid w:val="005163CA"/>
    <w:rsid w:val="005164E7"/>
    <w:rsid w:val="00516AFE"/>
    <w:rsid w:val="00516CA6"/>
    <w:rsid w:val="005170D1"/>
    <w:rsid w:val="005172D9"/>
    <w:rsid w:val="005175FC"/>
    <w:rsid w:val="00517BE2"/>
    <w:rsid w:val="00517DB0"/>
    <w:rsid w:val="00517DF2"/>
    <w:rsid w:val="00520C83"/>
    <w:rsid w:val="00520DE3"/>
    <w:rsid w:val="00521484"/>
    <w:rsid w:val="00521630"/>
    <w:rsid w:val="00521C0F"/>
    <w:rsid w:val="005227EB"/>
    <w:rsid w:val="00522E6F"/>
    <w:rsid w:val="0052311C"/>
    <w:rsid w:val="00523F21"/>
    <w:rsid w:val="00524452"/>
    <w:rsid w:val="00524632"/>
    <w:rsid w:val="00524857"/>
    <w:rsid w:val="00524908"/>
    <w:rsid w:val="005259EA"/>
    <w:rsid w:val="00526440"/>
    <w:rsid w:val="0052649C"/>
    <w:rsid w:val="00526545"/>
    <w:rsid w:val="005265C7"/>
    <w:rsid w:val="005265D5"/>
    <w:rsid w:val="0052682B"/>
    <w:rsid w:val="00526FCF"/>
    <w:rsid w:val="00527DF5"/>
    <w:rsid w:val="00530637"/>
    <w:rsid w:val="0053082A"/>
    <w:rsid w:val="00530962"/>
    <w:rsid w:val="00530A8E"/>
    <w:rsid w:val="00530CA6"/>
    <w:rsid w:val="005318FD"/>
    <w:rsid w:val="00531E12"/>
    <w:rsid w:val="005322EC"/>
    <w:rsid w:val="00532AC4"/>
    <w:rsid w:val="00532C43"/>
    <w:rsid w:val="00532F01"/>
    <w:rsid w:val="00533053"/>
    <w:rsid w:val="0053319D"/>
    <w:rsid w:val="005335CA"/>
    <w:rsid w:val="00534A5C"/>
    <w:rsid w:val="005351B3"/>
    <w:rsid w:val="005353CB"/>
    <w:rsid w:val="00536752"/>
    <w:rsid w:val="005369D0"/>
    <w:rsid w:val="00536B16"/>
    <w:rsid w:val="00536CFB"/>
    <w:rsid w:val="0053742B"/>
    <w:rsid w:val="00537553"/>
    <w:rsid w:val="005376A5"/>
    <w:rsid w:val="00537DB8"/>
    <w:rsid w:val="00540473"/>
    <w:rsid w:val="00540CA3"/>
    <w:rsid w:val="00540ECC"/>
    <w:rsid w:val="005412F8"/>
    <w:rsid w:val="005413A2"/>
    <w:rsid w:val="00541971"/>
    <w:rsid w:val="00541A1F"/>
    <w:rsid w:val="00542425"/>
    <w:rsid w:val="00542D63"/>
    <w:rsid w:val="0054325C"/>
    <w:rsid w:val="00543E72"/>
    <w:rsid w:val="005443EB"/>
    <w:rsid w:val="005446CA"/>
    <w:rsid w:val="00544B21"/>
    <w:rsid w:val="00544B3B"/>
    <w:rsid w:val="00544B7E"/>
    <w:rsid w:val="00544D56"/>
    <w:rsid w:val="005450E8"/>
    <w:rsid w:val="00545452"/>
    <w:rsid w:val="00545586"/>
    <w:rsid w:val="00545E31"/>
    <w:rsid w:val="00546198"/>
    <w:rsid w:val="00546A9E"/>
    <w:rsid w:val="00546EDD"/>
    <w:rsid w:val="00547097"/>
    <w:rsid w:val="00547410"/>
    <w:rsid w:val="00547836"/>
    <w:rsid w:val="0055090A"/>
    <w:rsid w:val="005509ED"/>
    <w:rsid w:val="00550F06"/>
    <w:rsid w:val="005515EC"/>
    <w:rsid w:val="00551A9F"/>
    <w:rsid w:val="005521DA"/>
    <w:rsid w:val="00552337"/>
    <w:rsid w:val="00552483"/>
    <w:rsid w:val="005525A0"/>
    <w:rsid w:val="0055281E"/>
    <w:rsid w:val="00552D8F"/>
    <w:rsid w:val="0055358C"/>
    <w:rsid w:val="00553681"/>
    <w:rsid w:val="00553B64"/>
    <w:rsid w:val="00553D7C"/>
    <w:rsid w:val="00553F6E"/>
    <w:rsid w:val="0055467A"/>
    <w:rsid w:val="00554C0E"/>
    <w:rsid w:val="00554CBD"/>
    <w:rsid w:val="005560A3"/>
    <w:rsid w:val="005567D1"/>
    <w:rsid w:val="00556838"/>
    <w:rsid w:val="00557354"/>
    <w:rsid w:val="00557EED"/>
    <w:rsid w:val="00557FD0"/>
    <w:rsid w:val="0056002F"/>
    <w:rsid w:val="005603EA"/>
    <w:rsid w:val="005605BE"/>
    <w:rsid w:val="0056068F"/>
    <w:rsid w:val="0056184D"/>
    <w:rsid w:val="00561A31"/>
    <w:rsid w:val="00561EF0"/>
    <w:rsid w:val="0056202C"/>
    <w:rsid w:val="00562ADD"/>
    <w:rsid w:val="005631F8"/>
    <w:rsid w:val="0056353D"/>
    <w:rsid w:val="0056381D"/>
    <w:rsid w:val="00563CC2"/>
    <w:rsid w:val="00563DBA"/>
    <w:rsid w:val="00563DD9"/>
    <w:rsid w:val="0056522F"/>
    <w:rsid w:val="00565948"/>
    <w:rsid w:val="00565A22"/>
    <w:rsid w:val="00565A71"/>
    <w:rsid w:val="00565B21"/>
    <w:rsid w:val="005663BD"/>
    <w:rsid w:val="0056654E"/>
    <w:rsid w:val="005666B7"/>
    <w:rsid w:val="00567422"/>
    <w:rsid w:val="00567E90"/>
    <w:rsid w:val="00570B40"/>
    <w:rsid w:val="00570BB2"/>
    <w:rsid w:val="00570BCF"/>
    <w:rsid w:val="00571316"/>
    <w:rsid w:val="005716B6"/>
    <w:rsid w:val="00571C81"/>
    <w:rsid w:val="00571F87"/>
    <w:rsid w:val="00571FFF"/>
    <w:rsid w:val="00572255"/>
    <w:rsid w:val="00572A85"/>
    <w:rsid w:val="00572B60"/>
    <w:rsid w:val="00572FF3"/>
    <w:rsid w:val="0057341C"/>
    <w:rsid w:val="00573448"/>
    <w:rsid w:val="00573657"/>
    <w:rsid w:val="005737A8"/>
    <w:rsid w:val="00573DFE"/>
    <w:rsid w:val="00574435"/>
    <w:rsid w:val="005744BD"/>
    <w:rsid w:val="00574BF0"/>
    <w:rsid w:val="00574DEA"/>
    <w:rsid w:val="005762C3"/>
    <w:rsid w:val="00576A49"/>
    <w:rsid w:val="0057756D"/>
    <w:rsid w:val="0057785B"/>
    <w:rsid w:val="0057790A"/>
    <w:rsid w:val="0057795B"/>
    <w:rsid w:val="00577F8D"/>
    <w:rsid w:val="005800AF"/>
    <w:rsid w:val="00580311"/>
    <w:rsid w:val="00580A92"/>
    <w:rsid w:val="005810CF"/>
    <w:rsid w:val="00581101"/>
    <w:rsid w:val="0058118C"/>
    <w:rsid w:val="00582ADE"/>
    <w:rsid w:val="005830E9"/>
    <w:rsid w:val="00583370"/>
    <w:rsid w:val="00583651"/>
    <w:rsid w:val="00583AB5"/>
    <w:rsid w:val="00583B36"/>
    <w:rsid w:val="0058431E"/>
    <w:rsid w:val="00584346"/>
    <w:rsid w:val="005847D1"/>
    <w:rsid w:val="00584BA7"/>
    <w:rsid w:val="00585677"/>
    <w:rsid w:val="00585705"/>
    <w:rsid w:val="00585D62"/>
    <w:rsid w:val="0058649F"/>
    <w:rsid w:val="00586775"/>
    <w:rsid w:val="00586ABE"/>
    <w:rsid w:val="00587164"/>
    <w:rsid w:val="005872CA"/>
    <w:rsid w:val="00587979"/>
    <w:rsid w:val="00591033"/>
    <w:rsid w:val="00591139"/>
    <w:rsid w:val="00591563"/>
    <w:rsid w:val="0059216F"/>
    <w:rsid w:val="00593015"/>
    <w:rsid w:val="00593120"/>
    <w:rsid w:val="00593134"/>
    <w:rsid w:val="00593164"/>
    <w:rsid w:val="0059362C"/>
    <w:rsid w:val="00593FD3"/>
    <w:rsid w:val="005940A1"/>
    <w:rsid w:val="00594389"/>
    <w:rsid w:val="0059443A"/>
    <w:rsid w:val="00594E5C"/>
    <w:rsid w:val="00595439"/>
    <w:rsid w:val="00595555"/>
    <w:rsid w:val="00595614"/>
    <w:rsid w:val="005958B4"/>
    <w:rsid w:val="00595F91"/>
    <w:rsid w:val="0059664F"/>
    <w:rsid w:val="0059693F"/>
    <w:rsid w:val="005979AC"/>
    <w:rsid w:val="005A0E67"/>
    <w:rsid w:val="005A0F56"/>
    <w:rsid w:val="005A13D2"/>
    <w:rsid w:val="005A1FA4"/>
    <w:rsid w:val="005A21DD"/>
    <w:rsid w:val="005A226B"/>
    <w:rsid w:val="005A2701"/>
    <w:rsid w:val="005A2973"/>
    <w:rsid w:val="005A2C43"/>
    <w:rsid w:val="005A319B"/>
    <w:rsid w:val="005A33FA"/>
    <w:rsid w:val="005A47CF"/>
    <w:rsid w:val="005A4DA8"/>
    <w:rsid w:val="005A53D5"/>
    <w:rsid w:val="005A65D5"/>
    <w:rsid w:val="005A71B8"/>
    <w:rsid w:val="005A7297"/>
    <w:rsid w:val="005A78DD"/>
    <w:rsid w:val="005A7D53"/>
    <w:rsid w:val="005A7F96"/>
    <w:rsid w:val="005B0605"/>
    <w:rsid w:val="005B0E83"/>
    <w:rsid w:val="005B1493"/>
    <w:rsid w:val="005B1DBC"/>
    <w:rsid w:val="005B27FA"/>
    <w:rsid w:val="005B3811"/>
    <w:rsid w:val="005B3824"/>
    <w:rsid w:val="005B3FC8"/>
    <w:rsid w:val="005B459C"/>
    <w:rsid w:val="005B47F6"/>
    <w:rsid w:val="005B4BD7"/>
    <w:rsid w:val="005B5700"/>
    <w:rsid w:val="005B589B"/>
    <w:rsid w:val="005B5944"/>
    <w:rsid w:val="005B5C35"/>
    <w:rsid w:val="005B5F67"/>
    <w:rsid w:val="005B61FB"/>
    <w:rsid w:val="005B64AC"/>
    <w:rsid w:val="005B76EA"/>
    <w:rsid w:val="005C01D0"/>
    <w:rsid w:val="005C044A"/>
    <w:rsid w:val="005C06D4"/>
    <w:rsid w:val="005C0732"/>
    <w:rsid w:val="005C092A"/>
    <w:rsid w:val="005C09E0"/>
    <w:rsid w:val="005C0D2F"/>
    <w:rsid w:val="005C2042"/>
    <w:rsid w:val="005C243D"/>
    <w:rsid w:val="005C283F"/>
    <w:rsid w:val="005C2F4E"/>
    <w:rsid w:val="005C3046"/>
    <w:rsid w:val="005C3697"/>
    <w:rsid w:val="005C3C40"/>
    <w:rsid w:val="005C4179"/>
    <w:rsid w:val="005C4A3C"/>
    <w:rsid w:val="005C5DFA"/>
    <w:rsid w:val="005C5E2C"/>
    <w:rsid w:val="005C5EBD"/>
    <w:rsid w:val="005C6173"/>
    <w:rsid w:val="005C6782"/>
    <w:rsid w:val="005C68FC"/>
    <w:rsid w:val="005C6EB0"/>
    <w:rsid w:val="005C701F"/>
    <w:rsid w:val="005C73DA"/>
    <w:rsid w:val="005C7BB7"/>
    <w:rsid w:val="005D03C0"/>
    <w:rsid w:val="005D077C"/>
    <w:rsid w:val="005D0889"/>
    <w:rsid w:val="005D0993"/>
    <w:rsid w:val="005D11A2"/>
    <w:rsid w:val="005D19F9"/>
    <w:rsid w:val="005D1F8C"/>
    <w:rsid w:val="005D2516"/>
    <w:rsid w:val="005D3689"/>
    <w:rsid w:val="005D3774"/>
    <w:rsid w:val="005D3A15"/>
    <w:rsid w:val="005D3D08"/>
    <w:rsid w:val="005D3FB2"/>
    <w:rsid w:val="005D48E6"/>
    <w:rsid w:val="005D51CF"/>
    <w:rsid w:val="005D5202"/>
    <w:rsid w:val="005D5A98"/>
    <w:rsid w:val="005D61CF"/>
    <w:rsid w:val="005D6ACA"/>
    <w:rsid w:val="005D6DCB"/>
    <w:rsid w:val="005D72EC"/>
    <w:rsid w:val="005D74A3"/>
    <w:rsid w:val="005D74F1"/>
    <w:rsid w:val="005D75E8"/>
    <w:rsid w:val="005D7853"/>
    <w:rsid w:val="005D7A65"/>
    <w:rsid w:val="005E0526"/>
    <w:rsid w:val="005E075B"/>
    <w:rsid w:val="005E0826"/>
    <w:rsid w:val="005E0AF6"/>
    <w:rsid w:val="005E0C5C"/>
    <w:rsid w:val="005E0D3F"/>
    <w:rsid w:val="005E124A"/>
    <w:rsid w:val="005E15C3"/>
    <w:rsid w:val="005E19FD"/>
    <w:rsid w:val="005E1B9D"/>
    <w:rsid w:val="005E1BD5"/>
    <w:rsid w:val="005E2134"/>
    <w:rsid w:val="005E2147"/>
    <w:rsid w:val="005E39D4"/>
    <w:rsid w:val="005E3A9E"/>
    <w:rsid w:val="005E3BFE"/>
    <w:rsid w:val="005E3C2E"/>
    <w:rsid w:val="005E3E15"/>
    <w:rsid w:val="005E3F8A"/>
    <w:rsid w:val="005E42F2"/>
    <w:rsid w:val="005E47B2"/>
    <w:rsid w:val="005E4A7C"/>
    <w:rsid w:val="005E4E4A"/>
    <w:rsid w:val="005E500E"/>
    <w:rsid w:val="005E505B"/>
    <w:rsid w:val="005E50C9"/>
    <w:rsid w:val="005E5A84"/>
    <w:rsid w:val="005E5B2B"/>
    <w:rsid w:val="005E60AF"/>
    <w:rsid w:val="005E61CB"/>
    <w:rsid w:val="005E6314"/>
    <w:rsid w:val="005E658D"/>
    <w:rsid w:val="005E6D62"/>
    <w:rsid w:val="005F020C"/>
    <w:rsid w:val="005F0CCB"/>
    <w:rsid w:val="005F0CE8"/>
    <w:rsid w:val="005F0EE8"/>
    <w:rsid w:val="005F12C6"/>
    <w:rsid w:val="005F20D9"/>
    <w:rsid w:val="005F28C7"/>
    <w:rsid w:val="005F2D9B"/>
    <w:rsid w:val="005F2E31"/>
    <w:rsid w:val="005F33E8"/>
    <w:rsid w:val="005F35DE"/>
    <w:rsid w:val="005F36EE"/>
    <w:rsid w:val="005F3A67"/>
    <w:rsid w:val="005F3B08"/>
    <w:rsid w:val="005F472A"/>
    <w:rsid w:val="005F50D2"/>
    <w:rsid w:val="005F534F"/>
    <w:rsid w:val="005F5898"/>
    <w:rsid w:val="005F5B60"/>
    <w:rsid w:val="005F5F8E"/>
    <w:rsid w:val="005F64A0"/>
    <w:rsid w:val="005F665C"/>
    <w:rsid w:val="005F6BA7"/>
    <w:rsid w:val="005F6CC7"/>
    <w:rsid w:val="005F71A2"/>
    <w:rsid w:val="005F790E"/>
    <w:rsid w:val="005F7FF8"/>
    <w:rsid w:val="00600504"/>
    <w:rsid w:val="00600F6D"/>
    <w:rsid w:val="0060149D"/>
    <w:rsid w:val="006017D2"/>
    <w:rsid w:val="00601894"/>
    <w:rsid w:val="0060197C"/>
    <w:rsid w:val="0060227D"/>
    <w:rsid w:val="0060238B"/>
    <w:rsid w:val="0060250F"/>
    <w:rsid w:val="0060290D"/>
    <w:rsid w:val="006029F1"/>
    <w:rsid w:val="00602A7E"/>
    <w:rsid w:val="00602DBA"/>
    <w:rsid w:val="00603FA8"/>
    <w:rsid w:val="00604373"/>
    <w:rsid w:val="00604BE8"/>
    <w:rsid w:val="006051D2"/>
    <w:rsid w:val="006054B5"/>
    <w:rsid w:val="00605668"/>
    <w:rsid w:val="00605AA0"/>
    <w:rsid w:val="00605D8F"/>
    <w:rsid w:val="006060FC"/>
    <w:rsid w:val="00606A26"/>
    <w:rsid w:val="00606BED"/>
    <w:rsid w:val="00606CF7"/>
    <w:rsid w:val="00606DA9"/>
    <w:rsid w:val="00607424"/>
    <w:rsid w:val="00607A28"/>
    <w:rsid w:val="00607BC5"/>
    <w:rsid w:val="00607E1E"/>
    <w:rsid w:val="00610ED8"/>
    <w:rsid w:val="00611DC2"/>
    <w:rsid w:val="006124DE"/>
    <w:rsid w:val="00612B44"/>
    <w:rsid w:val="00612FAF"/>
    <w:rsid w:val="006130CF"/>
    <w:rsid w:val="006138E5"/>
    <w:rsid w:val="00613CD8"/>
    <w:rsid w:val="00613F3C"/>
    <w:rsid w:val="00614D7D"/>
    <w:rsid w:val="0061583D"/>
    <w:rsid w:val="0061591A"/>
    <w:rsid w:val="00615FFD"/>
    <w:rsid w:val="006161C8"/>
    <w:rsid w:val="00616531"/>
    <w:rsid w:val="006165DE"/>
    <w:rsid w:val="0061662A"/>
    <w:rsid w:val="00616A88"/>
    <w:rsid w:val="0061728F"/>
    <w:rsid w:val="00617578"/>
    <w:rsid w:val="00617ACD"/>
    <w:rsid w:val="0062014C"/>
    <w:rsid w:val="0062043C"/>
    <w:rsid w:val="006214E1"/>
    <w:rsid w:val="00621B6D"/>
    <w:rsid w:val="00621BC2"/>
    <w:rsid w:val="00621F80"/>
    <w:rsid w:val="00622493"/>
    <w:rsid w:val="0062262D"/>
    <w:rsid w:val="00624A51"/>
    <w:rsid w:val="006252A5"/>
    <w:rsid w:val="00625A71"/>
    <w:rsid w:val="006268DE"/>
    <w:rsid w:val="00626A8C"/>
    <w:rsid w:val="00626BBA"/>
    <w:rsid w:val="00626DFC"/>
    <w:rsid w:val="00627C4C"/>
    <w:rsid w:val="0063001E"/>
    <w:rsid w:val="00630C07"/>
    <w:rsid w:val="00630C9B"/>
    <w:rsid w:val="006316C9"/>
    <w:rsid w:val="0063190C"/>
    <w:rsid w:val="00631A3E"/>
    <w:rsid w:val="0063305C"/>
    <w:rsid w:val="00633A6A"/>
    <w:rsid w:val="0063405B"/>
    <w:rsid w:val="00634079"/>
    <w:rsid w:val="00634351"/>
    <w:rsid w:val="00634DCE"/>
    <w:rsid w:val="00634E55"/>
    <w:rsid w:val="00635371"/>
    <w:rsid w:val="0063552E"/>
    <w:rsid w:val="00636286"/>
    <w:rsid w:val="0063636A"/>
    <w:rsid w:val="00636436"/>
    <w:rsid w:val="00636461"/>
    <w:rsid w:val="00636789"/>
    <w:rsid w:val="00636C28"/>
    <w:rsid w:val="006376E7"/>
    <w:rsid w:val="006376EA"/>
    <w:rsid w:val="00637AAE"/>
    <w:rsid w:val="00637B39"/>
    <w:rsid w:val="00637CA3"/>
    <w:rsid w:val="006407D9"/>
    <w:rsid w:val="00640CC3"/>
    <w:rsid w:val="00641064"/>
    <w:rsid w:val="0064163D"/>
    <w:rsid w:val="00641D3C"/>
    <w:rsid w:val="00641D3F"/>
    <w:rsid w:val="006426D4"/>
    <w:rsid w:val="00642AC1"/>
    <w:rsid w:val="00642EC4"/>
    <w:rsid w:val="0064399A"/>
    <w:rsid w:val="00643C57"/>
    <w:rsid w:val="00643D5F"/>
    <w:rsid w:val="00643D9D"/>
    <w:rsid w:val="00643DD7"/>
    <w:rsid w:val="00643F0B"/>
    <w:rsid w:val="0064408D"/>
    <w:rsid w:val="00644C29"/>
    <w:rsid w:val="00644E0A"/>
    <w:rsid w:val="00644F21"/>
    <w:rsid w:val="00645BE5"/>
    <w:rsid w:val="00646E02"/>
    <w:rsid w:val="00647805"/>
    <w:rsid w:val="00647CA0"/>
    <w:rsid w:val="006502FC"/>
    <w:rsid w:val="00650C36"/>
    <w:rsid w:val="00650CB9"/>
    <w:rsid w:val="0065140C"/>
    <w:rsid w:val="0065225F"/>
    <w:rsid w:val="00652E44"/>
    <w:rsid w:val="00653189"/>
    <w:rsid w:val="00653BC1"/>
    <w:rsid w:val="00653C52"/>
    <w:rsid w:val="00654CD8"/>
    <w:rsid w:val="00654DF2"/>
    <w:rsid w:val="00654E19"/>
    <w:rsid w:val="0065504F"/>
    <w:rsid w:val="0065509C"/>
    <w:rsid w:val="00655335"/>
    <w:rsid w:val="00655A30"/>
    <w:rsid w:val="00655B80"/>
    <w:rsid w:val="006564C0"/>
    <w:rsid w:val="00656880"/>
    <w:rsid w:val="0065698D"/>
    <w:rsid w:val="00656AB6"/>
    <w:rsid w:val="006576C9"/>
    <w:rsid w:val="006579F0"/>
    <w:rsid w:val="006600EC"/>
    <w:rsid w:val="006605F1"/>
    <w:rsid w:val="006607DA"/>
    <w:rsid w:val="00661869"/>
    <w:rsid w:val="006627B5"/>
    <w:rsid w:val="00663114"/>
    <w:rsid w:val="006631F4"/>
    <w:rsid w:val="00663BF4"/>
    <w:rsid w:val="00663D1C"/>
    <w:rsid w:val="00664C9C"/>
    <w:rsid w:val="006655AC"/>
    <w:rsid w:val="00665E87"/>
    <w:rsid w:val="00665F02"/>
    <w:rsid w:val="0066607F"/>
    <w:rsid w:val="00666853"/>
    <w:rsid w:val="00666A35"/>
    <w:rsid w:val="00667ABD"/>
    <w:rsid w:val="00671025"/>
    <w:rsid w:val="0067115F"/>
    <w:rsid w:val="0067149D"/>
    <w:rsid w:val="006720F3"/>
    <w:rsid w:val="006723F4"/>
    <w:rsid w:val="00672A9B"/>
    <w:rsid w:val="006733FA"/>
    <w:rsid w:val="006739BD"/>
    <w:rsid w:val="00673A36"/>
    <w:rsid w:val="00673F23"/>
    <w:rsid w:val="006745B8"/>
    <w:rsid w:val="00674AB8"/>
    <w:rsid w:val="00674DE2"/>
    <w:rsid w:val="00674E6B"/>
    <w:rsid w:val="00675D8C"/>
    <w:rsid w:val="00675E2C"/>
    <w:rsid w:val="00676608"/>
    <w:rsid w:val="00676865"/>
    <w:rsid w:val="00677327"/>
    <w:rsid w:val="00680DE9"/>
    <w:rsid w:val="00681126"/>
    <w:rsid w:val="00681354"/>
    <w:rsid w:val="006815C7"/>
    <w:rsid w:val="00681881"/>
    <w:rsid w:val="00681A8D"/>
    <w:rsid w:val="006823BF"/>
    <w:rsid w:val="006827F0"/>
    <w:rsid w:val="00682A04"/>
    <w:rsid w:val="00682B7F"/>
    <w:rsid w:val="006834D6"/>
    <w:rsid w:val="00683756"/>
    <w:rsid w:val="00683B05"/>
    <w:rsid w:val="00683BE1"/>
    <w:rsid w:val="006842CF"/>
    <w:rsid w:val="006847A3"/>
    <w:rsid w:val="0068488B"/>
    <w:rsid w:val="006849ED"/>
    <w:rsid w:val="006851FB"/>
    <w:rsid w:val="00685FCA"/>
    <w:rsid w:val="006863DF"/>
    <w:rsid w:val="00686AA9"/>
    <w:rsid w:val="006871F8"/>
    <w:rsid w:val="006876AC"/>
    <w:rsid w:val="00687C30"/>
    <w:rsid w:val="00687D5E"/>
    <w:rsid w:val="00690984"/>
    <w:rsid w:val="00690B2F"/>
    <w:rsid w:val="00690D23"/>
    <w:rsid w:val="0069162F"/>
    <w:rsid w:val="00691C94"/>
    <w:rsid w:val="00691D93"/>
    <w:rsid w:val="006920CF"/>
    <w:rsid w:val="006926F2"/>
    <w:rsid w:val="00692FA1"/>
    <w:rsid w:val="00693904"/>
    <w:rsid w:val="0069441F"/>
    <w:rsid w:val="006945AB"/>
    <w:rsid w:val="00694930"/>
    <w:rsid w:val="00694BCB"/>
    <w:rsid w:val="00694DC2"/>
    <w:rsid w:val="00695019"/>
    <w:rsid w:val="006964FB"/>
    <w:rsid w:val="00696F48"/>
    <w:rsid w:val="00696FB7"/>
    <w:rsid w:val="00697E4E"/>
    <w:rsid w:val="006A0710"/>
    <w:rsid w:val="006A079D"/>
    <w:rsid w:val="006A08BB"/>
    <w:rsid w:val="006A1206"/>
    <w:rsid w:val="006A22B8"/>
    <w:rsid w:val="006A2ECE"/>
    <w:rsid w:val="006A2F5D"/>
    <w:rsid w:val="006A2FA5"/>
    <w:rsid w:val="006A2FBD"/>
    <w:rsid w:val="006A34C3"/>
    <w:rsid w:val="006A3C4B"/>
    <w:rsid w:val="006A4224"/>
    <w:rsid w:val="006A45B0"/>
    <w:rsid w:val="006A4745"/>
    <w:rsid w:val="006A4BC8"/>
    <w:rsid w:val="006A4D37"/>
    <w:rsid w:val="006A4E41"/>
    <w:rsid w:val="006A57ED"/>
    <w:rsid w:val="006A6054"/>
    <w:rsid w:val="006A6542"/>
    <w:rsid w:val="006A6BCD"/>
    <w:rsid w:val="006B0D17"/>
    <w:rsid w:val="006B0D99"/>
    <w:rsid w:val="006B0EBB"/>
    <w:rsid w:val="006B13C1"/>
    <w:rsid w:val="006B14AC"/>
    <w:rsid w:val="006B160B"/>
    <w:rsid w:val="006B1648"/>
    <w:rsid w:val="006B1AC8"/>
    <w:rsid w:val="006B22EA"/>
    <w:rsid w:val="006B2914"/>
    <w:rsid w:val="006B3310"/>
    <w:rsid w:val="006B3430"/>
    <w:rsid w:val="006B345B"/>
    <w:rsid w:val="006B3716"/>
    <w:rsid w:val="006B48C7"/>
    <w:rsid w:val="006B4CA7"/>
    <w:rsid w:val="006B5160"/>
    <w:rsid w:val="006B51D7"/>
    <w:rsid w:val="006B57F8"/>
    <w:rsid w:val="006B6070"/>
    <w:rsid w:val="006B68DA"/>
    <w:rsid w:val="006B6CAC"/>
    <w:rsid w:val="006B6EB0"/>
    <w:rsid w:val="006B6F07"/>
    <w:rsid w:val="006B6F4A"/>
    <w:rsid w:val="006B7323"/>
    <w:rsid w:val="006C0387"/>
    <w:rsid w:val="006C0D0E"/>
    <w:rsid w:val="006C0E0A"/>
    <w:rsid w:val="006C1162"/>
    <w:rsid w:val="006C15DB"/>
    <w:rsid w:val="006C20D1"/>
    <w:rsid w:val="006C25C6"/>
    <w:rsid w:val="006C365C"/>
    <w:rsid w:val="006C3661"/>
    <w:rsid w:val="006C3C2C"/>
    <w:rsid w:val="006C456D"/>
    <w:rsid w:val="006C4591"/>
    <w:rsid w:val="006C4AF1"/>
    <w:rsid w:val="006C4C15"/>
    <w:rsid w:val="006C54D6"/>
    <w:rsid w:val="006C57A6"/>
    <w:rsid w:val="006C5E3D"/>
    <w:rsid w:val="006C6F0E"/>
    <w:rsid w:val="006D0371"/>
    <w:rsid w:val="006D041A"/>
    <w:rsid w:val="006D0A05"/>
    <w:rsid w:val="006D1085"/>
    <w:rsid w:val="006D19E2"/>
    <w:rsid w:val="006D1E8D"/>
    <w:rsid w:val="006D3528"/>
    <w:rsid w:val="006D35A7"/>
    <w:rsid w:val="006D4202"/>
    <w:rsid w:val="006D475C"/>
    <w:rsid w:val="006D498A"/>
    <w:rsid w:val="006D52E6"/>
    <w:rsid w:val="006D55BE"/>
    <w:rsid w:val="006D58E8"/>
    <w:rsid w:val="006D5E8A"/>
    <w:rsid w:val="006D60EB"/>
    <w:rsid w:val="006D6981"/>
    <w:rsid w:val="006D6C93"/>
    <w:rsid w:val="006D740C"/>
    <w:rsid w:val="006D76D2"/>
    <w:rsid w:val="006D7AFC"/>
    <w:rsid w:val="006D7C0F"/>
    <w:rsid w:val="006E0163"/>
    <w:rsid w:val="006E0600"/>
    <w:rsid w:val="006E0742"/>
    <w:rsid w:val="006E0AE1"/>
    <w:rsid w:val="006E0BA1"/>
    <w:rsid w:val="006E0FD6"/>
    <w:rsid w:val="006E1DF1"/>
    <w:rsid w:val="006E2DD9"/>
    <w:rsid w:val="006E2E67"/>
    <w:rsid w:val="006E38FD"/>
    <w:rsid w:val="006E42D7"/>
    <w:rsid w:val="006E44D8"/>
    <w:rsid w:val="006E476F"/>
    <w:rsid w:val="006E4FCB"/>
    <w:rsid w:val="006E52C4"/>
    <w:rsid w:val="006E5977"/>
    <w:rsid w:val="006E6D33"/>
    <w:rsid w:val="006E78C9"/>
    <w:rsid w:val="006F0130"/>
    <w:rsid w:val="006F061A"/>
    <w:rsid w:val="006F1038"/>
    <w:rsid w:val="006F11C4"/>
    <w:rsid w:val="006F1990"/>
    <w:rsid w:val="006F1C27"/>
    <w:rsid w:val="006F1D6B"/>
    <w:rsid w:val="006F2185"/>
    <w:rsid w:val="006F2284"/>
    <w:rsid w:val="006F2BEC"/>
    <w:rsid w:val="006F2FEA"/>
    <w:rsid w:val="006F434E"/>
    <w:rsid w:val="006F440C"/>
    <w:rsid w:val="006F48FD"/>
    <w:rsid w:val="006F5097"/>
    <w:rsid w:val="006F50DF"/>
    <w:rsid w:val="006F5116"/>
    <w:rsid w:val="006F52D3"/>
    <w:rsid w:val="006F533B"/>
    <w:rsid w:val="006F589F"/>
    <w:rsid w:val="006F5BCA"/>
    <w:rsid w:val="006F626A"/>
    <w:rsid w:val="006F64B5"/>
    <w:rsid w:val="006F6723"/>
    <w:rsid w:val="006F709E"/>
    <w:rsid w:val="006F7A04"/>
    <w:rsid w:val="007004D6"/>
    <w:rsid w:val="00700D58"/>
    <w:rsid w:val="007011CF"/>
    <w:rsid w:val="00701781"/>
    <w:rsid w:val="00701BC9"/>
    <w:rsid w:val="00701D43"/>
    <w:rsid w:val="0070228E"/>
    <w:rsid w:val="00702468"/>
    <w:rsid w:val="007024C7"/>
    <w:rsid w:val="007030C0"/>
    <w:rsid w:val="007030EC"/>
    <w:rsid w:val="0070336E"/>
    <w:rsid w:val="00703444"/>
    <w:rsid w:val="007036D3"/>
    <w:rsid w:val="00703FDC"/>
    <w:rsid w:val="00704962"/>
    <w:rsid w:val="00704C3E"/>
    <w:rsid w:val="00705356"/>
    <w:rsid w:val="00705DE0"/>
    <w:rsid w:val="00706001"/>
    <w:rsid w:val="007068AE"/>
    <w:rsid w:val="00706D98"/>
    <w:rsid w:val="007072CA"/>
    <w:rsid w:val="007074F8"/>
    <w:rsid w:val="007076D2"/>
    <w:rsid w:val="007079AB"/>
    <w:rsid w:val="00710588"/>
    <w:rsid w:val="00711A0B"/>
    <w:rsid w:val="00711C2A"/>
    <w:rsid w:val="00711D53"/>
    <w:rsid w:val="007125F8"/>
    <w:rsid w:val="00712F62"/>
    <w:rsid w:val="007130E1"/>
    <w:rsid w:val="007134BE"/>
    <w:rsid w:val="00713787"/>
    <w:rsid w:val="00713A5C"/>
    <w:rsid w:val="00713CE7"/>
    <w:rsid w:val="0071404B"/>
    <w:rsid w:val="0071488B"/>
    <w:rsid w:val="00714B95"/>
    <w:rsid w:val="00714CA9"/>
    <w:rsid w:val="00715103"/>
    <w:rsid w:val="007151B5"/>
    <w:rsid w:val="007163BF"/>
    <w:rsid w:val="0071665E"/>
    <w:rsid w:val="007170DE"/>
    <w:rsid w:val="00717266"/>
    <w:rsid w:val="007175FF"/>
    <w:rsid w:val="007176EF"/>
    <w:rsid w:val="00717E48"/>
    <w:rsid w:val="007219FB"/>
    <w:rsid w:val="00722024"/>
    <w:rsid w:val="00722117"/>
    <w:rsid w:val="00722EAB"/>
    <w:rsid w:val="00723366"/>
    <w:rsid w:val="0072376A"/>
    <w:rsid w:val="00723A45"/>
    <w:rsid w:val="00723CAE"/>
    <w:rsid w:val="00724851"/>
    <w:rsid w:val="00725D39"/>
    <w:rsid w:val="00726337"/>
    <w:rsid w:val="00726473"/>
    <w:rsid w:val="00726D07"/>
    <w:rsid w:val="00726FCA"/>
    <w:rsid w:val="00727106"/>
    <w:rsid w:val="00727379"/>
    <w:rsid w:val="00727AA6"/>
    <w:rsid w:val="00727E67"/>
    <w:rsid w:val="007308FF"/>
    <w:rsid w:val="00731B75"/>
    <w:rsid w:val="0073234E"/>
    <w:rsid w:val="007329F3"/>
    <w:rsid w:val="00732D39"/>
    <w:rsid w:val="0073307B"/>
    <w:rsid w:val="007346E8"/>
    <w:rsid w:val="00734DD9"/>
    <w:rsid w:val="00734ED7"/>
    <w:rsid w:val="0073506D"/>
    <w:rsid w:val="0073508D"/>
    <w:rsid w:val="007353C1"/>
    <w:rsid w:val="00735C21"/>
    <w:rsid w:val="007361D1"/>
    <w:rsid w:val="00736A3C"/>
    <w:rsid w:val="00737E59"/>
    <w:rsid w:val="0074075A"/>
    <w:rsid w:val="00741369"/>
    <w:rsid w:val="00741710"/>
    <w:rsid w:val="00741874"/>
    <w:rsid w:val="00741BB7"/>
    <w:rsid w:val="00741BC9"/>
    <w:rsid w:val="00741BCD"/>
    <w:rsid w:val="00741D46"/>
    <w:rsid w:val="00741DDC"/>
    <w:rsid w:val="00741FBA"/>
    <w:rsid w:val="007420FB"/>
    <w:rsid w:val="00742A6F"/>
    <w:rsid w:val="00743492"/>
    <w:rsid w:val="0074357E"/>
    <w:rsid w:val="00743A0E"/>
    <w:rsid w:val="00744025"/>
    <w:rsid w:val="007449F9"/>
    <w:rsid w:val="00745317"/>
    <w:rsid w:val="0074539E"/>
    <w:rsid w:val="007453D5"/>
    <w:rsid w:val="00745529"/>
    <w:rsid w:val="00745F99"/>
    <w:rsid w:val="00746CD4"/>
    <w:rsid w:val="00746FF9"/>
    <w:rsid w:val="0074777A"/>
    <w:rsid w:val="007479CD"/>
    <w:rsid w:val="00747B50"/>
    <w:rsid w:val="007500A8"/>
    <w:rsid w:val="00750190"/>
    <w:rsid w:val="00750D42"/>
    <w:rsid w:val="007514CD"/>
    <w:rsid w:val="00751869"/>
    <w:rsid w:val="00751941"/>
    <w:rsid w:val="00751C48"/>
    <w:rsid w:val="0075313E"/>
    <w:rsid w:val="00753E0C"/>
    <w:rsid w:val="007542AC"/>
    <w:rsid w:val="00754AD4"/>
    <w:rsid w:val="007551C8"/>
    <w:rsid w:val="00755666"/>
    <w:rsid w:val="00756E0B"/>
    <w:rsid w:val="00756F00"/>
    <w:rsid w:val="0075748A"/>
    <w:rsid w:val="00757532"/>
    <w:rsid w:val="00757568"/>
    <w:rsid w:val="007578D8"/>
    <w:rsid w:val="00760236"/>
    <w:rsid w:val="00761BC7"/>
    <w:rsid w:val="00762970"/>
    <w:rsid w:val="007629EC"/>
    <w:rsid w:val="00762DE8"/>
    <w:rsid w:val="00763321"/>
    <w:rsid w:val="0076353F"/>
    <w:rsid w:val="0076359A"/>
    <w:rsid w:val="0076388E"/>
    <w:rsid w:val="00763FD8"/>
    <w:rsid w:val="0076401E"/>
    <w:rsid w:val="007641CE"/>
    <w:rsid w:val="0076425C"/>
    <w:rsid w:val="00764817"/>
    <w:rsid w:val="00764F41"/>
    <w:rsid w:val="007650B4"/>
    <w:rsid w:val="00765AF0"/>
    <w:rsid w:val="00765B5B"/>
    <w:rsid w:val="00765DA1"/>
    <w:rsid w:val="0076628C"/>
    <w:rsid w:val="00766906"/>
    <w:rsid w:val="00766C45"/>
    <w:rsid w:val="00766E61"/>
    <w:rsid w:val="00767274"/>
    <w:rsid w:val="00767EF4"/>
    <w:rsid w:val="00770398"/>
    <w:rsid w:val="0077040A"/>
    <w:rsid w:val="00771645"/>
    <w:rsid w:val="00771A3B"/>
    <w:rsid w:val="00771AF0"/>
    <w:rsid w:val="00771FE8"/>
    <w:rsid w:val="00772015"/>
    <w:rsid w:val="00772338"/>
    <w:rsid w:val="00772D35"/>
    <w:rsid w:val="0077596A"/>
    <w:rsid w:val="00775C64"/>
    <w:rsid w:val="00776737"/>
    <w:rsid w:val="00776CBC"/>
    <w:rsid w:val="00777117"/>
    <w:rsid w:val="00777586"/>
    <w:rsid w:val="00777903"/>
    <w:rsid w:val="007801DD"/>
    <w:rsid w:val="007804B8"/>
    <w:rsid w:val="007809C5"/>
    <w:rsid w:val="00781AA7"/>
    <w:rsid w:val="00781BFF"/>
    <w:rsid w:val="00781DEC"/>
    <w:rsid w:val="00781FC2"/>
    <w:rsid w:val="00782FAE"/>
    <w:rsid w:val="007837EA"/>
    <w:rsid w:val="0078439E"/>
    <w:rsid w:val="00785C54"/>
    <w:rsid w:val="00786396"/>
    <w:rsid w:val="00786A89"/>
    <w:rsid w:val="00787359"/>
    <w:rsid w:val="00787A87"/>
    <w:rsid w:val="00790FE0"/>
    <w:rsid w:val="007913ED"/>
    <w:rsid w:val="00792B3A"/>
    <w:rsid w:val="00792D6B"/>
    <w:rsid w:val="00792E51"/>
    <w:rsid w:val="0079328D"/>
    <w:rsid w:val="0079340B"/>
    <w:rsid w:val="007936F8"/>
    <w:rsid w:val="00793C05"/>
    <w:rsid w:val="00794A75"/>
    <w:rsid w:val="00794E74"/>
    <w:rsid w:val="00795163"/>
    <w:rsid w:val="007953FD"/>
    <w:rsid w:val="00795B19"/>
    <w:rsid w:val="00796443"/>
    <w:rsid w:val="007978A9"/>
    <w:rsid w:val="007A0082"/>
    <w:rsid w:val="007A17C8"/>
    <w:rsid w:val="007A1F5E"/>
    <w:rsid w:val="007A204F"/>
    <w:rsid w:val="007A2752"/>
    <w:rsid w:val="007A288F"/>
    <w:rsid w:val="007A2B9F"/>
    <w:rsid w:val="007A31D2"/>
    <w:rsid w:val="007A386B"/>
    <w:rsid w:val="007A3886"/>
    <w:rsid w:val="007A3A91"/>
    <w:rsid w:val="007A3D06"/>
    <w:rsid w:val="007A41E6"/>
    <w:rsid w:val="007A4DAA"/>
    <w:rsid w:val="007A4E6B"/>
    <w:rsid w:val="007A5E6A"/>
    <w:rsid w:val="007A5FB2"/>
    <w:rsid w:val="007A6070"/>
    <w:rsid w:val="007A6743"/>
    <w:rsid w:val="007A6921"/>
    <w:rsid w:val="007A7E64"/>
    <w:rsid w:val="007B0561"/>
    <w:rsid w:val="007B07D0"/>
    <w:rsid w:val="007B0B03"/>
    <w:rsid w:val="007B1015"/>
    <w:rsid w:val="007B1C4B"/>
    <w:rsid w:val="007B23AF"/>
    <w:rsid w:val="007B25A3"/>
    <w:rsid w:val="007B2E5A"/>
    <w:rsid w:val="007B31BE"/>
    <w:rsid w:val="007B364C"/>
    <w:rsid w:val="007B36DF"/>
    <w:rsid w:val="007B3936"/>
    <w:rsid w:val="007B3BE9"/>
    <w:rsid w:val="007B42AC"/>
    <w:rsid w:val="007B4395"/>
    <w:rsid w:val="007B496E"/>
    <w:rsid w:val="007B4A1C"/>
    <w:rsid w:val="007B4DE0"/>
    <w:rsid w:val="007B6D23"/>
    <w:rsid w:val="007B6ECC"/>
    <w:rsid w:val="007B7A10"/>
    <w:rsid w:val="007B7B9E"/>
    <w:rsid w:val="007C0028"/>
    <w:rsid w:val="007C01AE"/>
    <w:rsid w:val="007C0328"/>
    <w:rsid w:val="007C0394"/>
    <w:rsid w:val="007C0C51"/>
    <w:rsid w:val="007C14AC"/>
    <w:rsid w:val="007C176B"/>
    <w:rsid w:val="007C1B00"/>
    <w:rsid w:val="007C1BAA"/>
    <w:rsid w:val="007C2418"/>
    <w:rsid w:val="007C247C"/>
    <w:rsid w:val="007C26FC"/>
    <w:rsid w:val="007C27E7"/>
    <w:rsid w:val="007C2DEB"/>
    <w:rsid w:val="007C2E9C"/>
    <w:rsid w:val="007C383B"/>
    <w:rsid w:val="007C4422"/>
    <w:rsid w:val="007C48B4"/>
    <w:rsid w:val="007C4B7B"/>
    <w:rsid w:val="007C4CDC"/>
    <w:rsid w:val="007C51EB"/>
    <w:rsid w:val="007C5419"/>
    <w:rsid w:val="007C56D9"/>
    <w:rsid w:val="007C5ABB"/>
    <w:rsid w:val="007C5D78"/>
    <w:rsid w:val="007C62F8"/>
    <w:rsid w:val="007C6A62"/>
    <w:rsid w:val="007C6B4E"/>
    <w:rsid w:val="007C6BF0"/>
    <w:rsid w:val="007C6E5B"/>
    <w:rsid w:val="007C74C1"/>
    <w:rsid w:val="007C787C"/>
    <w:rsid w:val="007C7C5D"/>
    <w:rsid w:val="007C7D59"/>
    <w:rsid w:val="007D01CA"/>
    <w:rsid w:val="007D031F"/>
    <w:rsid w:val="007D0CA6"/>
    <w:rsid w:val="007D1644"/>
    <w:rsid w:val="007D2244"/>
    <w:rsid w:val="007D2409"/>
    <w:rsid w:val="007D26D1"/>
    <w:rsid w:val="007D27F0"/>
    <w:rsid w:val="007D2883"/>
    <w:rsid w:val="007D3391"/>
    <w:rsid w:val="007D3831"/>
    <w:rsid w:val="007D3BA2"/>
    <w:rsid w:val="007D3C24"/>
    <w:rsid w:val="007D48E9"/>
    <w:rsid w:val="007D4B75"/>
    <w:rsid w:val="007D587F"/>
    <w:rsid w:val="007D61CC"/>
    <w:rsid w:val="007D71A5"/>
    <w:rsid w:val="007E0269"/>
    <w:rsid w:val="007E0FE7"/>
    <w:rsid w:val="007E288A"/>
    <w:rsid w:val="007E2EFE"/>
    <w:rsid w:val="007E40EF"/>
    <w:rsid w:val="007E43FA"/>
    <w:rsid w:val="007E4D3C"/>
    <w:rsid w:val="007E51EA"/>
    <w:rsid w:val="007E51F0"/>
    <w:rsid w:val="007E61CF"/>
    <w:rsid w:val="007E62FE"/>
    <w:rsid w:val="007E7EF1"/>
    <w:rsid w:val="007F0195"/>
    <w:rsid w:val="007F0C89"/>
    <w:rsid w:val="007F0F39"/>
    <w:rsid w:val="007F1192"/>
    <w:rsid w:val="007F11D7"/>
    <w:rsid w:val="007F19ED"/>
    <w:rsid w:val="007F22C0"/>
    <w:rsid w:val="007F23F9"/>
    <w:rsid w:val="007F2590"/>
    <w:rsid w:val="007F2D81"/>
    <w:rsid w:val="007F2F52"/>
    <w:rsid w:val="007F30F8"/>
    <w:rsid w:val="007F3891"/>
    <w:rsid w:val="007F4021"/>
    <w:rsid w:val="007F477F"/>
    <w:rsid w:val="007F4994"/>
    <w:rsid w:val="007F5027"/>
    <w:rsid w:val="007F52E4"/>
    <w:rsid w:val="007F5E76"/>
    <w:rsid w:val="007F6565"/>
    <w:rsid w:val="007F6A22"/>
    <w:rsid w:val="007F7845"/>
    <w:rsid w:val="008005BE"/>
    <w:rsid w:val="008008D2"/>
    <w:rsid w:val="00800E72"/>
    <w:rsid w:val="00800F87"/>
    <w:rsid w:val="00801234"/>
    <w:rsid w:val="008018B6"/>
    <w:rsid w:val="00801F0A"/>
    <w:rsid w:val="0080212E"/>
    <w:rsid w:val="0080294F"/>
    <w:rsid w:val="00802C27"/>
    <w:rsid w:val="0080312A"/>
    <w:rsid w:val="0080353F"/>
    <w:rsid w:val="00803FE2"/>
    <w:rsid w:val="00804834"/>
    <w:rsid w:val="00804D79"/>
    <w:rsid w:val="00804FCF"/>
    <w:rsid w:val="00805197"/>
    <w:rsid w:val="008058AC"/>
    <w:rsid w:val="00805BDA"/>
    <w:rsid w:val="008063C7"/>
    <w:rsid w:val="0080689C"/>
    <w:rsid w:val="00807B21"/>
    <w:rsid w:val="0081074C"/>
    <w:rsid w:val="00811C41"/>
    <w:rsid w:val="00811C51"/>
    <w:rsid w:val="0081239D"/>
    <w:rsid w:val="00813125"/>
    <w:rsid w:val="00814A99"/>
    <w:rsid w:val="00814EE4"/>
    <w:rsid w:val="00814F45"/>
    <w:rsid w:val="0081511D"/>
    <w:rsid w:val="0081512F"/>
    <w:rsid w:val="00815311"/>
    <w:rsid w:val="00815429"/>
    <w:rsid w:val="00815E9C"/>
    <w:rsid w:val="0081647E"/>
    <w:rsid w:val="00816650"/>
    <w:rsid w:val="00816BB6"/>
    <w:rsid w:val="00817244"/>
    <w:rsid w:val="008177EB"/>
    <w:rsid w:val="00817B59"/>
    <w:rsid w:val="0082077F"/>
    <w:rsid w:val="00820C77"/>
    <w:rsid w:val="00821829"/>
    <w:rsid w:val="008218B4"/>
    <w:rsid w:val="00822378"/>
    <w:rsid w:val="00822FB7"/>
    <w:rsid w:val="00823135"/>
    <w:rsid w:val="008231E0"/>
    <w:rsid w:val="00823C4F"/>
    <w:rsid w:val="00824309"/>
    <w:rsid w:val="00824C6A"/>
    <w:rsid w:val="00824C9F"/>
    <w:rsid w:val="00825220"/>
    <w:rsid w:val="0082535E"/>
    <w:rsid w:val="00825658"/>
    <w:rsid w:val="00825EB4"/>
    <w:rsid w:val="008263EB"/>
    <w:rsid w:val="00826A7E"/>
    <w:rsid w:val="00827228"/>
    <w:rsid w:val="00830BE7"/>
    <w:rsid w:val="008311BF"/>
    <w:rsid w:val="0083143B"/>
    <w:rsid w:val="00831517"/>
    <w:rsid w:val="00831C87"/>
    <w:rsid w:val="0083285D"/>
    <w:rsid w:val="0083288D"/>
    <w:rsid w:val="00832CA4"/>
    <w:rsid w:val="00833AA4"/>
    <w:rsid w:val="00834816"/>
    <w:rsid w:val="00834EEB"/>
    <w:rsid w:val="0083504A"/>
    <w:rsid w:val="0083653D"/>
    <w:rsid w:val="00836B49"/>
    <w:rsid w:val="00836F8D"/>
    <w:rsid w:val="0084060A"/>
    <w:rsid w:val="00840EEC"/>
    <w:rsid w:val="00841F48"/>
    <w:rsid w:val="00842D22"/>
    <w:rsid w:val="00842EA9"/>
    <w:rsid w:val="00843668"/>
    <w:rsid w:val="00843C6C"/>
    <w:rsid w:val="0084459F"/>
    <w:rsid w:val="008447AA"/>
    <w:rsid w:val="008457BB"/>
    <w:rsid w:val="00845A08"/>
    <w:rsid w:val="00845A7C"/>
    <w:rsid w:val="00845F2C"/>
    <w:rsid w:val="00846690"/>
    <w:rsid w:val="008469B1"/>
    <w:rsid w:val="008469B6"/>
    <w:rsid w:val="00846B25"/>
    <w:rsid w:val="00846E4F"/>
    <w:rsid w:val="00846F82"/>
    <w:rsid w:val="00847233"/>
    <w:rsid w:val="0084763E"/>
    <w:rsid w:val="008477F5"/>
    <w:rsid w:val="0084784B"/>
    <w:rsid w:val="00847910"/>
    <w:rsid w:val="00850069"/>
    <w:rsid w:val="00850F23"/>
    <w:rsid w:val="00851021"/>
    <w:rsid w:val="00851188"/>
    <w:rsid w:val="00851B5F"/>
    <w:rsid w:val="00852659"/>
    <w:rsid w:val="00853161"/>
    <w:rsid w:val="00853314"/>
    <w:rsid w:val="008535C8"/>
    <w:rsid w:val="008537CC"/>
    <w:rsid w:val="00853B72"/>
    <w:rsid w:val="00853E50"/>
    <w:rsid w:val="00853F8E"/>
    <w:rsid w:val="0085458A"/>
    <w:rsid w:val="00854ADE"/>
    <w:rsid w:val="0085591D"/>
    <w:rsid w:val="0085601B"/>
    <w:rsid w:val="00856E07"/>
    <w:rsid w:val="00857231"/>
    <w:rsid w:val="00860681"/>
    <w:rsid w:val="008608B7"/>
    <w:rsid w:val="00860B93"/>
    <w:rsid w:val="00861E65"/>
    <w:rsid w:val="00861FC2"/>
    <w:rsid w:val="0086304C"/>
    <w:rsid w:val="00863078"/>
    <w:rsid w:val="00863577"/>
    <w:rsid w:val="00863BC6"/>
    <w:rsid w:val="00864013"/>
    <w:rsid w:val="0086428B"/>
    <w:rsid w:val="00864711"/>
    <w:rsid w:val="00864C65"/>
    <w:rsid w:val="00865D03"/>
    <w:rsid w:val="00865EC7"/>
    <w:rsid w:val="00865F2D"/>
    <w:rsid w:val="0086605F"/>
    <w:rsid w:val="00866148"/>
    <w:rsid w:val="00866EB0"/>
    <w:rsid w:val="00867025"/>
    <w:rsid w:val="008670B3"/>
    <w:rsid w:val="008674D1"/>
    <w:rsid w:val="008676B3"/>
    <w:rsid w:val="00867CF2"/>
    <w:rsid w:val="0087016E"/>
    <w:rsid w:val="00870625"/>
    <w:rsid w:val="00870C6A"/>
    <w:rsid w:val="00871635"/>
    <w:rsid w:val="00871812"/>
    <w:rsid w:val="00871A1B"/>
    <w:rsid w:val="008723C5"/>
    <w:rsid w:val="0087291F"/>
    <w:rsid w:val="0087378C"/>
    <w:rsid w:val="008738F2"/>
    <w:rsid w:val="008739A6"/>
    <w:rsid w:val="00873B43"/>
    <w:rsid w:val="00873EA2"/>
    <w:rsid w:val="008748ED"/>
    <w:rsid w:val="00874F84"/>
    <w:rsid w:val="008752F3"/>
    <w:rsid w:val="00875976"/>
    <w:rsid w:val="00876453"/>
    <w:rsid w:val="008764B5"/>
    <w:rsid w:val="0087657B"/>
    <w:rsid w:val="0087740A"/>
    <w:rsid w:val="00877DEE"/>
    <w:rsid w:val="00877E2A"/>
    <w:rsid w:val="0088112A"/>
    <w:rsid w:val="00882EE8"/>
    <w:rsid w:val="008831C5"/>
    <w:rsid w:val="00883456"/>
    <w:rsid w:val="008836FB"/>
    <w:rsid w:val="00883FEC"/>
    <w:rsid w:val="0088420B"/>
    <w:rsid w:val="008845FE"/>
    <w:rsid w:val="008847A6"/>
    <w:rsid w:val="00884924"/>
    <w:rsid w:val="00884E8C"/>
    <w:rsid w:val="00885CAF"/>
    <w:rsid w:val="00885CCB"/>
    <w:rsid w:val="00885E66"/>
    <w:rsid w:val="008861EA"/>
    <w:rsid w:val="00886966"/>
    <w:rsid w:val="00886FBC"/>
    <w:rsid w:val="0088729A"/>
    <w:rsid w:val="00887B8B"/>
    <w:rsid w:val="00887D3D"/>
    <w:rsid w:val="00890212"/>
    <w:rsid w:val="00890861"/>
    <w:rsid w:val="00890E99"/>
    <w:rsid w:val="00890FD9"/>
    <w:rsid w:val="00891254"/>
    <w:rsid w:val="008918D0"/>
    <w:rsid w:val="00891ED6"/>
    <w:rsid w:val="00892298"/>
    <w:rsid w:val="00892533"/>
    <w:rsid w:val="00892742"/>
    <w:rsid w:val="00892E75"/>
    <w:rsid w:val="00893188"/>
    <w:rsid w:val="00893544"/>
    <w:rsid w:val="00894000"/>
    <w:rsid w:val="00894F5F"/>
    <w:rsid w:val="0089504C"/>
    <w:rsid w:val="00895753"/>
    <w:rsid w:val="00895872"/>
    <w:rsid w:val="0089592D"/>
    <w:rsid w:val="00895E7F"/>
    <w:rsid w:val="00897D61"/>
    <w:rsid w:val="00897F52"/>
    <w:rsid w:val="008A081B"/>
    <w:rsid w:val="008A09FE"/>
    <w:rsid w:val="008A1573"/>
    <w:rsid w:val="008A1765"/>
    <w:rsid w:val="008A19EB"/>
    <w:rsid w:val="008A1E55"/>
    <w:rsid w:val="008A1E7B"/>
    <w:rsid w:val="008A22CA"/>
    <w:rsid w:val="008A23DE"/>
    <w:rsid w:val="008A2CAE"/>
    <w:rsid w:val="008A3599"/>
    <w:rsid w:val="008A46F1"/>
    <w:rsid w:val="008A5035"/>
    <w:rsid w:val="008A52B5"/>
    <w:rsid w:val="008A5B68"/>
    <w:rsid w:val="008A5C86"/>
    <w:rsid w:val="008A5F06"/>
    <w:rsid w:val="008A620A"/>
    <w:rsid w:val="008A622A"/>
    <w:rsid w:val="008A6A6A"/>
    <w:rsid w:val="008A6EBF"/>
    <w:rsid w:val="008A76FE"/>
    <w:rsid w:val="008B0590"/>
    <w:rsid w:val="008B08BC"/>
    <w:rsid w:val="008B0942"/>
    <w:rsid w:val="008B1304"/>
    <w:rsid w:val="008B19F8"/>
    <w:rsid w:val="008B1B9A"/>
    <w:rsid w:val="008B264E"/>
    <w:rsid w:val="008B29D5"/>
    <w:rsid w:val="008B2A01"/>
    <w:rsid w:val="008B2CC1"/>
    <w:rsid w:val="008B30C2"/>
    <w:rsid w:val="008B3852"/>
    <w:rsid w:val="008B38C5"/>
    <w:rsid w:val="008B39BD"/>
    <w:rsid w:val="008B39D7"/>
    <w:rsid w:val="008B3A0F"/>
    <w:rsid w:val="008B3CC2"/>
    <w:rsid w:val="008B4971"/>
    <w:rsid w:val="008B4E60"/>
    <w:rsid w:val="008B4EA5"/>
    <w:rsid w:val="008B5692"/>
    <w:rsid w:val="008B5AD4"/>
    <w:rsid w:val="008B6DA6"/>
    <w:rsid w:val="008B6E34"/>
    <w:rsid w:val="008B76C3"/>
    <w:rsid w:val="008B7877"/>
    <w:rsid w:val="008B7C74"/>
    <w:rsid w:val="008C04A5"/>
    <w:rsid w:val="008C09E4"/>
    <w:rsid w:val="008C18F1"/>
    <w:rsid w:val="008C198F"/>
    <w:rsid w:val="008C2562"/>
    <w:rsid w:val="008C27F9"/>
    <w:rsid w:val="008C3AF6"/>
    <w:rsid w:val="008C3BFB"/>
    <w:rsid w:val="008C3EC9"/>
    <w:rsid w:val="008C4169"/>
    <w:rsid w:val="008C4291"/>
    <w:rsid w:val="008C52A2"/>
    <w:rsid w:val="008C55D9"/>
    <w:rsid w:val="008C5645"/>
    <w:rsid w:val="008C62EA"/>
    <w:rsid w:val="008C6588"/>
    <w:rsid w:val="008C6EF8"/>
    <w:rsid w:val="008C766F"/>
    <w:rsid w:val="008C7C7F"/>
    <w:rsid w:val="008D0623"/>
    <w:rsid w:val="008D076F"/>
    <w:rsid w:val="008D09F3"/>
    <w:rsid w:val="008D0A15"/>
    <w:rsid w:val="008D0A82"/>
    <w:rsid w:val="008D0F31"/>
    <w:rsid w:val="008D1193"/>
    <w:rsid w:val="008D1228"/>
    <w:rsid w:val="008D1AF7"/>
    <w:rsid w:val="008D1C6F"/>
    <w:rsid w:val="008D1D99"/>
    <w:rsid w:val="008D3075"/>
    <w:rsid w:val="008D3201"/>
    <w:rsid w:val="008D3610"/>
    <w:rsid w:val="008D3EA8"/>
    <w:rsid w:val="008D407E"/>
    <w:rsid w:val="008D521E"/>
    <w:rsid w:val="008D57C4"/>
    <w:rsid w:val="008D5F2C"/>
    <w:rsid w:val="008D6888"/>
    <w:rsid w:val="008D6A9A"/>
    <w:rsid w:val="008D7667"/>
    <w:rsid w:val="008E00F8"/>
    <w:rsid w:val="008E03A1"/>
    <w:rsid w:val="008E050D"/>
    <w:rsid w:val="008E0A1E"/>
    <w:rsid w:val="008E0D71"/>
    <w:rsid w:val="008E191C"/>
    <w:rsid w:val="008E1B88"/>
    <w:rsid w:val="008E242C"/>
    <w:rsid w:val="008E2C76"/>
    <w:rsid w:val="008E2E10"/>
    <w:rsid w:val="008E305F"/>
    <w:rsid w:val="008E31A3"/>
    <w:rsid w:val="008E4014"/>
    <w:rsid w:val="008E42B4"/>
    <w:rsid w:val="008E43C1"/>
    <w:rsid w:val="008E4865"/>
    <w:rsid w:val="008E4CC9"/>
    <w:rsid w:val="008E4DF0"/>
    <w:rsid w:val="008E5313"/>
    <w:rsid w:val="008E54A0"/>
    <w:rsid w:val="008E5C64"/>
    <w:rsid w:val="008E6294"/>
    <w:rsid w:val="008E6354"/>
    <w:rsid w:val="008E66AB"/>
    <w:rsid w:val="008E693D"/>
    <w:rsid w:val="008E6A79"/>
    <w:rsid w:val="008E6D31"/>
    <w:rsid w:val="008E6E2B"/>
    <w:rsid w:val="008E6FF5"/>
    <w:rsid w:val="008E71D8"/>
    <w:rsid w:val="008E7247"/>
    <w:rsid w:val="008E72DD"/>
    <w:rsid w:val="008E7A67"/>
    <w:rsid w:val="008F0FE3"/>
    <w:rsid w:val="008F11BF"/>
    <w:rsid w:val="008F1287"/>
    <w:rsid w:val="008F1530"/>
    <w:rsid w:val="008F16F4"/>
    <w:rsid w:val="008F1C8C"/>
    <w:rsid w:val="008F1F73"/>
    <w:rsid w:val="008F32DB"/>
    <w:rsid w:val="008F382D"/>
    <w:rsid w:val="008F482B"/>
    <w:rsid w:val="008F4C31"/>
    <w:rsid w:val="008F4E0F"/>
    <w:rsid w:val="008F5BE2"/>
    <w:rsid w:val="008F5C52"/>
    <w:rsid w:val="008F60A3"/>
    <w:rsid w:val="008F61A9"/>
    <w:rsid w:val="008F6DF0"/>
    <w:rsid w:val="008F7016"/>
    <w:rsid w:val="008F7406"/>
    <w:rsid w:val="008F7EEF"/>
    <w:rsid w:val="0090001D"/>
    <w:rsid w:val="0090027C"/>
    <w:rsid w:val="00900C95"/>
    <w:rsid w:val="00900E57"/>
    <w:rsid w:val="009014E0"/>
    <w:rsid w:val="00901A80"/>
    <w:rsid w:val="00901EFF"/>
    <w:rsid w:val="009023B3"/>
    <w:rsid w:val="00902CFE"/>
    <w:rsid w:val="00902FF2"/>
    <w:rsid w:val="00904BE0"/>
    <w:rsid w:val="00905021"/>
    <w:rsid w:val="009050BE"/>
    <w:rsid w:val="00905659"/>
    <w:rsid w:val="0090585C"/>
    <w:rsid w:val="0090595B"/>
    <w:rsid w:val="00905C8C"/>
    <w:rsid w:val="00905CE8"/>
    <w:rsid w:val="0090626D"/>
    <w:rsid w:val="00906720"/>
    <w:rsid w:val="00906A8C"/>
    <w:rsid w:val="00906C05"/>
    <w:rsid w:val="0090702D"/>
    <w:rsid w:val="00910412"/>
    <w:rsid w:val="009105C9"/>
    <w:rsid w:val="0091171F"/>
    <w:rsid w:val="00911CF2"/>
    <w:rsid w:val="00911FEC"/>
    <w:rsid w:val="009121CA"/>
    <w:rsid w:val="00912205"/>
    <w:rsid w:val="00912C0B"/>
    <w:rsid w:val="00912E97"/>
    <w:rsid w:val="00912F82"/>
    <w:rsid w:val="009139AD"/>
    <w:rsid w:val="00913D37"/>
    <w:rsid w:val="00913E1C"/>
    <w:rsid w:val="009144DA"/>
    <w:rsid w:val="00914656"/>
    <w:rsid w:val="009147F8"/>
    <w:rsid w:val="0091489A"/>
    <w:rsid w:val="00914D94"/>
    <w:rsid w:val="00915BAA"/>
    <w:rsid w:val="00916277"/>
    <w:rsid w:val="0091640A"/>
    <w:rsid w:val="0091666E"/>
    <w:rsid w:val="00916C86"/>
    <w:rsid w:val="0091789F"/>
    <w:rsid w:val="00917B69"/>
    <w:rsid w:val="0092002A"/>
    <w:rsid w:val="00920123"/>
    <w:rsid w:val="0092042D"/>
    <w:rsid w:val="009205B2"/>
    <w:rsid w:val="009212B8"/>
    <w:rsid w:val="00921EE7"/>
    <w:rsid w:val="00921FD0"/>
    <w:rsid w:val="009227CC"/>
    <w:rsid w:val="00923217"/>
    <w:rsid w:val="00923418"/>
    <w:rsid w:val="0092391A"/>
    <w:rsid w:val="009240DD"/>
    <w:rsid w:val="00924B46"/>
    <w:rsid w:val="00925427"/>
    <w:rsid w:val="0092562D"/>
    <w:rsid w:val="00925C95"/>
    <w:rsid w:val="00925E14"/>
    <w:rsid w:val="00926255"/>
    <w:rsid w:val="0092649C"/>
    <w:rsid w:val="00926552"/>
    <w:rsid w:val="0092658E"/>
    <w:rsid w:val="009267FC"/>
    <w:rsid w:val="00926B50"/>
    <w:rsid w:val="00926FF3"/>
    <w:rsid w:val="00927075"/>
    <w:rsid w:val="00927584"/>
    <w:rsid w:val="00927B9F"/>
    <w:rsid w:val="00927DB9"/>
    <w:rsid w:val="009305C8"/>
    <w:rsid w:val="00930F07"/>
    <w:rsid w:val="00931203"/>
    <w:rsid w:val="009322A1"/>
    <w:rsid w:val="009324A7"/>
    <w:rsid w:val="00932E29"/>
    <w:rsid w:val="0093321D"/>
    <w:rsid w:val="00933244"/>
    <w:rsid w:val="00933A74"/>
    <w:rsid w:val="00933C23"/>
    <w:rsid w:val="00933D73"/>
    <w:rsid w:val="00934049"/>
    <w:rsid w:val="00935135"/>
    <w:rsid w:val="00935C8B"/>
    <w:rsid w:val="0093667D"/>
    <w:rsid w:val="0093694E"/>
    <w:rsid w:val="0093710A"/>
    <w:rsid w:val="0093713A"/>
    <w:rsid w:val="00937479"/>
    <w:rsid w:val="00937584"/>
    <w:rsid w:val="009375B5"/>
    <w:rsid w:val="009375F0"/>
    <w:rsid w:val="009375F5"/>
    <w:rsid w:val="009379A2"/>
    <w:rsid w:val="00940659"/>
    <w:rsid w:val="00940BD3"/>
    <w:rsid w:val="00940F7D"/>
    <w:rsid w:val="009413EA"/>
    <w:rsid w:val="00941612"/>
    <w:rsid w:val="0094186A"/>
    <w:rsid w:val="00942348"/>
    <w:rsid w:val="009424C3"/>
    <w:rsid w:val="00942B31"/>
    <w:rsid w:val="00943866"/>
    <w:rsid w:val="0094408E"/>
    <w:rsid w:val="00944434"/>
    <w:rsid w:val="00944842"/>
    <w:rsid w:val="00944955"/>
    <w:rsid w:val="0094559C"/>
    <w:rsid w:val="009456E9"/>
    <w:rsid w:val="00945A3D"/>
    <w:rsid w:val="0094657C"/>
    <w:rsid w:val="00947DC0"/>
    <w:rsid w:val="00947DCD"/>
    <w:rsid w:val="00947F07"/>
    <w:rsid w:val="009500A1"/>
    <w:rsid w:val="009506D4"/>
    <w:rsid w:val="00950725"/>
    <w:rsid w:val="009513E7"/>
    <w:rsid w:val="00951483"/>
    <w:rsid w:val="009516A5"/>
    <w:rsid w:val="00951EFC"/>
    <w:rsid w:val="00952DB6"/>
    <w:rsid w:val="00953505"/>
    <w:rsid w:val="00953C25"/>
    <w:rsid w:val="00953CE7"/>
    <w:rsid w:val="0095412F"/>
    <w:rsid w:val="009543B3"/>
    <w:rsid w:val="009547D1"/>
    <w:rsid w:val="0095494A"/>
    <w:rsid w:val="00954B03"/>
    <w:rsid w:val="00955923"/>
    <w:rsid w:val="00955A72"/>
    <w:rsid w:val="009562D4"/>
    <w:rsid w:val="0095632F"/>
    <w:rsid w:val="009568B8"/>
    <w:rsid w:val="00956D15"/>
    <w:rsid w:val="0095701B"/>
    <w:rsid w:val="009579B2"/>
    <w:rsid w:val="009600BD"/>
    <w:rsid w:val="0096070E"/>
    <w:rsid w:val="00961067"/>
    <w:rsid w:val="0096221F"/>
    <w:rsid w:val="00962754"/>
    <w:rsid w:val="00962C02"/>
    <w:rsid w:val="00962E89"/>
    <w:rsid w:val="0096354C"/>
    <w:rsid w:val="009637C9"/>
    <w:rsid w:val="00963847"/>
    <w:rsid w:val="0096415E"/>
    <w:rsid w:val="00964835"/>
    <w:rsid w:val="0096488D"/>
    <w:rsid w:val="009648C3"/>
    <w:rsid w:val="009648C8"/>
    <w:rsid w:val="00964EA5"/>
    <w:rsid w:val="00964EDA"/>
    <w:rsid w:val="00965433"/>
    <w:rsid w:val="00965B39"/>
    <w:rsid w:val="00965F97"/>
    <w:rsid w:val="00966314"/>
    <w:rsid w:val="009665EA"/>
    <w:rsid w:val="00967398"/>
    <w:rsid w:val="00967416"/>
    <w:rsid w:val="009674FA"/>
    <w:rsid w:val="00967C24"/>
    <w:rsid w:val="00970618"/>
    <w:rsid w:val="009709A4"/>
    <w:rsid w:val="00970F0C"/>
    <w:rsid w:val="00971BEC"/>
    <w:rsid w:val="00971C6D"/>
    <w:rsid w:val="0097283F"/>
    <w:rsid w:val="00973118"/>
    <w:rsid w:val="0097311E"/>
    <w:rsid w:val="00973CEF"/>
    <w:rsid w:val="00974024"/>
    <w:rsid w:val="00974674"/>
    <w:rsid w:val="0097525D"/>
    <w:rsid w:val="009752AF"/>
    <w:rsid w:val="00976205"/>
    <w:rsid w:val="00976334"/>
    <w:rsid w:val="00976C9E"/>
    <w:rsid w:val="0097773D"/>
    <w:rsid w:val="009777BA"/>
    <w:rsid w:val="00977B65"/>
    <w:rsid w:val="00980648"/>
    <w:rsid w:val="00980904"/>
    <w:rsid w:val="00981517"/>
    <w:rsid w:val="00981A86"/>
    <w:rsid w:val="00982BED"/>
    <w:rsid w:val="009830F2"/>
    <w:rsid w:val="0098311C"/>
    <w:rsid w:val="009831F9"/>
    <w:rsid w:val="00983676"/>
    <w:rsid w:val="00983858"/>
    <w:rsid w:val="0098388A"/>
    <w:rsid w:val="00983ACD"/>
    <w:rsid w:val="00983B00"/>
    <w:rsid w:val="00983D0E"/>
    <w:rsid w:val="00983D92"/>
    <w:rsid w:val="00984C56"/>
    <w:rsid w:val="00984C8A"/>
    <w:rsid w:val="00984D9B"/>
    <w:rsid w:val="009850FD"/>
    <w:rsid w:val="0098604E"/>
    <w:rsid w:val="00986465"/>
    <w:rsid w:val="009865B5"/>
    <w:rsid w:val="00986B2B"/>
    <w:rsid w:val="00986E6B"/>
    <w:rsid w:val="009876DF"/>
    <w:rsid w:val="00987890"/>
    <w:rsid w:val="00987953"/>
    <w:rsid w:val="00987B3E"/>
    <w:rsid w:val="00987DC7"/>
    <w:rsid w:val="00987E77"/>
    <w:rsid w:val="00987F4E"/>
    <w:rsid w:val="009905C0"/>
    <w:rsid w:val="0099063C"/>
    <w:rsid w:val="009915F8"/>
    <w:rsid w:val="00992313"/>
    <w:rsid w:val="00992338"/>
    <w:rsid w:val="009935A3"/>
    <w:rsid w:val="0099364F"/>
    <w:rsid w:val="00994DD6"/>
    <w:rsid w:val="009954A7"/>
    <w:rsid w:val="0099551C"/>
    <w:rsid w:val="00995821"/>
    <w:rsid w:val="0099616D"/>
    <w:rsid w:val="00996EF0"/>
    <w:rsid w:val="00996F23"/>
    <w:rsid w:val="009972B7"/>
    <w:rsid w:val="0099783C"/>
    <w:rsid w:val="009A15BC"/>
    <w:rsid w:val="009A28C1"/>
    <w:rsid w:val="009A2934"/>
    <w:rsid w:val="009A3144"/>
    <w:rsid w:val="009A41A7"/>
    <w:rsid w:val="009A4471"/>
    <w:rsid w:val="009A4702"/>
    <w:rsid w:val="009A48EF"/>
    <w:rsid w:val="009A496C"/>
    <w:rsid w:val="009A4CC8"/>
    <w:rsid w:val="009A507C"/>
    <w:rsid w:val="009A552B"/>
    <w:rsid w:val="009A5E68"/>
    <w:rsid w:val="009A6411"/>
    <w:rsid w:val="009A6490"/>
    <w:rsid w:val="009A7202"/>
    <w:rsid w:val="009B08EB"/>
    <w:rsid w:val="009B0A44"/>
    <w:rsid w:val="009B0B3E"/>
    <w:rsid w:val="009B0D24"/>
    <w:rsid w:val="009B122F"/>
    <w:rsid w:val="009B1AFE"/>
    <w:rsid w:val="009B1C7D"/>
    <w:rsid w:val="009B1C9D"/>
    <w:rsid w:val="009B2154"/>
    <w:rsid w:val="009B23C9"/>
    <w:rsid w:val="009B2846"/>
    <w:rsid w:val="009B2E77"/>
    <w:rsid w:val="009B39E7"/>
    <w:rsid w:val="009B4636"/>
    <w:rsid w:val="009B46AD"/>
    <w:rsid w:val="009B46E3"/>
    <w:rsid w:val="009B4CE2"/>
    <w:rsid w:val="009B5AB7"/>
    <w:rsid w:val="009B5C16"/>
    <w:rsid w:val="009B5E10"/>
    <w:rsid w:val="009B623B"/>
    <w:rsid w:val="009B6668"/>
    <w:rsid w:val="009B78A2"/>
    <w:rsid w:val="009C0053"/>
    <w:rsid w:val="009C05B4"/>
    <w:rsid w:val="009C0D5F"/>
    <w:rsid w:val="009C0DB4"/>
    <w:rsid w:val="009C0E5F"/>
    <w:rsid w:val="009C0F41"/>
    <w:rsid w:val="009C14E7"/>
    <w:rsid w:val="009C19DD"/>
    <w:rsid w:val="009C1E59"/>
    <w:rsid w:val="009C245B"/>
    <w:rsid w:val="009C30ED"/>
    <w:rsid w:val="009C36E2"/>
    <w:rsid w:val="009C3709"/>
    <w:rsid w:val="009C3756"/>
    <w:rsid w:val="009C4FDA"/>
    <w:rsid w:val="009C541F"/>
    <w:rsid w:val="009C5590"/>
    <w:rsid w:val="009C6829"/>
    <w:rsid w:val="009C6C47"/>
    <w:rsid w:val="009C71F1"/>
    <w:rsid w:val="009C7C82"/>
    <w:rsid w:val="009D0492"/>
    <w:rsid w:val="009D0748"/>
    <w:rsid w:val="009D07B4"/>
    <w:rsid w:val="009D0CAC"/>
    <w:rsid w:val="009D0E37"/>
    <w:rsid w:val="009D0E75"/>
    <w:rsid w:val="009D166F"/>
    <w:rsid w:val="009D2145"/>
    <w:rsid w:val="009D245A"/>
    <w:rsid w:val="009D28CB"/>
    <w:rsid w:val="009D3611"/>
    <w:rsid w:val="009D3687"/>
    <w:rsid w:val="009D3AB9"/>
    <w:rsid w:val="009D3AFF"/>
    <w:rsid w:val="009D3D80"/>
    <w:rsid w:val="009D436E"/>
    <w:rsid w:val="009D4432"/>
    <w:rsid w:val="009D508D"/>
    <w:rsid w:val="009D552C"/>
    <w:rsid w:val="009D63FC"/>
    <w:rsid w:val="009D6C98"/>
    <w:rsid w:val="009D7A3D"/>
    <w:rsid w:val="009D7EB9"/>
    <w:rsid w:val="009E00AF"/>
    <w:rsid w:val="009E0A24"/>
    <w:rsid w:val="009E1077"/>
    <w:rsid w:val="009E1B2B"/>
    <w:rsid w:val="009E1E7E"/>
    <w:rsid w:val="009E2C20"/>
    <w:rsid w:val="009E3887"/>
    <w:rsid w:val="009E3D02"/>
    <w:rsid w:val="009E3E4D"/>
    <w:rsid w:val="009E41F1"/>
    <w:rsid w:val="009E4786"/>
    <w:rsid w:val="009E517C"/>
    <w:rsid w:val="009E5338"/>
    <w:rsid w:val="009E5C9C"/>
    <w:rsid w:val="009E5D51"/>
    <w:rsid w:val="009E63EB"/>
    <w:rsid w:val="009E68A2"/>
    <w:rsid w:val="009E6990"/>
    <w:rsid w:val="009E6C1D"/>
    <w:rsid w:val="009E750E"/>
    <w:rsid w:val="009E78D9"/>
    <w:rsid w:val="009E7970"/>
    <w:rsid w:val="009E7CB4"/>
    <w:rsid w:val="009F0EB2"/>
    <w:rsid w:val="009F1CC6"/>
    <w:rsid w:val="009F1EB0"/>
    <w:rsid w:val="009F2B60"/>
    <w:rsid w:val="009F4125"/>
    <w:rsid w:val="009F41E9"/>
    <w:rsid w:val="009F434C"/>
    <w:rsid w:val="009F4B30"/>
    <w:rsid w:val="009F4DC4"/>
    <w:rsid w:val="009F638B"/>
    <w:rsid w:val="009F64BB"/>
    <w:rsid w:val="009F6D80"/>
    <w:rsid w:val="009F7084"/>
    <w:rsid w:val="009F7C4F"/>
    <w:rsid w:val="009F7E61"/>
    <w:rsid w:val="00A00064"/>
    <w:rsid w:val="00A0056C"/>
    <w:rsid w:val="00A006CA"/>
    <w:rsid w:val="00A00978"/>
    <w:rsid w:val="00A00C20"/>
    <w:rsid w:val="00A017E0"/>
    <w:rsid w:val="00A019A6"/>
    <w:rsid w:val="00A019C7"/>
    <w:rsid w:val="00A01A1D"/>
    <w:rsid w:val="00A02FC0"/>
    <w:rsid w:val="00A03377"/>
    <w:rsid w:val="00A04242"/>
    <w:rsid w:val="00A04317"/>
    <w:rsid w:val="00A045DD"/>
    <w:rsid w:val="00A04EAC"/>
    <w:rsid w:val="00A05667"/>
    <w:rsid w:val="00A05CB2"/>
    <w:rsid w:val="00A05F03"/>
    <w:rsid w:val="00A066F6"/>
    <w:rsid w:val="00A06D5D"/>
    <w:rsid w:val="00A06F90"/>
    <w:rsid w:val="00A07B85"/>
    <w:rsid w:val="00A07CFE"/>
    <w:rsid w:val="00A101EE"/>
    <w:rsid w:val="00A10252"/>
    <w:rsid w:val="00A10522"/>
    <w:rsid w:val="00A10DF5"/>
    <w:rsid w:val="00A10E02"/>
    <w:rsid w:val="00A10EC9"/>
    <w:rsid w:val="00A112D9"/>
    <w:rsid w:val="00A1141A"/>
    <w:rsid w:val="00A1189B"/>
    <w:rsid w:val="00A11971"/>
    <w:rsid w:val="00A11BEB"/>
    <w:rsid w:val="00A11F0E"/>
    <w:rsid w:val="00A123B7"/>
    <w:rsid w:val="00A12524"/>
    <w:rsid w:val="00A12A94"/>
    <w:rsid w:val="00A132AA"/>
    <w:rsid w:val="00A14799"/>
    <w:rsid w:val="00A1480F"/>
    <w:rsid w:val="00A14D33"/>
    <w:rsid w:val="00A14F58"/>
    <w:rsid w:val="00A1519A"/>
    <w:rsid w:val="00A156CE"/>
    <w:rsid w:val="00A160F4"/>
    <w:rsid w:val="00A16871"/>
    <w:rsid w:val="00A16914"/>
    <w:rsid w:val="00A1733B"/>
    <w:rsid w:val="00A1789F"/>
    <w:rsid w:val="00A17961"/>
    <w:rsid w:val="00A17E6C"/>
    <w:rsid w:val="00A20C13"/>
    <w:rsid w:val="00A20E69"/>
    <w:rsid w:val="00A2135E"/>
    <w:rsid w:val="00A2164A"/>
    <w:rsid w:val="00A217BE"/>
    <w:rsid w:val="00A218EF"/>
    <w:rsid w:val="00A219C0"/>
    <w:rsid w:val="00A21A56"/>
    <w:rsid w:val="00A21C42"/>
    <w:rsid w:val="00A21D46"/>
    <w:rsid w:val="00A220D2"/>
    <w:rsid w:val="00A22576"/>
    <w:rsid w:val="00A2285E"/>
    <w:rsid w:val="00A2333F"/>
    <w:rsid w:val="00A2368E"/>
    <w:rsid w:val="00A23B6A"/>
    <w:rsid w:val="00A23DA6"/>
    <w:rsid w:val="00A2422D"/>
    <w:rsid w:val="00A24661"/>
    <w:rsid w:val="00A24872"/>
    <w:rsid w:val="00A2509C"/>
    <w:rsid w:val="00A2519C"/>
    <w:rsid w:val="00A25429"/>
    <w:rsid w:val="00A254B6"/>
    <w:rsid w:val="00A2611E"/>
    <w:rsid w:val="00A26756"/>
    <w:rsid w:val="00A26BBA"/>
    <w:rsid w:val="00A26C26"/>
    <w:rsid w:val="00A26E99"/>
    <w:rsid w:val="00A30316"/>
    <w:rsid w:val="00A30B2C"/>
    <w:rsid w:val="00A30BF1"/>
    <w:rsid w:val="00A3212F"/>
    <w:rsid w:val="00A3274D"/>
    <w:rsid w:val="00A3275D"/>
    <w:rsid w:val="00A32C61"/>
    <w:rsid w:val="00A333B4"/>
    <w:rsid w:val="00A335F8"/>
    <w:rsid w:val="00A33A8F"/>
    <w:rsid w:val="00A345A1"/>
    <w:rsid w:val="00A345B3"/>
    <w:rsid w:val="00A34748"/>
    <w:rsid w:val="00A34E64"/>
    <w:rsid w:val="00A351C7"/>
    <w:rsid w:val="00A359CB"/>
    <w:rsid w:val="00A36340"/>
    <w:rsid w:val="00A365E2"/>
    <w:rsid w:val="00A36710"/>
    <w:rsid w:val="00A36916"/>
    <w:rsid w:val="00A36E53"/>
    <w:rsid w:val="00A36F01"/>
    <w:rsid w:val="00A37577"/>
    <w:rsid w:val="00A37693"/>
    <w:rsid w:val="00A379E7"/>
    <w:rsid w:val="00A409B4"/>
    <w:rsid w:val="00A40ADF"/>
    <w:rsid w:val="00A40C6E"/>
    <w:rsid w:val="00A40FB2"/>
    <w:rsid w:val="00A41BD0"/>
    <w:rsid w:val="00A42CC9"/>
    <w:rsid w:val="00A42D51"/>
    <w:rsid w:val="00A43832"/>
    <w:rsid w:val="00A43E9C"/>
    <w:rsid w:val="00A44306"/>
    <w:rsid w:val="00A44993"/>
    <w:rsid w:val="00A44B7B"/>
    <w:rsid w:val="00A4524B"/>
    <w:rsid w:val="00A45333"/>
    <w:rsid w:val="00A46190"/>
    <w:rsid w:val="00A466C3"/>
    <w:rsid w:val="00A4694B"/>
    <w:rsid w:val="00A470EA"/>
    <w:rsid w:val="00A478BE"/>
    <w:rsid w:val="00A47A11"/>
    <w:rsid w:val="00A47C7E"/>
    <w:rsid w:val="00A51054"/>
    <w:rsid w:val="00A5187C"/>
    <w:rsid w:val="00A518D1"/>
    <w:rsid w:val="00A51991"/>
    <w:rsid w:val="00A52322"/>
    <w:rsid w:val="00A52553"/>
    <w:rsid w:val="00A52FCB"/>
    <w:rsid w:val="00A53270"/>
    <w:rsid w:val="00A5340C"/>
    <w:rsid w:val="00A53D44"/>
    <w:rsid w:val="00A54096"/>
    <w:rsid w:val="00A5423A"/>
    <w:rsid w:val="00A54644"/>
    <w:rsid w:val="00A54698"/>
    <w:rsid w:val="00A54990"/>
    <w:rsid w:val="00A54A39"/>
    <w:rsid w:val="00A54F1A"/>
    <w:rsid w:val="00A557B1"/>
    <w:rsid w:val="00A55F9C"/>
    <w:rsid w:val="00A5674B"/>
    <w:rsid w:val="00A56758"/>
    <w:rsid w:val="00A5683D"/>
    <w:rsid w:val="00A56940"/>
    <w:rsid w:val="00A57019"/>
    <w:rsid w:val="00A57292"/>
    <w:rsid w:val="00A57F6D"/>
    <w:rsid w:val="00A60BE2"/>
    <w:rsid w:val="00A60C32"/>
    <w:rsid w:val="00A61FA0"/>
    <w:rsid w:val="00A62CC2"/>
    <w:rsid w:val="00A6308A"/>
    <w:rsid w:val="00A6312C"/>
    <w:rsid w:val="00A6401F"/>
    <w:rsid w:val="00A6408E"/>
    <w:rsid w:val="00A6439B"/>
    <w:rsid w:val="00A644FE"/>
    <w:rsid w:val="00A6458B"/>
    <w:rsid w:val="00A647B8"/>
    <w:rsid w:val="00A64D16"/>
    <w:rsid w:val="00A652E7"/>
    <w:rsid w:val="00A654EE"/>
    <w:rsid w:val="00A65A84"/>
    <w:rsid w:val="00A65C32"/>
    <w:rsid w:val="00A660E1"/>
    <w:rsid w:val="00A66193"/>
    <w:rsid w:val="00A66F07"/>
    <w:rsid w:val="00A6720D"/>
    <w:rsid w:val="00A672CA"/>
    <w:rsid w:val="00A67D6D"/>
    <w:rsid w:val="00A70295"/>
    <w:rsid w:val="00A70412"/>
    <w:rsid w:val="00A704AC"/>
    <w:rsid w:val="00A70575"/>
    <w:rsid w:val="00A7090E"/>
    <w:rsid w:val="00A70DB2"/>
    <w:rsid w:val="00A71266"/>
    <w:rsid w:val="00A71A78"/>
    <w:rsid w:val="00A71F27"/>
    <w:rsid w:val="00A72145"/>
    <w:rsid w:val="00A7272C"/>
    <w:rsid w:val="00A72B1F"/>
    <w:rsid w:val="00A72FA4"/>
    <w:rsid w:val="00A73F4D"/>
    <w:rsid w:val="00A74130"/>
    <w:rsid w:val="00A74619"/>
    <w:rsid w:val="00A75188"/>
    <w:rsid w:val="00A754B3"/>
    <w:rsid w:val="00A75655"/>
    <w:rsid w:val="00A758DE"/>
    <w:rsid w:val="00A75B93"/>
    <w:rsid w:val="00A762F8"/>
    <w:rsid w:val="00A76EF1"/>
    <w:rsid w:val="00A76EF5"/>
    <w:rsid w:val="00A772D2"/>
    <w:rsid w:val="00A80155"/>
    <w:rsid w:val="00A803EF"/>
    <w:rsid w:val="00A8067D"/>
    <w:rsid w:val="00A806BD"/>
    <w:rsid w:val="00A80736"/>
    <w:rsid w:val="00A80974"/>
    <w:rsid w:val="00A810D1"/>
    <w:rsid w:val="00A81248"/>
    <w:rsid w:val="00A81253"/>
    <w:rsid w:val="00A818E0"/>
    <w:rsid w:val="00A81904"/>
    <w:rsid w:val="00A81CF5"/>
    <w:rsid w:val="00A81DF5"/>
    <w:rsid w:val="00A8305E"/>
    <w:rsid w:val="00A8345C"/>
    <w:rsid w:val="00A83C2D"/>
    <w:rsid w:val="00A83E06"/>
    <w:rsid w:val="00A8441F"/>
    <w:rsid w:val="00A844D1"/>
    <w:rsid w:val="00A8452A"/>
    <w:rsid w:val="00A84C45"/>
    <w:rsid w:val="00A858FD"/>
    <w:rsid w:val="00A859E9"/>
    <w:rsid w:val="00A85D83"/>
    <w:rsid w:val="00A861F0"/>
    <w:rsid w:val="00A8671F"/>
    <w:rsid w:val="00A86A3F"/>
    <w:rsid w:val="00A87054"/>
    <w:rsid w:val="00A87D25"/>
    <w:rsid w:val="00A90286"/>
    <w:rsid w:val="00A90CE2"/>
    <w:rsid w:val="00A91029"/>
    <w:rsid w:val="00A912EE"/>
    <w:rsid w:val="00A91A47"/>
    <w:rsid w:val="00A91A71"/>
    <w:rsid w:val="00A91E6E"/>
    <w:rsid w:val="00A91F98"/>
    <w:rsid w:val="00A93286"/>
    <w:rsid w:val="00A935C8"/>
    <w:rsid w:val="00A9361D"/>
    <w:rsid w:val="00A93686"/>
    <w:rsid w:val="00A94437"/>
    <w:rsid w:val="00A9500A"/>
    <w:rsid w:val="00A95758"/>
    <w:rsid w:val="00A95A3A"/>
    <w:rsid w:val="00A95BA9"/>
    <w:rsid w:val="00A95CC1"/>
    <w:rsid w:val="00A95FA5"/>
    <w:rsid w:val="00A96854"/>
    <w:rsid w:val="00A9696F"/>
    <w:rsid w:val="00A96D57"/>
    <w:rsid w:val="00A9729F"/>
    <w:rsid w:val="00A972C4"/>
    <w:rsid w:val="00A97598"/>
    <w:rsid w:val="00A97BE5"/>
    <w:rsid w:val="00AA0AB6"/>
    <w:rsid w:val="00AA0CE0"/>
    <w:rsid w:val="00AA139E"/>
    <w:rsid w:val="00AA19BF"/>
    <w:rsid w:val="00AA1F7C"/>
    <w:rsid w:val="00AA2602"/>
    <w:rsid w:val="00AA331A"/>
    <w:rsid w:val="00AA3DA4"/>
    <w:rsid w:val="00AA45C1"/>
    <w:rsid w:val="00AA4603"/>
    <w:rsid w:val="00AA46C2"/>
    <w:rsid w:val="00AA5989"/>
    <w:rsid w:val="00AA5FC7"/>
    <w:rsid w:val="00AA73FE"/>
    <w:rsid w:val="00AA7617"/>
    <w:rsid w:val="00AB05F2"/>
    <w:rsid w:val="00AB0D5F"/>
    <w:rsid w:val="00AB1172"/>
    <w:rsid w:val="00AB1178"/>
    <w:rsid w:val="00AB13F3"/>
    <w:rsid w:val="00AB1BAE"/>
    <w:rsid w:val="00AB1DB8"/>
    <w:rsid w:val="00AB22C5"/>
    <w:rsid w:val="00AB2644"/>
    <w:rsid w:val="00AB2A03"/>
    <w:rsid w:val="00AB2F52"/>
    <w:rsid w:val="00AB3731"/>
    <w:rsid w:val="00AB38FE"/>
    <w:rsid w:val="00AB3A37"/>
    <w:rsid w:val="00AB3A71"/>
    <w:rsid w:val="00AB4B0B"/>
    <w:rsid w:val="00AB4B9E"/>
    <w:rsid w:val="00AB4BDB"/>
    <w:rsid w:val="00AB4E1D"/>
    <w:rsid w:val="00AB63A1"/>
    <w:rsid w:val="00AB67BB"/>
    <w:rsid w:val="00AB6822"/>
    <w:rsid w:val="00AB6E90"/>
    <w:rsid w:val="00AB7078"/>
    <w:rsid w:val="00AB70A3"/>
    <w:rsid w:val="00AB72CD"/>
    <w:rsid w:val="00AC0B9B"/>
    <w:rsid w:val="00AC140A"/>
    <w:rsid w:val="00AC1A15"/>
    <w:rsid w:val="00AC2267"/>
    <w:rsid w:val="00AC2FDE"/>
    <w:rsid w:val="00AC3028"/>
    <w:rsid w:val="00AC32FE"/>
    <w:rsid w:val="00AC37B8"/>
    <w:rsid w:val="00AC3E17"/>
    <w:rsid w:val="00AC41BB"/>
    <w:rsid w:val="00AC5295"/>
    <w:rsid w:val="00AC5DFE"/>
    <w:rsid w:val="00AC63FF"/>
    <w:rsid w:val="00AC65BC"/>
    <w:rsid w:val="00AC65F1"/>
    <w:rsid w:val="00AC6AAF"/>
    <w:rsid w:val="00AC7189"/>
    <w:rsid w:val="00AC7274"/>
    <w:rsid w:val="00AC7431"/>
    <w:rsid w:val="00AC79BB"/>
    <w:rsid w:val="00AC7BC6"/>
    <w:rsid w:val="00AD185D"/>
    <w:rsid w:val="00AD23DA"/>
    <w:rsid w:val="00AD2432"/>
    <w:rsid w:val="00AD2D0C"/>
    <w:rsid w:val="00AD32DD"/>
    <w:rsid w:val="00AD43A8"/>
    <w:rsid w:val="00AD48F2"/>
    <w:rsid w:val="00AD4D8D"/>
    <w:rsid w:val="00AD6514"/>
    <w:rsid w:val="00AD6604"/>
    <w:rsid w:val="00AD6C47"/>
    <w:rsid w:val="00AD7657"/>
    <w:rsid w:val="00AD7A44"/>
    <w:rsid w:val="00AD7FF9"/>
    <w:rsid w:val="00AE0058"/>
    <w:rsid w:val="00AE07AC"/>
    <w:rsid w:val="00AE0F05"/>
    <w:rsid w:val="00AE0F79"/>
    <w:rsid w:val="00AE14FA"/>
    <w:rsid w:val="00AE28A9"/>
    <w:rsid w:val="00AE3098"/>
    <w:rsid w:val="00AE3590"/>
    <w:rsid w:val="00AE3BDC"/>
    <w:rsid w:val="00AE442F"/>
    <w:rsid w:val="00AE480F"/>
    <w:rsid w:val="00AE4950"/>
    <w:rsid w:val="00AE4D23"/>
    <w:rsid w:val="00AE530F"/>
    <w:rsid w:val="00AE5D34"/>
    <w:rsid w:val="00AE5D3A"/>
    <w:rsid w:val="00AE64B2"/>
    <w:rsid w:val="00AE6719"/>
    <w:rsid w:val="00AE68E4"/>
    <w:rsid w:val="00AE6E32"/>
    <w:rsid w:val="00AE72D2"/>
    <w:rsid w:val="00AE782C"/>
    <w:rsid w:val="00AE78CE"/>
    <w:rsid w:val="00AE7A1A"/>
    <w:rsid w:val="00AE7C35"/>
    <w:rsid w:val="00AF0472"/>
    <w:rsid w:val="00AF0BEE"/>
    <w:rsid w:val="00AF2134"/>
    <w:rsid w:val="00AF2140"/>
    <w:rsid w:val="00AF2142"/>
    <w:rsid w:val="00AF2409"/>
    <w:rsid w:val="00AF268B"/>
    <w:rsid w:val="00AF27A8"/>
    <w:rsid w:val="00AF3956"/>
    <w:rsid w:val="00AF5676"/>
    <w:rsid w:val="00AF58CA"/>
    <w:rsid w:val="00AF5FA5"/>
    <w:rsid w:val="00AF6531"/>
    <w:rsid w:val="00AF6BD9"/>
    <w:rsid w:val="00AF7047"/>
    <w:rsid w:val="00AF71D9"/>
    <w:rsid w:val="00B00361"/>
    <w:rsid w:val="00B0095C"/>
    <w:rsid w:val="00B01A5A"/>
    <w:rsid w:val="00B02498"/>
    <w:rsid w:val="00B028CB"/>
    <w:rsid w:val="00B02C01"/>
    <w:rsid w:val="00B030FD"/>
    <w:rsid w:val="00B0399B"/>
    <w:rsid w:val="00B03A1B"/>
    <w:rsid w:val="00B04A8E"/>
    <w:rsid w:val="00B04D0F"/>
    <w:rsid w:val="00B04F12"/>
    <w:rsid w:val="00B0570F"/>
    <w:rsid w:val="00B05839"/>
    <w:rsid w:val="00B05E69"/>
    <w:rsid w:val="00B064A0"/>
    <w:rsid w:val="00B06AEE"/>
    <w:rsid w:val="00B06E0E"/>
    <w:rsid w:val="00B1025B"/>
    <w:rsid w:val="00B10273"/>
    <w:rsid w:val="00B105C4"/>
    <w:rsid w:val="00B107DC"/>
    <w:rsid w:val="00B109AB"/>
    <w:rsid w:val="00B10A6E"/>
    <w:rsid w:val="00B10D72"/>
    <w:rsid w:val="00B10E77"/>
    <w:rsid w:val="00B1151C"/>
    <w:rsid w:val="00B11610"/>
    <w:rsid w:val="00B11728"/>
    <w:rsid w:val="00B11A2B"/>
    <w:rsid w:val="00B12390"/>
    <w:rsid w:val="00B124AC"/>
    <w:rsid w:val="00B12D5F"/>
    <w:rsid w:val="00B134E0"/>
    <w:rsid w:val="00B1535C"/>
    <w:rsid w:val="00B1581B"/>
    <w:rsid w:val="00B167E4"/>
    <w:rsid w:val="00B1739E"/>
    <w:rsid w:val="00B17761"/>
    <w:rsid w:val="00B17A37"/>
    <w:rsid w:val="00B2015D"/>
    <w:rsid w:val="00B20E71"/>
    <w:rsid w:val="00B21C47"/>
    <w:rsid w:val="00B22207"/>
    <w:rsid w:val="00B223BC"/>
    <w:rsid w:val="00B224B5"/>
    <w:rsid w:val="00B22634"/>
    <w:rsid w:val="00B23C75"/>
    <w:rsid w:val="00B241FC"/>
    <w:rsid w:val="00B2458B"/>
    <w:rsid w:val="00B248BA"/>
    <w:rsid w:val="00B249FA"/>
    <w:rsid w:val="00B2581D"/>
    <w:rsid w:val="00B25E4C"/>
    <w:rsid w:val="00B261B4"/>
    <w:rsid w:val="00B262C2"/>
    <w:rsid w:val="00B26A0F"/>
    <w:rsid w:val="00B26AC1"/>
    <w:rsid w:val="00B26B63"/>
    <w:rsid w:val="00B26D8C"/>
    <w:rsid w:val="00B26E66"/>
    <w:rsid w:val="00B271E5"/>
    <w:rsid w:val="00B27679"/>
    <w:rsid w:val="00B278AE"/>
    <w:rsid w:val="00B278E0"/>
    <w:rsid w:val="00B27968"/>
    <w:rsid w:val="00B279B5"/>
    <w:rsid w:val="00B3036D"/>
    <w:rsid w:val="00B30B7F"/>
    <w:rsid w:val="00B3116B"/>
    <w:rsid w:val="00B3143C"/>
    <w:rsid w:val="00B31559"/>
    <w:rsid w:val="00B317C4"/>
    <w:rsid w:val="00B31B0B"/>
    <w:rsid w:val="00B32030"/>
    <w:rsid w:val="00B320B1"/>
    <w:rsid w:val="00B323C1"/>
    <w:rsid w:val="00B33395"/>
    <w:rsid w:val="00B333B2"/>
    <w:rsid w:val="00B33488"/>
    <w:rsid w:val="00B33791"/>
    <w:rsid w:val="00B34652"/>
    <w:rsid w:val="00B346D5"/>
    <w:rsid w:val="00B3473C"/>
    <w:rsid w:val="00B34747"/>
    <w:rsid w:val="00B351EE"/>
    <w:rsid w:val="00B35670"/>
    <w:rsid w:val="00B35FD2"/>
    <w:rsid w:val="00B360D0"/>
    <w:rsid w:val="00B36359"/>
    <w:rsid w:val="00B366F2"/>
    <w:rsid w:val="00B36C9E"/>
    <w:rsid w:val="00B375E6"/>
    <w:rsid w:val="00B379AA"/>
    <w:rsid w:val="00B37E74"/>
    <w:rsid w:val="00B40353"/>
    <w:rsid w:val="00B407FA"/>
    <w:rsid w:val="00B40968"/>
    <w:rsid w:val="00B40A36"/>
    <w:rsid w:val="00B41B64"/>
    <w:rsid w:val="00B42FA0"/>
    <w:rsid w:val="00B4443D"/>
    <w:rsid w:val="00B44D32"/>
    <w:rsid w:val="00B4518A"/>
    <w:rsid w:val="00B452DF"/>
    <w:rsid w:val="00B457A8"/>
    <w:rsid w:val="00B45BD7"/>
    <w:rsid w:val="00B45D08"/>
    <w:rsid w:val="00B45F76"/>
    <w:rsid w:val="00B46E7F"/>
    <w:rsid w:val="00B50B62"/>
    <w:rsid w:val="00B5164B"/>
    <w:rsid w:val="00B51C64"/>
    <w:rsid w:val="00B51D10"/>
    <w:rsid w:val="00B52505"/>
    <w:rsid w:val="00B52533"/>
    <w:rsid w:val="00B5286E"/>
    <w:rsid w:val="00B53169"/>
    <w:rsid w:val="00B533E3"/>
    <w:rsid w:val="00B534CE"/>
    <w:rsid w:val="00B534FC"/>
    <w:rsid w:val="00B535CB"/>
    <w:rsid w:val="00B5379A"/>
    <w:rsid w:val="00B537EB"/>
    <w:rsid w:val="00B53814"/>
    <w:rsid w:val="00B53C3F"/>
    <w:rsid w:val="00B53DF0"/>
    <w:rsid w:val="00B545C2"/>
    <w:rsid w:val="00B55838"/>
    <w:rsid w:val="00B55BB3"/>
    <w:rsid w:val="00B55DAC"/>
    <w:rsid w:val="00B562D7"/>
    <w:rsid w:val="00B569ED"/>
    <w:rsid w:val="00B56B78"/>
    <w:rsid w:val="00B57340"/>
    <w:rsid w:val="00B60672"/>
    <w:rsid w:val="00B60C8B"/>
    <w:rsid w:val="00B60F92"/>
    <w:rsid w:val="00B61577"/>
    <w:rsid w:val="00B61AED"/>
    <w:rsid w:val="00B61E92"/>
    <w:rsid w:val="00B62161"/>
    <w:rsid w:val="00B625C5"/>
    <w:rsid w:val="00B6264A"/>
    <w:rsid w:val="00B63629"/>
    <w:rsid w:val="00B63A07"/>
    <w:rsid w:val="00B63A6B"/>
    <w:rsid w:val="00B6422B"/>
    <w:rsid w:val="00B655A6"/>
    <w:rsid w:val="00B65D39"/>
    <w:rsid w:val="00B65F79"/>
    <w:rsid w:val="00B66D94"/>
    <w:rsid w:val="00B67103"/>
    <w:rsid w:val="00B677EC"/>
    <w:rsid w:val="00B67BFA"/>
    <w:rsid w:val="00B7001B"/>
    <w:rsid w:val="00B70F48"/>
    <w:rsid w:val="00B712DA"/>
    <w:rsid w:val="00B717B6"/>
    <w:rsid w:val="00B718AB"/>
    <w:rsid w:val="00B71C69"/>
    <w:rsid w:val="00B71E34"/>
    <w:rsid w:val="00B71E6A"/>
    <w:rsid w:val="00B73999"/>
    <w:rsid w:val="00B73B18"/>
    <w:rsid w:val="00B73ECE"/>
    <w:rsid w:val="00B73F8B"/>
    <w:rsid w:val="00B757DD"/>
    <w:rsid w:val="00B758F0"/>
    <w:rsid w:val="00B75F87"/>
    <w:rsid w:val="00B7652E"/>
    <w:rsid w:val="00B766AB"/>
    <w:rsid w:val="00B76AAD"/>
    <w:rsid w:val="00B76B95"/>
    <w:rsid w:val="00B77C2A"/>
    <w:rsid w:val="00B77D54"/>
    <w:rsid w:val="00B803D7"/>
    <w:rsid w:val="00B80B8C"/>
    <w:rsid w:val="00B80E94"/>
    <w:rsid w:val="00B81073"/>
    <w:rsid w:val="00B81A0B"/>
    <w:rsid w:val="00B82ACA"/>
    <w:rsid w:val="00B82C7B"/>
    <w:rsid w:val="00B8364A"/>
    <w:rsid w:val="00B836D2"/>
    <w:rsid w:val="00B83774"/>
    <w:rsid w:val="00B83B26"/>
    <w:rsid w:val="00B83F74"/>
    <w:rsid w:val="00B84E6D"/>
    <w:rsid w:val="00B85107"/>
    <w:rsid w:val="00B853AA"/>
    <w:rsid w:val="00B8583A"/>
    <w:rsid w:val="00B85C2E"/>
    <w:rsid w:val="00B86075"/>
    <w:rsid w:val="00B86BF9"/>
    <w:rsid w:val="00B872E4"/>
    <w:rsid w:val="00B90401"/>
    <w:rsid w:val="00B90E80"/>
    <w:rsid w:val="00B9105D"/>
    <w:rsid w:val="00B916D0"/>
    <w:rsid w:val="00B92B9D"/>
    <w:rsid w:val="00B92EA1"/>
    <w:rsid w:val="00B92FC2"/>
    <w:rsid w:val="00B937F7"/>
    <w:rsid w:val="00B9390A"/>
    <w:rsid w:val="00B93EC2"/>
    <w:rsid w:val="00B93FFA"/>
    <w:rsid w:val="00B9456E"/>
    <w:rsid w:val="00B96876"/>
    <w:rsid w:val="00B96CEA"/>
    <w:rsid w:val="00B9710B"/>
    <w:rsid w:val="00B9743A"/>
    <w:rsid w:val="00B9798F"/>
    <w:rsid w:val="00B97ED7"/>
    <w:rsid w:val="00BA0272"/>
    <w:rsid w:val="00BA135D"/>
    <w:rsid w:val="00BA1DFA"/>
    <w:rsid w:val="00BA2072"/>
    <w:rsid w:val="00BA254A"/>
    <w:rsid w:val="00BA2635"/>
    <w:rsid w:val="00BA33E6"/>
    <w:rsid w:val="00BA4079"/>
    <w:rsid w:val="00BA408D"/>
    <w:rsid w:val="00BA5169"/>
    <w:rsid w:val="00BA58AC"/>
    <w:rsid w:val="00BA5B93"/>
    <w:rsid w:val="00BA5BA7"/>
    <w:rsid w:val="00BA5EE1"/>
    <w:rsid w:val="00BA6330"/>
    <w:rsid w:val="00BA6966"/>
    <w:rsid w:val="00BA71C6"/>
    <w:rsid w:val="00BA7BD1"/>
    <w:rsid w:val="00BB0193"/>
    <w:rsid w:val="00BB030A"/>
    <w:rsid w:val="00BB068B"/>
    <w:rsid w:val="00BB07B4"/>
    <w:rsid w:val="00BB0B0D"/>
    <w:rsid w:val="00BB0B6D"/>
    <w:rsid w:val="00BB0E53"/>
    <w:rsid w:val="00BB0F9B"/>
    <w:rsid w:val="00BB0FF9"/>
    <w:rsid w:val="00BB11F5"/>
    <w:rsid w:val="00BB1597"/>
    <w:rsid w:val="00BB1790"/>
    <w:rsid w:val="00BB1A64"/>
    <w:rsid w:val="00BB1C0C"/>
    <w:rsid w:val="00BB260D"/>
    <w:rsid w:val="00BB2D5C"/>
    <w:rsid w:val="00BB31B8"/>
    <w:rsid w:val="00BB34CA"/>
    <w:rsid w:val="00BB3DC0"/>
    <w:rsid w:val="00BB41FA"/>
    <w:rsid w:val="00BB43AE"/>
    <w:rsid w:val="00BB464B"/>
    <w:rsid w:val="00BB4681"/>
    <w:rsid w:val="00BB48CF"/>
    <w:rsid w:val="00BB59BC"/>
    <w:rsid w:val="00BB6547"/>
    <w:rsid w:val="00BB6E9D"/>
    <w:rsid w:val="00BB6F5A"/>
    <w:rsid w:val="00BB7076"/>
    <w:rsid w:val="00BC0BC2"/>
    <w:rsid w:val="00BC0E8C"/>
    <w:rsid w:val="00BC0F85"/>
    <w:rsid w:val="00BC1AA2"/>
    <w:rsid w:val="00BC2088"/>
    <w:rsid w:val="00BC304A"/>
    <w:rsid w:val="00BC31A3"/>
    <w:rsid w:val="00BC32D2"/>
    <w:rsid w:val="00BC3B1E"/>
    <w:rsid w:val="00BC3F4F"/>
    <w:rsid w:val="00BC4507"/>
    <w:rsid w:val="00BC4D2D"/>
    <w:rsid w:val="00BC511E"/>
    <w:rsid w:val="00BC5397"/>
    <w:rsid w:val="00BC566D"/>
    <w:rsid w:val="00BC5FC7"/>
    <w:rsid w:val="00BC61D1"/>
    <w:rsid w:val="00BC667C"/>
    <w:rsid w:val="00BC6EB9"/>
    <w:rsid w:val="00BC75EE"/>
    <w:rsid w:val="00BC777A"/>
    <w:rsid w:val="00BD0F7E"/>
    <w:rsid w:val="00BD1869"/>
    <w:rsid w:val="00BD1D0B"/>
    <w:rsid w:val="00BD2014"/>
    <w:rsid w:val="00BD2F7A"/>
    <w:rsid w:val="00BD389C"/>
    <w:rsid w:val="00BD39DF"/>
    <w:rsid w:val="00BD432B"/>
    <w:rsid w:val="00BD4D46"/>
    <w:rsid w:val="00BD5E22"/>
    <w:rsid w:val="00BD6D17"/>
    <w:rsid w:val="00BD6FBD"/>
    <w:rsid w:val="00BD7A6C"/>
    <w:rsid w:val="00BD7AD0"/>
    <w:rsid w:val="00BE0AA1"/>
    <w:rsid w:val="00BE0F3F"/>
    <w:rsid w:val="00BE143A"/>
    <w:rsid w:val="00BE1635"/>
    <w:rsid w:val="00BE1854"/>
    <w:rsid w:val="00BE256F"/>
    <w:rsid w:val="00BE27EA"/>
    <w:rsid w:val="00BE2EBD"/>
    <w:rsid w:val="00BE33C5"/>
    <w:rsid w:val="00BE34AA"/>
    <w:rsid w:val="00BE359E"/>
    <w:rsid w:val="00BE38E4"/>
    <w:rsid w:val="00BE476B"/>
    <w:rsid w:val="00BE483F"/>
    <w:rsid w:val="00BE52EC"/>
    <w:rsid w:val="00BE578B"/>
    <w:rsid w:val="00BE583C"/>
    <w:rsid w:val="00BE6592"/>
    <w:rsid w:val="00BE6802"/>
    <w:rsid w:val="00BE6A9E"/>
    <w:rsid w:val="00BE6BD1"/>
    <w:rsid w:val="00BF0242"/>
    <w:rsid w:val="00BF04A9"/>
    <w:rsid w:val="00BF080E"/>
    <w:rsid w:val="00BF0DE3"/>
    <w:rsid w:val="00BF1454"/>
    <w:rsid w:val="00BF161F"/>
    <w:rsid w:val="00BF18A7"/>
    <w:rsid w:val="00BF1DCD"/>
    <w:rsid w:val="00BF2349"/>
    <w:rsid w:val="00BF2623"/>
    <w:rsid w:val="00BF2FB8"/>
    <w:rsid w:val="00BF36CD"/>
    <w:rsid w:val="00BF3FC6"/>
    <w:rsid w:val="00BF4A18"/>
    <w:rsid w:val="00BF4BC5"/>
    <w:rsid w:val="00BF5FF0"/>
    <w:rsid w:val="00BF61D4"/>
    <w:rsid w:val="00BF732B"/>
    <w:rsid w:val="00BF7EFB"/>
    <w:rsid w:val="00C00791"/>
    <w:rsid w:val="00C014D1"/>
    <w:rsid w:val="00C014EA"/>
    <w:rsid w:val="00C019A2"/>
    <w:rsid w:val="00C019BE"/>
    <w:rsid w:val="00C01C11"/>
    <w:rsid w:val="00C0245E"/>
    <w:rsid w:val="00C02BD5"/>
    <w:rsid w:val="00C02D24"/>
    <w:rsid w:val="00C02F70"/>
    <w:rsid w:val="00C03683"/>
    <w:rsid w:val="00C03F8D"/>
    <w:rsid w:val="00C04208"/>
    <w:rsid w:val="00C0519C"/>
    <w:rsid w:val="00C0560F"/>
    <w:rsid w:val="00C05A7D"/>
    <w:rsid w:val="00C0683C"/>
    <w:rsid w:val="00C068BA"/>
    <w:rsid w:val="00C06949"/>
    <w:rsid w:val="00C06A65"/>
    <w:rsid w:val="00C06AFC"/>
    <w:rsid w:val="00C06B09"/>
    <w:rsid w:val="00C06BA9"/>
    <w:rsid w:val="00C07761"/>
    <w:rsid w:val="00C077BC"/>
    <w:rsid w:val="00C07C1C"/>
    <w:rsid w:val="00C07CD2"/>
    <w:rsid w:val="00C07E19"/>
    <w:rsid w:val="00C10357"/>
    <w:rsid w:val="00C10572"/>
    <w:rsid w:val="00C11198"/>
    <w:rsid w:val="00C1176F"/>
    <w:rsid w:val="00C11CA3"/>
    <w:rsid w:val="00C11D5D"/>
    <w:rsid w:val="00C125E0"/>
    <w:rsid w:val="00C136FA"/>
    <w:rsid w:val="00C1489B"/>
    <w:rsid w:val="00C14E17"/>
    <w:rsid w:val="00C15208"/>
    <w:rsid w:val="00C1578F"/>
    <w:rsid w:val="00C15E61"/>
    <w:rsid w:val="00C17422"/>
    <w:rsid w:val="00C17477"/>
    <w:rsid w:val="00C17A27"/>
    <w:rsid w:val="00C17B49"/>
    <w:rsid w:val="00C17B65"/>
    <w:rsid w:val="00C17D2D"/>
    <w:rsid w:val="00C201BB"/>
    <w:rsid w:val="00C202F3"/>
    <w:rsid w:val="00C20345"/>
    <w:rsid w:val="00C20CF9"/>
    <w:rsid w:val="00C21523"/>
    <w:rsid w:val="00C216D6"/>
    <w:rsid w:val="00C220AA"/>
    <w:rsid w:val="00C22714"/>
    <w:rsid w:val="00C22943"/>
    <w:rsid w:val="00C23A58"/>
    <w:rsid w:val="00C23B2C"/>
    <w:rsid w:val="00C24B07"/>
    <w:rsid w:val="00C24D94"/>
    <w:rsid w:val="00C24F8E"/>
    <w:rsid w:val="00C252F3"/>
    <w:rsid w:val="00C2594D"/>
    <w:rsid w:val="00C2678F"/>
    <w:rsid w:val="00C268BC"/>
    <w:rsid w:val="00C2726E"/>
    <w:rsid w:val="00C31852"/>
    <w:rsid w:val="00C31BFC"/>
    <w:rsid w:val="00C32356"/>
    <w:rsid w:val="00C32742"/>
    <w:rsid w:val="00C32D19"/>
    <w:rsid w:val="00C33132"/>
    <w:rsid w:val="00C34432"/>
    <w:rsid w:val="00C34979"/>
    <w:rsid w:val="00C34E3E"/>
    <w:rsid w:val="00C364CF"/>
    <w:rsid w:val="00C369FA"/>
    <w:rsid w:val="00C370C2"/>
    <w:rsid w:val="00C37445"/>
    <w:rsid w:val="00C401E7"/>
    <w:rsid w:val="00C4027E"/>
    <w:rsid w:val="00C409E6"/>
    <w:rsid w:val="00C40C6B"/>
    <w:rsid w:val="00C4190A"/>
    <w:rsid w:val="00C41D16"/>
    <w:rsid w:val="00C423DA"/>
    <w:rsid w:val="00C425C2"/>
    <w:rsid w:val="00C42880"/>
    <w:rsid w:val="00C429E8"/>
    <w:rsid w:val="00C42F00"/>
    <w:rsid w:val="00C43BFF"/>
    <w:rsid w:val="00C43F57"/>
    <w:rsid w:val="00C44B3E"/>
    <w:rsid w:val="00C451EA"/>
    <w:rsid w:val="00C4547C"/>
    <w:rsid w:val="00C46540"/>
    <w:rsid w:val="00C469A2"/>
    <w:rsid w:val="00C472A4"/>
    <w:rsid w:val="00C4745D"/>
    <w:rsid w:val="00C474A3"/>
    <w:rsid w:val="00C47588"/>
    <w:rsid w:val="00C4774F"/>
    <w:rsid w:val="00C47E6C"/>
    <w:rsid w:val="00C500C7"/>
    <w:rsid w:val="00C50574"/>
    <w:rsid w:val="00C50900"/>
    <w:rsid w:val="00C51164"/>
    <w:rsid w:val="00C5126E"/>
    <w:rsid w:val="00C51FB8"/>
    <w:rsid w:val="00C520FD"/>
    <w:rsid w:val="00C52BBE"/>
    <w:rsid w:val="00C535AA"/>
    <w:rsid w:val="00C5384A"/>
    <w:rsid w:val="00C544BB"/>
    <w:rsid w:val="00C54C9A"/>
    <w:rsid w:val="00C55122"/>
    <w:rsid w:val="00C55DAD"/>
    <w:rsid w:val="00C569B8"/>
    <w:rsid w:val="00C56A43"/>
    <w:rsid w:val="00C570B3"/>
    <w:rsid w:val="00C57921"/>
    <w:rsid w:val="00C57A6F"/>
    <w:rsid w:val="00C57E6D"/>
    <w:rsid w:val="00C6021B"/>
    <w:rsid w:val="00C60DC4"/>
    <w:rsid w:val="00C610DD"/>
    <w:rsid w:val="00C61A2F"/>
    <w:rsid w:val="00C61B4D"/>
    <w:rsid w:val="00C61CCE"/>
    <w:rsid w:val="00C627E1"/>
    <w:rsid w:val="00C62D22"/>
    <w:rsid w:val="00C62E6F"/>
    <w:rsid w:val="00C62F62"/>
    <w:rsid w:val="00C635EA"/>
    <w:rsid w:val="00C63B5A"/>
    <w:rsid w:val="00C63BB5"/>
    <w:rsid w:val="00C63D42"/>
    <w:rsid w:val="00C6494D"/>
    <w:rsid w:val="00C65019"/>
    <w:rsid w:val="00C65327"/>
    <w:rsid w:val="00C65700"/>
    <w:rsid w:val="00C65A17"/>
    <w:rsid w:val="00C65A8F"/>
    <w:rsid w:val="00C6659E"/>
    <w:rsid w:val="00C66676"/>
    <w:rsid w:val="00C666D1"/>
    <w:rsid w:val="00C669AC"/>
    <w:rsid w:val="00C66E85"/>
    <w:rsid w:val="00C673F2"/>
    <w:rsid w:val="00C674F8"/>
    <w:rsid w:val="00C70FC4"/>
    <w:rsid w:val="00C721F4"/>
    <w:rsid w:val="00C72975"/>
    <w:rsid w:val="00C72FCB"/>
    <w:rsid w:val="00C7354D"/>
    <w:rsid w:val="00C73B34"/>
    <w:rsid w:val="00C73CB7"/>
    <w:rsid w:val="00C73F92"/>
    <w:rsid w:val="00C76B01"/>
    <w:rsid w:val="00C77F56"/>
    <w:rsid w:val="00C77FB6"/>
    <w:rsid w:val="00C8051C"/>
    <w:rsid w:val="00C80760"/>
    <w:rsid w:val="00C80849"/>
    <w:rsid w:val="00C80D5A"/>
    <w:rsid w:val="00C80ECD"/>
    <w:rsid w:val="00C811DF"/>
    <w:rsid w:val="00C811F5"/>
    <w:rsid w:val="00C8143C"/>
    <w:rsid w:val="00C81FFD"/>
    <w:rsid w:val="00C823C3"/>
    <w:rsid w:val="00C83642"/>
    <w:rsid w:val="00C83730"/>
    <w:rsid w:val="00C83856"/>
    <w:rsid w:val="00C83A85"/>
    <w:rsid w:val="00C83DA6"/>
    <w:rsid w:val="00C8421F"/>
    <w:rsid w:val="00C84388"/>
    <w:rsid w:val="00C84A4C"/>
    <w:rsid w:val="00C84BF5"/>
    <w:rsid w:val="00C84E31"/>
    <w:rsid w:val="00C8505D"/>
    <w:rsid w:val="00C85EF3"/>
    <w:rsid w:val="00C86001"/>
    <w:rsid w:val="00C87897"/>
    <w:rsid w:val="00C879C8"/>
    <w:rsid w:val="00C87B7F"/>
    <w:rsid w:val="00C912E7"/>
    <w:rsid w:val="00C92244"/>
    <w:rsid w:val="00C9295F"/>
    <w:rsid w:val="00C92CE3"/>
    <w:rsid w:val="00C937F1"/>
    <w:rsid w:val="00C93985"/>
    <w:rsid w:val="00C93FFF"/>
    <w:rsid w:val="00C9464B"/>
    <w:rsid w:val="00C957BD"/>
    <w:rsid w:val="00C95943"/>
    <w:rsid w:val="00C95E74"/>
    <w:rsid w:val="00C96181"/>
    <w:rsid w:val="00C96289"/>
    <w:rsid w:val="00C969B0"/>
    <w:rsid w:val="00CA0235"/>
    <w:rsid w:val="00CA0669"/>
    <w:rsid w:val="00CA0E8B"/>
    <w:rsid w:val="00CA184A"/>
    <w:rsid w:val="00CA1914"/>
    <w:rsid w:val="00CA1C02"/>
    <w:rsid w:val="00CA1E35"/>
    <w:rsid w:val="00CA2541"/>
    <w:rsid w:val="00CA2648"/>
    <w:rsid w:val="00CA26CB"/>
    <w:rsid w:val="00CA295A"/>
    <w:rsid w:val="00CA29CC"/>
    <w:rsid w:val="00CA2D5E"/>
    <w:rsid w:val="00CA36DC"/>
    <w:rsid w:val="00CA3B3A"/>
    <w:rsid w:val="00CA4127"/>
    <w:rsid w:val="00CA4999"/>
    <w:rsid w:val="00CA4A9B"/>
    <w:rsid w:val="00CA5F9C"/>
    <w:rsid w:val="00CA607E"/>
    <w:rsid w:val="00CA675D"/>
    <w:rsid w:val="00CA67AC"/>
    <w:rsid w:val="00CA67C9"/>
    <w:rsid w:val="00CA6B6E"/>
    <w:rsid w:val="00CA6C26"/>
    <w:rsid w:val="00CA6E1A"/>
    <w:rsid w:val="00CA7374"/>
    <w:rsid w:val="00CA7EC4"/>
    <w:rsid w:val="00CB125B"/>
    <w:rsid w:val="00CB1502"/>
    <w:rsid w:val="00CB1C03"/>
    <w:rsid w:val="00CB1C35"/>
    <w:rsid w:val="00CB1D94"/>
    <w:rsid w:val="00CB1EAA"/>
    <w:rsid w:val="00CB23F7"/>
    <w:rsid w:val="00CB26AD"/>
    <w:rsid w:val="00CB2850"/>
    <w:rsid w:val="00CB39DA"/>
    <w:rsid w:val="00CB3A96"/>
    <w:rsid w:val="00CB5B4D"/>
    <w:rsid w:val="00CB6DE3"/>
    <w:rsid w:val="00CB7A37"/>
    <w:rsid w:val="00CB7A50"/>
    <w:rsid w:val="00CC0431"/>
    <w:rsid w:val="00CC0959"/>
    <w:rsid w:val="00CC09C1"/>
    <w:rsid w:val="00CC0B45"/>
    <w:rsid w:val="00CC1DD7"/>
    <w:rsid w:val="00CC1E53"/>
    <w:rsid w:val="00CC2E85"/>
    <w:rsid w:val="00CC301D"/>
    <w:rsid w:val="00CC3997"/>
    <w:rsid w:val="00CC3D60"/>
    <w:rsid w:val="00CC3DE8"/>
    <w:rsid w:val="00CC49E3"/>
    <w:rsid w:val="00CC555E"/>
    <w:rsid w:val="00CC5A01"/>
    <w:rsid w:val="00CC5AC4"/>
    <w:rsid w:val="00CC6495"/>
    <w:rsid w:val="00CC68F2"/>
    <w:rsid w:val="00CC6903"/>
    <w:rsid w:val="00CC6905"/>
    <w:rsid w:val="00CC6ACB"/>
    <w:rsid w:val="00CC6D56"/>
    <w:rsid w:val="00CC7321"/>
    <w:rsid w:val="00CC7665"/>
    <w:rsid w:val="00CD0482"/>
    <w:rsid w:val="00CD05A2"/>
    <w:rsid w:val="00CD1667"/>
    <w:rsid w:val="00CD19C3"/>
    <w:rsid w:val="00CD19ED"/>
    <w:rsid w:val="00CD1EFC"/>
    <w:rsid w:val="00CD202C"/>
    <w:rsid w:val="00CD20E3"/>
    <w:rsid w:val="00CD2171"/>
    <w:rsid w:val="00CD2778"/>
    <w:rsid w:val="00CD2FB1"/>
    <w:rsid w:val="00CD3720"/>
    <w:rsid w:val="00CD37FA"/>
    <w:rsid w:val="00CD3E9D"/>
    <w:rsid w:val="00CD445A"/>
    <w:rsid w:val="00CD44D2"/>
    <w:rsid w:val="00CD5408"/>
    <w:rsid w:val="00CD579F"/>
    <w:rsid w:val="00CD57BA"/>
    <w:rsid w:val="00CD6BF8"/>
    <w:rsid w:val="00CD72AD"/>
    <w:rsid w:val="00CD7309"/>
    <w:rsid w:val="00CD76BE"/>
    <w:rsid w:val="00CD784C"/>
    <w:rsid w:val="00CE0853"/>
    <w:rsid w:val="00CE0F2C"/>
    <w:rsid w:val="00CE18A3"/>
    <w:rsid w:val="00CE3033"/>
    <w:rsid w:val="00CE3153"/>
    <w:rsid w:val="00CE31FE"/>
    <w:rsid w:val="00CE39E3"/>
    <w:rsid w:val="00CE401B"/>
    <w:rsid w:val="00CE4163"/>
    <w:rsid w:val="00CE4468"/>
    <w:rsid w:val="00CE483F"/>
    <w:rsid w:val="00CE4A84"/>
    <w:rsid w:val="00CE4A97"/>
    <w:rsid w:val="00CE4E34"/>
    <w:rsid w:val="00CE53D6"/>
    <w:rsid w:val="00CE573B"/>
    <w:rsid w:val="00CE5E43"/>
    <w:rsid w:val="00CE6052"/>
    <w:rsid w:val="00CE65E2"/>
    <w:rsid w:val="00CE6C53"/>
    <w:rsid w:val="00CE73EA"/>
    <w:rsid w:val="00CE76B8"/>
    <w:rsid w:val="00CF048B"/>
    <w:rsid w:val="00CF0702"/>
    <w:rsid w:val="00CF0972"/>
    <w:rsid w:val="00CF0B95"/>
    <w:rsid w:val="00CF1C2E"/>
    <w:rsid w:val="00CF1D06"/>
    <w:rsid w:val="00CF2183"/>
    <w:rsid w:val="00CF23A3"/>
    <w:rsid w:val="00CF2A26"/>
    <w:rsid w:val="00CF2ECB"/>
    <w:rsid w:val="00CF3375"/>
    <w:rsid w:val="00CF339F"/>
    <w:rsid w:val="00CF3F82"/>
    <w:rsid w:val="00CF43AC"/>
    <w:rsid w:val="00CF46BC"/>
    <w:rsid w:val="00CF4DCE"/>
    <w:rsid w:val="00CF4E4D"/>
    <w:rsid w:val="00CF54DE"/>
    <w:rsid w:val="00CF5C00"/>
    <w:rsid w:val="00CF611C"/>
    <w:rsid w:val="00CF6436"/>
    <w:rsid w:val="00CF65B0"/>
    <w:rsid w:val="00CF6A0B"/>
    <w:rsid w:val="00CF74F7"/>
    <w:rsid w:val="00CF787F"/>
    <w:rsid w:val="00D00439"/>
    <w:rsid w:val="00D0053F"/>
    <w:rsid w:val="00D00550"/>
    <w:rsid w:val="00D00761"/>
    <w:rsid w:val="00D00D63"/>
    <w:rsid w:val="00D0125F"/>
    <w:rsid w:val="00D0147B"/>
    <w:rsid w:val="00D015EA"/>
    <w:rsid w:val="00D016F9"/>
    <w:rsid w:val="00D01E3A"/>
    <w:rsid w:val="00D02248"/>
    <w:rsid w:val="00D0270B"/>
    <w:rsid w:val="00D02C7B"/>
    <w:rsid w:val="00D02E30"/>
    <w:rsid w:val="00D03178"/>
    <w:rsid w:val="00D032B9"/>
    <w:rsid w:val="00D032DB"/>
    <w:rsid w:val="00D0335A"/>
    <w:rsid w:val="00D0339E"/>
    <w:rsid w:val="00D03876"/>
    <w:rsid w:val="00D03B1A"/>
    <w:rsid w:val="00D041C8"/>
    <w:rsid w:val="00D0456F"/>
    <w:rsid w:val="00D051F9"/>
    <w:rsid w:val="00D0534B"/>
    <w:rsid w:val="00D05355"/>
    <w:rsid w:val="00D05768"/>
    <w:rsid w:val="00D058CD"/>
    <w:rsid w:val="00D07031"/>
    <w:rsid w:val="00D100E9"/>
    <w:rsid w:val="00D10BC1"/>
    <w:rsid w:val="00D1129B"/>
    <w:rsid w:val="00D1130F"/>
    <w:rsid w:val="00D1138F"/>
    <w:rsid w:val="00D1197D"/>
    <w:rsid w:val="00D11BB2"/>
    <w:rsid w:val="00D11BF8"/>
    <w:rsid w:val="00D13383"/>
    <w:rsid w:val="00D13B0C"/>
    <w:rsid w:val="00D13CC5"/>
    <w:rsid w:val="00D14196"/>
    <w:rsid w:val="00D14306"/>
    <w:rsid w:val="00D1480E"/>
    <w:rsid w:val="00D14AEF"/>
    <w:rsid w:val="00D1536B"/>
    <w:rsid w:val="00D15F1F"/>
    <w:rsid w:val="00D1658B"/>
    <w:rsid w:val="00D16A0F"/>
    <w:rsid w:val="00D16C9C"/>
    <w:rsid w:val="00D16F7C"/>
    <w:rsid w:val="00D16FA2"/>
    <w:rsid w:val="00D17098"/>
    <w:rsid w:val="00D1732F"/>
    <w:rsid w:val="00D17501"/>
    <w:rsid w:val="00D17F2A"/>
    <w:rsid w:val="00D20024"/>
    <w:rsid w:val="00D20653"/>
    <w:rsid w:val="00D20792"/>
    <w:rsid w:val="00D20DF6"/>
    <w:rsid w:val="00D21121"/>
    <w:rsid w:val="00D2205A"/>
    <w:rsid w:val="00D2257E"/>
    <w:rsid w:val="00D226BF"/>
    <w:rsid w:val="00D22E7D"/>
    <w:rsid w:val="00D22E8F"/>
    <w:rsid w:val="00D22F0E"/>
    <w:rsid w:val="00D24D6A"/>
    <w:rsid w:val="00D251AB"/>
    <w:rsid w:val="00D2533A"/>
    <w:rsid w:val="00D2593A"/>
    <w:rsid w:val="00D26186"/>
    <w:rsid w:val="00D26E97"/>
    <w:rsid w:val="00D2719E"/>
    <w:rsid w:val="00D27A02"/>
    <w:rsid w:val="00D30517"/>
    <w:rsid w:val="00D30E04"/>
    <w:rsid w:val="00D31370"/>
    <w:rsid w:val="00D31415"/>
    <w:rsid w:val="00D318CD"/>
    <w:rsid w:val="00D330F4"/>
    <w:rsid w:val="00D33174"/>
    <w:rsid w:val="00D34A82"/>
    <w:rsid w:val="00D35641"/>
    <w:rsid w:val="00D35B34"/>
    <w:rsid w:val="00D35D7E"/>
    <w:rsid w:val="00D37BEA"/>
    <w:rsid w:val="00D37E64"/>
    <w:rsid w:val="00D404E5"/>
    <w:rsid w:val="00D40555"/>
    <w:rsid w:val="00D40606"/>
    <w:rsid w:val="00D408C7"/>
    <w:rsid w:val="00D40E2B"/>
    <w:rsid w:val="00D415CB"/>
    <w:rsid w:val="00D4164F"/>
    <w:rsid w:val="00D41B00"/>
    <w:rsid w:val="00D422CE"/>
    <w:rsid w:val="00D428D4"/>
    <w:rsid w:val="00D42C54"/>
    <w:rsid w:val="00D43304"/>
    <w:rsid w:val="00D4368A"/>
    <w:rsid w:val="00D43A48"/>
    <w:rsid w:val="00D44155"/>
    <w:rsid w:val="00D448E1"/>
    <w:rsid w:val="00D44D96"/>
    <w:rsid w:val="00D45AB3"/>
    <w:rsid w:val="00D4634E"/>
    <w:rsid w:val="00D479AF"/>
    <w:rsid w:val="00D50B6E"/>
    <w:rsid w:val="00D50C95"/>
    <w:rsid w:val="00D516C5"/>
    <w:rsid w:val="00D51992"/>
    <w:rsid w:val="00D5205E"/>
    <w:rsid w:val="00D524C6"/>
    <w:rsid w:val="00D529E8"/>
    <w:rsid w:val="00D52B16"/>
    <w:rsid w:val="00D53E24"/>
    <w:rsid w:val="00D5427D"/>
    <w:rsid w:val="00D55143"/>
    <w:rsid w:val="00D55E86"/>
    <w:rsid w:val="00D56B46"/>
    <w:rsid w:val="00D56FB2"/>
    <w:rsid w:val="00D56FFE"/>
    <w:rsid w:val="00D5707B"/>
    <w:rsid w:val="00D572A2"/>
    <w:rsid w:val="00D606AC"/>
    <w:rsid w:val="00D61C81"/>
    <w:rsid w:val="00D62214"/>
    <w:rsid w:val="00D62605"/>
    <w:rsid w:val="00D62785"/>
    <w:rsid w:val="00D64442"/>
    <w:rsid w:val="00D64D04"/>
    <w:rsid w:val="00D64D33"/>
    <w:rsid w:val="00D6509D"/>
    <w:rsid w:val="00D65A86"/>
    <w:rsid w:val="00D65BAD"/>
    <w:rsid w:val="00D6604B"/>
    <w:rsid w:val="00D66501"/>
    <w:rsid w:val="00D669E9"/>
    <w:rsid w:val="00D66BDA"/>
    <w:rsid w:val="00D6757B"/>
    <w:rsid w:val="00D67791"/>
    <w:rsid w:val="00D67B79"/>
    <w:rsid w:val="00D67DAC"/>
    <w:rsid w:val="00D705E3"/>
    <w:rsid w:val="00D70C47"/>
    <w:rsid w:val="00D717A2"/>
    <w:rsid w:val="00D71809"/>
    <w:rsid w:val="00D71E53"/>
    <w:rsid w:val="00D7287B"/>
    <w:rsid w:val="00D72B80"/>
    <w:rsid w:val="00D72CEE"/>
    <w:rsid w:val="00D72ED0"/>
    <w:rsid w:val="00D73A85"/>
    <w:rsid w:val="00D73C82"/>
    <w:rsid w:val="00D74488"/>
    <w:rsid w:val="00D7451B"/>
    <w:rsid w:val="00D74B8B"/>
    <w:rsid w:val="00D755D9"/>
    <w:rsid w:val="00D75B8A"/>
    <w:rsid w:val="00D75D9D"/>
    <w:rsid w:val="00D75EB9"/>
    <w:rsid w:val="00D75F4C"/>
    <w:rsid w:val="00D7607F"/>
    <w:rsid w:val="00D7618B"/>
    <w:rsid w:val="00D76588"/>
    <w:rsid w:val="00D767AD"/>
    <w:rsid w:val="00D76AD1"/>
    <w:rsid w:val="00D76E20"/>
    <w:rsid w:val="00D8082C"/>
    <w:rsid w:val="00D808FA"/>
    <w:rsid w:val="00D80AA4"/>
    <w:rsid w:val="00D8184D"/>
    <w:rsid w:val="00D81937"/>
    <w:rsid w:val="00D833AC"/>
    <w:rsid w:val="00D835F5"/>
    <w:rsid w:val="00D863C0"/>
    <w:rsid w:val="00D86482"/>
    <w:rsid w:val="00D879C4"/>
    <w:rsid w:val="00D87CC7"/>
    <w:rsid w:val="00D87CF2"/>
    <w:rsid w:val="00D87F17"/>
    <w:rsid w:val="00D90477"/>
    <w:rsid w:val="00D90A0B"/>
    <w:rsid w:val="00D90C42"/>
    <w:rsid w:val="00D90F46"/>
    <w:rsid w:val="00D91104"/>
    <w:rsid w:val="00D91423"/>
    <w:rsid w:val="00D9153F"/>
    <w:rsid w:val="00D931D0"/>
    <w:rsid w:val="00D935AF"/>
    <w:rsid w:val="00D93C3B"/>
    <w:rsid w:val="00D93CC9"/>
    <w:rsid w:val="00D93D2C"/>
    <w:rsid w:val="00D95A27"/>
    <w:rsid w:val="00D95C50"/>
    <w:rsid w:val="00D97A8F"/>
    <w:rsid w:val="00D97E99"/>
    <w:rsid w:val="00DA00E1"/>
    <w:rsid w:val="00DA0121"/>
    <w:rsid w:val="00DA0482"/>
    <w:rsid w:val="00DA0D2E"/>
    <w:rsid w:val="00DA0F85"/>
    <w:rsid w:val="00DA1220"/>
    <w:rsid w:val="00DA1300"/>
    <w:rsid w:val="00DA1431"/>
    <w:rsid w:val="00DA16DB"/>
    <w:rsid w:val="00DA1CBB"/>
    <w:rsid w:val="00DA1F0C"/>
    <w:rsid w:val="00DA2104"/>
    <w:rsid w:val="00DA23E9"/>
    <w:rsid w:val="00DA27BE"/>
    <w:rsid w:val="00DA2A93"/>
    <w:rsid w:val="00DA378C"/>
    <w:rsid w:val="00DA3C8D"/>
    <w:rsid w:val="00DA4077"/>
    <w:rsid w:val="00DA415B"/>
    <w:rsid w:val="00DA5063"/>
    <w:rsid w:val="00DA6E71"/>
    <w:rsid w:val="00DA7197"/>
    <w:rsid w:val="00DA769F"/>
    <w:rsid w:val="00DA777A"/>
    <w:rsid w:val="00DA7857"/>
    <w:rsid w:val="00DA788E"/>
    <w:rsid w:val="00DA78C0"/>
    <w:rsid w:val="00DA7E6B"/>
    <w:rsid w:val="00DB073C"/>
    <w:rsid w:val="00DB0F98"/>
    <w:rsid w:val="00DB1FB1"/>
    <w:rsid w:val="00DB21C2"/>
    <w:rsid w:val="00DB2562"/>
    <w:rsid w:val="00DB26DF"/>
    <w:rsid w:val="00DB2858"/>
    <w:rsid w:val="00DB2961"/>
    <w:rsid w:val="00DB2D2C"/>
    <w:rsid w:val="00DB3B04"/>
    <w:rsid w:val="00DB3D72"/>
    <w:rsid w:val="00DB3E88"/>
    <w:rsid w:val="00DB45A1"/>
    <w:rsid w:val="00DB4792"/>
    <w:rsid w:val="00DB58A8"/>
    <w:rsid w:val="00DB5E47"/>
    <w:rsid w:val="00DB62A5"/>
    <w:rsid w:val="00DB69A9"/>
    <w:rsid w:val="00DB6B60"/>
    <w:rsid w:val="00DB6D64"/>
    <w:rsid w:val="00DB74A6"/>
    <w:rsid w:val="00DB75DC"/>
    <w:rsid w:val="00DB7BC7"/>
    <w:rsid w:val="00DB7E31"/>
    <w:rsid w:val="00DB7F4F"/>
    <w:rsid w:val="00DC0753"/>
    <w:rsid w:val="00DC128F"/>
    <w:rsid w:val="00DC149C"/>
    <w:rsid w:val="00DC15DC"/>
    <w:rsid w:val="00DC1610"/>
    <w:rsid w:val="00DC173C"/>
    <w:rsid w:val="00DC1959"/>
    <w:rsid w:val="00DC1FA9"/>
    <w:rsid w:val="00DC1FB6"/>
    <w:rsid w:val="00DC22E9"/>
    <w:rsid w:val="00DC2A43"/>
    <w:rsid w:val="00DC3274"/>
    <w:rsid w:val="00DC35CF"/>
    <w:rsid w:val="00DC3A1F"/>
    <w:rsid w:val="00DC4999"/>
    <w:rsid w:val="00DC4C80"/>
    <w:rsid w:val="00DC4D65"/>
    <w:rsid w:val="00DC4DB4"/>
    <w:rsid w:val="00DC4DEC"/>
    <w:rsid w:val="00DC5017"/>
    <w:rsid w:val="00DC50CF"/>
    <w:rsid w:val="00DC51D9"/>
    <w:rsid w:val="00DC5976"/>
    <w:rsid w:val="00DC5C7D"/>
    <w:rsid w:val="00DC6006"/>
    <w:rsid w:val="00DC62DE"/>
    <w:rsid w:val="00DC62F2"/>
    <w:rsid w:val="00DC78EA"/>
    <w:rsid w:val="00DD0011"/>
    <w:rsid w:val="00DD003E"/>
    <w:rsid w:val="00DD098A"/>
    <w:rsid w:val="00DD0E63"/>
    <w:rsid w:val="00DD1472"/>
    <w:rsid w:val="00DD15D0"/>
    <w:rsid w:val="00DD1CE9"/>
    <w:rsid w:val="00DD20E5"/>
    <w:rsid w:val="00DD29CC"/>
    <w:rsid w:val="00DD3215"/>
    <w:rsid w:val="00DD380D"/>
    <w:rsid w:val="00DD391D"/>
    <w:rsid w:val="00DD3BFB"/>
    <w:rsid w:val="00DD406D"/>
    <w:rsid w:val="00DD410A"/>
    <w:rsid w:val="00DD42C3"/>
    <w:rsid w:val="00DD4367"/>
    <w:rsid w:val="00DD50E2"/>
    <w:rsid w:val="00DD5560"/>
    <w:rsid w:val="00DD5E5B"/>
    <w:rsid w:val="00DD63DE"/>
    <w:rsid w:val="00DD64E4"/>
    <w:rsid w:val="00DD6AED"/>
    <w:rsid w:val="00DD6CF1"/>
    <w:rsid w:val="00DD74D8"/>
    <w:rsid w:val="00DD760D"/>
    <w:rsid w:val="00DD7F37"/>
    <w:rsid w:val="00DE0688"/>
    <w:rsid w:val="00DE1021"/>
    <w:rsid w:val="00DE1283"/>
    <w:rsid w:val="00DE1D1E"/>
    <w:rsid w:val="00DE255D"/>
    <w:rsid w:val="00DE2B3D"/>
    <w:rsid w:val="00DE2ED0"/>
    <w:rsid w:val="00DE31A5"/>
    <w:rsid w:val="00DE46B3"/>
    <w:rsid w:val="00DE5442"/>
    <w:rsid w:val="00DE560A"/>
    <w:rsid w:val="00DE57C8"/>
    <w:rsid w:val="00DE60FC"/>
    <w:rsid w:val="00DE6611"/>
    <w:rsid w:val="00DE669A"/>
    <w:rsid w:val="00DE74A2"/>
    <w:rsid w:val="00DE7593"/>
    <w:rsid w:val="00DE79E8"/>
    <w:rsid w:val="00DF0024"/>
    <w:rsid w:val="00DF078A"/>
    <w:rsid w:val="00DF0926"/>
    <w:rsid w:val="00DF19AE"/>
    <w:rsid w:val="00DF1EE2"/>
    <w:rsid w:val="00DF279E"/>
    <w:rsid w:val="00DF28F5"/>
    <w:rsid w:val="00DF2A45"/>
    <w:rsid w:val="00DF31F1"/>
    <w:rsid w:val="00DF3644"/>
    <w:rsid w:val="00DF3651"/>
    <w:rsid w:val="00DF3883"/>
    <w:rsid w:val="00DF390B"/>
    <w:rsid w:val="00DF4519"/>
    <w:rsid w:val="00DF4C0F"/>
    <w:rsid w:val="00DF531B"/>
    <w:rsid w:val="00DF58F3"/>
    <w:rsid w:val="00DF603F"/>
    <w:rsid w:val="00DF6316"/>
    <w:rsid w:val="00DF6DC8"/>
    <w:rsid w:val="00DF7349"/>
    <w:rsid w:val="00DF7924"/>
    <w:rsid w:val="00DF79AB"/>
    <w:rsid w:val="00E00176"/>
    <w:rsid w:val="00E00685"/>
    <w:rsid w:val="00E00D5E"/>
    <w:rsid w:val="00E01444"/>
    <w:rsid w:val="00E01925"/>
    <w:rsid w:val="00E02208"/>
    <w:rsid w:val="00E02548"/>
    <w:rsid w:val="00E0276C"/>
    <w:rsid w:val="00E02D11"/>
    <w:rsid w:val="00E02F38"/>
    <w:rsid w:val="00E031D5"/>
    <w:rsid w:val="00E04054"/>
    <w:rsid w:val="00E04283"/>
    <w:rsid w:val="00E04576"/>
    <w:rsid w:val="00E04944"/>
    <w:rsid w:val="00E04B12"/>
    <w:rsid w:val="00E04C22"/>
    <w:rsid w:val="00E04CB8"/>
    <w:rsid w:val="00E04D46"/>
    <w:rsid w:val="00E0564B"/>
    <w:rsid w:val="00E05951"/>
    <w:rsid w:val="00E0614C"/>
    <w:rsid w:val="00E06208"/>
    <w:rsid w:val="00E06373"/>
    <w:rsid w:val="00E067DF"/>
    <w:rsid w:val="00E06804"/>
    <w:rsid w:val="00E06806"/>
    <w:rsid w:val="00E0688A"/>
    <w:rsid w:val="00E06980"/>
    <w:rsid w:val="00E07202"/>
    <w:rsid w:val="00E0753D"/>
    <w:rsid w:val="00E07618"/>
    <w:rsid w:val="00E07708"/>
    <w:rsid w:val="00E07FF5"/>
    <w:rsid w:val="00E10088"/>
    <w:rsid w:val="00E10996"/>
    <w:rsid w:val="00E10A59"/>
    <w:rsid w:val="00E10B30"/>
    <w:rsid w:val="00E10D5A"/>
    <w:rsid w:val="00E11807"/>
    <w:rsid w:val="00E11843"/>
    <w:rsid w:val="00E11B85"/>
    <w:rsid w:val="00E126D7"/>
    <w:rsid w:val="00E12976"/>
    <w:rsid w:val="00E12C57"/>
    <w:rsid w:val="00E131B3"/>
    <w:rsid w:val="00E13D13"/>
    <w:rsid w:val="00E13F17"/>
    <w:rsid w:val="00E142D2"/>
    <w:rsid w:val="00E144B9"/>
    <w:rsid w:val="00E14ADF"/>
    <w:rsid w:val="00E14CC0"/>
    <w:rsid w:val="00E15C43"/>
    <w:rsid w:val="00E15D9A"/>
    <w:rsid w:val="00E161EA"/>
    <w:rsid w:val="00E1631F"/>
    <w:rsid w:val="00E168D7"/>
    <w:rsid w:val="00E170B7"/>
    <w:rsid w:val="00E171A8"/>
    <w:rsid w:val="00E17BD1"/>
    <w:rsid w:val="00E20563"/>
    <w:rsid w:val="00E21095"/>
    <w:rsid w:val="00E21106"/>
    <w:rsid w:val="00E21B84"/>
    <w:rsid w:val="00E220B1"/>
    <w:rsid w:val="00E23548"/>
    <w:rsid w:val="00E23A9E"/>
    <w:rsid w:val="00E250D0"/>
    <w:rsid w:val="00E2532E"/>
    <w:rsid w:val="00E259EA"/>
    <w:rsid w:val="00E2682D"/>
    <w:rsid w:val="00E270AC"/>
    <w:rsid w:val="00E27B24"/>
    <w:rsid w:val="00E27D79"/>
    <w:rsid w:val="00E30154"/>
    <w:rsid w:val="00E30A32"/>
    <w:rsid w:val="00E30B63"/>
    <w:rsid w:val="00E30CF7"/>
    <w:rsid w:val="00E30D6D"/>
    <w:rsid w:val="00E310E9"/>
    <w:rsid w:val="00E312C3"/>
    <w:rsid w:val="00E31E17"/>
    <w:rsid w:val="00E32C16"/>
    <w:rsid w:val="00E32C3A"/>
    <w:rsid w:val="00E32C65"/>
    <w:rsid w:val="00E32F6E"/>
    <w:rsid w:val="00E332CA"/>
    <w:rsid w:val="00E335F6"/>
    <w:rsid w:val="00E33ADA"/>
    <w:rsid w:val="00E34CC2"/>
    <w:rsid w:val="00E354CA"/>
    <w:rsid w:val="00E366B1"/>
    <w:rsid w:val="00E36937"/>
    <w:rsid w:val="00E36B77"/>
    <w:rsid w:val="00E37544"/>
    <w:rsid w:val="00E37695"/>
    <w:rsid w:val="00E401F4"/>
    <w:rsid w:val="00E4042F"/>
    <w:rsid w:val="00E4268A"/>
    <w:rsid w:val="00E4270B"/>
    <w:rsid w:val="00E4286C"/>
    <w:rsid w:val="00E42EA3"/>
    <w:rsid w:val="00E448C1"/>
    <w:rsid w:val="00E44A0A"/>
    <w:rsid w:val="00E4546F"/>
    <w:rsid w:val="00E461C0"/>
    <w:rsid w:val="00E474E0"/>
    <w:rsid w:val="00E4760D"/>
    <w:rsid w:val="00E47787"/>
    <w:rsid w:val="00E47A00"/>
    <w:rsid w:val="00E47C44"/>
    <w:rsid w:val="00E50A74"/>
    <w:rsid w:val="00E50DAB"/>
    <w:rsid w:val="00E51569"/>
    <w:rsid w:val="00E51AC4"/>
    <w:rsid w:val="00E51B18"/>
    <w:rsid w:val="00E51B9F"/>
    <w:rsid w:val="00E522C5"/>
    <w:rsid w:val="00E538A2"/>
    <w:rsid w:val="00E53B5C"/>
    <w:rsid w:val="00E53F8B"/>
    <w:rsid w:val="00E54310"/>
    <w:rsid w:val="00E544E7"/>
    <w:rsid w:val="00E55290"/>
    <w:rsid w:val="00E554F5"/>
    <w:rsid w:val="00E555EC"/>
    <w:rsid w:val="00E5565A"/>
    <w:rsid w:val="00E55D24"/>
    <w:rsid w:val="00E56110"/>
    <w:rsid w:val="00E56558"/>
    <w:rsid w:val="00E56AE4"/>
    <w:rsid w:val="00E576EC"/>
    <w:rsid w:val="00E60697"/>
    <w:rsid w:val="00E60A03"/>
    <w:rsid w:val="00E60C47"/>
    <w:rsid w:val="00E60F31"/>
    <w:rsid w:val="00E6154B"/>
    <w:rsid w:val="00E6184C"/>
    <w:rsid w:val="00E6209A"/>
    <w:rsid w:val="00E621AA"/>
    <w:rsid w:val="00E622E5"/>
    <w:rsid w:val="00E62B1C"/>
    <w:rsid w:val="00E62E37"/>
    <w:rsid w:val="00E62E6F"/>
    <w:rsid w:val="00E63105"/>
    <w:rsid w:val="00E63639"/>
    <w:rsid w:val="00E636AE"/>
    <w:rsid w:val="00E63B26"/>
    <w:rsid w:val="00E63B3D"/>
    <w:rsid w:val="00E63FBD"/>
    <w:rsid w:val="00E64209"/>
    <w:rsid w:val="00E6462D"/>
    <w:rsid w:val="00E65246"/>
    <w:rsid w:val="00E65802"/>
    <w:rsid w:val="00E66A85"/>
    <w:rsid w:val="00E66E03"/>
    <w:rsid w:val="00E67448"/>
    <w:rsid w:val="00E6787B"/>
    <w:rsid w:val="00E67BE1"/>
    <w:rsid w:val="00E67CF4"/>
    <w:rsid w:val="00E70909"/>
    <w:rsid w:val="00E70AE2"/>
    <w:rsid w:val="00E70D79"/>
    <w:rsid w:val="00E71818"/>
    <w:rsid w:val="00E728EB"/>
    <w:rsid w:val="00E73420"/>
    <w:rsid w:val="00E738A3"/>
    <w:rsid w:val="00E73913"/>
    <w:rsid w:val="00E73947"/>
    <w:rsid w:val="00E7417D"/>
    <w:rsid w:val="00E74464"/>
    <w:rsid w:val="00E7495E"/>
    <w:rsid w:val="00E74F18"/>
    <w:rsid w:val="00E7542C"/>
    <w:rsid w:val="00E75612"/>
    <w:rsid w:val="00E75A96"/>
    <w:rsid w:val="00E75E7D"/>
    <w:rsid w:val="00E760F3"/>
    <w:rsid w:val="00E76629"/>
    <w:rsid w:val="00E76691"/>
    <w:rsid w:val="00E76BAD"/>
    <w:rsid w:val="00E76F1F"/>
    <w:rsid w:val="00E779A5"/>
    <w:rsid w:val="00E77AEC"/>
    <w:rsid w:val="00E8070D"/>
    <w:rsid w:val="00E809A1"/>
    <w:rsid w:val="00E80F16"/>
    <w:rsid w:val="00E8252C"/>
    <w:rsid w:val="00E83469"/>
    <w:rsid w:val="00E8390F"/>
    <w:rsid w:val="00E83DE4"/>
    <w:rsid w:val="00E85209"/>
    <w:rsid w:val="00E85405"/>
    <w:rsid w:val="00E85C96"/>
    <w:rsid w:val="00E85EBB"/>
    <w:rsid w:val="00E86426"/>
    <w:rsid w:val="00E8649C"/>
    <w:rsid w:val="00E874C1"/>
    <w:rsid w:val="00E875A6"/>
    <w:rsid w:val="00E905D5"/>
    <w:rsid w:val="00E91167"/>
    <w:rsid w:val="00E91B82"/>
    <w:rsid w:val="00E91DA4"/>
    <w:rsid w:val="00E9209C"/>
    <w:rsid w:val="00E9283A"/>
    <w:rsid w:val="00E92BDD"/>
    <w:rsid w:val="00E93528"/>
    <w:rsid w:val="00E93742"/>
    <w:rsid w:val="00E939E9"/>
    <w:rsid w:val="00E93E62"/>
    <w:rsid w:val="00E95311"/>
    <w:rsid w:val="00E955E1"/>
    <w:rsid w:val="00E95A52"/>
    <w:rsid w:val="00E96ADA"/>
    <w:rsid w:val="00E972F5"/>
    <w:rsid w:val="00E97B1C"/>
    <w:rsid w:val="00E97E9B"/>
    <w:rsid w:val="00EA0692"/>
    <w:rsid w:val="00EA0C44"/>
    <w:rsid w:val="00EA0C56"/>
    <w:rsid w:val="00EA1282"/>
    <w:rsid w:val="00EA21B6"/>
    <w:rsid w:val="00EA2C53"/>
    <w:rsid w:val="00EA3040"/>
    <w:rsid w:val="00EA38C3"/>
    <w:rsid w:val="00EA3DEA"/>
    <w:rsid w:val="00EA4012"/>
    <w:rsid w:val="00EA490A"/>
    <w:rsid w:val="00EA4921"/>
    <w:rsid w:val="00EA4A05"/>
    <w:rsid w:val="00EA506F"/>
    <w:rsid w:val="00EA5320"/>
    <w:rsid w:val="00EA59C3"/>
    <w:rsid w:val="00EA5F85"/>
    <w:rsid w:val="00EA6191"/>
    <w:rsid w:val="00EA6F56"/>
    <w:rsid w:val="00EA7535"/>
    <w:rsid w:val="00EA7AC6"/>
    <w:rsid w:val="00EA7B3D"/>
    <w:rsid w:val="00EA7DB1"/>
    <w:rsid w:val="00EB05A4"/>
    <w:rsid w:val="00EB07F0"/>
    <w:rsid w:val="00EB0AF4"/>
    <w:rsid w:val="00EB1017"/>
    <w:rsid w:val="00EB1D1E"/>
    <w:rsid w:val="00EB2888"/>
    <w:rsid w:val="00EB2A8A"/>
    <w:rsid w:val="00EB2B1A"/>
    <w:rsid w:val="00EB3591"/>
    <w:rsid w:val="00EB44F4"/>
    <w:rsid w:val="00EB4B65"/>
    <w:rsid w:val="00EB4BFF"/>
    <w:rsid w:val="00EB4EB9"/>
    <w:rsid w:val="00EB5F44"/>
    <w:rsid w:val="00EB5F52"/>
    <w:rsid w:val="00EB663A"/>
    <w:rsid w:val="00EB6C14"/>
    <w:rsid w:val="00EC01E3"/>
    <w:rsid w:val="00EC0698"/>
    <w:rsid w:val="00EC1FFC"/>
    <w:rsid w:val="00EC2C05"/>
    <w:rsid w:val="00EC2F13"/>
    <w:rsid w:val="00EC3627"/>
    <w:rsid w:val="00EC3799"/>
    <w:rsid w:val="00EC3FBA"/>
    <w:rsid w:val="00EC43AA"/>
    <w:rsid w:val="00EC4698"/>
    <w:rsid w:val="00EC4A95"/>
    <w:rsid w:val="00EC4D30"/>
    <w:rsid w:val="00EC5211"/>
    <w:rsid w:val="00EC5AEE"/>
    <w:rsid w:val="00EC5CBE"/>
    <w:rsid w:val="00EC5E6F"/>
    <w:rsid w:val="00EC5FA8"/>
    <w:rsid w:val="00EC70ED"/>
    <w:rsid w:val="00EC7FBF"/>
    <w:rsid w:val="00ED067A"/>
    <w:rsid w:val="00ED076F"/>
    <w:rsid w:val="00ED10FB"/>
    <w:rsid w:val="00ED1B89"/>
    <w:rsid w:val="00ED20EE"/>
    <w:rsid w:val="00ED21B0"/>
    <w:rsid w:val="00ED2479"/>
    <w:rsid w:val="00ED2B76"/>
    <w:rsid w:val="00ED2CA0"/>
    <w:rsid w:val="00ED3B59"/>
    <w:rsid w:val="00ED42A8"/>
    <w:rsid w:val="00ED44AF"/>
    <w:rsid w:val="00ED4A48"/>
    <w:rsid w:val="00ED5629"/>
    <w:rsid w:val="00ED65F2"/>
    <w:rsid w:val="00ED6890"/>
    <w:rsid w:val="00ED7C08"/>
    <w:rsid w:val="00EE07EC"/>
    <w:rsid w:val="00EE0869"/>
    <w:rsid w:val="00EE0BAE"/>
    <w:rsid w:val="00EE0CBC"/>
    <w:rsid w:val="00EE1021"/>
    <w:rsid w:val="00EE1796"/>
    <w:rsid w:val="00EE1C7A"/>
    <w:rsid w:val="00EE22B3"/>
    <w:rsid w:val="00EE2663"/>
    <w:rsid w:val="00EE287D"/>
    <w:rsid w:val="00EE2AE8"/>
    <w:rsid w:val="00EE2E35"/>
    <w:rsid w:val="00EE3633"/>
    <w:rsid w:val="00EE3E4C"/>
    <w:rsid w:val="00EE47AF"/>
    <w:rsid w:val="00EE49CE"/>
    <w:rsid w:val="00EE4C9D"/>
    <w:rsid w:val="00EE4F5C"/>
    <w:rsid w:val="00EE54E5"/>
    <w:rsid w:val="00EE58F5"/>
    <w:rsid w:val="00EE60E8"/>
    <w:rsid w:val="00EE68DB"/>
    <w:rsid w:val="00EE6994"/>
    <w:rsid w:val="00EE6ABB"/>
    <w:rsid w:val="00EE71DF"/>
    <w:rsid w:val="00EE7333"/>
    <w:rsid w:val="00EE7897"/>
    <w:rsid w:val="00EE7A58"/>
    <w:rsid w:val="00EE7C80"/>
    <w:rsid w:val="00EE7DE4"/>
    <w:rsid w:val="00EF0248"/>
    <w:rsid w:val="00EF064B"/>
    <w:rsid w:val="00EF084F"/>
    <w:rsid w:val="00EF0CA6"/>
    <w:rsid w:val="00EF10F2"/>
    <w:rsid w:val="00EF1C99"/>
    <w:rsid w:val="00EF254E"/>
    <w:rsid w:val="00EF2A07"/>
    <w:rsid w:val="00EF3354"/>
    <w:rsid w:val="00EF3B77"/>
    <w:rsid w:val="00EF42E0"/>
    <w:rsid w:val="00EF45EF"/>
    <w:rsid w:val="00EF462F"/>
    <w:rsid w:val="00EF48C0"/>
    <w:rsid w:val="00EF50DE"/>
    <w:rsid w:val="00EF5AF7"/>
    <w:rsid w:val="00EF5C86"/>
    <w:rsid w:val="00EF5CA5"/>
    <w:rsid w:val="00EF5EFB"/>
    <w:rsid w:val="00EF6369"/>
    <w:rsid w:val="00EF652A"/>
    <w:rsid w:val="00EF65C7"/>
    <w:rsid w:val="00EF6AF4"/>
    <w:rsid w:val="00EF71B8"/>
    <w:rsid w:val="00EF7308"/>
    <w:rsid w:val="00F006C9"/>
    <w:rsid w:val="00F00874"/>
    <w:rsid w:val="00F00FD9"/>
    <w:rsid w:val="00F01362"/>
    <w:rsid w:val="00F017A6"/>
    <w:rsid w:val="00F01AAD"/>
    <w:rsid w:val="00F01D3F"/>
    <w:rsid w:val="00F02291"/>
    <w:rsid w:val="00F03534"/>
    <w:rsid w:val="00F03A8B"/>
    <w:rsid w:val="00F046D7"/>
    <w:rsid w:val="00F04773"/>
    <w:rsid w:val="00F04BE8"/>
    <w:rsid w:val="00F04F8A"/>
    <w:rsid w:val="00F058D4"/>
    <w:rsid w:val="00F05FCE"/>
    <w:rsid w:val="00F061BD"/>
    <w:rsid w:val="00F061D4"/>
    <w:rsid w:val="00F0689D"/>
    <w:rsid w:val="00F06B84"/>
    <w:rsid w:val="00F07207"/>
    <w:rsid w:val="00F0753B"/>
    <w:rsid w:val="00F07EB8"/>
    <w:rsid w:val="00F118FD"/>
    <w:rsid w:val="00F11CE6"/>
    <w:rsid w:val="00F11D18"/>
    <w:rsid w:val="00F120D5"/>
    <w:rsid w:val="00F120F8"/>
    <w:rsid w:val="00F12809"/>
    <w:rsid w:val="00F12A5D"/>
    <w:rsid w:val="00F133DD"/>
    <w:rsid w:val="00F139E4"/>
    <w:rsid w:val="00F13AB7"/>
    <w:rsid w:val="00F13AFE"/>
    <w:rsid w:val="00F13F0E"/>
    <w:rsid w:val="00F13F62"/>
    <w:rsid w:val="00F140F7"/>
    <w:rsid w:val="00F14A15"/>
    <w:rsid w:val="00F155CA"/>
    <w:rsid w:val="00F15614"/>
    <w:rsid w:val="00F158FB"/>
    <w:rsid w:val="00F15BD7"/>
    <w:rsid w:val="00F16B76"/>
    <w:rsid w:val="00F170A4"/>
    <w:rsid w:val="00F1738D"/>
    <w:rsid w:val="00F1760D"/>
    <w:rsid w:val="00F17981"/>
    <w:rsid w:val="00F17A08"/>
    <w:rsid w:val="00F204E6"/>
    <w:rsid w:val="00F20550"/>
    <w:rsid w:val="00F2062D"/>
    <w:rsid w:val="00F20AEC"/>
    <w:rsid w:val="00F20B02"/>
    <w:rsid w:val="00F216A1"/>
    <w:rsid w:val="00F225AE"/>
    <w:rsid w:val="00F23305"/>
    <w:rsid w:val="00F23588"/>
    <w:rsid w:val="00F23705"/>
    <w:rsid w:val="00F248D5"/>
    <w:rsid w:val="00F2521A"/>
    <w:rsid w:val="00F2537D"/>
    <w:rsid w:val="00F25DEF"/>
    <w:rsid w:val="00F25E9E"/>
    <w:rsid w:val="00F26437"/>
    <w:rsid w:val="00F30089"/>
    <w:rsid w:val="00F3091C"/>
    <w:rsid w:val="00F30952"/>
    <w:rsid w:val="00F30FF2"/>
    <w:rsid w:val="00F3173E"/>
    <w:rsid w:val="00F317E5"/>
    <w:rsid w:val="00F319CC"/>
    <w:rsid w:val="00F31D59"/>
    <w:rsid w:val="00F31E39"/>
    <w:rsid w:val="00F34049"/>
    <w:rsid w:val="00F341D6"/>
    <w:rsid w:val="00F3478F"/>
    <w:rsid w:val="00F3479B"/>
    <w:rsid w:val="00F34ADC"/>
    <w:rsid w:val="00F34DE3"/>
    <w:rsid w:val="00F35AD2"/>
    <w:rsid w:val="00F35DC2"/>
    <w:rsid w:val="00F35EFC"/>
    <w:rsid w:val="00F364B2"/>
    <w:rsid w:val="00F366B8"/>
    <w:rsid w:val="00F3696E"/>
    <w:rsid w:val="00F37214"/>
    <w:rsid w:val="00F377B8"/>
    <w:rsid w:val="00F3790D"/>
    <w:rsid w:val="00F40060"/>
    <w:rsid w:val="00F406AA"/>
    <w:rsid w:val="00F40770"/>
    <w:rsid w:val="00F41625"/>
    <w:rsid w:val="00F416D7"/>
    <w:rsid w:val="00F41863"/>
    <w:rsid w:val="00F41CD5"/>
    <w:rsid w:val="00F4247A"/>
    <w:rsid w:val="00F42525"/>
    <w:rsid w:val="00F42722"/>
    <w:rsid w:val="00F42892"/>
    <w:rsid w:val="00F42BD9"/>
    <w:rsid w:val="00F42EFB"/>
    <w:rsid w:val="00F43155"/>
    <w:rsid w:val="00F43498"/>
    <w:rsid w:val="00F44133"/>
    <w:rsid w:val="00F44C81"/>
    <w:rsid w:val="00F453F4"/>
    <w:rsid w:val="00F45F91"/>
    <w:rsid w:val="00F46788"/>
    <w:rsid w:val="00F469AE"/>
    <w:rsid w:val="00F469BD"/>
    <w:rsid w:val="00F46BBB"/>
    <w:rsid w:val="00F46DD0"/>
    <w:rsid w:val="00F4701E"/>
    <w:rsid w:val="00F47064"/>
    <w:rsid w:val="00F4772C"/>
    <w:rsid w:val="00F47EEF"/>
    <w:rsid w:val="00F50487"/>
    <w:rsid w:val="00F5077D"/>
    <w:rsid w:val="00F50FAD"/>
    <w:rsid w:val="00F51FC4"/>
    <w:rsid w:val="00F52132"/>
    <w:rsid w:val="00F52573"/>
    <w:rsid w:val="00F526F7"/>
    <w:rsid w:val="00F532D3"/>
    <w:rsid w:val="00F537CD"/>
    <w:rsid w:val="00F5387F"/>
    <w:rsid w:val="00F53B57"/>
    <w:rsid w:val="00F53DF7"/>
    <w:rsid w:val="00F54618"/>
    <w:rsid w:val="00F54A4C"/>
    <w:rsid w:val="00F55A05"/>
    <w:rsid w:val="00F55EBD"/>
    <w:rsid w:val="00F55F01"/>
    <w:rsid w:val="00F564FE"/>
    <w:rsid w:val="00F5719D"/>
    <w:rsid w:val="00F57FEC"/>
    <w:rsid w:val="00F60019"/>
    <w:rsid w:val="00F602ED"/>
    <w:rsid w:val="00F615FE"/>
    <w:rsid w:val="00F61E6C"/>
    <w:rsid w:val="00F62B1A"/>
    <w:rsid w:val="00F6331C"/>
    <w:rsid w:val="00F63B40"/>
    <w:rsid w:val="00F64444"/>
    <w:rsid w:val="00F646DA"/>
    <w:rsid w:val="00F64BF8"/>
    <w:rsid w:val="00F65712"/>
    <w:rsid w:val="00F667B5"/>
    <w:rsid w:val="00F66A6A"/>
    <w:rsid w:val="00F66BFA"/>
    <w:rsid w:val="00F66E96"/>
    <w:rsid w:val="00F67554"/>
    <w:rsid w:val="00F67DCA"/>
    <w:rsid w:val="00F702CD"/>
    <w:rsid w:val="00F704C9"/>
    <w:rsid w:val="00F7090A"/>
    <w:rsid w:val="00F72D10"/>
    <w:rsid w:val="00F733EC"/>
    <w:rsid w:val="00F734C3"/>
    <w:rsid w:val="00F7360A"/>
    <w:rsid w:val="00F743C2"/>
    <w:rsid w:val="00F74B9C"/>
    <w:rsid w:val="00F74DEA"/>
    <w:rsid w:val="00F74E3D"/>
    <w:rsid w:val="00F750AA"/>
    <w:rsid w:val="00F7540B"/>
    <w:rsid w:val="00F75971"/>
    <w:rsid w:val="00F75D86"/>
    <w:rsid w:val="00F75DB4"/>
    <w:rsid w:val="00F75E20"/>
    <w:rsid w:val="00F75F5B"/>
    <w:rsid w:val="00F7668B"/>
    <w:rsid w:val="00F76C2D"/>
    <w:rsid w:val="00F76D88"/>
    <w:rsid w:val="00F77861"/>
    <w:rsid w:val="00F779EB"/>
    <w:rsid w:val="00F77B44"/>
    <w:rsid w:val="00F77FC8"/>
    <w:rsid w:val="00F805D0"/>
    <w:rsid w:val="00F80F8C"/>
    <w:rsid w:val="00F81253"/>
    <w:rsid w:val="00F81460"/>
    <w:rsid w:val="00F81710"/>
    <w:rsid w:val="00F823A1"/>
    <w:rsid w:val="00F82729"/>
    <w:rsid w:val="00F82964"/>
    <w:rsid w:val="00F82E18"/>
    <w:rsid w:val="00F832CC"/>
    <w:rsid w:val="00F83563"/>
    <w:rsid w:val="00F83D19"/>
    <w:rsid w:val="00F8486D"/>
    <w:rsid w:val="00F84D4B"/>
    <w:rsid w:val="00F8557E"/>
    <w:rsid w:val="00F8559B"/>
    <w:rsid w:val="00F856DB"/>
    <w:rsid w:val="00F85E53"/>
    <w:rsid w:val="00F871C3"/>
    <w:rsid w:val="00F87520"/>
    <w:rsid w:val="00F8761B"/>
    <w:rsid w:val="00F87AD9"/>
    <w:rsid w:val="00F87EDE"/>
    <w:rsid w:val="00F90822"/>
    <w:rsid w:val="00F911F9"/>
    <w:rsid w:val="00F917FA"/>
    <w:rsid w:val="00F91902"/>
    <w:rsid w:val="00F91BE1"/>
    <w:rsid w:val="00F92181"/>
    <w:rsid w:val="00F92EE3"/>
    <w:rsid w:val="00F940D3"/>
    <w:rsid w:val="00F94212"/>
    <w:rsid w:val="00F944E7"/>
    <w:rsid w:val="00F949C1"/>
    <w:rsid w:val="00F94C42"/>
    <w:rsid w:val="00F94CC2"/>
    <w:rsid w:val="00F9531F"/>
    <w:rsid w:val="00F95436"/>
    <w:rsid w:val="00F954CB"/>
    <w:rsid w:val="00F95DF4"/>
    <w:rsid w:val="00F95F5F"/>
    <w:rsid w:val="00F96623"/>
    <w:rsid w:val="00F96DC5"/>
    <w:rsid w:val="00F96E1F"/>
    <w:rsid w:val="00F97508"/>
    <w:rsid w:val="00F97BC8"/>
    <w:rsid w:val="00FA0249"/>
    <w:rsid w:val="00FA0777"/>
    <w:rsid w:val="00FA1F36"/>
    <w:rsid w:val="00FA2292"/>
    <w:rsid w:val="00FA263A"/>
    <w:rsid w:val="00FA287E"/>
    <w:rsid w:val="00FA2C32"/>
    <w:rsid w:val="00FA367F"/>
    <w:rsid w:val="00FA3C8B"/>
    <w:rsid w:val="00FA3E45"/>
    <w:rsid w:val="00FA3F86"/>
    <w:rsid w:val="00FA4AA8"/>
    <w:rsid w:val="00FA56D2"/>
    <w:rsid w:val="00FA64E1"/>
    <w:rsid w:val="00FA676B"/>
    <w:rsid w:val="00FA6B94"/>
    <w:rsid w:val="00FA7544"/>
    <w:rsid w:val="00FB046B"/>
    <w:rsid w:val="00FB0F4E"/>
    <w:rsid w:val="00FB134F"/>
    <w:rsid w:val="00FB16CE"/>
    <w:rsid w:val="00FB1BC9"/>
    <w:rsid w:val="00FB1F6F"/>
    <w:rsid w:val="00FB30FA"/>
    <w:rsid w:val="00FB31A9"/>
    <w:rsid w:val="00FB3B0A"/>
    <w:rsid w:val="00FB3E41"/>
    <w:rsid w:val="00FB3EFF"/>
    <w:rsid w:val="00FB4498"/>
    <w:rsid w:val="00FB4A20"/>
    <w:rsid w:val="00FB506D"/>
    <w:rsid w:val="00FB50D4"/>
    <w:rsid w:val="00FB5405"/>
    <w:rsid w:val="00FB57E9"/>
    <w:rsid w:val="00FB6015"/>
    <w:rsid w:val="00FB61F4"/>
    <w:rsid w:val="00FB65EB"/>
    <w:rsid w:val="00FB742D"/>
    <w:rsid w:val="00FB7798"/>
    <w:rsid w:val="00FB779E"/>
    <w:rsid w:val="00FB7D9B"/>
    <w:rsid w:val="00FB7E70"/>
    <w:rsid w:val="00FC0047"/>
    <w:rsid w:val="00FC13A4"/>
    <w:rsid w:val="00FC1D1E"/>
    <w:rsid w:val="00FC28C9"/>
    <w:rsid w:val="00FC2E1E"/>
    <w:rsid w:val="00FC313A"/>
    <w:rsid w:val="00FC3742"/>
    <w:rsid w:val="00FC3E0B"/>
    <w:rsid w:val="00FC4D59"/>
    <w:rsid w:val="00FC4F98"/>
    <w:rsid w:val="00FC52FE"/>
    <w:rsid w:val="00FC604B"/>
    <w:rsid w:val="00FC62F3"/>
    <w:rsid w:val="00FC6719"/>
    <w:rsid w:val="00FC67B2"/>
    <w:rsid w:val="00FC6BAC"/>
    <w:rsid w:val="00FC6D45"/>
    <w:rsid w:val="00FC7164"/>
    <w:rsid w:val="00FC73AC"/>
    <w:rsid w:val="00FC754B"/>
    <w:rsid w:val="00FD091A"/>
    <w:rsid w:val="00FD104A"/>
    <w:rsid w:val="00FD15A1"/>
    <w:rsid w:val="00FD1999"/>
    <w:rsid w:val="00FD1D0E"/>
    <w:rsid w:val="00FD2D4B"/>
    <w:rsid w:val="00FD4B55"/>
    <w:rsid w:val="00FD4E19"/>
    <w:rsid w:val="00FD4EC2"/>
    <w:rsid w:val="00FD5479"/>
    <w:rsid w:val="00FD5ACD"/>
    <w:rsid w:val="00FD5D4F"/>
    <w:rsid w:val="00FD6EF2"/>
    <w:rsid w:val="00FD781D"/>
    <w:rsid w:val="00FD7FCE"/>
    <w:rsid w:val="00FE0FA3"/>
    <w:rsid w:val="00FE1A1C"/>
    <w:rsid w:val="00FE23C3"/>
    <w:rsid w:val="00FE34AB"/>
    <w:rsid w:val="00FE3600"/>
    <w:rsid w:val="00FE371D"/>
    <w:rsid w:val="00FE3794"/>
    <w:rsid w:val="00FE3937"/>
    <w:rsid w:val="00FE3F6F"/>
    <w:rsid w:val="00FE4BA9"/>
    <w:rsid w:val="00FE5361"/>
    <w:rsid w:val="00FE53E2"/>
    <w:rsid w:val="00FE5BD5"/>
    <w:rsid w:val="00FE6054"/>
    <w:rsid w:val="00FE6487"/>
    <w:rsid w:val="00FE69B6"/>
    <w:rsid w:val="00FE6FBA"/>
    <w:rsid w:val="00FE7774"/>
    <w:rsid w:val="00FE78AE"/>
    <w:rsid w:val="00FE7B86"/>
    <w:rsid w:val="00FE7C45"/>
    <w:rsid w:val="00FF0099"/>
    <w:rsid w:val="00FF02D3"/>
    <w:rsid w:val="00FF1AAB"/>
    <w:rsid w:val="00FF1ACC"/>
    <w:rsid w:val="00FF1D93"/>
    <w:rsid w:val="00FF1F67"/>
    <w:rsid w:val="00FF2748"/>
    <w:rsid w:val="00FF2C42"/>
    <w:rsid w:val="00FF2F3B"/>
    <w:rsid w:val="00FF2FA7"/>
    <w:rsid w:val="00FF2FC2"/>
    <w:rsid w:val="00FF38CB"/>
    <w:rsid w:val="00FF4260"/>
    <w:rsid w:val="00FF5145"/>
    <w:rsid w:val="00FF5DED"/>
    <w:rsid w:val="00FF5E1F"/>
    <w:rsid w:val="00FF658F"/>
    <w:rsid w:val="00FF69C8"/>
    <w:rsid w:val="00FF717D"/>
    <w:rsid w:val="00FF7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74"/>
    <o:shapelayout v:ext="edit">
      <o:idmap v:ext="edit" data="2"/>
    </o:shapelayout>
  </w:shapeDefaults>
  <w:decimalSymbol w:val="."/>
  <w:listSeparator w:val=","/>
  <w14:docId w14:val="54611210"/>
  <w15:chartTrackingRefBased/>
  <w15:docId w15:val="{445925E3-0A63-4A46-867D-96F3BBE2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AD6"/>
    <w:pPr>
      <w:jc w:val="both"/>
    </w:pPr>
    <w:rPr>
      <w:rFonts w:asciiTheme="majorHAnsi" w:hAnsiTheme="majorHAnsi"/>
      <w:color w:val="000000" w:themeColor="text1"/>
    </w:rPr>
  </w:style>
  <w:style w:type="paragraph" w:styleId="Heading1">
    <w:name w:val="heading 1"/>
    <w:next w:val="Heading2"/>
    <w:link w:val="Heading1Char"/>
    <w:uiPriority w:val="9"/>
    <w:qFormat/>
    <w:rsid w:val="00360D96"/>
    <w:pPr>
      <w:keepNext/>
      <w:keepLines/>
      <w:spacing w:before="120" w:after="120"/>
      <w:outlineLvl w:val="0"/>
    </w:pPr>
    <w:rPr>
      <w:rFonts w:asciiTheme="majorHAnsi" w:eastAsiaTheme="majorEastAsia" w:hAnsiTheme="majorHAnsi" w:cstheme="majorBidi"/>
      <w:b/>
      <w:smallCaps/>
      <w:color w:val="000000" w:themeColor="text1"/>
      <w:sz w:val="24"/>
      <w:szCs w:val="32"/>
    </w:rPr>
  </w:style>
  <w:style w:type="paragraph" w:styleId="Heading2">
    <w:name w:val="heading 2"/>
    <w:next w:val="Normal"/>
    <w:link w:val="Heading2Char"/>
    <w:uiPriority w:val="9"/>
    <w:unhideWhenUsed/>
    <w:qFormat/>
    <w:rsid w:val="00360D96"/>
    <w:pPr>
      <w:spacing w:before="120" w:after="120"/>
      <w:outlineLvl w:val="1"/>
    </w:pPr>
    <w:rPr>
      <w:rFonts w:asciiTheme="majorHAnsi" w:eastAsiaTheme="majorEastAsia" w:hAnsiTheme="majorHAnsi" w:cstheme="majorBidi"/>
      <w:b/>
      <w:smallCaps/>
      <w:color w:val="000000" w:themeColor="text1"/>
      <w:sz w:val="24"/>
      <w:szCs w:val="32"/>
    </w:rPr>
  </w:style>
  <w:style w:type="paragraph" w:styleId="Heading3">
    <w:name w:val="heading 3"/>
    <w:next w:val="Normal"/>
    <w:link w:val="Heading3Char"/>
    <w:uiPriority w:val="9"/>
    <w:unhideWhenUsed/>
    <w:qFormat/>
    <w:rsid w:val="001056BC"/>
    <w:pPr>
      <w:outlineLvl w:val="2"/>
    </w:pPr>
    <w:rPr>
      <w:rFonts w:asciiTheme="majorHAnsi" w:eastAsiaTheme="majorEastAsia" w:hAnsiTheme="majorHAnsi" w:cstheme="majorBidi"/>
      <w:b/>
      <w:smallCaps/>
      <w:color w:val="000000" w:themeColor="text1"/>
      <w:sz w:val="24"/>
      <w:szCs w:val="32"/>
    </w:rPr>
  </w:style>
  <w:style w:type="paragraph" w:styleId="Heading4">
    <w:name w:val="heading 4"/>
    <w:basedOn w:val="Heading3"/>
    <w:next w:val="Normal"/>
    <w:link w:val="Heading4Char"/>
    <w:uiPriority w:val="9"/>
    <w:unhideWhenUsed/>
    <w:qFormat/>
    <w:rsid w:val="0035779F"/>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413497"/>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413497"/>
    <w:pPr>
      <w:spacing w:after="0" w:line="240" w:lineRule="auto"/>
      <w:contextualSpacing/>
    </w:pPr>
    <w:rPr>
      <w:rFonts w:eastAsiaTheme="majorEastAsia" w:cstheme="majorBidi"/>
      <w:spacing w:val="-10"/>
      <w:kern w:val="28"/>
      <w:sz w:val="56"/>
      <w:szCs w:val="56"/>
    </w:rPr>
  </w:style>
  <w:style w:type="character" w:customStyle="1" w:styleId="TitleChar1">
    <w:name w:val="Title Char1"/>
    <w:basedOn w:val="DefaultParagraphFont"/>
    <w:uiPriority w:val="10"/>
    <w:rsid w:val="0041349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0D96"/>
    <w:rPr>
      <w:rFonts w:asciiTheme="majorHAnsi" w:eastAsiaTheme="majorEastAsia" w:hAnsiTheme="majorHAnsi" w:cstheme="majorBidi"/>
      <w:b/>
      <w:smallCaps/>
      <w:color w:val="000000" w:themeColor="text1"/>
      <w:sz w:val="24"/>
      <w:szCs w:val="32"/>
    </w:rPr>
  </w:style>
  <w:style w:type="character" w:customStyle="1" w:styleId="Heading2Char">
    <w:name w:val="Heading 2 Char"/>
    <w:basedOn w:val="DefaultParagraphFont"/>
    <w:link w:val="Heading2"/>
    <w:uiPriority w:val="9"/>
    <w:rsid w:val="00360D96"/>
    <w:rPr>
      <w:rFonts w:asciiTheme="majorHAnsi" w:eastAsiaTheme="majorEastAsia" w:hAnsiTheme="majorHAnsi" w:cstheme="majorBidi"/>
      <w:b/>
      <w:smallCaps/>
      <w:color w:val="000000" w:themeColor="text1"/>
      <w:sz w:val="24"/>
      <w:szCs w:val="32"/>
    </w:rPr>
  </w:style>
  <w:style w:type="character" w:customStyle="1" w:styleId="Heading3Char">
    <w:name w:val="Heading 3 Char"/>
    <w:basedOn w:val="DefaultParagraphFont"/>
    <w:link w:val="Heading3"/>
    <w:uiPriority w:val="9"/>
    <w:rsid w:val="00CA1914"/>
    <w:rPr>
      <w:rFonts w:asciiTheme="majorHAnsi" w:eastAsiaTheme="majorEastAsia" w:hAnsiTheme="majorHAnsi" w:cstheme="majorBidi"/>
      <w:b/>
      <w:smallCaps/>
      <w:color w:val="000000" w:themeColor="text1"/>
      <w:sz w:val="24"/>
      <w:szCs w:val="32"/>
    </w:rPr>
  </w:style>
  <w:style w:type="character" w:customStyle="1" w:styleId="Heading4Char">
    <w:name w:val="Heading 4 Char"/>
    <w:basedOn w:val="DefaultParagraphFont"/>
    <w:link w:val="Heading4"/>
    <w:uiPriority w:val="9"/>
    <w:rsid w:val="00CE401B"/>
    <w:rPr>
      <w:rFonts w:asciiTheme="majorHAnsi" w:eastAsiaTheme="majorEastAsia" w:hAnsiTheme="majorHAnsi" w:cstheme="majorBidi"/>
      <w:b/>
      <w:smallCaps/>
      <w:color w:val="000000" w:themeColor="text1"/>
      <w:sz w:val="24"/>
      <w:szCs w:val="32"/>
    </w:rPr>
  </w:style>
  <w:style w:type="numbering" w:customStyle="1" w:styleId="Headings">
    <w:name w:val="Headings"/>
    <w:uiPriority w:val="99"/>
    <w:rsid w:val="00C87B7F"/>
    <w:pPr>
      <w:numPr>
        <w:numId w:val="10"/>
      </w:numPr>
    </w:pPr>
  </w:style>
  <w:style w:type="character" w:styleId="SubtleEmphasis">
    <w:name w:val="Subtle Emphasis"/>
    <w:basedOn w:val="DefaultParagraphFont"/>
    <w:uiPriority w:val="19"/>
    <w:qFormat/>
    <w:rsid w:val="00FA2292"/>
    <w:rPr>
      <w:i/>
      <w:iCs/>
      <w:color w:val="000000" w:themeColor="text1"/>
    </w:rPr>
  </w:style>
  <w:style w:type="character" w:styleId="IntenseEmphasis">
    <w:name w:val="Intense Emphasis"/>
    <w:basedOn w:val="DefaultParagraphFont"/>
    <w:uiPriority w:val="21"/>
    <w:qFormat/>
    <w:rsid w:val="00013284"/>
    <w:rPr>
      <w:i/>
      <w:iCs/>
      <w:color w:val="4472C4" w:themeColor="accent1"/>
    </w:rPr>
  </w:style>
  <w:style w:type="paragraph" w:styleId="Quote">
    <w:name w:val="Quote"/>
    <w:basedOn w:val="Normal"/>
    <w:next w:val="Normal"/>
    <w:link w:val="QuoteChar"/>
    <w:uiPriority w:val="29"/>
    <w:qFormat/>
    <w:rsid w:val="000132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3284"/>
    <w:rPr>
      <w:rFonts w:asciiTheme="majorHAnsi" w:hAnsiTheme="majorHAnsi"/>
      <w:i/>
      <w:iCs/>
      <w:color w:val="404040" w:themeColor="text1" w:themeTint="BF"/>
    </w:rPr>
  </w:style>
  <w:style w:type="paragraph" w:styleId="Header">
    <w:name w:val="header"/>
    <w:basedOn w:val="Normal"/>
    <w:link w:val="HeaderChar"/>
    <w:uiPriority w:val="99"/>
    <w:unhideWhenUsed/>
    <w:rsid w:val="00BE5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78B"/>
    <w:rPr>
      <w:rFonts w:asciiTheme="majorHAnsi" w:hAnsiTheme="majorHAnsi"/>
      <w:color w:val="000000" w:themeColor="text1"/>
    </w:rPr>
  </w:style>
  <w:style w:type="paragraph" w:styleId="Footer">
    <w:name w:val="footer"/>
    <w:basedOn w:val="Normal"/>
    <w:link w:val="FooterChar"/>
    <w:uiPriority w:val="99"/>
    <w:unhideWhenUsed/>
    <w:rsid w:val="00BE5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78B"/>
    <w:rPr>
      <w:rFonts w:asciiTheme="majorHAnsi" w:hAnsiTheme="majorHAnsi"/>
      <w:color w:val="000000" w:themeColor="text1"/>
    </w:rPr>
  </w:style>
  <w:style w:type="paragraph" w:styleId="TOCHeading">
    <w:name w:val="TOC Heading"/>
    <w:basedOn w:val="Heading1"/>
    <w:next w:val="Normal"/>
    <w:uiPriority w:val="39"/>
    <w:unhideWhenUsed/>
    <w:qFormat/>
    <w:rsid w:val="007E61CF"/>
    <w:pPr>
      <w:spacing w:before="240" w:after="0"/>
      <w:outlineLvl w:val="9"/>
    </w:pPr>
    <w:rPr>
      <w:smallCaps w:val="0"/>
      <w:lang w:val="en-US"/>
    </w:rPr>
  </w:style>
  <w:style w:type="paragraph" w:styleId="TOC1">
    <w:name w:val="toc 1"/>
    <w:basedOn w:val="Normal"/>
    <w:next w:val="Normal"/>
    <w:autoRedefine/>
    <w:uiPriority w:val="39"/>
    <w:unhideWhenUsed/>
    <w:rsid w:val="00395AD8"/>
    <w:pPr>
      <w:spacing w:after="100"/>
    </w:pPr>
  </w:style>
  <w:style w:type="paragraph" w:styleId="TOC2">
    <w:name w:val="toc 2"/>
    <w:basedOn w:val="Normal"/>
    <w:next w:val="Normal"/>
    <w:autoRedefine/>
    <w:uiPriority w:val="39"/>
    <w:unhideWhenUsed/>
    <w:rsid w:val="00395AD8"/>
    <w:pPr>
      <w:spacing w:after="100"/>
      <w:ind w:left="220"/>
    </w:pPr>
  </w:style>
  <w:style w:type="paragraph" w:styleId="TOC3">
    <w:name w:val="toc 3"/>
    <w:basedOn w:val="Normal"/>
    <w:next w:val="Normal"/>
    <w:autoRedefine/>
    <w:uiPriority w:val="39"/>
    <w:unhideWhenUsed/>
    <w:rsid w:val="00395AD8"/>
    <w:pPr>
      <w:spacing w:after="100"/>
      <w:ind w:left="440"/>
    </w:pPr>
  </w:style>
  <w:style w:type="character" w:styleId="Hyperlink">
    <w:name w:val="Hyperlink"/>
    <w:basedOn w:val="DefaultParagraphFont"/>
    <w:uiPriority w:val="99"/>
    <w:unhideWhenUsed/>
    <w:rsid w:val="00395AD8"/>
    <w:rPr>
      <w:color w:val="0563C1" w:themeColor="hyperlink"/>
      <w:u w:val="single"/>
    </w:rPr>
  </w:style>
  <w:style w:type="paragraph" w:styleId="ListParagraph">
    <w:name w:val="List Paragraph"/>
    <w:aliases w:val="Reference"/>
    <w:basedOn w:val="Normal"/>
    <w:link w:val="ListParagraphChar"/>
    <w:uiPriority w:val="34"/>
    <w:qFormat/>
    <w:rsid w:val="00E60697"/>
    <w:pPr>
      <w:ind w:left="720"/>
      <w:contextualSpacing/>
    </w:pPr>
  </w:style>
  <w:style w:type="character" w:customStyle="1" w:styleId="ListParagraphChar">
    <w:name w:val="List Paragraph Char"/>
    <w:aliases w:val="Reference Char"/>
    <w:basedOn w:val="DefaultParagraphFont"/>
    <w:link w:val="ListParagraph"/>
    <w:uiPriority w:val="34"/>
    <w:rsid w:val="00C22943"/>
    <w:rPr>
      <w:rFonts w:asciiTheme="majorHAnsi" w:hAnsiTheme="majorHAnsi"/>
      <w:color w:val="000000" w:themeColor="text1"/>
    </w:rPr>
  </w:style>
  <w:style w:type="character" w:customStyle="1" w:styleId="organisation">
    <w:name w:val="organisation"/>
    <w:basedOn w:val="DefaultParagraphFont"/>
    <w:rsid w:val="00C22943"/>
  </w:style>
  <w:style w:type="paragraph" w:styleId="Caption">
    <w:name w:val="caption"/>
    <w:basedOn w:val="Normal"/>
    <w:next w:val="Normal"/>
    <w:uiPriority w:val="35"/>
    <w:unhideWhenUsed/>
    <w:qFormat/>
    <w:rsid w:val="007E61CF"/>
    <w:pPr>
      <w:spacing w:after="200" w:line="240" w:lineRule="auto"/>
    </w:pPr>
    <w:rPr>
      <w:b/>
      <w:i/>
      <w:iCs/>
      <w:sz w:val="18"/>
      <w:szCs w:val="18"/>
    </w:rPr>
  </w:style>
  <w:style w:type="character" w:styleId="UnresolvedMention">
    <w:name w:val="Unresolved Mention"/>
    <w:basedOn w:val="DefaultParagraphFont"/>
    <w:uiPriority w:val="99"/>
    <w:semiHidden/>
    <w:unhideWhenUsed/>
    <w:rsid w:val="009B5E10"/>
    <w:rPr>
      <w:color w:val="605E5C"/>
      <w:shd w:val="clear" w:color="auto" w:fill="E1DFDD"/>
    </w:rPr>
  </w:style>
  <w:style w:type="paragraph" w:styleId="NoSpacing">
    <w:name w:val="No Spacing"/>
    <w:aliases w:val="Code"/>
    <w:basedOn w:val="Normal"/>
    <w:link w:val="NoSpacingChar"/>
    <w:uiPriority w:val="1"/>
    <w:qFormat/>
    <w:rsid w:val="00F46DD0"/>
    <w:pPr>
      <w:suppressAutoHyphens/>
      <w:spacing w:after="0" w:line="240" w:lineRule="auto"/>
    </w:pPr>
    <w:rPr>
      <w:color w:val="auto"/>
    </w:rPr>
  </w:style>
  <w:style w:type="paragraph" w:styleId="Bibliography">
    <w:name w:val="Bibliography"/>
    <w:basedOn w:val="Normal"/>
    <w:next w:val="Normal"/>
    <w:uiPriority w:val="37"/>
    <w:unhideWhenUsed/>
    <w:rsid w:val="00E6462D"/>
  </w:style>
  <w:style w:type="character" w:customStyle="1" w:styleId="markedcontent">
    <w:name w:val="markedcontent"/>
    <w:basedOn w:val="DefaultParagraphFont"/>
    <w:rsid w:val="00D75B8A"/>
  </w:style>
  <w:style w:type="character" w:customStyle="1" w:styleId="a">
    <w:name w:val="a"/>
    <w:basedOn w:val="DefaultParagraphFont"/>
    <w:rsid w:val="008D0F31"/>
  </w:style>
  <w:style w:type="table" w:styleId="TableGrid">
    <w:name w:val="Table Grid"/>
    <w:basedOn w:val="TableNormal"/>
    <w:uiPriority w:val="39"/>
    <w:rsid w:val="00566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1EA5"/>
    <w:rPr>
      <w:b/>
      <w:bCs/>
    </w:rPr>
  </w:style>
  <w:style w:type="character" w:styleId="PlaceholderText">
    <w:name w:val="Placeholder Text"/>
    <w:basedOn w:val="DefaultParagraphFont"/>
    <w:uiPriority w:val="99"/>
    <w:semiHidden/>
    <w:rsid w:val="00D015EA"/>
    <w:rPr>
      <w:color w:val="808080"/>
    </w:rPr>
  </w:style>
  <w:style w:type="character" w:customStyle="1" w:styleId="NoSpacingChar">
    <w:name w:val="No Spacing Char"/>
    <w:aliases w:val="Code Char"/>
    <w:basedOn w:val="DefaultParagraphFont"/>
    <w:link w:val="NoSpacing"/>
    <w:uiPriority w:val="1"/>
    <w:rsid w:val="000D1801"/>
    <w:rPr>
      <w:rFonts w:asciiTheme="majorHAnsi" w:hAnsiTheme="majorHAnsi"/>
    </w:rPr>
  </w:style>
  <w:style w:type="paragraph" w:styleId="TOC4">
    <w:name w:val="toc 4"/>
    <w:basedOn w:val="Normal"/>
    <w:next w:val="Normal"/>
    <w:autoRedefine/>
    <w:uiPriority w:val="39"/>
    <w:unhideWhenUsed/>
    <w:rsid w:val="00D835F5"/>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621">
      <w:bodyDiv w:val="1"/>
      <w:marLeft w:val="0"/>
      <w:marRight w:val="0"/>
      <w:marTop w:val="0"/>
      <w:marBottom w:val="0"/>
      <w:divBdr>
        <w:top w:val="none" w:sz="0" w:space="0" w:color="auto"/>
        <w:left w:val="none" w:sz="0" w:space="0" w:color="auto"/>
        <w:bottom w:val="none" w:sz="0" w:space="0" w:color="auto"/>
        <w:right w:val="none" w:sz="0" w:space="0" w:color="auto"/>
      </w:divBdr>
    </w:div>
    <w:div w:id="2250859">
      <w:bodyDiv w:val="1"/>
      <w:marLeft w:val="0"/>
      <w:marRight w:val="0"/>
      <w:marTop w:val="0"/>
      <w:marBottom w:val="0"/>
      <w:divBdr>
        <w:top w:val="none" w:sz="0" w:space="0" w:color="auto"/>
        <w:left w:val="none" w:sz="0" w:space="0" w:color="auto"/>
        <w:bottom w:val="none" w:sz="0" w:space="0" w:color="auto"/>
        <w:right w:val="none" w:sz="0" w:space="0" w:color="auto"/>
      </w:divBdr>
    </w:div>
    <w:div w:id="15891701">
      <w:bodyDiv w:val="1"/>
      <w:marLeft w:val="0"/>
      <w:marRight w:val="0"/>
      <w:marTop w:val="0"/>
      <w:marBottom w:val="0"/>
      <w:divBdr>
        <w:top w:val="none" w:sz="0" w:space="0" w:color="auto"/>
        <w:left w:val="none" w:sz="0" w:space="0" w:color="auto"/>
        <w:bottom w:val="none" w:sz="0" w:space="0" w:color="auto"/>
        <w:right w:val="none" w:sz="0" w:space="0" w:color="auto"/>
      </w:divBdr>
    </w:div>
    <w:div w:id="31267735">
      <w:bodyDiv w:val="1"/>
      <w:marLeft w:val="0"/>
      <w:marRight w:val="0"/>
      <w:marTop w:val="0"/>
      <w:marBottom w:val="0"/>
      <w:divBdr>
        <w:top w:val="none" w:sz="0" w:space="0" w:color="auto"/>
        <w:left w:val="none" w:sz="0" w:space="0" w:color="auto"/>
        <w:bottom w:val="none" w:sz="0" w:space="0" w:color="auto"/>
        <w:right w:val="none" w:sz="0" w:space="0" w:color="auto"/>
      </w:divBdr>
    </w:div>
    <w:div w:id="48505170">
      <w:bodyDiv w:val="1"/>
      <w:marLeft w:val="0"/>
      <w:marRight w:val="0"/>
      <w:marTop w:val="0"/>
      <w:marBottom w:val="0"/>
      <w:divBdr>
        <w:top w:val="none" w:sz="0" w:space="0" w:color="auto"/>
        <w:left w:val="none" w:sz="0" w:space="0" w:color="auto"/>
        <w:bottom w:val="none" w:sz="0" w:space="0" w:color="auto"/>
        <w:right w:val="none" w:sz="0" w:space="0" w:color="auto"/>
      </w:divBdr>
    </w:div>
    <w:div w:id="50614852">
      <w:bodyDiv w:val="1"/>
      <w:marLeft w:val="0"/>
      <w:marRight w:val="0"/>
      <w:marTop w:val="0"/>
      <w:marBottom w:val="0"/>
      <w:divBdr>
        <w:top w:val="none" w:sz="0" w:space="0" w:color="auto"/>
        <w:left w:val="none" w:sz="0" w:space="0" w:color="auto"/>
        <w:bottom w:val="none" w:sz="0" w:space="0" w:color="auto"/>
        <w:right w:val="none" w:sz="0" w:space="0" w:color="auto"/>
      </w:divBdr>
    </w:div>
    <w:div w:id="52848273">
      <w:bodyDiv w:val="1"/>
      <w:marLeft w:val="0"/>
      <w:marRight w:val="0"/>
      <w:marTop w:val="0"/>
      <w:marBottom w:val="0"/>
      <w:divBdr>
        <w:top w:val="none" w:sz="0" w:space="0" w:color="auto"/>
        <w:left w:val="none" w:sz="0" w:space="0" w:color="auto"/>
        <w:bottom w:val="none" w:sz="0" w:space="0" w:color="auto"/>
        <w:right w:val="none" w:sz="0" w:space="0" w:color="auto"/>
      </w:divBdr>
    </w:div>
    <w:div w:id="69810325">
      <w:bodyDiv w:val="1"/>
      <w:marLeft w:val="0"/>
      <w:marRight w:val="0"/>
      <w:marTop w:val="0"/>
      <w:marBottom w:val="0"/>
      <w:divBdr>
        <w:top w:val="none" w:sz="0" w:space="0" w:color="auto"/>
        <w:left w:val="none" w:sz="0" w:space="0" w:color="auto"/>
        <w:bottom w:val="none" w:sz="0" w:space="0" w:color="auto"/>
        <w:right w:val="none" w:sz="0" w:space="0" w:color="auto"/>
      </w:divBdr>
    </w:div>
    <w:div w:id="71434354">
      <w:bodyDiv w:val="1"/>
      <w:marLeft w:val="0"/>
      <w:marRight w:val="0"/>
      <w:marTop w:val="0"/>
      <w:marBottom w:val="0"/>
      <w:divBdr>
        <w:top w:val="none" w:sz="0" w:space="0" w:color="auto"/>
        <w:left w:val="none" w:sz="0" w:space="0" w:color="auto"/>
        <w:bottom w:val="none" w:sz="0" w:space="0" w:color="auto"/>
        <w:right w:val="none" w:sz="0" w:space="0" w:color="auto"/>
      </w:divBdr>
    </w:div>
    <w:div w:id="74278843">
      <w:bodyDiv w:val="1"/>
      <w:marLeft w:val="0"/>
      <w:marRight w:val="0"/>
      <w:marTop w:val="0"/>
      <w:marBottom w:val="0"/>
      <w:divBdr>
        <w:top w:val="none" w:sz="0" w:space="0" w:color="auto"/>
        <w:left w:val="none" w:sz="0" w:space="0" w:color="auto"/>
        <w:bottom w:val="none" w:sz="0" w:space="0" w:color="auto"/>
        <w:right w:val="none" w:sz="0" w:space="0" w:color="auto"/>
      </w:divBdr>
    </w:div>
    <w:div w:id="81147467">
      <w:bodyDiv w:val="1"/>
      <w:marLeft w:val="0"/>
      <w:marRight w:val="0"/>
      <w:marTop w:val="0"/>
      <w:marBottom w:val="0"/>
      <w:divBdr>
        <w:top w:val="none" w:sz="0" w:space="0" w:color="auto"/>
        <w:left w:val="none" w:sz="0" w:space="0" w:color="auto"/>
        <w:bottom w:val="none" w:sz="0" w:space="0" w:color="auto"/>
        <w:right w:val="none" w:sz="0" w:space="0" w:color="auto"/>
      </w:divBdr>
    </w:div>
    <w:div w:id="94445514">
      <w:bodyDiv w:val="1"/>
      <w:marLeft w:val="0"/>
      <w:marRight w:val="0"/>
      <w:marTop w:val="0"/>
      <w:marBottom w:val="0"/>
      <w:divBdr>
        <w:top w:val="none" w:sz="0" w:space="0" w:color="auto"/>
        <w:left w:val="none" w:sz="0" w:space="0" w:color="auto"/>
        <w:bottom w:val="none" w:sz="0" w:space="0" w:color="auto"/>
        <w:right w:val="none" w:sz="0" w:space="0" w:color="auto"/>
      </w:divBdr>
    </w:div>
    <w:div w:id="102698162">
      <w:bodyDiv w:val="1"/>
      <w:marLeft w:val="0"/>
      <w:marRight w:val="0"/>
      <w:marTop w:val="0"/>
      <w:marBottom w:val="0"/>
      <w:divBdr>
        <w:top w:val="none" w:sz="0" w:space="0" w:color="auto"/>
        <w:left w:val="none" w:sz="0" w:space="0" w:color="auto"/>
        <w:bottom w:val="none" w:sz="0" w:space="0" w:color="auto"/>
        <w:right w:val="none" w:sz="0" w:space="0" w:color="auto"/>
      </w:divBdr>
    </w:div>
    <w:div w:id="112285188">
      <w:bodyDiv w:val="1"/>
      <w:marLeft w:val="0"/>
      <w:marRight w:val="0"/>
      <w:marTop w:val="0"/>
      <w:marBottom w:val="0"/>
      <w:divBdr>
        <w:top w:val="none" w:sz="0" w:space="0" w:color="auto"/>
        <w:left w:val="none" w:sz="0" w:space="0" w:color="auto"/>
        <w:bottom w:val="none" w:sz="0" w:space="0" w:color="auto"/>
        <w:right w:val="none" w:sz="0" w:space="0" w:color="auto"/>
      </w:divBdr>
    </w:div>
    <w:div w:id="120804205">
      <w:bodyDiv w:val="1"/>
      <w:marLeft w:val="0"/>
      <w:marRight w:val="0"/>
      <w:marTop w:val="0"/>
      <w:marBottom w:val="0"/>
      <w:divBdr>
        <w:top w:val="none" w:sz="0" w:space="0" w:color="auto"/>
        <w:left w:val="none" w:sz="0" w:space="0" w:color="auto"/>
        <w:bottom w:val="none" w:sz="0" w:space="0" w:color="auto"/>
        <w:right w:val="none" w:sz="0" w:space="0" w:color="auto"/>
      </w:divBdr>
    </w:div>
    <w:div w:id="141042726">
      <w:bodyDiv w:val="1"/>
      <w:marLeft w:val="0"/>
      <w:marRight w:val="0"/>
      <w:marTop w:val="0"/>
      <w:marBottom w:val="0"/>
      <w:divBdr>
        <w:top w:val="none" w:sz="0" w:space="0" w:color="auto"/>
        <w:left w:val="none" w:sz="0" w:space="0" w:color="auto"/>
        <w:bottom w:val="none" w:sz="0" w:space="0" w:color="auto"/>
        <w:right w:val="none" w:sz="0" w:space="0" w:color="auto"/>
      </w:divBdr>
    </w:div>
    <w:div w:id="160243257">
      <w:bodyDiv w:val="1"/>
      <w:marLeft w:val="0"/>
      <w:marRight w:val="0"/>
      <w:marTop w:val="0"/>
      <w:marBottom w:val="0"/>
      <w:divBdr>
        <w:top w:val="none" w:sz="0" w:space="0" w:color="auto"/>
        <w:left w:val="none" w:sz="0" w:space="0" w:color="auto"/>
        <w:bottom w:val="none" w:sz="0" w:space="0" w:color="auto"/>
        <w:right w:val="none" w:sz="0" w:space="0" w:color="auto"/>
      </w:divBdr>
    </w:div>
    <w:div w:id="162623798">
      <w:bodyDiv w:val="1"/>
      <w:marLeft w:val="0"/>
      <w:marRight w:val="0"/>
      <w:marTop w:val="0"/>
      <w:marBottom w:val="0"/>
      <w:divBdr>
        <w:top w:val="none" w:sz="0" w:space="0" w:color="auto"/>
        <w:left w:val="none" w:sz="0" w:space="0" w:color="auto"/>
        <w:bottom w:val="none" w:sz="0" w:space="0" w:color="auto"/>
        <w:right w:val="none" w:sz="0" w:space="0" w:color="auto"/>
      </w:divBdr>
    </w:div>
    <w:div w:id="175313299">
      <w:bodyDiv w:val="1"/>
      <w:marLeft w:val="0"/>
      <w:marRight w:val="0"/>
      <w:marTop w:val="0"/>
      <w:marBottom w:val="0"/>
      <w:divBdr>
        <w:top w:val="none" w:sz="0" w:space="0" w:color="auto"/>
        <w:left w:val="none" w:sz="0" w:space="0" w:color="auto"/>
        <w:bottom w:val="none" w:sz="0" w:space="0" w:color="auto"/>
        <w:right w:val="none" w:sz="0" w:space="0" w:color="auto"/>
      </w:divBdr>
    </w:div>
    <w:div w:id="184833065">
      <w:bodyDiv w:val="1"/>
      <w:marLeft w:val="0"/>
      <w:marRight w:val="0"/>
      <w:marTop w:val="0"/>
      <w:marBottom w:val="0"/>
      <w:divBdr>
        <w:top w:val="none" w:sz="0" w:space="0" w:color="auto"/>
        <w:left w:val="none" w:sz="0" w:space="0" w:color="auto"/>
        <w:bottom w:val="none" w:sz="0" w:space="0" w:color="auto"/>
        <w:right w:val="none" w:sz="0" w:space="0" w:color="auto"/>
      </w:divBdr>
    </w:div>
    <w:div w:id="214321715">
      <w:bodyDiv w:val="1"/>
      <w:marLeft w:val="0"/>
      <w:marRight w:val="0"/>
      <w:marTop w:val="0"/>
      <w:marBottom w:val="0"/>
      <w:divBdr>
        <w:top w:val="none" w:sz="0" w:space="0" w:color="auto"/>
        <w:left w:val="none" w:sz="0" w:space="0" w:color="auto"/>
        <w:bottom w:val="none" w:sz="0" w:space="0" w:color="auto"/>
        <w:right w:val="none" w:sz="0" w:space="0" w:color="auto"/>
      </w:divBdr>
    </w:div>
    <w:div w:id="264074234">
      <w:bodyDiv w:val="1"/>
      <w:marLeft w:val="0"/>
      <w:marRight w:val="0"/>
      <w:marTop w:val="0"/>
      <w:marBottom w:val="0"/>
      <w:divBdr>
        <w:top w:val="none" w:sz="0" w:space="0" w:color="auto"/>
        <w:left w:val="none" w:sz="0" w:space="0" w:color="auto"/>
        <w:bottom w:val="none" w:sz="0" w:space="0" w:color="auto"/>
        <w:right w:val="none" w:sz="0" w:space="0" w:color="auto"/>
      </w:divBdr>
    </w:div>
    <w:div w:id="268437521">
      <w:bodyDiv w:val="1"/>
      <w:marLeft w:val="0"/>
      <w:marRight w:val="0"/>
      <w:marTop w:val="0"/>
      <w:marBottom w:val="0"/>
      <w:divBdr>
        <w:top w:val="none" w:sz="0" w:space="0" w:color="auto"/>
        <w:left w:val="none" w:sz="0" w:space="0" w:color="auto"/>
        <w:bottom w:val="none" w:sz="0" w:space="0" w:color="auto"/>
        <w:right w:val="none" w:sz="0" w:space="0" w:color="auto"/>
      </w:divBdr>
    </w:div>
    <w:div w:id="299190487">
      <w:bodyDiv w:val="1"/>
      <w:marLeft w:val="0"/>
      <w:marRight w:val="0"/>
      <w:marTop w:val="0"/>
      <w:marBottom w:val="0"/>
      <w:divBdr>
        <w:top w:val="none" w:sz="0" w:space="0" w:color="auto"/>
        <w:left w:val="none" w:sz="0" w:space="0" w:color="auto"/>
        <w:bottom w:val="none" w:sz="0" w:space="0" w:color="auto"/>
        <w:right w:val="none" w:sz="0" w:space="0" w:color="auto"/>
      </w:divBdr>
    </w:div>
    <w:div w:id="303974558">
      <w:bodyDiv w:val="1"/>
      <w:marLeft w:val="0"/>
      <w:marRight w:val="0"/>
      <w:marTop w:val="0"/>
      <w:marBottom w:val="0"/>
      <w:divBdr>
        <w:top w:val="none" w:sz="0" w:space="0" w:color="auto"/>
        <w:left w:val="none" w:sz="0" w:space="0" w:color="auto"/>
        <w:bottom w:val="none" w:sz="0" w:space="0" w:color="auto"/>
        <w:right w:val="none" w:sz="0" w:space="0" w:color="auto"/>
      </w:divBdr>
    </w:div>
    <w:div w:id="310138645">
      <w:bodyDiv w:val="1"/>
      <w:marLeft w:val="0"/>
      <w:marRight w:val="0"/>
      <w:marTop w:val="0"/>
      <w:marBottom w:val="0"/>
      <w:divBdr>
        <w:top w:val="none" w:sz="0" w:space="0" w:color="auto"/>
        <w:left w:val="none" w:sz="0" w:space="0" w:color="auto"/>
        <w:bottom w:val="none" w:sz="0" w:space="0" w:color="auto"/>
        <w:right w:val="none" w:sz="0" w:space="0" w:color="auto"/>
      </w:divBdr>
    </w:div>
    <w:div w:id="315765583">
      <w:bodyDiv w:val="1"/>
      <w:marLeft w:val="0"/>
      <w:marRight w:val="0"/>
      <w:marTop w:val="0"/>
      <w:marBottom w:val="0"/>
      <w:divBdr>
        <w:top w:val="none" w:sz="0" w:space="0" w:color="auto"/>
        <w:left w:val="none" w:sz="0" w:space="0" w:color="auto"/>
        <w:bottom w:val="none" w:sz="0" w:space="0" w:color="auto"/>
        <w:right w:val="none" w:sz="0" w:space="0" w:color="auto"/>
      </w:divBdr>
    </w:div>
    <w:div w:id="327291359">
      <w:bodyDiv w:val="1"/>
      <w:marLeft w:val="0"/>
      <w:marRight w:val="0"/>
      <w:marTop w:val="0"/>
      <w:marBottom w:val="0"/>
      <w:divBdr>
        <w:top w:val="none" w:sz="0" w:space="0" w:color="auto"/>
        <w:left w:val="none" w:sz="0" w:space="0" w:color="auto"/>
        <w:bottom w:val="none" w:sz="0" w:space="0" w:color="auto"/>
        <w:right w:val="none" w:sz="0" w:space="0" w:color="auto"/>
      </w:divBdr>
    </w:div>
    <w:div w:id="330527655">
      <w:bodyDiv w:val="1"/>
      <w:marLeft w:val="0"/>
      <w:marRight w:val="0"/>
      <w:marTop w:val="0"/>
      <w:marBottom w:val="0"/>
      <w:divBdr>
        <w:top w:val="none" w:sz="0" w:space="0" w:color="auto"/>
        <w:left w:val="none" w:sz="0" w:space="0" w:color="auto"/>
        <w:bottom w:val="none" w:sz="0" w:space="0" w:color="auto"/>
        <w:right w:val="none" w:sz="0" w:space="0" w:color="auto"/>
      </w:divBdr>
    </w:div>
    <w:div w:id="337585190">
      <w:bodyDiv w:val="1"/>
      <w:marLeft w:val="0"/>
      <w:marRight w:val="0"/>
      <w:marTop w:val="0"/>
      <w:marBottom w:val="0"/>
      <w:divBdr>
        <w:top w:val="none" w:sz="0" w:space="0" w:color="auto"/>
        <w:left w:val="none" w:sz="0" w:space="0" w:color="auto"/>
        <w:bottom w:val="none" w:sz="0" w:space="0" w:color="auto"/>
        <w:right w:val="none" w:sz="0" w:space="0" w:color="auto"/>
      </w:divBdr>
    </w:div>
    <w:div w:id="341666131">
      <w:bodyDiv w:val="1"/>
      <w:marLeft w:val="0"/>
      <w:marRight w:val="0"/>
      <w:marTop w:val="0"/>
      <w:marBottom w:val="0"/>
      <w:divBdr>
        <w:top w:val="none" w:sz="0" w:space="0" w:color="auto"/>
        <w:left w:val="none" w:sz="0" w:space="0" w:color="auto"/>
        <w:bottom w:val="none" w:sz="0" w:space="0" w:color="auto"/>
        <w:right w:val="none" w:sz="0" w:space="0" w:color="auto"/>
      </w:divBdr>
    </w:div>
    <w:div w:id="345447873">
      <w:bodyDiv w:val="1"/>
      <w:marLeft w:val="0"/>
      <w:marRight w:val="0"/>
      <w:marTop w:val="0"/>
      <w:marBottom w:val="0"/>
      <w:divBdr>
        <w:top w:val="none" w:sz="0" w:space="0" w:color="auto"/>
        <w:left w:val="none" w:sz="0" w:space="0" w:color="auto"/>
        <w:bottom w:val="none" w:sz="0" w:space="0" w:color="auto"/>
        <w:right w:val="none" w:sz="0" w:space="0" w:color="auto"/>
      </w:divBdr>
    </w:div>
    <w:div w:id="361638719">
      <w:bodyDiv w:val="1"/>
      <w:marLeft w:val="0"/>
      <w:marRight w:val="0"/>
      <w:marTop w:val="0"/>
      <w:marBottom w:val="0"/>
      <w:divBdr>
        <w:top w:val="none" w:sz="0" w:space="0" w:color="auto"/>
        <w:left w:val="none" w:sz="0" w:space="0" w:color="auto"/>
        <w:bottom w:val="none" w:sz="0" w:space="0" w:color="auto"/>
        <w:right w:val="none" w:sz="0" w:space="0" w:color="auto"/>
      </w:divBdr>
    </w:div>
    <w:div w:id="362365016">
      <w:bodyDiv w:val="1"/>
      <w:marLeft w:val="0"/>
      <w:marRight w:val="0"/>
      <w:marTop w:val="0"/>
      <w:marBottom w:val="0"/>
      <w:divBdr>
        <w:top w:val="none" w:sz="0" w:space="0" w:color="auto"/>
        <w:left w:val="none" w:sz="0" w:space="0" w:color="auto"/>
        <w:bottom w:val="none" w:sz="0" w:space="0" w:color="auto"/>
        <w:right w:val="none" w:sz="0" w:space="0" w:color="auto"/>
      </w:divBdr>
    </w:div>
    <w:div w:id="374887839">
      <w:bodyDiv w:val="1"/>
      <w:marLeft w:val="0"/>
      <w:marRight w:val="0"/>
      <w:marTop w:val="0"/>
      <w:marBottom w:val="0"/>
      <w:divBdr>
        <w:top w:val="none" w:sz="0" w:space="0" w:color="auto"/>
        <w:left w:val="none" w:sz="0" w:space="0" w:color="auto"/>
        <w:bottom w:val="none" w:sz="0" w:space="0" w:color="auto"/>
        <w:right w:val="none" w:sz="0" w:space="0" w:color="auto"/>
      </w:divBdr>
    </w:div>
    <w:div w:id="381027109">
      <w:bodyDiv w:val="1"/>
      <w:marLeft w:val="0"/>
      <w:marRight w:val="0"/>
      <w:marTop w:val="0"/>
      <w:marBottom w:val="0"/>
      <w:divBdr>
        <w:top w:val="none" w:sz="0" w:space="0" w:color="auto"/>
        <w:left w:val="none" w:sz="0" w:space="0" w:color="auto"/>
        <w:bottom w:val="none" w:sz="0" w:space="0" w:color="auto"/>
        <w:right w:val="none" w:sz="0" w:space="0" w:color="auto"/>
      </w:divBdr>
    </w:div>
    <w:div w:id="382824939">
      <w:bodyDiv w:val="1"/>
      <w:marLeft w:val="0"/>
      <w:marRight w:val="0"/>
      <w:marTop w:val="0"/>
      <w:marBottom w:val="0"/>
      <w:divBdr>
        <w:top w:val="none" w:sz="0" w:space="0" w:color="auto"/>
        <w:left w:val="none" w:sz="0" w:space="0" w:color="auto"/>
        <w:bottom w:val="none" w:sz="0" w:space="0" w:color="auto"/>
        <w:right w:val="none" w:sz="0" w:space="0" w:color="auto"/>
      </w:divBdr>
    </w:div>
    <w:div w:id="398677793">
      <w:bodyDiv w:val="1"/>
      <w:marLeft w:val="0"/>
      <w:marRight w:val="0"/>
      <w:marTop w:val="0"/>
      <w:marBottom w:val="0"/>
      <w:divBdr>
        <w:top w:val="none" w:sz="0" w:space="0" w:color="auto"/>
        <w:left w:val="none" w:sz="0" w:space="0" w:color="auto"/>
        <w:bottom w:val="none" w:sz="0" w:space="0" w:color="auto"/>
        <w:right w:val="none" w:sz="0" w:space="0" w:color="auto"/>
      </w:divBdr>
    </w:div>
    <w:div w:id="400064194">
      <w:bodyDiv w:val="1"/>
      <w:marLeft w:val="0"/>
      <w:marRight w:val="0"/>
      <w:marTop w:val="0"/>
      <w:marBottom w:val="0"/>
      <w:divBdr>
        <w:top w:val="none" w:sz="0" w:space="0" w:color="auto"/>
        <w:left w:val="none" w:sz="0" w:space="0" w:color="auto"/>
        <w:bottom w:val="none" w:sz="0" w:space="0" w:color="auto"/>
        <w:right w:val="none" w:sz="0" w:space="0" w:color="auto"/>
      </w:divBdr>
    </w:div>
    <w:div w:id="400256175">
      <w:bodyDiv w:val="1"/>
      <w:marLeft w:val="0"/>
      <w:marRight w:val="0"/>
      <w:marTop w:val="0"/>
      <w:marBottom w:val="0"/>
      <w:divBdr>
        <w:top w:val="none" w:sz="0" w:space="0" w:color="auto"/>
        <w:left w:val="none" w:sz="0" w:space="0" w:color="auto"/>
        <w:bottom w:val="none" w:sz="0" w:space="0" w:color="auto"/>
        <w:right w:val="none" w:sz="0" w:space="0" w:color="auto"/>
      </w:divBdr>
    </w:div>
    <w:div w:id="402796763">
      <w:bodyDiv w:val="1"/>
      <w:marLeft w:val="0"/>
      <w:marRight w:val="0"/>
      <w:marTop w:val="0"/>
      <w:marBottom w:val="0"/>
      <w:divBdr>
        <w:top w:val="none" w:sz="0" w:space="0" w:color="auto"/>
        <w:left w:val="none" w:sz="0" w:space="0" w:color="auto"/>
        <w:bottom w:val="none" w:sz="0" w:space="0" w:color="auto"/>
        <w:right w:val="none" w:sz="0" w:space="0" w:color="auto"/>
      </w:divBdr>
    </w:div>
    <w:div w:id="408699821">
      <w:bodyDiv w:val="1"/>
      <w:marLeft w:val="0"/>
      <w:marRight w:val="0"/>
      <w:marTop w:val="0"/>
      <w:marBottom w:val="0"/>
      <w:divBdr>
        <w:top w:val="none" w:sz="0" w:space="0" w:color="auto"/>
        <w:left w:val="none" w:sz="0" w:space="0" w:color="auto"/>
        <w:bottom w:val="none" w:sz="0" w:space="0" w:color="auto"/>
        <w:right w:val="none" w:sz="0" w:space="0" w:color="auto"/>
      </w:divBdr>
    </w:div>
    <w:div w:id="421730007">
      <w:bodyDiv w:val="1"/>
      <w:marLeft w:val="0"/>
      <w:marRight w:val="0"/>
      <w:marTop w:val="0"/>
      <w:marBottom w:val="0"/>
      <w:divBdr>
        <w:top w:val="none" w:sz="0" w:space="0" w:color="auto"/>
        <w:left w:val="none" w:sz="0" w:space="0" w:color="auto"/>
        <w:bottom w:val="none" w:sz="0" w:space="0" w:color="auto"/>
        <w:right w:val="none" w:sz="0" w:space="0" w:color="auto"/>
      </w:divBdr>
    </w:div>
    <w:div w:id="422454934">
      <w:bodyDiv w:val="1"/>
      <w:marLeft w:val="0"/>
      <w:marRight w:val="0"/>
      <w:marTop w:val="0"/>
      <w:marBottom w:val="0"/>
      <w:divBdr>
        <w:top w:val="none" w:sz="0" w:space="0" w:color="auto"/>
        <w:left w:val="none" w:sz="0" w:space="0" w:color="auto"/>
        <w:bottom w:val="none" w:sz="0" w:space="0" w:color="auto"/>
        <w:right w:val="none" w:sz="0" w:space="0" w:color="auto"/>
      </w:divBdr>
    </w:div>
    <w:div w:id="427433771">
      <w:bodyDiv w:val="1"/>
      <w:marLeft w:val="0"/>
      <w:marRight w:val="0"/>
      <w:marTop w:val="0"/>
      <w:marBottom w:val="0"/>
      <w:divBdr>
        <w:top w:val="none" w:sz="0" w:space="0" w:color="auto"/>
        <w:left w:val="none" w:sz="0" w:space="0" w:color="auto"/>
        <w:bottom w:val="none" w:sz="0" w:space="0" w:color="auto"/>
        <w:right w:val="none" w:sz="0" w:space="0" w:color="auto"/>
      </w:divBdr>
    </w:div>
    <w:div w:id="476606889">
      <w:bodyDiv w:val="1"/>
      <w:marLeft w:val="0"/>
      <w:marRight w:val="0"/>
      <w:marTop w:val="0"/>
      <w:marBottom w:val="0"/>
      <w:divBdr>
        <w:top w:val="none" w:sz="0" w:space="0" w:color="auto"/>
        <w:left w:val="none" w:sz="0" w:space="0" w:color="auto"/>
        <w:bottom w:val="none" w:sz="0" w:space="0" w:color="auto"/>
        <w:right w:val="none" w:sz="0" w:space="0" w:color="auto"/>
      </w:divBdr>
    </w:div>
    <w:div w:id="477040616">
      <w:bodyDiv w:val="1"/>
      <w:marLeft w:val="0"/>
      <w:marRight w:val="0"/>
      <w:marTop w:val="0"/>
      <w:marBottom w:val="0"/>
      <w:divBdr>
        <w:top w:val="none" w:sz="0" w:space="0" w:color="auto"/>
        <w:left w:val="none" w:sz="0" w:space="0" w:color="auto"/>
        <w:bottom w:val="none" w:sz="0" w:space="0" w:color="auto"/>
        <w:right w:val="none" w:sz="0" w:space="0" w:color="auto"/>
      </w:divBdr>
    </w:div>
    <w:div w:id="497815642">
      <w:bodyDiv w:val="1"/>
      <w:marLeft w:val="0"/>
      <w:marRight w:val="0"/>
      <w:marTop w:val="0"/>
      <w:marBottom w:val="0"/>
      <w:divBdr>
        <w:top w:val="none" w:sz="0" w:space="0" w:color="auto"/>
        <w:left w:val="none" w:sz="0" w:space="0" w:color="auto"/>
        <w:bottom w:val="none" w:sz="0" w:space="0" w:color="auto"/>
        <w:right w:val="none" w:sz="0" w:space="0" w:color="auto"/>
      </w:divBdr>
    </w:div>
    <w:div w:id="515265934">
      <w:bodyDiv w:val="1"/>
      <w:marLeft w:val="0"/>
      <w:marRight w:val="0"/>
      <w:marTop w:val="0"/>
      <w:marBottom w:val="0"/>
      <w:divBdr>
        <w:top w:val="none" w:sz="0" w:space="0" w:color="auto"/>
        <w:left w:val="none" w:sz="0" w:space="0" w:color="auto"/>
        <w:bottom w:val="none" w:sz="0" w:space="0" w:color="auto"/>
        <w:right w:val="none" w:sz="0" w:space="0" w:color="auto"/>
      </w:divBdr>
    </w:div>
    <w:div w:id="526914179">
      <w:bodyDiv w:val="1"/>
      <w:marLeft w:val="0"/>
      <w:marRight w:val="0"/>
      <w:marTop w:val="0"/>
      <w:marBottom w:val="0"/>
      <w:divBdr>
        <w:top w:val="none" w:sz="0" w:space="0" w:color="auto"/>
        <w:left w:val="none" w:sz="0" w:space="0" w:color="auto"/>
        <w:bottom w:val="none" w:sz="0" w:space="0" w:color="auto"/>
        <w:right w:val="none" w:sz="0" w:space="0" w:color="auto"/>
      </w:divBdr>
    </w:div>
    <w:div w:id="533274050">
      <w:bodyDiv w:val="1"/>
      <w:marLeft w:val="0"/>
      <w:marRight w:val="0"/>
      <w:marTop w:val="0"/>
      <w:marBottom w:val="0"/>
      <w:divBdr>
        <w:top w:val="none" w:sz="0" w:space="0" w:color="auto"/>
        <w:left w:val="none" w:sz="0" w:space="0" w:color="auto"/>
        <w:bottom w:val="none" w:sz="0" w:space="0" w:color="auto"/>
        <w:right w:val="none" w:sz="0" w:space="0" w:color="auto"/>
      </w:divBdr>
    </w:div>
    <w:div w:id="535435739">
      <w:bodyDiv w:val="1"/>
      <w:marLeft w:val="0"/>
      <w:marRight w:val="0"/>
      <w:marTop w:val="0"/>
      <w:marBottom w:val="0"/>
      <w:divBdr>
        <w:top w:val="none" w:sz="0" w:space="0" w:color="auto"/>
        <w:left w:val="none" w:sz="0" w:space="0" w:color="auto"/>
        <w:bottom w:val="none" w:sz="0" w:space="0" w:color="auto"/>
        <w:right w:val="none" w:sz="0" w:space="0" w:color="auto"/>
      </w:divBdr>
    </w:div>
    <w:div w:id="535896251">
      <w:bodyDiv w:val="1"/>
      <w:marLeft w:val="0"/>
      <w:marRight w:val="0"/>
      <w:marTop w:val="0"/>
      <w:marBottom w:val="0"/>
      <w:divBdr>
        <w:top w:val="none" w:sz="0" w:space="0" w:color="auto"/>
        <w:left w:val="none" w:sz="0" w:space="0" w:color="auto"/>
        <w:bottom w:val="none" w:sz="0" w:space="0" w:color="auto"/>
        <w:right w:val="none" w:sz="0" w:space="0" w:color="auto"/>
      </w:divBdr>
    </w:div>
    <w:div w:id="537739294">
      <w:bodyDiv w:val="1"/>
      <w:marLeft w:val="0"/>
      <w:marRight w:val="0"/>
      <w:marTop w:val="0"/>
      <w:marBottom w:val="0"/>
      <w:divBdr>
        <w:top w:val="none" w:sz="0" w:space="0" w:color="auto"/>
        <w:left w:val="none" w:sz="0" w:space="0" w:color="auto"/>
        <w:bottom w:val="none" w:sz="0" w:space="0" w:color="auto"/>
        <w:right w:val="none" w:sz="0" w:space="0" w:color="auto"/>
      </w:divBdr>
    </w:div>
    <w:div w:id="552346920">
      <w:bodyDiv w:val="1"/>
      <w:marLeft w:val="0"/>
      <w:marRight w:val="0"/>
      <w:marTop w:val="0"/>
      <w:marBottom w:val="0"/>
      <w:divBdr>
        <w:top w:val="none" w:sz="0" w:space="0" w:color="auto"/>
        <w:left w:val="none" w:sz="0" w:space="0" w:color="auto"/>
        <w:bottom w:val="none" w:sz="0" w:space="0" w:color="auto"/>
        <w:right w:val="none" w:sz="0" w:space="0" w:color="auto"/>
      </w:divBdr>
    </w:div>
    <w:div w:id="555507390">
      <w:bodyDiv w:val="1"/>
      <w:marLeft w:val="0"/>
      <w:marRight w:val="0"/>
      <w:marTop w:val="0"/>
      <w:marBottom w:val="0"/>
      <w:divBdr>
        <w:top w:val="none" w:sz="0" w:space="0" w:color="auto"/>
        <w:left w:val="none" w:sz="0" w:space="0" w:color="auto"/>
        <w:bottom w:val="none" w:sz="0" w:space="0" w:color="auto"/>
        <w:right w:val="none" w:sz="0" w:space="0" w:color="auto"/>
      </w:divBdr>
    </w:div>
    <w:div w:id="571157301">
      <w:bodyDiv w:val="1"/>
      <w:marLeft w:val="0"/>
      <w:marRight w:val="0"/>
      <w:marTop w:val="0"/>
      <w:marBottom w:val="0"/>
      <w:divBdr>
        <w:top w:val="none" w:sz="0" w:space="0" w:color="auto"/>
        <w:left w:val="none" w:sz="0" w:space="0" w:color="auto"/>
        <w:bottom w:val="none" w:sz="0" w:space="0" w:color="auto"/>
        <w:right w:val="none" w:sz="0" w:space="0" w:color="auto"/>
      </w:divBdr>
    </w:div>
    <w:div w:id="572473915">
      <w:bodyDiv w:val="1"/>
      <w:marLeft w:val="0"/>
      <w:marRight w:val="0"/>
      <w:marTop w:val="0"/>
      <w:marBottom w:val="0"/>
      <w:divBdr>
        <w:top w:val="none" w:sz="0" w:space="0" w:color="auto"/>
        <w:left w:val="none" w:sz="0" w:space="0" w:color="auto"/>
        <w:bottom w:val="none" w:sz="0" w:space="0" w:color="auto"/>
        <w:right w:val="none" w:sz="0" w:space="0" w:color="auto"/>
      </w:divBdr>
    </w:div>
    <w:div w:id="574708523">
      <w:bodyDiv w:val="1"/>
      <w:marLeft w:val="0"/>
      <w:marRight w:val="0"/>
      <w:marTop w:val="0"/>
      <w:marBottom w:val="0"/>
      <w:divBdr>
        <w:top w:val="none" w:sz="0" w:space="0" w:color="auto"/>
        <w:left w:val="none" w:sz="0" w:space="0" w:color="auto"/>
        <w:bottom w:val="none" w:sz="0" w:space="0" w:color="auto"/>
        <w:right w:val="none" w:sz="0" w:space="0" w:color="auto"/>
      </w:divBdr>
    </w:div>
    <w:div w:id="589972341">
      <w:bodyDiv w:val="1"/>
      <w:marLeft w:val="0"/>
      <w:marRight w:val="0"/>
      <w:marTop w:val="0"/>
      <w:marBottom w:val="0"/>
      <w:divBdr>
        <w:top w:val="none" w:sz="0" w:space="0" w:color="auto"/>
        <w:left w:val="none" w:sz="0" w:space="0" w:color="auto"/>
        <w:bottom w:val="none" w:sz="0" w:space="0" w:color="auto"/>
        <w:right w:val="none" w:sz="0" w:space="0" w:color="auto"/>
      </w:divBdr>
    </w:div>
    <w:div w:id="590742008">
      <w:bodyDiv w:val="1"/>
      <w:marLeft w:val="0"/>
      <w:marRight w:val="0"/>
      <w:marTop w:val="0"/>
      <w:marBottom w:val="0"/>
      <w:divBdr>
        <w:top w:val="none" w:sz="0" w:space="0" w:color="auto"/>
        <w:left w:val="none" w:sz="0" w:space="0" w:color="auto"/>
        <w:bottom w:val="none" w:sz="0" w:space="0" w:color="auto"/>
        <w:right w:val="none" w:sz="0" w:space="0" w:color="auto"/>
      </w:divBdr>
    </w:div>
    <w:div w:id="598223369">
      <w:bodyDiv w:val="1"/>
      <w:marLeft w:val="0"/>
      <w:marRight w:val="0"/>
      <w:marTop w:val="0"/>
      <w:marBottom w:val="0"/>
      <w:divBdr>
        <w:top w:val="none" w:sz="0" w:space="0" w:color="auto"/>
        <w:left w:val="none" w:sz="0" w:space="0" w:color="auto"/>
        <w:bottom w:val="none" w:sz="0" w:space="0" w:color="auto"/>
        <w:right w:val="none" w:sz="0" w:space="0" w:color="auto"/>
      </w:divBdr>
    </w:div>
    <w:div w:id="608243165">
      <w:bodyDiv w:val="1"/>
      <w:marLeft w:val="0"/>
      <w:marRight w:val="0"/>
      <w:marTop w:val="0"/>
      <w:marBottom w:val="0"/>
      <w:divBdr>
        <w:top w:val="none" w:sz="0" w:space="0" w:color="auto"/>
        <w:left w:val="none" w:sz="0" w:space="0" w:color="auto"/>
        <w:bottom w:val="none" w:sz="0" w:space="0" w:color="auto"/>
        <w:right w:val="none" w:sz="0" w:space="0" w:color="auto"/>
      </w:divBdr>
    </w:div>
    <w:div w:id="614100833">
      <w:bodyDiv w:val="1"/>
      <w:marLeft w:val="0"/>
      <w:marRight w:val="0"/>
      <w:marTop w:val="0"/>
      <w:marBottom w:val="0"/>
      <w:divBdr>
        <w:top w:val="none" w:sz="0" w:space="0" w:color="auto"/>
        <w:left w:val="none" w:sz="0" w:space="0" w:color="auto"/>
        <w:bottom w:val="none" w:sz="0" w:space="0" w:color="auto"/>
        <w:right w:val="none" w:sz="0" w:space="0" w:color="auto"/>
      </w:divBdr>
    </w:div>
    <w:div w:id="647394952">
      <w:bodyDiv w:val="1"/>
      <w:marLeft w:val="0"/>
      <w:marRight w:val="0"/>
      <w:marTop w:val="0"/>
      <w:marBottom w:val="0"/>
      <w:divBdr>
        <w:top w:val="none" w:sz="0" w:space="0" w:color="auto"/>
        <w:left w:val="none" w:sz="0" w:space="0" w:color="auto"/>
        <w:bottom w:val="none" w:sz="0" w:space="0" w:color="auto"/>
        <w:right w:val="none" w:sz="0" w:space="0" w:color="auto"/>
      </w:divBdr>
    </w:div>
    <w:div w:id="649991051">
      <w:bodyDiv w:val="1"/>
      <w:marLeft w:val="0"/>
      <w:marRight w:val="0"/>
      <w:marTop w:val="0"/>
      <w:marBottom w:val="0"/>
      <w:divBdr>
        <w:top w:val="none" w:sz="0" w:space="0" w:color="auto"/>
        <w:left w:val="none" w:sz="0" w:space="0" w:color="auto"/>
        <w:bottom w:val="none" w:sz="0" w:space="0" w:color="auto"/>
        <w:right w:val="none" w:sz="0" w:space="0" w:color="auto"/>
      </w:divBdr>
    </w:div>
    <w:div w:id="658844102">
      <w:bodyDiv w:val="1"/>
      <w:marLeft w:val="0"/>
      <w:marRight w:val="0"/>
      <w:marTop w:val="0"/>
      <w:marBottom w:val="0"/>
      <w:divBdr>
        <w:top w:val="none" w:sz="0" w:space="0" w:color="auto"/>
        <w:left w:val="none" w:sz="0" w:space="0" w:color="auto"/>
        <w:bottom w:val="none" w:sz="0" w:space="0" w:color="auto"/>
        <w:right w:val="none" w:sz="0" w:space="0" w:color="auto"/>
      </w:divBdr>
    </w:div>
    <w:div w:id="663515286">
      <w:bodyDiv w:val="1"/>
      <w:marLeft w:val="0"/>
      <w:marRight w:val="0"/>
      <w:marTop w:val="0"/>
      <w:marBottom w:val="0"/>
      <w:divBdr>
        <w:top w:val="none" w:sz="0" w:space="0" w:color="auto"/>
        <w:left w:val="none" w:sz="0" w:space="0" w:color="auto"/>
        <w:bottom w:val="none" w:sz="0" w:space="0" w:color="auto"/>
        <w:right w:val="none" w:sz="0" w:space="0" w:color="auto"/>
      </w:divBdr>
    </w:div>
    <w:div w:id="686911318">
      <w:bodyDiv w:val="1"/>
      <w:marLeft w:val="0"/>
      <w:marRight w:val="0"/>
      <w:marTop w:val="0"/>
      <w:marBottom w:val="0"/>
      <w:divBdr>
        <w:top w:val="none" w:sz="0" w:space="0" w:color="auto"/>
        <w:left w:val="none" w:sz="0" w:space="0" w:color="auto"/>
        <w:bottom w:val="none" w:sz="0" w:space="0" w:color="auto"/>
        <w:right w:val="none" w:sz="0" w:space="0" w:color="auto"/>
      </w:divBdr>
    </w:div>
    <w:div w:id="700590123">
      <w:bodyDiv w:val="1"/>
      <w:marLeft w:val="0"/>
      <w:marRight w:val="0"/>
      <w:marTop w:val="0"/>
      <w:marBottom w:val="0"/>
      <w:divBdr>
        <w:top w:val="none" w:sz="0" w:space="0" w:color="auto"/>
        <w:left w:val="none" w:sz="0" w:space="0" w:color="auto"/>
        <w:bottom w:val="none" w:sz="0" w:space="0" w:color="auto"/>
        <w:right w:val="none" w:sz="0" w:space="0" w:color="auto"/>
      </w:divBdr>
    </w:div>
    <w:div w:id="709455521">
      <w:bodyDiv w:val="1"/>
      <w:marLeft w:val="0"/>
      <w:marRight w:val="0"/>
      <w:marTop w:val="0"/>
      <w:marBottom w:val="0"/>
      <w:divBdr>
        <w:top w:val="none" w:sz="0" w:space="0" w:color="auto"/>
        <w:left w:val="none" w:sz="0" w:space="0" w:color="auto"/>
        <w:bottom w:val="none" w:sz="0" w:space="0" w:color="auto"/>
        <w:right w:val="none" w:sz="0" w:space="0" w:color="auto"/>
      </w:divBdr>
    </w:div>
    <w:div w:id="711686656">
      <w:bodyDiv w:val="1"/>
      <w:marLeft w:val="0"/>
      <w:marRight w:val="0"/>
      <w:marTop w:val="0"/>
      <w:marBottom w:val="0"/>
      <w:divBdr>
        <w:top w:val="none" w:sz="0" w:space="0" w:color="auto"/>
        <w:left w:val="none" w:sz="0" w:space="0" w:color="auto"/>
        <w:bottom w:val="none" w:sz="0" w:space="0" w:color="auto"/>
        <w:right w:val="none" w:sz="0" w:space="0" w:color="auto"/>
      </w:divBdr>
    </w:div>
    <w:div w:id="715475341">
      <w:bodyDiv w:val="1"/>
      <w:marLeft w:val="0"/>
      <w:marRight w:val="0"/>
      <w:marTop w:val="0"/>
      <w:marBottom w:val="0"/>
      <w:divBdr>
        <w:top w:val="none" w:sz="0" w:space="0" w:color="auto"/>
        <w:left w:val="none" w:sz="0" w:space="0" w:color="auto"/>
        <w:bottom w:val="none" w:sz="0" w:space="0" w:color="auto"/>
        <w:right w:val="none" w:sz="0" w:space="0" w:color="auto"/>
      </w:divBdr>
    </w:div>
    <w:div w:id="730543999">
      <w:bodyDiv w:val="1"/>
      <w:marLeft w:val="0"/>
      <w:marRight w:val="0"/>
      <w:marTop w:val="0"/>
      <w:marBottom w:val="0"/>
      <w:divBdr>
        <w:top w:val="none" w:sz="0" w:space="0" w:color="auto"/>
        <w:left w:val="none" w:sz="0" w:space="0" w:color="auto"/>
        <w:bottom w:val="none" w:sz="0" w:space="0" w:color="auto"/>
        <w:right w:val="none" w:sz="0" w:space="0" w:color="auto"/>
      </w:divBdr>
    </w:div>
    <w:div w:id="741102210">
      <w:bodyDiv w:val="1"/>
      <w:marLeft w:val="0"/>
      <w:marRight w:val="0"/>
      <w:marTop w:val="0"/>
      <w:marBottom w:val="0"/>
      <w:divBdr>
        <w:top w:val="none" w:sz="0" w:space="0" w:color="auto"/>
        <w:left w:val="none" w:sz="0" w:space="0" w:color="auto"/>
        <w:bottom w:val="none" w:sz="0" w:space="0" w:color="auto"/>
        <w:right w:val="none" w:sz="0" w:space="0" w:color="auto"/>
      </w:divBdr>
    </w:div>
    <w:div w:id="748189354">
      <w:bodyDiv w:val="1"/>
      <w:marLeft w:val="0"/>
      <w:marRight w:val="0"/>
      <w:marTop w:val="0"/>
      <w:marBottom w:val="0"/>
      <w:divBdr>
        <w:top w:val="none" w:sz="0" w:space="0" w:color="auto"/>
        <w:left w:val="none" w:sz="0" w:space="0" w:color="auto"/>
        <w:bottom w:val="none" w:sz="0" w:space="0" w:color="auto"/>
        <w:right w:val="none" w:sz="0" w:space="0" w:color="auto"/>
      </w:divBdr>
    </w:div>
    <w:div w:id="748961055">
      <w:bodyDiv w:val="1"/>
      <w:marLeft w:val="0"/>
      <w:marRight w:val="0"/>
      <w:marTop w:val="0"/>
      <w:marBottom w:val="0"/>
      <w:divBdr>
        <w:top w:val="none" w:sz="0" w:space="0" w:color="auto"/>
        <w:left w:val="none" w:sz="0" w:space="0" w:color="auto"/>
        <w:bottom w:val="none" w:sz="0" w:space="0" w:color="auto"/>
        <w:right w:val="none" w:sz="0" w:space="0" w:color="auto"/>
      </w:divBdr>
    </w:div>
    <w:div w:id="754127711">
      <w:bodyDiv w:val="1"/>
      <w:marLeft w:val="0"/>
      <w:marRight w:val="0"/>
      <w:marTop w:val="0"/>
      <w:marBottom w:val="0"/>
      <w:divBdr>
        <w:top w:val="none" w:sz="0" w:space="0" w:color="auto"/>
        <w:left w:val="none" w:sz="0" w:space="0" w:color="auto"/>
        <w:bottom w:val="none" w:sz="0" w:space="0" w:color="auto"/>
        <w:right w:val="none" w:sz="0" w:space="0" w:color="auto"/>
      </w:divBdr>
    </w:div>
    <w:div w:id="762654606">
      <w:bodyDiv w:val="1"/>
      <w:marLeft w:val="0"/>
      <w:marRight w:val="0"/>
      <w:marTop w:val="0"/>
      <w:marBottom w:val="0"/>
      <w:divBdr>
        <w:top w:val="none" w:sz="0" w:space="0" w:color="auto"/>
        <w:left w:val="none" w:sz="0" w:space="0" w:color="auto"/>
        <w:bottom w:val="none" w:sz="0" w:space="0" w:color="auto"/>
        <w:right w:val="none" w:sz="0" w:space="0" w:color="auto"/>
      </w:divBdr>
    </w:div>
    <w:div w:id="763495532">
      <w:bodyDiv w:val="1"/>
      <w:marLeft w:val="0"/>
      <w:marRight w:val="0"/>
      <w:marTop w:val="0"/>
      <w:marBottom w:val="0"/>
      <w:divBdr>
        <w:top w:val="none" w:sz="0" w:space="0" w:color="auto"/>
        <w:left w:val="none" w:sz="0" w:space="0" w:color="auto"/>
        <w:bottom w:val="none" w:sz="0" w:space="0" w:color="auto"/>
        <w:right w:val="none" w:sz="0" w:space="0" w:color="auto"/>
      </w:divBdr>
    </w:div>
    <w:div w:id="766581345">
      <w:bodyDiv w:val="1"/>
      <w:marLeft w:val="0"/>
      <w:marRight w:val="0"/>
      <w:marTop w:val="0"/>
      <w:marBottom w:val="0"/>
      <w:divBdr>
        <w:top w:val="none" w:sz="0" w:space="0" w:color="auto"/>
        <w:left w:val="none" w:sz="0" w:space="0" w:color="auto"/>
        <w:bottom w:val="none" w:sz="0" w:space="0" w:color="auto"/>
        <w:right w:val="none" w:sz="0" w:space="0" w:color="auto"/>
      </w:divBdr>
    </w:div>
    <w:div w:id="768963139">
      <w:bodyDiv w:val="1"/>
      <w:marLeft w:val="0"/>
      <w:marRight w:val="0"/>
      <w:marTop w:val="0"/>
      <w:marBottom w:val="0"/>
      <w:divBdr>
        <w:top w:val="none" w:sz="0" w:space="0" w:color="auto"/>
        <w:left w:val="none" w:sz="0" w:space="0" w:color="auto"/>
        <w:bottom w:val="none" w:sz="0" w:space="0" w:color="auto"/>
        <w:right w:val="none" w:sz="0" w:space="0" w:color="auto"/>
      </w:divBdr>
    </w:div>
    <w:div w:id="769353419">
      <w:bodyDiv w:val="1"/>
      <w:marLeft w:val="0"/>
      <w:marRight w:val="0"/>
      <w:marTop w:val="0"/>
      <w:marBottom w:val="0"/>
      <w:divBdr>
        <w:top w:val="none" w:sz="0" w:space="0" w:color="auto"/>
        <w:left w:val="none" w:sz="0" w:space="0" w:color="auto"/>
        <w:bottom w:val="none" w:sz="0" w:space="0" w:color="auto"/>
        <w:right w:val="none" w:sz="0" w:space="0" w:color="auto"/>
      </w:divBdr>
    </w:div>
    <w:div w:id="772095880">
      <w:bodyDiv w:val="1"/>
      <w:marLeft w:val="0"/>
      <w:marRight w:val="0"/>
      <w:marTop w:val="0"/>
      <w:marBottom w:val="0"/>
      <w:divBdr>
        <w:top w:val="none" w:sz="0" w:space="0" w:color="auto"/>
        <w:left w:val="none" w:sz="0" w:space="0" w:color="auto"/>
        <w:bottom w:val="none" w:sz="0" w:space="0" w:color="auto"/>
        <w:right w:val="none" w:sz="0" w:space="0" w:color="auto"/>
      </w:divBdr>
    </w:div>
    <w:div w:id="780757778">
      <w:bodyDiv w:val="1"/>
      <w:marLeft w:val="0"/>
      <w:marRight w:val="0"/>
      <w:marTop w:val="0"/>
      <w:marBottom w:val="0"/>
      <w:divBdr>
        <w:top w:val="none" w:sz="0" w:space="0" w:color="auto"/>
        <w:left w:val="none" w:sz="0" w:space="0" w:color="auto"/>
        <w:bottom w:val="none" w:sz="0" w:space="0" w:color="auto"/>
        <w:right w:val="none" w:sz="0" w:space="0" w:color="auto"/>
      </w:divBdr>
    </w:div>
    <w:div w:id="805509999">
      <w:bodyDiv w:val="1"/>
      <w:marLeft w:val="0"/>
      <w:marRight w:val="0"/>
      <w:marTop w:val="0"/>
      <w:marBottom w:val="0"/>
      <w:divBdr>
        <w:top w:val="none" w:sz="0" w:space="0" w:color="auto"/>
        <w:left w:val="none" w:sz="0" w:space="0" w:color="auto"/>
        <w:bottom w:val="none" w:sz="0" w:space="0" w:color="auto"/>
        <w:right w:val="none" w:sz="0" w:space="0" w:color="auto"/>
      </w:divBdr>
    </w:div>
    <w:div w:id="810707263">
      <w:bodyDiv w:val="1"/>
      <w:marLeft w:val="0"/>
      <w:marRight w:val="0"/>
      <w:marTop w:val="0"/>
      <w:marBottom w:val="0"/>
      <w:divBdr>
        <w:top w:val="none" w:sz="0" w:space="0" w:color="auto"/>
        <w:left w:val="none" w:sz="0" w:space="0" w:color="auto"/>
        <w:bottom w:val="none" w:sz="0" w:space="0" w:color="auto"/>
        <w:right w:val="none" w:sz="0" w:space="0" w:color="auto"/>
      </w:divBdr>
    </w:div>
    <w:div w:id="822432497">
      <w:bodyDiv w:val="1"/>
      <w:marLeft w:val="0"/>
      <w:marRight w:val="0"/>
      <w:marTop w:val="0"/>
      <w:marBottom w:val="0"/>
      <w:divBdr>
        <w:top w:val="none" w:sz="0" w:space="0" w:color="auto"/>
        <w:left w:val="none" w:sz="0" w:space="0" w:color="auto"/>
        <w:bottom w:val="none" w:sz="0" w:space="0" w:color="auto"/>
        <w:right w:val="none" w:sz="0" w:space="0" w:color="auto"/>
      </w:divBdr>
    </w:div>
    <w:div w:id="822700075">
      <w:bodyDiv w:val="1"/>
      <w:marLeft w:val="0"/>
      <w:marRight w:val="0"/>
      <w:marTop w:val="0"/>
      <w:marBottom w:val="0"/>
      <w:divBdr>
        <w:top w:val="none" w:sz="0" w:space="0" w:color="auto"/>
        <w:left w:val="none" w:sz="0" w:space="0" w:color="auto"/>
        <w:bottom w:val="none" w:sz="0" w:space="0" w:color="auto"/>
        <w:right w:val="none" w:sz="0" w:space="0" w:color="auto"/>
      </w:divBdr>
    </w:div>
    <w:div w:id="829373469">
      <w:bodyDiv w:val="1"/>
      <w:marLeft w:val="0"/>
      <w:marRight w:val="0"/>
      <w:marTop w:val="0"/>
      <w:marBottom w:val="0"/>
      <w:divBdr>
        <w:top w:val="none" w:sz="0" w:space="0" w:color="auto"/>
        <w:left w:val="none" w:sz="0" w:space="0" w:color="auto"/>
        <w:bottom w:val="none" w:sz="0" w:space="0" w:color="auto"/>
        <w:right w:val="none" w:sz="0" w:space="0" w:color="auto"/>
      </w:divBdr>
    </w:div>
    <w:div w:id="841315188">
      <w:bodyDiv w:val="1"/>
      <w:marLeft w:val="0"/>
      <w:marRight w:val="0"/>
      <w:marTop w:val="0"/>
      <w:marBottom w:val="0"/>
      <w:divBdr>
        <w:top w:val="none" w:sz="0" w:space="0" w:color="auto"/>
        <w:left w:val="none" w:sz="0" w:space="0" w:color="auto"/>
        <w:bottom w:val="none" w:sz="0" w:space="0" w:color="auto"/>
        <w:right w:val="none" w:sz="0" w:space="0" w:color="auto"/>
      </w:divBdr>
    </w:div>
    <w:div w:id="843739213">
      <w:bodyDiv w:val="1"/>
      <w:marLeft w:val="0"/>
      <w:marRight w:val="0"/>
      <w:marTop w:val="0"/>
      <w:marBottom w:val="0"/>
      <w:divBdr>
        <w:top w:val="none" w:sz="0" w:space="0" w:color="auto"/>
        <w:left w:val="none" w:sz="0" w:space="0" w:color="auto"/>
        <w:bottom w:val="none" w:sz="0" w:space="0" w:color="auto"/>
        <w:right w:val="none" w:sz="0" w:space="0" w:color="auto"/>
      </w:divBdr>
    </w:div>
    <w:div w:id="853962065">
      <w:bodyDiv w:val="1"/>
      <w:marLeft w:val="0"/>
      <w:marRight w:val="0"/>
      <w:marTop w:val="0"/>
      <w:marBottom w:val="0"/>
      <w:divBdr>
        <w:top w:val="none" w:sz="0" w:space="0" w:color="auto"/>
        <w:left w:val="none" w:sz="0" w:space="0" w:color="auto"/>
        <w:bottom w:val="none" w:sz="0" w:space="0" w:color="auto"/>
        <w:right w:val="none" w:sz="0" w:space="0" w:color="auto"/>
      </w:divBdr>
    </w:div>
    <w:div w:id="858660352">
      <w:bodyDiv w:val="1"/>
      <w:marLeft w:val="0"/>
      <w:marRight w:val="0"/>
      <w:marTop w:val="0"/>
      <w:marBottom w:val="0"/>
      <w:divBdr>
        <w:top w:val="none" w:sz="0" w:space="0" w:color="auto"/>
        <w:left w:val="none" w:sz="0" w:space="0" w:color="auto"/>
        <w:bottom w:val="none" w:sz="0" w:space="0" w:color="auto"/>
        <w:right w:val="none" w:sz="0" w:space="0" w:color="auto"/>
      </w:divBdr>
    </w:div>
    <w:div w:id="878977679">
      <w:bodyDiv w:val="1"/>
      <w:marLeft w:val="0"/>
      <w:marRight w:val="0"/>
      <w:marTop w:val="0"/>
      <w:marBottom w:val="0"/>
      <w:divBdr>
        <w:top w:val="none" w:sz="0" w:space="0" w:color="auto"/>
        <w:left w:val="none" w:sz="0" w:space="0" w:color="auto"/>
        <w:bottom w:val="none" w:sz="0" w:space="0" w:color="auto"/>
        <w:right w:val="none" w:sz="0" w:space="0" w:color="auto"/>
      </w:divBdr>
    </w:div>
    <w:div w:id="889612553">
      <w:bodyDiv w:val="1"/>
      <w:marLeft w:val="0"/>
      <w:marRight w:val="0"/>
      <w:marTop w:val="0"/>
      <w:marBottom w:val="0"/>
      <w:divBdr>
        <w:top w:val="none" w:sz="0" w:space="0" w:color="auto"/>
        <w:left w:val="none" w:sz="0" w:space="0" w:color="auto"/>
        <w:bottom w:val="none" w:sz="0" w:space="0" w:color="auto"/>
        <w:right w:val="none" w:sz="0" w:space="0" w:color="auto"/>
      </w:divBdr>
    </w:div>
    <w:div w:id="890194091">
      <w:bodyDiv w:val="1"/>
      <w:marLeft w:val="0"/>
      <w:marRight w:val="0"/>
      <w:marTop w:val="0"/>
      <w:marBottom w:val="0"/>
      <w:divBdr>
        <w:top w:val="none" w:sz="0" w:space="0" w:color="auto"/>
        <w:left w:val="none" w:sz="0" w:space="0" w:color="auto"/>
        <w:bottom w:val="none" w:sz="0" w:space="0" w:color="auto"/>
        <w:right w:val="none" w:sz="0" w:space="0" w:color="auto"/>
      </w:divBdr>
    </w:div>
    <w:div w:id="891581664">
      <w:bodyDiv w:val="1"/>
      <w:marLeft w:val="0"/>
      <w:marRight w:val="0"/>
      <w:marTop w:val="0"/>
      <w:marBottom w:val="0"/>
      <w:divBdr>
        <w:top w:val="none" w:sz="0" w:space="0" w:color="auto"/>
        <w:left w:val="none" w:sz="0" w:space="0" w:color="auto"/>
        <w:bottom w:val="none" w:sz="0" w:space="0" w:color="auto"/>
        <w:right w:val="none" w:sz="0" w:space="0" w:color="auto"/>
      </w:divBdr>
    </w:div>
    <w:div w:id="892928276">
      <w:bodyDiv w:val="1"/>
      <w:marLeft w:val="0"/>
      <w:marRight w:val="0"/>
      <w:marTop w:val="0"/>
      <w:marBottom w:val="0"/>
      <w:divBdr>
        <w:top w:val="none" w:sz="0" w:space="0" w:color="auto"/>
        <w:left w:val="none" w:sz="0" w:space="0" w:color="auto"/>
        <w:bottom w:val="none" w:sz="0" w:space="0" w:color="auto"/>
        <w:right w:val="none" w:sz="0" w:space="0" w:color="auto"/>
      </w:divBdr>
    </w:div>
    <w:div w:id="893931518">
      <w:bodyDiv w:val="1"/>
      <w:marLeft w:val="0"/>
      <w:marRight w:val="0"/>
      <w:marTop w:val="0"/>
      <w:marBottom w:val="0"/>
      <w:divBdr>
        <w:top w:val="none" w:sz="0" w:space="0" w:color="auto"/>
        <w:left w:val="none" w:sz="0" w:space="0" w:color="auto"/>
        <w:bottom w:val="none" w:sz="0" w:space="0" w:color="auto"/>
        <w:right w:val="none" w:sz="0" w:space="0" w:color="auto"/>
      </w:divBdr>
    </w:div>
    <w:div w:id="894581249">
      <w:bodyDiv w:val="1"/>
      <w:marLeft w:val="0"/>
      <w:marRight w:val="0"/>
      <w:marTop w:val="0"/>
      <w:marBottom w:val="0"/>
      <w:divBdr>
        <w:top w:val="none" w:sz="0" w:space="0" w:color="auto"/>
        <w:left w:val="none" w:sz="0" w:space="0" w:color="auto"/>
        <w:bottom w:val="none" w:sz="0" w:space="0" w:color="auto"/>
        <w:right w:val="none" w:sz="0" w:space="0" w:color="auto"/>
      </w:divBdr>
    </w:div>
    <w:div w:id="898593854">
      <w:bodyDiv w:val="1"/>
      <w:marLeft w:val="0"/>
      <w:marRight w:val="0"/>
      <w:marTop w:val="0"/>
      <w:marBottom w:val="0"/>
      <w:divBdr>
        <w:top w:val="none" w:sz="0" w:space="0" w:color="auto"/>
        <w:left w:val="none" w:sz="0" w:space="0" w:color="auto"/>
        <w:bottom w:val="none" w:sz="0" w:space="0" w:color="auto"/>
        <w:right w:val="none" w:sz="0" w:space="0" w:color="auto"/>
      </w:divBdr>
    </w:div>
    <w:div w:id="901522099">
      <w:bodyDiv w:val="1"/>
      <w:marLeft w:val="0"/>
      <w:marRight w:val="0"/>
      <w:marTop w:val="0"/>
      <w:marBottom w:val="0"/>
      <w:divBdr>
        <w:top w:val="none" w:sz="0" w:space="0" w:color="auto"/>
        <w:left w:val="none" w:sz="0" w:space="0" w:color="auto"/>
        <w:bottom w:val="none" w:sz="0" w:space="0" w:color="auto"/>
        <w:right w:val="none" w:sz="0" w:space="0" w:color="auto"/>
      </w:divBdr>
    </w:div>
    <w:div w:id="912080921">
      <w:bodyDiv w:val="1"/>
      <w:marLeft w:val="0"/>
      <w:marRight w:val="0"/>
      <w:marTop w:val="0"/>
      <w:marBottom w:val="0"/>
      <w:divBdr>
        <w:top w:val="none" w:sz="0" w:space="0" w:color="auto"/>
        <w:left w:val="none" w:sz="0" w:space="0" w:color="auto"/>
        <w:bottom w:val="none" w:sz="0" w:space="0" w:color="auto"/>
        <w:right w:val="none" w:sz="0" w:space="0" w:color="auto"/>
      </w:divBdr>
    </w:div>
    <w:div w:id="912357029">
      <w:bodyDiv w:val="1"/>
      <w:marLeft w:val="0"/>
      <w:marRight w:val="0"/>
      <w:marTop w:val="0"/>
      <w:marBottom w:val="0"/>
      <w:divBdr>
        <w:top w:val="none" w:sz="0" w:space="0" w:color="auto"/>
        <w:left w:val="none" w:sz="0" w:space="0" w:color="auto"/>
        <w:bottom w:val="none" w:sz="0" w:space="0" w:color="auto"/>
        <w:right w:val="none" w:sz="0" w:space="0" w:color="auto"/>
      </w:divBdr>
    </w:div>
    <w:div w:id="925071660">
      <w:bodyDiv w:val="1"/>
      <w:marLeft w:val="0"/>
      <w:marRight w:val="0"/>
      <w:marTop w:val="0"/>
      <w:marBottom w:val="0"/>
      <w:divBdr>
        <w:top w:val="none" w:sz="0" w:space="0" w:color="auto"/>
        <w:left w:val="none" w:sz="0" w:space="0" w:color="auto"/>
        <w:bottom w:val="none" w:sz="0" w:space="0" w:color="auto"/>
        <w:right w:val="none" w:sz="0" w:space="0" w:color="auto"/>
      </w:divBdr>
    </w:div>
    <w:div w:id="931470012">
      <w:bodyDiv w:val="1"/>
      <w:marLeft w:val="0"/>
      <w:marRight w:val="0"/>
      <w:marTop w:val="0"/>
      <w:marBottom w:val="0"/>
      <w:divBdr>
        <w:top w:val="none" w:sz="0" w:space="0" w:color="auto"/>
        <w:left w:val="none" w:sz="0" w:space="0" w:color="auto"/>
        <w:bottom w:val="none" w:sz="0" w:space="0" w:color="auto"/>
        <w:right w:val="none" w:sz="0" w:space="0" w:color="auto"/>
      </w:divBdr>
    </w:div>
    <w:div w:id="950623383">
      <w:bodyDiv w:val="1"/>
      <w:marLeft w:val="0"/>
      <w:marRight w:val="0"/>
      <w:marTop w:val="0"/>
      <w:marBottom w:val="0"/>
      <w:divBdr>
        <w:top w:val="none" w:sz="0" w:space="0" w:color="auto"/>
        <w:left w:val="none" w:sz="0" w:space="0" w:color="auto"/>
        <w:bottom w:val="none" w:sz="0" w:space="0" w:color="auto"/>
        <w:right w:val="none" w:sz="0" w:space="0" w:color="auto"/>
      </w:divBdr>
    </w:div>
    <w:div w:id="969631800">
      <w:bodyDiv w:val="1"/>
      <w:marLeft w:val="0"/>
      <w:marRight w:val="0"/>
      <w:marTop w:val="0"/>
      <w:marBottom w:val="0"/>
      <w:divBdr>
        <w:top w:val="none" w:sz="0" w:space="0" w:color="auto"/>
        <w:left w:val="none" w:sz="0" w:space="0" w:color="auto"/>
        <w:bottom w:val="none" w:sz="0" w:space="0" w:color="auto"/>
        <w:right w:val="none" w:sz="0" w:space="0" w:color="auto"/>
      </w:divBdr>
    </w:div>
    <w:div w:id="970474774">
      <w:bodyDiv w:val="1"/>
      <w:marLeft w:val="0"/>
      <w:marRight w:val="0"/>
      <w:marTop w:val="0"/>
      <w:marBottom w:val="0"/>
      <w:divBdr>
        <w:top w:val="none" w:sz="0" w:space="0" w:color="auto"/>
        <w:left w:val="none" w:sz="0" w:space="0" w:color="auto"/>
        <w:bottom w:val="none" w:sz="0" w:space="0" w:color="auto"/>
        <w:right w:val="none" w:sz="0" w:space="0" w:color="auto"/>
      </w:divBdr>
    </w:div>
    <w:div w:id="1000044520">
      <w:bodyDiv w:val="1"/>
      <w:marLeft w:val="0"/>
      <w:marRight w:val="0"/>
      <w:marTop w:val="0"/>
      <w:marBottom w:val="0"/>
      <w:divBdr>
        <w:top w:val="none" w:sz="0" w:space="0" w:color="auto"/>
        <w:left w:val="none" w:sz="0" w:space="0" w:color="auto"/>
        <w:bottom w:val="none" w:sz="0" w:space="0" w:color="auto"/>
        <w:right w:val="none" w:sz="0" w:space="0" w:color="auto"/>
      </w:divBdr>
    </w:div>
    <w:div w:id="1009942494">
      <w:bodyDiv w:val="1"/>
      <w:marLeft w:val="0"/>
      <w:marRight w:val="0"/>
      <w:marTop w:val="0"/>
      <w:marBottom w:val="0"/>
      <w:divBdr>
        <w:top w:val="none" w:sz="0" w:space="0" w:color="auto"/>
        <w:left w:val="none" w:sz="0" w:space="0" w:color="auto"/>
        <w:bottom w:val="none" w:sz="0" w:space="0" w:color="auto"/>
        <w:right w:val="none" w:sz="0" w:space="0" w:color="auto"/>
      </w:divBdr>
    </w:div>
    <w:div w:id="1033920476">
      <w:bodyDiv w:val="1"/>
      <w:marLeft w:val="0"/>
      <w:marRight w:val="0"/>
      <w:marTop w:val="0"/>
      <w:marBottom w:val="0"/>
      <w:divBdr>
        <w:top w:val="none" w:sz="0" w:space="0" w:color="auto"/>
        <w:left w:val="none" w:sz="0" w:space="0" w:color="auto"/>
        <w:bottom w:val="none" w:sz="0" w:space="0" w:color="auto"/>
        <w:right w:val="none" w:sz="0" w:space="0" w:color="auto"/>
      </w:divBdr>
    </w:div>
    <w:div w:id="1038814744">
      <w:bodyDiv w:val="1"/>
      <w:marLeft w:val="0"/>
      <w:marRight w:val="0"/>
      <w:marTop w:val="0"/>
      <w:marBottom w:val="0"/>
      <w:divBdr>
        <w:top w:val="none" w:sz="0" w:space="0" w:color="auto"/>
        <w:left w:val="none" w:sz="0" w:space="0" w:color="auto"/>
        <w:bottom w:val="none" w:sz="0" w:space="0" w:color="auto"/>
        <w:right w:val="none" w:sz="0" w:space="0" w:color="auto"/>
      </w:divBdr>
    </w:div>
    <w:div w:id="1048845070">
      <w:bodyDiv w:val="1"/>
      <w:marLeft w:val="0"/>
      <w:marRight w:val="0"/>
      <w:marTop w:val="0"/>
      <w:marBottom w:val="0"/>
      <w:divBdr>
        <w:top w:val="none" w:sz="0" w:space="0" w:color="auto"/>
        <w:left w:val="none" w:sz="0" w:space="0" w:color="auto"/>
        <w:bottom w:val="none" w:sz="0" w:space="0" w:color="auto"/>
        <w:right w:val="none" w:sz="0" w:space="0" w:color="auto"/>
      </w:divBdr>
    </w:div>
    <w:div w:id="1065833309">
      <w:bodyDiv w:val="1"/>
      <w:marLeft w:val="0"/>
      <w:marRight w:val="0"/>
      <w:marTop w:val="0"/>
      <w:marBottom w:val="0"/>
      <w:divBdr>
        <w:top w:val="none" w:sz="0" w:space="0" w:color="auto"/>
        <w:left w:val="none" w:sz="0" w:space="0" w:color="auto"/>
        <w:bottom w:val="none" w:sz="0" w:space="0" w:color="auto"/>
        <w:right w:val="none" w:sz="0" w:space="0" w:color="auto"/>
      </w:divBdr>
    </w:div>
    <w:div w:id="1075394861">
      <w:bodyDiv w:val="1"/>
      <w:marLeft w:val="0"/>
      <w:marRight w:val="0"/>
      <w:marTop w:val="0"/>
      <w:marBottom w:val="0"/>
      <w:divBdr>
        <w:top w:val="none" w:sz="0" w:space="0" w:color="auto"/>
        <w:left w:val="none" w:sz="0" w:space="0" w:color="auto"/>
        <w:bottom w:val="none" w:sz="0" w:space="0" w:color="auto"/>
        <w:right w:val="none" w:sz="0" w:space="0" w:color="auto"/>
      </w:divBdr>
    </w:div>
    <w:div w:id="1092242073">
      <w:bodyDiv w:val="1"/>
      <w:marLeft w:val="0"/>
      <w:marRight w:val="0"/>
      <w:marTop w:val="0"/>
      <w:marBottom w:val="0"/>
      <w:divBdr>
        <w:top w:val="none" w:sz="0" w:space="0" w:color="auto"/>
        <w:left w:val="none" w:sz="0" w:space="0" w:color="auto"/>
        <w:bottom w:val="none" w:sz="0" w:space="0" w:color="auto"/>
        <w:right w:val="none" w:sz="0" w:space="0" w:color="auto"/>
      </w:divBdr>
    </w:div>
    <w:div w:id="1100758034">
      <w:bodyDiv w:val="1"/>
      <w:marLeft w:val="0"/>
      <w:marRight w:val="0"/>
      <w:marTop w:val="0"/>
      <w:marBottom w:val="0"/>
      <w:divBdr>
        <w:top w:val="none" w:sz="0" w:space="0" w:color="auto"/>
        <w:left w:val="none" w:sz="0" w:space="0" w:color="auto"/>
        <w:bottom w:val="none" w:sz="0" w:space="0" w:color="auto"/>
        <w:right w:val="none" w:sz="0" w:space="0" w:color="auto"/>
      </w:divBdr>
    </w:div>
    <w:div w:id="1106772147">
      <w:bodyDiv w:val="1"/>
      <w:marLeft w:val="0"/>
      <w:marRight w:val="0"/>
      <w:marTop w:val="0"/>
      <w:marBottom w:val="0"/>
      <w:divBdr>
        <w:top w:val="none" w:sz="0" w:space="0" w:color="auto"/>
        <w:left w:val="none" w:sz="0" w:space="0" w:color="auto"/>
        <w:bottom w:val="none" w:sz="0" w:space="0" w:color="auto"/>
        <w:right w:val="none" w:sz="0" w:space="0" w:color="auto"/>
      </w:divBdr>
    </w:div>
    <w:div w:id="1115254418">
      <w:bodyDiv w:val="1"/>
      <w:marLeft w:val="0"/>
      <w:marRight w:val="0"/>
      <w:marTop w:val="0"/>
      <w:marBottom w:val="0"/>
      <w:divBdr>
        <w:top w:val="none" w:sz="0" w:space="0" w:color="auto"/>
        <w:left w:val="none" w:sz="0" w:space="0" w:color="auto"/>
        <w:bottom w:val="none" w:sz="0" w:space="0" w:color="auto"/>
        <w:right w:val="none" w:sz="0" w:space="0" w:color="auto"/>
      </w:divBdr>
    </w:div>
    <w:div w:id="1117136759">
      <w:bodyDiv w:val="1"/>
      <w:marLeft w:val="0"/>
      <w:marRight w:val="0"/>
      <w:marTop w:val="0"/>
      <w:marBottom w:val="0"/>
      <w:divBdr>
        <w:top w:val="none" w:sz="0" w:space="0" w:color="auto"/>
        <w:left w:val="none" w:sz="0" w:space="0" w:color="auto"/>
        <w:bottom w:val="none" w:sz="0" w:space="0" w:color="auto"/>
        <w:right w:val="none" w:sz="0" w:space="0" w:color="auto"/>
      </w:divBdr>
    </w:div>
    <w:div w:id="1122965741">
      <w:bodyDiv w:val="1"/>
      <w:marLeft w:val="0"/>
      <w:marRight w:val="0"/>
      <w:marTop w:val="0"/>
      <w:marBottom w:val="0"/>
      <w:divBdr>
        <w:top w:val="none" w:sz="0" w:space="0" w:color="auto"/>
        <w:left w:val="none" w:sz="0" w:space="0" w:color="auto"/>
        <w:bottom w:val="none" w:sz="0" w:space="0" w:color="auto"/>
        <w:right w:val="none" w:sz="0" w:space="0" w:color="auto"/>
      </w:divBdr>
    </w:div>
    <w:div w:id="1124881583">
      <w:bodyDiv w:val="1"/>
      <w:marLeft w:val="0"/>
      <w:marRight w:val="0"/>
      <w:marTop w:val="0"/>
      <w:marBottom w:val="0"/>
      <w:divBdr>
        <w:top w:val="none" w:sz="0" w:space="0" w:color="auto"/>
        <w:left w:val="none" w:sz="0" w:space="0" w:color="auto"/>
        <w:bottom w:val="none" w:sz="0" w:space="0" w:color="auto"/>
        <w:right w:val="none" w:sz="0" w:space="0" w:color="auto"/>
      </w:divBdr>
    </w:div>
    <w:div w:id="1127889778">
      <w:bodyDiv w:val="1"/>
      <w:marLeft w:val="0"/>
      <w:marRight w:val="0"/>
      <w:marTop w:val="0"/>
      <w:marBottom w:val="0"/>
      <w:divBdr>
        <w:top w:val="none" w:sz="0" w:space="0" w:color="auto"/>
        <w:left w:val="none" w:sz="0" w:space="0" w:color="auto"/>
        <w:bottom w:val="none" w:sz="0" w:space="0" w:color="auto"/>
        <w:right w:val="none" w:sz="0" w:space="0" w:color="auto"/>
      </w:divBdr>
    </w:div>
    <w:div w:id="1137526390">
      <w:bodyDiv w:val="1"/>
      <w:marLeft w:val="0"/>
      <w:marRight w:val="0"/>
      <w:marTop w:val="0"/>
      <w:marBottom w:val="0"/>
      <w:divBdr>
        <w:top w:val="none" w:sz="0" w:space="0" w:color="auto"/>
        <w:left w:val="none" w:sz="0" w:space="0" w:color="auto"/>
        <w:bottom w:val="none" w:sz="0" w:space="0" w:color="auto"/>
        <w:right w:val="none" w:sz="0" w:space="0" w:color="auto"/>
      </w:divBdr>
    </w:div>
    <w:div w:id="1144349266">
      <w:bodyDiv w:val="1"/>
      <w:marLeft w:val="0"/>
      <w:marRight w:val="0"/>
      <w:marTop w:val="0"/>
      <w:marBottom w:val="0"/>
      <w:divBdr>
        <w:top w:val="none" w:sz="0" w:space="0" w:color="auto"/>
        <w:left w:val="none" w:sz="0" w:space="0" w:color="auto"/>
        <w:bottom w:val="none" w:sz="0" w:space="0" w:color="auto"/>
        <w:right w:val="none" w:sz="0" w:space="0" w:color="auto"/>
      </w:divBdr>
    </w:div>
    <w:div w:id="1146700179">
      <w:bodyDiv w:val="1"/>
      <w:marLeft w:val="0"/>
      <w:marRight w:val="0"/>
      <w:marTop w:val="0"/>
      <w:marBottom w:val="0"/>
      <w:divBdr>
        <w:top w:val="none" w:sz="0" w:space="0" w:color="auto"/>
        <w:left w:val="none" w:sz="0" w:space="0" w:color="auto"/>
        <w:bottom w:val="none" w:sz="0" w:space="0" w:color="auto"/>
        <w:right w:val="none" w:sz="0" w:space="0" w:color="auto"/>
      </w:divBdr>
    </w:div>
    <w:div w:id="1151671728">
      <w:bodyDiv w:val="1"/>
      <w:marLeft w:val="0"/>
      <w:marRight w:val="0"/>
      <w:marTop w:val="0"/>
      <w:marBottom w:val="0"/>
      <w:divBdr>
        <w:top w:val="none" w:sz="0" w:space="0" w:color="auto"/>
        <w:left w:val="none" w:sz="0" w:space="0" w:color="auto"/>
        <w:bottom w:val="none" w:sz="0" w:space="0" w:color="auto"/>
        <w:right w:val="none" w:sz="0" w:space="0" w:color="auto"/>
      </w:divBdr>
    </w:div>
    <w:div w:id="1157570427">
      <w:bodyDiv w:val="1"/>
      <w:marLeft w:val="0"/>
      <w:marRight w:val="0"/>
      <w:marTop w:val="0"/>
      <w:marBottom w:val="0"/>
      <w:divBdr>
        <w:top w:val="none" w:sz="0" w:space="0" w:color="auto"/>
        <w:left w:val="none" w:sz="0" w:space="0" w:color="auto"/>
        <w:bottom w:val="none" w:sz="0" w:space="0" w:color="auto"/>
        <w:right w:val="none" w:sz="0" w:space="0" w:color="auto"/>
      </w:divBdr>
    </w:div>
    <w:div w:id="1163737050">
      <w:bodyDiv w:val="1"/>
      <w:marLeft w:val="0"/>
      <w:marRight w:val="0"/>
      <w:marTop w:val="0"/>
      <w:marBottom w:val="0"/>
      <w:divBdr>
        <w:top w:val="none" w:sz="0" w:space="0" w:color="auto"/>
        <w:left w:val="none" w:sz="0" w:space="0" w:color="auto"/>
        <w:bottom w:val="none" w:sz="0" w:space="0" w:color="auto"/>
        <w:right w:val="none" w:sz="0" w:space="0" w:color="auto"/>
      </w:divBdr>
    </w:div>
    <w:div w:id="1163858609">
      <w:bodyDiv w:val="1"/>
      <w:marLeft w:val="0"/>
      <w:marRight w:val="0"/>
      <w:marTop w:val="0"/>
      <w:marBottom w:val="0"/>
      <w:divBdr>
        <w:top w:val="none" w:sz="0" w:space="0" w:color="auto"/>
        <w:left w:val="none" w:sz="0" w:space="0" w:color="auto"/>
        <w:bottom w:val="none" w:sz="0" w:space="0" w:color="auto"/>
        <w:right w:val="none" w:sz="0" w:space="0" w:color="auto"/>
      </w:divBdr>
    </w:div>
    <w:div w:id="1184056084">
      <w:bodyDiv w:val="1"/>
      <w:marLeft w:val="0"/>
      <w:marRight w:val="0"/>
      <w:marTop w:val="0"/>
      <w:marBottom w:val="0"/>
      <w:divBdr>
        <w:top w:val="none" w:sz="0" w:space="0" w:color="auto"/>
        <w:left w:val="none" w:sz="0" w:space="0" w:color="auto"/>
        <w:bottom w:val="none" w:sz="0" w:space="0" w:color="auto"/>
        <w:right w:val="none" w:sz="0" w:space="0" w:color="auto"/>
      </w:divBdr>
    </w:div>
    <w:div w:id="1190296987">
      <w:bodyDiv w:val="1"/>
      <w:marLeft w:val="0"/>
      <w:marRight w:val="0"/>
      <w:marTop w:val="0"/>
      <w:marBottom w:val="0"/>
      <w:divBdr>
        <w:top w:val="none" w:sz="0" w:space="0" w:color="auto"/>
        <w:left w:val="none" w:sz="0" w:space="0" w:color="auto"/>
        <w:bottom w:val="none" w:sz="0" w:space="0" w:color="auto"/>
        <w:right w:val="none" w:sz="0" w:space="0" w:color="auto"/>
      </w:divBdr>
    </w:div>
    <w:div w:id="1194341336">
      <w:bodyDiv w:val="1"/>
      <w:marLeft w:val="0"/>
      <w:marRight w:val="0"/>
      <w:marTop w:val="0"/>
      <w:marBottom w:val="0"/>
      <w:divBdr>
        <w:top w:val="none" w:sz="0" w:space="0" w:color="auto"/>
        <w:left w:val="none" w:sz="0" w:space="0" w:color="auto"/>
        <w:bottom w:val="none" w:sz="0" w:space="0" w:color="auto"/>
        <w:right w:val="none" w:sz="0" w:space="0" w:color="auto"/>
      </w:divBdr>
    </w:div>
    <w:div w:id="1214461301">
      <w:bodyDiv w:val="1"/>
      <w:marLeft w:val="0"/>
      <w:marRight w:val="0"/>
      <w:marTop w:val="0"/>
      <w:marBottom w:val="0"/>
      <w:divBdr>
        <w:top w:val="none" w:sz="0" w:space="0" w:color="auto"/>
        <w:left w:val="none" w:sz="0" w:space="0" w:color="auto"/>
        <w:bottom w:val="none" w:sz="0" w:space="0" w:color="auto"/>
        <w:right w:val="none" w:sz="0" w:space="0" w:color="auto"/>
      </w:divBdr>
    </w:div>
    <w:div w:id="1214926573">
      <w:bodyDiv w:val="1"/>
      <w:marLeft w:val="0"/>
      <w:marRight w:val="0"/>
      <w:marTop w:val="0"/>
      <w:marBottom w:val="0"/>
      <w:divBdr>
        <w:top w:val="none" w:sz="0" w:space="0" w:color="auto"/>
        <w:left w:val="none" w:sz="0" w:space="0" w:color="auto"/>
        <w:bottom w:val="none" w:sz="0" w:space="0" w:color="auto"/>
        <w:right w:val="none" w:sz="0" w:space="0" w:color="auto"/>
      </w:divBdr>
    </w:div>
    <w:div w:id="1216090337">
      <w:bodyDiv w:val="1"/>
      <w:marLeft w:val="0"/>
      <w:marRight w:val="0"/>
      <w:marTop w:val="0"/>
      <w:marBottom w:val="0"/>
      <w:divBdr>
        <w:top w:val="none" w:sz="0" w:space="0" w:color="auto"/>
        <w:left w:val="none" w:sz="0" w:space="0" w:color="auto"/>
        <w:bottom w:val="none" w:sz="0" w:space="0" w:color="auto"/>
        <w:right w:val="none" w:sz="0" w:space="0" w:color="auto"/>
      </w:divBdr>
    </w:div>
    <w:div w:id="1217933076">
      <w:bodyDiv w:val="1"/>
      <w:marLeft w:val="0"/>
      <w:marRight w:val="0"/>
      <w:marTop w:val="0"/>
      <w:marBottom w:val="0"/>
      <w:divBdr>
        <w:top w:val="none" w:sz="0" w:space="0" w:color="auto"/>
        <w:left w:val="none" w:sz="0" w:space="0" w:color="auto"/>
        <w:bottom w:val="none" w:sz="0" w:space="0" w:color="auto"/>
        <w:right w:val="none" w:sz="0" w:space="0" w:color="auto"/>
      </w:divBdr>
    </w:div>
    <w:div w:id="1219904435">
      <w:bodyDiv w:val="1"/>
      <w:marLeft w:val="0"/>
      <w:marRight w:val="0"/>
      <w:marTop w:val="0"/>
      <w:marBottom w:val="0"/>
      <w:divBdr>
        <w:top w:val="none" w:sz="0" w:space="0" w:color="auto"/>
        <w:left w:val="none" w:sz="0" w:space="0" w:color="auto"/>
        <w:bottom w:val="none" w:sz="0" w:space="0" w:color="auto"/>
        <w:right w:val="none" w:sz="0" w:space="0" w:color="auto"/>
      </w:divBdr>
    </w:div>
    <w:div w:id="1221792350">
      <w:bodyDiv w:val="1"/>
      <w:marLeft w:val="0"/>
      <w:marRight w:val="0"/>
      <w:marTop w:val="0"/>
      <w:marBottom w:val="0"/>
      <w:divBdr>
        <w:top w:val="none" w:sz="0" w:space="0" w:color="auto"/>
        <w:left w:val="none" w:sz="0" w:space="0" w:color="auto"/>
        <w:bottom w:val="none" w:sz="0" w:space="0" w:color="auto"/>
        <w:right w:val="none" w:sz="0" w:space="0" w:color="auto"/>
      </w:divBdr>
    </w:div>
    <w:div w:id="1230729312">
      <w:bodyDiv w:val="1"/>
      <w:marLeft w:val="0"/>
      <w:marRight w:val="0"/>
      <w:marTop w:val="0"/>
      <w:marBottom w:val="0"/>
      <w:divBdr>
        <w:top w:val="none" w:sz="0" w:space="0" w:color="auto"/>
        <w:left w:val="none" w:sz="0" w:space="0" w:color="auto"/>
        <w:bottom w:val="none" w:sz="0" w:space="0" w:color="auto"/>
        <w:right w:val="none" w:sz="0" w:space="0" w:color="auto"/>
      </w:divBdr>
    </w:div>
    <w:div w:id="1232421202">
      <w:bodyDiv w:val="1"/>
      <w:marLeft w:val="0"/>
      <w:marRight w:val="0"/>
      <w:marTop w:val="0"/>
      <w:marBottom w:val="0"/>
      <w:divBdr>
        <w:top w:val="none" w:sz="0" w:space="0" w:color="auto"/>
        <w:left w:val="none" w:sz="0" w:space="0" w:color="auto"/>
        <w:bottom w:val="none" w:sz="0" w:space="0" w:color="auto"/>
        <w:right w:val="none" w:sz="0" w:space="0" w:color="auto"/>
      </w:divBdr>
    </w:div>
    <w:div w:id="1255898159">
      <w:bodyDiv w:val="1"/>
      <w:marLeft w:val="0"/>
      <w:marRight w:val="0"/>
      <w:marTop w:val="0"/>
      <w:marBottom w:val="0"/>
      <w:divBdr>
        <w:top w:val="none" w:sz="0" w:space="0" w:color="auto"/>
        <w:left w:val="none" w:sz="0" w:space="0" w:color="auto"/>
        <w:bottom w:val="none" w:sz="0" w:space="0" w:color="auto"/>
        <w:right w:val="none" w:sz="0" w:space="0" w:color="auto"/>
      </w:divBdr>
    </w:div>
    <w:div w:id="1268924966">
      <w:bodyDiv w:val="1"/>
      <w:marLeft w:val="0"/>
      <w:marRight w:val="0"/>
      <w:marTop w:val="0"/>
      <w:marBottom w:val="0"/>
      <w:divBdr>
        <w:top w:val="none" w:sz="0" w:space="0" w:color="auto"/>
        <w:left w:val="none" w:sz="0" w:space="0" w:color="auto"/>
        <w:bottom w:val="none" w:sz="0" w:space="0" w:color="auto"/>
        <w:right w:val="none" w:sz="0" w:space="0" w:color="auto"/>
      </w:divBdr>
    </w:div>
    <w:div w:id="1292517724">
      <w:bodyDiv w:val="1"/>
      <w:marLeft w:val="0"/>
      <w:marRight w:val="0"/>
      <w:marTop w:val="0"/>
      <w:marBottom w:val="0"/>
      <w:divBdr>
        <w:top w:val="none" w:sz="0" w:space="0" w:color="auto"/>
        <w:left w:val="none" w:sz="0" w:space="0" w:color="auto"/>
        <w:bottom w:val="none" w:sz="0" w:space="0" w:color="auto"/>
        <w:right w:val="none" w:sz="0" w:space="0" w:color="auto"/>
      </w:divBdr>
    </w:div>
    <w:div w:id="1295209973">
      <w:bodyDiv w:val="1"/>
      <w:marLeft w:val="0"/>
      <w:marRight w:val="0"/>
      <w:marTop w:val="0"/>
      <w:marBottom w:val="0"/>
      <w:divBdr>
        <w:top w:val="none" w:sz="0" w:space="0" w:color="auto"/>
        <w:left w:val="none" w:sz="0" w:space="0" w:color="auto"/>
        <w:bottom w:val="none" w:sz="0" w:space="0" w:color="auto"/>
        <w:right w:val="none" w:sz="0" w:space="0" w:color="auto"/>
      </w:divBdr>
    </w:div>
    <w:div w:id="1296787933">
      <w:bodyDiv w:val="1"/>
      <w:marLeft w:val="0"/>
      <w:marRight w:val="0"/>
      <w:marTop w:val="0"/>
      <w:marBottom w:val="0"/>
      <w:divBdr>
        <w:top w:val="none" w:sz="0" w:space="0" w:color="auto"/>
        <w:left w:val="none" w:sz="0" w:space="0" w:color="auto"/>
        <w:bottom w:val="none" w:sz="0" w:space="0" w:color="auto"/>
        <w:right w:val="none" w:sz="0" w:space="0" w:color="auto"/>
      </w:divBdr>
    </w:div>
    <w:div w:id="1321688006">
      <w:bodyDiv w:val="1"/>
      <w:marLeft w:val="0"/>
      <w:marRight w:val="0"/>
      <w:marTop w:val="0"/>
      <w:marBottom w:val="0"/>
      <w:divBdr>
        <w:top w:val="none" w:sz="0" w:space="0" w:color="auto"/>
        <w:left w:val="none" w:sz="0" w:space="0" w:color="auto"/>
        <w:bottom w:val="none" w:sz="0" w:space="0" w:color="auto"/>
        <w:right w:val="none" w:sz="0" w:space="0" w:color="auto"/>
      </w:divBdr>
    </w:div>
    <w:div w:id="1331131031">
      <w:bodyDiv w:val="1"/>
      <w:marLeft w:val="0"/>
      <w:marRight w:val="0"/>
      <w:marTop w:val="0"/>
      <w:marBottom w:val="0"/>
      <w:divBdr>
        <w:top w:val="none" w:sz="0" w:space="0" w:color="auto"/>
        <w:left w:val="none" w:sz="0" w:space="0" w:color="auto"/>
        <w:bottom w:val="none" w:sz="0" w:space="0" w:color="auto"/>
        <w:right w:val="none" w:sz="0" w:space="0" w:color="auto"/>
      </w:divBdr>
    </w:div>
    <w:div w:id="1335959360">
      <w:bodyDiv w:val="1"/>
      <w:marLeft w:val="0"/>
      <w:marRight w:val="0"/>
      <w:marTop w:val="0"/>
      <w:marBottom w:val="0"/>
      <w:divBdr>
        <w:top w:val="none" w:sz="0" w:space="0" w:color="auto"/>
        <w:left w:val="none" w:sz="0" w:space="0" w:color="auto"/>
        <w:bottom w:val="none" w:sz="0" w:space="0" w:color="auto"/>
        <w:right w:val="none" w:sz="0" w:space="0" w:color="auto"/>
      </w:divBdr>
    </w:div>
    <w:div w:id="1347176367">
      <w:bodyDiv w:val="1"/>
      <w:marLeft w:val="0"/>
      <w:marRight w:val="0"/>
      <w:marTop w:val="0"/>
      <w:marBottom w:val="0"/>
      <w:divBdr>
        <w:top w:val="none" w:sz="0" w:space="0" w:color="auto"/>
        <w:left w:val="none" w:sz="0" w:space="0" w:color="auto"/>
        <w:bottom w:val="none" w:sz="0" w:space="0" w:color="auto"/>
        <w:right w:val="none" w:sz="0" w:space="0" w:color="auto"/>
      </w:divBdr>
    </w:div>
    <w:div w:id="1349480602">
      <w:bodyDiv w:val="1"/>
      <w:marLeft w:val="0"/>
      <w:marRight w:val="0"/>
      <w:marTop w:val="0"/>
      <w:marBottom w:val="0"/>
      <w:divBdr>
        <w:top w:val="none" w:sz="0" w:space="0" w:color="auto"/>
        <w:left w:val="none" w:sz="0" w:space="0" w:color="auto"/>
        <w:bottom w:val="none" w:sz="0" w:space="0" w:color="auto"/>
        <w:right w:val="none" w:sz="0" w:space="0" w:color="auto"/>
      </w:divBdr>
    </w:div>
    <w:div w:id="1355813283">
      <w:bodyDiv w:val="1"/>
      <w:marLeft w:val="0"/>
      <w:marRight w:val="0"/>
      <w:marTop w:val="0"/>
      <w:marBottom w:val="0"/>
      <w:divBdr>
        <w:top w:val="none" w:sz="0" w:space="0" w:color="auto"/>
        <w:left w:val="none" w:sz="0" w:space="0" w:color="auto"/>
        <w:bottom w:val="none" w:sz="0" w:space="0" w:color="auto"/>
        <w:right w:val="none" w:sz="0" w:space="0" w:color="auto"/>
      </w:divBdr>
    </w:div>
    <w:div w:id="1356808059">
      <w:bodyDiv w:val="1"/>
      <w:marLeft w:val="0"/>
      <w:marRight w:val="0"/>
      <w:marTop w:val="0"/>
      <w:marBottom w:val="0"/>
      <w:divBdr>
        <w:top w:val="none" w:sz="0" w:space="0" w:color="auto"/>
        <w:left w:val="none" w:sz="0" w:space="0" w:color="auto"/>
        <w:bottom w:val="none" w:sz="0" w:space="0" w:color="auto"/>
        <w:right w:val="none" w:sz="0" w:space="0" w:color="auto"/>
      </w:divBdr>
    </w:div>
    <w:div w:id="1363827466">
      <w:bodyDiv w:val="1"/>
      <w:marLeft w:val="0"/>
      <w:marRight w:val="0"/>
      <w:marTop w:val="0"/>
      <w:marBottom w:val="0"/>
      <w:divBdr>
        <w:top w:val="none" w:sz="0" w:space="0" w:color="auto"/>
        <w:left w:val="none" w:sz="0" w:space="0" w:color="auto"/>
        <w:bottom w:val="none" w:sz="0" w:space="0" w:color="auto"/>
        <w:right w:val="none" w:sz="0" w:space="0" w:color="auto"/>
      </w:divBdr>
    </w:div>
    <w:div w:id="1367483341">
      <w:bodyDiv w:val="1"/>
      <w:marLeft w:val="0"/>
      <w:marRight w:val="0"/>
      <w:marTop w:val="0"/>
      <w:marBottom w:val="0"/>
      <w:divBdr>
        <w:top w:val="none" w:sz="0" w:space="0" w:color="auto"/>
        <w:left w:val="none" w:sz="0" w:space="0" w:color="auto"/>
        <w:bottom w:val="none" w:sz="0" w:space="0" w:color="auto"/>
        <w:right w:val="none" w:sz="0" w:space="0" w:color="auto"/>
      </w:divBdr>
    </w:div>
    <w:div w:id="1370380794">
      <w:bodyDiv w:val="1"/>
      <w:marLeft w:val="0"/>
      <w:marRight w:val="0"/>
      <w:marTop w:val="0"/>
      <w:marBottom w:val="0"/>
      <w:divBdr>
        <w:top w:val="none" w:sz="0" w:space="0" w:color="auto"/>
        <w:left w:val="none" w:sz="0" w:space="0" w:color="auto"/>
        <w:bottom w:val="none" w:sz="0" w:space="0" w:color="auto"/>
        <w:right w:val="none" w:sz="0" w:space="0" w:color="auto"/>
      </w:divBdr>
    </w:div>
    <w:div w:id="1403747421">
      <w:bodyDiv w:val="1"/>
      <w:marLeft w:val="0"/>
      <w:marRight w:val="0"/>
      <w:marTop w:val="0"/>
      <w:marBottom w:val="0"/>
      <w:divBdr>
        <w:top w:val="none" w:sz="0" w:space="0" w:color="auto"/>
        <w:left w:val="none" w:sz="0" w:space="0" w:color="auto"/>
        <w:bottom w:val="none" w:sz="0" w:space="0" w:color="auto"/>
        <w:right w:val="none" w:sz="0" w:space="0" w:color="auto"/>
      </w:divBdr>
    </w:div>
    <w:div w:id="1405491729">
      <w:bodyDiv w:val="1"/>
      <w:marLeft w:val="0"/>
      <w:marRight w:val="0"/>
      <w:marTop w:val="0"/>
      <w:marBottom w:val="0"/>
      <w:divBdr>
        <w:top w:val="none" w:sz="0" w:space="0" w:color="auto"/>
        <w:left w:val="none" w:sz="0" w:space="0" w:color="auto"/>
        <w:bottom w:val="none" w:sz="0" w:space="0" w:color="auto"/>
        <w:right w:val="none" w:sz="0" w:space="0" w:color="auto"/>
      </w:divBdr>
    </w:div>
    <w:div w:id="1407189407">
      <w:bodyDiv w:val="1"/>
      <w:marLeft w:val="0"/>
      <w:marRight w:val="0"/>
      <w:marTop w:val="0"/>
      <w:marBottom w:val="0"/>
      <w:divBdr>
        <w:top w:val="none" w:sz="0" w:space="0" w:color="auto"/>
        <w:left w:val="none" w:sz="0" w:space="0" w:color="auto"/>
        <w:bottom w:val="none" w:sz="0" w:space="0" w:color="auto"/>
        <w:right w:val="none" w:sz="0" w:space="0" w:color="auto"/>
      </w:divBdr>
    </w:div>
    <w:div w:id="1422524856">
      <w:bodyDiv w:val="1"/>
      <w:marLeft w:val="0"/>
      <w:marRight w:val="0"/>
      <w:marTop w:val="0"/>
      <w:marBottom w:val="0"/>
      <w:divBdr>
        <w:top w:val="none" w:sz="0" w:space="0" w:color="auto"/>
        <w:left w:val="none" w:sz="0" w:space="0" w:color="auto"/>
        <w:bottom w:val="none" w:sz="0" w:space="0" w:color="auto"/>
        <w:right w:val="none" w:sz="0" w:space="0" w:color="auto"/>
      </w:divBdr>
    </w:div>
    <w:div w:id="1423988983">
      <w:bodyDiv w:val="1"/>
      <w:marLeft w:val="0"/>
      <w:marRight w:val="0"/>
      <w:marTop w:val="0"/>
      <w:marBottom w:val="0"/>
      <w:divBdr>
        <w:top w:val="none" w:sz="0" w:space="0" w:color="auto"/>
        <w:left w:val="none" w:sz="0" w:space="0" w:color="auto"/>
        <w:bottom w:val="none" w:sz="0" w:space="0" w:color="auto"/>
        <w:right w:val="none" w:sz="0" w:space="0" w:color="auto"/>
      </w:divBdr>
    </w:div>
    <w:div w:id="1426340130">
      <w:bodyDiv w:val="1"/>
      <w:marLeft w:val="0"/>
      <w:marRight w:val="0"/>
      <w:marTop w:val="0"/>
      <w:marBottom w:val="0"/>
      <w:divBdr>
        <w:top w:val="none" w:sz="0" w:space="0" w:color="auto"/>
        <w:left w:val="none" w:sz="0" w:space="0" w:color="auto"/>
        <w:bottom w:val="none" w:sz="0" w:space="0" w:color="auto"/>
        <w:right w:val="none" w:sz="0" w:space="0" w:color="auto"/>
      </w:divBdr>
    </w:div>
    <w:div w:id="1436900067">
      <w:bodyDiv w:val="1"/>
      <w:marLeft w:val="0"/>
      <w:marRight w:val="0"/>
      <w:marTop w:val="0"/>
      <w:marBottom w:val="0"/>
      <w:divBdr>
        <w:top w:val="none" w:sz="0" w:space="0" w:color="auto"/>
        <w:left w:val="none" w:sz="0" w:space="0" w:color="auto"/>
        <w:bottom w:val="none" w:sz="0" w:space="0" w:color="auto"/>
        <w:right w:val="none" w:sz="0" w:space="0" w:color="auto"/>
      </w:divBdr>
    </w:div>
    <w:div w:id="1444374411">
      <w:bodyDiv w:val="1"/>
      <w:marLeft w:val="0"/>
      <w:marRight w:val="0"/>
      <w:marTop w:val="0"/>
      <w:marBottom w:val="0"/>
      <w:divBdr>
        <w:top w:val="none" w:sz="0" w:space="0" w:color="auto"/>
        <w:left w:val="none" w:sz="0" w:space="0" w:color="auto"/>
        <w:bottom w:val="none" w:sz="0" w:space="0" w:color="auto"/>
        <w:right w:val="none" w:sz="0" w:space="0" w:color="auto"/>
      </w:divBdr>
    </w:div>
    <w:div w:id="1451391439">
      <w:bodyDiv w:val="1"/>
      <w:marLeft w:val="0"/>
      <w:marRight w:val="0"/>
      <w:marTop w:val="0"/>
      <w:marBottom w:val="0"/>
      <w:divBdr>
        <w:top w:val="none" w:sz="0" w:space="0" w:color="auto"/>
        <w:left w:val="none" w:sz="0" w:space="0" w:color="auto"/>
        <w:bottom w:val="none" w:sz="0" w:space="0" w:color="auto"/>
        <w:right w:val="none" w:sz="0" w:space="0" w:color="auto"/>
      </w:divBdr>
    </w:div>
    <w:div w:id="1466851825">
      <w:bodyDiv w:val="1"/>
      <w:marLeft w:val="0"/>
      <w:marRight w:val="0"/>
      <w:marTop w:val="0"/>
      <w:marBottom w:val="0"/>
      <w:divBdr>
        <w:top w:val="none" w:sz="0" w:space="0" w:color="auto"/>
        <w:left w:val="none" w:sz="0" w:space="0" w:color="auto"/>
        <w:bottom w:val="none" w:sz="0" w:space="0" w:color="auto"/>
        <w:right w:val="none" w:sz="0" w:space="0" w:color="auto"/>
      </w:divBdr>
    </w:div>
    <w:div w:id="1467120526">
      <w:bodyDiv w:val="1"/>
      <w:marLeft w:val="0"/>
      <w:marRight w:val="0"/>
      <w:marTop w:val="0"/>
      <w:marBottom w:val="0"/>
      <w:divBdr>
        <w:top w:val="none" w:sz="0" w:space="0" w:color="auto"/>
        <w:left w:val="none" w:sz="0" w:space="0" w:color="auto"/>
        <w:bottom w:val="none" w:sz="0" w:space="0" w:color="auto"/>
        <w:right w:val="none" w:sz="0" w:space="0" w:color="auto"/>
      </w:divBdr>
    </w:div>
    <w:div w:id="1499075728">
      <w:bodyDiv w:val="1"/>
      <w:marLeft w:val="0"/>
      <w:marRight w:val="0"/>
      <w:marTop w:val="0"/>
      <w:marBottom w:val="0"/>
      <w:divBdr>
        <w:top w:val="none" w:sz="0" w:space="0" w:color="auto"/>
        <w:left w:val="none" w:sz="0" w:space="0" w:color="auto"/>
        <w:bottom w:val="none" w:sz="0" w:space="0" w:color="auto"/>
        <w:right w:val="none" w:sz="0" w:space="0" w:color="auto"/>
      </w:divBdr>
    </w:div>
    <w:div w:id="1503357076">
      <w:bodyDiv w:val="1"/>
      <w:marLeft w:val="0"/>
      <w:marRight w:val="0"/>
      <w:marTop w:val="0"/>
      <w:marBottom w:val="0"/>
      <w:divBdr>
        <w:top w:val="none" w:sz="0" w:space="0" w:color="auto"/>
        <w:left w:val="none" w:sz="0" w:space="0" w:color="auto"/>
        <w:bottom w:val="none" w:sz="0" w:space="0" w:color="auto"/>
        <w:right w:val="none" w:sz="0" w:space="0" w:color="auto"/>
      </w:divBdr>
    </w:div>
    <w:div w:id="1529247797">
      <w:bodyDiv w:val="1"/>
      <w:marLeft w:val="0"/>
      <w:marRight w:val="0"/>
      <w:marTop w:val="0"/>
      <w:marBottom w:val="0"/>
      <w:divBdr>
        <w:top w:val="none" w:sz="0" w:space="0" w:color="auto"/>
        <w:left w:val="none" w:sz="0" w:space="0" w:color="auto"/>
        <w:bottom w:val="none" w:sz="0" w:space="0" w:color="auto"/>
        <w:right w:val="none" w:sz="0" w:space="0" w:color="auto"/>
      </w:divBdr>
    </w:div>
    <w:div w:id="1529903787">
      <w:bodyDiv w:val="1"/>
      <w:marLeft w:val="0"/>
      <w:marRight w:val="0"/>
      <w:marTop w:val="0"/>
      <w:marBottom w:val="0"/>
      <w:divBdr>
        <w:top w:val="none" w:sz="0" w:space="0" w:color="auto"/>
        <w:left w:val="none" w:sz="0" w:space="0" w:color="auto"/>
        <w:bottom w:val="none" w:sz="0" w:space="0" w:color="auto"/>
        <w:right w:val="none" w:sz="0" w:space="0" w:color="auto"/>
      </w:divBdr>
    </w:div>
    <w:div w:id="1532496098">
      <w:bodyDiv w:val="1"/>
      <w:marLeft w:val="0"/>
      <w:marRight w:val="0"/>
      <w:marTop w:val="0"/>
      <w:marBottom w:val="0"/>
      <w:divBdr>
        <w:top w:val="none" w:sz="0" w:space="0" w:color="auto"/>
        <w:left w:val="none" w:sz="0" w:space="0" w:color="auto"/>
        <w:bottom w:val="none" w:sz="0" w:space="0" w:color="auto"/>
        <w:right w:val="none" w:sz="0" w:space="0" w:color="auto"/>
      </w:divBdr>
    </w:div>
    <w:div w:id="1532768995">
      <w:bodyDiv w:val="1"/>
      <w:marLeft w:val="0"/>
      <w:marRight w:val="0"/>
      <w:marTop w:val="0"/>
      <w:marBottom w:val="0"/>
      <w:divBdr>
        <w:top w:val="none" w:sz="0" w:space="0" w:color="auto"/>
        <w:left w:val="none" w:sz="0" w:space="0" w:color="auto"/>
        <w:bottom w:val="none" w:sz="0" w:space="0" w:color="auto"/>
        <w:right w:val="none" w:sz="0" w:space="0" w:color="auto"/>
      </w:divBdr>
    </w:div>
    <w:div w:id="1535387555">
      <w:bodyDiv w:val="1"/>
      <w:marLeft w:val="0"/>
      <w:marRight w:val="0"/>
      <w:marTop w:val="0"/>
      <w:marBottom w:val="0"/>
      <w:divBdr>
        <w:top w:val="none" w:sz="0" w:space="0" w:color="auto"/>
        <w:left w:val="none" w:sz="0" w:space="0" w:color="auto"/>
        <w:bottom w:val="none" w:sz="0" w:space="0" w:color="auto"/>
        <w:right w:val="none" w:sz="0" w:space="0" w:color="auto"/>
      </w:divBdr>
    </w:div>
    <w:div w:id="1555241617">
      <w:bodyDiv w:val="1"/>
      <w:marLeft w:val="0"/>
      <w:marRight w:val="0"/>
      <w:marTop w:val="0"/>
      <w:marBottom w:val="0"/>
      <w:divBdr>
        <w:top w:val="none" w:sz="0" w:space="0" w:color="auto"/>
        <w:left w:val="none" w:sz="0" w:space="0" w:color="auto"/>
        <w:bottom w:val="none" w:sz="0" w:space="0" w:color="auto"/>
        <w:right w:val="none" w:sz="0" w:space="0" w:color="auto"/>
      </w:divBdr>
    </w:div>
    <w:div w:id="1558976744">
      <w:bodyDiv w:val="1"/>
      <w:marLeft w:val="0"/>
      <w:marRight w:val="0"/>
      <w:marTop w:val="0"/>
      <w:marBottom w:val="0"/>
      <w:divBdr>
        <w:top w:val="none" w:sz="0" w:space="0" w:color="auto"/>
        <w:left w:val="none" w:sz="0" w:space="0" w:color="auto"/>
        <w:bottom w:val="none" w:sz="0" w:space="0" w:color="auto"/>
        <w:right w:val="none" w:sz="0" w:space="0" w:color="auto"/>
      </w:divBdr>
    </w:div>
    <w:div w:id="1566604638">
      <w:bodyDiv w:val="1"/>
      <w:marLeft w:val="0"/>
      <w:marRight w:val="0"/>
      <w:marTop w:val="0"/>
      <w:marBottom w:val="0"/>
      <w:divBdr>
        <w:top w:val="none" w:sz="0" w:space="0" w:color="auto"/>
        <w:left w:val="none" w:sz="0" w:space="0" w:color="auto"/>
        <w:bottom w:val="none" w:sz="0" w:space="0" w:color="auto"/>
        <w:right w:val="none" w:sz="0" w:space="0" w:color="auto"/>
      </w:divBdr>
    </w:div>
    <w:div w:id="1576427266">
      <w:bodyDiv w:val="1"/>
      <w:marLeft w:val="0"/>
      <w:marRight w:val="0"/>
      <w:marTop w:val="0"/>
      <w:marBottom w:val="0"/>
      <w:divBdr>
        <w:top w:val="none" w:sz="0" w:space="0" w:color="auto"/>
        <w:left w:val="none" w:sz="0" w:space="0" w:color="auto"/>
        <w:bottom w:val="none" w:sz="0" w:space="0" w:color="auto"/>
        <w:right w:val="none" w:sz="0" w:space="0" w:color="auto"/>
      </w:divBdr>
    </w:div>
    <w:div w:id="1577084700">
      <w:bodyDiv w:val="1"/>
      <w:marLeft w:val="0"/>
      <w:marRight w:val="0"/>
      <w:marTop w:val="0"/>
      <w:marBottom w:val="0"/>
      <w:divBdr>
        <w:top w:val="none" w:sz="0" w:space="0" w:color="auto"/>
        <w:left w:val="none" w:sz="0" w:space="0" w:color="auto"/>
        <w:bottom w:val="none" w:sz="0" w:space="0" w:color="auto"/>
        <w:right w:val="none" w:sz="0" w:space="0" w:color="auto"/>
      </w:divBdr>
    </w:div>
    <w:div w:id="1590045790">
      <w:bodyDiv w:val="1"/>
      <w:marLeft w:val="0"/>
      <w:marRight w:val="0"/>
      <w:marTop w:val="0"/>
      <w:marBottom w:val="0"/>
      <w:divBdr>
        <w:top w:val="none" w:sz="0" w:space="0" w:color="auto"/>
        <w:left w:val="none" w:sz="0" w:space="0" w:color="auto"/>
        <w:bottom w:val="none" w:sz="0" w:space="0" w:color="auto"/>
        <w:right w:val="none" w:sz="0" w:space="0" w:color="auto"/>
      </w:divBdr>
    </w:div>
    <w:div w:id="1619603672">
      <w:bodyDiv w:val="1"/>
      <w:marLeft w:val="0"/>
      <w:marRight w:val="0"/>
      <w:marTop w:val="0"/>
      <w:marBottom w:val="0"/>
      <w:divBdr>
        <w:top w:val="none" w:sz="0" w:space="0" w:color="auto"/>
        <w:left w:val="none" w:sz="0" w:space="0" w:color="auto"/>
        <w:bottom w:val="none" w:sz="0" w:space="0" w:color="auto"/>
        <w:right w:val="none" w:sz="0" w:space="0" w:color="auto"/>
      </w:divBdr>
    </w:div>
    <w:div w:id="1644120087">
      <w:bodyDiv w:val="1"/>
      <w:marLeft w:val="0"/>
      <w:marRight w:val="0"/>
      <w:marTop w:val="0"/>
      <w:marBottom w:val="0"/>
      <w:divBdr>
        <w:top w:val="none" w:sz="0" w:space="0" w:color="auto"/>
        <w:left w:val="none" w:sz="0" w:space="0" w:color="auto"/>
        <w:bottom w:val="none" w:sz="0" w:space="0" w:color="auto"/>
        <w:right w:val="none" w:sz="0" w:space="0" w:color="auto"/>
      </w:divBdr>
    </w:div>
    <w:div w:id="1645886608">
      <w:bodyDiv w:val="1"/>
      <w:marLeft w:val="0"/>
      <w:marRight w:val="0"/>
      <w:marTop w:val="0"/>
      <w:marBottom w:val="0"/>
      <w:divBdr>
        <w:top w:val="none" w:sz="0" w:space="0" w:color="auto"/>
        <w:left w:val="none" w:sz="0" w:space="0" w:color="auto"/>
        <w:bottom w:val="none" w:sz="0" w:space="0" w:color="auto"/>
        <w:right w:val="none" w:sz="0" w:space="0" w:color="auto"/>
      </w:divBdr>
    </w:div>
    <w:div w:id="1653365319">
      <w:bodyDiv w:val="1"/>
      <w:marLeft w:val="0"/>
      <w:marRight w:val="0"/>
      <w:marTop w:val="0"/>
      <w:marBottom w:val="0"/>
      <w:divBdr>
        <w:top w:val="none" w:sz="0" w:space="0" w:color="auto"/>
        <w:left w:val="none" w:sz="0" w:space="0" w:color="auto"/>
        <w:bottom w:val="none" w:sz="0" w:space="0" w:color="auto"/>
        <w:right w:val="none" w:sz="0" w:space="0" w:color="auto"/>
      </w:divBdr>
    </w:div>
    <w:div w:id="1656297407">
      <w:bodyDiv w:val="1"/>
      <w:marLeft w:val="0"/>
      <w:marRight w:val="0"/>
      <w:marTop w:val="0"/>
      <w:marBottom w:val="0"/>
      <w:divBdr>
        <w:top w:val="none" w:sz="0" w:space="0" w:color="auto"/>
        <w:left w:val="none" w:sz="0" w:space="0" w:color="auto"/>
        <w:bottom w:val="none" w:sz="0" w:space="0" w:color="auto"/>
        <w:right w:val="none" w:sz="0" w:space="0" w:color="auto"/>
      </w:divBdr>
    </w:div>
    <w:div w:id="1684700614">
      <w:bodyDiv w:val="1"/>
      <w:marLeft w:val="0"/>
      <w:marRight w:val="0"/>
      <w:marTop w:val="0"/>
      <w:marBottom w:val="0"/>
      <w:divBdr>
        <w:top w:val="none" w:sz="0" w:space="0" w:color="auto"/>
        <w:left w:val="none" w:sz="0" w:space="0" w:color="auto"/>
        <w:bottom w:val="none" w:sz="0" w:space="0" w:color="auto"/>
        <w:right w:val="none" w:sz="0" w:space="0" w:color="auto"/>
      </w:divBdr>
    </w:div>
    <w:div w:id="1692536245">
      <w:bodyDiv w:val="1"/>
      <w:marLeft w:val="0"/>
      <w:marRight w:val="0"/>
      <w:marTop w:val="0"/>
      <w:marBottom w:val="0"/>
      <w:divBdr>
        <w:top w:val="none" w:sz="0" w:space="0" w:color="auto"/>
        <w:left w:val="none" w:sz="0" w:space="0" w:color="auto"/>
        <w:bottom w:val="none" w:sz="0" w:space="0" w:color="auto"/>
        <w:right w:val="none" w:sz="0" w:space="0" w:color="auto"/>
      </w:divBdr>
    </w:div>
    <w:div w:id="1710717376">
      <w:bodyDiv w:val="1"/>
      <w:marLeft w:val="0"/>
      <w:marRight w:val="0"/>
      <w:marTop w:val="0"/>
      <w:marBottom w:val="0"/>
      <w:divBdr>
        <w:top w:val="none" w:sz="0" w:space="0" w:color="auto"/>
        <w:left w:val="none" w:sz="0" w:space="0" w:color="auto"/>
        <w:bottom w:val="none" w:sz="0" w:space="0" w:color="auto"/>
        <w:right w:val="none" w:sz="0" w:space="0" w:color="auto"/>
      </w:divBdr>
    </w:div>
    <w:div w:id="1711949818">
      <w:bodyDiv w:val="1"/>
      <w:marLeft w:val="0"/>
      <w:marRight w:val="0"/>
      <w:marTop w:val="0"/>
      <w:marBottom w:val="0"/>
      <w:divBdr>
        <w:top w:val="none" w:sz="0" w:space="0" w:color="auto"/>
        <w:left w:val="none" w:sz="0" w:space="0" w:color="auto"/>
        <w:bottom w:val="none" w:sz="0" w:space="0" w:color="auto"/>
        <w:right w:val="none" w:sz="0" w:space="0" w:color="auto"/>
      </w:divBdr>
    </w:div>
    <w:div w:id="1727754509">
      <w:bodyDiv w:val="1"/>
      <w:marLeft w:val="0"/>
      <w:marRight w:val="0"/>
      <w:marTop w:val="0"/>
      <w:marBottom w:val="0"/>
      <w:divBdr>
        <w:top w:val="none" w:sz="0" w:space="0" w:color="auto"/>
        <w:left w:val="none" w:sz="0" w:space="0" w:color="auto"/>
        <w:bottom w:val="none" w:sz="0" w:space="0" w:color="auto"/>
        <w:right w:val="none" w:sz="0" w:space="0" w:color="auto"/>
      </w:divBdr>
    </w:div>
    <w:div w:id="1730348924">
      <w:bodyDiv w:val="1"/>
      <w:marLeft w:val="0"/>
      <w:marRight w:val="0"/>
      <w:marTop w:val="0"/>
      <w:marBottom w:val="0"/>
      <w:divBdr>
        <w:top w:val="none" w:sz="0" w:space="0" w:color="auto"/>
        <w:left w:val="none" w:sz="0" w:space="0" w:color="auto"/>
        <w:bottom w:val="none" w:sz="0" w:space="0" w:color="auto"/>
        <w:right w:val="none" w:sz="0" w:space="0" w:color="auto"/>
      </w:divBdr>
    </w:div>
    <w:div w:id="1731883235">
      <w:bodyDiv w:val="1"/>
      <w:marLeft w:val="0"/>
      <w:marRight w:val="0"/>
      <w:marTop w:val="0"/>
      <w:marBottom w:val="0"/>
      <w:divBdr>
        <w:top w:val="none" w:sz="0" w:space="0" w:color="auto"/>
        <w:left w:val="none" w:sz="0" w:space="0" w:color="auto"/>
        <w:bottom w:val="none" w:sz="0" w:space="0" w:color="auto"/>
        <w:right w:val="none" w:sz="0" w:space="0" w:color="auto"/>
      </w:divBdr>
    </w:div>
    <w:div w:id="1739478417">
      <w:bodyDiv w:val="1"/>
      <w:marLeft w:val="0"/>
      <w:marRight w:val="0"/>
      <w:marTop w:val="0"/>
      <w:marBottom w:val="0"/>
      <w:divBdr>
        <w:top w:val="none" w:sz="0" w:space="0" w:color="auto"/>
        <w:left w:val="none" w:sz="0" w:space="0" w:color="auto"/>
        <w:bottom w:val="none" w:sz="0" w:space="0" w:color="auto"/>
        <w:right w:val="none" w:sz="0" w:space="0" w:color="auto"/>
      </w:divBdr>
    </w:div>
    <w:div w:id="1741705437">
      <w:bodyDiv w:val="1"/>
      <w:marLeft w:val="0"/>
      <w:marRight w:val="0"/>
      <w:marTop w:val="0"/>
      <w:marBottom w:val="0"/>
      <w:divBdr>
        <w:top w:val="none" w:sz="0" w:space="0" w:color="auto"/>
        <w:left w:val="none" w:sz="0" w:space="0" w:color="auto"/>
        <w:bottom w:val="none" w:sz="0" w:space="0" w:color="auto"/>
        <w:right w:val="none" w:sz="0" w:space="0" w:color="auto"/>
      </w:divBdr>
    </w:div>
    <w:div w:id="1768111832">
      <w:bodyDiv w:val="1"/>
      <w:marLeft w:val="0"/>
      <w:marRight w:val="0"/>
      <w:marTop w:val="0"/>
      <w:marBottom w:val="0"/>
      <w:divBdr>
        <w:top w:val="none" w:sz="0" w:space="0" w:color="auto"/>
        <w:left w:val="none" w:sz="0" w:space="0" w:color="auto"/>
        <w:bottom w:val="none" w:sz="0" w:space="0" w:color="auto"/>
        <w:right w:val="none" w:sz="0" w:space="0" w:color="auto"/>
      </w:divBdr>
    </w:div>
    <w:div w:id="1774205008">
      <w:bodyDiv w:val="1"/>
      <w:marLeft w:val="0"/>
      <w:marRight w:val="0"/>
      <w:marTop w:val="0"/>
      <w:marBottom w:val="0"/>
      <w:divBdr>
        <w:top w:val="none" w:sz="0" w:space="0" w:color="auto"/>
        <w:left w:val="none" w:sz="0" w:space="0" w:color="auto"/>
        <w:bottom w:val="none" w:sz="0" w:space="0" w:color="auto"/>
        <w:right w:val="none" w:sz="0" w:space="0" w:color="auto"/>
      </w:divBdr>
    </w:div>
    <w:div w:id="1778209688">
      <w:bodyDiv w:val="1"/>
      <w:marLeft w:val="0"/>
      <w:marRight w:val="0"/>
      <w:marTop w:val="0"/>
      <w:marBottom w:val="0"/>
      <w:divBdr>
        <w:top w:val="none" w:sz="0" w:space="0" w:color="auto"/>
        <w:left w:val="none" w:sz="0" w:space="0" w:color="auto"/>
        <w:bottom w:val="none" w:sz="0" w:space="0" w:color="auto"/>
        <w:right w:val="none" w:sz="0" w:space="0" w:color="auto"/>
      </w:divBdr>
    </w:div>
    <w:div w:id="1781022967">
      <w:bodyDiv w:val="1"/>
      <w:marLeft w:val="0"/>
      <w:marRight w:val="0"/>
      <w:marTop w:val="0"/>
      <w:marBottom w:val="0"/>
      <w:divBdr>
        <w:top w:val="none" w:sz="0" w:space="0" w:color="auto"/>
        <w:left w:val="none" w:sz="0" w:space="0" w:color="auto"/>
        <w:bottom w:val="none" w:sz="0" w:space="0" w:color="auto"/>
        <w:right w:val="none" w:sz="0" w:space="0" w:color="auto"/>
      </w:divBdr>
    </w:div>
    <w:div w:id="1781415906">
      <w:bodyDiv w:val="1"/>
      <w:marLeft w:val="0"/>
      <w:marRight w:val="0"/>
      <w:marTop w:val="0"/>
      <w:marBottom w:val="0"/>
      <w:divBdr>
        <w:top w:val="none" w:sz="0" w:space="0" w:color="auto"/>
        <w:left w:val="none" w:sz="0" w:space="0" w:color="auto"/>
        <w:bottom w:val="none" w:sz="0" w:space="0" w:color="auto"/>
        <w:right w:val="none" w:sz="0" w:space="0" w:color="auto"/>
      </w:divBdr>
    </w:div>
    <w:div w:id="1782452584">
      <w:bodyDiv w:val="1"/>
      <w:marLeft w:val="0"/>
      <w:marRight w:val="0"/>
      <w:marTop w:val="0"/>
      <w:marBottom w:val="0"/>
      <w:divBdr>
        <w:top w:val="none" w:sz="0" w:space="0" w:color="auto"/>
        <w:left w:val="none" w:sz="0" w:space="0" w:color="auto"/>
        <w:bottom w:val="none" w:sz="0" w:space="0" w:color="auto"/>
        <w:right w:val="none" w:sz="0" w:space="0" w:color="auto"/>
      </w:divBdr>
    </w:div>
    <w:div w:id="1796217171">
      <w:bodyDiv w:val="1"/>
      <w:marLeft w:val="0"/>
      <w:marRight w:val="0"/>
      <w:marTop w:val="0"/>
      <w:marBottom w:val="0"/>
      <w:divBdr>
        <w:top w:val="none" w:sz="0" w:space="0" w:color="auto"/>
        <w:left w:val="none" w:sz="0" w:space="0" w:color="auto"/>
        <w:bottom w:val="none" w:sz="0" w:space="0" w:color="auto"/>
        <w:right w:val="none" w:sz="0" w:space="0" w:color="auto"/>
      </w:divBdr>
    </w:div>
    <w:div w:id="1796606176">
      <w:bodyDiv w:val="1"/>
      <w:marLeft w:val="0"/>
      <w:marRight w:val="0"/>
      <w:marTop w:val="0"/>
      <w:marBottom w:val="0"/>
      <w:divBdr>
        <w:top w:val="none" w:sz="0" w:space="0" w:color="auto"/>
        <w:left w:val="none" w:sz="0" w:space="0" w:color="auto"/>
        <w:bottom w:val="none" w:sz="0" w:space="0" w:color="auto"/>
        <w:right w:val="none" w:sz="0" w:space="0" w:color="auto"/>
      </w:divBdr>
    </w:div>
    <w:div w:id="1798378209">
      <w:bodyDiv w:val="1"/>
      <w:marLeft w:val="0"/>
      <w:marRight w:val="0"/>
      <w:marTop w:val="0"/>
      <w:marBottom w:val="0"/>
      <w:divBdr>
        <w:top w:val="none" w:sz="0" w:space="0" w:color="auto"/>
        <w:left w:val="none" w:sz="0" w:space="0" w:color="auto"/>
        <w:bottom w:val="none" w:sz="0" w:space="0" w:color="auto"/>
        <w:right w:val="none" w:sz="0" w:space="0" w:color="auto"/>
      </w:divBdr>
    </w:div>
    <w:div w:id="1807236746">
      <w:bodyDiv w:val="1"/>
      <w:marLeft w:val="0"/>
      <w:marRight w:val="0"/>
      <w:marTop w:val="0"/>
      <w:marBottom w:val="0"/>
      <w:divBdr>
        <w:top w:val="none" w:sz="0" w:space="0" w:color="auto"/>
        <w:left w:val="none" w:sz="0" w:space="0" w:color="auto"/>
        <w:bottom w:val="none" w:sz="0" w:space="0" w:color="auto"/>
        <w:right w:val="none" w:sz="0" w:space="0" w:color="auto"/>
      </w:divBdr>
    </w:div>
    <w:div w:id="1816407482">
      <w:bodyDiv w:val="1"/>
      <w:marLeft w:val="0"/>
      <w:marRight w:val="0"/>
      <w:marTop w:val="0"/>
      <w:marBottom w:val="0"/>
      <w:divBdr>
        <w:top w:val="none" w:sz="0" w:space="0" w:color="auto"/>
        <w:left w:val="none" w:sz="0" w:space="0" w:color="auto"/>
        <w:bottom w:val="none" w:sz="0" w:space="0" w:color="auto"/>
        <w:right w:val="none" w:sz="0" w:space="0" w:color="auto"/>
      </w:divBdr>
    </w:div>
    <w:div w:id="1818641267">
      <w:bodyDiv w:val="1"/>
      <w:marLeft w:val="0"/>
      <w:marRight w:val="0"/>
      <w:marTop w:val="0"/>
      <w:marBottom w:val="0"/>
      <w:divBdr>
        <w:top w:val="none" w:sz="0" w:space="0" w:color="auto"/>
        <w:left w:val="none" w:sz="0" w:space="0" w:color="auto"/>
        <w:bottom w:val="none" w:sz="0" w:space="0" w:color="auto"/>
        <w:right w:val="none" w:sz="0" w:space="0" w:color="auto"/>
      </w:divBdr>
    </w:div>
    <w:div w:id="1822425488">
      <w:bodyDiv w:val="1"/>
      <w:marLeft w:val="0"/>
      <w:marRight w:val="0"/>
      <w:marTop w:val="0"/>
      <w:marBottom w:val="0"/>
      <w:divBdr>
        <w:top w:val="none" w:sz="0" w:space="0" w:color="auto"/>
        <w:left w:val="none" w:sz="0" w:space="0" w:color="auto"/>
        <w:bottom w:val="none" w:sz="0" w:space="0" w:color="auto"/>
        <w:right w:val="none" w:sz="0" w:space="0" w:color="auto"/>
      </w:divBdr>
    </w:div>
    <w:div w:id="1843154939">
      <w:bodyDiv w:val="1"/>
      <w:marLeft w:val="0"/>
      <w:marRight w:val="0"/>
      <w:marTop w:val="0"/>
      <w:marBottom w:val="0"/>
      <w:divBdr>
        <w:top w:val="none" w:sz="0" w:space="0" w:color="auto"/>
        <w:left w:val="none" w:sz="0" w:space="0" w:color="auto"/>
        <w:bottom w:val="none" w:sz="0" w:space="0" w:color="auto"/>
        <w:right w:val="none" w:sz="0" w:space="0" w:color="auto"/>
      </w:divBdr>
    </w:div>
    <w:div w:id="1845439203">
      <w:bodyDiv w:val="1"/>
      <w:marLeft w:val="0"/>
      <w:marRight w:val="0"/>
      <w:marTop w:val="0"/>
      <w:marBottom w:val="0"/>
      <w:divBdr>
        <w:top w:val="none" w:sz="0" w:space="0" w:color="auto"/>
        <w:left w:val="none" w:sz="0" w:space="0" w:color="auto"/>
        <w:bottom w:val="none" w:sz="0" w:space="0" w:color="auto"/>
        <w:right w:val="none" w:sz="0" w:space="0" w:color="auto"/>
      </w:divBdr>
    </w:div>
    <w:div w:id="1851794273">
      <w:bodyDiv w:val="1"/>
      <w:marLeft w:val="0"/>
      <w:marRight w:val="0"/>
      <w:marTop w:val="0"/>
      <w:marBottom w:val="0"/>
      <w:divBdr>
        <w:top w:val="none" w:sz="0" w:space="0" w:color="auto"/>
        <w:left w:val="none" w:sz="0" w:space="0" w:color="auto"/>
        <w:bottom w:val="none" w:sz="0" w:space="0" w:color="auto"/>
        <w:right w:val="none" w:sz="0" w:space="0" w:color="auto"/>
      </w:divBdr>
    </w:div>
    <w:div w:id="1855652080">
      <w:bodyDiv w:val="1"/>
      <w:marLeft w:val="0"/>
      <w:marRight w:val="0"/>
      <w:marTop w:val="0"/>
      <w:marBottom w:val="0"/>
      <w:divBdr>
        <w:top w:val="none" w:sz="0" w:space="0" w:color="auto"/>
        <w:left w:val="none" w:sz="0" w:space="0" w:color="auto"/>
        <w:bottom w:val="none" w:sz="0" w:space="0" w:color="auto"/>
        <w:right w:val="none" w:sz="0" w:space="0" w:color="auto"/>
      </w:divBdr>
    </w:div>
    <w:div w:id="1858737160">
      <w:bodyDiv w:val="1"/>
      <w:marLeft w:val="0"/>
      <w:marRight w:val="0"/>
      <w:marTop w:val="0"/>
      <w:marBottom w:val="0"/>
      <w:divBdr>
        <w:top w:val="none" w:sz="0" w:space="0" w:color="auto"/>
        <w:left w:val="none" w:sz="0" w:space="0" w:color="auto"/>
        <w:bottom w:val="none" w:sz="0" w:space="0" w:color="auto"/>
        <w:right w:val="none" w:sz="0" w:space="0" w:color="auto"/>
      </w:divBdr>
    </w:div>
    <w:div w:id="1867478932">
      <w:bodyDiv w:val="1"/>
      <w:marLeft w:val="0"/>
      <w:marRight w:val="0"/>
      <w:marTop w:val="0"/>
      <w:marBottom w:val="0"/>
      <w:divBdr>
        <w:top w:val="none" w:sz="0" w:space="0" w:color="auto"/>
        <w:left w:val="none" w:sz="0" w:space="0" w:color="auto"/>
        <w:bottom w:val="none" w:sz="0" w:space="0" w:color="auto"/>
        <w:right w:val="none" w:sz="0" w:space="0" w:color="auto"/>
      </w:divBdr>
    </w:div>
    <w:div w:id="1885559501">
      <w:bodyDiv w:val="1"/>
      <w:marLeft w:val="0"/>
      <w:marRight w:val="0"/>
      <w:marTop w:val="0"/>
      <w:marBottom w:val="0"/>
      <w:divBdr>
        <w:top w:val="none" w:sz="0" w:space="0" w:color="auto"/>
        <w:left w:val="none" w:sz="0" w:space="0" w:color="auto"/>
        <w:bottom w:val="none" w:sz="0" w:space="0" w:color="auto"/>
        <w:right w:val="none" w:sz="0" w:space="0" w:color="auto"/>
      </w:divBdr>
    </w:div>
    <w:div w:id="1899365566">
      <w:bodyDiv w:val="1"/>
      <w:marLeft w:val="0"/>
      <w:marRight w:val="0"/>
      <w:marTop w:val="0"/>
      <w:marBottom w:val="0"/>
      <w:divBdr>
        <w:top w:val="none" w:sz="0" w:space="0" w:color="auto"/>
        <w:left w:val="none" w:sz="0" w:space="0" w:color="auto"/>
        <w:bottom w:val="none" w:sz="0" w:space="0" w:color="auto"/>
        <w:right w:val="none" w:sz="0" w:space="0" w:color="auto"/>
      </w:divBdr>
    </w:div>
    <w:div w:id="1902250659">
      <w:bodyDiv w:val="1"/>
      <w:marLeft w:val="0"/>
      <w:marRight w:val="0"/>
      <w:marTop w:val="0"/>
      <w:marBottom w:val="0"/>
      <w:divBdr>
        <w:top w:val="none" w:sz="0" w:space="0" w:color="auto"/>
        <w:left w:val="none" w:sz="0" w:space="0" w:color="auto"/>
        <w:bottom w:val="none" w:sz="0" w:space="0" w:color="auto"/>
        <w:right w:val="none" w:sz="0" w:space="0" w:color="auto"/>
      </w:divBdr>
    </w:div>
    <w:div w:id="1906408479">
      <w:bodyDiv w:val="1"/>
      <w:marLeft w:val="0"/>
      <w:marRight w:val="0"/>
      <w:marTop w:val="0"/>
      <w:marBottom w:val="0"/>
      <w:divBdr>
        <w:top w:val="none" w:sz="0" w:space="0" w:color="auto"/>
        <w:left w:val="none" w:sz="0" w:space="0" w:color="auto"/>
        <w:bottom w:val="none" w:sz="0" w:space="0" w:color="auto"/>
        <w:right w:val="none" w:sz="0" w:space="0" w:color="auto"/>
      </w:divBdr>
    </w:div>
    <w:div w:id="1914504501">
      <w:bodyDiv w:val="1"/>
      <w:marLeft w:val="0"/>
      <w:marRight w:val="0"/>
      <w:marTop w:val="0"/>
      <w:marBottom w:val="0"/>
      <w:divBdr>
        <w:top w:val="none" w:sz="0" w:space="0" w:color="auto"/>
        <w:left w:val="none" w:sz="0" w:space="0" w:color="auto"/>
        <w:bottom w:val="none" w:sz="0" w:space="0" w:color="auto"/>
        <w:right w:val="none" w:sz="0" w:space="0" w:color="auto"/>
      </w:divBdr>
    </w:div>
    <w:div w:id="1920866723">
      <w:bodyDiv w:val="1"/>
      <w:marLeft w:val="0"/>
      <w:marRight w:val="0"/>
      <w:marTop w:val="0"/>
      <w:marBottom w:val="0"/>
      <w:divBdr>
        <w:top w:val="none" w:sz="0" w:space="0" w:color="auto"/>
        <w:left w:val="none" w:sz="0" w:space="0" w:color="auto"/>
        <w:bottom w:val="none" w:sz="0" w:space="0" w:color="auto"/>
        <w:right w:val="none" w:sz="0" w:space="0" w:color="auto"/>
      </w:divBdr>
    </w:div>
    <w:div w:id="1922643125">
      <w:bodyDiv w:val="1"/>
      <w:marLeft w:val="0"/>
      <w:marRight w:val="0"/>
      <w:marTop w:val="0"/>
      <w:marBottom w:val="0"/>
      <w:divBdr>
        <w:top w:val="none" w:sz="0" w:space="0" w:color="auto"/>
        <w:left w:val="none" w:sz="0" w:space="0" w:color="auto"/>
        <w:bottom w:val="none" w:sz="0" w:space="0" w:color="auto"/>
        <w:right w:val="none" w:sz="0" w:space="0" w:color="auto"/>
      </w:divBdr>
    </w:div>
    <w:div w:id="1925725749">
      <w:bodyDiv w:val="1"/>
      <w:marLeft w:val="0"/>
      <w:marRight w:val="0"/>
      <w:marTop w:val="0"/>
      <w:marBottom w:val="0"/>
      <w:divBdr>
        <w:top w:val="none" w:sz="0" w:space="0" w:color="auto"/>
        <w:left w:val="none" w:sz="0" w:space="0" w:color="auto"/>
        <w:bottom w:val="none" w:sz="0" w:space="0" w:color="auto"/>
        <w:right w:val="none" w:sz="0" w:space="0" w:color="auto"/>
      </w:divBdr>
    </w:div>
    <w:div w:id="1928734115">
      <w:bodyDiv w:val="1"/>
      <w:marLeft w:val="0"/>
      <w:marRight w:val="0"/>
      <w:marTop w:val="0"/>
      <w:marBottom w:val="0"/>
      <w:divBdr>
        <w:top w:val="none" w:sz="0" w:space="0" w:color="auto"/>
        <w:left w:val="none" w:sz="0" w:space="0" w:color="auto"/>
        <w:bottom w:val="none" w:sz="0" w:space="0" w:color="auto"/>
        <w:right w:val="none" w:sz="0" w:space="0" w:color="auto"/>
      </w:divBdr>
    </w:div>
    <w:div w:id="1948074704">
      <w:bodyDiv w:val="1"/>
      <w:marLeft w:val="0"/>
      <w:marRight w:val="0"/>
      <w:marTop w:val="0"/>
      <w:marBottom w:val="0"/>
      <w:divBdr>
        <w:top w:val="none" w:sz="0" w:space="0" w:color="auto"/>
        <w:left w:val="none" w:sz="0" w:space="0" w:color="auto"/>
        <w:bottom w:val="none" w:sz="0" w:space="0" w:color="auto"/>
        <w:right w:val="none" w:sz="0" w:space="0" w:color="auto"/>
      </w:divBdr>
    </w:div>
    <w:div w:id="1948805105">
      <w:bodyDiv w:val="1"/>
      <w:marLeft w:val="0"/>
      <w:marRight w:val="0"/>
      <w:marTop w:val="0"/>
      <w:marBottom w:val="0"/>
      <w:divBdr>
        <w:top w:val="none" w:sz="0" w:space="0" w:color="auto"/>
        <w:left w:val="none" w:sz="0" w:space="0" w:color="auto"/>
        <w:bottom w:val="none" w:sz="0" w:space="0" w:color="auto"/>
        <w:right w:val="none" w:sz="0" w:space="0" w:color="auto"/>
      </w:divBdr>
    </w:div>
    <w:div w:id="1961103565">
      <w:bodyDiv w:val="1"/>
      <w:marLeft w:val="0"/>
      <w:marRight w:val="0"/>
      <w:marTop w:val="0"/>
      <w:marBottom w:val="0"/>
      <w:divBdr>
        <w:top w:val="none" w:sz="0" w:space="0" w:color="auto"/>
        <w:left w:val="none" w:sz="0" w:space="0" w:color="auto"/>
        <w:bottom w:val="none" w:sz="0" w:space="0" w:color="auto"/>
        <w:right w:val="none" w:sz="0" w:space="0" w:color="auto"/>
      </w:divBdr>
    </w:div>
    <w:div w:id="1980914550">
      <w:bodyDiv w:val="1"/>
      <w:marLeft w:val="0"/>
      <w:marRight w:val="0"/>
      <w:marTop w:val="0"/>
      <w:marBottom w:val="0"/>
      <w:divBdr>
        <w:top w:val="none" w:sz="0" w:space="0" w:color="auto"/>
        <w:left w:val="none" w:sz="0" w:space="0" w:color="auto"/>
        <w:bottom w:val="none" w:sz="0" w:space="0" w:color="auto"/>
        <w:right w:val="none" w:sz="0" w:space="0" w:color="auto"/>
      </w:divBdr>
    </w:div>
    <w:div w:id="2003387463">
      <w:bodyDiv w:val="1"/>
      <w:marLeft w:val="0"/>
      <w:marRight w:val="0"/>
      <w:marTop w:val="0"/>
      <w:marBottom w:val="0"/>
      <w:divBdr>
        <w:top w:val="none" w:sz="0" w:space="0" w:color="auto"/>
        <w:left w:val="none" w:sz="0" w:space="0" w:color="auto"/>
        <w:bottom w:val="none" w:sz="0" w:space="0" w:color="auto"/>
        <w:right w:val="none" w:sz="0" w:space="0" w:color="auto"/>
      </w:divBdr>
    </w:div>
    <w:div w:id="2015261231">
      <w:bodyDiv w:val="1"/>
      <w:marLeft w:val="0"/>
      <w:marRight w:val="0"/>
      <w:marTop w:val="0"/>
      <w:marBottom w:val="0"/>
      <w:divBdr>
        <w:top w:val="none" w:sz="0" w:space="0" w:color="auto"/>
        <w:left w:val="none" w:sz="0" w:space="0" w:color="auto"/>
        <w:bottom w:val="none" w:sz="0" w:space="0" w:color="auto"/>
        <w:right w:val="none" w:sz="0" w:space="0" w:color="auto"/>
      </w:divBdr>
    </w:div>
    <w:div w:id="2018457325">
      <w:bodyDiv w:val="1"/>
      <w:marLeft w:val="0"/>
      <w:marRight w:val="0"/>
      <w:marTop w:val="0"/>
      <w:marBottom w:val="0"/>
      <w:divBdr>
        <w:top w:val="none" w:sz="0" w:space="0" w:color="auto"/>
        <w:left w:val="none" w:sz="0" w:space="0" w:color="auto"/>
        <w:bottom w:val="none" w:sz="0" w:space="0" w:color="auto"/>
        <w:right w:val="none" w:sz="0" w:space="0" w:color="auto"/>
      </w:divBdr>
    </w:div>
    <w:div w:id="2026780689">
      <w:bodyDiv w:val="1"/>
      <w:marLeft w:val="0"/>
      <w:marRight w:val="0"/>
      <w:marTop w:val="0"/>
      <w:marBottom w:val="0"/>
      <w:divBdr>
        <w:top w:val="none" w:sz="0" w:space="0" w:color="auto"/>
        <w:left w:val="none" w:sz="0" w:space="0" w:color="auto"/>
        <w:bottom w:val="none" w:sz="0" w:space="0" w:color="auto"/>
        <w:right w:val="none" w:sz="0" w:space="0" w:color="auto"/>
      </w:divBdr>
    </w:div>
    <w:div w:id="2029216929">
      <w:bodyDiv w:val="1"/>
      <w:marLeft w:val="0"/>
      <w:marRight w:val="0"/>
      <w:marTop w:val="0"/>
      <w:marBottom w:val="0"/>
      <w:divBdr>
        <w:top w:val="none" w:sz="0" w:space="0" w:color="auto"/>
        <w:left w:val="none" w:sz="0" w:space="0" w:color="auto"/>
        <w:bottom w:val="none" w:sz="0" w:space="0" w:color="auto"/>
        <w:right w:val="none" w:sz="0" w:space="0" w:color="auto"/>
      </w:divBdr>
    </w:div>
    <w:div w:id="2036419891">
      <w:bodyDiv w:val="1"/>
      <w:marLeft w:val="0"/>
      <w:marRight w:val="0"/>
      <w:marTop w:val="0"/>
      <w:marBottom w:val="0"/>
      <w:divBdr>
        <w:top w:val="none" w:sz="0" w:space="0" w:color="auto"/>
        <w:left w:val="none" w:sz="0" w:space="0" w:color="auto"/>
        <w:bottom w:val="none" w:sz="0" w:space="0" w:color="auto"/>
        <w:right w:val="none" w:sz="0" w:space="0" w:color="auto"/>
      </w:divBdr>
    </w:div>
    <w:div w:id="2038503499">
      <w:bodyDiv w:val="1"/>
      <w:marLeft w:val="0"/>
      <w:marRight w:val="0"/>
      <w:marTop w:val="0"/>
      <w:marBottom w:val="0"/>
      <w:divBdr>
        <w:top w:val="none" w:sz="0" w:space="0" w:color="auto"/>
        <w:left w:val="none" w:sz="0" w:space="0" w:color="auto"/>
        <w:bottom w:val="none" w:sz="0" w:space="0" w:color="auto"/>
        <w:right w:val="none" w:sz="0" w:space="0" w:color="auto"/>
      </w:divBdr>
    </w:div>
    <w:div w:id="2042046873">
      <w:bodyDiv w:val="1"/>
      <w:marLeft w:val="0"/>
      <w:marRight w:val="0"/>
      <w:marTop w:val="0"/>
      <w:marBottom w:val="0"/>
      <w:divBdr>
        <w:top w:val="none" w:sz="0" w:space="0" w:color="auto"/>
        <w:left w:val="none" w:sz="0" w:space="0" w:color="auto"/>
        <w:bottom w:val="none" w:sz="0" w:space="0" w:color="auto"/>
        <w:right w:val="none" w:sz="0" w:space="0" w:color="auto"/>
      </w:divBdr>
    </w:div>
    <w:div w:id="2043817501">
      <w:bodyDiv w:val="1"/>
      <w:marLeft w:val="0"/>
      <w:marRight w:val="0"/>
      <w:marTop w:val="0"/>
      <w:marBottom w:val="0"/>
      <w:divBdr>
        <w:top w:val="none" w:sz="0" w:space="0" w:color="auto"/>
        <w:left w:val="none" w:sz="0" w:space="0" w:color="auto"/>
        <w:bottom w:val="none" w:sz="0" w:space="0" w:color="auto"/>
        <w:right w:val="none" w:sz="0" w:space="0" w:color="auto"/>
      </w:divBdr>
    </w:div>
    <w:div w:id="2050062416">
      <w:bodyDiv w:val="1"/>
      <w:marLeft w:val="0"/>
      <w:marRight w:val="0"/>
      <w:marTop w:val="0"/>
      <w:marBottom w:val="0"/>
      <w:divBdr>
        <w:top w:val="none" w:sz="0" w:space="0" w:color="auto"/>
        <w:left w:val="none" w:sz="0" w:space="0" w:color="auto"/>
        <w:bottom w:val="none" w:sz="0" w:space="0" w:color="auto"/>
        <w:right w:val="none" w:sz="0" w:space="0" w:color="auto"/>
      </w:divBdr>
    </w:div>
    <w:div w:id="2058701741">
      <w:bodyDiv w:val="1"/>
      <w:marLeft w:val="0"/>
      <w:marRight w:val="0"/>
      <w:marTop w:val="0"/>
      <w:marBottom w:val="0"/>
      <w:divBdr>
        <w:top w:val="none" w:sz="0" w:space="0" w:color="auto"/>
        <w:left w:val="none" w:sz="0" w:space="0" w:color="auto"/>
        <w:bottom w:val="none" w:sz="0" w:space="0" w:color="auto"/>
        <w:right w:val="none" w:sz="0" w:space="0" w:color="auto"/>
      </w:divBdr>
    </w:div>
    <w:div w:id="2059427306">
      <w:bodyDiv w:val="1"/>
      <w:marLeft w:val="0"/>
      <w:marRight w:val="0"/>
      <w:marTop w:val="0"/>
      <w:marBottom w:val="0"/>
      <w:divBdr>
        <w:top w:val="none" w:sz="0" w:space="0" w:color="auto"/>
        <w:left w:val="none" w:sz="0" w:space="0" w:color="auto"/>
        <w:bottom w:val="none" w:sz="0" w:space="0" w:color="auto"/>
        <w:right w:val="none" w:sz="0" w:space="0" w:color="auto"/>
      </w:divBdr>
    </w:div>
    <w:div w:id="2065443660">
      <w:bodyDiv w:val="1"/>
      <w:marLeft w:val="0"/>
      <w:marRight w:val="0"/>
      <w:marTop w:val="0"/>
      <w:marBottom w:val="0"/>
      <w:divBdr>
        <w:top w:val="none" w:sz="0" w:space="0" w:color="auto"/>
        <w:left w:val="none" w:sz="0" w:space="0" w:color="auto"/>
        <w:bottom w:val="none" w:sz="0" w:space="0" w:color="auto"/>
        <w:right w:val="none" w:sz="0" w:space="0" w:color="auto"/>
      </w:divBdr>
    </w:div>
    <w:div w:id="2068062773">
      <w:bodyDiv w:val="1"/>
      <w:marLeft w:val="0"/>
      <w:marRight w:val="0"/>
      <w:marTop w:val="0"/>
      <w:marBottom w:val="0"/>
      <w:divBdr>
        <w:top w:val="none" w:sz="0" w:space="0" w:color="auto"/>
        <w:left w:val="none" w:sz="0" w:space="0" w:color="auto"/>
        <w:bottom w:val="none" w:sz="0" w:space="0" w:color="auto"/>
        <w:right w:val="none" w:sz="0" w:space="0" w:color="auto"/>
      </w:divBdr>
    </w:div>
    <w:div w:id="2080512536">
      <w:bodyDiv w:val="1"/>
      <w:marLeft w:val="0"/>
      <w:marRight w:val="0"/>
      <w:marTop w:val="0"/>
      <w:marBottom w:val="0"/>
      <w:divBdr>
        <w:top w:val="none" w:sz="0" w:space="0" w:color="auto"/>
        <w:left w:val="none" w:sz="0" w:space="0" w:color="auto"/>
        <w:bottom w:val="none" w:sz="0" w:space="0" w:color="auto"/>
        <w:right w:val="none" w:sz="0" w:space="0" w:color="auto"/>
      </w:divBdr>
    </w:div>
    <w:div w:id="2089880271">
      <w:bodyDiv w:val="1"/>
      <w:marLeft w:val="0"/>
      <w:marRight w:val="0"/>
      <w:marTop w:val="0"/>
      <w:marBottom w:val="0"/>
      <w:divBdr>
        <w:top w:val="none" w:sz="0" w:space="0" w:color="auto"/>
        <w:left w:val="none" w:sz="0" w:space="0" w:color="auto"/>
        <w:bottom w:val="none" w:sz="0" w:space="0" w:color="auto"/>
        <w:right w:val="none" w:sz="0" w:space="0" w:color="auto"/>
      </w:divBdr>
    </w:div>
    <w:div w:id="2101828930">
      <w:bodyDiv w:val="1"/>
      <w:marLeft w:val="0"/>
      <w:marRight w:val="0"/>
      <w:marTop w:val="0"/>
      <w:marBottom w:val="0"/>
      <w:divBdr>
        <w:top w:val="none" w:sz="0" w:space="0" w:color="auto"/>
        <w:left w:val="none" w:sz="0" w:space="0" w:color="auto"/>
        <w:bottom w:val="none" w:sz="0" w:space="0" w:color="auto"/>
        <w:right w:val="none" w:sz="0" w:space="0" w:color="auto"/>
      </w:divBdr>
    </w:div>
    <w:div w:id="2108232300">
      <w:bodyDiv w:val="1"/>
      <w:marLeft w:val="0"/>
      <w:marRight w:val="0"/>
      <w:marTop w:val="0"/>
      <w:marBottom w:val="0"/>
      <w:divBdr>
        <w:top w:val="none" w:sz="0" w:space="0" w:color="auto"/>
        <w:left w:val="none" w:sz="0" w:space="0" w:color="auto"/>
        <w:bottom w:val="none" w:sz="0" w:space="0" w:color="auto"/>
        <w:right w:val="none" w:sz="0" w:space="0" w:color="auto"/>
      </w:divBdr>
    </w:div>
    <w:div w:id="2115899834">
      <w:bodyDiv w:val="1"/>
      <w:marLeft w:val="0"/>
      <w:marRight w:val="0"/>
      <w:marTop w:val="0"/>
      <w:marBottom w:val="0"/>
      <w:divBdr>
        <w:top w:val="none" w:sz="0" w:space="0" w:color="auto"/>
        <w:left w:val="none" w:sz="0" w:space="0" w:color="auto"/>
        <w:bottom w:val="none" w:sz="0" w:space="0" w:color="auto"/>
        <w:right w:val="none" w:sz="0" w:space="0" w:color="auto"/>
      </w:divBdr>
    </w:div>
    <w:div w:id="2117359633">
      <w:bodyDiv w:val="1"/>
      <w:marLeft w:val="0"/>
      <w:marRight w:val="0"/>
      <w:marTop w:val="0"/>
      <w:marBottom w:val="0"/>
      <w:divBdr>
        <w:top w:val="none" w:sz="0" w:space="0" w:color="auto"/>
        <w:left w:val="none" w:sz="0" w:space="0" w:color="auto"/>
        <w:bottom w:val="none" w:sz="0" w:space="0" w:color="auto"/>
        <w:right w:val="none" w:sz="0" w:space="0" w:color="auto"/>
      </w:divBdr>
    </w:div>
    <w:div w:id="2117746754">
      <w:bodyDiv w:val="1"/>
      <w:marLeft w:val="0"/>
      <w:marRight w:val="0"/>
      <w:marTop w:val="0"/>
      <w:marBottom w:val="0"/>
      <w:divBdr>
        <w:top w:val="none" w:sz="0" w:space="0" w:color="auto"/>
        <w:left w:val="none" w:sz="0" w:space="0" w:color="auto"/>
        <w:bottom w:val="none" w:sz="0" w:space="0" w:color="auto"/>
        <w:right w:val="none" w:sz="0" w:space="0" w:color="auto"/>
      </w:divBdr>
    </w:div>
    <w:div w:id="213937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71.jpeg"/><Relationship Id="rId138" Type="http://schemas.openxmlformats.org/officeDocument/2006/relationships/image" Target="media/image114.emf"/><Relationship Id="rId159" Type="http://schemas.openxmlformats.org/officeDocument/2006/relationships/oleObject" Target="embeddings/oleObject17.bin"/><Relationship Id="rId170" Type="http://schemas.openxmlformats.org/officeDocument/2006/relationships/image" Target="media/image130.png"/><Relationship Id="rId107" Type="http://schemas.openxmlformats.org/officeDocument/2006/relationships/image" Target="media/image94.png"/><Relationship Id="rId11" Type="http://schemas.openxmlformats.org/officeDocument/2006/relationships/header" Target="header1.xml"/><Relationship Id="rId32" Type="http://schemas.openxmlformats.org/officeDocument/2006/relationships/image" Target="media/image22.png"/><Relationship Id="rId53" Type="http://schemas.openxmlformats.org/officeDocument/2006/relationships/image" Target="media/image41.png"/><Relationship Id="rId74" Type="http://schemas.openxmlformats.org/officeDocument/2006/relationships/image" Target="media/image61.png"/><Relationship Id="rId128" Type="http://schemas.openxmlformats.org/officeDocument/2006/relationships/image" Target="media/image109.emf"/><Relationship Id="rId149" Type="http://schemas.openxmlformats.org/officeDocument/2006/relationships/oleObject" Target="embeddings/oleObject12.bin"/><Relationship Id="rId5" Type="http://schemas.openxmlformats.org/officeDocument/2006/relationships/webSettings" Target="webSettings.xml"/><Relationship Id="rId95" Type="http://schemas.openxmlformats.org/officeDocument/2006/relationships/image" Target="media/image82.jpeg"/><Relationship Id="rId160" Type="http://schemas.openxmlformats.org/officeDocument/2006/relationships/image" Target="media/image125.emf"/><Relationship Id="rId22" Type="http://schemas.microsoft.com/office/2007/relationships/hdphoto" Target="media/hdphoto1.wdp"/><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hyperlink" Target="https://docs.arduino.cc/built-in-examples/digital/Debounce," TargetMode="External"/><Relationship Id="rId139" Type="http://schemas.openxmlformats.org/officeDocument/2006/relationships/oleObject" Target="embeddings/oleObject7.bin"/><Relationship Id="rId85" Type="http://schemas.openxmlformats.org/officeDocument/2006/relationships/image" Target="media/image72.jpeg"/><Relationship Id="rId150" Type="http://schemas.openxmlformats.org/officeDocument/2006/relationships/image" Target="media/image120.emf"/><Relationship Id="rId171" Type="http://schemas.openxmlformats.org/officeDocument/2006/relationships/hyperlink" Target="https://tschiboka.co.uk/projects/riffmaster/index.html" TargetMode="External"/><Relationship Id="rId12" Type="http://schemas.openxmlformats.org/officeDocument/2006/relationships/footer" Target="footer1.xml"/><Relationship Id="rId33" Type="http://schemas.microsoft.com/office/2007/relationships/hdphoto" Target="media/hdphoto2.wdp"/><Relationship Id="rId108" Type="http://schemas.openxmlformats.org/officeDocument/2006/relationships/image" Target="media/image95.png"/><Relationship Id="rId129" Type="http://schemas.openxmlformats.org/officeDocument/2006/relationships/oleObject" Target="embeddings/oleObject2.bin"/><Relationship Id="rId54" Type="http://schemas.microsoft.com/office/2007/relationships/hdphoto" Target="media/hdphoto4.wdp"/><Relationship Id="rId75" Type="http://schemas.openxmlformats.org/officeDocument/2006/relationships/image" Target="media/image62.png"/><Relationship Id="rId96" Type="http://schemas.openxmlformats.org/officeDocument/2006/relationships/image" Target="media/image83.jpeg"/><Relationship Id="rId140" Type="http://schemas.openxmlformats.org/officeDocument/2006/relationships/image" Target="media/image115.emf"/><Relationship Id="rId161" Type="http://schemas.openxmlformats.org/officeDocument/2006/relationships/oleObject" Target="embeddings/oleObject18.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7.png"/><Relationship Id="rId114" Type="http://schemas.openxmlformats.org/officeDocument/2006/relationships/image" Target="media/image101.png"/><Relationship Id="rId119" Type="http://schemas.openxmlformats.org/officeDocument/2006/relationships/hyperlink" Target="https://www.academia.edu/29462582/The_Feasibility_Study" TargetMode="External"/><Relationship Id="rId44" Type="http://schemas.openxmlformats.org/officeDocument/2006/relationships/image" Target="media/image33.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jpeg"/><Relationship Id="rId86" Type="http://schemas.openxmlformats.org/officeDocument/2006/relationships/image" Target="media/image73.jpeg"/><Relationship Id="rId130" Type="http://schemas.openxmlformats.org/officeDocument/2006/relationships/image" Target="media/image110.emf"/><Relationship Id="rId135" Type="http://schemas.openxmlformats.org/officeDocument/2006/relationships/oleObject" Target="embeddings/oleObject5.bin"/><Relationship Id="rId151" Type="http://schemas.openxmlformats.org/officeDocument/2006/relationships/oleObject" Target="embeddings/oleObject13.bin"/><Relationship Id="rId156" Type="http://schemas.openxmlformats.org/officeDocument/2006/relationships/image" Target="media/image123.emf"/><Relationship Id="rId172" Type="http://schemas.openxmlformats.org/officeDocument/2006/relationships/image" Target="media/image13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6.png"/><Relationship Id="rId34" Type="http://schemas.openxmlformats.org/officeDocument/2006/relationships/image" Target="media/image23.jpeg"/><Relationship Id="rId50" Type="http://schemas.openxmlformats.org/officeDocument/2006/relationships/image" Target="media/image38.jp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jpeg"/><Relationship Id="rId104" Type="http://schemas.openxmlformats.org/officeDocument/2006/relationships/image" Target="media/image91.png"/><Relationship Id="rId120" Type="http://schemas.openxmlformats.org/officeDocument/2006/relationships/image" Target="media/image105.emf"/><Relationship Id="rId125" Type="http://schemas.openxmlformats.org/officeDocument/2006/relationships/package" Target="embeddings/Microsoft_Excel_Macro-Enabled_Worksheet.xlsm"/><Relationship Id="rId141" Type="http://schemas.openxmlformats.org/officeDocument/2006/relationships/oleObject" Target="embeddings/oleObject8.bin"/><Relationship Id="rId146" Type="http://schemas.openxmlformats.org/officeDocument/2006/relationships/image" Target="media/image118.emf"/><Relationship Id="rId167" Type="http://schemas.openxmlformats.org/officeDocument/2006/relationships/oleObject" Target="embeddings/oleObject21.bin"/><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jpeg"/><Relationship Id="rId162" Type="http://schemas.openxmlformats.org/officeDocument/2006/relationships/image" Target="media/image126.emf"/><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4.jpe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oleObject" Target="embeddings/oleObject3.bin"/><Relationship Id="rId136" Type="http://schemas.openxmlformats.org/officeDocument/2006/relationships/image" Target="media/image113.emf"/><Relationship Id="rId157" Type="http://schemas.openxmlformats.org/officeDocument/2006/relationships/oleObject" Target="embeddings/oleObject16.bin"/><Relationship Id="rId61" Type="http://schemas.openxmlformats.org/officeDocument/2006/relationships/image" Target="media/image48.png"/><Relationship Id="rId82" Type="http://schemas.openxmlformats.org/officeDocument/2006/relationships/image" Target="media/image69.jpeg"/><Relationship Id="rId152" Type="http://schemas.openxmlformats.org/officeDocument/2006/relationships/image" Target="media/image121.emf"/><Relationship Id="rId173" Type="http://schemas.openxmlformats.org/officeDocument/2006/relationships/fontTable" Target="fontTable.xm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4.jpeg"/><Relationship Id="rId56" Type="http://schemas.openxmlformats.org/officeDocument/2006/relationships/image" Target="media/image43.png"/><Relationship Id="rId77" Type="http://schemas.openxmlformats.org/officeDocument/2006/relationships/image" Target="media/image64.jpe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08.emf"/><Relationship Id="rId147" Type="http://schemas.openxmlformats.org/officeDocument/2006/relationships/oleObject" Target="embeddings/oleObject11.bin"/><Relationship Id="rId168" Type="http://schemas.openxmlformats.org/officeDocument/2006/relationships/image" Target="media/image129.png"/><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image" Target="media/image80.jpeg"/><Relationship Id="rId98" Type="http://schemas.openxmlformats.org/officeDocument/2006/relationships/image" Target="media/image85.jpg"/><Relationship Id="rId121" Type="http://schemas.openxmlformats.org/officeDocument/2006/relationships/package" Target="embeddings/Microsoft_Excel_Worksheet.xlsx"/><Relationship Id="rId142" Type="http://schemas.openxmlformats.org/officeDocument/2006/relationships/image" Target="media/image116.emf"/><Relationship Id="rId163" Type="http://schemas.openxmlformats.org/officeDocument/2006/relationships/oleObject" Target="embeddings/oleObject19.bin"/><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oleObject" Target="embeddings/oleObject6.bin"/><Relationship Id="rId158" Type="http://schemas.openxmlformats.org/officeDocument/2006/relationships/image" Target="media/image124.emf"/><Relationship Id="rId20" Type="http://schemas.openxmlformats.org/officeDocument/2006/relationships/image" Target="media/image11.png"/><Relationship Id="rId41" Type="http://schemas.openxmlformats.org/officeDocument/2006/relationships/image" Target="media/image30.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jpeg"/><Relationship Id="rId111" Type="http://schemas.openxmlformats.org/officeDocument/2006/relationships/image" Target="media/image98.png"/><Relationship Id="rId132" Type="http://schemas.openxmlformats.org/officeDocument/2006/relationships/image" Target="media/image111.emf"/><Relationship Id="rId153" Type="http://schemas.openxmlformats.org/officeDocument/2006/relationships/oleObject" Target="embeddings/oleObject14.bin"/><Relationship Id="rId174" Type="http://schemas.openxmlformats.org/officeDocument/2006/relationships/theme" Target="theme/theme1.xml"/><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package" Target="embeddings/Microsoft_Excel_Worksheet1.xlsx"/><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0.png"/><Relationship Id="rId73" Type="http://schemas.openxmlformats.org/officeDocument/2006/relationships/image" Target="media/image60.png"/><Relationship Id="rId78" Type="http://schemas.openxmlformats.org/officeDocument/2006/relationships/image" Target="media/image65.jpeg"/><Relationship Id="rId94" Type="http://schemas.openxmlformats.org/officeDocument/2006/relationships/image" Target="media/image81.jpe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6.emf"/><Relationship Id="rId143" Type="http://schemas.openxmlformats.org/officeDocument/2006/relationships/oleObject" Target="embeddings/oleObject9.bin"/><Relationship Id="rId148" Type="http://schemas.openxmlformats.org/officeDocument/2006/relationships/image" Target="media/image119.emf"/><Relationship Id="rId164" Type="http://schemas.openxmlformats.org/officeDocument/2006/relationships/image" Target="media/image127.emf"/><Relationship Id="rId169" Type="http://schemas.openxmlformats.org/officeDocument/2006/relationships/hyperlink" Target="https://github.com/tschiboka/RiffMaster" TargetMode="Externa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6.png"/><Relationship Id="rId47" Type="http://schemas.openxmlformats.org/officeDocument/2006/relationships/image" Target="media/image36.png"/><Relationship Id="rId68" Type="http://schemas.openxmlformats.org/officeDocument/2006/relationships/image" Target="media/image55.png"/><Relationship Id="rId89" Type="http://schemas.openxmlformats.org/officeDocument/2006/relationships/image" Target="media/image76.jpeg"/><Relationship Id="rId112" Type="http://schemas.openxmlformats.org/officeDocument/2006/relationships/image" Target="media/image99.png"/><Relationship Id="rId133" Type="http://schemas.openxmlformats.org/officeDocument/2006/relationships/oleObject" Target="embeddings/oleObject4.bin"/><Relationship Id="rId154" Type="http://schemas.openxmlformats.org/officeDocument/2006/relationships/image" Target="media/image122.emf"/><Relationship Id="rId16" Type="http://schemas.openxmlformats.org/officeDocument/2006/relationships/image" Target="media/image7.png"/><Relationship Id="rId37" Type="http://schemas.openxmlformats.org/officeDocument/2006/relationships/image" Target="media/image26.png"/><Relationship Id="rId58" Type="http://schemas.openxmlformats.org/officeDocument/2006/relationships/image" Target="media/image45.png"/><Relationship Id="rId79" Type="http://schemas.openxmlformats.org/officeDocument/2006/relationships/image" Target="media/image66.jpeg"/><Relationship Id="rId102" Type="http://schemas.openxmlformats.org/officeDocument/2006/relationships/image" Target="media/image89.png"/><Relationship Id="rId123" Type="http://schemas.openxmlformats.org/officeDocument/2006/relationships/oleObject" Target="embeddings/oleObject1.bin"/><Relationship Id="rId144" Type="http://schemas.openxmlformats.org/officeDocument/2006/relationships/image" Target="media/image117.emf"/><Relationship Id="rId90" Type="http://schemas.openxmlformats.org/officeDocument/2006/relationships/image" Target="media/image77.jpeg"/><Relationship Id="rId165" Type="http://schemas.openxmlformats.org/officeDocument/2006/relationships/oleObject" Target="embeddings/oleObject20.bin"/><Relationship Id="rId27" Type="http://schemas.openxmlformats.org/officeDocument/2006/relationships/image" Target="media/image17.png"/><Relationship Id="rId48" Type="http://schemas.microsoft.com/office/2007/relationships/hdphoto" Target="media/hdphoto3.wdp"/><Relationship Id="rId69" Type="http://schemas.openxmlformats.org/officeDocument/2006/relationships/image" Target="media/image56.png"/><Relationship Id="rId113" Type="http://schemas.openxmlformats.org/officeDocument/2006/relationships/image" Target="media/image100.png"/><Relationship Id="rId134" Type="http://schemas.openxmlformats.org/officeDocument/2006/relationships/image" Target="media/image112.emf"/><Relationship Id="rId80" Type="http://schemas.openxmlformats.org/officeDocument/2006/relationships/image" Target="media/image67.jpeg"/><Relationship Id="rId155" Type="http://schemas.openxmlformats.org/officeDocument/2006/relationships/oleObject" Target="embeddings/oleObject15.bin"/><Relationship Id="rId17" Type="http://schemas.openxmlformats.org/officeDocument/2006/relationships/image" Target="media/image8.png"/><Relationship Id="rId38" Type="http://schemas.openxmlformats.org/officeDocument/2006/relationships/image" Target="media/image27.jpeg"/><Relationship Id="rId59" Type="http://schemas.openxmlformats.org/officeDocument/2006/relationships/image" Target="media/image46.png"/><Relationship Id="rId103" Type="http://schemas.openxmlformats.org/officeDocument/2006/relationships/image" Target="media/image90.png"/><Relationship Id="rId124" Type="http://schemas.openxmlformats.org/officeDocument/2006/relationships/image" Target="media/image107.emf"/><Relationship Id="rId70" Type="http://schemas.openxmlformats.org/officeDocument/2006/relationships/image" Target="media/image57.png"/><Relationship Id="rId91" Type="http://schemas.openxmlformats.org/officeDocument/2006/relationships/image" Target="media/image78.jpeg"/><Relationship Id="rId145" Type="http://schemas.openxmlformats.org/officeDocument/2006/relationships/oleObject" Target="embeddings/oleObject10.bin"/><Relationship Id="rId166" Type="http://schemas.openxmlformats.org/officeDocument/2006/relationships/image" Target="media/image12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Eri</b:Tag>
    <b:SourceType>Book</b:SourceType>
    <b:Guid>{99EF99FE-4957-4F49-9D9A-6ED4FFFC26CF}</b:Guid>
    <b:Author>
      <b:Author>
        <b:NameList>
          <b:Person>
            <b:Last>Eriksson</b:Last>
            <b:First>J.</b:First>
          </b:Person>
        </b:NameList>
      </b:Author>
    </b:Author>
    <b:Title>Chord and Modality Analysis.</b:Title>
    <b:Publisher>KHT, School of Computer Science and Communication (CDC), Speech, Music and Hearing, TMH, Speech Communication and Technology</b:Publisher>
    <b:Year>2016</b:Year>
    <b:RefOrder>9</b:RefOrder>
  </b:Source>
  <b:Source>
    <b:Tag>Chr15</b:Tag>
    <b:SourceType>Patent</b:SourceType>
    <b:Guid>{7C905A09-CA13-44FC-B2D2-CFABF09DC594}</b:Guid>
    <b:Title>Music Video Game with User Directed Sound Generation</b:Title>
    <b:Year>2015</b:Year>
    <b:Author>
      <b:Inventor>
        <b:NameList>
          <b:Person>
            <b:Last>Chrzanowski</b:Last>
            <b:First>J.,</b:First>
            <b:Middle>Hilliker, j., L., Gallerani, L., R.</b:Middle>
          </b:Person>
        </b:NameList>
      </b:Inventor>
    </b:Author>
    <b:CountryRegion>US</b:CountryRegion>
    <b:PatentNumber>9061205B2</b:PatentNumber>
    <b:RefOrder>11</b:RefOrder>
  </b:Source>
  <b:Source>
    <b:Tag>Mag02</b:Tag>
    <b:SourceType>Book</b:SourceType>
    <b:Guid>{33187130-B063-490F-9ED7-08CE3293BFEB}</b:Guid>
    <b:Title>User requirements analysis. In IFIP World Computer Congress</b:Title>
    <b:Year>2002</b:Year>
    <b:Author>
      <b:Author>
        <b:NameList>
          <b:Person>
            <b:Last>Maguire</b:Last>
            <b:First>M.,</b:First>
            <b:Middle>Bevan, N.</b:Middle>
          </b:Person>
        </b:NameList>
      </b:Author>
    </b:Author>
    <b:City>Boston, MA.</b:City>
    <b:Publisher>Springer</b:Publisher>
    <b:RefOrder>1</b:RefOrder>
  </b:Source>
  <b:Source>
    <b:Tag>Dav</b:Tag>
    <b:SourceType>Book</b:SourceType>
    <b:Guid>{ED1B762F-71D7-4C45-89DB-CD8D39E34FB2}</b:Guid>
    <b:Author>
      <b:Author>
        <b:NameList>
          <b:Person>
            <b:Last>Dave</b:Last>
            <b:First>V.</b:First>
            <b:Middle>E., Rajiv, B.</b:Middle>
          </b:Person>
        </b:NameList>
      </b:Author>
    </b:Author>
    <b:Title>Reading Matrix and Common Bus Keypads</b:Title>
    <b:Publisher>(PSoC 1)., Cypress AN2034.</b:Publisher>
    <b:RefOrder>12</b:RefOrder>
  </b:Source>
  <b:Source>
    <b:Tag>War15</b:Tag>
    <b:SourceType>Book</b:SourceType>
    <b:Guid>{02101837-AADB-4802-BA99-B86D9933BBF6}</b:Guid>
    <b:Author>
      <b:Author>
        <b:NameList>
          <b:Person>
            <b:Last>Warren</b:Last>
            <b:First>G.</b:First>
          </b:Person>
        </b:NameList>
      </b:Author>
    </b:Author>
    <b:Title>Exploring the Raspberry Pi 2 with C++.</b:Title>
    <b:Year>2015</b:Year>
    <b:Publisher>Springer</b:Publisher>
    <b:RefOrder>15</b:RefOrder>
  </b:Source>
  <b:Source>
    <b:Tag>Kad12</b:Tag>
    <b:SourceType>Book</b:SourceType>
    <b:Guid>{66B7E7CF-4366-4C1D-A6AE-F2638B345947}</b:Guid>
    <b:Author>
      <b:Author>
        <b:NameList>
          <b:Person>
            <b:Last>Kader</b:Last>
            <b:First>W.M.,</b:First>
            <b:Middle>Rashid, H., Mamun, M. and Bhuiyan, M.A.S.,</b:Middle>
          </b:Person>
        </b:NameList>
      </b:Author>
    </b:Author>
    <b:Title>Advancement of CMOS Schmitt trigger circuits. </b:Title>
    <b:Year>2012</b:Year>
    <b:Publisher>Modern Applied Science, 6(12), p.51.</b:Publisher>
    <b:RefOrder>16</b:RefOrder>
  </b:Source>
  <b:Source>
    <b:Tag>Ard22</b:Tag>
    <b:SourceType>InternetSite</b:SourceType>
    <b:Guid>{ABBBA348-FA9F-47A0-A572-EFABE5F1F214}</b:Guid>
    <b:Author>
      <b:Author>
        <b:NameList>
          <b:Person>
            <b:Last>Arduino.cc</b:Last>
            <b:First>2022.,</b:First>
            <b:Middle>Access:</b:Middle>
          </b:Person>
        </b:NameList>
      </b:Author>
    </b:Author>
    <b:Title>Arduino</b:Title>
    <b:YearAccessed>2022</b:YearAccessed>
    <b:MonthAccessed>10</b:MonthAccessed>
    <b:DayAccessed>12</b:DayAccessed>
    <b:URL>https://docs.arduino.cc/built-in-examples/digital/Debounce,</b:URL>
    <b:Year>2022</b:Year>
    <b:RefOrder>17</b:RefOrder>
  </b:Source>
  <b:Source>
    <b:Tag>Sim13</b:Tag>
    <b:SourceType>Report</b:SourceType>
    <b:Guid>{38A441DE-46A8-4436-8933-BF97ED555164}</b:Guid>
    <b:Author>
      <b:Author>
        <b:NameList>
          <b:Person>
            <b:Last>Simon</b:Last>
            <b:First>M.K.</b:First>
            <b:Middle>and Goes, J.</b:Middle>
          </b:Person>
        </b:NameList>
      </b:Author>
    </b:Author>
    <b:Title>Assumption, Limitations, Delimitations, and Scope of the Study (Doctoral Dissertation, Dissertation and Scholarly Research: Recipes for Success).</b:Title>
    <b:Year>2013</b:Year>
    <b:RefOrder>2</b:RefOrder>
  </b:Source>
  <b:Source>
    <b:Tag>Ibr22</b:Tag>
    <b:SourceType>DocumentFromInternetSite</b:SourceType>
    <b:Guid>{02FC225C-ABD2-4614-9783-D8258F9CD70A}</b:Guid>
    <b:Author>
      <b:Author>
        <b:NameList>
          <b:Person>
            <b:Last>Ibrahim Rihan</b:Last>
            <b:First>M.</b:First>
          </b:Person>
        </b:NameList>
      </b:Author>
    </b:Author>
    <b:Title>The Feasibility Study</b:Title>
    <b:Year>2022</b:Year>
    <b:YearAccessed>2022</b:YearAccessed>
    <b:MonthAccessed>10</b:MonthAccessed>
    <b:DayAccessed>14</b:DayAccessed>
    <b:URL>https://www.academia.edu/29462582/The_Feasibility_Study</b:URL>
    <b:RefOrder>3</b:RefOrder>
  </b:Source>
  <b:Source>
    <b:Tag>Men13</b:Tag>
    <b:SourceType>JournalArticle</b:SourceType>
    <b:Guid>{073B58EF-1AB4-4B0B-A60F-F71C0F11D613}</b:Guid>
    <b:Author>
      <b:Author>
        <b:NameList>
          <b:Person>
            <b:Last>Menezes Jr</b:Last>
            <b:First>J.,</b:First>
            <b:Middle>Gusmão, C. and Moura, H.</b:Middle>
          </b:Person>
        </b:NameList>
      </b:Author>
    </b:Author>
    <b:Title>Defining indicators for risk assessment in software development projects</b:Title>
    <b:Year>2013.</b:Year>
    <b:JournalName>Clei electronic journal</b:JournalName>
    <b:Pages>11</b:Pages>
    <b:Volume>16</b:Volume>
    <b:Issue>1</b:Issue>
    <b:RefOrder>4</b:RefOrder>
  </b:Source>
  <b:Source>
    <b:Tag>Van17</b:Tag>
    <b:SourceType>JournalArticle</b:SourceType>
    <b:Guid>{11C8A6E1-6032-4740-97AF-B9BD763D12AE}</b:Guid>
    <b:Author>
      <b:Author>
        <b:NameList>
          <b:Person>
            <b:Last>Van Casteren</b:Last>
            <b:First>W.</b:First>
          </b:Person>
        </b:NameList>
      </b:Author>
    </b:Author>
    <b:Title>The Waterfall Model and the Agile Methodologies: A comparison by project characteristics</b:Title>
    <b:JournalName>Research Gate</b:JournalName>
    <b:Year>2017</b:Year>
    <b:Pages>1-6</b:Pages>
    <b:Volume>2</b:Volume>
    <b:RefOrder>5</b:RefOrder>
  </b:Source>
  <b:Source>
    <b:Tag>Fow01</b:Tag>
    <b:SourceType>JournalArticle</b:SourceType>
    <b:Guid>{31EB81A9-F1D7-4350-811B-E9373D7FFD4E}</b:Guid>
    <b:Title>The agile manifesto.</b:Title>
    <b:JournalName>Software development</b:JournalName>
    <b:Year>2001</b:Year>
    <b:Pages>28-35</b:Pages>
    <b:Volume>8</b:Volume>
    <b:Issue>9</b:Issue>
    <b:Author>
      <b:Author>
        <b:NameList>
          <b:Person>
            <b:Last>Fowler</b:Last>
            <b:First>M.</b:First>
            <b:Middle>Highsmith, J.</b:Middle>
          </b:Person>
        </b:NameList>
      </b:Author>
    </b:Author>
    <b:RefOrder>6</b:RefOrder>
  </b:Source>
  <b:Source>
    <b:Tag>Jan05</b:Tag>
    <b:SourceType>BookSection</b:SourceType>
    <b:Guid>{53DB0FBF-ECCE-446A-9F26-78C6352F855F}</b:Guid>
    <b:Title>Test-driven development concepts, taxonomy, and future direction</b:Title>
    <b:Year>2005</b:Year>
    <b:Pages>43-50</b:Pages>
    <b:Volume>38</b:Volume>
    <b:Issue>9</b:Issue>
    <b:Author>
      <b:Author>
        <b:NameList>
          <b:Person>
            <b:Last>Janzen</b:Last>
            <b:First>D.</b:First>
            <b:Middle>and Saiedian, H.</b:Middle>
          </b:Person>
        </b:NameList>
      </b:Author>
    </b:Author>
    <b:Publisher>Computer</b:Publisher>
    <b:RefOrder>7</b:RefOrder>
  </b:Source>
  <b:Source>
    <b:Tag>Esp88</b:Tag>
    <b:SourceType>BookSection</b:SourceType>
    <b:Guid>{4377581C-CE53-41A6-A6D7-D7AF5E01ACB5}</b:Guid>
    <b:Author>
      <b:Author>
        <b:NameList>
          <b:Person>
            <b:Last>Esparrago Jr</b:Last>
            <b:First>R.A.</b:First>
          </b:Person>
        </b:NameList>
      </b:Author>
    </b:Author>
    <b:Title>Kanban</b:Title>
    <b:BookTitle>Production and Inventory Management Journal</b:BookTitle>
    <b:Year>1988</b:Year>
    <b:Pages>6</b:Pages>
    <b:RefOrder>8</b:RefOrder>
  </b:Source>
  <b:Source>
    <b:Tag>Sch16</b:Tag>
    <b:SourceType>Book</b:SourceType>
    <b:Guid>{F7E37A64-DC88-4641-B4F4-9E4588F5C950}</b:Guid>
    <b:Title>Common Notation for Guitar Tabluature Readers</b:Title>
    <b:Year>2016</b:Year>
    <b:Author>
      <b:Author>
        <b:NameList>
          <b:Person>
            <b:Last>Schmidt-Jones</b:Last>
            <b:First>C.</b:First>
          </b:Person>
        </b:NameList>
      </b:Author>
    </b:Author>
    <b:RefOrder>10</b:RefOrder>
  </b:Source>
  <b:Source>
    <b:Tag>Fit12</b:Tag>
    <b:SourceType>Book</b:SourceType>
    <b:Guid>{07C585FD-9F5E-4A6E-B00E-B4EE31ED1A30}</b:Guid>
    <b:Author>
      <b:Author>
        <b:NameList>
          <b:Person>
            <b:Last>Fitzgerald</b:Last>
            <b:First>S.,</b:First>
            <b:Middle>Shiloh, M.</b:Middle>
          </b:Person>
        </b:NameList>
      </b:Author>
    </b:Author>
    <b:Title>The Arduino Project Book</b:Title>
    <b:Year>2012</b:Year>
    <b:City>Torino</b:City>
    <b:Publisher>Arduino LLC</b:Publisher>
    <b:RefOrder>14</b:RefOrder>
  </b:Source>
  <b:Source>
    <b:Tag>Mur17</b:Tag>
    <b:SourceType>Book</b:SourceType>
    <b:Guid>{741D9F11-4392-413E-960C-95F6A7DF5C67}</b:Guid>
    <b:Author>
      <b:Author>
        <b:NameList>
          <b:Person>
            <b:Last>Murphy</b:Last>
            <b:First>R.</b:First>
          </b:Person>
        </b:NameList>
      </b:Author>
    </b:Author>
    <b:Title>USB HID Basics with PSoC 3 and PSoC 5LP</b:Title>
    <b:Year>2017</b:Year>
    <b:Publisher>Cypress</b:Publisher>
    <b:RefOrder>18</b:RefOrder>
  </b:Source>
  <b:Source>
    <b:Tag>Csí09</b:Tag>
    <b:SourceType>Book</b:SourceType>
    <b:Guid>{6933392E-707A-4AF4-B0E9-84DE554E7A10}</b:Guid>
    <b:Author>
      <b:Author>
        <b:NameList>
          <b:Person>
            <b:Last>Csíkszentmihályi</b:Last>
            <b:First>M.</b:First>
          </b:Person>
        </b:NameList>
      </b:Author>
    </b:Author>
    <b:Title>Flow: The psychology of optimal experience. New York: Harper Perennial Modern</b:Title>
    <b:Year>2009</b:Year>
    <b:RefOrder>19</b:RefOrder>
  </b:Source>
  <b:Source>
    <b:Tag>Sul08</b:Tag>
    <b:SourceType>ArticleInAPeriodical</b:SourceType>
    <b:Guid>{3CFEE4C1-31FB-4165-BF00-DC491A232729}</b:Guid>
    <b:Author>
      <b:Author>
        <b:NameList>
          <b:Person>
            <b:Last>Sulaiman</b:Last>
            <b:First>S.,</b:First>
            <b:Middle>Siti, M.,</b:Middle>
          </b:Person>
        </b:NameList>
      </b:Author>
    </b:Author>
    <b:Title>Web caching and prefetching: What, why, and how?</b:Title>
    <b:Year>2008</b:Year>
    <b:PeriodicalTitle>Proceedings - International Symposium on Information Technology</b:PeriodicalTitle>
    <b:RefOrder>20</b:RefOrder>
  </b:Source>
  <b:Source>
    <b:Tag>Dri00</b:Tag>
    <b:SourceType>Book</b:SourceType>
    <b:Guid>{1F5BF2CE-C554-444F-B12D-5F6554652123}</b:Guid>
    <b:Author>
      <b:Author>
        <b:NameList>
          <b:Person>
            <b:Last>Dribin</b:Last>
            <b:First>D.,</b:First>
          </b:Person>
        </b:NameList>
      </b:Author>
    </b:Author>
    <b:Title>Keyboard matrix help</b:Title>
    <b:Year>2000</b:Year>
    <b:RefOrder>13</b:RefOrder>
  </b:Source>
  <b:Source>
    <b:Tag>Ano22</b:Tag>
    <b:SourceType>DocumentFromInternetSite</b:SourceType>
    <b:Guid>{BFCAA9F3-85B8-49C4-9603-902F0560444C}</b:Guid>
    <b:Author>
      <b:Author>
        <b:NameList>
          <b:Person>
            <b:Last>Edgard</b:Last>
            <b:First>Varese</b:First>
          </b:Person>
        </b:NameList>
      </b:Author>
    </b:Author>
    <b:Title>https://erickuehnl.com/1994/12/30/a-brief-history-of-computer-music/</b:Title>
    <b:YearAccessed>2022</b:YearAccessed>
    <b:MonthAccessed>10</b:MonthAccessed>
    <b:DayAccessed>02</b:DayAccessed>
    <b:RefOrder>21</b:RefOrder>
  </b:Source>
</b:Sources>
</file>

<file path=customXml/itemProps1.xml><?xml version="1.0" encoding="utf-8"?>
<ds:datastoreItem xmlns:ds="http://schemas.openxmlformats.org/officeDocument/2006/customXml" ds:itemID="{0E8C91AA-02D3-474D-9166-146CFEA22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21</TotalTime>
  <Pages>72</Pages>
  <Words>15347</Words>
  <Characters>87479</Characters>
  <Application>Microsoft Office Word</Application>
  <DocSecurity>0</DocSecurity>
  <Lines>728</Lines>
  <Paragraphs>205</Paragraphs>
  <ScaleCrop>false</ScaleCrop>
  <Company/>
  <LinksUpToDate>false</LinksUpToDate>
  <CharactersWithSpaces>10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5725</cp:revision>
  <dcterms:created xsi:type="dcterms:W3CDTF">2022-10-05T20:08:00Z</dcterms:created>
  <dcterms:modified xsi:type="dcterms:W3CDTF">2023-03-26T23:11:00Z</dcterms:modified>
</cp:coreProperties>
</file>